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Pr="00BB32B0" w:rsidRDefault="00BB32B0" w:rsidP="00BB32B0">
      <w:r>
        <w:rPr>
          <w:noProof/>
          <w:lang w:eastAsia="en-AU"/>
        </w:rPr>
        <mc:AlternateContent>
          <mc:Choice Requires="wpg">
            <w:drawing>
              <wp:anchor distT="0" distB="0" distL="114300" distR="114300" simplePos="0" relativeHeight="251704832" behindDoc="1" locked="0" layoutInCell="1" allowOverlap="1" wp14:editId="5C9A8475">
                <wp:simplePos x="0" y="0"/>
                <wp:positionH relativeFrom="page">
                  <wp:posOffset>4445</wp:posOffset>
                </wp:positionH>
                <wp:positionV relativeFrom="page">
                  <wp:posOffset>3810</wp:posOffset>
                </wp:positionV>
                <wp:extent cx="7555865" cy="960691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6" name="Rectangle 4"/>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Rectangle 6"/>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A5A6802" id="Group 17" o:spid="_x0000_s1026" style="position:absolute;margin-left:.35pt;margin-top:.3pt;width:594.95pt;height:756.45pt;z-index:-251611648;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">
                <v:rect id="Rectangle 4"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">
                  <v:imagedata r:id="rId13" o:title=""/>
                </v:shape>
                <v:rect id="Rectangle 6"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" fillcolor="#bd1e2c" stroked="f"/>
                <v:shape id="Picture 7"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">
                  <v:imagedata r:id="rId14" o:title=""/>
                </v:shape>
                <w10:wrap anchorx="page" anchory="page"/>
              </v:group>
            </w:pict>
          </mc:Fallback>
        </mc:AlternateContent>
      </w:r>
    </w:p>
    <w:p w:rsidR="009C6497" w:rsidRPr="00BB32B0" w:rsidRDefault="009C6497" w:rsidP="00BB32B0"/>
    <w:p w:rsidR="000C16C7" w:rsidRPr="00E50306" w:rsidRDefault="000C16C7" w:rsidP="000C16C7">
      <w:pPr>
        <w:jc w:val="right"/>
        <w:rPr>
          <w:rFonts w:ascii="Arial" w:eastAsia="Arial" w:hAnsi="Arial" w:cs="Arial"/>
          <w:sz w:val="9"/>
          <w:szCs w:val="9"/>
        </w:rPr>
      </w:pPr>
    </w:p>
    <w:p w:rsidR="000C16C7" w:rsidRPr="00BB32B0" w:rsidRDefault="000C16C7" w:rsidP="00BB32B0"/>
    <w:p w:rsidR="000C16C7" w:rsidRPr="00BB32B0" w:rsidRDefault="000C16C7" w:rsidP="00BB32B0"/>
    <w:p w:rsidR="000C16C7" w:rsidRPr="00BB32B0" w:rsidRDefault="000C16C7" w:rsidP="00BB32B0"/>
    <w:p w:rsidR="000C16C7" w:rsidRDefault="000C16C7"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Default="00BB32B0" w:rsidP="00BB32B0">
      <w:pPr>
        <w:rPr>
          <w:rFonts w:asciiTheme="minorHAnsi" w:hAnsiTheme="minorHAnsi" w:cstheme="minorHAnsi"/>
          <w:sz w:val="42"/>
          <w:szCs w:val="42"/>
        </w:rPr>
      </w:pPr>
    </w:p>
    <w:p w:rsidR="00BB32B0" w:rsidRPr="00BB32B0" w:rsidRDefault="00BB32B0" w:rsidP="00BB32B0">
      <w:pPr>
        <w:rPr>
          <w:rFonts w:asciiTheme="minorHAnsi" w:hAnsiTheme="minorHAnsi" w:cstheme="minorHAnsi"/>
          <w:sz w:val="56"/>
          <w:szCs w:val="56"/>
        </w:rPr>
      </w:pPr>
    </w:p>
    <w:p w:rsidR="000C16C7" w:rsidRPr="00BB32B0" w:rsidRDefault="00BB32B0" w:rsidP="00BB32B0">
      <w:pPr>
        <w:spacing w:line="240" w:lineRule="auto"/>
        <w:jc w:val="center"/>
        <w:rPr>
          <w:rFonts w:asciiTheme="minorHAnsi" w:hAnsiTheme="minorHAnsi" w:cstheme="minorHAnsi"/>
          <w:color w:val="FFFFFF" w:themeColor="background1"/>
          <w:sz w:val="42"/>
          <w:szCs w:val="42"/>
        </w:rPr>
      </w:pPr>
      <w:r w:rsidRPr="00BB32B0">
        <w:rPr>
          <w:rFonts w:asciiTheme="minorHAnsi" w:hAnsiTheme="minorHAnsi" w:cstheme="minorHAnsi"/>
          <w:color w:val="FFFFFF" w:themeColor="background1"/>
          <w:sz w:val="42"/>
          <w:szCs w:val="42"/>
        </w:rPr>
        <w:t>CURRICULUM RESOURCE MODULE</w:t>
      </w:r>
    </w:p>
    <w:p w:rsidR="000C16C7" w:rsidRPr="004A3955" w:rsidRDefault="009E7D25" w:rsidP="00BB32B0">
      <w:pPr>
        <w:spacing w:line="240" w:lineRule="auto"/>
        <w:jc w:val="center"/>
        <w:rPr>
          <w:rFonts w:asciiTheme="minorHAnsi" w:hAnsiTheme="minorHAnsi" w:cstheme="minorHAnsi"/>
          <w:b/>
          <w:color w:val="FFFFFF" w:themeColor="background1"/>
          <w:sz w:val="72"/>
          <w:szCs w:val="72"/>
        </w:rPr>
      </w:pPr>
      <w:r w:rsidRPr="004A3955">
        <w:rPr>
          <w:rFonts w:asciiTheme="minorHAnsi" w:hAnsiTheme="minorHAnsi" w:cstheme="minorHAnsi"/>
          <w:b/>
          <w:color w:val="FFFFFF" w:themeColor="background1"/>
          <w:sz w:val="72"/>
          <w:szCs w:val="72"/>
        </w:rPr>
        <w:t>Reducing the burn</w:t>
      </w:r>
    </w:p>
    <w:p w:rsidR="00BB32B0" w:rsidRPr="00BB32B0" w:rsidRDefault="00BB32B0" w:rsidP="00BB32B0">
      <w:pPr>
        <w:spacing w:line="240" w:lineRule="auto"/>
        <w:jc w:val="center"/>
        <w:rPr>
          <w:rFonts w:asciiTheme="minorHAnsi" w:hAnsiTheme="minorHAnsi" w:cstheme="minorHAnsi"/>
          <w:color w:val="FFFFFF" w:themeColor="background1"/>
          <w:sz w:val="42"/>
          <w:szCs w:val="42"/>
        </w:rPr>
      </w:pPr>
      <w:r w:rsidRPr="00BB32B0">
        <w:rPr>
          <w:rFonts w:asciiTheme="minorHAnsi" w:hAnsiTheme="minorHAnsi" w:cstheme="minorHAnsi"/>
          <w:color w:val="FFFFFF" w:themeColor="background1"/>
          <w:sz w:val="42"/>
          <w:szCs w:val="42"/>
        </w:rPr>
        <w:t>YEAR 9</w:t>
      </w:r>
    </w:p>
    <w:p w:rsidR="00452945" w:rsidRPr="0095685C" w:rsidRDefault="00452945" w:rsidP="00BB32B0">
      <w:pPr>
        <w:widowControl/>
        <w:spacing w:before="0" w:after="160" w:line="240" w:lineRule="auto"/>
        <w:rPr>
          <w:sz w:val="24"/>
          <w:szCs w:val="24"/>
        </w:rPr>
        <w:sectPr w:rsidR="00452945" w:rsidRPr="0095685C" w:rsidSect="000B289D">
          <w:headerReference w:type="default" r:id="rId15"/>
          <w:footerReference w:type="default" r:id="rId16"/>
          <w:footerReference w:type="first" r:id="rId17"/>
          <w:pgSz w:w="11906" w:h="16838"/>
          <w:pgMar w:top="1440" w:right="1440" w:bottom="1440" w:left="1440" w:header="709" w:footer="709" w:gutter="0"/>
          <w:pgNumType w:start="0"/>
          <w:cols w:space="708"/>
          <w:titlePg/>
          <w:docGrid w:linePitch="360"/>
        </w:sectPr>
      </w:pPr>
    </w:p>
    <w:p w:rsidR="0095685C" w:rsidRPr="003A1CD7" w:rsidRDefault="0095685C" w:rsidP="0095685C">
      <w:pPr>
        <w:widowControl/>
        <w:spacing w:before="0" w:after="160" w:line="259" w:lineRule="auto"/>
        <w:rPr>
          <w:sz w:val="24"/>
          <w:szCs w:val="24"/>
        </w:rPr>
      </w:pPr>
      <w:bookmarkStart w:id="0" w:name="_Hlk41202271"/>
      <w:r w:rsidRPr="00425128">
        <w:rPr>
          <w:b/>
          <w:color w:val="2E74B5" w:themeColor="accent1" w:themeShade="BF"/>
          <w:sz w:val="28"/>
          <w:szCs w:val="28"/>
          <w:lang w:eastAsia="en-AU"/>
        </w:rPr>
        <w:lastRenderedPageBreak/>
        <w:t>Acknowledgements</w:t>
      </w:r>
    </w:p>
    <w:p w:rsidR="0095685C" w:rsidRDefault="0095685C" w:rsidP="0095685C">
      <w:pPr>
        <w:spacing w:before="0" w:after="0" w:line="240" w:lineRule="auto"/>
        <w:rPr>
          <w:color w:val="2E4E6B"/>
          <w:sz w:val="20"/>
          <w:szCs w:val="20"/>
        </w:rPr>
      </w:pPr>
      <w:r w:rsidRPr="00425128">
        <w:rPr>
          <w:color w:val="2E4E6B"/>
          <w:sz w:val="20"/>
          <w:szCs w:val="20"/>
        </w:rPr>
        <w:t xml:space="preserve">The </w:t>
      </w:r>
      <w:r w:rsidRPr="0095685C">
        <w:rPr>
          <w:color w:val="2E4E6B"/>
          <w:sz w:val="20"/>
          <w:szCs w:val="20"/>
        </w:rPr>
        <w:t>STEM</w:t>
      </w:r>
      <w:r w:rsidRPr="00425128">
        <w:rPr>
          <w:color w:val="2E4E6B"/>
          <w:sz w:val="20"/>
          <w:szCs w:val="20"/>
        </w:rPr>
        <w:t xml:space="preserve"> Learning Project respectfully acknowledges the Traditional Custodians of the lands upon which our students and teachers live, learn and educate.</w:t>
      </w:r>
    </w:p>
    <w:p w:rsidR="0095685C" w:rsidRPr="00425128" w:rsidRDefault="0095685C" w:rsidP="0095685C">
      <w:pPr>
        <w:spacing w:before="0" w:after="0" w:line="240" w:lineRule="auto"/>
        <w:rPr>
          <w:color w:val="2E4E6B"/>
          <w:sz w:val="12"/>
          <w:szCs w:val="12"/>
        </w:rPr>
      </w:pPr>
    </w:p>
    <w:p w:rsidR="0095685C" w:rsidRDefault="0095685C" w:rsidP="0095685C">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rsidR="0095685C" w:rsidRPr="00425128" w:rsidRDefault="0095685C" w:rsidP="0095685C">
      <w:pPr>
        <w:spacing w:before="0" w:after="0" w:line="240" w:lineRule="auto"/>
        <w:rPr>
          <w:color w:val="2E4E6B"/>
          <w:sz w:val="20"/>
          <w:szCs w:val="20"/>
        </w:rPr>
      </w:pPr>
    </w:p>
    <w:p w:rsidR="0095685C" w:rsidRPr="00425128" w:rsidRDefault="0095685C" w:rsidP="0095685C">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rsidR="0095685C" w:rsidRDefault="0095685C" w:rsidP="0095685C">
      <w:pPr>
        <w:spacing w:before="0" w:after="0" w:line="240" w:lineRule="auto"/>
        <w:rPr>
          <w:color w:val="2E4E6B"/>
          <w:sz w:val="20"/>
          <w:szCs w:val="20"/>
          <w:lang w:eastAsia="en-AU"/>
        </w:rPr>
      </w:pPr>
    </w:p>
    <w:p w:rsidR="0095685C" w:rsidRDefault="0095685C" w:rsidP="0095685C">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rsidR="0095685C" w:rsidRPr="00425128" w:rsidRDefault="0095685C" w:rsidP="0095685C">
      <w:pPr>
        <w:spacing w:before="0" w:after="0" w:line="240" w:lineRule="auto"/>
        <w:rPr>
          <w:color w:val="2E4E6B"/>
          <w:sz w:val="12"/>
          <w:szCs w:val="12"/>
        </w:rPr>
      </w:pPr>
    </w:p>
    <w:p w:rsidR="0095685C" w:rsidRDefault="0095685C" w:rsidP="0095685C">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rsidR="0095685C" w:rsidRPr="00425128" w:rsidRDefault="0095685C" w:rsidP="0095685C">
      <w:pPr>
        <w:spacing w:before="0" w:after="0" w:line="240" w:lineRule="auto"/>
        <w:rPr>
          <w:color w:val="2E4E6B"/>
          <w:sz w:val="12"/>
          <w:szCs w:val="12"/>
        </w:rPr>
      </w:pPr>
    </w:p>
    <w:p w:rsidR="0095685C" w:rsidRDefault="0095685C" w:rsidP="0095685C">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licence.</w:t>
      </w:r>
    </w:p>
    <w:p w:rsidR="0095685C" w:rsidRPr="00425128" w:rsidRDefault="0095685C" w:rsidP="0095685C">
      <w:pPr>
        <w:spacing w:before="0" w:after="0" w:line="240" w:lineRule="auto"/>
        <w:rPr>
          <w:color w:val="2E4E6B"/>
          <w:sz w:val="12"/>
          <w:szCs w:val="12"/>
        </w:rPr>
      </w:pPr>
    </w:p>
    <w:p w:rsidR="0095685C" w:rsidRDefault="0095685C" w:rsidP="0095685C">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95685C" w:rsidRPr="00425128" w:rsidRDefault="0095685C" w:rsidP="0095685C">
      <w:pPr>
        <w:spacing w:before="0" w:after="0" w:line="240" w:lineRule="auto"/>
        <w:rPr>
          <w:color w:val="2E4E6B"/>
          <w:sz w:val="12"/>
          <w:szCs w:val="12"/>
        </w:rPr>
      </w:pPr>
    </w:p>
    <w:p w:rsidR="0095685C" w:rsidRDefault="0095685C" w:rsidP="0095685C">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rsidR="0095685C" w:rsidRPr="00425128" w:rsidRDefault="0095685C" w:rsidP="0095685C">
      <w:pPr>
        <w:spacing w:before="0" w:after="0" w:line="240" w:lineRule="auto"/>
        <w:rPr>
          <w:color w:val="2E4E6B"/>
          <w:sz w:val="12"/>
          <w:szCs w:val="12"/>
        </w:rPr>
      </w:pPr>
    </w:p>
    <w:p w:rsidR="0095685C" w:rsidRDefault="0095685C" w:rsidP="0095685C">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95685C" w:rsidRDefault="0095685C" w:rsidP="0095685C">
      <w:pPr>
        <w:rPr>
          <w:color w:val="2E4E6B"/>
          <w:sz w:val="20"/>
          <w:szCs w:val="20"/>
          <w:lang w:eastAsia="en-AU"/>
        </w:rPr>
      </w:pPr>
      <w:r w:rsidRPr="0095685C">
        <w:rPr>
          <w:color w:val="2E4E6B"/>
          <w:sz w:val="20"/>
          <w:szCs w:val="20"/>
          <w:lang w:eastAsia="en-AU"/>
        </w:rPr>
        <w:t xml:space="preserve">This resource contains various images from </w:t>
      </w:r>
      <w:proofErr w:type="spellStart"/>
      <w:r w:rsidRPr="0095685C">
        <w:rPr>
          <w:color w:val="2E4E6B"/>
          <w:sz w:val="20"/>
          <w:szCs w:val="20"/>
          <w:lang w:eastAsia="en-AU"/>
        </w:rPr>
        <w:t>iStock</w:t>
      </w:r>
      <w:proofErr w:type="spellEnd"/>
      <w:r w:rsidRPr="0095685C">
        <w:rPr>
          <w:color w:val="2E4E6B"/>
          <w:sz w:val="20"/>
          <w:szCs w:val="20"/>
          <w:lang w:eastAsia="en-AU"/>
        </w:rPr>
        <w:t xml:space="preserve"> used under license.</w:t>
      </w:r>
    </w:p>
    <w:p w:rsidR="00452945" w:rsidRPr="0095685C" w:rsidRDefault="001B7377" w:rsidP="0095685C">
      <w:pPr>
        <w:spacing w:before="0" w:after="0" w:line="240" w:lineRule="auto"/>
        <w:rPr>
          <w:color w:val="2E4E6B"/>
          <w:sz w:val="20"/>
          <w:szCs w:val="20"/>
        </w:rPr>
      </w:pPr>
      <w:r w:rsidRPr="0095685C">
        <w:rPr>
          <w:color w:val="2E4E6B"/>
          <w:sz w:val="20"/>
          <w:szCs w:val="20"/>
        </w:rPr>
        <w:t>Attributions:</w:t>
      </w:r>
      <w:bookmarkStart w:id="1" w:name="_Hlk14522840"/>
      <w:r w:rsidRPr="0095685C">
        <w:rPr>
          <w:i/>
          <w:color w:val="2E4E6B"/>
          <w:sz w:val="20"/>
          <w:szCs w:val="20"/>
        </w:rPr>
        <w:t xml:space="preserve"> </w:t>
      </w:r>
      <w:proofErr w:type="spellStart"/>
      <w:r w:rsidR="0095685C">
        <w:rPr>
          <w:i/>
          <w:color w:val="2E4E6B"/>
          <w:sz w:val="20"/>
          <w:szCs w:val="20"/>
        </w:rPr>
        <w:t>Kidblog</w:t>
      </w:r>
      <w:proofErr w:type="spellEnd"/>
      <w:r w:rsidR="0095685C">
        <w:rPr>
          <w:i/>
          <w:color w:val="2E4E6B"/>
          <w:sz w:val="20"/>
          <w:szCs w:val="20"/>
        </w:rPr>
        <w:t xml:space="preserve">, </w:t>
      </w:r>
      <w:proofErr w:type="spellStart"/>
      <w:r w:rsidRPr="0095685C">
        <w:rPr>
          <w:i/>
          <w:color w:val="2E4E6B"/>
          <w:sz w:val="20"/>
          <w:szCs w:val="20"/>
        </w:rPr>
        <w:t>Weebly</w:t>
      </w:r>
      <w:proofErr w:type="spellEnd"/>
      <w:r w:rsidRPr="0095685C">
        <w:rPr>
          <w:i/>
          <w:color w:val="2E4E6B"/>
          <w:sz w:val="20"/>
          <w:szCs w:val="20"/>
        </w:rPr>
        <w:t>, Evernote</w:t>
      </w:r>
      <w:r w:rsidRPr="0095685C">
        <w:rPr>
          <w:color w:val="2E4E6B"/>
          <w:sz w:val="20"/>
          <w:szCs w:val="20"/>
        </w:rPr>
        <w:t xml:space="preserve">, </w:t>
      </w:r>
      <w:r w:rsidR="009F1C4F" w:rsidRPr="0095685C">
        <w:rPr>
          <w:i/>
          <w:iCs/>
          <w:color w:val="2E4E6B"/>
          <w:sz w:val="20"/>
          <w:szCs w:val="20"/>
        </w:rPr>
        <w:t xml:space="preserve">Cool tools for school, </w:t>
      </w:r>
      <w:proofErr w:type="spellStart"/>
      <w:r w:rsidR="009F1C4F" w:rsidRPr="0095685C">
        <w:rPr>
          <w:i/>
          <w:iCs/>
          <w:color w:val="2E4E6B"/>
          <w:sz w:val="20"/>
          <w:szCs w:val="20"/>
        </w:rPr>
        <w:t>Powtoon</w:t>
      </w:r>
      <w:proofErr w:type="spellEnd"/>
      <w:r w:rsidR="009F1C4F" w:rsidRPr="0095685C">
        <w:rPr>
          <w:i/>
          <w:iCs/>
          <w:color w:val="2E4E6B"/>
          <w:sz w:val="20"/>
          <w:szCs w:val="20"/>
        </w:rPr>
        <w:t>, Adobe Spark,</w:t>
      </w:r>
      <w:r w:rsidR="009F1C4F" w:rsidRPr="0095685C">
        <w:rPr>
          <w:color w:val="2E4E6B"/>
          <w:sz w:val="20"/>
          <w:szCs w:val="20"/>
        </w:rPr>
        <w:t xml:space="preserve"> </w:t>
      </w:r>
      <w:r w:rsidRPr="0095685C">
        <w:rPr>
          <w:i/>
          <w:color w:val="2E4E6B"/>
          <w:sz w:val="20"/>
          <w:szCs w:val="20"/>
        </w:rPr>
        <w:t>Microsoft Word</w:t>
      </w:r>
      <w:r w:rsidRPr="0095685C">
        <w:rPr>
          <w:color w:val="2E4E6B"/>
          <w:sz w:val="20"/>
          <w:szCs w:val="20"/>
        </w:rPr>
        <w:t xml:space="preserve">. </w:t>
      </w:r>
      <w:bookmarkEnd w:id="0"/>
      <w:bookmarkEnd w:id="1"/>
      <w:r w:rsidR="00452945" w:rsidRPr="00E50306">
        <w:br w:type="page"/>
      </w:r>
    </w:p>
    <w:p w:rsidR="00452945" w:rsidRPr="00E50306" w:rsidRDefault="00452945" w:rsidP="00452945">
      <w:pPr>
        <w:sectPr w:rsidR="00452945" w:rsidRPr="00E50306" w:rsidSect="002F49AE">
          <w:headerReference w:type="default" r:id="rId18"/>
          <w:footerReference w:type="default" r:id="rId19"/>
          <w:headerReference w:type="first" r:id="rId20"/>
          <w:footerReference w:type="first" r:id="rId21"/>
          <w:pgSz w:w="11906" w:h="16838"/>
          <w:pgMar w:top="1440" w:right="1440" w:bottom="1440" w:left="1440" w:header="709" w:footer="709" w:gutter="0"/>
          <w:pgNumType w:start="0"/>
          <w:cols w:space="708"/>
          <w:docGrid w:linePitch="360"/>
        </w:sectPr>
      </w:pPr>
    </w:p>
    <w:p w:rsidR="00EA5F3E" w:rsidRPr="00E50306" w:rsidRDefault="006F1819" w:rsidP="002D5066">
      <w:r w:rsidRPr="00E50306">
        <w:rPr>
          <w:rFonts w:eastAsia="Arial" w:cs="Arial"/>
          <w:noProof/>
          <w:lang w:eastAsia="en-AU"/>
        </w:rPr>
        <w:drawing>
          <wp:anchor distT="0" distB="0" distL="114300" distR="114300" simplePos="0" relativeHeight="251658752" behindDoc="0" locked="0" layoutInCell="1" allowOverlap="1" wp14:anchorId="49CBD825" wp14:editId="681FF5B0">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bookmarkStart w:id="2" w:name="_Toc465262472"/>
    </w:p>
    <w:bookmarkStart w:id="3" w:name="_Hlk41202413" w:displacedByCustomXml="next"/>
    <w:sdt>
      <w:sdtPr>
        <w:rPr>
          <w:rFonts w:eastAsiaTheme="minorHAnsi" w:cstheme="minorBidi"/>
          <w:b w:val="0"/>
          <w:color w:val="auto"/>
          <w:sz w:val="22"/>
          <w:szCs w:val="22"/>
          <w:lang w:val="en-AU"/>
        </w:rPr>
        <w:id w:val="-1637323063"/>
        <w:docPartObj>
          <w:docPartGallery w:val="Table of Contents"/>
          <w:docPartUnique/>
        </w:docPartObj>
      </w:sdtPr>
      <w:sdtEndPr>
        <w:rPr>
          <w:bCs/>
          <w:noProof/>
        </w:rPr>
      </w:sdtEndPr>
      <w:sdtContent>
        <w:p w:rsidR="00275732" w:rsidRPr="00E50306" w:rsidRDefault="003F250E" w:rsidP="006E45CD">
          <w:pPr>
            <w:pStyle w:val="TOCHeading"/>
            <w:rPr>
              <w:lang w:val="en-AU"/>
            </w:rPr>
          </w:pPr>
          <w:r w:rsidRPr="00E50306">
            <w:rPr>
              <w:lang w:val="en-AU"/>
            </w:rPr>
            <w:t>Table of c</w:t>
          </w:r>
          <w:r w:rsidR="006A2F75" w:rsidRPr="00E50306">
            <w:rPr>
              <w:lang w:val="en-AU"/>
            </w:rPr>
            <w:t>ontents</w:t>
          </w:r>
        </w:p>
        <w:p w:rsidR="00F826FF" w:rsidRDefault="006A2F75">
          <w:pPr>
            <w:pStyle w:val="TOC1"/>
            <w:rPr>
              <w:rFonts w:asciiTheme="minorHAnsi" w:eastAsiaTheme="minorEastAsia" w:hAnsiTheme="minorHAnsi"/>
              <w:lang w:eastAsia="en-AU"/>
            </w:rPr>
          </w:pPr>
          <w:r w:rsidRPr="00E50306">
            <w:fldChar w:fldCharType="begin"/>
          </w:r>
          <w:r w:rsidRPr="00E50306">
            <w:instrText xml:space="preserve"> TOC \o "1-3" \h \z \u </w:instrText>
          </w:r>
          <w:r w:rsidRPr="00E50306">
            <w:fldChar w:fldCharType="separate"/>
          </w:r>
          <w:hyperlink w:anchor="_Toc46321497" w:history="1">
            <w:r w:rsidR="00F826FF" w:rsidRPr="00610CE8">
              <w:rPr>
                <w:rStyle w:val="Hyperlink"/>
              </w:rPr>
              <w:t>The STEM Learning Project</w:t>
            </w:r>
            <w:r w:rsidR="00F826FF">
              <w:rPr>
                <w:webHidden/>
              </w:rPr>
              <w:tab/>
            </w:r>
            <w:r w:rsidR="003464D3">
              <w:rPr>
                <w:webHidden/>
              </w:rPr>
              <w:t>2</w:t>
            </w:r>
          </w:hyperlink>
        </w:p>
        <w:p w:rsidR="00F826FF" w:rsidRDefault="004A3955">
          <w:pPr>
            <w:pStyle w:val="TOC1"/>
            <w:rPr>
              <w:rFonts w:asciiTheme="minorHAnsi" w:eastAsiaTheme="minorEastAsia" w:hAnsiTheme="minorHAnsi"/>
              <w:lang w:eastAsia="en-AU"/>
            </w:rPr>
          </w:pPr>
          <w:hyperlink w:anchor="_Toc46321498" w:history="1">
            <w:r w:rsidR="00F826FF" w:rsidRPr="00610CE8">
              <w:rPr>
                <w:rStyle w:val="Hyperlink"/>
              </w:rPr>
              <w:t>Overview</w:t>
            </w:r>
            <w:r w:rsidR="00F826FF">
              <w:rPr>
                <w:webHidden/>
              </w:rPr>
              <w:tab/>
            </w:r>
            <w:r w:rsidR="00F826FF">
              <w:rPr>
                <w:webHidden/>
              </w:rPr>
              <w:fldChar w:fldCharType="begin"/>
            </w:r>
            <w:r w:rsidR="00F826FF">
              <w:rPr>
                <w:webHidden/>
              </w:rPr>
              <w:instrText xml:space="preserve"> PAGEREF _Toc46321498 \h </w:instrText>
            </w:r>
            <w:r w:rsidR="00F826FF">
              <w:rPr>
                <w:webHidden/>
              </w:rPr>
            </w:r>
            <w:r w:rsidR="00F826FF">
              <w:rPr>
                <w:webHidden/>
              </w:rPr>
              <w:fldChar w:fldCharType="separate"/>
            </w:r>
            <w:r>
              <w:rPr>
                <w:webHidden/>
              </w:rPr>
              <w:t>3</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499" w:history="1">
            <w:r w:rsidR="00F826FF" w:rsidRPr="00610CE8">
              <w:rPr>
                <w:rStyle w:val="Hyperlink"/>
              </w:rPr>
              <w:t>Activity sequence and purpose</w:t>
            </w:r>
            <w:r w:rsidR="00F826FF">
              <w:rPr>
                <w:webHidden/>
              </w:rPr>
              <w:tab/>
            </w:r>
            <w:r w:rsidR="00F826FF">
              <w:rPr>
                <w:webHidden/>
              </w:rPr>
              <w:fldChar w:fldCharType="begin"/>
            </w:r>
            <w:r w:rsidR="00F826FF">
              <w:rPr>
                <w:webHidden/>
              </w:rPr>
              <w:instrText xml:space="preserve"> PAGEREF _Toc46321499 \h </w:instrText>
            </w:r>
            <w:r w:rsidR="00F826FF">
              <w:rPr>
                <w:webHidden/>
              </w:rPr>
            </w:r>
            <w:r w:rsidR="00F826FF">
              <w:rPr>
                <w:webHidden/>
              </w:rPr>
              <w:fldChar w:fldCharType="separate"/>
            </w:r>
            <w:r>
              <w:rPr>
                <w:webHidden/>
              </w:rPr>
              <w:t>7</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0" w:history="1">
            <w:r w:rsidR="00F826FF" w:rsidRPr="00610CE8">
              <w:rPr>
                <w:rStyle w:val="Hyperlink"/>
              </w:rPr>
              <w:t>Background</w:t>
            </w:r>
            <w:r w:rsidR="00F826FF">
              <w:rPr>
                <w:webHidden/>
              </w:rPr>
              <w:tab/>
            </w:r>
            <w:r w:rsidR="00F826FF">
              <w:rPr>
                <w:webHidden/>
              </w:rPr>
              <w:fldChar w:fldCharType="begin"/>
            </w:r>
            <w:r w:rsidR="00F826FF">
              <w:rPr>
                <w:webHidden/>
              </w:rPr>
              <w:instrText xml:space="preserve"> PAGEREF _Toc46321500 \h </w:instrText>
            </w:r>
            <w:r w:rsidR="00F826FF">
              <w:rPr>
                <w:webHidden/>
              </w:rPr>
            </w:r>
            <w:r w:rsidR="00F826FF">
              <w:rPr>
                <w:webHidden/>
              </w:rPr>
              <w:fldChar w:fldCharType="separate"/>
            </w:r>
            <w:r>
              <w:rPr>
                <w:webHidden/>
              </w:rPr>
              <w:t>8</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1" w:history="1">
            <w:r w:rsidR="00F826FF" w:rsidRPr="00610CE8">
              <w:rPr>
                <w:rStyle w:val="Hyperlink"/>
              </w:rPr>
              <w:t>Activity 1: Being sun and skin aware</w:t>
            </w:r>
            <w:r w:rsidR="00F826FF">
              <w:rPr>
                <w:webHidden/>
              </w:rPr>
              <w:tab/>
            </w:r>
            <w:r w:rsidR="00F826FF">
              <w:rPr>
                <w:webHidden/>
              </w:rPr>
              <w:fldChar w:fldCharType="begin"/>
            </w:r>
            <w:r w:rsidR="00F826FF">
              <w:rPr>
                <w:webHidden/>
              </w:rPr>
              <w:instrText xml:space="preserve"> PAGEREF _Toc46321501 \h </w:instrText>
            </w:r>
            <w:r w:rsidR="00F826FF">
              <w:rPr>
                <w:webHidden/>
              </w:rPr>
            </w:r>
            <w:r w:rsidR="00F826FF">
              <w:rPr>
                <w:webHidden/>
              </w:rPr>
              <w:fldChar w:fldCharType="separate"/>
            </w:r>
            <w:r>
              <w:rPr>
                <w:webHidden/>
              </w:rPr>
              <w:t>10</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4" w:history="1">
            <w:r w:rsidR="00F826FF" w:rsidRPr="00610CE8">
              <w:rPr>
                <w:rStyle w:val="Hyperlink"/>
              </w:rPr>
              <w:t>Activity 2: UVR exposure</w:t>
            </w:r>
            <w:r w:rsidR="00F826FF">
              <w:rPr>
                <w:webHidden/>
              </w:rPr>
              <w:tab/>
            </w:r>
            <w:r w:rsidR="00F826FF">
              <w:rPr>
                <w:webHidden/>
              </w:rPr>
              <w:fldChar w:fldCharType="begin"/>
            </w:r>
            <w:r w:rsidR="00F826FF">
              <w:rPr>
                <w:webHidden/>
              </w:rPr>
              <w:instrText xml:space="preserve"> PAGEREF _Toc46321504 \h </w:instrText>
            </w:r>
            <w:r w:rsidR="00F826FF">
              <w:rPr>
                <w:webHidden/>
              </w:rPr>
            </w:r>
            <w:r w:rsidR="00F826FF">
              <w:rPr>
                <w:webHidden/>
              </w:rPr>
              <w:fldChar w:fldCharType="separate"/>
            </w:r>
            <w:r>
              <w:rPr>
                <w:webHidden/>
              </w:rPr>
              <w:t>23</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5" w:history="1">
            <w:r w:rsidR="00F826FF" w:rsidRPr="00610CE8">
              <w:rPr>
                <w:rStyle w:val="Hyperlink"/>
              </w:rPr>
              <w:t xml:space="preserve">Activity 3: </w:t>
            </w:r>
            <w:r w:rsidR="00F826FF" w:rsidRPr="00610CE8">
              <w:rPr>
                <w:rStyle w:val="Hyperlink"/>
                <w:rFonts w:cstheme="minorHAnsi"/>
              </w:rPr>
              <w:t>Designing a risk reduction strategy</w:t>
            </w:r>
            <w:r w:rsidR="00F826FF">
              <w:rPr>
                <w:webHidden/>
              </w:rPr>
              <w:tab/>
            </w:r>
            <w:r w:rsidR="00F826FF">
              <w:rPr>
                <w:webHidden/>
              </w:rPr>
              <w:fldChar w:fldCharType="begin"/>
            </w:r>
            <w:r w:rsidR="00F826FF">
              <w:rPr>
                <w:webHidden/>
              </w:rPr>
              <w:instrText xml:space="preserve"> PAGEREF _Toc46321505 \h </w:instrText>
            </w:r>
            <w:r w:rsidR="00F826FF">
              <w:rPr>
                <w:webHidden/>
              </w:rPr>
            </w:r>
            <w:r w:rsidR="00F826FF">
              <w:rPr>
                <w:webHidden/>
              </w:rPr>
              <w:fldChar w:fldCharType="separate"/>
            </w:r>
            <w:r>
              <w:rPr>
                <w:webHidden/>
              </w:rPr>
              <w:t>34</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6" w:history="1">
            <w:r w:rsidR="00F826FF" w:rsidRPr="00610CE8">
              <w:rPr>
                <w:rStyle w:val="Hyperlink"/>
              </w:rPr>
              <w:t>Activity 4: Communicating the strategy</w:t>
            </w:r>
            <w:r w:rsidR="00F826FF">
              <w:rPr>
                <w:webHidden/>
              </w:rPr>
              <w:tab/>
            </w:r>
            <w:r w:rsidR="00F826FF">
              <w:rPr>
                <w:webHidden/>
              </w:rPr>
              <w:fldChar w:fldCharType="begin"/>
            </w:r>
            <w:r w:rsidR="00F826FF">
              <w:rPr>
                <w:webHidden/>
              </w:rPr>
              <w:instrText xml:space="preserve"> PAGEREF _Toc46321506 \h </w:instrText>
            </w:r>
            <w:r w:rsidR="00F826FF">
              <w:rPr>
                <w:webHidden/>
              </w:rPr>
            </w:r>
            <w:r w:rsidR="00F826FF">
              <w:rPr>
                <w:webHidden/>
              </w:rPr>
              <w:fldChar w:fldCharType="separate"/>
            </w:r>
            <w:r>
              <w:rPr>
                <w:webHidden/>
              </w:rPr>
              <w:t>41</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7" w:history="1">
            <w:r w:rsidR="00F826FF" w:rsidRPr="00610CE8">
              <w:rPr>
                <w:rStyle w:val="Hyperlink"/>
              </w:rPr>
              <w:t>Appendix 1: Links to the Western Australian Curriculum</w:t>
            </w:r>
            <w:r w:rsidR="00F826FF">
              <w:rPr>
                <w:webHidden/>
              </w:rPr>
              <w:tab/>
            </w:r>
            <w:r w:rsidR="00F826FF">
              <w:rPr>
                <w:webHidden/>
              </w:rPr>
              <w:fldChar w:fldCharType="begin"/>
            </w:r>
            <w:r w:rsidR="00F826FF">
              <w:rPr>
                <w:webHidden/>
              </w:rPr>
              <w:instrText xml:space="preserve"> PAGEREF _Toc46321507 \h </w:instrText>
            </w:r>
            <w:r w:rsidR="00F826FF">
              <w:rPr>
                <w:webHidden/>
              </w:rPr>
            </w:r>
            <w:r w:rsidR="00F826FF">
              <w:rPr>
                <w:webHidden/>
              </w:rPr>
              <w:fldChar w:fldCharType="separate"/>
            </w:r>
            <w:r>
              <w:rPr>
                <w:webHidden/>
              </w:rPr>
              <w:t>45</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8" w:history="1">
            <w:r w:rsidR="00F826FF" w:rsidRPr="00610CE8">
              <w:rPr>
                <w:rStyle w:val="Hyperlink"/>
              </w:rPr>
              <w:t>Appendix 1B: Mathematics proficiency strands</w:t>
            </w:r>
            <w:r w:rsidR="00F826FF">
              <w:rPr>
                <w:webHidden/>
              </w:rPr>
              <w:tab/>
            </w:r>
            <w:r w:rsidR="00F826FF">
              <w:rPr>
                <w:webHidden/>
              </w:rPr>
              <w:fldChar w:fldCharType="begin"/>
            </w:r>
            <w:r w:rsidR="00F826FF">
              <w:rPr>
                <w:webHidden/>
              </w:rPr>
              <w:instrText xml:space="preserve"> PAGEREF _Toc46321508 \h </w:instrText>
            </w:r>
            <w:r w:rsidR="00F826FF">
              <w:rPr>
                <w:webHidden/>
              </w:rPr>
            </w:r>
            <w:r w:rsidR="00F826FF">
              <w:rPr>
                <w:webHidden/>
              </w:rPr>
              <w:fldChar w:fldCharType="separate"/>
            </w:r>
            <w:r>
              <w:rPr>
                <w:webHidden/>
              </w:rPr>
              <w:t>48</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09" w:history="1">
            <w:r w:rsidR="00F826FF" w:rsidRPr="00610CE8">
              <w:rPr>
                <w:rStyle w:val="Hyperlink"/>
              </w:rPr>
              <w:t>Appendix 2: General capabilities continuums</w:t>
            </w:r>
            <w:r w:rsidR="00F826FF">
              <w:rPr>
                <w:webHidden/>
              </w:rPr>
              <w:tab/>
            </w:r>
            <w:r w:rsidR="00F826FF">
              <w:rPr>
                <w:webHidden/>
              </w:rPr>
              <w:fldChar w:fldCharType="begin"/>
            </w:r>
            <w:r w:rsidR="00F826FF">
              <w:rPr>
                <w:webHidden/>
              </w:rPr>
              <w:instrText xml:space="preserve"> PAGEREF _Toc46321509 \h </w:instrText>
            </w:r>
            <w:r w:rsidR="00F826FF">
              <w:rPr>
                <w:webHidden/>
              </w:rPr>
            </w:r>
            <w:r w:rsidR="00F826FF">
              <w:rPr>
                <w:webHidden/>
              </w:rPr>
              <w:fldChar w:fldCharType="separate"/>
            </w:r>
            <w:r>
              <w:rPr>
                <w:webHidden/>
              </w:rPr>
              <w:t>49</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0" w:history="1">
            <w:r w:rsidR="00F826FF" w:rsidRPr="00610CE8">
              <w:rPr>
                <w:rStyle w:val="Hyperlink"/>
              </w:rPr>
              <w:t>Appendix 3: Design process guide</w:t>
            </w:r>
            <w:r w:rsidR="00F826FF">
              <w:rPr>
                <w:webHidden/>
              </w:rPr>
              <w:tab/>
            </w:r>
            <w:r w:rsidR="00F826FF">
              <w:rPr>
                <w:webHidden/>
              </w:rPr>
              <w:fldChar w:fldCharType="begin"/>
            </w:r>
            <w:r w:rsidR="00F826FF">
              <w:rPr>
                <w:webHidden/>
              </w:rPr>
              <w:instrText xml:space="preserve"> PAGEREF _Toc46321510 \h </w:instrText>
            </w:r>
            <w:r w:rsidR="00F826FF">
              <w:rPr>
                <w:webHidden/>
              </w:rPr>
            </w:r>
            <w:r w:rsidR="00F826FF">
              <w:rPr>
                <w:webHidden/>
              </w:rPr>
              <w:fldChar w:fldCharType="separate"/>
            </w:r>
            <w:r>
              <w:rPr>
                <w:webHidden/>
              </w:rPr>
              <w:t>52</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1" w:history="1">
            <w:r w:rsidR="00F826FF" w:rsidRPr="00610CE8">
              <w:rPr>
                <w:rStyle w:val="Hyperlink"/>
              </w:rPr>
              <w:t>Appendix 4: Student journal</w:t>
            </w:r>
            <w:r w:rsidR="00F826FF">
              <w:rPr>
                <w:webHidden/>
              </w:rPr>
              <w:tab/>
            </w:r>
            <w:r w:rsidR="00F826FF">
              <w:rPr>
                <w:webHidden/>
              </w:rPr>
              <w:fldChar w:fldCharType="begin"/>
            </w:r>
            <w:r w:rsidR="00F826FF">
              <w:rPr>
                <w:webHidden/>
              </w:rPr>
              <w:instrText xml:space="preserve"> PAGEREF _Toc46321511 \h </w:instrText>
            </w:r>
            <w:r w:rsidR="00F826FF">
              <w:rPr>
                <w:webHidden/>
              </w:rPr>
            </w:r>
            <w:r w:rsidR="00F826FF">
              <w:rPr>
                <w:webHidden/>
              </w:rPr>
              <w:fldChar w:fldCharType="separate"/>
            </w:r>
            <w:r>
              <w:rPr>
                <w:webHidden/>
              </w:rPr>
              <w:t>53</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2" w:history="1">
            <w:r w:rsidR="00F826FF" w:rsidRPr="00610CE8">
              <w:rPr>
                <w:rStyle w:val="Hyperlink"/>
              </w:rPr>
              <w:t>Appendix 5: Student activity sheet 1.0: Portfolio checklist</w:t>
            </w:r>
            <w:r w:rsidR="00F826FF">
              <w:rPr>
                <w:webHidden/>
              </w:rPr>
              <w:tab/>
            </w:r>
            <w:r w:rsidR="00F826FF">
              <w:rPr>
                <w:webHidden/>
              </w:rPr>
              <w:fldChar w:fldCharType="begin"/>
            </w:r>
            <w:r w:rsidR="00F826FF">
              <w:rPr>
                <w:webHidden/>
              </w:rPr>
              <w:instrText xml:space="preserve"> PAGEREF _Toc46321512 \h </w:instrText>
            </w:r>
            <w:r w:rsidR="00F826FF">
              <w:rPr>
                <w:webHidden/>
              </w:rPr>
            </w:r>
            <w:r w:rsidR="00F826FF">
              <w:rPr>
                <w:webHidden/>
              </w:rPr>
              <w:fldChar w:fldCharType="separate"/>
            </w:r>
            <w:r>
              <w:rPr>
                <w:webHidden/>
              </w:rPr>
              <w:t>54</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3" w:history="1">
            <w:r w:rsidR="00F826FF" w:rsidRPr="00610CE8">
              <w:rPr>
                <w:rStyle w:val="Hyperlink"/>
              </w:rPr>
              <w:t>Appendix 6: Teacher resource sheet 1.1: Cooperative learning – Roles</w:t>
            </w:r>
            <w:r w:rsidR="00F826FF">
              <w:rPr>
                <w:webHidden/>
              </w:rPr>
              <w:tab/>
            </w:r>
            <w:r w:rsidR="00F826FF">
              <w:rPr>
                <w:webHidden/>
              </w:rPr>
              <w:fldChar w:fldCharType="begin"/>
            </w:r>
            <w:r w:rsidR="00F826FF">
              <w:rPr>
                <w:webHidden/>
              </w:rPr>
              <w:instrText xml:space="preserve"> PAGEREF _Toc46321513 \h </w:instrText>
            </w:r>
            <w:r w:rsidR="00F826FF">
              <w:rPr>
                <w:webHidden/>
              </w:rPr>
            </w:r>
            <w:r w:rsidR="00F826FF">
              <w:rPr>
                <w:webHidden/>
              </w:rPr>
              <w:fldChar w:fldCharType="separate"/>
            </w:r>
            <w:r>
              <w:rPr>
                <w:webHidden/>
              </w:rPr>
              <w:t>55</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4" w:history="1">
            <w:r w:rsidR="00F826FF" w:rsidRPr="00610CE8">
              <w:rPr>
                <w:rStyle w:val="Hyperlink"/>
              </w:rPr>
              <w:t>Appendix 7: Teacher resource sheet 1.2: Cooperative learning – Jigsaw</w:t>
            </w:r>
            <w:r w:rsidR="00F826FF">
              <w:rPr>
                <w:webHidden/>
              </w:rPr>
              <w:tab/>
            </w:r>
            <w:r w:rsidR="00F826FF">
              <w:rPr>
                <w:webHidden/>
              </w:rPr>
              <w:fldChar w:fldCharType="begin"/>
            </w:r>
            <w:r w:rsidR="00F826FF">
              <w:rPr>
                <w:webHidden/>
              </w:rPr>
              <w:instrText xml:space="preserve"> PAGEREF _Toc46321514 \h </w:instrText>
            </w:r>
            <w:r w:rsidR="00F826FF">
              <w:rPr>
                <w:webHidden/>
              </w:rPr>
            </w:r>
            <w:r w:rsidR="00F826FF">
              <w:rPr>
                <w:webHidden/>
              </w:rPr>
              <w:fldChar w:fldCharType="separate"/>
            </w:r>
            <w:r>
              <w:rPr>
                <w:webHidden/>
              </w:rPr>
              <w:t>56</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5" w:history="1">
            <w:r w:rsidR="00F826FF" w:rsidRPr="00610CE8">
              <w:rPr>
                <w:rStyle w:val="Hyperlink"/>
              </w:rPr>
              <w:t>Appendix 8: Teacher resource sheet 1.3: Cooperative learning – Placemat</w:t>
            </w:r>
            <w:r w:rsidR="00F826FF">
              <w:rPr>
                <w:webHidden/>
              </w:rPr>
              <w:tab/>
            </w:r>
            <w:r w:rsidR="00F826FF">
              <w:rPr>
                <w:webHidden/>
              </w:rPr>
              <w:fldChar w:fldCharType="begin"/>
            </w:r>
            <w:r w:rsidR="00F826FF">
              <w:rPr>
                <w:webHidden/>
              </w:rPr>
              <w:instrText xml:space="preserve"> PAGEREF _Toc46321515 \h </w:instrText>
            </w:r>
            <w:r w:rsidR="00F826FF">
              <w:rPr>
                <w:webHidden/>
              </w:rPr>
            </w:r>
            <w:r w:rsidR="00F826FF">
              <w:rPr>
                <w:webHidden/>
              </w:rPr>
              <w:fldChar w:fldCharType="separate"/>
            </w:r>
            <w:r>
              <w:rPr>
                <w:webHidden/>
              </w:rPr>
              <w:t>57</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6" w:history="1">
            <w:r w:rsidR="00F826FF" w:rsidRPr="00610CE8">
              <w:rPr>
                <w:rStyle w:val="Hyperlink"/>
              </w:rPr>
              <w:t>Appendix 9: Teacher resource sheet 1.4: Cooperative learning – Think, Pair, Share</w:t>
            </w:r>
            <w:r w:rsidR="00F826FF">
              <w:rPr>
                <w:webHidden/>
              </w:rPr>
              <w:tab/>
            </w:r>
            <w:r w:rsidR="00F826FF">
              <w:rPr>
                <w:webHidden/>
              </w:rPr>
              <w:fldChar w:fldCharType="begin"/>
            </w:r>
            <w:r w:rsidR="00F826FF">
              <w:rPr>
                <w:webHidden/>
              </w:rPr>
              <w:instrText xml:space="preserve"> PAGEREF _Toc46321516 \h </w:instrText>
            </w:r>
            <w:r w:rsidR="00F826FF">
              <w:rPr>
                <w:webHidden/>
              </w:rPr>
            </w:r>
            <w:r w:rsidR="00F826FF">
              <w:rPr>
                <w:webHidden/>
              </w:rPr>
              <w:fldChar w:fldCharType="separate"/>
            </w:r>
            <w:r>
              <w:rPr>
                <w:webHidden/>
              </w:rPr>
              <w:t>58</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7" w:history="1">
            <w:r w:rsidR="00F826FF" w:rsidRPr="00610CE8">
              <w:rPr>
                <w:rStyle w:val="Hyperlink"/>
              </w:rPr>
              <w:t>Appendix 10: Teacher resource sheet 1.5: Sample parent/carer letter</w:t>
            </w:r>
            <w:r w:rsidR="00F826FF">
              <w:rPr>
                <w:webHidden/>
              </w:rPr>
              <w:tab/>
            </w:r>
            <w:r w:rsidR="00F826FF">
              <w:rPr>
                <w:webHidden/>
              </w:rPr>
              <w:fldChar w:fldCharType="begin"/>
            </w:r>
            <w:r w:rsidR="00F826FF">
              <w:rPr>
                <w:webHidden/>
              </w:rPr>
              <w:instrText xml:space="preserve"> PAGEREF _Toc46321517 \h </w:instrText>
            </w:r>
            <w:r w:rsidR="00F826FF">
              <w:rPr>
                <w:webHidden/>
              </w:rPr>
            </w:r>
            <w:r w:rsidR="00F826FF">
              <w:rPr>
                <w:webHidden/>
              </w:rPr>
              <w:fldChar w:fldCharType="separate"/>
            </w:r>
            <w:r>
              <w:rPr>
                <w:webHidden/>
              </w:rPr>
              <w:t>59</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8" w:history="1">
            <w:r w:rsidR="00F826FF" w:rsidRPr="00610CE8">
              <w:rPr>
                <w:rStyle w:val="Hyperlink"/>
              </w:rPr>
              <w:t>Appendix 11: Teacher resource sheet 1.6: Scientific notation and significant figures</w:t>
            </w:r>
            <w:r w:rsidR="00F826FF">
              <w:rPr>
                <w:webHidden/>
              </w:rPr>
              <w:tab/>
            </w:r>
            <w:r w:rsidR="00F826FF">
              <w:rPr>
                <w:webHidden/>
              </w:rPr>
              <w:fldChar w:fldCharType="begin"/>
            </w:r>
            <w:r w:rsidR="00F826FF">
              <w:rPr>
                <w:webHidden/>
              </w:rPr>
              <w:instrText xml:space="preserve"> PAGEREF _Toc46321518 \h </w:instrText>
            </w:r>
            <w:r w:rsidR="00F826FF">
              <w:rPr>
                <w:webHidden/>
              </w:rPr>
            </w:r>
            <w:r w:rsidR="00F826FF">
              <w:rPr>
                <w:webHidden/>
              </w:rPr>
              <w:fldChar w:fldCharType="separate"/>
            </w:r>
            <w:r>
              <w:rPr>
                <w:webHidden/>
              </w:rPr>
              <w:t>60</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19" w:history="1">
            <w:r w:rsidR="00F826FF" w:rsidRPr="00610CE8">
              <w:rPr>
                <w:rStyle w:val="Hyperlink"/>
              </w:rPr>
              <w:t xml:space="preserve"> Appendix 12: Student resource sheet 2.1: Scale model of the Earth and atmosphere</w:t>
            </w:r>
            <w:r w:rsidR="00F826FF">
              <w:rPr>
                <w:webHidden/>
              </w:rPr>
              <w:tab/>
            </w:r>
            <w:r w:rsidR="00F826FF">
              <w:rPr>
                <w:webHidden/>
              </w:rPr>
              <w:fldChar w:fldCharType="begin"/>
            </w:r>
            <w:r w:rsidR="00F826FF">
              <w:rPr>
                <w:webHidden/>
              </w:rPr>
              <w:instrText xml:space="preserve"> PAGEREF _Toc46321519 \h </w:instrText>
            </w:r>
            <w:r w:rsidR="00F826FF">
              <w:rPr>
                <w:webHidden/>
              </w:rPr>
            </w:r>
            <w:r w:rsidR="00F826FF">
              <w:rPr>
                <w:webHidden/>
              </w:rPr>
              <w:fldChar w:fldCharType="separate"/>
            </w:r>
            <w:r>
              <w:rPr>
                <w:webHidden/>
              </w:rPr>
              <w:t>63</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20" w:history="1">
            <w:r w:rsidR="00F826FF" w:rsidRPr="00610CE8">
              <w:rPr>
                <w:rStyle w:val="Hyperlink"/>
              </w:rPr>
              <w:t>Appendix 13: Student resource sheet 2.2: Spreadsheet</w:t>
            </w:r>
            <w:r w:rsidR="00F826FF" w:rsidRPr="00610CE8">
              <w:rPr>
                <w:rStyle w:val="Hyperlink"/>
                <w:rFonts w:ascii="Calibri" w:eastAsia="Times New Roman" w:hAnsi="Calibri" w:cs="Calibri"/>
                <w:lang w:eastAsia="en-AU"/>
              </w:rPr>
              <w:t xml:space="preserve"> for </w:t>
            </w:r>
            <w:r w:rsidR="00F826FF" w:rsidRPr="00610CE8">
              <w:rPr>
                <w:rStyle w:val="Hyperlink"/>
              </w:rPr>
              <w:t>Variations in UVR intensity during the day.</w:t>
            </w:r>
            <w:r w:rsidR="00F826FF">
              <w:rPr>
                <w:webHidden/>
              </w:rPr>
              <w:tab/>
            </w:r>
            <w:r w:rsidR="00F826FF">
              <w:rPr>
                <w:webHidden/>
              </w:rPr>
              <w:fldChar w:fldCharType="begin"/>
            </w:r>
            <w:r w:rsidR="00F826FF">
              <w:rPr>
                <w:webHidden/>
              </w:rPr>
              <w:instrText xml:space="preserve"> PAGEREF _Toc46321520 \h </w:instrText>
            </w:r>
            <w:r w:rsidR="00F826FF">
              <w:rPr>
                <w:webHidden/>
              </w:rPr>
            </w:r>
            <w:r w:rsidR="00F826FF">
              <w:rPr>
                <w:webHidden/>
              </w:rPr>
              <w:fldChar w:fldCharType="separate"/>
            </w:r>
            <w:r>
              <w:rPr>
                <w:webHidden/>
              </w:rPr>
              <w:t>64</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21" w:history="1">
            <w:r w:rsidR="00F826FF" w:rsidRPr="00610CE8">
              <w:rPr>
                <w:rStyle w:val="Hyperlink"/>
              </w:rPr>
              <w:t>Appendix 14: Teacher resource sheet 3.1: Flowcharting symbols</w:t>
            </w:r>
            <w:r w:rsidR="00F826FF">
              <w:rPr>
                <w:webHidden/>
              </w:rPr>
              <w:tab/>
            </w:r>
            <w:r w:rsidR="00F826FF">
              <w:rPr>
                <w:webHidden/>
              </w:rPr>
              <w:fldChar w:fldCharType="begin"/>
            </w:r>
            <w:r w:rsidR="00F826FF">
              <w:rPr>
                <w:webHidden/>
              </w:rPr>
              <w:instrText xml:space="preserve"> PAGEREF _Toc46321521 \h </w:instrText>
            </w:r>
            <w:r w:rsidR="00F826FF">
              <w:rPr>
                <w:webHidden/>
              </w:rPr>
            </w:r>
            <w:r w:rsidR="00F826FF">
              <w:rPr>
                <w:webHidden/>
              </w:rPr>
              <w:fldChar w:fldCharType="separate"/>
            </w:r>
            <w:r>
              <w:rPr>
                <w:webHidden/>
              </w:rPr>
              <w:t>65</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22" w:history="1">
            <w:r w:rsidR="00F826FF" w:rsidRPr="00610CE8">
              <w:rPr>
                <w:rStyle w:val="Hyperlink"/>
              </w:rPr>
              <w:t>Appendix 15: Teacher resource sheet 3.2: Flowchart examples</w:t>
            </w:r>
            <w:r w:rsidR="00F826FF">
              <w:rPr>
                <w:webHidden/>
              </w:rPr>
              <w:tab/>
            </w:r>
            <w:r w:rsidR="00F826FF">
              <w:rPr>
                <w:webHidden/>
              </w:rPr>
              <w:fldChar w:fldCharType="begin"/>
            </w:r>
            <w:r w:rsidR="00F826FF">
              <w:rPr>
                <w:webHidden/>
              </w:rPr>
              <w:instrText xml:space="preserve"> PAGEREF _Toc46321522 \h </w:instrText>
            </w:r>
            <w:r w:rsidR="00F826FF">
              <w:rPr>
                <w:webHidden/>
              </w:rPr>
            </w:r>
            <w:r w:rsidR="00F826FF">
              <w:rPr>
                <w:webHidden/>
              </w:rPr>
              <w:fldChar w:fldCharType="separate"/>
            </w:r>
            <w:r>
              <w:rPr>
                <w:webHidden/>
              </w:rPr>
              <w:t>66</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23" w:history="1">
            <w:r w:rsidR="00F826FF" w:rsidRPr="00610CE8">
              <w:rPr>
                <w:rStyle w:val="Hyperlink"/>
              </w:rPr>
              <w:t>Appendix 16: Student activity sheet 4.1: Peer evaluation</w:t>
            </w:r>
            <w:r w:rsidR="00F826FF">
              <w:rPr>
                <w:webHidden/>
              </w:rPr>
              <w:tab/>
            </w:r>
            <w:r w:rsidR="00F826FF">
              <w:rPr>
                <w:webHidden/>
              </w:rPr>
              <w:fldChar w:fldCharType="begin"/>
            </w:r>
            <w:r w:rsidR="00F826FF">
              <w:rPr>
                <w:webHidden/>
              </w:rPr>
              <w:instrText xml:space="preserve"> PAGEREF _Toc46321523 \h </w:instrText>
            </w:r>
            <w:r w:rsidR="00F826FF">
              <w:rPr>
                <w:webHidden/>
              </w:rPr>
            </w:r>
            <w:r w:rsidR="00F826FF">
              <w:rPr>
                <w:webHidden/>
              </w:rPr>
              <w:fldChar w:fldCharType="separate"/>
            </w:r>
            <w:r>
              <w:rPr>
                <w:webHidden/>
              </w:rPr>
              <w:t>68</w:t>
            </w:r>
            <w:r w:rsidR="00F826FF">
              <w:rPr>
                <w:webHidden/>
              </w:rPr>
              <w:fldChar w:fldCharType="end"/>
            </w:r>
          </w:hyperlink>
        </w:p>
        <w:p w:rsidR="00F826FF" w:rsidRDefault="004A3955">
          <w:pPr>
            <w:pStyle w:val="TOC1"/>
            <w:rPr>
              <w:rFonts w:asciiTheme="minorHAnsi" w:eastAsiaTheme="minorEastAsia" w:hAnsiTheme="minorHAnsi"/>
              <w:lang w:eastAsia="en-AU"/>
            </w:rPr>
          </w:pPr>
          <w:hyperlink w:anchor="_Toc46321524" w:history="1">
            <w:r w:rsidR="00F826FF" w:rsidRPr="00610CE8">
              <w:rPr>
                <w:rStyle w:val="Hyperlink"/>
              </w:rPr>
              <w:t>Appendix 17: Student activity sheet 4.2: Self-evaluation</w:t>
            </w:r>
            <w:r w:rsidR="00F826FF">
              <w:rPr>
                <w:webHidden/>
              </w:rPr>
              <w:tab/>
            </w:r>
            <w:r w:rsidR="00F826FF">
              <w:rPr>
                <w:webHidden/>
              </w:rPr>
              <w:fldChar w:fldCharType="begin"/>
            </w:r>
            <w:r w:rsidR="00F826FF">
              <w:rPr>
                <w:webHidden/>
              </w:rPr>
              <w:instrText xml:space="preserve"> PAGEREF _Toc46321524 \h </w:instrText>
            </w:r>
            <w:r w:rsidR="00F826FF">
              <w:rPr>
                <w:webHidden/>
              </w:rPr>
            </w:r>
            <w:r w:rsidR="00F826FF">
              <w:rPr>
                <w:webHidden/>
              </w:rPr>
              <w:fldChar w:fldCharType="separate"/>
            </w:r>
            <w:r>
              <w:rPr>
                <w:webHidden/>
              </w:rPr>
              <w:t>69</w:t>
            </w:r>
            <w:r w:rsidR="00F826FF">
              <w:rPr>
                <w:webHidden/>
              </w:rPr>
              <w:fldChar w:fldCharType="end"/>
            </w:r>
          </w:hyperlink>
        </w:p>
        <w:p w:rsidR="00E97DFA" w:rsidRPr="00E50306" w:rsidRDefault="006A2F75" w:rsidP="0030728E">
          <w:pPr>
            <w:spacing w:before="40" w:after="40" w:line="240" w:lineRule="auto"/>
            <w:rPr>
              <w:bCs/>
              <w:noProof/>
            </w:rPr>
          </w:pPr>
          <w:r w:rsidRPr="00E50306">
            <w:rPr>
              <w:b/>
              <w:bCs/>
              <w:noProof/>
            </w:rPr>
            <w:fldChar w:fldCharType="end"/>
          </w:r>
        </w:p>
      </w:sdtContent>
    </w:sdt>
    <w:bookmarkEnd w:id="3" w:displacedByCustomXml="prev"/>
    <w:bookmarkEnd w:id="2" w:displacedByCustomXml="prev"/>
    <w:p w:rsidR="00894647" w:rsidRPr="00E50306" w:rsidRDefault="00894647" w:rsidP="005F025C">
      <w:r w:rsidRPr="00E50306">
        <w:br w:type="page"/>
      </w:r>
    </w:p>
    <w:p w:rsidR="00B9172B" w:rsidRPr="00E50306" w:rsidRDefault="00FD053F" w:rsidP="00340D57">
      <w:pPr>
        <w:pStyle w:val="Heading1"/>
        <w:rPr>
          <w:rStyle w:val="Heading1Char"/>
        </w:rPr>
      </w:pPr>
      <w:bookmarkStart w:id="4" w:name="_Toc46321497"/>
      <w:r w:rsidRPr="00E50306">
        <w:t xml:space="preserve">The </w:t>
      </w:r>
      <w:r w:rsidR="00182C8D" w:rsidRPr="00E50306">
        <w:t>STEM Learning P</w:t>
      </w:r>
      <w:r w:rsidR="00340D57" w:rsidRPr="00E50306">
        <w:t>roject</w:t>
      </w:r>
      <w:bookmarkEnd w:id="4"/>
    </w:p>
    <w:p w:rsidR="00D603DD" w:rsidRPr="00E50306" w:rsidRDefault="00182C8D" w:rsidP="00992C4F">
      <w:pPr>
        <w:spacing w:after="240"/>
        <w:rPr>
          <w:lang w:eastAsia="en-AU"/>
        </w:rPr>
      </w:pPr>
      <w:r w:rsidRPr="00E50306">
        <w:rPr>
          <w:lang w:eastAsia="en-AU"/>
        </w:rPr>
        <w:t xml:space="preserve">The </w:t>
      </w:r>
      <w:r w:rsidR="000B289D" w:rsidRPr="00E50306">
        <w:rPr>
          <w:lang w:eastAsia="en-AU"/>
        </w:rPr>
        <w:t xml:space="preserve">aim of the </w:t>
      </w:r>
      <w:r w:rsidRPr="00E50306">
        <w:rPr>
          <w:lang w:eastAsia="en-AU"/>
        </w:rPr>
        <w:t>STEM Learning P</w:t>
      </w:r>
      <w:r w:rsidR="000B289D" w:rsidRPr="00E50306">
        <w:rPr>
          <w:lang w:eastAsia="en-AU"/>
        </w:rPr>
        <w:t xml:space="preserve">roject </w:t>
      </w:r>
      <w:r w:rsidR="00D603DD" w:rsidRPr="00E50306">
        <w:rPr>
          <w:lang w:eastAsia="en-AU"/>
        </w:rPr>
        <w:t xml:space="preserve">is to generate students’ interest, enjoyment and engagement with STEM (Science, Technology, Engineering and Mathematics) and to encourage their ongoing participation in STEM </w:t>
      </w:r>
      <w:r w:rsidR="000B289D" w:rsidRPr="00E50306">
        <w:rPr>
          <w:lang w:eastAsia="en-AU"/>
        </w:rPr>
        <w:t>both at school</w:t>
      </w:r>
      <w:r w:rsidR="00D603DD" w:rsidRPr="00E50306">
        <w:rPr>
          <w:lang w:eastAsia="en-AU"/>
        </w:rPr>
        <w:t xml:space="preserve"> and </w:t>
      </w:r>
      <w:r w:rsidR="00033371" w:rsidRPr="00E50306">
        <w:rPr>
          <w:lang w:eastAsia="en-AU"/>
        </w:rPr>
        <w:t>in subsequent careers</w:t>
      </w:r>
      <w:r w:rsidR="00D603DD" w:rsidRPr="00E50306">
        <w:rPr>
          <w:lang w:eastAsia="en-AU"/>
        </w:rPr>
        <w:t>.</w:t>
      </w:r>
      <w:r w:rsidR="00992C4F" w:rsidRPr="00E50306">
        <w:rPr>
          <w:lang w:eastAsia="en-AU"/>
        </w:rPr>
        <w:t xml:space="preserve"> </w:t>
      </w:r>
      <w:r w:rsidR="004A23A2" w:rsidRPr="00D603DD">
        <w:rPr>
          <w:lang w:eastAsia="en-AU"/>
        </w:rPr>
        <w:t>The curriculum resources will support teachers to implement and extend the Western Austral</w:t>
      </w:r>
      <w:r w:rsidR="004A23A2">
        <w:rPr>
          <w:lang w:eastAsia="en-AU"/>
        </w:rPr>
        <w:t xml:space="preserve">ian Curriculum </w:t>
      </w:r>
      <w:r w:rsidR="004A23A2" w:rsidRPr="00D603DD">
        <w:rPr>
          <w:lang w:eastAsia="en-AU"/>
        </w:rPr>
        <w:t>across Kindergarten to Year 12</w:t>
      </w:r>
      <w:r w:rsidR="004A23A2">
        <w:rPr>
          <w:lang w:eastAsia="en-AU"/>
        </w:rPr>
        <w:t xml:space="preserve"> and develop the general c</w:t>
      </w:r>
      <w:r w:rsidR="004A23A2" w:rsidRPr="00D603DD">
        <w:rPr>
          <w:lang w:eastAsia="en-AU"/>
        </w:rPr>
        <w:t>apabilities.</w:t>
      </w:r>
    </w:p>
    <w:p w:rsidR="00D603DD" w:rsidRPr="00E50306" w:rsidRDefault="00D603DD" w:rsidP="00992C4F">
      <w:pPr>
        <w:rPr>
          <w:b/>
          <w:color w:val="757575"/>
          <w:lang w:eastAsia="en-AU"/>
        </w:rPr>
      </w:pPr>
      <w:r w:rsidRPr="00E50306">
        <w:rPr>
          <w:b/>
          <w:lang w:eastAsia="en-AU"/>
        </w:rPr>
        <w:t>Why STEM?</w:t>
      </w:r>
    </w:p>
    <w:p w:rsidR="00D603DD" w:rsidRPr="00E50306" w:rsidRDefault="000B289D" w:rsidP="00992C4F">
      <w:pPr>
        <w:rPr>
          <w:lang w:eastAsia="en-AU"/>
        </w:rPr>
      </w:pPr>
      <w:r w:rsidRPr="00E50306">
        <w:rPr>
          <w:lang w:eastAsia="en-AU"/>
        </w:rPr>
        <w:t xml:space="preserve">A quality </w:t>
      </w:r>
      <w:r w:rsidR="00D603DD" w:rsidRPr="00E50306">
        <w:rPr>
          <w:lang w:eastAsia="en-AU"/>
        </w:rPr>
        <w:t>STEM education will develop the knowledge and intellectual skills to drive the innovation required to address glo</w:t>
      </w:r>
      <w:r w:rsidR="00C66080" w:rsidRPr="00E50306">
        <w:rPr>
          <w:lang w:eastAsia="en-AU"/>
        </w:rPr>
        <w:t>ba</w:t>
      </w:r>
      <w:r w:rsidR="00D603DD" w:rsidRPr="00E50306">
        <w:rPr>
          <w:lang w:eastAsia="en-AU"/>
        </w:rPr>
        <w:t>l economic, social and environmental challenges.</w:t>
      </w:r>
    </w:p>
    <w:p w:rsidR="00D603DD" w:rsidRPr="00E50306" w:rsidRDefault="00D603DD" w:rsidP="00992C4F">
      <w:pPr>
        <w:spacing w:after="240"/>
        <w:rPr>
          <w:lang w:eastAsia="en-AU"/>
        </w:rPr>
      </w:pPr>
      <w:r w:rsidRPr="00E50306">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sidRPr="00E50306">
        <w:rPr>
          <w:lang w:eastAsia="en-AU"/>
        </w:rPr>
        <w:t xml:space="preserve"> </w:t>
      </w:r>
      <w:r w:rsidRPr="00E50306">
        <w:rPr>
          <w:lang w:eastAsia="en-AU"/>
        </w:rPr>
        <w:t xml:space="preserve">Seventy-five per cent of the jobs in the emerging economy will require </w:t>
      </w:r>
      <w:r w:rsidR="001B5506" w:rsidRPr="00E50306">
        <w:rPr>
          <w:lang w:eastAsia="en-AU"/>
        </w:rPr>
        <w:t xml:space="preserve">critical </w:t>
      </w:r>
      <w:r w:rsidRPr="00E50306">
        <w:rPr>
          <w:lang w:eastAsia="en-AU"/>
        </w:rPr>
        <w:t xml:space="preserve">and </w:t>
      </w:r>
      <w:r w:rsidR="001B5506" w:rsidRPr="00E50306">
        <w:rPr>
          <w:lang w:eastAsia="en-AU"/>
        </w:rPr>
        <w:t>creative</w:t>
      </w:r>
      <w:r w:rsidRPr="00E50306">
        <w:rPr>
          <w:lang w:eastAsia="en-AU"/>
        </w:rPr>
        <w:t xml:space="preserve"> thinking and problem solving</w:t>
      </w:r>
      <w:r w:rsidR="00182C8D" w:rsidRPr="00E50306">
        <w:rPr>
          <w:lang w:eastAsia="en-AU"/>
        </w:rPr>
        <w:t>,</w:t>
      </w:r>
      <w:r w:rsidRPr="00E50306">
        <w:rPr>
          <w:lang w:eastAsia="en-AU"/>
        </w:rPr>
        <w:t xml:space="preserve"> supported </w:t>
      </w:r>
      <w:r w:rsidR="000B289D" w:rsidRPr="00E50306">
        <w:rPr>
          <w:lang w:eastAsia="en-AU"/>
        </w:rPr>
        <w:t>by</w:t>
      </w:r>
      <w:r w:rsidRPr="00E50306">
        <w:rPr>
          <w:lang w:eastAsia="en-AU"/>
        </w:rPr>
        <w:t xml:space="preserve"> skills of collaboration</w:t>
      </w:r>
      <w:r w:rsidR="00182C8D" w:rsidRPr="00E50306">
        <w:rPr>
          <w:lang w:eastAsia="en-AU"/>
        </w:rPr>
        <w:t>,</w:t>
      </w:r>
      <w:r w:rsidRPr="00E50306">
        <w:rPr>
          <w:lang w:eastAsia="en-AU"/>
        </w:rPr>
        <w:t xml:space="preserve"> teamwork and literacy in mathematics, science and technology. This is what we call STEM capability.</w:t>
      </w:r>
      <w:r w:rsidR="00992C4F" w:rsidRPr="00E50306">
        <w:rPr>
          <w:lang w:eastAsia="en-AU"/>
        </w:rPr>
        <w:t xml:space="preserve"> </w:t>
      </w:r>
      <w:r w:rsidRPr="00E50306">
        <w:rPr>
          <w:lang w:eastAsia="en-AU"/>
        </w:rPr>
        <w:t>The vision is to respond to the challenges of today and tomorrow by preparing students for</w:t>
      </w:r>
      <w:r w:rsidR="006F1819" w:rsidRPr="00E50306">
        <w:rPr>
          <w:lang w:eastAsia="en-AU"/>
        </w:rPr>
        <w:t xml:space="preserve"> a world that requires multi</w:t>
      </w:r>
      <w:r w:rsidRPr="00E50306">
        <w:rPr>
          <w:lang w:eastAsia="en-AU"/>
        </w:rPr>
        <w:t>disciplinary STEM thinking and capability.</w:t>
      </w:r>
    </w:p>
    <w:p w:rsidR="00D603DD" w:rsidRPr="00E50306" w:rsidRDefault="00BE5486" w:rsidP="00992C4F">
      <w:pPr>
        <w:rPr>
          <w:b/>
          <w:lang w:eastAsia="en-AU"/>
        </w:rPr>
      </w:pPr>
      <w:r w:rsidRPr="00E50306">
        <w:rPr>
          <w:b/>
          <w:lang w:eastAsia="en-AU"/>
        </w:rPr>
        <w:t>The a</w:t>
      </w:r>
      <w:r w:rsidR="00D603DD" w:rsidRPr="00E50306">
        <w:rPr>
          <w:b/>
          <w:lang w:eastAsia="en-AU"/>
        </w:rPr>
        <w:t>pproach</w:t>
      </w:r>
    </w:p>
    <w:p w:rsidR="00D603DD" w:rsidRPr="00E50306" w:rsidRDefault="00B13527" w:rsidP="00992C4F">
      <w:pPr>
        <w:rPr>
          <w:color w:val="757575"/>
          <w:lang w:eastAsia="en-AU"/>
        </w:rPr>
      </w:pPr>
      <w:r w:rsidRPr="00E50306">
        <w:rPr>
          <w:noProof/>
          <w:lang w:eastAsia="en-AU"/>
        </w:rPr>
        <mc:AlternateContent>
          <mc:Choice Requires="wpg">
            <w:drawing>
              <wp:anchor distT="0" distB="0" distL="114300" distR="114300" simplePos="0" relativeHeight="251682304" behindDoc="0" locked="0" layoutInCell="1" allowOverlap="1" wp14:anchorId="3A873CD0" wp14:editId="4DE309E3">
                <wp:simplePos x="0" y="0"/>
                <wp:positionH relativeFrom="margin">
                  <wp:align>center</wp:align>
                </wp:positionH>
                <wp:positionV relativeFrom="paragraph">
                  <wp:posOffset>428625</wp:posOffset>
                </wp:positionV>
                <wp:extent cx="4429176" cy="3240126"/>
                <wp:effectExtent l="0" t="0" r="9525" b="0"/>
                <wp:wrapNone/>
                <wp:docPr id="302" name="Group 302"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303" name="Picture 30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4" name="Picture 304" descr="A close up of a map&#10;&#10;Description generated with high confidence"/>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FBD7AF2" id="Group 302"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33.75pt;width:348.75pt;height:255.15pt;z-index:251680768;mso-position-horizontal:center;mso-position-horizontal-relative:margin;mso-width-relative:margin;mso-height-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i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">
                  <v:imagedata r:id="rId28" o:title="The diagram shows the process from real-world problem to research (Activity 1) to investigation via science and mathematics (Activity 2) to designing a solution (Activity 3) to communicating and evaluating that solution (Activity 4)"/>
                </v:shape>
                <v:shape id="Picture 304"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">
                  <v:imagedata r:id="rId29" o:title="A close up of a map&#10;&#10;Description generated with high confidence"/>
                </v:shape>
                <w10:wrap anchorx="margin"/>
              </v:group>
            </w:pict>
          </mc:Fallback>
        </mc:AlternateContent>
      </w:r>
      <w:r w:rsidR="00D603DD" w:rsidRPr="00E50306">
        <w:rPr>
          <w:lang w:eastAsia="en-AU"/>
        </w:rPr>
        <w:t xml:space="preserve">STEM capabilities are developed when students are challenged </w:t>
      </w:r>
      <w:r w:rsidR="006D2A00" w:rsidRPr="00E50306">
        <w:rPr>
          <w:lang w:eastAsia="en-AU"/>
        </w:rPr>
        <w:t>to solve open-</w:t>
      </w:r>
      <w:r w:rsidR="00D603DD" w:rsidRPr="00E50306">
        <w:rPr>
          <w:lang w:eastAsia="en-AU"/>
        </w:rPr>
        <w:t xml:space="preserve">ended, real-world problems </w:t>
      </w:r>
      <w:r w:rsidR="000B289D" w:rsidRPr="00E50306">
        <w:rPr>
          <w:lang w:eastAsia="en-AU"/>
        </w:rPr>
        <w:t>that</w:t>
      </w:r>
      <w:r w:rsidR="00D603DD" w:rsidRPr="00E50306">
        <w:rPr>
          <w:lang w:eastAsia="en-AU"/>
        </w:rPr>
        <w:t xml:space="preserve"> engage students in the processes of the STEM disciplines</w:t>
      </w:r>
      <w:r w:rsidR="000B289D" w:rsidRPr="00E50306">
        <w:rPr>
          <w:lang w:eastAsia="en-AU"/>
        </w:rPr>
        <w:t>.</w:t>
      </w:r>
    </w:p>
    <w:p w:rsidR="00B9172B" w:rsidRPr="00E50306" w:rsidRDefault="00B9172B" w:rsidP="0030728E">
      <w:pPr>
        <w:widowControl/>
        <w:spacing w:before="0" w:after="160" w:line="259" w:lineRule="auto"/>
      </w:pPr>
    </w:p>
    <w:p w:rsidR="00E54F28" w:rsidRPr="00E50306" w:rsidRDefault="00B13527" w:rsidP="00B9172B">
      <w:pPr>
        <w:rPr>
          <w:b/>
          <w:color w:val="2E74B5" w:themeColor="accent1" w:themeShade="BF"/>
          <w:sz w:val="28"/>
          <w:szCs w:val="28"/>
        </w:rPr>
      </w:pPr>
      <w:r w:rsidRPr="00E50306">
        <w:rPr>
          <w:noProof/>
          <w:lang w:eastAsia="en-AU"/>
        </w:rPr>
        <mc:AlternateContent>
          <mc:Choice Requires="wps">
            <w:drawing>
              <wp:anchor distT="0" distB="0" distL="114300" distR="114300" simplePos="0" relativeHeight="251683328" behindDoc="0" locked="0" layoutInCell="1" allowOverlap="1" wp14:anchorId="26054649" wp14:editId="49D23C04">
                <wp:simplePos x="0" y="0"/>
                <wp:positionH relativeFrom="margin">
                  <wp:align>center</wp:align>
                </wp:positionH>
                <wp:positionV relativeFrom="paragraph">
                  <wp:posOffset>2828925</wp:posOffset>
                </wp:positionV>
                <wp:extent cx="4194175" cy="187960"/>
                <wp:effectExtent l="0" t="0" r="0" b="2540"/>
                <wp:wrapNone/>
                <wp:docPr id="305" name="Text Box 305"/>
                <wp:cNvGraphicFramePr/>
                <a:graphic xmlns:a="http://schemas.openxmlformats.org/drawingml/2006/main">
                  <a:graphicData uri="http://schemas.microsoft.com/office/word/2010/wordprocessingShape">
                    <wps:wsp>
                      <wps:cNvSpPr txBox="1"/>
                      <wps:spPr>
                        <a:xfrm>
                          <a:off x="0" y="0"/>
                          <a:ext cx="4194175" cy="187960"/>
                        </a:xfrm>
                        <a:prstGeom prst="rect">
                          <a:avLst/>
                        </a:prstGeom>
                        <a:solidFill>
                          <a:prstClr val="white"/>
                        </a:solidFill>
                        <a:ln>
                          <a:noFill/>
                        </a:ln>
                      </wps:spPr>
                      <wps:txbx>
                        <w:txbxContent>
                          <w:p w:rsidR="004A23A2" w:rsidRPr="00F4322D" w:rsidRDefault="004A23A2" w:rsidP="006E45CD">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054649" id="_x0000_t202" coordsize="21600,21600" o:spt="202" path="m,l,21600r21600,l21600,xe">
                <v:stroke joinstyle="miter"/>
                <v:path gradientshapeok="t" o:connecttype="rect"/>
              </v:shapetype>
              <v:shape id="Text Box 305" o:spid="_x0000_s1026" type="#_x0000_t202" style="position:absolute;margin-left:0;margin-top:222.75pt;width:330.25pt;height:14.8pt;z-index:251683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" stroked="f">
                <v:textbox inset="0,0,0,0">
                  <w:txbxContent>
                    <w:p w14:paraId="36EB4CF4" w14:textId="7F1D193B" w:rsidR="004A23A2" w:rsidRPr="00F4322D" w:rsidRDefault="004A23A2" w:rsidP="006E45CD">
                      <w:pPr>
                        <w:pStyle w:val="Caption"/>
                        <w:jc w:val="center"/>
                        <w:rPr>
                          <w:noProof/>
                        </w:rPr>
                      </w:pPr>
                      <w:r>
                        <w:t>STEM Consortium</w:t>
                      </w:r>
                    </w:p>
                  </w:txbxContent>
                </v:textbox>
                <w10:wrap anchorx="margin"/>
              </v:shape>
            </w:pict>
          </mc:Fallback>
        </mc:AlternateContent>
      </w:r>
      <w:r w:rsidR="00327D37" w:rsidRPr="00E50306">
        <w:br w:type="page"/>
      </w:r>
      <w:r w:rsidR="002F49AE" w:rsidRPr="00E50306">
        <w:rPr>
          <w:b/>
          <w:color w:val="2E74B5" w:themeColor="accent1" w:themeShade="BF"/>
          <w:sz w:val="28"/>
          <w:szCs w:val="28"/>
        </w:rPr>
        <w:t xml:space="preserve">Year </w:t>
      </w:r>
      <w:r w:rsidR="0066442A" w:rsidRPr="00E50306">
        <w:rPr>
          <w:b/>
          <w:color w:val="2E74B5" w:themeColor="accent1" w:themeShade="BF"/>
          <w:sz w:val="28"/>
          <w:szCs w:val="28"/>
        </w:rPr>
        <w:t>9</w:t>
      </w:r>
      <w:r w:rsidR="009E7D25" w:rsidRPr="00E50306">
        <w:rPr>
          <w:b/>
          <w:color w:val="2E74B5" w:themeColor="accent1" w:themeShade="BF"/>
          <w:sz w:val="28"/>
          <w:szCs w:val="28"/>
        </w:rPr>
        <w:t xml:space="preserve"> </w:t>
      </w:r>
      <w:r w:rsidR="002F49AE" w:rsidRPr="00E50306">
        <w:rPr>
          <w:b/>
          <w:color w:val="2E74B5" w:themeColor="accent1" w:themeShade="BF"/>
          <w:sz w:val="28"/>
          <w:szCs w:val="28"/>
        </w:rPr>
        <w:t xml:space="preserve">– </w:t>
      </w:r>
      <w:r w:rsidR="009E7D25" w:rsidRPr="00E50306">
        <w:rPr>
          <w:b/>
          <w:color w:val="2E74B5" w:themeColor="accent1" w:themeShade="BF"/>
          <w:sz w:val="28"/>
          <w:szCs w:val="28"/>
        </w:rPr>
        <w:t>Reducing the burn</w:t>
      </w:r>
    </w:p>
    <w:p w:rsidR="00A730F3" w:rsidRPr="00E50306" w:rsidRDefault="00A730F3" w:rsidP="00A730F3">
      <w:pPr>
        <w:pStyle w:val="Heading1"/>
        <w:spacing w:before="240"/>
      </w:pPr>
      <w:bookmarkStart w:id="5" w:name="_Toc465262493"/>
      <w:bookmarkStart w:id="6" w:name="_Toc17060630"/>
      <w:bookmarkStart w:id="7" w:name="_Toc46321498"/>
      <w:r w:rsidRPr="00E50306">
        <w:t>Overview</w:t>
      </w:r>
      <w:bookmarkEnd w:id="5"/>
      <w:bookmarkEnd w:id="6"/>
      <w:bookmarkEnd w:id="7"/>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A730F3" w:rsidRPr="00E50306" w:rsidTr="00E96650">
        <w:tc>
          <w:tcPr>
            <w:tcW w:w="9016" w:type="dxa"/>
          </w:tcPr>
          <w:p w:rsidR="00A730F3" w:rsidRPr="00E50306" w:rsidRDefault="00A730F3" w:rsidP="00E96650">
            <w:pPr>
              <w:spacing w:before="240"/>
              <w:rPr>
                <w:rFonts w:cstheme="minorHAnsi"/>
                <w:b/>
                <w:lang w:val="en-AU"/>
              </w:rPr>
            </w:pPr>
            <w:r w:rsidRPr="00E50306">
              <w:rPr>
                <w:rFonts w:cstheme="minorHAnsi"/>
                <w:b/>
                <w:lang w:val="en-AU"/>
              </w:rPr>
              <w:t xml:space="preserve">What is the context? </w:t>
            </w:r>
          </w:p>
          <w:p w:rsidR="00A730F3" w:rsidRPr="00E50306" w:rsidRDefault="00A730F3" w:rsidP="00A730F3">
            <w:pPr>
              <w:tabs>
                <w:tab w:val="num" w:pos="1134"/>
              </w:tabs>
              <w:rPr>
                <w:rFonts w:cstheme="minorHAnsi"/>
                <w:lang w:val="en-AU"/>
              </w:rPr>
            </w:pPr>
            <w:r w:rsidRPr="00E50306">
              <w:rPr>
                <w:rFonts w:cstheme="minorHAnsi"/>
                <w:lang w:val="en-AU"/>
              </w:rPr>
              <w:t xml:space="preserve">According to the Cancer Council, the incidence of skin cancer </w:t>
            </w:r>
            <w:r w:rsidR="00597EDE" w:rsidRPr="00E50306">
              <w:rPr>
                <w:rFonts w:cstheme="minorHAnsi"/>
                <w:lang w:val="en-AU"/>
              </w:rPr>
              <w:t xml:space="preserve">in Australia </w:t>
            </w:r>
            <w:r w:rsidRPr="00E50306">
              <w:rPr>
                <w:rFonts w:cstheme="minorHAnsi"/>
                <w:lang w:val="en-AU"/>
              </w:rPr>
              <w:t>is one of the highest in the world</w:t>
            </w:r>
            <w:r w:rsidR="00B13527" w:rsidRPr="00E50306">
              <w:rPr>
                <w:rFonts w:cstheme="minorHAnsi"/>
                <w:lang w:val="en-AU"/>
              </w:rPr>
              <w:t>. It is the</w:t>
            </w:r>
            <w:r w:rsidRPr="00E50306">
              <w:rPr>
                <w:rFonts w:cstheme="minorHAnsi"/>
                <w:lang w:val="en-AU"/>
              </w:rPr>
              <w:t xml:space="preserve"> most common</w:t>
            </w:r>
            <w:r w:rsidR="00597EDE" w:rsidRPr="00E50306">
              <w:rPr>
                <w:rFonts w:cstheme="minorHAnsi"/>
                <w:lang w:val="en-AU"/>
              </w:rPr>
              <w:t>ly</w:t>
            </w:r>
            <w:r w:rsidRPr="00E50306">
              <w:rPr>
                <w:rFonts w:cstheme="minorHAnsi"/>
                <w:lang w:val="en-AU"/>
              </w:rPr>
              <w:t xml:space="preserve"> diagnosed </w:t>
            </w:r>
            <w:r w:rsidR="00597EDE" w:rsidRPr="00E50306">
              <w:rPr>
                <w:rFonts w:cstheme="minorHAnsi"/>
                <w:lang w:val="en-AU"/>
              </w:rPr>
              <w:t xml:space="preserve">cancer </w:t>
            </w:r>
            <w:r w:rsidRPr="00E50306">
              <w:rPr>
                <w:rFonts w:cstheme="minorHAnsi"/>
                <w:lang w:val="en-AU"/>
              </w:rPr>
              <w:t>in Australia</w:t>
            </w:r>
            <w:r w:rsidR="00B13527" w:rsidRPr="00E50306">
              <w:rPr>
                <w:rFonts w:cstheme="minorHAnsi"/>
                <w:lang w:val="en-AU"/>
              </w:rPr>
              <w:t>,</w:t>
            </w:r>
            <w:r w:rsidRPr="00E50306">
              <w:rPr>
                <w:rFonts w:cstheme="minorHAnsi"/>
                <w:lang w:val="en-AU"/>
              </w:rPr>
              <w:t xml:space="preserve"> </w:t>
            </w:r>
            <w:r w:rsidR="00B13527" w:rsidRPr="00E50306">
              <w:rPr>
                <w:rFonts w:cstheme="minorHAnsi"/>
                <w:lang w:val="en-AU"/>
              </w:rPr>
              <w:t xml:space="preserve">and </w:t>
            </w:r>
            <w:r w:rsidRPr="00E50306">
              <w:rPr>
                <w:rFonts w:cstheme="minorHAnsi"/>
                <w:lang w:val="en-AU"/>
              </w:rPr>
              <w:t>approximately two in three Australians will be diagnosed with skin cancer by the time they are 70</w:t>
            </w:r>
            <w:r w:rsidR="00E96650" w:rsidRPr="00E50306">
              <w:rPr>
                <w:rFonts w:cstheme="minorHAnsi"/>
                <w:lang w:val="en-AU"/>
              </w:rPr>
              <w:t>.</w:t>
            </w:r>
            <w:r w:rsidRPr="00E50306">
              <w:rPr>
                <w:rFonts w:cstheme="minorHAnsi"/>
                <w:lang w:val="en-AU"/>
              </w:rPr>
              <w:t xml:space="preserve"> </w:t>
            </w:r>
          </w:p>
          <w:p w:rsidR="00A730F3" w:rsidRDefault="00A730F3" w:rsidP="00A730F3">
            <w:pPr>
              <w:tabs>
                <w:tab w:val="num" w:pos="1134"/>
              </w:tabs>
              <w:rPr>
                <w:rFonts w:cstheme="minorHAnsi"/>
                <w:lang w:val="en-AU"/>
              </w:rPr>
            </w:pPr>
            <w:r w:rsidRPr="00E50306">
              <w:rPr>
                <w:rFonts w:cstheme="minorHAnsi"/>
                <w:lang w:val="en-AU"/>
              </w:rPr>
              <w:t>Almost all skin cancers result from skin damage caused by exposure to ultra-violet radiation (UVR) throughout a person’s life</w:t>
            </w:r>
            <w:r w:rsidR="00B13527" w:rsidRPr="00E50306">
              <w:rPr>
                <w:rFonts w:cstheme="minorHAnsi"/>
                <w:lang w:val="en-AU"/>
              </w:rPr>
              <w:t xml:space="preserve">. </w:t>
            </w:r>
            <w:r w:rsidR="00444A60" w:rsidRPr="00E50306">
              <w:rPr>
                <w:rFonts w:cstheme="minorHAnsi"/>
                <w:lang w:val="en-AU"/>
              </w:rPr>
              <w:t xml:space="preserve">This exposure occurs </w:t>
            </w:r>
            <w:r w:rsidRPr="00E50306">
              <w:rPr>
                <w:rFonts w:cstheme="minorHAnsi"/>
                <w:lang w:val="en-AU"/>
              </w:rPr>
              <w:t xml:space="preserve">while people go about their daily routines, including spending time in the outdoors at work or undertaking recreational activities. </w:t>
            </w:r>
          </w:p>
          <w:p w:rsidR="0003343A" w:rsidRPr="00E50306" w:rsidRDefault="0003343A" w:rsidP="00A730F3">
            <w:pPr>
              <w:tabs>
                <w:tab w:val="num" w:pos="1134"/>
              </w:tabs>
              <w:rPr>
                <w:rFonts w:cstheme="minorHAnsi"/>
                <w:lang w:val="en-AU"/>
              </w:rPr>
            </w:pPr>
            <w:r w:rsidRPr="0003343A">
              <w:rPr>
                <w:rFonts w:cstheme="minorHAnsi"/>
                <w:lang w:val="en-AU"/>
              </w:rPr>
              <w:t>In this module, students use their knowledge of this significant health issue to develop a mathematically rigorous solution that allow</w:t>
            </w:r>
            <w:r>
              <w:rPr>
                <w:rFonts w:cstheme="minorHAnsi"/>
                <w:lang w:val="en-AU"/>
              </w:rPr>
              <w:t>s</w:t>
            </w:r>
            <w:r w:rsidRPr="0003343A">
              <w:rPr>
                <w:rFonts w:cstheme="minorHAnsi"/>
                <w:lang w:val="en-AU"/>
              </w:rPr>
              <w:t xml:space="preserve"> Australians determine their level of sun exposure.</w:t>
            </w:r>
          </w:p>
          <w:p w:rsidR="00A730F3" w:rsidRPr="00E50306" w:rsidRDefault="00A730F3" w:rsidP="00E96650">
            <w:pPr>
              <w:spacing w:before="240"/>
              <w:rPr>
                <w:rFonts w:cstheme="minorHAnsi"/>
                <w:b/>
                <w:lang w:val="en-AU"/>
              </w:rPr>
            </w:pPr>
            <w:r w:rsidRPr="00E50306">
              <w:rPr>
                <w:rFonts w:cstheme="minorHAnsi"/>
                <w:b/>
                <w:lang w:val="en-AU"/>
              </w:rPr>
              <w:t>What is the problem?</w:t>
            </w:r>
          </w:p>
          <w:p w:rsidR="00A730F3" w:rsidRPr="00E50306" w:rsidRDefault="003C47A9" w:rsidP="00E96650">
            <w:pPr>
              <w:widowControl/>
              <w:spacing w:after="240"/>
              <w:rPr>
                <w:lang w:val="en-AU"/>
              </w:rPr>
            </w:pPr>
            <w:r w:rsidRPr="00E50306">
              <w:rPr>
                <w:rFonts w:cstheme="minorHAnsi"/>
                <w:lang w:val="en-AU"/>
              </w:rPr>
              <w:t>Australia has the highest rate of skin cancer in the world. How can you change this?</w:t>
            </w:r>
          </w:p>
        </w:tc>
      </w:tr>
      <w:tr w:rsidR="00D4142D" w:rsidRPr="00E50306" w:rsidTr="008E63F3">
        <w:tc>
          <w:tcPr>
            <w:tcW w:w="9016" w:type="dxa"/>
          </w:tcPr>
          <w:p w:rsidR="00D4142D" w:rsidRPr="00E50306" w:rsidRDefault="00D4142D" w:rsidP="008E63F3">
            <w:pPr>
              <w:spacing w:before="240"/>
              <w:rPr>
                <w:b/>
                <w:lang w:val="en-AU"/>
              </w:rPr>
            </w:pPr>
            <w:r w:rsidRPr="00E50306">
              <w:rPr>
                <w:b/>
                <w:lang w:val="en-AU"/>
              </w:rPr>
              <w:t>How does this module support integration of the STEM disciplines?</w:t>
            </w:r>
          </w:p>
          <w:p w:rsidR="00C415FF" w:rsidRPr="00E50306" w:rsidRDefault="00C415FF" w:rsidP="006E45CD">
            <w:pPr>
              <w:spacing w:before="240"/>
              <w:rPr>
                <w:rFonts w:cs="Helvetica"/>
                <w:b/>
                <w:lang w:val="en-AU"/>
              </w:rPr>
            </w:pPr>
            <w:bookmarkStart w:id="8" w:name="_Hlk20836278"/>
            <w:bookmarkStart w:id="9" w:name="_Toc477166659"/>
            <w:bookmarkStart w:id="10" w:name="_Toc477267911"/>
            <w:bookmarkStart w:id="11" w:name="_Toc477503386"/>
            <w:r w:rsidRPr="00E50306">
              <w:rPr>
                <w:rFonts w:cs="Helvetica"/>
                <w:b/>
                <w:lang w:val="en-AU"/>
              </w:rPr>
              <w:t xml:space="preserve">Science </w:t>
            </w:r>
          </w:p>
          <w:p w:rsidR="00883F67" w:rsidRPr="00E50306" w:rsidRDefault="00E01117" w:rsidP="00883F67">
            <w:pPr>
              <w:rPr>
                <w:rFonts w:cs="Helvetica"/>
                <w:lang w:val="en-AU"/>
              </w:rPr>
            </w:pPr>
            <w:r w:rsidRPr="00E50306">
              <w:rPr>
                <w:rFonts w:cs="Helvetica"/>
                <w:lang w:val="en-AU"/>
              </w:rPr>
              <w:t>Students</w:t>
            </w:r>
            <w:r w:rsidR="00883F67" w:rsidRPr="00E50306">
              <w:rPr>
                <w:rFonts w:cs="Helvetica"/>
                <w:lang w:val="en-AU"/>
              </w:rPr>
              <w:t xml:space="preserve"> explore skin as an organ of the body</w:t>
            </w:r>
            <w:r w:rsidR="008456AE" w:rsidRPr="00E50306">
              <w:rPr>
                <w:rFonts w:cs="Helvetica"/>
                <w:lang w:val="en-AU"/>
              </w:rPr>
              <w:t xml:space="preserve"> including </w:t>
            </w:r>
            <w:r w:rsidR="00883F67" w:rsidRPr="00E50306">
              <w:rPr>
                <w:rFonts w:cs="Helvetica"/>
                <w:lang w:val="en-AU"/>
              </w:rPr>
              <w:t>its structure and function</w:t>
            </w:r>
            <w:r w:rsidR="008456AE" w:rsidRPr="00E50306">
              <w:rPr>
                <w:rFonts w:cs="Helvetica"/>
                <w:lang w:val="en-AU"/>
              </w:rPr>
              <w:t xml:space="preserve"> </w:t>
            </w:r>
            <w:r w:rsidR="00883F67" w:rsidRPr="00E50306">
              <w:rPr>
                <w:rFonts w:cs="Helvetica"/>
                <w:lang w:val="en-AU"/>
              </w:rPr>
              <w:t xml:space="preserve">and how skin cancers develop (ACSSU175). </w:t>
            </w:r>
            <w:r w:rsidRPr="00E50306">
              <w:rPr>
                <w:rFonts w:cs="Helvetica"/>
                <w:lang w:val="en-AU"/>
              </w:rPr>
              <w:t xml:space="preserve">Students </w:t>
            </w:r>
            <w:r w:rsidR="008456AE" w:rsidRPr="00E50306">
              <w:rPr>
                <w:rFonts w:cs="Helvetica"/>
                <w:lang w:val="en-AU"/>
              </w:rPr>
              <w:t xml:space="preserve">use the wave model to </w:t>
            </w:r>
            <w:r w:rsidRPr="00E50306">
              <w:rPr>
                <w:rFonts w:cs="Helvetica"/>
                <w:lang w:val="en-AU"/>
              </w:rPr>
              <w:t>explain t</w:t>
            </w:r>
            <w:r w:rsidR="00883F67" w:rsidRPr="00E50306">
              <w:rPr>
                <w:rFonts w:cs="Helvetica"/>
                <w:lang w:val="en-AU"/>
              </w:rPr>
              <w:t xml:space="preserve">he characteristics of </w:t>
            </w:r>
            <w:r w:rsidR="008456AE" w:rsidRPr="00E50306">
              <w:rPr>
                <w:rFonts w:cs="Helvetica"/>
                <w:lang w:val="en-AU"/>
              </w:rPr>
              <w:t>ultraviolet radiation (</w:t>
            </w:r>
            <w:r w:rsidR="00883F67" w:rsidRPr="00E50306">
              <w:rPr>
                <w:rFonts w:cs="Helvetica"/>
                <w:lang w:val="en-AU"/>
              </w:rPr>
              <w:t>UVR</w:t>
            </w:r>
            <w:r w:rsidR="008456AE" w:rsidRPr="00E50306">
              <w:rPr>
                <w:rFonts w:cs="Helvetica"/>
                <w:lang w:val="en-AU"/>
              </w:rPr>
              <w:t>)</w:t>
            </w:r>
            <w:r w:rsidR="00883F67" w:rsidRPr="00E50306">
              <w:rPr>
                <w:rFonts w:cs="Helvetica"/>
                <w:lang w:val="en-AU"/>
              </w:rPr>
              <w:t xml:space="preserve"> </w:t>
            </w:r>
            <w:r w:rsidR="008456AE" w:rsidRPr="00E50306">
              <w:rPr>
                <w:rFonts w:cs="Helvetica"/>
                <w:lang w:val="en-AU"/>
              </w:rPr>
              <w:t xml:space="preserve">and </w:t>
            </w:r>
            <w:r w:rsidRPr="00E50306">
              <w:rPr>
                <w:rFonts w:cs="Helvetica"/>
                <w:lang w:val="en-AU"/>
              </w:rPr>
              <w:t xml:space="preserve">research </w:t>
            </w:r>
            <w:r w:rsidR="00883F67" w:rsidRPr="00E50306">
              <w:rPr>
                <w:rFonts w:cs="Helvetica"/>
                <w:lang w:val="en-AU"/>
              </w:rPr>
              <w:t xml:space="preserve">its transfer </w:t>
            </w:r>
            <w:r w:rsidR="001844F1">
              <w:rPr>
                <w:rFonts w:cs="Helvetica"/>
                <w:lang w:val="en-AU"/>
              </w:rPr>
              <w:t xml:space="preserve">and transformation as it travels </w:t>
            </w:r>
            <w:r w:rsidR="00883F67" w:rsidRPr="00E50306">
              <w:rPr>
                <w:rFonts w:cs="Helvetica"/>
                <w:lang w:val="en-AU"/>
              </w:rPr>
              <w:t xml:space="preserve">from the </w:t>
            </w:r>
            <w:r w:rsidR="001A5849">
              <w:rPr>
                <w:rFonts w:cs="Helvetica"/>
                <w:lang w:val="en-AU"/>
              </w:rPr>
              <w:t>S</w:t>
            </w:r>
            <w:r w:rsidR="00883F67" w:rsidRPr="00E50306">
              <w:rPr>
                <w:rFonts w:cs="Helvetica"/>
                <w:lang w:val="en-AU"/>
              </w:rPr>
              <w:t>un thr</w:t>
            </w:r>
            <w:r w:rsidR="001844F1">
              <w:rPr>
                <w:rFonts w:cs="Helvetica"/>
                <w:lang w:val="en-AU"/>
              </w:rPr>
              <w:t>ough the atmosphere to our skin</w:t>
            </w:r>
            <w:r w:rsidR="00883F67" w:rsidRPr="00E50306">
              <w:rPr>
                <w:rFonts w:cs="Helvetica"/>
                <w:lang w:val="en-AU"/>
              </w:rPr>
              <w:t xml:space="preserve"> (ACSSU182).</w:t>
            </w:r>
          </w:p>
          <w:p w:rsidR="00883F67" w:rsidRDefault="00426AEA" w:rsidP="00883F67">
            <w:pPr>
              <w:rPr>
                <w:rFonts w:cs="Helvetica"/>
                <w:lang w:val="en-AU"/>
              </w:rPr>
            </w:pPr>
            <w:r w:rsidRPr="00641A0E">
              <w:rPr>
                <w:rFonts w:cs="Helvetica"/>
                <w:lang w:val="en-AU"/>
              </w:rPr>
              <w:t>Student are given opportunities to a</w:t>
            </w:r>
            <w:r w:rsidR="00883F67" w:rsidRPr="00641A0E">
              <w:rPr>
                <w:rFonts w:cs="Helvetica"/>
                <w:lang w:val="en-AU"/>
              </w:rPr>
              <w:t xml:space="preserve">nalyse patterns and trends in data, including describing relationships between variables </w:t>
            </w:r>
            <w:r w:rsidRPr="00641A0E">
              <w:rPr>
                <w:rFonts w:cs="Helvetica"/>
                <w:lang w:val="en-AU"/>
              </w:rPr>
              <w:t xml:space="preserve">such as location, time of day, elevation of the Sun and path length through the atmosphere </w:t>
            </w:r>
            <w:r w:rsidR="001246EF" w:rsidRPr="00641A0E">
              <w:rPr>
                <w:rFonts w:cs="Helvetica"/>
                <w:lang w:val="en-AU"/>
              </w:rPr>
              <w:t xml:space="preserve">that impact on UVR intensity </w:t>
            </w:r>
            <w:r w:rsidRPr="00641A0E">
              <w:rPr>
                <w:rFonts w:cs="Helvetica"/>
                <w:lang w:val="en-AU"/>
              </w:rPr>
              <w:t xml:space="preserve">and </w:t>
            </w:r>
            <w:proofErr w:type="spellStart"/>
            <w:r w:rsidRPr="00641A0E">
              <w:rPr>
                <w:rFonts w:cs="Helvetica"/>
                <w:lang w:val="en-AU"/>
              </w:rPr>
              <w:t>identifing</w:t>
            </w:r>
            <w:proofErr w:type="spellEnd"/>
            <w:r w:rsidRPr="00641A0E">
              <w:rPr>
                <w:rFonts w:cs="Helvetica"/>
                <w:lang w:val="en-AU"/>
              </w:rPr>
              <w:t xml:space="preserve"> </w:t>
            </w:r>
            <w:r w:rsidR="00883F67" w:rsidRPr="00641A0E">
              <w:rPr>
                <w:rFonts w:cs="Helvetica"/>
                <w:lang w:val="en-AU"/>
              </w:rPr>
              <w:t>inconsistencies (ACSIS169)</w:t>
            </w:r>
            <w:r w:rsidRPr="00641A0E">
              <w:rPr>
                <w:rFonts w:cs="Helvetica"/>
                <w:lang w:val="en-AU"/>
              </w:rPr>
              <w:t xml:space="preserve">.  They </w:t>
            </w:r>
            <w:r w:rsidR="00883F67" w:rsidRPr="00641A0E">
              <w:rPr>
                <w:rFonts w:cs="Helvetica"/>
                <w:lang w:val="en-AU"/>
              </w:rPr>
              <w:t xml:space="preserve">critically </w:t>
            </w:r>
            <w:hyperlink r:id="rId30" w:tooltip="Display the glossary entry for analyse" w:history="1">
              <w:r w:rsidR="00883F67" w:rsidRPr="00641A0E">
                <w:rPr>
                  <w:rStyle w:val="Hyperlink"/>
                  <w:rFonts w:cs="Helvetica"/>
                  <w:i w:val="0"/>
                  <w:color w:val="auto"/>
                  <w:u w:val="none"/>
                  <w:lang w:val="en-AU"/>
                </w:rPr>
                <w:t>analyse</w:t>
              </w:r>
            </w:hyperlink>
            <w:r w:rsidR="00883F67" w:rsidRPr="00641A0E">
              <w:rPr>
                <w:rFonts w:cs="Helvetica"/>
                <w:lang w:val="en-AU"/>
              </w:rPr>
              <w:t xml:space="preserve"> the validity of information in primary and secondary sources </w:t>
            </w:r>
            <w:r w:rsidRPr="00641A0E">
              <w:rPr>
                <w:rFonts w:cs="Helvetica"/>
                <w:lang w:val="en-AU"/>
              </w:rPr>
              <w:t xml:space="preserve">such as their own data as well as data from the ARPANSA and BoM websites </w:t>
            </w:r>
            <w:r w:rsidR="00883F67" w:rsidRPr="00641A0E">
              <w:rPr>
                <w:rFonts w:cs="Helvetica"/>
                <w:lang w:val="en-AU"/>
              </w:rPr>
              <w:t>(ACSIS172)</w:t>
            </w:r>
            <w:r w:rsidRPr="00641A0E">
              <w:rPr>
                <w:rFonts w:cs="Helvetica"/>
                <w:lang w:val="en-AU"/>
              </w:rPr>
              <w:t xml:space="preserve"> and are required to</w:t>
            </w:r>
            <w:r w:rsidR="00883F67" w:rsidRPr="00641A0E">
              <w:rPr>
                <w:rFonts w:cs="Helvetica"/>
                <w:lang w:val="en-AU"/>
              </w:rPr>
              <w:t xml:space="preserve"> communicate </w:t>
            </w:r>
            <w:r w:rsidRPr="00641A0E">
              <w:rPr>
                <w:rFonts w:cs="Helvetica"/>
                <w:lang w:val="en-AU"/>
              </w:rPr>
              <w:t xml:space="preserve">their </w:t>
            </w:r>
            <w:r w:rsidR="001246EF" w:rsidRPr="00641A0E">
              <w:rPr>
                <w:rFonts w:cs="Helvetica"/>
                <w:lang w:val="en-AU"/>
              </w:rPr>
              <w:t xml:space="preserve">findings from investigations to justify proposed sun </w:t>
            </w:r>
            <w:r w:rsidR="0067528B" w:rsidRPr="00641A0E">
              <w:rPr>
                <w:rFonts w:cs="Helvetica"/>
                <w:lang w:val="en-AU"/>
              </w:rPr>
              <w:t>protec</w:t>
            </w:r>
            <w:r w:rsidR="001246EF" w:rsidRPr="00641A0E">
              <w:rPr>
                <w:rFonts w:cs="Helvetica"/>
                <w:lang w:val="en-AU"/>
              </w:rPr>
              <w:t>tion st</w:t>
            </w:r>
            <w:r w:rsidR="0067528B" w:rsidRPr="00641A0E">
              <w:rPr>
                <w:rFonts w:cs="Helvetica"/>
                <w:lang w:val="en-AU"/>
              </w:rPr>
              <w:t>ra</w:t>
            </w:r>
            <w:r w:rsidR="001246EF" w:rsidRPr="00641A0E">
              <w:rPr>
                <w:rFonts w:cs="Helvetica"/>
                <w:lang w:val="en-AU"/>
              </w:rPr>
              <w:t>tegies</w:t>
            </w:r>
            <w:r w:rsidR="00883F67" w:rsidRPr="00641A0E">
              <w:rPr>
                <w:rFonts w:cs="Helvetica"/>
                <w:lang w:val="en-AU"/>
              </w:rPr>
              <w:t xml:space="preserve"> using appropriate scientific language, conventions and representations (ACSIS170, ACSIS171, ACSIS174).</w:t>
            </w:r>
          </w:p>
          <w:p w:rsidR="006E5BC7" w:rsidRDefault="006E5BC7" w:rsidP="00883F67">
            <w:pPr>
              <w:rPr>
                <w:rFonts w:cs="Helvetica"/>
                <w:lang w:val="en-AU"/>
              </w:rPr>
            </w:pPr>
          </w:p>
          <w:p w:rsidR="006E5BC7" w:rsidRPr="00641A0E" w:rsidRDefault="006E5BC7" w:rsidP="00883F67">
            <w:pPr>
              <w:rPr>
                <w:rFonts w:cs="Helvetica"/>
                <w:lang w:val="en-AU"/>
              </w:rPr>
            </w:pPr>
          </w:p>
          <w:p w:rsidR="00DB3E14" w:rsidRPr="00E50306" w:rsidRDefault="00DB3E14" w:rsidP="006E45CD">
            <w:pPr>
              <w:spacing w:before="240"/>
              <w:rPr>
                <w:rFonts w:cs="Helvetica"/>
                <w:b/>
                <w:lang w:val="en-AU"/>
              </w:rPr>
            </w:pPr>
            <w:bookmarkStart w:id="12" w:name="_Hlk20836749"/>
            <w:bookmarkEnd w:id="8"/>
            <w:r w:rsidRPr="00E50306">
              <w:rPr>
                <w:rFonts w:cs="Helvetica"/>
                <w:b/>
                <w:lang w:val="en-AU"/>
              </w:rPr>
              <w:t>Technology</w:t>
            </w:r>
          </w:p>
          <w:p w:rsidR="00860988" w:rsidRPr="00E50306" w:rsidRDefault="00DB3E14" w:rsidP="00C415FF">
            <w:pPr>
              <w:rPr>
                <w:lang w:val="en-AU"/>
              </w:rPr>
            </w:pPr>
            <w:r w:rsidRPr="00E50306">
              <w:rPr>
                <w:rFonts w:cs="Helvetica"/>
                <w:lang w:val="en-AU"/>
              </w:rPr>
              <w:t>As students design and develop a sun protection strategy</w:t>
            </w:r>
            <w:r w:rsidR="007B2831">
              <w:rPr>
                <w:rFonts w:cs="Helvetica"/>
                <w:lang w:val="en-AU"/>
              </w:rPr>
              <w:t>,</w:t>
            </w:r>
            <w:r w:rsidRPr="00E50306">
              <w:rPr>
                <w:rFonts w:cs="Helvetica"/>
                <w:lang w:val="en-AU"/>
              </w:rPr>
              <w:t xml:space="preserve"> they identify and define the needs of a stakeholder </w:t>
            </w:r>
            <w:r w:rsidR="008456AE" w:rsidRPr="00E50306">
              <w:rPr>
                <w:rFonts w:cs="Helvetica"/>
                <w:lang w:val="en-AU"/>
              </w:rPr>
              <w:t xml:space="preserve">and </w:t>
            </w:r>
            <w:r w:rsidRPr="00E50306">
              <w:rPr>
                <w:rFonts w:cs="Helvetica"/>
                <w:lang w:val="en-AU"/>
              </w:rPr>
              <w:t>create a brief for a solution (WATPPS54)</w:t>
            </w:r>
            <w:r w:rsidR="00641A0E">
              <w:rPr>
                <w:rFonts w:cs="Helvetica"/>
                <w:lang w:val="en-AU"/>
              </w:rPr>
              <w:t xml:space="preserve">.  They </w:t>
            </w:r>
            <w:r w:rsidRPr="00E50306">
              <w:rPr>
                <w:rFonts w:cs="Helvetica"/>
                <w:lang w:val="en-AU"/>
              </w:rPr>
              <w:t xml:space="preserve">collect and analyse data </w:t>
            </w:r>
            <w:r w:rsidR="0067528B">
              <w:rPr>
                <w:rFonts w:cs="Helvetica"/>
                <w:lang w:val="en-AU"/>
              </w:rPr>
              <w:t xml:space="preserve">regarding the stakeholder’s lifestyle </w:t>
            </w:r>
            <w:r w:rsidR="00641A0E">
              <w:rPr>
                <w:rFonts w:cs="Helvetica"/>
                <w:lang w:val="en-AU"/>
              </w:rPr>
              <w:t xml:space="preserve">in relation to sun exposure </w:t>
            </w:r>
            <w:r w:rsidRPr="00E50306">
              <w:rPr>
                <w:rFonts w:cs="Helvetica"/>
                <w:lang w:val="en-AU"/>
              </w:rPr>
              <w:t xml:space="preserve">to </w:t>
            </w:r>
            <w:r w:rsidR="0067528B">
              <w:rPr>
                <w:rFonts w:cs="Helvetica"/>
                <w:lang w:val="en-AU"/>
              </w:rPr>
              <w:t>inform the design</w:t>
            </w:r>
            <w:r w:rsidRPr="00E50306">
              <w:rPr>
                <w:rFonts w:cs="Helvetica"/>
                <w:lang w:val="en-AU"/>
              </w:rPr>
              <w:t xml:space="preserve"> (ACTDIP037)</w:t>
            </w:r>
            <w:r w:rsidR="00641A0E">
              <w:rPr>
                <w:rFonts w:cs="Helvetica"/>
                <w:lang w:val="en-AU"/>
              </w:rPr>
              <w:t xml:space="preserve"> and </w:t>
            </w:r>
            <w:r w:rsidRPr="00E50306">
              <w:rPr>
                <w:rFonts w:cs="Helvetica"/>
                <w:lang w:val="en-AU"/>
              </w:rPr>
              <w:t xml:space="preserve">apply design thinking, creativity and enterprise skills </w:t>
            </w:r>
            <w:r w:rsidR="0067528B">
              <w:rPr>
                <w:rFonts w:cs="Helvetica"/>
                <w:lang w:val="en-AU"/>
              </w:rPr>
              <w:t>to develop their strategy</w:t>
            </w:r>
            <w:r w:rsidRPr="00E50306">
              <w:rPr>
                <w:rFonts w:cs="Helvetica"/>
                <w:lang w:val="en-AU"/>
              </w:rPr>
              <w:t>(WATPPS56)</w:t>
            </w:r>
            <w:r w:rsidR="00641A0E">
              <w:rPr>
                <w:rFonts w:cs="Helvetica"/>
                <w:lang w:val="en-AU"/>
              </w:rPr>
              <w:t xml:space="preserve">.  Students </w:t>
            </w:r>
            <w:r w:rsidRPr="00E50306">
              <w:rPr>
                <w:rFonts w:cs="Helvetica"/>
                <w:lang w:val="en-AU"/>
              </w:rPr>
              <w:t xml:space="preserve">evaluate </w:t>
            </w:r>
            <w:r w:rsidR="00641A0E">
              <w:rPr>
                <w:rFonts w:cs="Helvetica"/>
                <w:lang w:val="en-AU"/>
              </w:rPr>
              <w:t xml:space="preserve">their </w:t>
            </w:r>
            <w:r w:rsidRPr="00E50306">
              <w:rPr>
                <w:rFonts w:cs="Helvetica"/>
                <w:lang w:val="en-AU"/>
              </w:rPr>
              <w:t>solutions against student-developed criteria (WATPPS59)</w:t>
            </w:r>
            <w:r w:rsidR="00641A0E">
              <w:rPr>
                <w:rFonts w:cs="Helvetica"/>
                <w:lang w:val="en-AU"/>
              </w:rPr>
              <w:t xml:space="preserve"> and </w:t>
            </w:r>
            <w:r w:rsidRPr="00E50306">
              <w:rPr>
                <w:rFonts w:cs="Helvetica"/>
                <w:lang w:val="en-AU"/>
              </w:rPr>
              <w:t xml:space="preserve">work independently and collaboratively to manage </w:t>
            </w:r>
            <w:r w:rsidR="0067528B">
              <w:rPr>
                <w:rFonts w:cs="Helvetica"/>
                <w:lang w:val="en-AU"/>
              </w:rPr>
              <w:t xml:space="preserve">the design </w:t>
            </w:r>
            <w:r w:rsidRPr="00E50306">
              <w:rPr>
                <w:rFonts w:cs="Helvetica"/>
                <w:lang w:val="en-AU"/>
              </w:rPr>
              <w:t>project, using digital technology and an iterative and collaborative approach (WATPPS60)</w:t>
            </w:r>
            <w:r w:rsidR="00641A0E">
              <w:rPr>
                <w:rFonts w:cs="Helvetica"/>
                <w:lang w:val="en-AU"/>
              </w:rPr>
              <w:t xml:space="preserve">.  Students </w:t>
            </w:r>
            <w:r w:rsidRPr="00E50306">
              <w:rPr>
                <w:rFonts w:cs="Helvetica"/>
                <w:lang w:val="en-AU"/>
              </w:rPr>
              <w:t xml:space="preserve">design </w:t>
            </w:r>
            <w:r w:rsidR="0067528B">
              <w:rPr>
                <w:rFonts w:cs="Helvetica"/>
                <w:lang w:val="en-AU"/>
              </w:rPr>
              <w:t xml:space="preserve">their strategy in the form of an </w:t>
            </w:r>
            <w:r w:rsidRPr="00E50306">
              <w:rPr>
                <w:rFonts w:cs="Helvetica"/>
                <w:lang w:val="en-AU"/>
              </w:rPr>
              <w:t>algorithm, represented diagrammatically and in structured English (ACTDIP040) and use digital technologies to communicate their s</w:t>
            </w:r>
            <w:r w:rsidR="0067528B">
              <w:rPr>
                <w:rFonts w:cs="Helvetica"/>
                <w:lang w:val="en-AU"/>
              </w:rPr>
              <w:t>trategy</w:t>
            </w:r>
            <w:r w:rsidRPr="00E50306">
              <w:rPr>
                <w:rFonts w:cs="Helvetica"/>
                <w:lang w:val="en-AU"/>
              </w:rPr>
              <w:t xml:space="preserve"> to </w:t>
            </w:r>
            <w:r w:rsidR="0067528B">
              <w:rPr>
                <w:rFonts w:cs="Helvetica"/>
                <w:lang w:val="en-AU"/>
              </w:rPr>
              <w:t>their stakeholder</w:t>
            </w:r>
            <w:r w:rsidRPr="00E50306">
              <w:rPr>
                <w:rFonts w:cs="Helvetica"/>
                <w:lang w:val="en-AU"/>
              </w:rPr>
              <w:t>.</w:t>
            </w:r>
            <w:bookmarkEnd w:id="12"/>
          </w:p>
          <w:p w:rsidR="00C415FF" w:rsidRPr="00E50306" w:rsidRDefault="00C415FF" w:rsidP="006E45CD">
            <w:pPr>
              <w:spacing w:before="240"/>
              <w:rPr>
                <w:rFonts w:cs="Helvetica"/>
                <w:b/>
                <w:lang w:val="en-AU"/>
              </w:rPr>
            </w:pPr>
            <w:r w:rsidRPr="00E50306">
              <w:rPr>
                <w:rFonts w:cs="Helvetica"/>
                <w:b/>
                <w:lang w:val="en-AU"/>
              </w:rPr>
              <w:t xml:space="preserve">Mathematics </w:t>
            </w:r>
          </w:p>
          <w:p w:rsidR="00D4142D" w:rsidRPr="00E50306" w:rsidRDefault="00CB7C92" w:rsidP="009223F3">
            <w:pPr>
              <w:rPr>
                <w:rFonts w:cs="Helvetica"/>
                <w:lang w:val="en-AU"/>
              </w:rPr>
            </w:pPr>
            <w:r w:rsidRPr="00E50306">
              <w:rPr>
                <w:rFonts w:cs="Helvetica"/>
                <w:lang w:val="en-AU"/>
              </w:rPr>
              <w:t xml:space="preserve">Students apply scientific notation, index laws and significant figures as they develop an understanding </w:t>
            </w:r>
            <w:r w:rsidR="00215BF5">
              <w:rPr>
                <w:rFonts w:cs="Helvetica"/>
                <w:lang w:val="en-AU"/>
              </w:rPr>
              <w:t xml:space="preserve">of how to represent the magnitude of wavelengths of various forms of </w:t>
            </w:r>
            <w:r w:rsidRPr="00E50306">
              <w:rPr>
                <w:rFonts w:cs="Helvetica"/>
                <w:lang w:val="en-AU"/>
              </w:rPr>
              <w:t xml:space="preserve">electromagnetic radiation (ACMNA209, ACMNA210, ACMNA212). Students apply scale factors and trigonometry </w:t>
            </w:r>
            <w:r w:rsidR="00755F89" w:rsidRPr="00E50306">
              <w:rPr>
                <w:rFonts w:cs="Helvetica"/>
                <w:lang w:val="en-AU"/>
              </w:rPr>
              <w:t>to</w:t>
            </w:r>
            <w:r w:rsidRPr="00E50306">
              <w:rPr>
                <w:rFonts w:cs="Helvetica"/>
                <w:lang w:val="en-AU"/>
              </w:rPr>
              <w:t xml:space="preserve"> interpret variations in the path of the </w:t>
            </w:r>
            <w:r w:rsidR="001A5849">
              <w:rPr>
                <w:rFonts w:cs="Helvetica"/>
                <w:lang w:val="en-AU"/>
              </w:rPr>
              <w:t>S</w:t>
            </w:r>
            <w:r w:rsidRPr="00E50306">
              <w:rPr>
                <w:rFonts w:cs="Helvetica"/>
                <w:lang w:val="en-AU"/>
              </w:rPr>
              <w:t xml:space="preserve">un and UVR intensity (ACMMG221, ACMMG224). Students analyse data they have collected and from secondary sources as they develop an understanding of UVR (ACMSP228). </w:t>
            </w: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41A0E" w:rsidRDefault="00641A0E" w:rsidP="008E63F3">
            <w:pPr>
              <w:spacing w:before="240"/>
              <w:rPr>
                <w:b/>
                <w:lang w:val="en-AU"/>
              </w:rPr>
            </w:pPr>
          </w:p>
          <w:p w:rsidR="006E5BC7" w:rsidRDefault="006E5BC7" w:rsidP="008E63F3">
            <w:pPr>
              <w:spacing w:before="240"/>
              <w:rPr>
                <w:b/>
                <w:lang w:val="en-AU"/>
              </w:rPr>
            </w:pPr>
          </w:p>
          <w:p w:rsidR="00D4142D" w:rsidRPr="00E50306" w:rsidRDefault="00D4142D" w:rsidP="008E63F3">
            <w:pPr>
              <w:spacing w:before="240"/>
              <w:rPr>
                <w:b/>
                <w:lang w:val="en-AU"/>
              </w:rPr>
            </w:pPr>
            <w:r w:rsidRPr="00E50306">
              <w:rPr>
                <w:b/>
                <w:lang w:val="en-AU"/>
              </w:rPr>
              <w:t>General capabilities</w:t>
            </w:r>
            <w:r w:rsidR="00D93326" w:rsidRPr="00E50306">
              <w:rPr>
                <w:lang w:val="en-AU"/>
              </w:rPr>
              <w:t xml:space="preserve"> </w:t>
            </w:r>
          </w:p>
          <w:p w:rsidR="00F624BA" w:rsidRPr="00E50306" w:rsidRDefault="00D4142D" w:rsidP="00F624BA">
            <w:pPr>
              <w:rPr>
                <w:rFonts w:cstheme="minorHAnsi"/>
                <w:lang w:val="en-AU"/>
              </w:rPr>
            </w:pPr>
            <w:r w:rsidRPr="00E50306">
              <w:rPr>
                <w:lang w:val="en-AU"/>
              </w:rPr>
              <w:t>There are opportunities for the development of general capabilities and cross-</w:t>
            </w:r>
            <w:r w:rsidRPr="00E50306">
              <w:rPr>
                <w:rFonts w:cstheme="minorHAnsi"/>
                <w:lang w:val="en-AU"/>
              </w:rPr>
              <w:t xml:space="preserve">curriculum priorities as students engage with </w:t>
            </w:r>
            <w:r w:rsidR="00E01117" w:rsidRPr="00E50306">
              <w:rPr>
                <w:rFonts w:cstheme="minorHAnsi"/>
                <w:i/>
                <w:lang w:val="en-AU"/>
              </w:rPr>
              <w:t>Reducing the burn</w:t>
            </w:r>
            <w:r w:rsidRPr="00E50306">
              <w:rPr>
                <w:rFonts w:cstheme="minorHAnsi"/>
                <w:lang w:val="en-AU"/>
              </w:rPr>
              <w:t xml:space="preserve">. In this module, </w:t>
            </w:r>
            <w:r w:rsidR="00F624BA" w:rsidRPr="00E50306">
              <w:rPr>
                <w:rFonts w:cstheme="minorHAnsi"/>
                <w:lang w:val="en-AU"/>
              </w:rPr>
              <w:t>students:</w:t>
            </w:r>
          </w:p>
          <w:p w:rsidR="00F624BA" w:rsidRPr="00E50306" w:rsidRDefault="00F624BA" w:rsidP="003508A2">
            <w:pPr>
              <w:widowControl/>
              <w:numPr>
                <w:ilvl w:val="0"/>
                <w:numId w:val="7"/>
              </w:numPr>
              <w:spacing w:after="0"/>
              <w:ind w:left="454" w:hanging="227"/>
              <w:rPr>
                <w:lang w:val="en-AU"/>
              </w:rPr>
            </w:pPr>
            <w:r w:rsidRPr="00E50306">
              <w:rPr>
                <w:lang w:val="en-AU"/>
              </w:rPr>
              <w:t>Develop problem solving skills as they research the problem and its context (</w:t>
            </w:r>
            <w:r w:rsidRPr="00E50306">
              <w:rPr>
                <w:i/>
                <w:lang w:val="en-AU"/>
              </w:rPr>
              <w:t>Activity</w:t>
            </w:r>
            <w:r w:rsidR="0062052D" w:rsidRPr="00E50306">
              <w:rPr>
                <w:i/>
                <w:lang w:val="en-AU"/>
              </w:rPr>
              <w:t xml:space="preserve"> </w:t>
            </w:r>
            <w:r w:rsidRPr="00E50306">
              <w:rPr>
                <w:i/>
                <w:lang w:val="en-AU"/>
              </w:rPr>
              <w:t>1</w:t>
            </w:r>
            <w:r w:rsidRPr="00E50306">
              <w:rPr>
                <w:lang w:val="en-AU"/>
              </w:rPr>
              <w:t>); investigate parameters impacting on the problem (</w:t>
            </w:r>
            <w:r w:rsidRPr="00E50306">
              <w:rPr>
                <w:i/>
                <w:lang w:val="en-AU"/>
              </w:rPr>
              <w:t>Activity 2</w:t>
            </w:r>
            <w:r w:rsidRPr="00E50306">
              <w:rPr>
                <w:lang w:val="en-AU"/>
              </w:rPr>
              <w:t>); imagine and develop solutions (</w:t>
            </w:r>
            <w:r w:rsidRPr="00E50306">
              <w:rPr>
                <w:i/>
                <w:lang w:val="en-AU"/>
              </w:rPr>
              <w:t>Activity 3</w:t>
            </w:r>
            <w:r w:rsidRPr="00E50306">
              <w:rPr>
                <w:lang w:val="en-AU"/>
              </w:rPr>
              <w:t>); and evaluate and communicate their solutions to an audience (</w:t>
            </w:r>
            <w:r w:rsidRPr="00E50306">
              <w:rPr>
                <w:i/>
                <w:lang w:val="en-AU"/>
              </w:rPr>
              <w:t>Activity 4</w:t>
            </w:r>
            <w:r w:rsidRPr="00E50306">
              <w:rPr>
                <w:lang w:val="en-AU"/>
              </w:rPr>
              <w:t>).</w:t>
            </w:r>
          </w:p>
          <w:p w:rsidR="00F624BA" w:rsidRPr="00E50306" w:rsidRDefault="00AC3828" w:rsidP="003508A2">
            <w:pPr>
              <w:widowControl/>
              <w:numPr>
                <w:ilvl w:val="0"/>
                <w:numId w:val="7"/>
              </w:numPr>
              <w:spacing w:after="0"/>
              <w:ind w:left="454" w:hanging="227"/>
              <w:rPr>
                <w:lang w:val="en-AU"/>
              </w:rPr>
            </w:pPr>
            <w:r w:rsidRPr="00AC3828">
              <w:rPr>
                <w:lang w:val="en-AU"/>
              </w:rPr>
              <w:t xml:space="preserve">Develop skills in creative thinking and numeracy as they generate and evaluate a range of solutions, making judgements aligned </w:t>
            </w:r>
            <w:r w:rsidR="001A5849">
              <w:rPr>
                <w:lang w:val="en-AU"/>
              </w:rPr>
              <w:t>to</w:t>
            </w:r>
            <w:r w:rsidRPr="00AC3828">
              <w:rPr>
                <w:lang w:val="en-AU"/>
              </w:rPr>
              <w:t xml:space="preserve"> criteria they develop themselves.</w:t>
            </w:r>
            <w:r>
              <w:rPr>
                <w:lang w:val="en-AU"/>
              </w:rPr>
              <w:t xml:space="preserve"> </w:t>
            </w:r>
          </w:p>
          <w:p w:rsidR="00F624BA" w:rsidRPr="00E50306" w:rsidRDefault="00F624BA" w:rsidP="003508A2">
            <w:pPr>
              <w:widowControl/>
              <w:numPr>
                <w:ilvl w:val="0"/>
                <w:numId w:val="7"/>
              </w:numPr>
              <w:spacing w:after="0"/>
              <w:ind w:left="454" w:hanging="227"/>
              <w:rPr>
                <w:b/>
                <w:lang w:val="en-AU"/>
              </w:rPr>
            </w:pPr>
            <w:r w:rsidRPr="00E50306">
              <w:rPr>
                <w:lang w:val="en-AU"/>
              </w:rPr>
              <w:t>Utilise personal and social capability as they develop socially cohesive and effective working teams; collaborate in generating solutions; adopt group roles; and reflect on their group work capabilities through self and peer evaluation</w:t>
            </w:r>
            <w:r w:rsidR="00146B98" w:rsidRPr="00E50306">
              <w:rPr>
                <w:lang w:val="en-AU"/>
              </w:rPr>
              <w:t>.</w:t>
            </w:r>
          </w:p>
          <w:p w:rsidR="00F624BA" w:rsidRPr="00E50306" w:rsidRDefault="00F624BA" w:rsidP="003508A2">
            <w:pPr>
              <w:widowControl/>
              <w:numPr>
                <w:ilvl w:val="0"/>
                <w:numId w:val="7"/>
              </w:numPr>
              <w:spacing w:after="0"/>
              <w:ind w:left="454" w:hanging="227"/>
              <w:rPr>
                <w:b/>
                <w:lang w:val="en-AU"/>
              </w:rPr>
            </w:pPr>
            <w:r w:rsidRPr="00E50306">
              <w:rPr>
                <w:lang w:val="en-AU"/>
              </w:rPr>
              <w:t xml:space="preserve">Utilise a range of literacies and </w:t>
            </w:r>
            <w:r w:rsidR="004701FD" w:rsidRPr="00E50306">
              <w:rPr>
                <w:lang w:val="en-AU"/>
              </w:rPr>
              <w:t>i</w:t>
            </w:r>
            <w:r w:rsidRPr="00E50306">
              <w:rPr>
                <w:lang w:val="en-AU"/>
              </w:rPr>
              <w:t xml:space="preserve">nformation and communication technologies capabilities as they collate records of work completed throughout the module; represent and communicate their solutions to an audience using digital technologies in </w:t>
            </w:r>
            <w:r w:rsidRPr="00E50306">
              <w:rPr>
                <w:i/>
                <w:lang w:val="en-AU"/>
              </w:rPr>
              <w:t>Activity 4</w:t>
            </w:r>
            <w:r w:rsidR="00146B98" w:rsidRPr="00E50306">
              <w:rPr>
                <w:i/>
                <w:lang w:val="en-AU"/>
              </w:rPr>
              <w:t>.</w:t>
            </w:r>
          </w:p>
          <w:p w:rsidR="00D4142D" w:rsidRPr="00E50306" w:rsidRDefault="00F624BA" w:rsidP="00DF514F">
            <w:pPr>
              <w:pStyle w:val="ListParagraph"/>
              <w:numPr>
                <w:ilvl w:val="0"/>
                <w:numId w:val="7"/>
              </w:numPr>
              <w:spacing w:after="240" w:line="276" w:lineRule="auto"/>
              <w:ind w:left="454" w:hanging="227"/>
              <w:rPr>
                <w:lang w:val="en-AU"/>
              </w:rPr>
            </w:pPr>
            <w:r w:rsidRPr="00E50306">
              <w:rPr>
                <w:lang w:val="en-AU"/>
              </w:rPr>
              <w:t xml:space="preserve">Communicate and, using evidence, justify their </w:t>
            </w:r>
            <w:r w:rsidR="00C415FF" w:rsidRPr="00E50306">
              <w:rPr>
                <w:lang w:val="en-AU"/>
              </w:rPr>
              <w:t>sun protection strategy to an authentic audience using a digital resource</w:t>
            </w:r>
            <w:r w:rsidRPr="00E50306">
              <w:rPr>
                <w:lang w:val="en-AU"/>
              </w:rPr>
              <w:t>.</w:t>
            </w:r>
            <w:bookmarkEnd w:id="9"/>
            <w:bookmarkEnd w:id="10"/>
            <w:bookmarkEnd w:id="11"/>
          </w:p>
        </w:tc>
      </w:tr>
    </w:tbl>
    <w:p w:rsidR="00641A0E" w:rsidRDefault="00641A0E">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D4142D" w:rsidRPr="00E50306" w:rsidTr="008E63F3">
        <w:tc>
          <w:tcPr>
            <w:tcW w:w="9016" w:type="dxa"/>
          </w:tcPr>
          <w:p w:rsidR="00D4142D" w:rsidRPr="00E50306" w:rsidRDefault="00D4142D" w:rsidP="008E63F3">
            <w:pPr>
              <w:spacing w:before="240"/>
              <w:rPr>
                <w:rFonts w:asciiTheme="minorHAnsi" w:hAnsiTheme="minorHAnsi"/>
                <w:b/>
                <w:lang w:val="en-AU"/>
              </w:rPr>
            </w:pPr>
            <w:r w:rsidRPr="00E50306">
              <w:rPr>
                <w:b/>
                <w:lang w:val="en-AU"/>
              </w:rPr>
              <w:t>What are the pedagogical principles of the STEM learning modules?</w:t>
            </w:r>
          </w:p>
          <w:p w:rsidR="00D4142D" w:rsidRPr="00E50306" w:rsidRDefault="00D4142D" w:rsidP="00423B42">
            <w:pPr>
              <w:rPr>
                <w:lang w:val="en-AU"/>
              </w:rPr>
            </w:pPr>
            <w:r w:rsidRPr="00E50306">
              <w:rPr>
                <w:lang w:val="en-AU"/>
              </w:rP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E50306" w:rsidRDefault="00D93326" w:rsidP="00D93326">
            <w:pPr>
              <w:rPr>
                <w:lang w:val="en-AU"/>
              </w:rPr>
            </w:pPr>
            <w:r w:rsidRPr="00E50306">
              <w:rPr>
                <w:lang w:val="en-AU"/>
              </w:rPr>
              <w:t>The design of the modules is based on four pedagogical principles:</w:t>
            </w:r>
          </w:p>
          <w:p w:rsidR="00D93326" w:rsidRPr="00E50306" w:rsidRDefault="00D93326" w:rsidP="003508A2">
            <w:pPr>
              <w:widowControl/>
              <w:numPr>
                <w:ilvl w:val="0"/>
                <w:numId w:val="8"/>
              </w:numPr>
              <w:autoSpaceDE w:val="0"/>
              <w:autoSpaceDN w:val="0"/>
              <w:adjustRightInd w:val="0"/>
              <w:spacing w:after="0"/>
              <w:ind w:left="454" w:hanging="227"/>
              <w:rPr>
                <w:lang w:val="en-AU"/>
              </w:rPr>
            </w:pPr>
            <w:r w:rsidRPr="00E50306">
              <w:rPr>
                <w:lang w:val="en-AU"/>
              </w:rPr>
              <w:t>Problem-based learning</w:t>
            </w:r>
          </w:p>
          <w:p w:rsidR="00D93326" w:rsidRDefault="00D93326" w:rsidP="00D93326">
            <w:pPr>
              <w:widowControl/>
              <w:ind w:left="454"/>
              <w:contextualSpacing/>
              <w:rPr>
                <w:lang w:val="en-AU"/>
              </w:rPr>
            </w:pPr>
            <w:r w:rsidRPr="00E5030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E50306" w:rsidRDefault="00D93326" w:rsidP="003508A2">
            <w:pPr>
              <w:widowControl/>
              <w:numPr>
                <w:ilvl w:val="0"/>
                <w:numId w:val="8"/>
              </w:numPr>
              <w:autoSpaceDE w:val="0"/>
              <w:autoSpaceDN w:val="0"/>
              <w:adjustRightInd w:val="0"/>
              <w:spacing w:before="240" w:after="0"/>
              <w:ind w:left="454" w:hanging="227"/>
              <w:rPr>
                <w:lang w:val="en-AU"/>
              </w:rPr>
            </w:pPr>
            <w:r w:rsidRPr="00E50306">
              <w:rPr>
                <w:lang w:val="en-AU"/>
              </w:rPr>
              <w:t>Developing higher order thinking</w:t>
            </w:r>
          </w:p>
          <w:p w:rsidR="00D93326" w:rsidRPr="00E50306" w:rsidRDefault="00D93326" w:rsidP="00D93326">
            <w:pPr>
              <w:widowControl/>
              <w:ind w:left="454"/>
              <w:contextualSpacing/>
              <w:rPr>
                <w:lang w:val="en-AU"/>
              </w:rPr>
            </w:pPr>
            <w:r w:rsidRPr="00E50306">
              <w:rPr>
                <w:rFonts w:cstheme="minorHAnsi"/>
                <w:noProof/>
                <w:lang w:eastAsia="en-AU"/>
              </w:rPr>
              <w:drawing>
                <wp:anchor distT="0" distB="0" distL="114300" distR="114300" simplePos="0" relativeHeight="251627008" behindDoc="0" locked="0" layoutInCell="1" allowOverlap="1" wp14:anchorId="0F0A09C3" wp14:editId="2FE83D15">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lang w:val="en-AU"/>
              </w:rPr>
              <w:t xml:space="preserve">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w:t>
            </w:r>
            <w:r w:rsidR="004B4D19" w:rsidRPr="00E50306">
              <w:rPr>
                <w:lang w:val="en-AU"/>
              </w:rPr>
              <w:t xml:space="preserve">question mark </w:t>
            </w:r>
            <w:r w:rsidRPr="00E50306">
              <w:rPr>
                <w:lang w:val="en-AU"/>
              </w:rPr>
              <w:t>icon shown here.</w:t>
            </w:r>
            <w:r w:rsidRPr="00E50306">
              <w:rPr>
                <w:rFonts w:cstheme="minorHAnsi"/>
                <w:noProof/>
                <w:lang w:val="en-AU" w:eastAsia="en-AU"/>
              </w:rPr>
              <w:t xml:space="preserve"> </w:t>
            </w:r>
          </w:p>
          <w:p w:rsidR="00D93326" w:rsidRPr="00E50306" w:rsidRDefault="00D93326" w:rsidP="003508A2">
            <w:pPr>
              <w:widowControl/>
              <w:numPr>
                <w:ilvl w:val="0"/>
                <w:numId w:val="8"/>
              </w:numPr>
              <w:autoSpaceDE w:val="0"/>
              <w:autoSpaceDN w:val="0"/>
              <w:adjustRightInd w:val="0"/>
              <w:spacing w:before="240" w:after="0"/>
              <w:ind w:left="454" w:hanging="227"/>
              <w:rPr>
                <w:lang w:val="en-AU"/>
              </w:rPr>
            </w:pPr>
            <w:r w:rsidRPr="00E50306">
              <w:rPr>
                <w:lang w:val="en-AU"/>
              </w:rPr>
              <w:t>Collaborative learning</w:t>
            </w:r>
          </w:p>
          <w:p w:rsidR="00D93326" w:rsidRPr="00E50306" w:rsidRDefault="00D93326" w:rsidP="00D93326">
            <w:pPr>
              <w:widowControl/>
              <w:ind w:left="454"/>
              <w:contextualSpacing/>
              <w:rPr>
                <w:lang w:val="en-AU"/>
              </w:rPr>
            </w:pPr>
            <w:r w:rsidRPr="00E5030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D93326" w:rsidRPr="00E50306" w:rsidRDefault="00D93326" w:rsidP="003508A2">
            <w:pPr>
              <w:widowControl/>
              <w:numPr>
                <w:ilvl w:val="0"/>
                <w:numId w:val="8"/>
              </w:numPr>
              <w:autoSpaceDE w:val="0"/>
              <w:autoSpaceDN w:val="0"/>
              <w:adjustRightInd w:val="0"/>
              <w:spacing w:before="240" w:after="0"/>
              <w:ind w:left="454" w:hanging="227"/>
              <w:rPr>
                <w:lang w:val="en-AU"/>
              </w:rPr>
            </w:pPr>
            <w:r w:rsidRPr="00E50306">
              <w:rPr>
                <w:lang w:val="en-AU"/>
              </w:rPr>
              <w:t>Reflective practice</w:t>
            </w:r>
          </w:p>
          <w:p w:rsidR="00D93326" w:rsidRPr="00E50306" w:rsidRDefault="00D93326" w:rsidP="00D93326">
            <w:pPr>
              <w:widowControl/>
              <w:ind w:left="454"/>
              <w:contextualSpacing/>
              <w:rPr>
                <w:lang w:val="en-AU"/>
              </w:rPr>
            </w:pPr>
            <w:r w:rsidRPr="00E50306">
              <w:rPr>
                <w:lang w:val="en-AU"/>
              </w:rPr>
              <w:t>Recording observations, ideas and one’s reflections on the learning experiences in some form of journal fosters deeper engagement and metacognitive awareness of what is being learn</w:t>
            </w:r>
            <w:r w:rsidR="003E4636" w:rsidRPr="00E50306">
              <w:rPr>
                <w:lang w:val="en-AU"/>
              </w:rPr>
              <w:t>t</w:t>
            </w:r>
            <w:r w:rsidRPr="00E50306">
              <w:rPr>
                <w:lang w:val="en-AU"/>
              </w:rPr>
              <w:t xml:space="preserve">. Information that can support teachers with </w:t>
            </w:r>
            <w:r w:rsidR="00A0417F" w:rsidRPr="00E50306">
              <w:rPr>
                <w:lang w:val="en-AU"/>
              </w:rPr>
              <w:t>journaling</w:t>
            </w:r>
            <w:r w:rsidRPr="00E50306">
              <w:rPr>
                <w:lang w:val="en-AU"/>
              </w:rPr>
              <w:t xml:space="preserve"> is included in the resource sheets.</w:t>
            </w:r>
          </w:p>
          <w:p w:rsidR="00D4142D" w:rsidRDefault="003F2455" w:rsidP="008E63F3">
            <w:pPr>
              <w:spacing w:before="240" w:after="240"/>
              <w:rPr>
                <w:lang w:val="en-AU"/>
              </w:rPr>
            </w:pPr>
            <w:r w:rsidRPr="00E50306">
              <w:rPr>
                <w:lang w:val="en-AU"/>
              </w:rPr>
              <w:t xml:space="preserve">These pedagogical principles can be explored further in the STEM Learning Project online professional learning modules located in </w:t>
            </w:r>
            <w:r w:rsidRPr="00E50306">
              <w:rPr>
                <w:i/>
                <w:iCs/>
                <w:lang w:val="en-AU"/>
              </w:rPr>
              <w:t>Connect</w:t>
            </w:r>
            <w:r w:rsidRPr="00E50306">
              <w:rPr>
                <w:lang w:val="en-AU"/>
              </w:rPr>
              <w:t>.</w:t>
            </w:r>
          </w:p>
          <w:p w:rsidR="00DA687C" w:rsidRDefault="00DA687C" w:rsidP="008E63F3">
            <w:pPr>
              <w:spacing w:before="240" w:after="240"/>
              <w:rPr>
                <w:lang w:val="en-AU"/>
              </w:rPr>
            </w:pPr>
          </w:p>
          <w:p w:rsidR="00641A0E" w:rsidRDefault="00641A0E" w:rsidP="008E63F3">
            <w:pPr>
              <w:spacing w:before="240" w:after="240"/>
              <w:rPr>
                <w:lang w:val="en-AU"/>
              </w:rPr>
            </w:pPr>
          </w:p>
          <w:p w:rsidR="00641A0E" w:rsidRDefault="00641A0E" w:rsidP="008E63F3">
            <w:pPr>
              <w:spacing w:before="240" w:after="240"/>
              <w:rPr>
                <w:lang w:val="en-AU"/>
              </w:rPr>
            </w:pPr>
          </w:p>
          <w:p w:rsidR="00DA687C" w:rsidRDefault="00DA687C" w:rsidP="008E63F3">
            <w:pPr>
              <w:spacing w:before="240" w:after="240"/>
              <w:rPr>
                <w:lang w:val="en-AU"/>
              </w:rPr>
            </w:pPr>
          </w:p>
          <w:p w:rsidR="009F1E14" w:rsidRPr="00E50306" w:rsidRDefault="009F1E14" w:rsidP="008E63F3">
            <w:pPr>
              <w:spacing w:before="240" w:after="240"/>
              <w:rPr>
                <w:lang w:val="en-AU"/>
              </w:rPr>
            </w:pPr>
          </w:p>
        </w:tc>
      </w:tr>
    </w:tbl>
    <w:p w:rsidR="00747535" w:rsidRPr="00E50306" w:rsidRDefault="009A541F" w:rsidP="0003517F">
      <w:pPr>
        <w:pStyle w:val="Heading1"/>
      </w:pPr>
      <w:r>
        <w:br w:type="page"/>
      </w:r>
      <w:bookmarkStart w:id="13" w:name="_Toc46321499"/>
      <w:r w:rsidR="00747535" w:rsidRPr="00E50306">
        <w:t>Activity sequence and purpose</w:t>
      </w:r>
      <w:bookmarkEnd w:id="13"/>
    </w:p>
    <w:tbl>
      <w:tblPr>
        <w:tblStyle w:val="PlainTable21"/>
        <w:tblW w:w="5000" w:type="pct"/>
        <w:jc w:val="center"/>
        <w:tblLook w:val="04A0" w:firstRow="1" w:lastRow="0" w:firstColumn="1" w:lastColumn="0" w:noHBand="0" w:noVBand="1"/>
      </w:tblPr>
      <w:tblGrid>
        <w:gridCol w:w="3970"/>
        <w:gridCol w:w="5056"/>
      </w:tblGrid>
      <w:tr w:rsidR="00747535" w:rsidRPr="00E50306" w:rsidTr="00236B7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747535" w:rsidRPr="00E50306" w:rsidRDefault="00747535" w:rsidP="00236B71">
            <w:pPr>
              <w:spacing w:after="240"/>
              <w:rPr>
                <w:rFonts w:cstheme="minorHAnsi"/>
              </w:rPr>
            </w:pPr>
            <w:bookmarkStart w:id="14" w:name="_Hlk41202388"/>
            <w:r w:rsidRPr="00E50306">
              <w:rPr>
                <w:rFonts w:cstheme="minorHAnsi"/>
                <w:noProof/>
                <w:lang w:eastAsia="en-AU"/>
              </w:rPr>
              <w:drawing>
                <wp:anchor distT="0" distB="0" distL="114300" distR="114300" simplePos="0" relativeHeight="251648512" behindDoc="0" locked="0" layoutInCell="1" allowOverlap="1" wp14:anchorId="27BB291F" wp14:editId="62D3702A">
                  <wp:simplePos x="0" y="0"/>
                  <wp:positionH relativeFrom="column">
                    <wp:posOffset>1151890</wp:posOffset>
                  </wp:positionH>
                  <wp:positionV relativeFrom="paragraph">
                    <wp:posOffset>36195</wp:posOffset>
                  </wp:positionV>
                  <wp:extent cx="576000" cy="576000"/>
                  <wp:effectExtent l="0" t="0" r="0" b="0"/>
                  <wp:wrapNone/>
                  <wp:docPr id="32" name="Picture 32" descr="The Activity 1 icon consists of a magnify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noProof/>
                <w:lang w:eastAsia="en-AU"/>
              </w:rPr>
              <w:drawing>
                <wp:inline distT="0" distB="0" distL="0" distR="0" wp14:anchorId="7F196FA4" wp14:editId="6482E1FC">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747535" w:rsidRPr="00E50306" w:rsidRDefault="00747535" w:rsidP="008D1C99">
            <w:pPr>
              <w:spacing w:after="240"/>
              <w:rPr>
                <w:rFonts w:cstheme="minorHAnsi"/>
              </w:rPr>
            </w:pPr>
          </w:p>
        </w:tc>
        <w:tc>
          <w:tcPr>
            <w:tcW w:w="2801" w:type="pct"/>
            <w:tcMar>
              <w:left w:w="85" w:type="dxa"/>
              <w:right w:w="85" w:type="dxa"/>
            </w:tcMar>
            <w:vAlign w:val="center"/>
          </w:tcPr>
          <w:p w:rsidR="00DE7022" w:rsidRDefault="00DE7022" w:rsidP="00860988">
            <w:pPr>
              <w:cnfStyle w:val="100000000000" w:firstRow="1" w:lastRow="0" w:firstColumn="0" w:lastColumn="0" w:oddVBand="0" w:evenVBand="0" w:oddHBand="0" w:evenHBand="0" w:firstRowFirstColumn="0" w:firstRowLastColumn="0" w:lastRowFirstColumn="0" w:lastRowLastColumn="0"/>
              <w:rPr>
                <w:rFonts w:cstheme="minorHAnsi"/>
                <w:bCs w:val="0"/>
              </w:rPr>
            </w:pPr>
            <w:r w:rsidRPr="00E50306">
              <w:rPr>
                <w:rFonts w:cstheme="minorHAnsi"/>
              </w:rPr>
              <w:t>Being sun and skin aware</w:t>
            </w:r>
            <w:r w:rsidRPr="00E50306">
              <w:rPr>
                <w:rFonts w:cstheme="minorHAnsi"/>
                <w:b w:val="0"/>
              </w:rPr>
              <w:t xml:space="preserve"> </w:t>
            </w:r>
          </w:p>
          <w:p w:rsidR="00747535" w:rsidRPr="00E50306" w:rsidRDefault="00DA500C" w:rsidP="00860988">
            <w:pPr>
              <w:cnfStyle w:val="100000000000" w:firstRow="1" w:lastRow="0" w:firstColumn="0" w:lastColumn="0" w:oddVBand="0" w:evenVBand="0" w:oddHBand="0" w:evenHBand="0" w:firstRowFirstColumn="0" w:firstRowLastColumn="0" w:lastRowFirstColumn="0" w:lastRowLastColumn="0"/>
              <w:rPr>
                <w:rFonts w:cstheme="minorHAnsi"/>
                <w:b w:val="0"/>
              </w:rPr>
            </w:pPr>
            <w:r w:rsidRPr="00E50306">
              <w:rPr>
                <w:rFonts w:cstheme="minorHAnsi"/>
                <w:b w:val="0"/>
              </w:rPr>
              <w:t>Students</w:t>
            </w:r>
            <w:r w:rsidR="00E659EC" w:rsidRPr="00E50306">
              <w:rPr>
                <w:rFonts w:cstheme="minorHAnsi"/>
              </w:rPr>
              <w:t xml:space="preserve"> </w:t>
            </w:r>
            <w:r w:rsidR="00E659EC" w:rsidRPr="00E50306">
              <w:rPr>
                <w:rFonts w:cstheme="minorHAnsi"/>
                <w:b w:val="0"/>
              </w:rPr>
              <w:t xml:space="preserve">engage with the significant health issue of skin </w:t>
            </w:r>
            <w:r w:rsidR="00EC0622" w:rsidRPr="00E50306">
              <w:rPr>
                <w:rFonts w:cstheme="minorHAnsi"/>
                <w:b w:val="0"/>
              </w:rPr>
              <w:t>cancer and</w:t>
            </w:r>
            <w:r w:rsidR="00EC0622" w:rsidRPr="00E50306">
              <w:rPr>
                <w:rFonts w:cstheme="minorHAnsi"/>
              </w:rPr>
              <w:t xml:space="preserve"> </w:t>
            </w:r>
            <w:r w:rsidR="00E659EC" w:rsidRPr="00E50306">
              <w:rPr>
                <w:rFonts w:cstheme="minorHAnsi"/>
                <w:b w:val="0"/>
              </w:rPr>
              <w:t>develop</w:t>
            </w:r>
            <w:r w:rsidR="00EC0622" w:rsidRPr="00E50306">
              <w:rPr>
                <w:rFonts w:cstheme="minorHAnsi"/>
                <w:b w:val="0"/>
              </w:rPr>
              <w:t xml:space="preserve"> </w:t>
            </w:r>
            <w:r w:rsidR="00EC0622" w:rsidRPr="00E50306">
              <w:rPr>
                <w:rFonts w:cstheme="minorHAnsi"/>
                <w:b w:val="0"/>
                <w:bCs w:val="0"/>
              </w:rPr>
              <w:t>an</w:t>
            </w:r>
            <w:r w:rsidR="00E659EC" w:rsidRPr="00E50306">
              <w:rPr>
                <w:rFonts w:cstheme="minorHAnsi"/>
                <w:b w:val="0"/>
                <w:bCs w:val="0"/>
              </w:rPr>
              <w:t xml:space="preserve"> </w:t>
            </w:r>
            <w:r w:rsidR="00E659EC" w:rsidRPr="00E50306">
              <w:rPr>
                <w:rFonts w:cstheme="minorHAnsi"/>
                <w:b w:val="0"/>
              </w:rPr>
              <w:t xml:space="preserve">understanding of the skin </w:t>
            </w:r>
            <w:r w:rsidR="00E659EC" w:rsidRPr="00E50306">
              <w:rPr>
                <w:b w:val="0"/>
              </w:rPr>
              <w:t>and the nature and causes of skin cancers. Students research UV electromagnetic radiation</w:t>
            </w:r>
            <w:r w:rsidR="00E01117" w:rsidRPr="00E50306">
              <w:rPr>
                <w:b w:val="0"/>
              </w:rPr>
              <w:t xml:space="preserve"> and</w:t>
            </w:r>
            <w:r w:rsidRPr="00E50306">
              <w:rPr>
                <w:b w:val="0"/>
              </w:rPr>
              <w:t xml:space="preserve"> </w:t>
            </w:r>
            <w:r w:rsidR="00E659EC" w:rsidRPr="00E50306">
              <w:rPr>
                <w:b w:val="0"/>
              </w:rPr>
              <w:t>how its energy is transferred from the Sun to our skin.</w:t>
            </w:r>
          </w:p>
        </w:tc>
      </w:tr>
      <w:tr w:rsidR="00747535" w:rsidRPr="00E50306" w:rsidTr="00236B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747535" w:rsidRPr="00E50306" w:rsidRDefault="00B70AB7" w:rsidP="00236B71">
            <w:pPr>
              <w:spacing w:after="240"/>
              <w:rPr>
                <w:rFonts w:cstheme="minorHAnsi"/>
              </w:rPr>
            </w:pPr>
            <w:r w:rsidRPr="00E50306">
              <w:rPr>
                <w:noProof/>
                <w:lang w:eastAsia="en-AU"/>
              </w:rPr>
              <w:drawing>
                <wp:anchor distT="0" distB="0" distL="114300" distR="114300" simplePos="0" relativeHeight="251668992" behindDoc="0" locked="0" layoutInCell="1" allowOverlap="1" wp14:anchorId="0327627F" wp14:editId="0C245B83">
                  <wp:simplePos x="0" y="0"/>
                  <wp:positionH relativeFrom="column">
                    <wp:posOffset>1045210</wp:posOffset>
                  </wp:positionH>
                  <wp:positionV relativeFrom="paragraph">
                    <wp:posOffset>111125</wp:posOffset>
                  </wp:positionV>
                  <wp:extent cx="1066800" cy="423081"/>
                  <wp:effectExtent l="0" t="0" r="0" b="0"/>
                  <wp:wrapNone/>
                  <wp:docPr id="301" name="Picture 301" descr="Activity 2 Investigate Icon&#10;&#10;The Activity 2 icon consists of images of maths equipment and a beaker to represent investigatio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8" cstate="print">
                            <a:extLst>
                              <a:ext uri="{28A0092B-C50C-407E-A947-70E740481C1C}">
                                <a14:useLocalDpi xmlns:a14="http://schemas.microsoft.com/office/drawing/2010/main" val="0"/>
                              </a:ext>
                            </a:extLst>
                          </a:blip>
                          <a:srcRect l="8747" t="11466" r="8117" b="14030"/>
                          <a:stretch/>
                        </pic:blipFill>
                        <pic:spPr bwMode="auto">
                          <a:xfrm>
                            <a:off x="0" y="0"/>
                            <a:ext cx="1066800" cy="4230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7535" w:rsidRPr="00E50306">
              <w:rPr>
                <w:rFonts w:cstheme="minorHAnsi"/>
              </w:rPr>
              <w:t xml:space="preserve"> </w:t>
            </w:r>
            <w:r w:rsidRPr="00E50306">
              <w:rPr>
                <w:noProof/>
                <w:lang w:eastAsia="en-AU"/>
              </w:rPr>
              <w:drawing>
                <wp:inline distT="0" distB="0" distL="0" distR="0" wp14:anchorId="094047D9" wp14:editId="53AC8D0E">
                  <wp:extent cx="2077200" cy="1440000"/>
                  <wp:effectExtent l="0" t="0" r="18415" b="8255"/>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00747535" w:rsidRPr="00E50306" w:rsidRDefault="00747535" w:rsidP="00236B71">
            <w:pPr>
              <w:spacing w:after="240"/>
              <w:rPr>
                <w:rFonts w:cstheme="minorHAnsi"/>
              </w:rPr>
            </w:pPr>
          </w:p>
        </w:tc>
        <w:tc>
          <w:tcPr>
            <w:tcW w:w="2801" w:type="pct"/>
            <w:tcMar>
              <w:left w:w="85" w:type="dxa"/>
              <w:right w:w="85" w:type="dxa"/>
            </w:tcMar>
            <w:vAlign w:val="center"/>
          </w:tcPr>
          <w:p w:rsidR="00DE7022" w:rsidRPr="00DE7022" w:rsidRDefault="00DE7022" w:rsidP="00953B8A">
            <w:pPr>
              <w:cnfStyle w:val="000000100000" w:firstRow="0" w:lastRow="0" w:firstColumn="0" w:lastColumn="0" w:oddVBand="0" w:evenVBand="0" w:oddHBand="1" w:evenHBand="0" w:firstRowFirstColumn="0" w:firstRowLastColumn="0" w:lastRowFirstColumn="0" w:lastRowLastColumn="0"/>
              <w:rPr>
                <w:rFonts w:cstheme="minorHAnsi"/>
                <w:b/>
                <w:bCs/>
              </w:rPr>
            </w:pPr>
            <w:r w:rsidRPr="00DE7022">
              <w:rPr>
                <w:rFonts w:cstheme="minorHAnsi"/>
                <w:b/>
                <w:bCs/>
              </w:rPr>
              <w:t xml:space="preserve">UVR exposure </w:t>
            </w:r>
          </w:p>
          <w:p w:rsidR="00747535" w:rsidRPr="00E50306" w:rsidRDefault="00DA500C" w:rsidP="00953B8A">
            <w:pPr>
              <w:cnfStyle w:val="000000100000" w:firstRow="0" w:lastRow="0" w:firstColumn="0" w:lastColumn="0" w:oddVBand="0" w:evenVBand="0" w:oddHBand="1" w:evenHBand="0" w:firstRowFirstColumn="0" w:firstRowLastColumn="0" w:lastRowFirstColumn="0" w:lastRowLastColumn="0"/>
            </w:pPr>
            <w:r w:rsidRPr="00E50306">
              <w:rPr>
                <w:rFonts w:cstheme="minorHAnsi"/>
                <w:bCs/>
              </w:rPr>
              <w:t>Stud</w:t>
            </w:r>
            <w:r w:rsidR="00953B8A">
              <w:rPr>
                <w:rFonts w:cstheme="minorHAnsi"/>
                <w:bCs/>
              </w:rPr>
              <w:t xml:space="preserve">ents investigate </w:t>
            </w:r>
            <w:r w:rsidRPr="00E50306">
              <w:rPr>
                <w:rFonts w:cstheme="minorHAnsi"/>
                <w:bCs/>
              </w:rPr>
              <w:t xml:space="preserve">variations in UVR intensity </w:t>
            </w:r>
            <w:r w:rsidR="00C96506" w:rsidRPr="00E50306">
              <w:rPr>
                <w:rFonts w:cstheme="minorHAnsi"/>
                <w:bCs/>
              </w:rPr>
              <w:t xml:space="preserve">using </w:t>
            </w:r>
            <w:r w:rsidR="00F5788D" w:rsidRPr="00E50306">
              <w:rPr>
                <w:rFonts w:cstheme="minorHAnsi"/>
                <w:bCs/>
              </w:rPr>
              <w:t>first</w:t>
            </w:r>
            <w:r w:rsidR="00C96506" w:rsidRPr="00E50306">
              <w:rPr>
                <w:rFonts w:cstheme="minorHAnsi"/>
                <w:bCs/>
              </w:rPr>
              <w:t xml:space="preserve"> and s</w:t>
            </w:r>
            <w:r w:rsidRPr="00E50306">
              <w:rPr>
                <w:rFonts w:cstheme="minorHAnsi"/>
                <w:bCs/>
              </w:rPr>
              <w:t>econd</w:t>
            </w:r>
            <w:r w:rsidR="00E01117" w:rsidRPr="00E50306">
              <w:rPr>
                <w:rFonts w:cstheme="minorHAnsi"/>
                <w:bCs/>
              </w:rPr>
              <w:t>-</w:t>
            </w:r>
            <w:r w:rsidRPr="00E50306">
              <w:rPr>
                <w:rFonts w:cstheme="minorHAnsi"/>
                <w:bCs/>
              </w:rPr>
              <w:t>hand data.</w:t>
            </w:r>
            <w:r w:rsidR="00C96506" w:rsidRPr="00E50306">
              <w:rPr>
                <w:rFonts w:cstheme="minorHAnsi"/>
                <w:bCs/>
              </w:rPr>
              <w:t xml:space="preserve"> They </w:t>
            </w:r>
            <w:r w:rsidRPr="00E50306">
              <w:rPr>
                <w:rFonts w:cstheme="minorHAnsi"/>
                <w:bCs/>
              </w:rPr>
              <w:t>calculat</w:t>
            </w:r>
            <w:r w:rsidR="00C96506" w:rsidRPr="00E50306">
              <w:rPr>
                <w:rFonts w:cstheme="minorHAnsi"/>
                <w:bCs/>
              </w:rPr>
              <w:t>e</w:t>
            </w:r>
            <w:r w:rsidRPr="00E50306">
              <w:rPr>
                <w:rFonts w:cstheme="minorHAnsi"/>
                <w:bCs/>
              </w:rPr>
              <w:t xml:space="preserve"> the elevation of the Sun above the horizon</w:t>
            </w:r>
            <w:r w:rsidR="005A73F0" w:rsidRPr="00E50306">
              <w:rPr>
                <w:rFonts w:cstheme="minorHAnsi"/>
                <w:bCs/>
              </w:rPr>
              <w:t xml:space="preserve"> and </w:t>
            </w:r>
            <w:r w:rsidRPr="00E50306">
              <w:rPr>
                <w:rFonts w:cstheme="minorHAnsi"/>
                <w:bCs/>
              </w:rPr>
              <w:t xml:space="preserve">the </w:t>
            </w:r>
            <w:r w:rsidR="00C96506" w:rsidRPr="00E50306">
              <w:rPr>
                <w:rFonts w:cstheme="minorHAnsi"/>
                <w:bCs/>
              </w:rPr>
              <w:t xml:space="preserve">distance </w:t>
            </w:r>
            <w:r w:rsidRPr="00E50306">
              <w:rPr>
                <w:rFonts w:cstheme="minorHAnsi"/>
                <w:bCs/>
              </w:rPr>
              <w:t>travelle</w:t>
            </w:r>
            <w:r w:rsidR="00953B8A">
              <w:rPr>
                <w:rFonts w:cstheme="minorHAnsi"/>
                <w:bCs/>
              </w:rPr>
              <w:t>d by UVR through the atmosphere.</w:t>
            </w:r>
            <w:r w:rsidRPr="00E50306">
              <w:rPr>
                <w:rFonts w:cstheme="minorHAnsi"/>
                <w:bCs/>
              </w:rPr>
              <w:t xml:space="preserve"> </w:t>
            </w:r>
          </w:p>
        </w:tc>
      </w:tr>
      <w:tr w:rsidR="00747535" w:rsidRPr="00E50306" w:rsidTr="00236B71">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747535" w:rsidRPr="00E50306" w:rsidRDefault="00747535" w:rsidP="00236B71">
            <w:pPr>
              <w:spacing w:after="240"/>
              <w:rPr>
                <w:rFonts w:cstheme="minorHAnsi"/>
              </w:rPr>
            </w:pPr>
            <w:r w:rsidRPr="00E50306">
              <w:rPr>
                <w:noProof/>
                <w:lang w:eastAsia="en-AU"/>
              </w:rPr>
              <w:drawing>
                <wp:anchor distT="0" distB="0" distL="114300" distR="114300" simplePos="0" relativeHeight="251649536" behindDoc="0" locked="0" layoutInCell="1" allowOverlap="1" wp14:anchorId="215B9382" wp14:editId="1DAC4242">
                  <wp:simplePos x="0" y="0"/>
                  <wp:positionH relativeFrom="column">
                    <wp:posOffset>1151890</wp:posOffset>
                  </wp:positionH>
                  <wp:positionV relativeFrom="paragraph">
                    <wp:posOffset>36195</wp:posOffset>
                  </wp:positionV>
                  <wp:extent cx="576000" cy="576000"/>
                  <wp:effectExtent l="0" t="0" r="0" b="0"/>
                  <wp:wrapNone/>
                  <wp:docPr id="34" name="Picture 34" descr="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noProof/>
                <w:lang w:eastAsia="en-AU"/>
              </w:rPr>
              <w:drawing>
                <wp:inline distT="0" distB="0" distL="0" distR="0" wp14:anchorId="388F6FBE" wp14:editId="74768E3A">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rsidR="00747535" w:rsidRPr="00E50306" w:rsidRDefault="00747535" w:rsidP="00101A2B">
            <w:pPr>
              <w:spacing w:after="240"/>
              <w:rPr>
                <w:rFonts w:cstheme="minorHAnsi"/>
              </w:rPr>
            </w:pPr>
          </w:p>
        </w:tc>
        <w:tc>
          <w:tcPr>
            <w:tcW w:w="2801" w:type="pct"/>
            <w:tcMar>
              <w:left w:w="85" w:type="dxa"/>
              <w:right w:w="85" w:type="dxa"/>
            </w:tcMar>
            <w:vAlign w:val="center"/>
          </w:tcPr>
          <w:p w:rsidR="00DE7022" w:rsidRPr="00DE7022" w:rsidRDefault="00DE7022" w:rsidP="005A73F0">
            <w:pPr>
              <w:cnfStyle w:val="000000000000" w:firstRow="0" w:lastRow="0" w:firstColumn="0" w:lastColumn="0" w:oddVBand="0" w:evenVBand="0" w:oddHBand="0" w:evenHBand="0" w:firstRowFirstColumn="0" w:firstRowLastColumn="0" w:lastRowFirstColumn="0" w:lastRowLastColumn="0"/>
              <w:rPr>
                <w:b/>
                <w:bCs/>
              </w:rPr>
            </w:pPr>
            <w:r w:rsidRPr="00DE7022">
              <w:rPr>
                <w:rFonts w:cstheme="minorHAnsi"/>
                <w:b/>
                <w:bCs/>
              </w:rPr>
              <w:t>Designing a risk reduction strategy</w:t>
            </w:r>
            <w:r w:rsidRPr="00DE7022">
              <w:rPr>
                <w:b/>
                <w:bCs/>
              </w:rPr>
              <w:t xml:space="preserve"> </w:t>
            </w:r>
          </w:p>
          <w:p w:rsidR="00747535" w:rsidRPr="00E50306" w:rsidRDefault="00747535" w:rsidP="005A73F0">
            <w:pPr>
              <w:cnfStyle w:val="000000000000" w:firstRow="0" w:lastRow="0" w:firstColumn="0" w:lastColumn="0" w:oddVBand="0" w:evenVBand="0" w:oddHBand="0" w:evenHBand="0" w:firstRowFirstColumn="0" w:firstRowLastColumn="0" w:lastRowFirstColumn="0" w:lastRowLastColumn="0"/>
            </w:pPr>
            <w:r w:rsidRPr="00E50306">
              <w:rPr>
                <w:bCs/>
              </w:rPr>
              <w:t>Using the design process and knowledge gained from their scien</w:t>
            </w:r>
            <w:r w:rsidR="00D526D1" w:rsidRPr="00E50306">
              <w:rPr>
                <w:bCs/>
              </w:rPr>
              <w:t>ce and mathematics</w:t>
            </w:r>
            <w:r w:rsidRPr="00E50306">
              <w:rPr>
                <w:bCs/>
              </w:rPr>
              <w:t xml:space="preserve"> investigations</w:t>
            </w:r>
            <w:r w:rsidR="00D526D1" w:rsidRPr="00E50306">
              <w:rPr>
                <w:bCs/>
              </w:rPr>
              <w:t>,</w:t>
            </w:r>
            <w:r w:rsidRPr="00E50306">
              <w:rPr>
                <w:bCs/>
              </w:rPr>
              <w:t xml:space="preserve"> students work with </w:t>
            </w:r>
            <w:r w:rsidR="00BD15D6" w:rsidRPr="00E50306">
              <w:rPr>
                <w:bCs/>
              </w:rPr>
              <w:t>a</w:t>
            </w:r>
            <w:r w:rsidRPr="00E50306">
              <w:rPr>
                <w:bCs/>
              </w:rPr>
              <w:t xml:space="preserve"> family or </w:t>
            </w:r>
            <w:r w:rsidR="003E5867" w:rsidRPr="00E50306">
              <w:rPr>
                <w:bCs/>
              </w:rPr>
              <w:t>class</w:t>
            </w:r>
            <w:r w:rsidR="00BD15D6" w:rsidRPr="00E50306">
              <w:rPr>
                <w:bCs/>
              </w:rPr>
              <w:t xml:space="preserve"> member</w:t>
            </w:r>
            <w:r w:rsidRPr="00E50306">
              <w:rPr>
                <w:bCs/>
              </w:rPr>
              <w:t xml:space="preserve"> to develop a strategy</w:t>
            </w:r>
            <w:r w:rsidR="005A73F0" w:rsidRPr="00E50306">
              <w:rPr>
                <w:bCs/>
              </w:rPr>
              <w:t>,</w:t>
            </w:r>
            <w:r w:rsidRPr="00E50306">
              <w:rPr>
                <w:bCs/>
              </w:rPr>
              <w:t xml:space="preserve"> </w:t>
            </w:r>
            <w:r w:rsidR="005A73F0" w:rsidRPr="00E50306">
              <w:rPr>
                <w:bCs/>
              </w:rPr>
              <w:t xml:space="preserve">in the form of an algorithm, </w:t>
            </w:r>
            <w:r w:rsidRPr="00E50306">
              <w:rPr>
                <w:bCs/>
              </w:rPr>
              <w:t xml:space="preserve">to minimise their exposure to </w:t>
            </w:r>
            <w:r w:rsidR="000251D3" w:rsidRPr="00E50306">
              <w:rPr>
                <w:bCs/>
              </w:rPr>
              <w:t>UVR</w:t>
            </w:r>
            <w:r w:rsidRPr="00E50306">
              <w:rPr>
                <w:rFonts w:cstheme="minorHAnsi"/>
                <w:i/>
              </w:rPr>
              <w:t>.</w:t>
            </w:r>
          </w:p>
        </w:tc>
      </w:tr>
      <w:tr w:rsidR="00747535" w:rsidRPr="00E50306" w:rsidTr="00236B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747535" w:rsidRPr="00E50306" w:rsidRDefault="00747535" w:rsidP="00236B71">
            <w:pPr>
              <w:spacing w:after="240"/>
              <w:rPr>
                <w:rFonts w:cstheme="minorHAnsi"/>
                <w:b w:val="0"/>
              </w:rPr>
            </w:pPr>
            <w:r w:rsidRPr="00E50306">
              <w:rPr>
                <w:rFonts w:cstheme="minorHAnsi"/>
                <w:noProof/>
                <w:lang w:eastAsia="en-AU"/>
              </w:rPr>
              <w:drawing>
                <wp:anchor distT="0" distB="0" distL="114300" distR="114300" simplePos="0" relativeHeight="251650560" behindDoc="0" locked="0" layoutInCell="1" allowOverlap="1" wp14:anchorId="36D76486" wp14:editId="033B4661">
                  <wp:simplePos x="0" y="0"/>
                  <wp:positionH relativeFrom="column">
                    <wp:posOffset>1151890</wp:posOffset>
                  </wp:positionH>
                  <wp:positionV relativeFrom="paragraph">
                    <wp:posOffset>36195</wp:posOffset>
                  </wp:positionV>
                  <wp:extent cx="576000" cy="576000"/>
                  <wp:effectExtent l="0" t="0" r="0" b="0"/>
                  <wp:wrapNone/>
                  <wp:docPr id="35" name="Picture 35" descr="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noProof/>
                <w:lang w:eastAsia="en-AU"/>
              </w:rPr>
              <w:drawing>
                <wp:inline distT="0" distB="0" distL="0" distR="0" wp14:anchorId="06AAD908" wp14:editId="14079BBB">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r w:rsidRPr="00E50306">
              <w:rPr>
                <w:rFonts w:cstheme="minorHAnsi"/>
                <w:b w:val="0"/>
              </w:rPr>
              <w:t xml:space="preserve"> </w:t>
            </w:r>
          </w:p>
          <w:p w:rsidR="00747535" w:rsidRPr="00E50306" w:rsidRDefault="00747535">
            <w:pPr>
              <w:spacing w:after="240"/>
              <w:rPr>
                <w:noProof/>
                <w:lang w:eastAsia="en-AU"/>
              </w:rPr>
            </w:pPr>
          </w:p>
        </w:tc>
        <w:tc>
          <w:tcPr>
            <w:tcW w:w="2801" w:type="pct"/>
            <w:tcMar>
              <w:left w:w="85" w:type="dxa"/>
              <w:right w:w="85" w:type="dxa"/>
            </w:tcMar>
            <w:vAlign w:val="center"/>
          </w:tcPr>
          <w:p w:rsidR="00DE7022" w:rsidRPr="00DE7022" w:rsidRDefault="00DE7022" w:rsidP="001844F1">
            <w:pPr>
              <w:cnfStyle w:val="000000100000" w:firstRow="0" w:lastRow="0" w:firstColumn="0" w:lastColumn="0" w:oddVBand="0" w:evenVBand="0" w:oddHBand="1" w:evenHBand="0" w:firstRowFirstColumn="0" w:firstRowLastColumn="0" w:lastRowFirstColumn="0" w:lastRowLastColumn="0"/>
              <w:rPr>
                <w:rFonts w:cstheme="minorHAnsi"/>
                <w:b/>
                <w:bCs/>
              </w:rPr>
            </w:pPr>
            <w:r w:rsidRPr="00DE7022">
              <w:rPr>
                <w:b/>
                <w:bCs/>
                <w:noProof/>
                <w:lang w:eastAsia="en-AU"/>
              </w:rPr>
              <w:t>Communicating the strategy</w:t>
            </w:r>
            <w:r w:rsidRPr="00DE7022">
              <w:rPr>
                <w:rFonts w:cstheme="minorHAnsi"/>
                <w:b/>
                <w:bCs/>
              </w:rPr>
              <w:t xml:space="preserve"> </w:t>
            </w:r>
          </w:p>
          <w:p w:rsidR="00747535" w:rsidRPr="00E50306" w:rsidRDefault="00E82003" w:rsidP="008622FE">
            <w:pPr>
              <w:cnfStyle w:val="000000100000" w:firstRow="0" w:lastRow="0" w:firstColumn="0" w:lastColumn="0" w:oddVBand="0" w:evenVBand="0" w:oddHBand="1" w:evenHBand="0" w:firstRowFirstColumn="0" w:firstRowLastColumn="0" w:lastRowFirstColumn="0" w:lastRowLastColumn="0"/>
              <w:rPr>
                <w:rFonts w:cstheme="minorHAnsi"/>
              </w:rPr>
            </w:pPr>
            <w:r w:rsidRPr="00E50306">
              <w:rPr>
                <w:rFonts w:cstheme="minorHAnsi"/>
              </w:rPr>
              <w:t>Students develop digital resource</w:t>
            </w:r>
            <w:r>
              <w:rPr>
                <w:rFonts w:cstheme="minorHAnsi"/>
              </w:rPr>
              <w:t>s (</w:t>
            </w:r>
            <w:proofErr w:type="spellStart"/>
            <w:r>
              <w:rPr>
                <w:rFonts w:cstheme="minorHAnsi"/>
              </w:rPr>
              <w:t>eg</w:t>
            </w:r>
            <w:proofErr w:type="spellEnd"/>
            <w:r>
              <w:rPr>
                <w:rFonts w:cstheme="minorHAnsi"/>
              </w:rPr>
              <w:t xml:space="preserve"> video, slide show, infographic)</w:t>
            </w:r>
            <w:r w:rsidRPr="00E50306">
              <w:rPr>
                <w:rFonts w:cstheme="minorHAnsi"/>
              </w:rPr>
              <w:t xml:space="preserve"> to communicate recommended sun protection strategies that will convince a family or class member to establish routines to protect themselves from excessive UVR exposure.</w:t>
            </w:r>
          </w:p>
        </w:tc>
      </w:tr>
    </w:tbl>
    <w:p w:rsidR="007B7169" w:rsidRPr="00E50306" w:rsidRDefault="00AE5877" w:rsidP="001616A6">
      <w:pPr>
        <w:pStyle w:val="Heading1"/>
      </w:pPr>
      <w:bookmarkStart w:id="15" w:name="_Toc46321500"/>
      <w:bookmarkEnd w:id="14"/>
      <w:r w:rsidRPr="00E50306">
        <w:t>Background</w:t>
      </w:r>
      <w:bookmarkEnd w:id="1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E50306" w:rsidTr="00AA57BB">
        <w:tc>
          <w:tcPr>
            <w:tcW w:w="2405" w:type="dxa"/>
          </w:tcPr>
          <w:p w:rsidR="00D97A83" w:rsidRPr="00E50306" w:rsidRDefault="00213D44" w:rsidP="00F6727F">
            <w:pPr>
              <w:widowControl/>
              <w:spacing w:after="240" w:line="259" w:lineRule="auto"/>
              <w:rPr>
                <w:sz w:val="24"/>
                <w:szCs w:val="24"/>
                <w:lang w:val="en-AU"/>
              </w:rPr>
            </w:pPr>
            <w:r w:rsidRPr="00E50306">
              <w:rPr>
                <w:b/>
                <w:sz w:val="24"/>
                <w:szCs w:val="24"/>
                <w:lang w:val="en-AU"/>
              </w:rPr>
              <w:t>Expected learning</w:t>
            </w:r>
          </w:p>
          <w:p w:rsidR="004D6247" w:rsidRPr="00E50306" w:rsidRDefault="004D6247" w:rsidP="00213D44">
            <w:pPr>
              <w:rPr>
                <w:color w:val="FF0000"/>
                <w:sz w:val="18"/>
                <w:szCs w:val="18"/>
                <w:lang w:val="en-AU"/>
              </w:rPr>
            </w:pPr>
          </w:p>
        </w:tc>
        <w:tc>
          <w:tcPr>
            <w:tcW w:w="6611" w:type="dxa"/>
          </w:tcPr>
          <w:p w:rsidR="004D6247" w:rsidRPr="00E50306" w:rsidRDefault="00590CD9" w:rsidP="006E45CD">
            <w:pPr>
              <w:widowControl/>
              <w:spacing w:after="0"/>
              <w:rPr>
                <w:lang w:val="en-AU"/>
              </w:rPr>
            </w:pPr>
            <w:r w:rsidRPr="00E50306">
              <w:rPr>
                <w:lang w:val="en-AU"/>
              </w:rPr>
              <w:t>Students will be able to:</w:t>
            </w:r>
          </w:p>
          <w:p w:rsidR="00590CD9" w:rsidRPr="00E50306" w:rsidRDefault="00003536" w:rsidP="00F20E16">
            <w:pPr>
              <w:pStyle w:val="ListParagraph"/>
              <w:numPr>
                <w:ilvl w:val="0"/>
                <w:numId w:val="56"/>
              </w:numPr>
              <w:ind w:left="681" w:hanging="454"/>
              <w:rPr>
                <w:lang w:val="en-AU"/>
              </w:rPr>
            </w:pPr>
            <w:r w:rsidRPr="00E50306">
              <w:rPr>
                <w:lang w:val="en-AU"/>
              </w:rPr>
              <w:t>Us</w:t>
            </w:r>
            <w:r w:rsidR="00D526D1" w:rsidRPr="00E50306">
              <w:rPr>
                <w:lang w:val="en-AU"/>
              </w:rPr>
              <w:t>e</w:t>
            </w:r>
            <w:r w:rsidRPr="00E50306">
              <w:rPr>
                <w:lang w:val="en-AU"/>
              </w:rPr>
              <w:t xml:space="preserve"> a wave model</w:t>
            </w:r>
            <w:r w:rsidR="00D526D1" w:rsidRPr="00E50306">
              <w:rPr>
                <w:lang w:val="en-AU"/>
              </w:rPr>
              <w:t xml:space="preserve"> to</w:t>
            </w:r>
            <w:r w:rsidRPr="00E50306">
              <w:rPr>
                <w:lang w:val="en-AU"/>
              </w:rPr>
              <w:t xml:space="preserve"> d</w:t>
            </w:r>
            <w:r w:rsidR="00C415FF" w:rsidRPr="00E50306">
              <w:rPr>
                <w:lang w:val="en-AU"/>
              </w:rPr>
              <w:t>escribe the characteristics of UVR and explain how it reaches the skin.</w:t>
            </w:r>
          </w:p>
          <w:p w:rsidR="00C415FF" w:rsidRPr="00E50306" w:rsidRDefault="00C415FF" w:rsidP="00F20E16">
            <w:pPr>
              <w:pStyle w:val="ListParagraph"/>
              <w:numPr>
                <w:ilvl w:val="0"/>
                <w:numId w:val="56"/>
              </w:numPr>
              <w:ind w:left="681" w:hanging="454"/>
              <w:rPr>
                <w:lang w:val="en-AU"/>
              </w:rPr>
            </w:pPr>
            <w:r w:rsidRPr="00E50306">
              <w:rPr>
                <w:lang w:val="en-AU"/>
              </w:rPr>
              <w:t xml:space="preserve">Describe the structure of skin and explain how it </w:t>
            </w:r>
            <w:r w:rsidR="00D526D1" w:rsidRPr="00E50306">
              <w:rPr>
                <w:lang w:val="en-AU"/>
              </w:rPr>
              <w:t xml:space="preserve">acts as an organ of the body to </w:t>
            </w:r>
            <w:r w:rsidRPr="00E50306">
              <w:rPr>
                <w:lang w:val="en-AU"/>
              </w:rPr>
              <w:t>keep us healthy.</w:t>
            </w:r>
          </w:p>
          <w:p w:rsidR="00C415FF" w:rsidRPr="00E50306" w:rsidRDefault="00003536" w:rsidP="00F20E16">
            <w:pPr>
              <w:pStyle w:val="ListParagraph"/>
              <w:numPr>
                <w:ilvl w:val="0"/>
                <w:numId w:val="56"/>
              </w:numPr>
              <w:ind w:left="681" w:hanging="454"/>
              <w:rPr>
                <w:lang w:val="en-AU"/>
              </w:rPr>
            </w:pPr>
            <w:r w:rsidRPr="00F20E16">
              <w:rPr>
                <w:spacing w:val="-8"/>
              </w:rPr>
              <w:t xml:space="preserve">Plan and conduct </w:t>
            </w:r>
            <w:r w:rsidR="008560A2" w:rsidRPr="00F20E16">
              <w:rPr>
                <w:spacing w:val="-8"/>
              </w:rPr>
              <w:t>investigation</w:t>
            </w:r>
            <w:r w:rsidRPr="00F20E16">
              <w:rPr>
                <w:spacing w:val="-8"/>
              </w:rPr>
              <w:t>s</w:t>
            </w:r>
            <w:r w:rsidR="008560A2" w:rsidRPr="00F20E16">
              <w:rPr>
                <w:spacing w:val="-8"/>
              </w:rPr>
              <w:t xml:space="preserve">, </w:t>
            </w:r>
            <w:proofErr w:type="spellStart"/>
            <w:r w:rsidR="008560A2" w:rsidRPr="00F20E16">
              <w:rPr>
                <w:spacing w:val="-8"/>
              </w:rPr>
              <w:t>analyse</w:t>
            </w:r>
            <w:proofErr w:type="spellEnd"/>
            <w:r w:rsidR="008560A2" w:rsidRPr="00F20E16">
              <w:rPr>
                <w:spacing w:val="-8"/>
              </w:rPr>
              <w:t xml:space="preserve"> and explain patterns in collected data and communicate evidence-based ideas using appropriate scientific language</w:t>
            </w:r>
            <w:r w:rsidR="008560A2" w:rsidRPr="00E50306">
              <w:rPr>
                <w:lang w:val="en-AU"/>
              </w:rPr>
              <w:t>.</w:t>
            </w:r>
          </w:p>
          <w:p w:rsidR="008560A2" w:rsidRPr="00E50306" w:rsidRDefault="008560A2" w:rsidP="00F20E16">
            <w:pPr>
              <w:pStyle w:val="ListParagraph"/>
              <w:numPr>
                <w:ilvl w:val="0"/>
                <w:numId w:val="56"/>
              </w:numPr>
              <w:ind w:left="681" w:hanging="454"/>
              <w:rPr>
                <w:lang w:val="en-AU"/>
              </w:rPr>
            </w:pPr>
            <w:r w:rsidRPr="00E50306">
              <w:rPr>
                <w:lang w:val="en-AU"/>
              </w:rPr>
              <w:t>Express frequencies and wavelengths using scientific notation.</w:t>
            </w:r>
          </w:p>
          <w:p w:rsidR="008560A2" w:rsidRPr="00E50306" w:rsidRDefault="008560A2" w:rsidP="00F20E16">
            <w:pPr>
              <w:pStyle w:val="ListParagraph"/>
              <w:numPr>
                <w:ilvl w:val="0"/>
                <w:numId w:val="56"/>
              </w:numPr>
              <w:ind w:left="681" w:hanging="454"/>
              <w:rPr>
                <w:lang w:val="en-AU"/>
              </w:rPr>
            </w:pPr>
            <w:r w:rsidRPr="00E50306">
              <w:rPr>
                <w:lang w:val="en-AU"/>
              </w:rPr>
              <w:t>Collect and interpret data from secondary sources.</w:t>
            </w:r>
          </w:p>
          <w:p w:rsidR="008560A2" w:rsidRPr="00E50306" w:rsidRDefault="008560A2" w:rsidP="00F20E16">
            <w:pPr>
              <w:pStyle w:val="ListParagraph"/>
              <w:numPr>
                <w:ilvl w:val="0"/>
                <w:numId w:val="56"/>
              </w:numPr>
              <w:ind w:left="681" w:hanging="454"/>
              <w:rPr>
                <w:lang w:val="en-AU"/>
              </w:rPr>
            </w:pPr>
            <w:r w:rsidRPr="00E50306">
              <w:rPr>
                <w:lang w:val="en-AU"/>
              </w:rPr>
              <w:t xml:space="preserve">Apply trigonometry to solve problems relating to the elevation of the </w:t>
            </w:r>
            <w:r w:rsidR="003E1EB6" w:rsidRPr="00E50306">
              <w:rPr>
                <w:lang w:val="en-AU"/>
              </w:rPr>
              <w:t>S</w:t>
            </w:r>
            <w:r w:rsidRPr="00E50306">
              <w:rPr>
                <w:lang w:val="en-AU"/>
              </w:rPr>
              <w:t>un in the sky.</w:t>
            </w:r>
          </w:p>
          <w:p w:rsidR="00314CDE" w:rsidRPr="00E50306" w:rsidRDefault="00314CDE" w:rsidP="00F20E16">
            <w:pPr>
              <w:pStyle w:val="ListParagraph"/>
              <w:numPr>
                <w:ilvl w:val="0"/>
                <w:numId w:val="56"/>
              </w:numPr>
              <w:ind w:left="681" w:hanging="454"/>
              <w:rPr>
                <w:lang w:val="en-AU"/>
              </w:rPr>
            </w:pPr>
            <w:r w:rsidRPr="00E50306">
              <w:rPr>
                <w:lang w:val="en-AU"/>
              </w:rPr>
              <w:t xml:space="preserve">Calculate the UVR path length through the atmosphere using scale factors. </w:t>
            </w:r>
          </w:p>
          <w:p w:rsidR="008560A2" w:rsidRPr="00E50306" w:rsidRDefault="008560A2" w:rsidP="00F20E16">
            <w:pPr>
              <w:pStyle w:val="ListParagraph"/>
              <w:numPr>
                <w:ilvl w:val="0"/>
                <w:numId w:val="56"/>
              </w:numPr>
              <w:ind w:left="681" w:hanging="454"/>
              <w:rPr>
                <w:lang w:val="en-AU"/>
              </w:rPr>
            </w:pPr>
            <w:r w:rsidRPr="00E50306">
              <w:rPr>
                <w:lang w:val="en-AU"/>
              </w:rPr>
              <w:t>Identify the needs of a stakeholder and create a design brief for developing solutions that meet the needs of the stakeholder.</w:t>
            </w:r>
          </w:p>
          <w:p w:rsidR="008560A2" w:rsidRPr="00E50306" w:rsidRDefault="008560A2" w:rsidP="00F20E16">
            <w:pPr>
              <w:pStyle w:val="ListParagraph"/>
              <w:numPr>
                <w:ilvl w:val="0"/>
                <w:numId w:val="56"/>
              </w:numPr>
              <w:ind w:left="681" w:hanging="454"/>
              <w:rPr>
                <w:lang w:val="en-AU"/>
              </w:rPr>
            </w:pPr>
            <w:r w:rsidRPr="00E50306">
              <w:rPr>
                <w:lang w:val="en-AU"/>
              </w:rPr>
              <w:t>Apply design thinking and creativity in developing a decision-making algorithm for selecting appropriate sun protection strategies</w:t>
            </w:r>
            <w:r w:rsidR="003E1EB6" w:rsidRPr="00E50306">
              <w:rPr>
                <w:lang w:val="en-AU"/>
              </w:rPr>
              <w:t>.</w:t>
            </w:r>
          </w:p>
          <w:p w:rsidR="007A7841" w:rsidRPr="00E50306" w:rsidRDefault="008560A2" w:rsidP="00F20E16">
            <w:pPr>
              <w:pStyle w:val="ListParagraph"/>
              <w:numPr>
                <w:ilvl w:val="0"/>
                <w:numId w:val="56"/>
              </w:numPr>
              <w:spacing w:after="120"/>
              <w:ind w:left="681" w:hanging="454"/>
              <w:rPr>
                <w:lang w:val="en-AU"/>
              </w:rPr>
            </w:pPr>
            <w:r w:rsidRPr="00E50306">
              <w:rPr>
                <w:lang w:val="en-AU"/>
              </w:rPr>
              <w:t>Design and develop a digital resource for communicating the sun protection solution to the stakeholder.</w:t>
            </w:r>
          </w:p>
        </w:tc>
      </w:tr>
      <w:tr w:rsidR="001F076C" w:rsidRPr="00E50306" w:rsidTr="00AA57BB">
        <w:tc>
          <w:tcPr>
            <w:tcW w:w="2405" w:type="dxa"/>
          </w:tcPr>
          <w:p w:rsidR="001F076C" w:rsidRPr="00E50306" w:rsidRDefault="001F076C" w:rsidP="001F076C">
            <w:pPr>
              <w:widowControl/>
              <w:spacing w:after="240" w:line="259" w:lineRule="auto"/>
              <w:rPr>
                <w:b/>
                <w:sz w:val="24"/>
                <w:szCs w:val="24"/>
                <w:lang w:val="en-AU"/>
              </w:rPr>
            </w:pPr>
            <w:r w:rsidRPr="00E50306">
              <w:rPr>
                <w:b/>
                <w:sz w:val="24"/>
                <w:szCs w:val="24"/>
                <w:lang w:val="en-AU"/>
              </w:rPr>
              <w:t>Vocabulary</w:t>
            </w:r>
          </w:p>
          <w:p w:rsidR="001F076C" w:rsidRPr="00E50306" w:rsidRDefault="001F076C" w:rsidP="001F076C">
            <w:pPr>
              <w:widowControl/>
              <w:spacing w:after="240" w:line="259" w:lineRule="auto"/>
              <w:rPr>
                <w:b/>
                <w:sz w:val="24"/>
                <w:szCs w:val="24"/>
                <w:lang w:val="en-AU"/>
              </w:rPr>
            </w:pPr>
          </w:p>
        </w:tc>
        <w:tc>
          <w:tcPr>
            <w:tcW w:w="6611" w:type="dxa"/>
          </w:tcPr>
          <w:p w:rsidR="001F076C" w:rsidRPr="00E50306" w:rsidRDefault="001F076C" w:rsidP="001F076C">
            <w:pPr>
              <w:widowControl/>
              <w:rPr>
                <w:lang w:val="en-AU"/>
              </w:rPr>
            </w:pPr>
            <w:r w:rsidRPr="00E50306">
              <w:rPr>
                <w:lang w:val="en-AU"/>
              </w:rPr>
              <w:t>The following vocabulary list contains terms that need to be understood, eith</w:t>
            </w:r>
            <w:r w:rsidR="00C7554B" w:rsidRPr="00E50306">
              <w:rPr>
                <w:lang w:val="en-AU"/>
              </w:rPr>
              <w:t xml:space="preserve">er before the module commences </w:t>
            </w:r>
            <w:r w:rsidRPr="00E50306">
              <w:rPr>
                <w:lang w:val="en-AU"/>
              </w:rPr>
              <w:t>or developed as they a</w:t>
            </w:r>
            <w:r w:rsidR="0028546C" w:rsidRPr="00E50306">
              <w:rPr>
                <w:lang w:val="en-AU"/>
              </w:rPr>
              <w:t>re used:</w:t>
            </w:r>
          </w:p>
          <w:p w:rsidR="007A3384" w:rsidRPr="00E50306" w:rsidRDefault="00B70AB7" w:rsidP="008622FE">
            <w:pPr>
              <w:widowControl/>
              <w:rPr>
                <w:lang w:val="en-AU"/>
              </w:rPr>
            </w:pPr>
            <w:r w:rsidRPr="00E50306">
              <w:rPr>
                <w:lang w:val="en-AU"/>
              </w:rPr>
              <w:t>a</w:t>
            </w:r>
            <w:r w:rsidR="00D86F5A" w:rsidRPr="00E50306">
              <w:rPr>
                <w:lang w:val="en-AU"/>
              </w:rPr>
              <w:t>lgorithm, b</w:t>
            </w:r>
            <w:r w:rsidR="007A3384" w:rsidRPr="00E50306">
              <w:rPr>
                <w:lang w:val="en-AU"/>
              </w:rPr>
              <w:t>asal cell carcinoma,</w:t>
            </w:r>
            <w:r w:rsidR="00551FE3" w:rsidRPr="00E50306">
              <w:rPr>
                <w:lang w:val="en-AU"/>
              </w:rPr>
              <w:t xml:space="preserve"> continuous data,</w:t>
            </w:r>
            <w:r w:rsidR="007A3384" w:rsidRPr="00E50306">
              <w:rPr>
                <w:lang w:val="en-AU"/>
              </w:rPr>
              <w:t xml:space="preserve"> </w:t>
            </w:r>
            <w:r w:rsidR="00E87ADA">
              <w:rPr>
                <w:lang w:val="en-AU"/>
              </w:rPr>
              <w:t xml:space="preserve">criteria, design brief, design thinking, </w:t>
            </w:r>
            <w:r w:rsidR="00551FE3" w:rsidRPr="00E50306">
              <w:rPr>
                <w:lang w:val="en-AU"/>
              </w:rPr>
              <w:t xml:space="preserve">discrete data, </w:t>
            </w:r>
            <w:r w:rsidR="007A3384" w:rsidRPr="00E50306">
              <w:rPr>
                <w:lang w:val="en-AU"/>
              </w:rPr>
              <w:t xml:space="preserve">electromagnetic radiation, electromagnetic spectrum, intensity, melanoma, ozone, </w:t>
            </w:r>
            <w:r w:rsidR="003929AE" w:rsidRPr="00E50306">
              <w:rPr>
                <w:lang w:val="en-AU"/>
              </w:rPr>
              <w:t>qualitative</w:t>
            </w:r>
            <w:r w:rsidR="00551FE3" w:rsidRPr="00E50306">
              <w:rPr>
                <w:lang w:val="en-AU"/>
              </w:rPr>
              <w:t xml:space="preserve"> data</w:t>
            </w:r>
            <w:r w:rsidR="003929AE" w:rsidRPr="00E50306">
              <w:rPr>
                <w:lang w:val="en-AU"/>
              </w:rPr>
              <w:t xml:space="preserve">, quantitative data, </w:t>
            </w:r>
            <w:r w:rsidR="007A3384" w:rsidRPr="00E50306">
              <w:rPr>
                <w:lang w:val="en-AU"/>
              </w:rPr>
              <w:t>scientific notation, significant figures, squamous cell carcinoma, ultra-violet radiation, wavelength</w:t>
            </w:r>
            <w:r w:rsidRPr="00E50306">
              <w:rPr>
                <w:lang w:val="en-AU"/>
              </w:rPr>
              <w:t>.</w:t>
            </w:r>
          </w:p>
        </w:tc>
      </w:tr>
      <w:tr w:rsidR="001F076C" w:rsidRPr="00E50306" w:rsidTr="00AA57BB">
        <w:tc>
          <w:tcPr>
            <w:tcW w:w="2405" w:type="dxa"/>
          </w:tcPr>
          <w:p w:rsidR="001F076C" w:rsidRPr="00E50306" w:rsidRDefault="002A66CA" w:rsidP="001F076C">
            <w:pPr>
              <w:widowControl/>
              <w:spacing w:after="240" w:line="259" w:lineRule="auto"/>
              <w:rPr>
                <w:b/>
                <w:sz w:val="24"/>
                <w:szCs w:val="24"/>
                <w:lang w:val="en-AU"/>
              </w:rPr>
            </w:pPr>
            <w:r w:rsidRPr="00E50306">
              <w:rPr>
                <w:b/>
                <w:sz w:val="24"/>
                <w:szCs w:val="24"/>
                <w:lang w:val="en-AU"/>
              </w:rPr>
              <w:t>Timing</w:t>
            </w:r>
            <w:r w:rsidR="00611646" w:rsidRPr="00E50306">
              <w:rPr>
                <w:b/>
                <w:sz w:val="24"/>
                <w:szCs w:val="24"/>
                <w:lang w:val="en-AU"/>
              </w:rPr>
              <w:t xml:space="preserve"> </w:t>
            </w:r>
          </w:p>
        </w:tc>
        <w:tc>
          <w:tcPr>
            <w:tcW w:w="6611" w:type="dxa"/>
          </w:tcPr>
          <w:p w:rsidR="002A66CA" w:rsidRPr="00E50306" w:rsidRDefault="001F076C" w:rsidP="008622FE">
            <w:pPr>
              <w:rPr>
                <w:lang w:val="en-AU"/>
              </w:rPr>
            </w:pPr>
            <w:r w:rsidRPr="00E50306">
              <w:rPr>
                <w:lang w:val="en-AU"/>
              </w:rPr>
              <w:t>There is no prescribed duration for this module. The module is designed to be flexible enough for teachers to adapt. Activities do not equate to lessons; one activity may require more</w:t>
            </w:r>
            <w:r w:rsidR="00E87ADA">
              <w:rPr>
                <w:lang w:val="en-AU"/>
              </w:rPr>
              <w:t xml:space="preserve"> than one lesson to implement.</w:t>
            </w:r>
          </w:p>
        </w:tc>
      </w:tr>
      <w:tr w:rsidR="001F076C" w:rsidRPr="00E50306" w:rsidTr="00AA57BB">
        <w:tc>
          <w:tcPr>
            <w:tcW w:w="2405" w:type="dxa"/>
          </w:tcPr>
          <w:p w:rsidR="001F076C" w:rsidRPr="00E50306" w:rsidRDefault="001F076C" w:rsidP="001F076C">
            <w:pPr>
              <w:widowControl/>
              <w:spacing w:after="240" w:line="259" w:lineRule="auto"/>
              <w:rPr>
                <w:b/>
                <w:sz w:val="24"/>
                <w:szCs w:val="24"/>
                <w:lang w:val="en-AU"/>
              </w:rPr>
            </w:pPr>
            <w:r w:rsidRPr="00E50306">
              <w:rPr>
                <w:b/>
                <w:sz w:val="24"/>
                <w:szCs w:val="24"/>
                <w:lang w:val="en-AU"/>
              </w:rPr>
              <w:t>Safety notes</w:t>
            </w:r>
          </w:p>
          <w:p w:rsidR="001F076C" w:rsidRPr="00E50306" w:rsidRDefault="001F076C" w:rsidP="001F076C">
            <w:pPr>
              <w:widowControl/>
              <w:spacing w:line="259" w:lineRule="auto"/>
              <w:rPr>
                <w:b/>
                <w:sz w:val="28"/>
                <w:szCs w:val="28"/>
                <w:lang w:val="en-AU"/>
              </w:rPr>
            </w:pPr>
          </w:p>
        </w:tc>
        <w:tc>
          <w:tcPr>
            <w:tcW w:w="6611" w:type="dxa"/>
          </w:tcPr>
          <w:p w:rsidR="002A4C7B" w:rsidRPr="00E50306" w:rsidRDefault="002A4C7B" w:rsidP="002A4C7B">
            <w:pPr>
              <w:rPr>
                <w:lang w:val="en-AU"/>
              </w:rPr>
            </w:pPr>
            <w:r w:rsidRPr="00E50306">
              <w:rPr>
                <w:lang w:val="en-AU"/>
              </w:rPr>
              <w:t xml:space="preserve">There are potential hazards inherent in these activities and with the equipment being used, and a plan to mitigate any risks will be required. </w:t>
            </w:r>
          </w:p>
          <w:p w:rsidR="002A4C7B" w:rsidRPr="00E50306" w:rsidRDefault="002A4C7B" w:rsidP="002A4C7B">
            <w:pPr>
              <w:spacing w:after="0"/>
              <w:rPr>
                <w:lang w:val="en-AU"/>
              </w:rPr>
            </w:pPr>
            <w:r w:rsidRPr="00E50306">
              <w:rPr>
                <w:lang w:val="en-AU"/>
              </w:rPr>
              <w:t>Potential hazards specific to this module include but are not limited to:</w:t>
            </w:r>
          </w:p>
          <w:p w:rsidR="00A11FE0" w:rsidRPr="00714783" w:rsidRDefault="003C5B15" w:rsidP="00F20E16">
            <w:pPr>
              <w:pStyle w:val="ListParagraph"/>
            </w:pPr>
            <w:r w:rsidRPr="008622FE">
              <w:t>Possible exposure to cyber bullying, privacy violations and uninvited s</w:t>
            </w:r>
            <w:r w:rsidRPr="00714783">
              <w:t xml:space="preserve">olicitations when using the internet </w:t>
            </w:r>
          </w:p>
          <w:p w:rsidR="005A73F0" w:rsidRPr="00714783" w:rsidRDefault="00F626F0" w:rsidP="00F20E16">
            <w:pPr>
              <w:pStyle w:val="ListParagraph"/>
            </w:pPr>
            <w:r w:rsidRPr="00714783">
              <w:t>P</w:t>
            </w:r>
            <w:r w:rsidR="003C5B15" w:rsidRPr="00714783">
              <w:t>otential for emotional responses from students when sharing cancer stories and</w:t>
            </w:r>
            <w:r w:rsidR="001F13F0" w:rsidRPr="00714783">
              <w:t xml:space="preserve"> sensitivity </w:t>
            </w:r>
            <w:r w:rsidR="0056731C" w:rsidRPr="00714783">
              <w:t>to</w:t>
            </w:r>
            <w:r w:rsidR="001F13F0" w:rsidRPr="00714783">
              <w:t xml:space="preserve"> </w:t>
            </w:r>
            <w:r w:rsidR="003C5B15" w:rsidRPr="00714783">
              <w:t xml:space="preserve">the comparison of skin </w:t>
            </w:r>
            <w:proofErr w:type="spellStart"/>
            <w:r w:rsidR="003C5B15" w:rsidRPr="00714783">
              <w:t>colours</w:t>
            </w:r>
            <w:proofErr w:type="spellEnd"/>
            <w:r w:rsidR="00517B7E" w:rsidRPr="00714783">
              <w:t xml:space="preserve"> </w:t>
            </w:r>
          </w:p>
          <w:p w:rsidR="001F076C" w:rsidRPr="00E50306" w:rsidRDefault="005A73F0" w:rsidP="00F20E16">
            <w:pPr>
              <w:pStyle w:val="ListParagraph"/>
              <w:spacing w:after="120"/>
              <w:rPr>
                <w:lang w:val="en-AU"/>
              </w:rPr>
            </w:pPr>
            <w:r w:rsidRPr="00714783">
              <w:t xml:space="preserve">Potential to look </w:t>
            </w:r>
            <w:r w:rsidR="00FB08BA" w:rsidRPr="00714783">
              <w:t>at the Sun directly</w:t>
            </w:r>
            <w:r w:rsidR="009B5049" w:rsidRPr="00714783">
              <w:t xml:space="preserve"> when investigating </w:t>
            </w:r>
            <w:r w:rsidR="00F626F0" w:rsidRPr="00714783">
              <w:t xml:space="preserve">its </w:t>
            </w:r>
            <w:r w:rsidR="009B5049" w:rsidRPr="00714783">
              <w:t>trajectory across the sky</w:t>
            </w:r>
            <w:r w:rsidR="00600769" w:rsidRPr="00714783">
              <w:t>.</w:t>
            </w:r>
            <w:r w:rsidR="00600769" w:rsidRPr="00E50306">
              <w:rPr>
                <w:lang w:val="en-AU"/>
              </w:rPr>
              <w:t xml:space="preserve"> </w:t>
            </w:r>
            <w:r w:rsidR="006A7240" w:rsidRPr="00E50306">
              <w:rPr>
                <w:lang w:val="en-AU"/>
              </w:rPr>
              <w:t xml:space="preserve"> </w:t>
            </w:r>
            <w:r w:rsidR="009B5049" w:rsidRPr="00E50306">
              <w:rPr>
                <w:lang w:val="en-AU"/>
              </w:rPr>
              <w:t xml:space="preserve"> </w:t>
            </w:r>
            <w:r w:rsidR="00FB08BA" w:rsidRPr="00E50306">
              <w:rPr>
                <w:lang w:val="en-AU"/>
              </w:rPr>
              <w:t xml:space="preserve"> </w:t>
            </w:r>
          </w:p>
        </w:tc>
      </w:tr>
      <w:tr w:rsidR="001F076C" w:rsidRPr="00E50306" w:rsidTr="00AA57BB">
        <w:tc>
          <w:tcPr>
            <w:tcW w:w="2405" w:type="dxa"/>
          </w:tcPr>
          <w:p w:rsidR="001F076C" w:rsidRPr="00E50306" w:rsidRDefault="001F076C" w:rsidP="001F076C">
            <w:pPr>
              <w:spacing w:after="240"/>
              <w:rPr>
                <w:b/>
                <w:sz w:val="24"/>
                <w:szCs w:val="24"/>
                <w:lang w:val="en-AU"/>
              </w:rPr>
            </w:pPr>
            <w:r w:rsidRPr="00E50306">
              <w:rPr>
                <w:b/>
                <w:sz w:val="24"/>
                <w:szCs w:val="24"/>
                <w:lang w:val="en-AU"/>
              </w:rPr>
              <w:t>Assessment</w:t>
            </w:r>
          </w:p>
          <w:p w:rsidR="001F076C" w:rsidRPr="00E50306" w:rsidRDefault="001F076C" w:rsidP="000A58AE">
            <w:pPr>
              <w:spacing w:after="240"/>
              <w:rPr>
                <w:b/>
                <w:sz w:val="24"/>
                <w:szCs w:val="24"/>
                <w:lang w:val="en-AU"/>
              </w:rPr>
            </w:pPr>
          </w:p>
        </w:tc>
        <w:tc>
          <w:tcPr>
            <w:tcW w:w="6611" w:type="dxa"/>
          </w:tcPr>
          <w:p w:rsidR="001F076C" w:rsidRPr="00E50306" w:rsidRDefault="001F076C" w:rsidP="00F20E16">
            <w:pPr>
              <w:widowControl/>
              <w:spacing w:after="0"/>
              <w:rPr>
                <w:lang w:val="en-AU"/>
              </w:rPr>
            </w:pPr>
            <w:r w:rsidRPr="00E50306">
              <w:rPr>
                <w:lang w:val="en-AU"/>
              </w:rPr>
              <w:t>The STEM modules have been developed to provide students with learning experiences to solve authentic real-world problems using science, technology, engineering and mathematics capabilities. While working through the module, the following assessment opportunities will arise:</w:t>
            </w:r>
          </w:p>
          <w:p w:rsidR="008F521E" w:rsidRPr="00E50306" w:rsidRDefault="002A313F" w:rsidP="00F20E16">
            <w:pPr>
              <w:pStyle w:val="ListParagraph"/>
              <w:numPr>
                <w:ilvl w:val="0"/>
                <w:numId w:val="99"/>
              </w:numPr>
              <w:ind w:left="454" w:hanging="227"/>
              <w:rPr>
                <w:i/>
                <w:lang w:val="en-AU"/>
              </w:rPr>
            </w:pPr>
            <w:r w:rsidRPr="00E50306">
              <w:rPr>
                <w:lang w:val="en-AU"/>
              </w:rPr>
              <w:t>Development of a f</w:t>
            </w:r>
            <w:r w:rsidR="00761C2A" w:rsidRPr="00E50306">
              <w:rPr>
                <w:lang w:val="en-AU"/>
              </w:rPr>
              <w:t xml:space="preserve">lowchart algorithm </w:t>
            </w:r>
            <w:r w:rsidRPr="00E50306">
              <w:rPr>
                <w:lang w:val="en-AU"/>
              </w:rPr>
              <w:t xml:space="preserve">in </w:t>
            </w:r>
            <w:r w:rsidRPr="00E50306">
              <w:rPr>
                <w:i/>
                <w:lang w:val="en-AU"/>
              </w:rPr>
              <w:t>Activity 3</w:t>
            </w:r>
            <w:r w:rsidRPr="00E50306">
              <w:rPr>
                <w:lang w:val="en-AU"/>
              </w:rPr>
              <w:t xml:space="preserve"> and its </w:t>
            </w:r>
            <w:r w:rsidR="00173147" w:rsidRPr="00E50306">
              <w:rPr>
                <w:lang w:val="en-AU"/>
              </w:rPr>
              <w:t>digital resource</w:t>
            </w:r>
            <w:r w:rsidRPr="00E50306">
              <w:rPr>
                <w:lang w:val="en-AU"/>
              </w:rPr>
              <w:t xml:space="preserve"> in </w:t>
            </w:r>
            <w:r w:rsidRPr="00E50306">
              <w:rPr>
                <w:i/>
                <w:lang w:val="en-AU"/>
              </w:rPr>
              <w:t>Activity 4</w:t>
            </w:r>
            <w:r w:rsidRPr="00E50306">
              <w:rPr>
                <w:lang w:val="en-AU"/>
              </w:rPr>
              <w:t xml:space="preserve"> will provide </w:t>
            </w:r>
            <w:r w:rsidR="00173147" w:rsidRPr="00E50306">
              <w:rPr>
                <w:lang w:val="en-AU"/>
              </w:rPr>
              <w:t xml:space="preserve">individual </w:t>
            </w:r>
            <w:r w:rsidRPr="00E50306">
              <w:rPr>
                <w:lang w:val="en-AU"/>
              </w:rPr>
              <w:t>work samples.</w:t>
            </w:r>
            <w:r w:rsidRPr="00E50306">
              <w:rPr>
                <w:i/>
                <w:lang w:val="en-AU"/>
              </w:rPr>
              <w:t xml:space="preserve"> </w:t>
            </w:r>
          </w:p>
          <w:p w:rsidR="00761C2A" w:rsidRPr="00E50306" w:rsidRDefault="00761C2A" w:rsidP="00F20E16">
            <w:pPr>
              <w:pStyle w:val="ListParagraph"/>
              <w:numPr>
                <w:ilvl w:val="0"/>
                <w:numId w:val="99"/>
              </w:numPr>
              <w:ind w:left="454" w:hanging="227"/>
              <w:rPr>
                <w:lang w:val="en-AU"/>
              </w:rPr>
            </w:pPr>
            <w:r w:rsidRPr="00E50306">
              <w:rPr>
                <w:lang w:val="en-AU"/>
              </w:rPr>
              <w:t xml:space="preserve">A </w:t>
            </w:r>
            <w:hyperlink w:anchor="_Appendix_6:_Student" w:history="1">
              <w:r w:rsidRPr="00E50306">
                <w:rPr>
                  <w:rStyle w:val="Hyperlink"/>
                  <w:lang w:val="en-AU"/>
                </w:rPr>
                <w:t>Student journal</w:t>
              </w:r>
            </w:hyperlink>
            <w:r w:rsidRPr="00E50306">
              <w:rPr>
                <w:lang w:val="en-AU"/>
              </w:rPr>
              <w:t xml:space="preserve"> is to be used throughout the activities for students to reflect on their learning</w:t>
            </w:r>
            <w:r w:rsidR="00600769" w:rsidRPr="00E50306">
              <w:rPr>
                <w:lang w:val="en-AU"/>
              </w:rPr>
              <w:t xml:space="preserve"> and</w:t>
            </w:r>
            <w:r w:rsidRPr="00E50306">
              <w:rPr>
                <w:lang w:val="en-AU"/>
              </w:rPr>
              <w:t xml:space="preserve"> justify their thinking and should form part of the final portfolio. Journal entries from </w:t>
            </w:r>
            <w:r w:rsidRPr="00E50306">
              <w:rPr>
                <w:i/>
                <w:lang w:val="en-AU"/>
              </w:rPr>
              <w:t xml:space="preserve">Activities 2 </w:t>
            </w:r>
            <w:r w:rsidRPr="00E50306">
              <w:rPr>
                <w:lang w:val="en-AU"/>
              </w:rPr>
              <w:t>and</w:t>
            </w:r>
            <w:r w:rsidRPr="00E50306">
              <w:rPr>
                <w:i/>
                <w:lang w:val="en-AU"/>
              </w:rPr>
              <w:t xml:space="preserve"> 4</w:t>
            </w:r>
            <w:r w:rsidRPr="00E50306">
              <w:rPr>
                <w:lang w:val="en-AU"/>
              </w:rPr>
              <w:t xml:space="preserve"> c</w:t>
            </w:r>
            <w:r w:rsidR="00600769" w:rsidRPr="00E50306">
              <w:rPr>
                <w:lang w:val="en-AU"/>
              </w:rPr>
              <w:t>ould</w:t>
            </w:r>
            <w:r w:rsidRPr="00E50306">
              <w:rPr>
                <w:lang w:val="en-AU"/>
              </w:rPr>
              <w:t xml:space="preserve"> be used to assess </w:t>
            </w:r>
            <w:r w:rsidR="003E1EB6" w:rsidRPr="00E50306">
              <w:rPr>
                <w:lang w:val="en-AU"/>
              </w:rPr>
              <w:t>s</w:t>
            </w:r>
            <w:r w:rsidRPr="00E50306">
              <w:rPr>
                <w:lang w:val="en-AU"/>
              </w:rPr>
              <w:t>cience inquiry skills</w:t>
            </w:r>
            <w:r w:rsidR="00F626F0" w:rsidRPr="00E50306">
              <w:rPr>
                <w:lang w:val="en-AU"/>
              </w:rPr>
              <w:t xml:space="preserve">. </w:t>
            </w:r>
            <w:r w:rsidRPr="00E50306">
              <w:rPr>
                <w:lang w:val="en-AU"/>
              </w:rPr>
              <w:t xml:space="preserve">Digital Technologies content descriptions can be assessed through journal entries for </w:t>
            </w:r>
            <w:r w:rsidRPr="00E50306">
              <w:rPr>
                <w:i/>
                <w:lang w:val="en-AU"/>
              </w:rPr>
              <w:t xml:space="preserve">Activities 3 </w:t>
            </w:r>
            <w:r w:rsidRPr="00E50306">
              <w:rPr>
                <w:lang w:val="en-AU"/>
              </w:rPr>
              <w:t>and</w:t>
            </w:r>
            <w:r w:rsidRPr="00E50306">
              <w:rPr>
                <w:i/>
                <w:lang w:val="en-AU"/>
              </w:rPr>
              <w:t xml:space="preserve"> 4</w:t>
            </w:r>
            <w:r w:rsidRPr="00E50306">
              <w:rPr>
                <w:lang w:val="en-AU"/>
              </w:rPr>
              <w:t xml:space="preserve">. </w:t>
            </w:r>
          </w:p>
          <w:p w:rsidR="008F521E" w:rsidRPr="00E50306" w:rsidRDefault="00D27C5C" w:rsidP="00F20E16">
            <w:pPr>
              <w:pStyle w:val="ListParagraph"/>
              <w:numPr>
                <w:ilvl w:val="0"/>
                <w:numId w:val="99"/>
              </w:numPr>
              <w:ind w:left="454" w:hanging="227"/>
              <w:rPr>
                <w:lang w:val="en-AU"/>
              </w:rPr>
            </w:pPr>
            <w:r w:rsidRPr="00E50306">
              <w:rPr>
                <w:lang w:val="en-AU"/>
              </w:rPr>
              <w:t xml:space="preserve">This module </w:t>
            </w:r>
            <w:r w:rsidR="00600769" w:rsidRPr="00E50306">
              <w:rPr>
                <w:lang w:val="en-AU"/>
              </w:rPr>
              <w:t>could</w:t>
            </w:r>
            <w:r w:rsidRPr="00E50306">
              <w:rPr>
                <w:lang w:val="en-AU"/>
              </w:rPr>
              <w:t xml:space="preserve"> provide context for test items on science understanding of </w:t>
            </w:r>
            <w:r w:rsidR="000A58AE" w:rsidRPr="00E50306">
              <w:rPr>
                <w:lang w:val="en-AU"/>
              </w:rPr>
              <w:t>ultraviolet radiation</w:t>
            </w:r>
            <w:r w:rsidR="009732DE" w:rsidRPr="00E50306">
              <w:rPr>
                <w:lang w:val="en-AU"/>
              </w:rPr>
              <w:t>,</w:t>
            </w:r>
            <w:r w:rsidR="000A58AE" w:rsidRPr="00E50306">
              <w:rPr>
                <w:lang w:val="en-AU"/>
              </w:rPr>
              <w:t xml:space="preserve"> the electromagnetic spectrum</w:t>
            </w:r>
            <w:r w:rsidRPr="00E50306">
              <w:rPr>
                <w:lang w:val="en-AU"/>
              </w:rPr>
              <w:t xml:space="preserve"> and science inquiry skills. </w:t>
            </w:r>
          </w:p>
          <w:bookmarkStart w:id="16" w:name="_Hlk528308725"/>
          <w:p w:rsidR="00714783" w:rsidRDefault="00B34344" w:rsidP="00714783">
            <w:r>
              <w:fldChar w:fldCharType="begin"/>
            </w:r>
            <w:r>
              <w:instrText xml:space="preserve"> HYPERLINK \l "_Appendix_1:_Links" </w:instrText>
            </w:r>
            <w:r>
              <w:fldChar w:fldCharType="separate"/>
            </w:r>
            <w:r>
              <w:rPr>
                <w:rStyle w:val="Hyperlink"/>
              </w:rPr>
              <w:t>Appendix 1</w:t>
            </w:r>
            <w:r>
              <w:rPr>
                <w:rStyle w:val="Hyperlink"/>
              </w:rPr>
              <w:fldChar w:fldCharType="end"/>
            </w:r>
            <w:r w:rsidR="00714783">
              <w:t xml:space="preserve"> </w:t>
            </w:r>
            <w:r w:rsidRPr="00DF1F5F">
              <w:rPr>
                <w:lang w:val="en-AU"/>
              </w:rPr>
              <w:t>indicates how the activities are linked to the Western Australian Curriculum.</w:t>
            </w:r>
            <w:r w:rsidR="00714783">
              <w:t xml:space="preserve"> </w:t>
            </w:r>
            <w:bookmarkEnd w:id="16"/>
          </w:p>
          <w:p w:rsidR="002A4C7B" w:rsidRDefault="002A4C7B" w:rsidP="002A4C7B">
            <w:pPr>
              <w:rPr>
                <w:lang w:val="en-AU"/>
              </w:rPr>
            </w:pPr>
            <w:r w:rsidRPr="00E50306">
              <w:rPr>
                <w:lang w:val="en-AU"/>
              </w:rPr>
              <w:t xml:space="preserve">Evidence of learning from </w:t>
            </w:r>
            <w:r w:rsidR="00B34344">
              <w:rPr>
                <w:lang w:val="en-AU"/>
              </w:rPr>
              <w:t>journaling</w:t>
            </w:r>
            <w:r w:rsidRPr="00E50306">
              <w:rPr>
                <w:lang w:val="en-AU"/>
              </w:rPr>
              <w:t>, presentations and anecdotal notes from this module can contribute towards the larger body of evidence gathered throughout a teaching period and can be used to make on-balance judgements about the quality of learning demonstrated by the students in the science, technologies and mathematics learning areas.</w:t>
            </w:r>
          </w:p>
          <w:p w:rsidR="001F076C" w:rsidRPr="00E50306" w:rsidRDefault="002A4C7B" w:rsidP="002A4C7B">
            <w:pPr>
              <w:spacing w:after="240"/>
              <w:rPr>
                <w:lang w:val="en-AU"/>
              </w:rPr>
            </w:pPr>
            <w:r w:rsidRPr="00E50306">
              <w:rPr>
                <w:lang w:val="en-AU"/>
              </w:rPr>
              <w:t xml:space="preserve">Students can further develop the general capabilities </w:t>
            </w:r>
            <w:r w:rsidR="00600769" w:rsidRPr="00E50306">
              <w:rPr>
                <w:lang w:val="en-AU"/>
              </w:rPr>
              <w:t>of</w:t>
            </w:r>
            <w:r w:rsidRPr="00E50306">
              <w:rPr>
                <w:lang w:val="en-AU"/>
              </w:rPr>
              <w:t xml:space="preserve"> Information and communicatio</w:t>
            </w:r>
            <w:r w:rsidR="00E87ADA">
              <w:rPr>
                <w:lang w:val="en-AU"/>
              </w:rPr>
              <w:t>n technology</w:t>
            </w:r>
            <w:r w:rsidRPr="00E50306">
              <w:rPr>
                <w:lang w:val="en-AU"/>
              </w:rPr>
              <w:t xml:space="preserve"> capability, Critical and creative thinking and Personal and social capability. Continuums for these are included in the </w:t>
            </w:r>
            <w:hyperlink w:anchor="_Appendix_2:_General" w:history="1">
              <w:r w:rsidRPr="00E50306">
                <w:rPr>
                  <w:rStyle w:val="Hyperlink"/>
                  <w:lang w:val="en-AU"/>
                </w:rPr>
                <w:t>General capabilities continuums</w:t>
              </w:r>
            </w:hyperlink>
            <w:r w:rsidRPr="00E50306">
              <w:rPr>
                <w:lang w:val="en-AU"/>
              </w:rPr>
              <w:t xml:space="preserve"> but are not intended to be for assessment purposes.</w:t>
            </w:r>
          </w:p>
        </w:tc>
      </w:tr>
    </w:tbl>
    <w:p w:rsidR="006F4BBF" w:rsidRPr="00E50306" w:rsidRDefault="006F4BBF" w:rsidP="00BA5AB3">
      <w:pPr>
        <w:pStyle w:val="Heading1"/>
      </w:pPr>
      <w:bookmarkStart w:id="17" w:name="_Toc46321501"/>
      <w:r w:rsidRPr="00E50306">
        <w:t xml:space="preserve">Activity 1: </w:t>
      </w:r>
      <w:r w:rsidR="003B5705" w:rsidRPr="00E50306">
        <w:t>Being sun and skin aware</w:t>
      </w:r>
      <w:bookmarkEnd w:id="17"/>
    </w:p>
    <w:tbl>
      <w:tblPr>
        <w:tblStyle w:val="TableGrid"/>
        <w:tblW w:w="9039" w:type="dxa"/>
        <w:tblLayout w:type="fixed"/>
        <w:tblLook w:val="04A0" w:firstRow="1" w:lastRow="0" w:firstColumn="1" w:lastColumn="0" w:noHBand="0" w:noVBand="1"/>
      </w:tblPr>
      <w:tblGrid>
        <w:gridCol w:w="2405"/>
        <w:gridCol w:w="6634"/>
      </w:tblGrid>
      <w:tr w:rsidR="006F4BBF" w:rsidRPr="00E50306" w:rsidTr="000E6930">
        <w:tc>
          <w:tcPr>
            <w:tcW w:w="2405" w:type="dxa"/>
            <w:tcBorders>
              <w:left w:val="nil"/>
              <w:right w:val="nil"/>
            </w:tcBorders>
          </w:tcPr>
          <w:p w:rsidR="006F4BBF" w:rsidRPr="00E50306" w:rsidRDefault="001616A6" w:rsidP="00157DD6">
            <w:pPr>
              <w:widowControl/>
              <w:spacing w:after="240" w:line="259" w:lineRule="auto"/>
              <w:rPr>
                <w:b/>
                <w:lang w:val="en-AU"/>
              </w:rPr>
            </w:pPr>
            <w:r w:rsidRPr="00E50306">
              <w:rPr>
                <w:b/>
                <w:noProof/>
                <w:lang w:eastAsia="en-AU"/>
              </w:rPr>
              <w:drawing>
                <wp:anchor distT="0" distB="0" distL="114300" distR="114300" simplePos="0" relativeHeight="251616768" behindDoc="0" locked="0" layoutInCell="1" allowOverlap="1" wp14:anchorId="7864A00F" wp14:editId="58FC411F">
                  <wp:simplePos x="0" y="0"/>
                  <wp:positionH relativeFrom="column">
                    <wp:posOffset>55245</wp:posOffset>
                  </wp:positionH>
                  <wp:positionV relativeFrom="paragraph">
                    <wp:posOffset>323850</wp:posOffset>
                  </wp:positionV>
                  <wp:extent cx="690245" cy="690245"/>
                  <wp:effectExtent l="0" t="0" r="0" b="0"/>
                  <wp:wrapNone/>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E50306">
              <w:rPr>
                <w:b/>
                <w:lang w:val="en-AU"/>
              </w:rPr>
              <w:t>Activity focus</w:t>
            </w:r>
          </w:p>
          <w:p w:rsidR="001616A6" w:rsidRPr="00E50306" w:rsidRDefault="001616A6" w:rsidP="00157DD6">
            <w:pPr>
              <w:widowControl/>
              <w:spacing w:after="240" w:line="259" w:lineRule="auto"/>
              <w:rPr>
                <w:b/>
                <w:lang w:val="en-AU"/>
              </w:rPr>
            </w:pPr>
          </w:p>
        </w:tc>
        <w:tc>
          <w:tcPr>
            <w:tcW w:w="6634" w:type="dxa"/>
            <w:tcBorders>
              <w:left w:val="nil"/>
              <w:right w:val="nil"/>
            </w:tcBorders>
            <w:shd w:val="clear" w:color="auto" w:fill="auto"/>
          </w:tcPr>
          <w:p w:rsidR="00AC3828" w:rsidRPr="00E50306" w:rsidRDefault="00AC3828" w:rsidP="006E45CD">
            <w:pPr>
              <w:spacing w:after="240"/>
              <w:rPr>
                <w:lang w:val="en-AU"/>
              </w:rPr>
            </w:pPr>
            <w:r w:rsidRPr="00E50306">
              <w:rPr>
                <w:rFonts w:cstheme="minorHAnsi"/>
              </w:rPr>
              <w:t xml:space="preserve">Students engage with the significant health issue of skin cancer and develop an understanding of the skin </w:t>
            </w:r>
            <w:r w:rsidRPr="00E50306">
              <w:t>and the nature and causes of skin cancers. Students research UV electromagnetic radiation and how its energy is transferred from the Sun to our skin.</w:t>
            </w:r>
          </w:p>
        </w:tc>
      </w:tr>
      <w:tr w:rsidR="006F4BBF" w:rsidRPr="00E50306" w:rsidTr="001B633A">
        <w:tc>
          <w:tcPr>
            <w:tcW w:w="2405" w:type="dxa"/>
            <w:tcBorders>
              <w:left w:val="nil"/>
              <w:right w:val="nil"/>
            </w:tcBorders>
          </w:tcPr>
          <w:p w:rsidR="006F4BBF" w:rsidRPr="00E50306" w:rsidRDefault="001F076C" w:rsidP="001F076C">
            <w:pPr>
              <w:widowControl/>
              <w:spacing w:after="240" w:line="259" w:lineRule="auto"/>
              <w:rPr>
                <w:b/>
                <w:lang w:val="en-AU"/>
              </w:rPr>
            </w:pPr>
            <w:r w:rsidRPr="00E50306">
              <w:rPr>
                <w:b/>
                <w:lang w:val="en-AU"/>
              </w:rPr>
              <w:t>B</w:t>
            </w:r>
            <w:r w:rsidR="00243932" w:rsidRPr="00E50306">
              <w:rPr>
                <w:b/>
                <w:lang w:val="en-AU"/>
              </w:rPr>
              <w:t xml:space="preserve">ackground information </w:t>
            </w:r>
          </w:p>
        </w:tc>
        <w:tc>
          <w:tcPr>
            <w:tcW w:w="6634" w:type="dxa"/>
            <w:tcBorders>
              <w:left w:val="nil"/>
              <w:right w:val="nil"/>
            </w:tcBorders>
          </w:tcPr>
          <w:p w:rsidR="006208FD" w:rsidRPr="00E50306" w:rsidRDefault="006208FD" w:rsidP="006E45CD">
            <w:pPr>
              <w:pStyle w:val="Heading2"/>
              <w:shd w:val="clear" w:color="auto" w:fill="FFFFFF"/>
              <w:spacing w:before="120"/>
              <w:outlineLvl w:val="1"/>
              <w:rPr>
                <w:rFonts w:ascii="Century Gothic" w:hAnsi="Century Gothic"/>
                <w:b/>
                <w:bCs/>
                <w:color w:val="auto"/>
                <w:sz w:val="22"/>
                <w:szCs w:val="22"/>
                <w:lang w:val="en-AU"/>
              </w:rPr>
            </w:pPr>
            <w:bookmarkStart w:id="18" w:name="_Toc19868859"/>
            <w:bookmarkStart w:id="19" w:name="_Toc20400506"/>
            <w:bookmarkStart w:id="20" w:name="_Toc20400717"/>
            <w:bookmarkStart w:id="21" w:name="_Toc20400803"/>
            <w:bookmarkStart w:id="22" w:name="_Toc21353140"/>
            <w:bookmarkStart w:id="23" w:name="_Toc22725477"/>
            <w:bookmarkStart w:id="24" w:name="_Toc22727186"/>
            <w:bookmarkStart w:id="25" w:name="_Toc22727235"/>
            <w:bookmarkStart w:id="26" w:name="_Toc37239417"/>
            <w:bookmarkStart w:id="27" w:name="_Toc40171603"/>
            <w:bookmarkStart w:id="28" w:name="_Toc41307857"/>
            <w:bookmarkStart w:id="29" w:name="_Toc44334789"/>
            <w:bookmarkStart w:id="30" w:name="_Toc44495237"/>
            <w:bookmarkStart w:id="31" w:name="_Toc44495306"/>
            <w:bookmarkStart w:id="32" w:name="_Toc44514256"/>
            <w:bookmarkStart w:id="33" w:name="_Toc46150703"/>
            <w:bookmarkStart w:id="34" w:name="_Toc46321502"/>
            <w:r w:rsidRPr="00E50306">
              <w:rPr>
                <w:rFonts w:ascii="Century Gothic" w:hAnsi="Century Gothic"/>
                <w:b/>
                <w:bCs/>
                <w:color w:val="auto"/>
                <w:sz w:val="22"/>
                <w:szCs w:val="22"/>
                <w:lang w:val="en-AU"/>
              </w:rPr>
              <w:t>Skin as an organ</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091DD1" w:rsidRPr="00E50306" w:rsidRDefault="00C76789" w:rsidP="00F20E16">
            <w:pPr>
              <w:spacing w:after="0"/>
              <w:rPr>
                <w:lang w:val="en-AU"/>
              </w:rPr>
            </w:pPr>
            <w:bookmarkStart w:id="35" w:name="_Toc19868860"/>
            <w:bookmarkStart w:id="36" w:name="_Toc20400507"/>
            <w:bookmarkStart w:id="37" w:name="_Toc20400718"/>
            <w:bookmarkStart w:id="38" w:name="_Toc20400804"/>
            <w:bookmarkStart w:id="39" w:name="_Toc21353141"/>
            <w:bookmarkStart w:id="40" w:name="_Toc22725478"/>
            <w:bookmarkStart w:id="41" w:name="_Toc22727187"/>
            <w:bookmarkStart w:id="42" w:name="_Toc22727236"/>
            <w:bookmarkStart w:id="43" w:name="_Toc37239418"/>
            <w:bookmarkStart w:id="44" w:name="_Toc40171604"/>
            <w:r w:rsidRPr="00E50306">
              <w:rPr>
                <w:lang w:val="en-AU"/>
              </w:rPr>
              <w:t xml:space="preserve">The skin is the largest organ </w:t>
            </w:r>
            <w:r w:rsidR="009B12D0" w:rsidRPr="00E50306">
              <w:rPr>
                <w:lang w:val="en-AU"/>
              </w:rPr>
              <w:t>of</w:t>
            </w:r>
            <w:r w:rsidRPr="00E50306">
              <w:rPr>
                <w:lang w:val="en-AU"/>
              </w:rPr>
              <w:t xml:space="preserve"> the body</w:t>
            </w:r>
            <w:r w:rsidR="00B20C59" w:rsidRPr="00E50306">
              <w:rPr>
                <w:lang w:val="en-AU"/>
              </w:rPr>
              <w:t>.</w:t>
            </w:r>
            <w:bookmarkEnd w:id="35"/>
            <w:bookmarkEnd w:id="36"/>
            <w:bookmarkEnd w:id="37"/>
            <w:bookmarkEnd w:id="38"/>
            <w:bookmarkEnd w:id="39"/>
            <w:bookmarkEnd w:id="40"/>
            <w:bookmarkEnd w:id="41"/>
            <w:bookmarkEnd w:id="42"/>
            <w:bookmarkEnd w:id="43"/>
            <w:bookmarkEnd w:id="44"/>
            <w:r w:rsidR="00B20C59" w:rsidRPr="00E50306">
              <w:rPr>
                <w:lang w:val="en-AU"/>
              </w:rPr>
              <w:t xml:space="preserve"> </w:t>
            </w:r>
            <w:bookmarkStart w:id="45" w:name="_Toc19868861"/>
            <w:bookmarkStart w:id="46" w:name="_Toc20400508"/>
            <w:bookmarkStart w:id="47" w:name="_Toc20400719"/>
            <w:bookmarkStart w:id="48" w:name="_Toc20400805"/>
            <w:bookmarkStart w:id="49" w:name="_Toc21353142"/>
            <w:bookmarkStart w:id="50" w:name="_Toc22725479"/>
            <w:bookmarkStart w:id="51" w:name="_Toc22727188"/>
            <w:bookmarkStart w:id="52" w:name="_Toc22727237"/>
            <w:bookmarkStart w:id="53" w:name="_Toc37239419"/>
            <w:bookmarkStart w:id="54" w:name="_Toc40171605"/>
            <w:r w:rsidR="007E3AD3" w:rsidRPr="00E50306">
              <w:rPr>
                <w:lang w:val="en-AU"/>
              </w:rPr>
              <w:t>It performs many important functions including</w:t>
            </w:r>
            <w:r w:rsidR="00BD345F" w:rsidRPr="00E50306">
              <w:rPr>
                <w:lang w:val="en-AU"/>
              </w:rPr>
              <w:t>:</w:t>
            </w:r>
            <w:bookmarkEnd w:id="45"/>
            <w:bookmarkEnd w:id="46"/>
            <w:bookmarkEnd w:id="47"/>
            <w:bookmarkEnd w:id="48"/>
            <w:bookmarkEnd w:id="49"/>
            <w:bookmarkEnd w:id="50"/>
            <w:bookmarkEnd w:id="51"/>
            <w:bookmarkEnd w:id="52"/>
            <w:bookmarkEnd w:id="53"/>
            <w:bookmarkEnd w:id="54"/>
            <w:r w:rsidR="007E3AD3" w:rsidRPr="00E50306">
              <w:rPr>
                <w:lang w:val="en-AU"/>
              </w:rPr>
              <w:t xml:space="preserve"> </w:t>
            </w:r>
          </w:p>
          <w:p w:rsidR="00091DD1" w:rsidRPr="00E50306" w:rsidRDefault="00BD345F" w:rsidP="00F20E16">
            <w:pPr>
              <w:pStyle w:val="ListParagraph"/>
              <w:rPr>
                <w:lang w:val="en-AU"/>
              </w:rPr>
            </w:pPr>
            <w:bookmarkStart w:id="55" w:name="_Toc19868862"/>
            <w:bookmarkStart w:id="56" w:name="_Toc20400509"/>
            <w:bookmarkStart w:id="57" w:name="_Toc20400720"/>
            <w:bookmarkStart w:id="58" w:name="_Toc20400806"/>
            <w:bookmarkStart w:id="59" w:name="_Toc21353143"/>
            <w:bookmarkStart w:id="60" w:name="_Toc22725480"/>
            <w:bookmarkStart w:id="61" w:name="_Toc22727189"/>
            <w:bookmarkStart w:id="62" w:name="_Toc22727238"/>
            <w:r w:rsidRPr="00E50306">
              <w:rPr>
                <w:lang w:val="en-AU"/>
              </w:rPr>
              <w:t>P</w:t>
            </w:r>
            <w:r w:rsidR="007E3AD3" w:rsidRPr="00E50306">
              <w:rPr>
                <w:lang w:val="en-AU"/>
              </w:rPr>
              <w:t>rotecting underlying tissues from injury, overexposure to ultraviolet light, microorganisms and harmful chemicals</w:t>
            </w:r>
            <w:bookmarkEnd w:id="55"/>
            <w:bookmarkEnd w:id="56"/>
            <w:bookmarkEnd w:id="57"/>
            <w:bookmarkEnd w:id="58"/>
            <w:bookmarkEnd w:id="59"/>
            <w:bookmarkEnd w:id="60"/>
            <w:bookmarkEnd w:id="61"/>
            <w:bookmarkEnd w:id="62"/>
            <w:r w:rsidR="00091DD1" w:rsidRPr="00E50306">
              <w:rPr>
                <w:lang w:val="en-AU"/>
              </w:rPr>
              <w:t xml:space="preserve"> </w:t>
            </w:r>
          </w:p>
          <w:p w:rsidR="00091DD1" w:rsidRPr="00E50306" w:rsidRDefault="00BD345F" w:rsidP="00F20E16">
            <w:pPr>
              <w:pStyle w:val="ListParagraph"/>
              <w:rPr>
                <w:lang w:val="en-AU"/>
              </w:rPr>
            </w:pPr>
            <w:bookmarkStart w:id="63" w:name="_Toc19868863"/>
            <w:bookmarkStart w:id="64" w:name="_Toc20400510"/>
            <w:bookmarkStart w:id="65" w:name="_Toc20400721"/>
            <w:bookmarkStart w:id="66" w:name="_Toc20400807"/>
            <w:bookmarkStart w:id="67" w:name="_Toc21353144"/>
            <w:bookmarkStart w:id="68" w:name="_Toc22725481"/>
            <w:bookmarkStart w:id="69" w:name="_Toc22727190"/>
            <w:bookmarkStart w:id="70" w:name="_Toc22727239"/>
            <w:r w:rsidRPr="00E50306">
              <w:rPr>
                <w:lang w:val="en-AU"/>
              </w:rPr>
              <w:t>A</w:t>
            </w:r>
            <w:r w:rsidR="00091DD1" w:rsidRPr="00E50306">
              <w:rPr>
                <w:lang w:val="en-AU"/>
              </w:rPr>
              <w:t>cting as a sensory organ for pressure, touch, temperature, pain and vibration</w:t>
            </w:r>
            <w:bookmarkEnd w:id="63"/>
            <w:bookmarkEnd w:id="64"/>
            <w:bookmarkEnd w:id="65"/>
            <w:bookmarkEnd w:id="66"/>
            <w:bookmarkEnd w:id="67"/>
            <w:bookmarkEnd w:id="68"/>
            <w:bookmarkEnd w:id="69"/>
            <w:bookmarkEnd w:id="70"/>
          </w:p>
          <w:p w:rsidR="00091DD1" w:rsidRPr="00E50306" w:rsidRDefault="009D0E7C" w:rsidP="00F20E16">
            <w:pPr>
              <w:pStyle w:val="ListParagraph"/>
              <w:rPr>
                <w:lang w:val="en-AU"/>
              </w:rPr>
            </w:pPr>
            <w:r w:rsidRPr="00E50306">
              <w:rPr>
                <w:lang w:val="en-AU"/>
              </w:rPr>
              <w:t>Thermoregulation</w:t>
            </w:r>
          </w:p>
          <w:p w:rsidR="007E3AD3" w:rsidRPr="00E50306" w:rsidRDefault="00BD345F" w:rsidP="00F20E16">
            <w:pPr>
              <w:pStyle w:val="ListParagraph"/>
              <w:rPr>
                <w:lang w:val="en-AU"/>
              </w:rPr>
            </w:pPr>
            <w:r w:rsidRPr="00E50306">
              <w:rPr>
                <w:lang w:val="en-AU"/>
              </w:rPr>
              <w:t>P</w:t>
            </w:r>
            <w:r w:rsidR="00C76789" w:rsidRPr="00E50306">
              <w:rPr>
                <w:lang w:val="en-AU"/>
              </w:rPr>
              <w:t>revent</w:t>
            </w:r>
            <w:r w:rsidR="00091DD1" w:rsidRPr="00E50306">
              <w:rPr>
                <w:lang w:val="en-AU"/>
              </w:rPr>
              <w:t>ing</w:t>
            </w:r>
            <w:r w:rsidR="00B20C59" w:rsidRPr="00E50306">
              <w:rPr>
                <w:lang w:val="en-AU"/>
              </w:rPr>
              <w:t xml:space="preserve"> excessive water </w:t>
            </w:r>
            <w:r w:rsidR="00600769" w:rsidRPr="00E50306">
              <w:rPr>
                <w:lang w:val="en-AU"/>
              </w:rPr>
              <w:t>loss</w:t>
            </w:r>
            <w:r w:rsidRPr="00E50306">
              <w:rPr>
                <w:lang w:val="en-AU"/>
              </w:rPr>
              <w:t>.</w:t>
            </w:r>
            <w:r w:rsidR="00091DD1" w:rsidRPr="00E50306">
              <w:rPr>
                <w:lang w:val="en-AU"/>
              </w:rPr>
              <w:t xml:space="preserve"> </w:t>
            </w:r>
          </w:p>
          <w:p w:rsidR="00F2030E" w:rsidRPr="00E50306" w:rsidRDefault="00091DD1" w:rsidP="006E45CD">
            <w:pPr>
              <w:rPr>
                <w:lang w:val="en-AU"/>
              </w:rPr>
            </w:pPr>
            <w:bookmarkStart w:id="71" w:name="_Toc19868864"/>
            <w:bookmarkStart w:id="72" w:name="_Toc20400511"/>
            <w:bookmarkStart w:id="73" w:name="_Toc20400722"/>
            <w:bookmarkStart w:id="74" w:name="_Toc20400808"/>
            <w:bookmarkStart w:id="75" w:name="_Toc21353145"/>
            <w:bookmarkStart w:id="76" w:name="_Toc22725482"/>
            <w:bookmarkStart w:id="77" w:name="_Toc22727191"/>
            <w:bookmarkStart w:id="78" w:name="_Toc22727240"/>
            <w:r w:rsidRPr="00E50306">
              <w:rPr>
                <w:lang w:val="en-AU"/>
              </w:rPr>
              <w:t>With a complex structure, s</w:t>
            </w:r>
            <w:r w:rsidR="00C76789" w:rsidRPr="00E50306">
              <w:rPr>
                <w:lang w:val="en-AU"/>
              </w:rPr>
              <w:t xml:space="preserve">kin </w:t>
            </w:r>
            <w:r w:rsidRPr="00E50306">
              <w:rPr>
                <w:lang w:val="en-AU"/>
              </w:rPr>
              <w:t>principally consists</w:t>
            </w:r>
            <w:r w:rsidR="00C76789" w:rsidRPr="00E50306">
              <w:rPr>
                <w:lang w:val="en-AU"/>
              </w:rPr>
              <w:t xml:space="preserve"> of </w:t>
            </w:r>
            <w:r w:rsidR="004D7857">
              <w:rPr>
                <w:lang w:val="en-AU"/>
              </w:rPr>
              <w:t>three</w:t>
            </w:r>
            <w:r w:rsidR="004D7857" w:rsidRPr="00E50306">
              <w:rPr>
                <w:lang w:val="en-AU"/>
              </w:rPr>
              <w:t xml:space="preserve"> </w:t>
            </w:r>
            <w:r w:rsidRPr="00E50306">
              <w:rPr>
                <w:lang w:val="en-AU"/>
              </w:rPr>
              <w:t>parts</w:t>
            </w:r>
            <w:bookmarkEnd w:id="71"/>
            <w:bookmarkEnd w:id="72"/>
            <w:bookmarkEnd w:id="73"/>
            <w:bookmarkEnd w:id="74"/>
            <w:bookmarkEnd w:id="75"/>
            <w:r w:rsidR="007B2831">
              <w:rPr>
                <w:lang w:val="en-AU"/>
              </w:rPr>
              <w:t>:</w:t>
            </w:r>
            <w:r w:rsidR="00FD57A3" w:rsidRPr="00E50306">
              <w:rPr>
                <w:lang w:val="en-AU"/>
              </w:rPr>
              <w:t xml:space="preserve"> the epidermis</w:t>
            </w:r>
            <w:r w:rsidR="004D7857">
              <w:rPr>
                <w:lang w:val="en-AU"/>
              </w:rPr>
              <w:t>,</w:t>
            </w:r>
            <w:r w:rsidR="00FD57A3" w:rsidRPr="00E50306">
              <w:rPr>
                <w:lang w:val="en-AU"/>
              </w:rPr>
              <w:t xml:space="preserve"> dermis</w:t>
            </w:r>
            <w:r w:rsidR="004D7857">
              <w:rPr>
                <w:lang w:val="en-AU"/>
              </w:rPr>
              <w:t xml:space="preserve"> and subcut</w:t>
            </w:r>
            <w:r w:rsidR="00B84FFE">
              <w:rPr>
                <w:lang w:val="en-AU"/>
              </w:rPr>
              <w:t>aneous layer</w:t>
            </w:r>
            <w:bookmarkEnd w:id="76"/>
            <w:bookmarkEnd w:id="77"/>
            <w:bookmarkEnd w:id="78"/>
            <w:r w:rsidR="00B84FFE">
              <w:rPr>
                <w:lang w:val="en-AU"/>
              </w:rPr>
              <w:t>.</w:t>
            </w:r>
          </w:p>
          <w:p w:rsidR="00AE5F77" w:rsidRDefault="00B20C59" w:rsidP="006E45CD">
            <w:pPr>
              <w:rPr>
                <w:rFonts w:cs="Helvetica"/>
                <w:lang w:val="en-AU"/>
              </w:rPr>
            </w:pPr>
            <w:bookmarkStart w:id="79" w:name="_Toc19868865"/>
            <w:bookmarkStart w:id="80" w:name="_Toc20400512"/>
            <w:bookmarkStart w:id="81" w:name="_Toc20400723"/>
            <w:bookmarkStart w:id="82" w:name="_Toc20400809"/>
            <w:bookmarkStart w:id="83" w:name="_Toc21353146"/>
            <w:bookmarkStart w:id="84" w:name="_Toc22725483"/>
            <w:bookmarkStart w:id="85" w:name="_Toc22727192"/>
            <w:bookmarkStart w:id="86" w:name="_Toc22727241"/>
            <w:r w:rsidRPr="00E50306">
              <w:rPr>
                <w:rFonts w:cs="Helvetica"/>
                <w:lang w:val="en-AU"/>
              </w:rPr>
              <w:t xml:space="preserve">The epidermis is the </w:t>
            </w:r>
            <w:r w:rsidR="00091DD1" w:rsidRPr="00E50306">
              <w:rPr>
                <w:rFonts w:cs="Helvetica"/>
                <w:lang w:val="en-AU"/>
              </w:rPr>
              <w:t>outer, thinner and major protective layer</w:t>
            </w:r>
            <w:r w:rsidRPr="00E50306">
              <w:rPr>
                <w:rFonts w:cs="Helvetica"/>
                <w:lang w:val="en-AU"/>
              </w:rPr>
              <w:t xml:space="preserve"> </w:t>
            </w:r>
            <w:r w:rsidR="00091DD1" w:rsidRPr="00E50306">
              <w:rPr>
                <w:rFonts w:cs="Helvetica"/>
                <w:lang w:val="en-AU"/>
              </w:rPr>
              <w:t>of the skin</w:t>
            </w:r>
            <w:r w:rsidR="00F626F0" w:rsidRPr="00E50306">
              <w:rPr>
                <w:rFonts w:cs="Helvetica"/>
                <w:lang w:val="en-AU"/>
              </w:rPr>
              <w:t xml:space="preserve">. </w:t>
            </w:r>
            <w:bookmarkStart w:id="87" w:name="_Toc19868866"/>
            <w:bookmarkStart w:id="88" w:name="_Toc20400513"/>
            <w:bookmarkStart w:id="89" w:name="_Toc20400724"/>
            <w:bookmarkStart w:id="90" w:name="_Toc20400810"/>
            <w:bookmarkStart w:id="91" w:name="_Toc21353147"/>
            <w:bookmarkStart w:id="92" w:name="_Toc22725484"/>
            <w:bookmarkStart w:id="93" w:name="_Toc22727193"/>
            <w:bookmarkStart w:id="94" w:name="_Toc22727242"/>
            <w:bookmarkEnd w:id="79"/>
            <w:bookmarkEnd w:id="80"/>
            <w:bookmarkEnd w:id="81"/>
            <w:bookmarkEnd w:id="82"/>
            <w:bookmarkEnd w:id="83"/>
            <w:bookmarkEnd w:id="84"/>
            <w:bookmarkEnd w:id="85"/>
            <w:bookmarkEnd w:id="86"/>
            <w:r w:rsidR="00C76789" w:rsidRPr="00E50306">
              <w:rPr>
                <w:rFonts w:cs="Helvetica"/>
                <w:lang w:val="en-AU"/>
              </w:rPr>
              <w:t>Basal cells</w:t>
            </w:r>
            <w:r w:rsidR="000178E4" w:rsidRPr="00E50306">
              <w:rPr>
                <w:rFonts w:cs="Helvetica"/>
                <w:lang w:val="en-AU"/>
              </w:rPr>
              <w:t xml:space="preserve"> on the lower layer of the epidermis</w:t>
            </w:r>
            <w:r w:rsidR="00C76789" w:rsidRPr="00E50306">
              <w:rPr>
                <w:rFonts w:cs="Helvetica"/>
                <w:lang w:val="en-AU"/>
              </w:rPr>
              <w:t xml:space="preserve"> </w:t>
            </w:r>
            <w:r w:rsidR="000178E4" w:rsidRPr="00E50306">
              <w:rPr>
                <w:rFonts w:cs="Helvetica"/>
                <w:lang w:val="en-AU"/>
              </w:rPr>
              <w:t>actively undergo cell division</w:t>
            </w:r>
            <w:r w:rsidR="002D3F3D" w:rsidRPr="00E50306">
              <w:rPr>
                <w:rFonts w:cs="Helvetica"/>
                <w:lang w:val="en-AU"/>
              </w:rPr>
              <w:t>, moving up and flattening out to form squamous cells</w:t>
            </w:r>
            <w:r w:rsidR="00DD1C60" w:rsidRPr="00E50306">
              <w:rPr>
                <w:rFonts w:cs="Helvetica"/>
                <w:lang w:val="en-AU"/>
              </w:rPr>
              <w:t xml:space="preserve"> </w:t>
            </w:r>
            <w:r w:rsidR="009D0E7C" w:rsidRPr="00E50306">
              <w:rPr>
                <w:rFonts w:cs="Helvetica"/>
                <w:lang w:val="en-AU"/>
              </w:rPr>
              <w:t>at</w:t>
            </w:r>
            <w:r w:rsidR="002D3F3D" w:rsidRPr="00E50306">
              <w:rPr>
                <w:rFonts w:cs="Helvetica"/>
                <w:lang w:val="en-AU"/>
              </w:rPr>
              <w:t xml:space="preserve"> the top layer of the epidermis. </w:t>
            </w:r>
          </w:p>
          <w:p w:rsidR="000178E4" w:rsidRPr="00E50306" w:rsidRDefault="002D3F3D" w:rsidP="006E45CD">
            <w:pPr>
              <w:rPr>
                <w:lang w:val="en-AU"/>
              </w:rPr>
            </w:pPr>
            <w:r w:rsidRPr="00E50306">
              <w:rPr>
                <w:rFonts w:cs="Helvetica"/>
                <w:lang w:val="en-AU"/>
              </w:rPr>
              <w:t>Melanocytes are cells that</w:t>
            </w:r>
            <w:r w:rsidR="009D0E7C" w:rsidRPr="00E50306">
              <w:rPr>
                <w:rFonts w:cs="Helvetica"/>
                <w:lang w:val="en-AU"/>
              </w:rPr>
              <w:t xml:space="preserve">, </w:t>
            </w:r>
            <w:r w:rsidRPr="00E50306">
              <w:rPr>
                <w:rFonts w:cs="Helvetica"/>
                <w:lang w:val="en-AU"/>
              </w:rPr>
              <w:t>when exposed to sunlight</w:t>
            </w:r>
            <w:r w:rsidR="009D0E7C" w:rsidRPr="00E50306">
              <w:rPr>
                <w:rFonts w:cs="Helvetica"/>
                <w:lang w:val="en-AU"/>
              </w:rPr>
              <w:t>,</w:t>
            </w:r>
            <w:r w:rsidRPr="00E50306">
              <w:rPr>
                <w:rFonts w:cs="Helvetica"/>
                <w:lang w:val="en-AU"/>
              </w:rPr>
              <w:t xml:space="preserve"> produce extra melanin, </w:t>
            </w:r>
            <w:r w:rsidR="007B2831">
              <w:rPr>
                <w:rFonts w:cs="Helvetica"/>
                <w:lang w:val="en-AU"/>
              </w:rPr>
              <w:t xml:space="preserve">which is </w:t>
            </w:r>
            <w:r w:rsidRPr="00E50306">
              <w:rPr>
                <w:rFonts w:cs="Helvetica"/>
                <w:lang w:val="en-AU"/>
              </w:rPr>
              <w:t>a dark pigment</w:t>
            </w:r>
            <w:r w:rsidR="007B2831">
              <w:rPr>
                <w:rFonts w:cs="Helvetica"/>
                <w:lang w:val="en-AU"/>
              </w:rPr>
              <w:t xml:space="preserve"> that</w:t>
            </w:r>
            <w:r w:rsidRPr="00E50306">
              <w:rPr>
                <w:rFonts w:cs="Helvetica"/>
                <w:lang w:val="en-AU"/>
              </w:rPr>
              <w:t xml:space="preserve"> protects the skin from burning and causes it to tan.</w:t>
            </w:r>
            <w:bookmarkEnd w:id="87"/>
            <w:bookmarkEnd w:id="88"/>
            <w:bookmarkEnd w:id="89"/>
            <w:bookmarkEnd w:id="90"/>
            <w:bookmarkEnd w:id="91"/>
            <w:bookmarkEnd w:id="92"/>
            <w:bookmarkEnd w:id="93"/>
            <w:bookmarkEnd w:id="94"/>
            <w:r w:rsidRPr="00E50306">
              <w:rPr>
                <w:rFonts w:cs="Helvetica"/>
                <w:lang w:val="en-AU"/>
              </w:rPr>
              <w:t xml:space="preserve"> </w:t>
            </w:r>
          </w:p>
          <w:p w:rsidR="00C76789" w:rsidRPr="00E50306" w:rsidRDefault="00F2030E" w:rsidP="006E45CD">
            <w:pPr>
              <w:rPr>
                <w:rFonts w:cs="Helvetica"/>
                <w:lang w:val="en-AU"/>
              </w:rPr>
            </w:pPr>
            <w:r w:rsidRPr="00E50306">
              <w:rPr>
                <w:rFonts w:cs="Helvetica"/>
                <w:lang w:val="en-AU"/>
              </w:rPr>
              <w:t>The dermis provid</w:t>
            </w:r>
            <w:r w:rsidR="009D0E7C" w:rsidRPr="00E50306">
              <w:rPr>
                <w:rFonts w:cs="Helvetica"/>
                <w:lang w:val="en-AU"/>
              </w:rPr>
              <w:t>es</w:t>
            </w:r>
            <w:r w:rsidRPr="00E50306">
              <w:rPr>
                <w:rFonts w:cs="Helvetica"/>
                <w:lang w:val="en-AU"/>
              </w:rPr>
              <w:t xml:space="preserve"> support to the epidermis as well as its blood and nerve supply. Also located in the dermis</w:t>
            </w:r>
            <w:r w:rsidR="00B84FFE">
              <w:rPr>
                <w:rFonts w:cs="Helvetica"/>
                <w:lang w:val="en-AU"/>
              </w:rPr>
              <w:t>,</w:t>
            </w:r>
            <w:r w:rsidRPr="00E50306">
              <w:rPr>
                <w:rFonts w:cs="Helvetica"/>
                <w:lang w:val="en-AU"/>
              </w:rPr>
              <w:t xml:space="preserve"> are the hair follicle, sebaceous(oil)</w:t>
            </w:r>
            <w:r w:rsidR="00B84FFE">
              <w:rPr>
                <w:rFonts w:cs="Helvetica"/>
                <w:lang w:val="en-AU"/>
              </w:rPr>
              <w:t xml:space="preserve"> glands</w:t>
            </w:r>
            <w:r w:rsidRPr="00E50306">
              <w:rPr>
                <w:rFonts w:cs="Helvetica"/>
                <w:lang w:val="en-AU"/>
              </w:rPr>
              <w:t xml:space="preserve"> and sweat glands</w:t>
            </w:r>
            <w:r w:rsidR="00C76789" w:rsidRPr="00E50306">
              <w:rPr>
                <w:rFonts w:cs="Helvetica"/>
                <w:lang w:val="en-AU"/>
              </w:rPr>
              <w:t>.</w:t>
            </w:r>
          </w:p>
          <w:p w:rsidR="005A405F" w:rsidRPr="00E50306" w:rsidRDefault="005A405F" w:rsidP="006E45CD">
            <w:pPr>
              <w:rPr>
                <w:lang w:val="en-AU"/>
              </w:rPr>
            </w:pPr>
            <w:r w:rsidRPr="00E50306">
              <w:rPr>
                <w:lang w:val="en-AU"/>
              </w:rPr>
              <w:t xml:space="preserve">The epidermis, dermis and associated structures are </w:t>
            </w:r>
            <w:r w:rsidR="00FD57A3" w:rsidRPr="00E50306">
              <w:rPr>
                <w:lang w:val="en-AU"/>
              </w:rPr>
              <w:t>illustrated</w:t>
            </w:r>
            <w:r w:rsidRPr="00E50306">
              <w:rPr>
                <w:lang w:val="en-AU"/>
              </w:rPr>
              <w:t xml:space="preserve"> in the </w:t>
            </w:r>
            <w:r w:rsidR="00A377E4">
              <w:rPr>
                <w:lang w:val="en-AU"/>
              </w:rPr>
              <w:t xml:space="preserve">following </w:t>
            </w:r>
            <w:r w:rsidR="00E55CC9" w:rsidRPr="00E50306">
              <w:rPr>
                <w:lang w:val="en-AU"/>
              </w:rPr>
              <w:t>diagram</w:t>
            </w:r>
            <w:r w:rsidRPr="00E50306">
              <w:rPr>
                <w:lang w:val="en-AU"/>
              </w:rPr>
              <w:t xml:space="preserve">. </w:t>
            </w:r>
          </w:p>
          <w:p w:rsidR="00AD47AC" w:rsidRPr="00E50306" w:rsidRDefault="00DD734F" w:rsidP="006E45CD">
            <w:pPr>
              <w:pStyle w:val="NormalWeb"/>
              <w:keepNext/>
              <w:shd w:val="clear" w:color="auto" w:fill="FFFFFF"/>
              <w:rPr>
                <w:lang w:val="en-AU"/>
              </w:rPr>
            </w:pPr>
            <w:r w:rsidRPr="00E50306">
              <w:rPr>
                <w:noProof/>
              </w:rPr>
              <w:drawing>
                <wp:inline distT="0" distB="0" distL="0" distR="0" wp14:anchorId="77C35639" wp14:editId="37807C86">
                  <wp:extent cx="4150581" cy="2027434"/>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50581" cy="2027434"/>
                          </a:xfrm>
                          <a:prstGeom prst="rect">
                            <a:avLst/>
                          </a:prstGeom>
                          <a:noFill/>
                          <a:ln>
                            <a:noFill/>
                          </a:ln>
                        </pic:spPr>
                      </pic:pic>
                    </a:graphicData>
                  </a:graphic>
                </wp:inline>
              </w:drawing>
            </w:r>
            <w:r w:rsidR="006A35FA" w:rsidRPr="00E50306">
              <w:rPr>
                <w:lang w:val="en-AU"/>
              </w:rPr>
              <w:t xml:space="preserve"> </w:t>
            </w:r>
          </w:p>
          <w:p w:rsidR="00C76789" w:rsidRPr="00E50306" w:rsidRDefault="00AD47AC" w:rsidP="006E45CD">
            <w:pPr>
              <w:pStyle w:val="Caption"/>
              <w:jc w:val="center"/>
              <w:rPr>
                <w:rFonts w:ascii="FocoCC" w:hAnsi="FocoCC" w:cs="Helvetica"/>
                <w:color w:val="333333"/>
                <w:sz w:val="23"/>
                <w:szCs w:val="23"/>
                <w:lang w:val="en-AU"/>
              </w:rPr>
            </w:pPr>
            <w:r w:rsidRPr="00E50306">
              <w:rPr>
                <w:lang w:val="en-AU"/>
              </w:rPr>
              <w:t>STEM Consortium</w:t>
            </w:r>
          </w:p>
          <w:p w:rsidR="006208FD" w:rsidRPr="00E50306" w:rsidRDefault="006208FD" w:rsidP="00B20C59">
            <w:pPr>
              <w:widowControl/>
              <w:spacing w:before="0" w:after="160" w:line="259" w:lineRule="auto"/>
              <w:rPr>
                <w:b/>
                <w:bCs/>
                <w:lang w:val="en-AU"/>
              </w:rPr>
            </w:pPr>
            <w:r w:rsidRPr="00E50306">
              <w:rPr>
                <w:b/>
                <w:bCs/>
                <w:lang w:val="en-AU"/>
              </w:rPr>
              <w:t>ARPANSA</w:t>
            </w:r>
          </w:p>
          <w:p w:rsidR="00B20C59" w:rsidRPr="00E50306" w:rsidRDefault="00B20C59" w:rsidP="006E45CD">
            <w:pPr>
              <w:rPr>
                <w:lang w:val="en-AU"/>
              </w:rPr>
            </w:pPr>
            <w:r w:rsidRPr="00E50306">
              <w:rPr>
                <w:lang w:val="en-AU"/>
              </w:rPr>
              <w:t xml:space="preserve">The Australian Radiation Protection and Nuclear Safety Agency (ARPANSA) ensures private and government organisations that use radiation do so in a safe way </w:t>
            </w:r>
            <w:r w:rsidR="009D0E7C" w:rsidRPr="00E50306">
              <w:rPr>
                <w:lang w:val="en-AU"/>
              </w:rPr>
              <w:t>and</w:t>
            </w:r>
            <w:r w:rsidRPr="00E50306">
              <w:rPr>
                <w:lang w:val="en-AU"/>
              </w:rPr>
              <w:t xml:space="preserve"> protect people and the environment from the harmful effects of radiation such as UVR, X-</w:t>
            </w:r>
            <w:r w:rsidR="003E1EB6" w:rsidRPr="00E50306">
              <w:rPr>
                <w:lang w:val="en-AU"/>
              </w:rPr>
              <w:t>r</w:t>
            </w:r>
            <w:r w:rsidRPr="00E50306">
              <w:rPr>
                <w:lang w:val="en-AU"/>
              </w:rPr>
              <w:t>ays and Gamma rays.</w:t>
            </w:r>
          </w:p>
          <w:p w:rsidR="006208FD" w:rsidRPr="00E50306" w:rsidRDefault="006208FD" w:rsidP="001A6617">
            <w:pPr>
              <w:widowControl/>
              <w:spacing w:before="0" w:after="160" w:line="259" w:lineRule="auto"/>
              <w:rPr>
                <w:b/>
                <w:bCs/>
                <w:lang w:val="en-AU"/>
              </w:rPr>
            </w:pPr>
            <w:r w:rsidRPr="00E50306">
              <w:rPr>
                <w:b/>
                <w:bCs/>
                <w:lang w:val="en-AU"/>
              </w:rPr>
              <w:t>U</w:t>
            </w:r>
            <w:r w:rsidR="00DD6B37" w:rsidRPr="00E50306">
              <w:rPr>
                <w:b/>
                <w:bCs/>
                <w:lang w:val="en-AU"/>
              </w:rPr>
              <w:t xml:space="preserve">ltraviolet </w:t>
            </w:r>
            <w:r w:rsidR="00D14A9C" w:rsidRPr="00E50306">
              <w:rPr>
                <w:b/>
                <w:bCs/>
                <w:lang w:val="en-AU"/>
              </w:rPr>
              <w:t>Radiation</w:t>
            </w:r>
            <w:r w:rsidR="00CD401D" w:rsidRPr="00E50306">
              <w:rPr>
                <w:b/>
                <w:bCs/>
                <w:lang w:val="en-AU"/>
              </w:rPr>
              <w:t xml:space="preserve"> (UVR)</w:t>
            </w:r>
          </w:p>
          <w:p w:rsidR="00D14A9C" w:rsidRPr="00E50306" w:rsidRDefault="00D14A9C" w:rsidP="006E45CD">
            <w:pPr>
              <w:spacing w:after="0"/>
              <w:rPr>
                <w:lang w:val="en-AU"/>
              </w:rPr>
            </w:pPr>
            <w:r w:rsidRPr="00E50306">
              <w:rPr>
                <w:lang w:val="en-AU"/>
              </w:rPr>
              <w:t>UV</w:t>
            </w:r>
            <w:r w:rsidR="00CD401D" w:rsidRPr="00E50306">
              <w:rPr>
                <w:lang w:val="en-AU"/>
              </w:rPr>
              <w:t>R</w:t>
            </w:r>
            <w:r w:rsidR="001A6617" w:rsidRPr="00E50306">
              <w:rPr>
                <w:lang w:val="en-AU"/>
              </w:rPr>
              <w:t xml:space="preserve"> </w:t>
            </w:r>
            <w:r w:rsidRPr="00E50306">
              <w:rPr>
                <w:lang w:val="en-AU"/>
              </w:rPr>
              <w:t xml:space="preserve">emitted from the </w:t>
            </w:r>
            <w:r w:rsidR="0017753B" w:rsidRPr="00E50306">
              <w:rPr>
                <w:lang w:val="en-AU"/>
              </w:rPr>
              <w:t>S</w:t>
            </w:r>
            <w:r w:rsidRPr="00E50306">
              <w:rPr>
                <w:lang w:val="en-AU"/>
              </w:rPr>
              <w:t>un, co</w:t>
            </w:r>
            <w:r w:rsidR="00DD1C60" w:rsidRPr="00E50306">
              <w:rPr>
                <w:lang w:val="en-AU"/>
              </w:rPr>
              <w:t>mprises</w:t>
            </w:r>
            <w:r w:rsidR="00BD345F" w:rsidRPr="00E50306">
              <w:rPr>
                <w:lang w:val="en-AU"/>
              </w:rPr>
              <w:t>:</w:t>
            </w:r>
            <w:r w:rsidRPr="00E50306">
              <w:rPr>
                <w:lang w:val="en-AU"/>
              </w:rPr>
              <w:t xml:space="preserve"> </w:t>
            </w:r>
          </w:p>
          <w:p w:rsidR="00D14A9C" w:rsidRPr="00E50306" w:rsidRDefault="001A6617" w:rsidP="00F20E16">
            <w:pPr>
              <w:pStyle w:val="ListParagraph"/>
              <w:rPr>
                <w:lang w:val="en-AU"/>
              </w:rPr>
            </w:pPr>
            <w:r w:rsidRPr="00E50306">
              <w:rPr>
                <w:lang w:val="en-AU"/>
              </w:rPr>
              <w:t xml:space="preserve">UVA, </w:t>
            </w:r>
            <w:r w:rsidR="00D14A9C" w:rsidRPr="00E50306">
              <w:rPr>
                <w:lang w:val="en-AU"/>
              </w:rPr>
              <w:t>with</w:t>
            </w:r>
            <w:r w:rsidRPr="00E50306">
              <w:rPr>
                <w:lang w:val="en-AU"/>
              </w:rPr>
              <w:t xml:space="preserve"> longer wavelengths </w:t>
            </w:r>
            <w:r w:rsidR="00D14A9C" w:rsidRPr="00E50306">
              <w:rPr>
                <w:lang w:val="en-AU"/>
              </w:rPr>
              <w:t xml:space="preserve">of </w:t>
            </w:r>
            <w:r w:rsidRPr="00E50306">
              <w:rPr>
                <w:lang w:val="en-AU"/>
              </w:rPr>
              <w:t>320 to 400 nm</w:t>
            </w:r>
            <w:r w:rsidR="00D14A9C" w:rsidRPr="00E50306">
              <w:rPr>
                <w:lang w:val="en-AU"/>
              </w:rPr>
              <w:t>,</w:t>
            </w:r>
            <w:r w:rsidRPr="00E50306">
              <w:rPr>
                <w:lang w:val="en-AU"/>
              </w:rPr>
              <w:t xml:space="preserve"> and lower energy</w:t>
            </w:r>
          </w:p>
          <w:p w:rsidR="00D14A9C" w:rsidRPr="00E50306" w:rsidRDefault="001A6617" w:rsidP="00F20E16">
            <w:pPr>
              <w:pStyle w:val="ListParagraph"/>
              <w:rPr>
                <w:lang w:val="en-AU"/>
              </w:rPr>
            </w:pPr>
            <w:r w:rsidRPr="00E50306">
              <w:rPr>
                <w:lang w:val="en-AU"/>
              </w:rPr>
              <w:t xml:space="preserve">UVB, </w:t>
            </w:r>
            <w:r w:rsidR="00D14A9C" w:rsidRPr="00E50306">
              <w:rPr>
                <w:lang w:val="en-AU"/>
              </w:rPr>
              <w:t>with</w:t>
            </w:r>
            <w:r w:rsidRPr="00E50306">
              <w:rPr>
                <w:lang w:val="en-AU"/>
              </w:rPr>
              <w:t xml:space="preserve"> shorter wavelengths </w:t>
            </w:r>
            <w:r w:rsidR="00D14A9C" w:rsidRPr="00E50306">
              <w:rPr>
                <w:lang w:val="en-AU"/>
              </w:rPr>
              <w:t xml:space="preserve">of </w:t>
            </w:r>
            <w:r w:rsidRPr="00E50306">
              <w:rPr>
                <w:lang w:val="en-AU"/>
              </w:rPr>
              <w:t xml:space="preserve">290 to 320 nm and higher energy  </w:t>
            </w:r>
          </w:p>
          <w:p w:rsidR="00D14A9C" w:rsidRPr="00E50306" w:rsidRDefault="001A6617" w:rsidP="00F20E16">
            <w:pPr>
              <w:pStyle w:val="ListParagraph"/>
              <w:rPr>
                <w:lang w:val="en-AU"/>
              </w:rPr>
            </w:pPr>
            <w:r w:rsidRPr="00E50306">
              <w:rPr>
                <w:lang w:val="en-AU"/>
              </w:rPr>
              <w:t>UVC</w:t>
            </w:r>
            <w:r w:rsidR="002E0A0A" w:rsidRPr="00E50306">
              <w:rPr>
                <w:lang w:val="en-AU"/>
              </w:rPr>
              <w:t>,</w:t>
            </w:r>
            <w:r w:rsidRPr="00E50306">
              <w:rPr>
                <w:lang w:val="en-AU"/>
              </w:rPr>
              <w:t xml:space="preserve"> </w:t>
            </w:r>
            <w:r w:rsidR="00D14A9C" w:rsidRPr="00E50306">
              <w:rPr>
                <w:lang w:val="en-AU"/>
              </w:rPr>
              <w:t>with</w:t>
            </w:r>
            <w:r w:rsidRPr="00E50306">
              <w:rPr>
                <w:lang w:val="en-AU"/>
              </w:rPr>
              <w:t xml:space="preserve"> the shortest wavelengt</w:t>
            </w:r>
            <w:r w:rsidR="00D14A9C" w:rsidRPr="00E50306">
              <w:rPr>
                <w:lang w:val="en-AU"/>
              </w:rPr>
              <w:t xml:space="preserve">hs of </w:t>
            </w:r>
            <w:r w:rsidRPr="00E50306">
              <w:rPr>
                <w:lang w:val="en-AU"/>
              </w:rPr>
              <w:t xml:space="preserve">100 to 290 nm and highest </w:t>
            </w:r>
            <w:r w:rsidR="00FE2E21" w:rsidRPr="00E50306">
              <w:rPr>
                <w:lang w:val="en-AU"/>
              </w:rPr>
              <w:t xml:space="preserve">energy of </w:t>
            </w:r>
            <w:r w:rsidRPr="00E50306">
              <w:rPr>
                <w:lang w:val="en-AU"/>
              </w:rPr>
              <w:t>all</w:t>
            </w:r>
            <w:r w:rsidR="003C1452" w:rsidRPr="00E50306">
              <w:rPr>
                <w:lang w:val="en-AU"/>
              </w:rPr>
              <w:t xml:space="preserve"> types of UVR</w:t>
            </w:r>
            <w:r w:rsidRPr="00E50306">
              <w:rPr>
                <w:lang w:val="en-AU"/>
              </w:rPr>
              <w:t xml:space="preserve">. </w:t>
            </w:r>
          </w:p>
          <w:p w:rsidR="001A6617" w:rsidRDefault="00D14A9C" w:rsidP="006E45CD">
            <w:pPr>
              <w:rPr>
                <w:lang w:val="en-AU"/>
              </w:rPr>
            </w:pPr>
            <w:r w:rsidRPr="00E50306">
              <w:rPr>
                <w:lang w:val="en-AU"/>
              </w:rPr>
              <w:t>Shorter wavelengths are the most harmful to our skin and, f</w:t>
            </w:r>
            <w:r w:rsidR="001A6617" w:rsidRPr="00E50306">
              <w:rPr>
                <w:lang w:val="en-AU"/>
              </w:rPr>
              <w:t>ortunately for life on Earth, almost all UVC is absorbed by the atmosphere before it reaches Earth. Ozone plays an important role in blocking UVC.</w:t>
            </w:r>
          </w:p>
          <w:p w:rsidR="00E4749B" w:rsidRDefault="001A6617" w:rsidP="006E45CD">
            <w:pPr>
              <w:rPr>
                <w:lang w:val="en-AU"/>
              </w:rPr>
            </w:pPr>
            <w:r w:rsidRPr="00E50306">
              <w:rPr>
                <w:lang w:val="en-AU"/>
              </w:rPr>
              <w:t>Both UVA and UVB damage skin cells</w:t>
            </w:r>
            <w:r w:rsidR="00805EBB" w:rsidRPr="00E50306">
              <w:rPr>
                <w:lang w:val="en-AU"/>
              </w:rPr>
              <w:t xml:space="preserve"> and contribute to skin cancer. </w:t>
            </w:r>
            <w:r w:rsidRPr="00E50306">
              <w:rPr>
                <w:lang w:val="en-AU"/>
              </w:rPr>
              <w:t>UVA contribut</w:t>
            </w:r>
            <w:r w:rsidR="00805EBB" w:rsidRPr="00E50306">
              <w:rPr>
                <w:lang w:val="en-AU"/>
              </w:rPr>
              <w:t>es</w:t>
            </w:r>
            <w:r w:rsidRPr="00E50306">
              <w:rPr>
                <w:lang w:val="en-AU"/>
              </w:rPr>
              <w:t xml:space="preserve"> more to ageing because it penetrates deeper into skin layers and UVB caus</w:t>
            </w:r>
            <w:r w:rsidR="00805EBB" w:rsidRPr="00E50306">
              <w:rPr>
                <w:lang w:val="en-AU"/>
              </w:rPr>
              <w:t>es</w:t>
            </w:r>
            <w:r w:rsidRPr="00E50306">
              <w:rPr>
                <w:lang w:val="en-AU"/>
              </w:rPr>
              <w:t xml:space="preserve"> sunburn.</w:t>
            </w:r>
          </w:p>
          <w:p w:rsidR="00260EC1" w:rsidRPr="00E50306" w:rsidRDefault="00260EC1" w:rsidP="006E45CD">
            <w:pPr>
              <w:rPr>
                <w:lang w:val="en-AU"/>
              </w:rPr>
            </w:pPr>
            <w:r w:rsidRPr="00E50306">
              <w:rPr>
                <w:lang w:val="en-AU"/>
              </w:rPr>
              <w:t xml:space="preserve">The </w:t>
            </w:r>
            <w:r>
              <w:rPr>
                <w:lang w:val="en-AU"/>
              </w:rPr>
              <w:t xml:space="preserve">following </w:t>
            </w:r>
            <w:r w:rsidRPr="00E50306">
              <w:rPr>
                <w:lang w:val="en-AU"/>
              </w:rPr>
              <w:t xml:space="preserve">diagram demonstrates </w:t>
            </w:r>
            <w:r>
              <w:rPr>
                <w:lang w:val="en-AU"/>
              </w:rPr>
              <w:t xml:space="preserve">the penetrative potential of three components of </w:t>
            </w:r>
            <w:r w:rsidRPr="00E50306">
              <w:rPr>
                <w:lang w:val="en-AU"/>
              </w:rPr>
              <w:t>UVR emitted</w:t>
            </w:r>
            <w:r>
              <w:rPr>
                <w:lang w:val="en-AU"/>
              </w:rPr>
              <w:t xml:space="preserve"> from the Sun.</w:t>
            </w:r>
          </w:p>
          <w:p w:rsidR="004411EE" w:rsidRPr="00E50306" w:rsidRDefault="001208FD" w:rsidP="006E45CD">
            <w:pPr>
              <w:rPr>
                <w:lang w:val="en-AU"/>
              </w:rPr>
            </w:pPr>
            <w:r>
              <w:rPr>
                <w:noProof/>
                <w:lang w:eastAsia="en-AU"/>
              </w:rPr>
              <w:drawing>
                <wp:anchor distT="0" distB="0" distL="114300" distR="114300" simplePos="0" relativeHeight="251692544" behindDoc="0" locked="0" layoutInCell="1" allowOverlap="1" wp14:anchorId="67E8FD3E" wp14:editId="10BEBC62">
                  <wp:simplePos x="0" y="0"/>
                  <wp:positionH relativeFrom="column">
                    <wp:posOffset>-23495</wp:posOffset>
                  </wp:positionH>
                  <wp:positionV relativeFrom="paragraph">
                    <wp:posOffset>86995</wp:posOffset>
                  </wp:positionV>
                  <wp:extent cx="4075430" cy="2892425"/>
                  <wp:effectExtent l="0" t="0" r="1270" b="31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75430" cy="2892425"/>
                          </a:xfrm>
                          <a:prstGeom prst="rect">
                            <a:avLst/>
                          </a:prstGeom>
                          <a:noFill/>
                          <a:ln>
                            <a:noFill/>
                          </a:ln>
                        </pic:spPr>
                      </pic:pic>
                    </a:graphicData>
                  </a:graphic>
                </wp:anchor>
              </w:drawing>
            </w:r>
            <w:r w:rsidR="00260EC1" w:rsidRPr="00E50306">
              <w:rPr>
                <w:noProof/>
                <w:lang w:eastAsia="en-AU"/>
              </w:rPr>
              <mc:AlternateContent>
                <mc:Choice Requires="wps">
                  <w:drawing>
                    <wp:anchor distT="0" distB="0" distL="114300" distR="114300" simplePos="0" relativeHeight="251667968" behindDoc="0" locked="0" layoutInCell="1" allowOverlap="1" wp14:anchorId="1DC48DB5" wp14:editId="7314D726">
                      <wp:simplePos x="0" y="0"/>
                      <wp:positionH relativeFrom="column">
                        <wp:posOffset>27940</wp:posOffset>
                      </wp:positionH>
                      <wp:positionV relativeFrom="paragraph">
                        <wp:posOffset>3091180</wp:posOffset>
                      </wp:positionV>
                      <wp:extent cx="4075430" cy="259080"/>
                      <wp:effectExtent l="0" t="0" r="1270" b="7620"/>
                      <wp:wrapTopAndBottom/>
                      <wp:docPr id="27" name="Text Box 27"/>
                      <wp:cNvGraphicFramePr/>
                      <a:graphic xmlns:a="http://schemas.openxmlformats.org/drawingml/2006/main">
                        <a:graphicData uri="http://schemas.microsoft.com/office/word/2010/wordprocessingShape">
                          <wps:wsp>
                            <wps:cNvSpPr txBox="1"/>
                            <wps:spPr>
                              <a:xfrm>
                                <a:off x="0" y="0"/>
                                <a:ext cx="4075430" cy="259080"/>
                              </a:xfrm>
                              <a:prstGeom prst="rect">
                                <a:avLst/>
                              </a:prstGeom>
                              <a:solidFill>
                                <a:prstClr val="white"/>
                              </a:solidFill>
                              <a:ln>
                                <a:noFill/>
                              </a:ln>
                            </wps:spPr>
                            <wps:txbx>
                              <w:txbxContent>
                                <w:p w:rsidR="004A23A2" w:rsidRDefault="004A23A2" w:rsidP="006E45CD">
                                  <w:pPr>
                                    <w:pStyle w:val="Caption"/>
                                    <w:jc w:val="center"/>
                                    <w:rPr>
                                      <w:rFonts w:ascii="FocoCC" w:hAnsi="FocoCC" w:cs="Helvetica"/>
                                      <w:color w:val="333333"/>
                                      <w:sz w:val="23"/>
                                      <w:szCs w:val="23"/>
                                      <w:lang w:val="en"/>
                                    </w:rPr>
                                  </w:pPr>
                                  <w:r>
                                    <w:t>STEM Consortium</w:t>
                                  </w:r>
                                </w:p>
                                <w:p w:rsidR="004A23A2" w:rsidRPr="006746D5" w:rsidRDefault="004A23A2" w:rsidP="006E45CD">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C48DB5" id="Text Box 27" o:spid="_x0000_s1027" type="#_x0000_t202" style="position:absolute;margin-left:2.2pt;margin-top:243.4pt;width:320.9pt;height:20.4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" stroked="f">
                      <v:textbox inset="0,0,0,0">
                        <w:txbxContent>
                          <w:p w14:paraId="1F8F2266" w14:textId="1A5DF242" w:rsidR="004A23A2" w:rsidRDefault="004A23A2" w:rsidP="006E45CD">
                            <w:pPr>
                              <w:pStyle w:val="Caption"/>
                              <w:jc w:val="center"/>
                              <w:rPr>
                                <w:rFonts w:ascii="FocoCC" w:hAnsi="FocoCC" w:cs="Helvetica"/>
                                <w:color w:val="333333"/>
                                <w:sz w:val="23"/>
                                <w:szCs w:val="23"/>
                                <w:lang w:val="en"/>
                              </w:rPr>
                            </w:pPr>
                            <w:r>
                              <w:t>STEM Consortium</w:t>
                            </w:r>
                          </w:p>
                          <w:p w14:paraId="2E636D51" w14:textId="67C22EED" w:rsidR="004A23A2" w:rsidRPr="006746D5" w:rsidRDefault="004A23A2" w:rsidP="006E45CD">
                            <w:pPr>
                              <w:pStyle w:val="Caption"/>
                              <w:rPr>
                                <w:noProof/>
                                <w:lang w:val="en-US"/>
                              </w:rPr>
                            </w:pPr>
                          </w:p>
                        </w:txbxContent>
                      </v:textbox>
                      <w10:wrap type="topAndBottom"/>
                    </v:shape>
                  </w:pict>
                </mc:Fallback>
              </mc:AlternateContent>
            </w:r>
            <w:r w:rsidR="00E4749B" w:rsidRPr="00E50306">
              <w:rPr>
                <w:lang w:val="en-AU"/>
              </w:rPr>
              <w:t xml:space="preserve"> </w:t>
            </w:r>
            <w:r w:rsidR="00497C5F" w:rsidRPr="00E50306">
              <w:rPr>
                <w:lang w:val="en-AU"/>
              </w:rPr>
              <w:t>The Cancer Council advises that most people living in Australia are at risk of developing skin cancer</w:t>
            </w:r>
            <w:r w:rsidR="002E0A0A" w:rsidRPr="00E50306">
              <w:rPr>
                <w:lang w:val="en-AU"/>
              </w:rPr>
              <w:t xml:space="preserve">, </w:t>
            </w:r>
            <w:r w:rsidR="004411EE" w:rsidRPr="00E50306">
              <w:rPr>
                <w:lang w:val="en-AU"/>
              </w:rPr>
              <w:t>with</w:t>
            </w:r>
            <w:r w:rsidR="00E17203" w:rsidRPr="00E50306">
              <w:rPr>
                <w:lang w:val="en-AU"/>
              </w:rPr>
              <w:t xml:space="preserve"> the following </w:t>
            </w:r>
            <w:r w:rsidR="004411EE" w:rsidRPr="00E50306">
              <w:rPr>
                <w:lang w:val="en-AU"/>
              </w:rPr>
              <w:t xml:space="preserve">factors </w:t>
            </w:r>
            <w:r w:rsidR="005C0F7D" w:rsidRPr="00E50306">
              <w:rPr>
                <w:lang w:val="en-AU"/>
              </w:rPr>
              <w:t xml:space="preserve">significantly </w:t>
            </w:r>
            <w:r w:rsidR="004411EE" w:rsidRPr="00E50306">
              <w:rPr>
                <w:lang w:val="en-AU"/>
              </w:rPr>
              <w:t xml:space="preserve">affecting that </w:t>
            </w:r>
            <w:r w:rsidR="00E17203" w:rsidRPr="00E50306">
              <w:rPr>
                <w:lang w:val="en-AU"/>
              </w:rPr>
              <w:t>risk</w:t>
            </w:r>
            <w:r w:rsidR="00192752" w:rsidRPr="00E50306">
              <w:rPr>
                <w:lang w:val="en-AU"/>
              </w:rPr>
              <w:t xml:space="preserve"> –</w:t>
            </w:r>
            <w:r w:rsidR="005C64AC" w:rsidRPr="00E50306">
              <w:rPr>
                <w:lang w:val="en-AU"/>
              </w:rPr>
              <w:t xml:space="preserve"> </w:t>
            </w:r>
            <w:r w:rsidR="004411EE" w:rsidRPr="00E50306">
              <w:rPr>
                <w:lang w:val="en-AU"/>
              </w:rPr>
              <w:t>skin, eye and hair colour, large numbers of freckles or moles,</w:t>
            </w:r>
            <w:r w:rsidR="00843DD5" w:rsidRPr="00E50306">
              <w:rPr>
                <w:lang w:val="en-AU"/>
              </w:rPr>
              <w:t xml:space="preserve"> </w:t>
            </w:r>
            <w:r w:rsidR="004411EE" w:rsidRPr="00E50306">
              <w:rPr>
                <w:lang w:val="en-AU"/>
              </w:rPr>
              <w:t>child</w:t>
            </w:r>
            <w:r w:rsidR="00843DD5" w:rsidRPr="00E50306">
              <w:rPr>
                <w:lang w:val="en-AU"/>
              </w:rPr>
              <w:t>hood sunburn</w:t>
            </w:r>
            <w:r w:rsidR="004411EE" w:rsidRPr="00E50306">
              <w:rPr>
                <w:lang w:val="en-AU"/>
              </w:rPr>
              <w:t xml:space="preserve">, childhood spent in Australia, </w:t>
            </w:r>
            <w:r w:rsidR="00CD0C6B">
              <w:rPr>
                <w:lang w:val="en-AU"/>
              </w:rPr>
              <w:t xml:space="preserve">familial and individual </w:t>
            </w:r>
            <w:r w:rsidR="004411EE" w:rsidRPr="00E50306">
              <w:rPr>
                <w:lang w:val="en-AU"/>
              </w:rPr>
              <w:t xml:space="preserve">history of skin cancer, </w:t>
            </w:r>
            <w:r w:rsidR="00843DD5" w:rsidRPr="00E50306">
              <w:rPr>
                <w:lang w:val="en-AU"/>
              </w:rPr>
              <w:t xml:space="preserve">the </w:t>
            </w:r>
            <w:r w:rsidR="004411EE" w:rsidRPr="00E50306">
              <w:rPr>
                <w:lang w:val="en-AU"/>
              </w:rPr>
              <w:t xml:space="preserve">use of solariums and working or leisure time spent predominantly in the sun. </w:t>
            </w:r>
          </w:p>
          <w:p w:rsidR="006208FD" w:rsidRPr="00E50306" w:rsidRDefault="006208FD" w:rsidP="006208FD">
            <w:pPr>
              <w:widowControl/>
              <w:spacing w:before="0" w:after="160" w:line="259" w:lineRule="auto"/>
              <w:rPr>
                <w:b/>
                <w:bCs/>
                <w:iCs/>
                <w:lang w:val="en-AU"/>
              </w:rPr>
            </w:pPr>
            <w:r w:rsidRPr="00E50306">
              <w:rPr>
                <w:b/>
                <w:bCs/>
                <w:iCs/>
                <w:lang w:val="en-AU"/>
              </w:rPr>
              <w:t xml:space="preserve">The </w:t>
            </w:r>
            <w:r w:rsidR="00CD401D" w:rsidRPr="00E50306">
              <w:rPr>
                <w:b/>
                <w:bCs/>
                <w:iCs/>
                <w:lang w:val="en-AU"/>
              </w:rPr>
              <w:t>Ultraviolet (</w:t>
            </w:r>
            <w:r w:rsidRPr="00E50306">
              <w:rPr>
                <w:b/>
                <w:bCs/>
                <w:iCs/>
                <w:lang w:val="en-AU"/>
              </w:rPr>
              <w:t>UV</w:t>
            </w:r>
            <w:r w:rsidR="00CD401D" w:rsidRPr="00E50306">
              <w:rPr>
                <w:b/>
                <w:bCs/>
                <w:iCs/>
                <w:lang w:val="en-AU"/>
              </w:rPr>
              <w:t>)</w:t>
            </w:r>
            <w:r w:rsidRPr="00E50306">
              <w:rPr>
                <w:b/>
                <w:bCs/>
                <w:iCs/>
                <w:lang w:val="en-AU"/>
              </w:rPr>
              <w:t xml:space="preserve"> Index</w:t>
            </w:r>
          </w:p>
          <w:p w:rsidR="00F4128A" w:rsidRPr="00E50306" w:rsidRDefault="00F4128A" w:rsidP="00F4128A">
            <w:pPr>
              <w:rPr>
                <w:lang w:val="en-AU"/>
              </w:rPr>
            </w:pPr>
            <w:r w:rsidRPr="00E50306">
              <w:rPr>
                <w:lang w:val="en-AU"/>
              </w:rPr>
              <w:t>The intensity of electromagnetic radiation, including UVR is measured in Watts per square metre, or Wm</w:t>
            </w:r>
            <w:r w:rsidRPr="00E50306">
              <w:rPr>
                <w:vertAlign w:val="superscript"/>
                <w:lang w:val="en-AU"/>
              </w:rPr>
              <w:t>-2</w:t>
            </w:r>
            <w:r w:rsidRPr="00E50306">
              <w:rPr>
                <w:lang w:val="en-AU"/>
              </w:rPr>
              <w:t>. An internationally recognised way of measuring UV intensity has been developed by the World Health Organization</w:t>
            </w:r>
            <w:r w:rsidR="001208FD">
              <w:rPr>
                <w:lang w:val="en-AU"/>
              </w:rPr>
              <w:t xml:space="preserve"> </w:t>
            </w:r>
            <w:r w:rsidRPr="00E50306">
              <w:rPr>
                <w:lang w:val="en-AU"/>
              </w:rPr>
              <w:t xml:space="preserve">and is known as the UV Index. It was introduced in 2002. </w:t>
            </w:r>
          </w:p>
          <w:p w:rsidR="00CD401D" w:rsidRPr="00E50306" w:rsidRDefault="00CD401D" w:rsidP="006E45CD">
            <w:pPr>
              <w:rPr>
                <w:lang w:val="en-AU"/>
              </w:rPr>
            </w:pPr>
            <w:r w:rsidRPr="00E50306">
              <w:rPr>
                <w:lang w:val="en-AU"/>
              </w:rPr>
              <w:t>The UV Index is a numerical indicator of the maximum potential solar UVR hazard on a given day of the year</w:t>
            </w:r>
            <w:r w:rsidR="00843DD5" w:rsidRPr="00E50306">
              <w:rPr>
                <w:lang w:val="en-AU"/>
              </w:rPr>
              <w:t>,</w:t>
            </w:r>
            <w:r w:rsidRPr="00E50306">
              <w:rPr>
                <w:lang w:val="en-AU"/>
              </w:rPr>
              <w:t xml:space="preserve"> for a particular location (latitude and altitude)</w:t>
            </w:r>
            <w:r w:rsidR="001208FD">
              <w:rPr>
                <w:lang w:val="en-AU"/>
              </w:rPr>
              <w:t xml:space="preserve"> and</w:t>
            </w:r>
            <w:r w:rsidRPr="00E50306">
              <w:rPr>
                <w:lang w:val="en-AU"/>
              </w:rPr>
              <w:t xml:space="preserve"> at a specified time, allowing for variable atmospheric conditions such as cloud cover. </w:t>
            </w:r>
          </w:p>
          <w:p w:rsidR="008E080C" w:rsidRPr="00E50306" w:rsidRDefault="006208FD" w:rsidP="00F20E16">
            <w:pPr>
              <w:spacing w:after="0"/>
              <w:rPr>
                <w:lang w:val="en-AU"/>
              </w:rPr>
            </w:pPr>
            <w:r w:rsidRPr="00E50306">
              <w:rPr>
                <w:lang w:val="en-AU"/>
              </w:rPr>
              <w:t>Each point on the UV Index scale represents 25 mWm</w:t>
            </w:r>
            <w:r w:rsidRPr="00E50306">
              <w:rPr>
                <w:vertAlign w:val="superscript"/>
                <w:lang w:val="en-AU"/>
              </w:rPr>
              <w:t>-2</w:t>
            </w:r>
            <w:r w:rsidRPr="00E50306">
              <w:rPr>
                <w:lang w:val="en-AU"/>
              </w:rPr>
              <w:t xml:space="preserve"> (</w:t>
            </w:r>
            <w:proofErr w:type="spellStart"/>
            <w:r w:rsidRPr="00E50306">
              <w:rPr>
                <w:lang w:val="en-AU"/>
              </w:rPr>
              <w:t>milliWatts</w:t>
            </w:r>
            <w:proofErr w:type="spellEnd"/>
            <w:r w:rsidRPr="00E50306">
              <w:rPr>
                <w:lang w:val="en-AU"/>
              </w:rPr>
              <w:t xml:space="preserve"> per square metre) of UVR.</w:t>
            </w:r>
            <w:r w:rsidR="009370DF">
              <w:rPr>
                <w:lang w:val="en-AU"/>
              </w:rPr>
              <w:t xml:space="preserve"> The </w:t>
            </w:r>
            <w:r w:rsidR="00AD472E" w:rsidRPr="00E50306">
              <w:rPr>
                <w:lang w:val="en-AU"/>
              </w:rPr>
              <w:t>World Health Organization</w:t>
            </w:r>
            <w:r w:rsidR="00AD472E">
              <w:rPr>
                <w:lang w:val="en-AU"/>
              </w:rPr>
              <w:t xml:space="preserve"> </w:t>
            </w:r>
            <w:r w:rsidR="009370DF">
              <w:rPr>
                <w:lang w:val="en-AU"/>
              </w:rPr>
              <w:t xml:space="preserve">recommends that at a UV index of: 1-2 no sun protection is required; 3-8 protection is required including sunscreen, a shirt and hat and </w:t>
            </w:r>
            <w:r w:rsidR="00AA4186">
              <w:rPr>
                <w:lang w:val="en-AU"/>
              </w:rPr>
              <w:t>seeking shade at midday; and at a UV index of 8 and above, in addition to sunscreen, a shirt and hat</w:t>
            </w:r>
            <w:r w:rsidR="00B34344">
              <w:rPr>
                <w:lang w:val="en-AU"/>
              </w:rPr>
              <w:t xml:space="preserve"> and </w:t>
            </w:r>
            <w:r w:rsidR="00AA4186">
              <w:rPr>
                <w:lang w:val="en-AU"/>
              </w:rPr>
              <w:t xml:space="preserve">seeking shade, </w:t>
            </w:r>
            <w:r w:rsidR="00B34344">
              <w:rPr>
                <w:lang w:val="en-AU"/>
              </w:rPr>
              <w:t>people</w:t>
            </w:r>
            <w:r w:rsidR="00AA4186">
              <w:rPr>
                <w:lang w:val="en-AU"/>
              </w:rPr>
              <w:t xml:space="preserve"> should avoid being outdoors at midday.</w:t>
            </w:r>
          </w:p>
          <w:p w:rsidR="003F32C1" w:rsidRPr="00F20E16" w:rsidRDefault="006208FD" w:rsidP="008B3C40">
            <w:pPr>
              <w:rPr>
                <w:spacing w:val="-4"/>
                <w:lang w:val="en-AU"/>
              </w:rPr>
            </w:pPr>
            <w:r w:rsidRPr="00F20E16">
              <w:rPr>
                <w:spacing w:val="-4"/>
              </w:rPr>
              <w:t>This standard way of reporting solar UV</w:t>
            </w:r>
            <w:r w:rsidR="00CD401D" w:rsidRPr="00F20E16">
              <w:rPr>
                <w:spacing w:val="-4"/>
              </w:rPr>
              <w:t xml:space="preserve">R </w:t>
            </w:r>
            <w:r w:rsidRPr="00F20E16">
              <w:rPr>
                <w:spacing w:val="-4"/>
              </w:rPr>
              <w:t>allows us to compare the potential UV</w:t>
            </w:r>
            <w:r w:rsidR="00CD401D" w:rsidRPr="00F20E16">
              <w:rPr>
                <w:spacing w:val="-4"/>
              </w:rPr>
              <w:t xml:space="preserve">R </w:t>
            </w:r>
            <w:r w:rsidRPr="00F20E16">
              <w:rPr>
                <w:spacing w:val="-4"/>
              </w:rPr>
              <w:t xml:space="preserve">hazard between different geographical locations throughout the world using simple numbers </w:t>
            </w:r>
            <w:r w:rsidR="001208FD" w:rsidRPr="00F20E16">
              <w:rPr>
                <w:spacing w:val="-4"/>
              </w:rPr>
              <w:t xml:space="preserve">that </w:t>
            </w:r>
            <w:r w:rsidRPr="00F20E16">
              <w:rPr>
                <w:spacing w:val="-4"/>
              </w:rPr>
              <w:t>have a consistent meaning.</w:t>
            </w:r>
            <w:r w:rsidR="00A10474" w:rsidRPr="00F20E16">
              <w:rPr>
                <w:spacing w:val="-4"/>
              </w:rPr>
              <w:t xml:space="preserve"> </w:t>
            </w:r>
            <w:r w:rsidR="00A42CBB" w:rsidRPr="00F20E16">
              <w:rPr>
                <w:spacing w:val="-4"/>
              </w:rPr>
              <w:t xml:space="preserve">The World Health Organization’s </w:t>
            </w:r>
            <w:r w:rsidR="00A10474" w:rsidRPr="00F20E16">
              <w:rPr>
                <w:i/>
                <w:spacing w:val="-4"/>
              </w:rPr>
              <w:t>UV Index</w:t>
            </w:r>
            <w:r w:rsidR="00A10474" w:rsidRPr="00F20E16">
              <w:rPr>
                <w:spacing w:val="-4"/>
              </w:rPr>
              <w:t xml:space="preserve"> (see </w:t>
            </w:r>
            <w:r w:rsidR="00A10474" w:rsidRPr="00F20E16">
              <w:rPr>
                <w:i/>
                <w:spacing w:val="-4"/>
              </w:rPr>
              <w:t>Digital resources</w:t>
            </w:r>
            <w:r w:rsidR="00A10474" w:rsidRPr="00F20E16">
              <w:rPr>
                <w:spacing w:val="-4"/>
              </w:rPr>
              <w:t>)</w:t>
            </w:r>
            <w:r w:rsidR="003F32C1" w:rsidRPr="00F20E16">
              <w:rPr>
                <w:spacing w:val="-4"/>
              </w:rPr>
              <w:t xml:space="preserve"> shows </w:t>
            </w:r>
            <w:r w:rsidR="00A10474" w:rsidRPr="00F20E16">
              <w:rPr>
                <w:spacing w:val="-4"/>
              </w:rPr>
              <w:t>a</w:t>
            </w:r>
            <w:r w:rsidR="003F32C1" w:rsidRPr="00F20E16">
              <w:rPr>
                <w:spacing w:val="-4"/>
              </w:rPr>
              <w:t xml:space="preserve"> chart with the sun protection methods to be used at each </w:t>
            </w:r>
            <w:r w:rsidR="00A10474" w:rsidRPr="00F20E16">
              <w:rPr>
                <w:spacing w:val="-4"/>
              </w:rPr>
              <w:t xml:space="preserve">level. </w:t>
            </w:r>
          </w:p>
          <w:p w:rsidR="006208FD" w:rsidRPr="00E50306" w:rsidRDefault="006208FD" w:rsidP="006E45CD">
            <w:pPr>
              <w:rPr>
                <w:lang w:val="en-AU"/>
              </w:rPr>
            </w:pPr>
            <w:r w:rsidRPr="00E50306">
              <w:rPr>
                <w:lang w:val="en-AU"/>
              </w:rPr>
              <w:t xml:space="preserve">Index measures like this are used in science, health, economics and other areas of human endeavour to represent ‘how much of something’ is present. </w:t>
            </w:r>
          </w:p>
          <w:p w:rsidR="0001132D" w:rsidRPr="00641A0E" w:rsidRDefault="006208FD" w:rsidP="006E45CD">
            <w:pPr>
              <w:rPr>
                <w:highlight w:val="yellow"/>
                <w:lang w:val="en-AU"/>
              </w:rPr>
            </w:pPr>
            <w:r w:rsidRPr="00E50306">
              <w:rPr>
                <w:lang w:val="en-AU"/>
              </w:rPr>
              <w:t>This is a different meaning of the word ‘index’ in mathematics</w:t>
            </w:r>
            <w:r w:rsidR="001208FD">
              <w:rPr>
                <w:lang w:val="en-AU"/>
              </w:rPr>
              <w:t>,</w:t>
            </w:r>
            <w:r w:rsidRPr="00E50306">
              <w:rPr>
                <w:lang w:val="en-AU"/>
              </w:rPr>
              <w:t xml:space="preserve"> which normally means a number </w:t>
            </w:r>
            <w:r w:rsidR="00192752" w:rsidRPr="00E50306">
              <w:rPr>
                <w:lang w:val="en-AU"/>
              </w:rPr>
              <w:t xml:space="preserve">that </w:t>
            </w:r>
            <w:r w:rsidRPr="00E50306">
              <w:rPr>
                <w:lang w:val="en-AU"/>
              </w:rPr>
              <w:t xml:space="preserve">is written smaller and to </w:t>
            </w:r>
            <w:r w:rsidRPr="00641A0E">
              <w:rPr>
                <w:lang w:val="en-AU"/>
              </w:rPr>
              <w:t>the top right of another number</w:t>
            </w:r>
            <w:r w:rsidR="001208FD" w:rsidRPr="00641A0E">
              <w:rPr>
                <w:lang w:val="en-AU"/>
              </w:rPr>
              <w:t xml:space="preserve"> </w:t>
            </w:r>
            <w:r w:rsidRPr="00641A0E">
              <w:rPr>
                <w:lang w:val="en-AU"/>
              </w:rPr>
              <w:t>called the base. In scientific notation, the base is 10 and the index shows how many times 10 is multiplied by itself. For example, 10</w:t>
            </w:r>
            <w:r w:rsidRPr="00641A0E">
              <w:rPr>
                <w:vertAlign w:val="superscript"/>
                <w:lang w:val="en-AU"/>
              </w:rPr>
              <w:t xml:space="preserve">3 </w:t>
            </w:r>
            <w:r w:rsidRPr="00641A0E">
              <w:rPr>
                <w:lang w:val="en-AU"/>
              </w:rPr>
              <w:t>is 1000, 10</w:t>
            </w:r>
            <w:r w:rsidRPr="00641A0E">
              <w:rPr>
                <w:vertAlign w:val="superscript"/>
                <w:lang w:val="en-AU"/>
              </w:rPr>
              <w:t>-3</w:t>
            </w:r>
            <w:r w:rsidRPr="00641A0E">
              <w:rPr>
                <w:lang w:val="en-AU"/>
              </w:rPr>
              <w:t xml:space="preserve"> is </w:t>
            </w:r>
            <m:oMath>
              <m:f>
                <m:fPr>
                  <m:ctrlPr>
                    <w:rPr>
                      <w:rFonts w:ascii="Cambria Math" w:hAnsi="Cambria Math" w:cs="Arial"/>
                      <w:lang w:val="en-AU"/>
                    </w:rPr>
                  </m:ctrlPr>
                </m:fPr>
                <m:num>
                  <m:r>
                    <w:rPr>
                      <w:rFonts w:ascii="Cambria Math" w:hAnsi="Cambria Math" w:cs="Arial"/>
                      <w:lang w:val="en-AU"/>
                    </w:rPr>
                    <m:t>1</m:t>
                  </m:r>
                  <m:ctrlPr>
                    <w:rPr>
                      <w:rFonts w:ascii="Cambria Math" w:hAnsi="Cambria Math" w:cs="Arial"/>
                      <w:i/>
                      <w:lang w:val="en-AU"/>
                    </w:rPr>
                  </m:ctrlPr>
                </m:num>
                <m:den>
                  <m:r>
                    <w:rPr>
                      <w:rFonts w:ascii="Cambria Math" w:hAnsi="Cambria Math" w:cs="Arial"/>
                      <w:lang w:val="en-AU"/>
                    </w:rPr>
                    <m:t>1 000</m:t>
                  </m:r>
                </m:den>
              </m:f>
            </m:oMath>
            <w:r w:rsidRPr="00641A0E">
              <w:rPr>
                <w:rFonts w:eastAsiaTheme="minorEastAsia"/>
                <w:lang w:val="en-AU"/>
              </w:rPr>
              <w:t xml:space="preserve"> </w:t>
            </w:r>
            <w:r w:rsidRPr="00641A0E">
              <w:rPr>
                <w:lang w:val="en-AU"/>
              </w:rPr>
              <w:t>etc.</w:t>
            </w:r>
          </w:p>
          <w:p w:rsidR="0001132D" w:rsidRPr="002D5066" w:rsidRDefault="0001132D" w:rsidP="006E45CD">
            <w:pPr>
              <w:rPr>
                <w:b/>
                <w:bCs/>
                <w:iCs/>
                <w:lang w:val="en-AU"/>
              </w:rPr>
            </w:pPr>
            <w:r w:rsidRPr="002D5066">
              <w:rPr>
                <w:b/>
                <w:bCs/>
                <w:iCs/>
              </w:rPr>
              <w:t xml:space="preserve">Sun </w:t>
            </w:r>
            <w:r w:rsidR="00A55686">
              <w:rPr>
                <w:b/>
                <w:bCs/>
                <w:iCs/>
              </w:rPr>
              <w:t>p</w:t>
            </w:r>
            <w:r w:rsidRPr="002D5066">
              <w:rPr>
                <w:b/>
                <w:bCs/>
                <w:iCs/>
              </w:rPr>
              <w:t xml:space="preserve">rotection </w:t>
            </w:r>
            <w:r w:rsidR="00A55686">
              <w:rPr>
                <w:b/>
                <w:bCs/>
                <w:iCs/>
              </w:rPr>
              <w:t>m</w:t>
            </w:r>
            <w:r w:rsidRPr="002D5066">
              <w:rPr>
                <w:b/>
                <w:bCs/>
                <w:iCs/>
              </w:rPr>
              <w:t>easures</w:t>
            </w:r>
          </w:p>
          <w:p w:rsidR="0001132D" w:rsidRDefault="009370DF" w:rsidP="00F20E16">
            <w:pPr>
              <w:spacing w:after="0"/>
              <w:rPr>
                <w:lang w:val="en-AU"/>
              </w:rPr>
            </w:pPr>
            <w:r>
              <w:rPr>
                <w:lang w:val="en-AU"/>
              </w:rPr>
              <w:t>The Cancer Council recommends that we Slip, Slop, Slap, Seek and Slide (the 5Ss) to protect ourselves from UV radiation:</w:t>
            </w:r>
          </w:p>
          <w:p w:rsidR="009370DF" w:rsidRPr="002D5066" w:rsidRDefault="009370DF" w:rsidP="00FC0F0B">
            <w:pPr>
              <w:widowControl/>
              <w:numPr>
                <w:ilvl w:val="0"/>
                <w:numId w:val="107"/>
              </w:numPr>
              <w:spacing w:before="60" w:after="60" w:line="240" w:lineRule="auto"/>
              <w:ind w:left="749" w:hanging="522"/>
              <w:textAlignment w:val="baseline"/>
              <w:rPr>
                <w:lang w:val="en-AU"/>
              </w:rPr>
            </w:pPr>
            <w:r w:rsidRPr="002D5066">
              <w:rPr>
                <w:lang w:val="en-AU"/>
              </w:rPr>
              <w:t>Slip on some sun</w:t>
            </w:r>
            <w:r w:rsidR="001208FD">
              <w:rPr>
                <w:lang w:val="en-AU"/>
              </w:rPr>
              <w:t xml:space="preserve"> </w:t>
            </w:r>
            <w:r w:rsidRPr="002D5066">
              <w:rPr>
                <w:lang w:val="en-AU"/>
              </w:rPr>
              <w:t>protective clothing that covers as much skin as possible.</w:t>
            </w:r>
          </w:p>
          <w:p w:rsidR="009370DF" w:rsidRPr="002D5066" w:rsidRDefault="009370DF" w:rsidP="00FC0F0B">
            <w:pPr>
              <w:widowControl/>
              <w:numPr>
                <w:ilvl w:val="0"/>
                <w:numId w:val="107"/>
              </w:numPr>
              <w:spacing w:before="60" w:after="60" w:line="240" w:lineRule="auto"/>
              <w:ind w:left="749" w:hanging="522"/>
              <w:textAlignment w:val="baseline"/>
              <w:rPr>
                <w:lang w:val="en-AU"/>
              </w:rPr>
            </w:pPr>
            <w:r w:rsidRPr="002D5066">
              <w:rPr>
                <w:lang w:val="en-AU"/>
              </w:rPr>
              <w:t xml:space="preserve">Slop on broad spectrum, water resistant SPF30 (or higher) sunscreen. </w:t>
            </w:r>
          </w:p>
          <w:p w:rsidR="009370DF" w:rsidRPr="002D5066" w:rsidRDefault="009370DF" w:rsidP="00FC0F0B">
            <w:pPr>
              <w:widowControl/>
              <w:numPr>
                <w:ilvl w:val="0"/>
                <w:numId w:val="107"/>
              </w:numPr>
              <w:spacing w:before="60" w:after="60" w:line="240" w:lineRule="auto"/>
              <w:ind w:left="749" w:hanging="522"/>
              <w:textAlignment w:val="baseline"/>
              <w:rPr>
                <w:lang w:val="en-AU"/>
              </w:rPr>
            </w:pPr>
            <w:r w:rsidRPr="002D5066">
              <w:rPr>
                <w:lang w:val="en-AU"/>
              </w:rPr>
              <w:t>Slap on a hat - broad brim or legionnaire style to protect your face, head, neck and ears.</w:t>
            </w:r>
          </w:p>
          <w:p w:rsidR="009370DF" w:rsidRPr="002D5066" w:rsidRDefault="009370DF" w:rsidP="00FC0F0B">
            <w:pPr>
              <w:widowControl/>
              <w:numPr>
                <w:ilvl w:val="0"/>
                <w:numId w:val="107"/>
              </w:numPr>
              <w:spacing w:before="60" w:after="60" w:line="240" w:lineRule="auto"/>
              <w:ind w:left="749" w:hanging="522"/>
              <w:textAlignment w:val="baseline"/>
              <w:rPr>
                <w:lang w:val="en-AU"/>
              </w:rPr>
            </w:pPr>
            <w:r w:rsidRPr="002D5066">
              <w:rPr>
                <w:lang w:val="en-AU"/>
              </w:rPr>
              <w:t>Seek shade.</w:t>
            </w:r>
          </w:p>
          <w:p w:rsidR="009370DF" w:rsidRPr="002D5066" w:rsidRDefault="009370DF" w:rsidP="00FC0F0B">
            <w:pPr>
              <w:widowControl/>
              <w:numPr>
                <w:ilvl w:val="0"/>
                <w:numId w:val="107"/>
              </w:numPr>
              <w:spacing w:before="60" w:after="60" w:line="240" w:lineRule="auto"/>
              <w:ind w:left="749" w:hanging="522"/>
              <w:textAlignment w:val="baseline"/>
              <w:rPr>
                <w:lang w:val="en-AU"/>
              </w:rPr>
            </w:pPr>
            <w:r w:rsidRPr="002D5066">
              <w:rPr>
                <w:lang w:val="en-AU"/>
              </w:rPr>
              <w:t>Slide on some sunglasses - make sure they meet Australian Standards</w:t>
            </w:r>
            <w:r w:rsidR="001208FD">
              <w:rPr>
                <w:lang w:val="en-AU"/>
              </w:rPr>
              <w:t>.</w:t>
            </w:r>
          </w:p>
          <w:p w:rsidR="009370DF" w:rsidRPr="00E50306" w:rsidRDefault="004A3955" w:rsidP="006E45CD">
            <w:pPr>
              <w:rPr>
                <w:lang w:val="en-AU"/>
              </w:rPr>
            </w:pPr>
            <w:hyperlink r:id="rId59" w:history="1">
              <w:r w:rsidR="00BE038F" w:rsidRPr="0003517F">
                <w:rPr>
                  <w:rStyle w:val="Hyperlink"/>
                  <w:lang w:val="en-AU"/>
                </w:rPr>
                <w:t>www.cancer.org.au/preventing-cancer/sun-protection/preventing-skin-cancer/</w:t>
              </w:r>
            </w:hyperlink>
          </w:p>
        </w:tc>
      </w:tr>
      <w:tr w:rsidR="00B96B83" w:rsidRPr="00E50306" w:rsidTr="001B633A">
        <w:tc>
          <w:tcPr>
            <w:tcW w:w="2405" w:type="dxa"/>
            <w:tcBorders>
              <w:left w:val="nil"/>
              <w:right w:val="nil"/>
            </w:tcBorders>
          </w:tcPr>
          <w:p w:rsidR="00B96B83" w:rsidRPr="00E50306" w:rsidRDefault="001F076C" w:rsidP="00E97DFA">
            <w:pPr>
              <w:widowControl/>
              <w:spacing w:after="240" w:line="259" w:lineRule="auto"/>
              <w:rPr>
                <w:b/>
                <w:lang w:val="en-AU"/>
              </w:rPr>
            </w:pPr>
            <w:r w:rsidRPr="00E50306">
              <w:rPr>
                <w:b/>
                <w:lang w:val="en-AU"/>
              </w:rPr>
              <w:t>I</w:t>
            </w:r>
            <w:r w:rsidR="00B96B83" w:rsidRPr="00E50306">
              <w:rPr>
                <w:b/>
                <w:lang w:val="en-AU"/>
              </w:rPr>
              <w:t>nstructional</w:t>
            </w:r>
            <w:r w:rsidR="00C52EE0" w:rsidRPr="00E50306">
              <w:rPr>
                <w:b/>
                <w:lang w:val="en-AU"/>
              </w:rPr>
              <w:t xml:space="preserve"> </w:t>
            </w:r>
            <w:r w:rsidR="00B96B83" w:rsidRPr="00E50306">
              <w:rPr>
                <w:b/>
                <w:lang w:val="en-AU"/>
              </w:rPr>
              <w:t>procedures</w:t>
            </w:r>
          </w:p>
        </w:tc>
        <w:tc>
          <w:tcPr>
            <w:tcW w:w="6634" w:type="dxa"/>
            <w:tcBorders>
              <w:left w:val="nil"/>
              <w:right w:val="nil"/>
            </w:tcBorders>
          </w:tcPr>
          <w:p w:rsidR="00C23C63" w:rsidRDefault="00192752" w:rsidP="00F20E16">
            <w:pPr>
              <w:rPr>
                <w:lang w:val="en-AU"/>
              </w:rPr>
            </w:pPr>
            <w:r w:rsidRPr="00E50306">
              <w:rPr>
                <w:lang w:val="en-AU"/>
              </w:rPr>
              <w:t>In this activity s</w:t>
            </w:r>
            <w:r w:rsidR="00C23C63" w:rsidRPr="00E50306">
              <w:rPr>
                <w:lang w:val="en-AU"/>
              </w:rPr>
              <w:t xml:space="preserve">tudents engage in research, discuss their findings in groups and report them to the class. Students will be documenting their findings in their </w:t>
            </w:r>
            <w:r w:rsidR="00F826FF">
              <w:rPr>
                <w:lang w:val="en-AU"/>
              </w:rPr>
              <w:t>portfolios</w:t>
            </w:r>
            <w:r w:rsidR="00C23C63" w:rsidRPr="00E50306">
              <w:rPr>
                <w:lang w:val="en-AU"/>
              </w:rPr>
              <w:t xml:space="preserve"> and </w:t>
            </w:r>
            <w:r w:rsidR="00FF56CF" w:rsidRPr="00E50306">
              <w:rPr>
                <w:lang w:val="en-AU"/>
              </w:rPr>
              <w:t xml:space="preserve">also </w:t>
            </w:r>
            <w:r w:rsidR="00C23C63" w:rsidRPr="00E50306">
              <w:rPr>
                <w:lang w:val="en-AU"/>
              </w:rPr>
              <w:t>as infographics</w:t>
            </w:r>
            <w:r w:rsidR="001208FD">
              <w:rPr>
                <w:lang w:val="en-AU"/>
              </w:rPr>
              <w:t>, which</w:t>
            </w:r>
            <w:r w:rsidR="00C23C63" w:rsidRPr="00E50306">
              <w:rPr>
                <w:lang w:val="en-AU"/>
              </w:rPr>
              <w:t xml:space="preserve"> can be shared with the class</w:t>
            </w:r>
            <w:r w:rsidR="00645B8B" w:rsidRPr="00E50306">
              <w:rPr>
                <w:lang w:val="en-AU"/>
              </w:rPr>
              <w:t xml:space="preserve">. </w:t>
            </w:r>
            <w:r w:rsidRPr="00E50306">
              <w:rPr>
                <w:lang w:val="en-AU"/>
              </w:rPr>
              <w:t xml:space="preserve">Sensitivity is needed around </w:t>
            </w:r>
            <w:r w:rsidR="0082383C" w:rsidRPr="00E50306">
              <w:rPr>
                <w:lang w:val="en-AU"/>
              </w:rPr>
              <w:t xml:space="preserve">sharing family cancer stories and </w:t>
            </w:r>
            <w:r w:rsidR="00003536" w:rsidRPr="00E50306">
              <w:rPr>
                <w:lang w:val="en-AU"/>
              </w:rPr>
              <w:t>comparison of skin types.</w:t>
            </w:r>
          </w:p>
          <w:p w:rsidR="00DD734F" w:rsidRPr="00E50306" w:rsidRDefault="00DD734F" w:rsidP="005F44D6">
            <w:pPr>
              <w:spacing w:before="0" w:after="0"/>
              <w:rPr>
                <w:lang w:val="en-AU"/>
              </w:rPr>
            </w:pPr>
            <w:r w:rsidRPr="00E50306">
              <w:rPr>
                <w:lang w:val="en-AU"/>
              </w:rPr>
              <w:t xml:space="preserve">Remind students that they should never look directly at the Sun. Support this by reading with students the article </w:t>
            </w:r>
            <w:r w:rsidRPr="00E50306">
              <w:rPr>
                <w:i/>
                <w:lang w:val="en-AU"/>
              </w:rPr>
              <w:t>Will looking at the sun really make you blind?</w:t>
            </w:r>
            <w:r w:rsidRPr="00E50306">
              <w:rPr>
                <w:lang w:val="en-AU"/>
              </w:rPr>
              <w:t xml:space="preserve"> (see </w:t>
            </w:r>
            <w:r w:rsidRPr="00E50306">
              <w:rPr>
                <w:i/>
                <w:lang w:val="en-AU"/>
              </w:rPr>
              <w:t>Digital resources</w:t>
            </w:r>
            <w:r w:rsidRPr="00E50306">
              <w:rPr>
                <w:lang w:val="en-AU"/>
              </w:rPr>
              <w:t xml:space="preserve">). </w:t>
            </w:r>
          </w:p>
        </w:tc>
      </w:tr>
      <w:tr w:rsidR="006F4BBF" w:rsidRPr="00E50306" w:rsidTr="001B633A">
        <w:tc>
          <w:tcPr>
            <w:tcW w:w="2405" w:type="dxa"/>
            <w:tcBorders>
              <w:left w:val="nil"/>
              <w:right w:val="nil"/>
            </w:tcBorders>
          </w:tcPr>
          <w:p w:rsidR="006F4BBF" w:rsidRPr="00E50306" w:rsidRDefault="00213D44" w:rsidP="00157DD6">
            <w:pPr>
              <w:widowControl/>
              <w:spacing w:after="240" w:line="259" w:lineRule="auto"/>
              <w:rPr>
                <w:b/>
                <w:lang w:val="en-AU"/>
              </w:rPr>
            </w:pPr>
            <w:r w:rsidRPr="00E50306">
              <w:rPr>
                <w:b/>
                <w:lang w:val="en-AU"/>
              </w:rPr>
              <w:t>Expected learning</w:t>
            </w:r>
          </w:p>
          <w:p w:rsidR="00C80604" w:rsidRPr="00E50306" w:rsidRDefault="00C80604" w:rsidP="00CA0BFC">
            <w:pPr>
              <w:widowControl/>
              <w:spacing w:after="240" w:line="259" w:lineRule="auto"/>
              <w:rPr>
                <w:sz w:val="18"/>
                <w:szCs w:val="18"/>
                <w:lang w:val="en-AU"/>
              </w:rPr>
            </w:pPr>
          </w:p>
        </w:tc>
        <w:tc>
          <w:tcPr>
            <w:tcW w:w="6634" w:type="dxa"/>
            <w:tcBorders>
              <w:left w:val="nil"/>
              <w:right w:val="nil"/>
            </w:tcBorders>
          </w:tcPr>
          <w:p w:rsidR="006F4BBF" w:rsidRPr="00E50306" w:rsidRDefault="00C90EFA" w:rsidP="006E45CD">
            <w:pPr>
              <w:widowControl/>
              <w:spacing w:after="0"/>
              <w:rPr>
                <w:lang w:val="en-AU"/>
              </w:rPr>
            </w:pPr>
            <w:r w:rsidRPr="00E50306">
              <w:rPr>
                <w:lang w:val="en-AU"/>
              </w:rPr>
              <w:t>Students will be able to:</w:t>
            </w:r>
          </w:p>
          <w:p w:rsidR="003815F3" w:rsidRPr="00E50306" w:rsidRDefault="00B51F60" w:rsidP="00F20E16">
            <w:pPr>
              <w:pStyle w:val="ListParagraph"/>
              <w:numPr>
                <w:ilvl w:val="0"/>
                <w:numId w:val="50"/>
              </w:numPr>
              <w:ind w:left="454" w:hanging="227"/>
              <w:rPr>
                <w:lang w:val="en-AU"/>
              </w:rPr>
            </w:pPr>
            <w:r w:rsidRPr="00E50306">
              <w:rPr>
                <w:lang w:val="en-AU"/>
              </w:rPr>
              <w:t>Describe the structure of the skin and its role</w:t>
            </w:r>
            <w:r w:rsidR="00645B8B" w:rsidRPr="00E50306">
              <w:rPr>
                <w:lang w:val="en-AU"/>
              </w:rPr>
              <w:t xml:space="preserve"> as an organ of the body</w:t>
            </w:r>
            <w:r w:rsidR="00003536" w:rsidRPr="00E50306">
              <w:rPr>
                <w:lang w:val="en-AU"/>
              </w:rPr>
              <w:t xml:space="preserve"> (Science)</w:t>
            </w:r>
            <w:r w:rsidR="00BD345F" w:rsidRPr="00E50306">
              <w:rPr>
                <w:lang w:val="en-AU"/>
              </w:rPr>
              <w:t>.</w:t>
            </w:r>
          </w:p>
          <w:p w:rsidR="00B51F60" w:rsidRPr="00E50306" w:rsidRDefault="00B51F60" w:rsidP="00F20E16">
            <w:pPr>
              <w:pStyle w:val="ListParagraph"/>
              <w:numPr>
                <w:ilvl w:val="0"/>
                <w:numId w:val="50"/>
              </w:numPr>
              <w:ind w:left="454" w:hanging="227"/>
              <w:rPr>
                <w:lang w:val="en-AU"/>
              </w:rPr>
            </w:pPr>
            <w:r w:rsidRPr="00E50306">
              <w:rPr>
                <w:lang w:val="en-AU"/>
              </w:rPr>
              <w:t>Explain the types of UVR and how UVR intensity is measured and reported</w:t>
            </w:r>
            <w:r w:rsidR="00003536" w:rsidRPr="00E50306">
              <w:rPr>
                <w:lang w:val="en-AU"/>
              </w:rPr>
              <w:t xml:space="preserve"> (Science)</w:t>
            </w:r>
            <w:r w:rsidR="00BD345F" w:rsidRPr="00E50306">
              <w:rPr>
                <w:lang w:val="en-AU"/>
              </w:rPr>
              <w:t>.</w:t>
            </w:r>
          </w:p>
          <w:p w:rsidR="00645B8B" w:rsidRPr="00E50306" w:rsidRDefault="00003536" w:rsidP="00F20E16">
            <w:pPr>
              <w:pStyle w:val="ListParagraph"/>
              <w:numPr>
                <w:ilvl w:val="0"/>
                <w:numId w:val="50"/>
              </w:numPr>
              <w:ind w:left="454" w:hanging="227"/>
              <w:rPr>
                <w:lang w:val="en-AU"/>
              </w:rPr>
            </w:pPr>
            <w:r w:rsidRPr="00E50306">
              <w:rPr>
                <w:lang w:val="en-AU"/>
              </w:rPr>
              <w:t xml:space="preserve">Using a wave model, </w:t>
            </w:r>
            <w:r w:rsidR="00A304BE" w:rsidRPr="00E50306">
              <w:rPr>
                <w:lang w:val="en-AU"/>
              </w:rPr>
              <w:t>explain</w:t>
            </w:r>
            <w:r w:rsidR="00645B8B" w:rsidRPr="00E50306">
              <w:rPr>
                <w:lang w:val="en-AU"/>
              </w:rPr>
              <w:t xml:space="preserve"> how UVR as a form of electromagnetic radiation transfers energy to the skin</w:t>
            </w:r>
            <w:r w:rsidRPr="00E50306">
              <w:rPr>
                <w:lang w:val="en-AU"/>
              </w:rPr>
              <w:t xml:space="preserve"> (Science).</w:t>
            </w:r>
          </w:p>
          <w:p w:rsidR="00003536" w:rsidRPr="00E50306" w:rsidRDefault="00003536" w:rsidP="00F20E16">
            <w:pPr>
              <w:pStyle w:val="ListParagraph"/>
              <w:numPr>
                <w:ilvl w:val="0"/>
                <w:numId w:val="50"/>
              </w:numPr>
              <w:ind w:left="454" w:hanging="227"/>
              <w:rPr>
                <w:lang w:val="en-AU"/>
              </w:rPr>
            </w:pPr>
            <w:r w:rsidRPr="00E50306">
              <w:rPr>
                <w:lang w:val="en-AU"/>
              </w:rPr>
              <w:t>Use scientific notation and significant figures in reporting measures (Mathematics and Science).</w:t>
            </w:r>
          </w:p>
          <w:p w:rsidR="00B51F60" w:rsidRPr="00E50306" w:rsidRDefault="00D14D27" w:rsidP="00F20E16">
            <w:pPr>
              <w:pStyle w:val="ListParagraph"/>
              <w:numPr>
                <w:ilvl w:val="0"/>
                <w:numId w:val="50"/>
              </w:numPr>
              <w:ind w:left="454" w:hanging="227"/>
              <w:rPr>
                <w:lang w:val="en-AU"/>
              </w:rPr>
            </w:pPr>
            <w:r w:rsidRPr="00E50306">
              <w:rPr>
                <w:lang w:val="en-AU"/>
              </w:rPr>
              <w:t>Explain how cell division</w:t>
            </w:r>
            <w:r w:rsidR="00B51F60" w:rsidRPr="00E50306">
              <w:rPr>
                <w:lang w:val="en-AU"/>
              </w:rPr>
              <w:t xml:space="preserve"> enables tissues to </w:t>
            </w:r>
            <w:r w:rsidR="003F6706" w:rsidRPr="00E50306">
              <w:rPr>
                <w:lang w:val="en-AU"/>
              </w:rPr>
              <w:t xml:space="preserve">repair themselves and </w:t>
            </w:r>
            <w:r w:rsidR="00B51F60" w:rsidRPr="00E50306">
              <w:rPr>
                <w:lang w:val="en-AU"/>
              </w:rPr>
              <w:t>grow</w:t>
            </w:r>
            <w:r w:rsidR="00003536" w:rsidRPr="00E50306">
              <w:rPr>
                <w:lang w:val="en-AU"/>
              </w:rPr>
              <w:t xml:space="preserve"> (Science)</w:t>
            </w:r>
            <w:r w:rsidR="00BD345F" w:rsidRPr="00E50306">
              <w:rPr>
                <w:lang w:val="en-AU"/>
              </w:rPr>
              <w:t>.</w:t>
            </w:r>
          </w:p>
          <w:p w:rsidR="00C90EFA" w:rsidRPr="00E50306" w:rsidRDefault="00496614" w:rsidP="00F20E16">
            <w:pPr>
              <w:pStyle w:val="ListParagraph"/>
              <w:numPr>
                <w:ilvl w:val="0"/>
                <w:numId w:val="50"/>
              </w:numPr>
              <w:spacing w:after="240"/>
              <w:ind w:left="454" w:hanging="227"/>
              <w:rPr>
                <w:lang w:val="en-AU"/>
              </w:rPr>
            </w:pPr>
            <w:r w:rsidRPr="00E50306">
              <w:rPr>
                <w:lang w:val="en-AU"/>
              </w:rPr>
              <w:t xml:space="preserve">Describe the types of skin </w:t>
            </w:r>
            <w:r w:rsidR="00D14D27" w:rsidRPr="00E50306">
              <w:rPr>
                <w:lang w:val="en-AU"/>
              </w:rPr>
              <w:t xml:space="preserve">cancer, their incidence and </w:t>
            </w:r>
            <w:r w:rsidRPr="00E50306">
              <w:rPr>
                <w:lang w:val="en-AU"/>
              </w:rPr>
              <w:t>impacts on lives</w:t>
            </w:r>
            <w:r w:rsidR="00003536" w:rsidRPr="00E50306">
              <w:rPr>
                <w:lang w:val="en-AU"/>
              </w:rPr>
              <w:t xml:space="preserve"> (Science)</w:t>
            </w:r>
            <w:r w:rsidR="00BD345F" w:rsidRPr="00E50306">
              <w:rPr>
                <w:lang w:val="en-AU"/>
              </w:rPr>
              <w:t>.</w:t>
            </w:r>
          </w:p>
        </w:tc>
      </w:tr>
      <w:tr w:rsidR="001B25D9" w:rsidRPr="00E50306" w:rsidTr="001B633A">
        <w:trPr>
          <w:trHeight w:val="450"/>
        </w:trPr>
        <w:tc>
          <w:tcPr>
            <w:tcW w:w="2405" w:type="dxa"/>
            <w:vMerge w:val="restart"/>
            <w:tcBorders>
              <w:left w:val="nil"/>
              <w:right w:val="nil"/>
            </w:tcBorders>
          </w:tcPr>
          <w:p w:rsidR="001B25D9" w:rsidRPr="00E50306" w:rsidRDefault="001B25D9" w:rsidP="00524C27">
            <w:pPr>
              <w:widowControl/>
              <w:spacing w:after="240" w:line="259" w:lineRule="auto"/>
              <w:rPr>
                <w:b/>
                <w:lang w:val="en-AU"/>
              </w:rPr>
            </w:pPr>
            <w:r w:rsidRPr="00E50306">
              <w:rPr>
                <w:b/>
                <w:lang w:val="en-AU"/>
              </w:rPr>
              <w:t>Equipment required</w:t>
            </w:r>
          </w:p>
        </w:tc>
        <w:tc>
          <w:tcPr>
            <w:tcW w:w="6634" w:type="dxa"/>
            <w:tcBorders>
              <w:left w:val="nil"/>
              <w:right w:val="nil"/>
            </w:tcBorders>
          </w:tcPr>
          <w:p w:rsidR="001B25D9" w:rsidRPr="00E50306" w:rsidRDefault="001B25D9" w:rsidP="0098339A">
            <w:pPr>
              <w:widowControl/>
              <w:rPr>
                <w:b/>
                <w:lang w:val="en-AU"/>
              </w:rPr>
            </w:pPr>
            <w:r w:rsidRPr="00E50306">
              <w:rPr>
                <w:b/>
                <w:lang w:val="en-AU"/>
              </w:rPr>
              <w:t>For the class:</w:t>
            </w:r>
          </w:p>
          <w:p w:rsidR="009D4808" w:rsidRPr="00E50306" w:rsidRDefault="009D4808" w:rsidP="009D4808">
            <w:pPr>
              <w:widowControl/>
              <w:rPr>
                <w:lang w:val="en-AU"/>
              </w:rPr>
            </w:pPr>
            <w:r w:rsidRPr="00E50306">
              <w:rPr>
                <w:lang w:val="en-AU"/>
              </w:rPr>
              <w:t xml:space="preserve">Computer </w:t>
            </w:r>
          </w:p>
          <w:p w:rsidR="009D4808" w:rsidRPr="00E50306" w:rsidRDefault="009D4808" w:rsidP="009D4808">
            <w:pPr>
              <w:widowControl/>
              <w:rPr>
                <w:lang w:val="en-AU"/>
              </w:rPr>
            </w:pPr>
            <w:r w:rsidRPr="00E50306">
              <w:rPr>
                <w:lang w:val="en-AU"/>
              </w:rPr>
              <w:t xml:space="preserve">Digital projector </w:t>
            </w:r>
          </w:p>
          <w:p w:rsidR="009D4808" w:rsidRPr="00E50306" w:rsidRDefault="009D4808" w:rsidP="00F20E16">
            <w:pPr>
              <w:widowControl/>
              <w:rPr>
                <w:lang w:val="en-AU"/>
              </w:rPr>
            </w:pPr>
            <w:r w:rsidRPr="00E50306">
              <w:rPr>
                <w:lang w:val="en-AU"/>
              </w:rPr>
              <w:t>Whiteboard or interactive whiteboard</w:t>
            </w:r>
          </w:p>
        </w:tc>
      </w:tr>
      <w:tr w:rsidR="001B25D9" w:rsidRPr="00E50306" w:rsidTr="001B633A">
        <w:trPr>
          <w:trHeight w:val="450"/>
        </w:trPr>
        <w:tc>
          <w:tcPr>
            <w:tcW w:w="2405" w:type="dxa"/>
            <w:vMerge/>
            <w:tcBorders>
              <w:left w:val="nil"/>
              <w:right w:val="nil"/>
            </w:tcBorders>
          </w:tcPr>
          <w:p w:rsidR="001B25D9" w:rsidRPr="00E50306" w:rsidRDefault="001B25D9">
            <w:pPr>
              <w:widowControl/>
              <w:spacing w:after="160" w:line="259" w:lineRule="auto"/>
              <w:rPr>
                <w:b/>
                <w:lang w:val="en-AU"/>
              </w:rPr>
            </w:pPr>
          </w:p>
        </w:tc>
        <w:tc>
          <w:tcPr>
            <w:tcW w:w="6634" w:type="dxa"/>
            <w:tcBorders>
              <w:left w:val="nil"/>
              <w:right w:val="nil"/>
            </w:tcBorders>
          </w:tcPr>
          <w:p w:rsidR="001B25D9" w:rsidRPr="00E50306" w:rsidRDefault="001B25D9" w:rsidP="0098339A">
            <w:pPr>
              <w:widowControl/>
              <w:rPr>
                <w:lang w:val="en-AU"/>
              </w:rPr>
            </w:pPr>
            <w:r w:rsidRPr="00E50306">
              <w:rPr>
                <w:b/>
                <w:lang w:val="en-AU"/>
              </w:rPr>
              <w:t>For the students</w:t>
            </w:r>
            <w:r w:rsidRPr="00E50306">
              <w:rPr>
                <w:lang w:val="en-AU"/>
              </w:rPr>
              <w:t>:</w:t>
            </w:r>
          </w:p>
          <w:p w:rsidR="009D4808" w:rsidRPr="00E50306" w:rsidRDefault="009D4808" w:rsidP="006E45CD">
            <w:pPr>
              <w:widowControl/>
              <w:spacing w:after="240"/>
              <w:rPr>
                <w:lang w:val="en-AU"/>
              </w:rPr>
            </w:pPr>
            <w:r w:rsidRPr="00E50306">
              <w:rPr>
                <w:lang w:val="en-AU"/>
              </w:rPr>
              <w:t xml:space="preserve">Internet access or access to a resource library </w:t>
            </w:r>
          </w:p>
        </w:tc>
      </w:tr>
      <w:tr w:rsidR="006F4BBF" w:rsidRPr="00E50306" w:rsidTr="006E45CD">
        <w:tc>
          <w:tcPr>
            <w:tcW w:w="2405" w:type="dxa"/>
            <w:tcBorders>
              <w:left w:val="nil"/>
              <w:bottom w:val="single" w:sz="4" w:space="0" w:color="auto"/>
              <w:right w:val="nil"/>
            </w:tcBorders>
          </w:tcPr>
          <w:p w:rsidR="006F4BBF" w:rsidRPr="00E50306" w:rsidRDefault="001B25D9" w:rsidP="00E17586">
            <w:pPr>
              <w:widowControl/>
              <w:spacing w:after="240" w:line="259" w:lineRule="auto"/>
              <w:rPr>
                <w:b/>
                <w:lang w:val="en-AU"/>
              </w:rPr>
            </w:pPr>
            <w:r w:rsidRPr="00E50306">
              <w:rPr>
                <w:b/>
                <w:lang w:val="en-AU"/>
              </w:rPr>
              <w:t>Preparation</w:t>
            </w:r>
          </w:p>
        </w:tc>
        <w:tc>
          <w:tcPr>
            <w:tcW w:w="6634" w:type="dxa"/>
            <w:tcBorders>
              <w:left w:val="nil"/>
              <w:bottom w:val="single" w:sz="4" w:space="0" w:color="auto"/>
              <w:right w:val="nil"/>
            </w:tcBorders>
          </w:tcPr>
          <w:p w:rsidR="00052CAD" w:rsidRPr="00E50306" w:rsidRDefault="00A42CBB" w:rsidP="00052CAD">
            <w:pPr>
              <w:widowControl/>
              <w:rPr>
                <w:rFonts w:cstheme="minorHAnsi"/>
                <w:lang w:val="en-AU"/>
              </w:rPr>
            </w:pPr>
            <w:r w:rsidRPr="00E50306">
              <w:rPr>
                <w:lang w:val="en-AU"/>
              </w:rPr>
              <w:t>A</w:t>
            </w:r>
            <w:r w:rsidR="00052CAD" w:rsidRPr="00E50306">
              <w:rPr>
                <w:lang w:val="en-AU"/>
              </w:rPr>
              <w:t xml:space="preserve">sk students to inform their parents </w:t>
            </w:r>
            <w:r w:rsidR="00FF56CF" w:rsidRPr="00E50306">
              <w:rPr>
                <w:lang w:val="en-AU"/>
              </w:rPr>
              <w:t xml:space="preserve">that </w:t>
            </w:r>
            <w:r w:rsidR="00052CAD" w:rsidRPr="00E50306">
              <w:rPr>
                <w:lang w:val="en-AU"/>
              </w:rPr>
              <w:t xml:space="preserve">they </w:t>
            </w:r>
            <w:r w:rsidRPr="00E50306">
              <w:rPr>
                <w:lang w:val="en-AU"/>
              </w:rPr>
              <w:t>will be</w:t>
            </w:r>
            <w:r w:rsidR="00052CAD" w:rsidRPr="00E50306">
              <w:rPr>
                <w:lang w:val="en-AU"/>
              </w:rPr>
              <w:t xml:space="preserve"> examin</w:t>
            </w:r>
            <w:r w:rsidRPr="00E50306">
              <w:rPr>
                <w:lang w:val="en-AU"/>
              </w:rPr>
              <w:t>ing</w:t>
            </w:r>
            <w:r w:rsidR="00052CAD" w:rsidRPr="00E50306">
              <w:rPr>
                <w:lang w:val="en-AU"/>
              </w:rPr>
              <w:t xml:space="preserve"> the effect of UVR on skin</w:t>
            </w:r>
            <w:r w:rsidR="00243167" w:rsidRPr="00E50306">
              <w:rPr>
                <w:lang w:val="en-AU"/>
              </w:rPr>
              <w:t xml:space="preserve"> and</w:t>
            </w:r>
            <w:r w:rsidR="000F382D">
              <w:rPr>
                <w:lang w:val="en-AU"/>
              </w:rPr>
              <w:t xml:space="preserve"> how this can lead to skin cancer. </w:t>
            </w:r>
            <w:r w:rsidR="00F4128A">
              <w:rPr>
                <w:lang w:val="en-AU"/>
              </w:rPr>
              <w:t>Students should also seek information about any family history of skin cancer</w:t>
            </w:r>
            <w:r w:rsidR="000F382D">
              <w:rPr>
                <w:lang w:val="en-AU"/>
              </w:rPr>
              <w:t xml:space="preserve">. This could provide a personal framework for students as they </w:t>
            </w:r>
            <w:r w:rsidR="00FC0F0B">
              <w:rPr>
                <w:lang w:val="en-AU"/>
              </w:rPr>
              <w:t>select</w:t>
            </w:r>
            <w:r w:rsidR="00052CAD" w:rsidRPr="00E50306">
              <w:rPr>
                <w:lang w:val="en-AU"/>
              </w:rPr>
              <w:t xml:space="preserve"> </w:t>
            </w:r>
            <w:r w:rsidR="00052CAD" w:rsidRPr="00E50306">
              <w:rPr>
                <w:rFonts w:cstheme="minorHAnsi"/>
                <w:lang w:val="en-AU"/>
              </w:rPr>
              <w:t xml:space="preserve">strategies to raise awareness of the dangers of UVR and </w:t>
            </w:r>
            <w:r w:rsidR="00243167" w:rsidRPr="00E50306">
              <w:rPr>
                <w:rFonts w:cstheme="minorHAnsi"/>
                <w:lang w:val="en-AU"/>
              </w:rPr>
              <w:t xml:space="preserve">then </w:t>
            </w:r>
            <w:r w:rsidR="00EB6B84" w:rsidRPr="00E50306">
              <w:rPr>
                <w:rFonts w:cstheme="minorHAnsi"/>
                <w:lang w:val="en-AU"/>
              </w:rPr>
              <w:t>develop</w:t>
            </w:r>
            <w:r w:rsidR="00052CAD" w:rsidRPr="00E50306">
              <w:rPr>
                <w:rFonts w:cstheme="minorHAnsi"/>
                <w:lang w:val="en-AU"/>
              </w:rPr>
              <w:t xml:space="preserve"> a plan </w:t>
            </w:r>
            <w:r w:rsidR="003E5867" w:rsidRPr="00E50306">
              <w:rPr>
                <w:rFonts w:cstheme="minorHAnsi"/>
                <w:lang w:val="en-AU"/>
              </w:rPr>
              <w:t xml:space="preserve">for a family or class member </w:t>
            </w:r>
            <w:r w:rsidR="00052CAD" w:rsidRPr="00E50306">
              <w:rPr>
                <w:rFonts w:cstheme="minorHAnsi"/>
                <w:lang w:val="en-AU"/>
              </w:rPr>
              <w:t>to reduce the long-term risk of melanoma due to excessive exposure to UVR.</w:t>
            </w:r>
            <w:r w:rsidR="001708DB" w:rsidRPr="00E50306">
              <w:rPr>
                <w:rFonts w:cstheme="minorHAnsi"/>
                <w:lang w:val="en-AU"/>
              </w:rPr>
              <w:t xml:space="preserve"> See </w:t>
            </w:r>
            <w:hyperlink w:anchor="_Appendix_11:_Teacher" w:history="1">
              <w:r w:rsidR="001708DB" w:rsidRPr="00E50306">
                <w:rPr>
                  <w:rStyle w:val="Hyperlink"/>
                  <w:lang w:val="en-AU"/>
                </w:rPr>
                <w:t>Teacher resource sheet 1.</w:t>
              </w:r>
              <w:r w:rsidR="006F5955" w:rsidRPr="00E50306">
                <w:rPr>
                  <w:rStyle w:val="Hyperlink"/>
                  <w:lang w:val="en-AU"/>
                </w:rPr>
                <w:t>5</w:t>
              </w:r>
              <w:r w:rsidR="001708DB" w:rsidRPr="00E50306">
                <w:rPr>
                  <w:rStyle w:val="Hyperlink"/>
                  <w:lang w:val="en-AU"/>
                </w:rPr>
                <w:t xml:space="preserve">: Sample </w:t>
              </w:r>
              <w:r w:rsidR="00B61754" w:rsidRPr="00E50306">
                <w:rPr>
                  <w:rStyle w:val="Hyperlink"/>
                  <w:lang w:val="en-AU"/>
                </w:rPr>
                <w:t>p</w:t>
              </w:r>
              <w:r w:rsidR="001708DB" w:rsidRPr="00E50306">
                <w:rPr>
                  <w:rStyle w:val="Hyperlink"/>
                  <w:lang w:val="en-AU"/>
                </w:rPr>
                <w:t>arent</w:t>
              </w:r>
              <w:r w:rsidR="00A31110" w:rsidRPr="00E50306">
                <w:rPr>
                  <w:rStyle w:val="Hyperlink"/>
                  <w:lang w:val="en-AU"/>
                </w:rPr>
                <w:t>/</w:t>
              </w:r>
              <w:r w:rsidR="00B61754" w:rsidRPr="00E50306">
                <w:rPr>
                  <w:rStyle w:val="Hyperlink"/>
                  <w:lang w:val="en-AU"/>
                </w:rPr>
                <w:t>c</w:t>
              </w:r>
              <w:r w:rsidR="00A31110" w:rsidRPr="00E50306">
                <w:rPr>
                  <w:rStyle w:val="Hyperlink"/>
                  <w:lang w:val="en-AU"/>
                </w:rPr>
                <w:t>arer</w:t>
              </w:r>
              <w:r w:rsidR="001708DB" w:rsidRPr="00E50306">
                <w:rPr>
                  <w:rStyle w:val="Hyperlink"/>
                  <w:lang w:val="en-AU"/>
                </w:rPr>
                <w:t xml:space="preserve"> letter</w:t>
              </w:r>
            </w:hyperlink>
            <w:r w:rsidR="001708DB" w:rsidRPr="00E50306">
              <w:rPr>
                <w:rFonts w:cstheme="minorHAnsi"/>
                <w:color w:val="000000" w:themeColor="text1"/>
                <w:lang w:val="en-AU"/>
              </w:rPr>
              <w:t xml:space="preserve"> </w:t>
            </w:r>
            <w:r w:rsidR="001708DB" w:rsidRPr="00E50306">
              <w:rPr>
                <w:rFonts w:cstheme="minorHAnsi"/>
                <w:lang w:val="en-AU"/>
              </w:rPr>
              <w:t xml:space="preserve">to assist with this. </w:t>
            </w:r>
          </w:p>
          <w:p w:rsidR="00F26E74" w:rsidRPr="00E50306" w:rsidRDefault="00F26E74" w:rsidP="00F26E74">
            <w:pPr>
              <w:widowControl/>
              <w:rPr>
                <w:lang w:val="en-AU"/>
              </w:rPr>
            </w:pPr>
            <w:r w:rsidRPr="00E50306">
              <w:rPr>
                <w:lang w:val="en-AU"/>
              </w:rPr>
              <w:t>Ensure students have access to digital devices for online research.</w:t>
            </w:r>
          </w:p>
          <w:p w:rsidR="00F26E74" w:rsidRPr="00E50306" w:rsidRDefault="00F26E74" w:rsidP="003967EA">
            <w:pPr>
              <w:widowControl/>
              <w:rPr>
                <w:lang w:val="en-AU"/>
              </w:rPr>
            </w:pPr>
            <w:r w:rsidRPr="00E50306">
              <w:rPr>
                <w:lang w:val="en-AU"/>
              </w:rPr>
              <w:t xml:space="preserve">Check the websites listed in the </w:t>
            </w:r>
            <w:r w:rsidRPr="00E50306">
              <w:rPr>
                <w:i/>
                <w:iCs/>
                <w:lang w:val="en-AU"/>
              </w:rPr>
              <w:t>Digital resources</w:t>
            </w:r>
            <w:r w:rsidRPr="00E50306">
              <w:rPr>
                <w:lang w:val="en-AU"/>
              </w:rPr>
              <w:t xml:space="preserve"> section are accessible to students for their research.</w:t>
            </w:r>
          </w:p>
        </w:tc>
      </w:tr>
      <w:tr w:rsidR="00CD6A30" w:rsidRPr="00E50306" w:rsidTr="009B41F7">
        <w:trPr>
          <w:trHeight w:val="90"/>
        </w:trPr>
        <w:tc>
          <w:tcPr>
            <w:tcW w:w="2405" w:type="dxa"/>
            <w:vMerge w:val="restart"/>
            <w:tcBorders>
              <w:top w:val="single" w:sz="4" w:space="0" w:color="auto"/>
              <w:left w:val="nil"/>
              <w:right w:val="nil"/>
            </w:tcBorders>
          </w:tcPr>
          <w:p w:rsidR="00CD6A30" w:rsidRPr="00E50306" w:rsidRDefault="00260EC1" w:rsidP="00E17586">
            <w:pPr>
              <w:widowControl/>
              <w:spacing w:after="240" w:line="259" w:lineRule="auto"/>
              <w:rPr>
                <w:b/>
                <w:lang w:val="en-AU"/>
              </w:rPr>
            </w:pPr>
            <w:r w:rsidRPr="00E50306">
              <w:rPr>
                <w:noProof/>
                <w:lang w:eastAsia="en-AU"/>
              </w:rPr>
              <w:drawing>
                <wp:anchor distT="0" distB="0" distL="114300" distR="114300" simplePos="0" relativeHeight="251688448" behindDoc="0" locked="0" layoutInCell="1" allowOverlap="1" wp14:anchorId="1FDA233F" wp14:editId="1F18E44B">
                  <wp:simplePos x="0" y="0"/>
                  <wp:positionH relativeFrom="column">
                    <wp:posOffset>1049655</wp:posOffset>
                  </wp:positionH>
                  <wp:positionV relativeFrom="paragraph">
                    <wp:posOffset>6576695</wp:posOffset>
                  </wp:positionV>
                  <wp:extent cx="359410" cy="359410"/>
                  <wp:effectExtent l="0" t="0" r="2540" b="254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noProof/>
                <w:lang w:eastAsia="en-AU"/>
              </w:rPr>
              <w:drawing>
                <wp:anchor distT="0" distB="0" distL="114300" distR="114300" simplePos="0" relativeHeight="251687424" behindDoc="0" locked="0" layoutInCell="1" allowOverlap="1" wp14:anchorId="490F4485" wp14:editId="7E61DC2A">
                  <wp:simplePos x="0" y="0"/>
                  <wp:positionH relativeFrom="column">
                    <wp:posOffset>1052830</wp:posOffset>
                  </wp:positionH>
                  <wp:positionV relativeFrom="paragraph">
                    <wp:posOffset>3937635</wp:posOffset>
                  </wp:positionV>
                  <wp:extent cx="359410" cy="359410"/>
                  <wp:effectExtent l="0" t="0" r="2540" b="254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6A30" w:rsidRPr="00E50306">
              <w:rPr>
                <w:b/>
                <w:lang w:val="en-AU"/>
              </w:rPr>
              <w:t>Activity parts</w:t>
            </w:r>
          </w:p>
        </w:tc>
        <w:tc>
          <w:tcPr>
            <w:tcW w:w="6634" w:type="dxa"/>
            <w:tcBorders>
              <w:top w:val="single" w:sz="4" w:space="0" w:color="auto"/>
              <w:left w:val="nil"/>
              <w:right w:val="nil"/>
            </w:tcBorders>
          </w:tcPr>
          <w:p w:rsidR="00CD6A30" w:rsidRPr="00E50306" w:rsidRDefault="00CD6A30" w:rsidP="00CD6A30">
            <w:pPr>
              <w:widowControl/>
              <w:rPr>
                <w:b/>
                <w:lang w:val="en-AU"/>
              </w:rPr>
            </w:pPr>
            <w:r w:rsidRPr="00E50306">
              <w:rPr>
                <w:b/>
                <w:lang w:val="en-AU"/>
              </w:rPr>
              <w:t xml:space="preserve">Part 1: </w:t>
            </w:r>
            <w:r w:rsidR="00F556D0" w:rsidRPr="00E50306">
              <w:rPr>
                <w:b/>
                <w:lang w:val="en-AU"/>
              </w:rPr>
              <w:t>The 5</w:t>
            </w:r>
            <w:proofErr w:type="gramStart"/>
            <w:r w:rsidR="00F556D0" w:rsidRPr="00E50306">
              <w:rPr>
                <w:b/>
                <w:lang w:val="en-AU"/>
              </w:rPr>
              <w:t>Ss</w:t>
            </w:r>
            <w:r w:rsidR="00CB1914">
              <w:rPr>
                <w:b/>
                <w:lang w:val="en-AU"/>
              </w:rPr>
              <w:t>;</w:t>
            </w:r>
            <w:r w:rsidR="00F556D0" w:rsidRPr="00E50306">
              <w:rPr>
                <w:b/>
                <w:lang w:val="en-AU"/>
              </w:rPr>
              <w:t xml:space="preserve"> </w:t>
            </w:r>
            <w:r w:rsidR="00CB1914" w:rsidRPr="00CB1914">
              <w:rPr>
                <w:b/>
                <w:lang w:val="en-AU"/>
              </w:rPr>
              <w:t xml:space="preserve"> slip</w:t>
            </w:r>
            <w:proofErr w:type="gramEnd"/>
            <w:r w:rsidR="00CB1914" w:rsidRPr="00CB1914">
              <w:rPr>
                <w:b/>
                <w:lang w:val="en-AU"/>
              </w:rPr>
              <w:t>, slop, slap, seek and slide</w:t>
            </w:r>
          </w:p>
          <w:p w:rsidR="003C47A9" w:rsidRPr="00E50306" w:rsidRDefault="00243167" w:rsidP="00EF2101">
            <w:pPr>
              <w:widowControl/>
              <w:rPr>
                <w:lang w:val="en-AU"/>
              </w:rPr>
            </w:pPr>
            <w:r w:rsidRPr="00E50306">
              <w:rPr>
                <w:lang w:val="en-AU"/>
              </w:rPr>
              <w:t xml:space="preserve">This part is designed to create an authentic connection to the topic and an emotional imperative for solving the problem. </w:t>
            </w:r>
            <w:r w:rsidR="003C47A9" w:rsidRPr="00E50306">
              <w:rPr>
                <w:lang w:val="en-AU"/>
              </w:rPr>
              <w:t xml:space="preserve">Students view the video </w:t>
            </w:r>
            <w:r w:rsidR="003C47A9" w:rsidRPr="00E50306">
              <w:rPr>
                <w:i/>
                <w:lang w:val="en-AU"/>
              </w:rPr>
              <w:t>Wes Bonny Story: Family and friends</w:t>
            </w:r>
            <w:r w:rsidR="003C47A9" w:rsidRPr="00E50306">
              <w:rPr>
                <w:lang w:val="en-AU"/>
              </w:rPr>
              <w:t xml:space="preserve"> (see </w:t>
            </w:r>
            <w:r w:rsidR="003C47A9" w:rsidRPr="00E50306">
              <w:rPr>
                <w:i/>
                <w:lang w:val="en-AU"/>
              </w:rPr>
              <w:t>Digital resources</w:t>
            </w:r>
            <w:r w:rsidR="003C47A9" w:rsidRPr="00E50306">
              <w:rPr>
                <w:lang w:val="en-AU"/>
              </w:rPr>
              <w:t xml:space="preserve">). This is a highly personal story that is intended to help students appreciate the devastating impact </w:t>
            </w:r>
            <w:r w:rsidRPr="00E50306">
              <w:rPr>
                <w:lang w:val="en-AU"/>
              </w:rPr>
              <w:t>of</w:t>
            </w:r>
            <w:r w:rsidR="003C47A9" w:rsidRPr="00E50306">
              <w:rPr>
                <w:lang w:val="en-AU"/>
              </w:rPr>
              <w:t xml:space="preserve"> losing a son, daughter or close friend to skin cancer</w:t>
            </w:r>
            <w:r w:rsidR="00EF2101" w:rsidRPr="00E50306">
              <w:rPr>
                <w:lang w:val="en-AU"/>
              </w:rPr>
              <w:t>.</w:t>
            </w:r>
            <w:r w:rsidR="009601A2" w:rsidRPr="00E50306">
              <w:rPr>
                <w:lang w:val="en-AU"/>
              </w:rPr>
              <w:t xml:space="preserve"> </w:t>
            </w:r>
          </w:p>
          <w:p w:rsidR="009601A2" w:rsidRPr="00E50306" w:rsidRDefault="009601A2" w:rsidP="00EF2101">
            <w:pPr>
              <w:widowControl/>
              <w:rPr>
                <w:lang w:val="en-AU"/>
              </w:rPr>
            </w:pPr>
            <w:r w:rsidRPr="00E50306">
              <w:rPr>
                <w:lang w:val="en-AU"/>
              </w:rPr>
              <w:t>Inform students that the context for the module will be set through personal stories. A</w:t>
            </w:r>
            <w:r w:rsidRPr="00E50306">
              <w:rPr>
                <w:rFonts w:cstheme="minorHAnsi"/>
                <w:lang w:val="en-AU"/>
              </w:rPr>
              <w:t>sk</w:t>
            </w:r>
            <w:r w:rsidRPr="00E50306">
              <w:rPr>
                <w:lang w:val="en-AU"/>
              </w:rPr>
              <w:t xml:space="preserve"> students whether there is any history of skin cancer in their extended families and if it is okay to share this information with their group. If the experience is upsetting</w:t>
            </w:r>
            <w:r w:rsidR="00243167" w:rsidRPr="00E50306">
              <w:rPr>
                <w:lang w:val="en-AU"/>
              </w:rPr>
              <w:t xml:space="preserve">, </w:t>
            </w:r>
            <w:r w:rsidRPr="00E50306">
              <w:rPr>
                <w:lang w:val="en-AU"/>
              </w:rPr>
              <w:t>students should feel free not to share their story.</w:t>
            </w:r>
          </w:p>
          <w:p w:rsidR="00CD6A30" w:rsidRPr="00E50306" w:rsidRDefault="00CD6A30" w:rsidP="006E45CD">
            <w:pPr>
              <w:widowControl/>
              <w:spacing w:after="0"/>
              <w:rPr>
                <w:lang w:val="en-AU"/>
              </w:rPr>
            </w:pPr>
            <w:r w:rsidRPr="00E50306">
              <w:rPr>
                <w:lang w:val="en-AU"/>
              </w:rPr>
              <w:t>In groups, students indicate whether any of their extended family members have had skin cancer and, if comfortable to do so, share their family skin cancer story with group members</w:t>
            </w:r>
            <w:r w:rsidR="00A42CBB" w:rsidRPr="00E50306">
              <w:rPr>
                <w:lang w:val="en-AU"/>
              </w:rPr>
              <w:t>. Prompt discussion with the following questions</w:t>
            </w:r>
            <w:r w:rsidRPr="00E50306">
              <w:rPr>
                <w:lang w:val="en-AU"/>
              </w:rPr>
              <w:t xml:space="preserve">: </w:t>
            </w:r>
          </w:p>
          <w:p w:rsidR="00CD6A30" w:rsidRPr="00260EC1" w:rsidRDefault="00CD6A30" w:rsidP="00F20E16">
            <w:pPr>
              <w:pStyle w:val="ListParagraph"/>
            </w:pPr>
            <w:r w:rsidRPr="008622FE">
              <w:t xml:space="preserve">How common is the incidence of skin cancer in the families of your group? </w:t>
            </w:r>
          </w:p>
          <w:p w:rsidR="009601A2" w:rsidRPr="00260EC1" w:rsidRDefault="009601A2" w:rsidP="00F20E16">
            <w:pPr>
              <w:pStyle w:val="ListParagraph"/>
            </w:pPr>
            <w:r w:rsidRPr="00260EC1">
              <w:t xml:space="preserve">Do you know anything about the risk factors </w:t>
            </w:r>
            <w:r w:rsidR="00EF0D62" w:rsidRPr="00260EC1">
              <w:t xml:space="preserve">for </w:t>
            </w:r>
            <w:r w:rsidRPr="00260EC1">
              <w:t>skin cancer and how these risk factors might have impacted the person in your story?</w:t>
            </w:r>
          </w:p>
          <w:p w:rsidR="00E01AD9" w:rsidRPr="00260EC1" w:rsidRDefault="003763D6" w:rsidP="00F20E16">
            <w:pPr>
              <w:pStyle w:val="ListParagraph"/>
            </w:pPr>
            <w:r w:rsidRPr="00260EC1">
              <w:t xml:space="preserve">How sun safe </w:t>
            </w:r>
            <w:proofErr w:type="gramStart"/>
            <w:r w:rsidRPr="00260EC1">
              <w:t>are</w:t>
            </w:r>
            <w:proofErr w:type="gramEnd"/>
            <w:r w:rsidRPr="00260EC1">
              <w:t xml:space="preserve"> you? </w:t>
            </w:r>
          </w:p>
          <w:p w:rsidR="003763D6" w:rsidRPr="00260EC1" w:rsidRDefault="003763D6" w:rsidP="00F20E16">
            <w:pPr>
              <w:pStyle w:val="ListParagraph"/>
            </w:pPr>
            <w:r w:rsidRPr="00260EC1">
              <w:t xml:space="preserve">How many of the 5Ss </w:t>
            </w:r>
            <w:r w:rsidR="00217EAC" w:rsidRPr="00260EC1">
              <w:t xml:space="preserve">(slip, slop, slap, </w:t>
            </w:r>
            <w:r w:rsidR="00230D4D" w:rsidRPr="00260EC1">
              <w:t xml:space="preserve">seek and </w:t>
            </w:r>
            <w:r w:rsidR="00217EAC" w:rsidRPr="00260EC1">
              <w:t xml:space="preserve">slide) </w:t>
            </w:r>
            <w:r w:rsidRPr="00260EC1">
              <w:t xml:space="preserve">did you apply on your way to </w:t>
            </w:r>
            <w:r w:rsidR="00E01AD9" w:rsidRPr="00260EC1">
              <w:t>school/at lunch time?</w:t>
            </w:r>
          </w:p>
          <w:p w:rsidR="003763D6" w:rsidRPr="00260EC1" w:rsidRDefault="003763D6" w:rsidP="00F20E16">
            <w:pPr>
              <w:pStyle w:val="ListParagraph"/>
            </w:pPr>
            <w:r w:rsidRPr="00260EC1">
              <w:t>How might our friends influence how sun safe we are?</w:t>
            </w:r>
          </w:p>
          <w:p w:rsidR="007C7903" w:rsidRPr="00E50306" w:rsidRDefault="00CD6A30" w:rsidP="00CD6A30">
            <w:pPr>
              <w:widowControl/>
              <w:rPr>
                <w:rFonts w:cstheme="minorHAnsi"/>
                <w:i/>
                <w:iCs/>
                <w:lang w:val="en-AU"/>
              </w:rPr>
            </w:pPr>
            <w:r w:rsidRPr="00E50306">
              <w:rPr>
                <w:lang w:val="en-AU"/>
              </w:rPr>
              <w:t>Introduce students to the</w:t>
            </w:r>
            <w:r w:rsidR="003B4642" w:rsidRPr="00E50306">
              <w:rPr>
                <w:lang w:val="en-AU"/>
              </w:rPr>
              <w:t xml:space="preserve"> module</w:t>
            </w:r>
            <w:r w:rsidRPr="00E50306">
              <w:rPr>
                <w:lang w:val="en-AU"/>
              </w:rPr>
              <w:t xml:space="preserve"> problem</w:t>
            </w:r>
            <w:r w:rsidR="003B4642" w:rsidRPr="00E50306">
              <w:rPr>
                <w:lang w:val="en-AU"/>
              </w:rPr>
              <w:t xml:space="preserve"> statement</w:t>
            </w:r>
            <w:r w:rsidRPr="00E50306">
              <w:rPr>
                <w:lang w:val="en-AU"/>
              </w:rPr>
              <w:t xml:space="preserve">: </w:t>
            </w:r>
            <w:r w:rsidR="003C47A9" w:rsidRPr="00E50306">
              <w:rPr>
                <w:rFonts w:cstheme="minorHAnsi"/>
                <w:i/>
                <w:iCs/>
                <w:lang w:val="en-AU"/>
              </w:rPr>
              <w:t>Australia has the highest rate of skin cancer in the world. How can you change this?</w:t>
            </w:r>
          </w:p>
          <w:p w:rsidR="003B4642" w:rsidRPr="00E50306" w:rsidRDefault="003B4642" w:rsidP="00CD6A30">
            <w:pPr>
              <w:widowControl/>
              <w:rPr>
                <w:rFonts w:cstheme="minorHAnsi"/>
                <w:iCs/>
                <w:lang w:val="en-AU"/>
              </w:rPr>
            </w:pPr>
            <w:r w:rsidRPr="00E50306">
              <w:rPr>
                <w:lang w:val="en-AU"/>
              </w:rPr>
              <w:t>Prompt discussion and research with the following question:</w:t>
            </w:r>
          </w:p>
          <w:p w:rsidR="003B4642" w:rsidRPr="00E50306" w:rsidRDefault="003B4642" w:rsidP="001A4B47">
            <w:pPr>
              <w:pStyle w:val="ListParagraph"/>
              <w:spacing w:after="120"/>
              <w:rPr>
                <w:lang w:val="en-AU"/>
              </w:rPr>
            </w:pPr>
            <w:r w:rsidRPr="00E50306">
              <w:rPr>
                <w:lang w:val="en-AU"/>
              </w:rPr>
              <w:t xml:space="preserve">Why does Australia have </w:t>
            </w:r>
            <w:r w:rsidR="001A4B47">
              <w:rPr>
                <w:lang w:val="en-AU"/>
              </w:rPr>
              <w:t xml:space="preserve">a </w:t>
            </w:r>
            <w:r w:rsidRPr="00E50306">
              <w:rPr>
                <w:lang w:val="en-AU"/>
              </w:rPr>
              <w:t>high r</w:t>
            </w:r>
            <w:r w:rsidR="001A4B47">
              <w:rPr>
                <w:lang w:val="en-AU"/>
              </w:rPr>
              <w:t>ate of skin cancer</w:t>
            </w:r>
            <w:r w:rsidRPr="00E50306">
              <w:rPr>
                <w:lang w:val="en-AU"/>
              </w:rPr>
              <w:t>?</w:t>
            </w:r>
          </w:p>
        </w:tc>
      </w:tr>
      <w:tr w:rsidR="00CD6A30" w:rsidRPr="00E50306" w:rsidTr="00EF2101">
        <w:trPr>
          <w:trHeight w:val="90"/>
        </w:trPr>
        <w:tc>
          <w:tcPr>
            <w:tcW w:w="2405" w:type="dxa"/>
            <w:vMerge/>
            <w:tcBorders>
              <w:left w:val="nil"/>
              <w:right w:val="nil"/>
            </w:tcBorders>
          </w:tcPr>
          <w:p w:rsidR="00CD6A30" w:rsidRPr="00E50306" w:rsidRDefault="00CD6A30" w:rsidP="00E17586">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3763D6" w:rsidRPr="00E50306" w:rsidRDefault="003763D6" w:rsidP="003763D6">
            <w:pPr>
              <w:rPr>
                <w:b/>
                <w:lang w:val="en-AU"/>
              </w:rPr>
            </w:pPr>
            <w:r w:rsidRPr="00E50306">
              <w:rPr>
                <w:b/>
                <w:lang w:val="en-AU"/>
              </w:rPr>
              <w:t xml:space="preserve">Part 2: </w:t>
            </w:r>
            <w:r w:rsidR="00DB4773" w:rsidRPr="00E50306">
              <w:rPr>
                <w:b/>
                <w:lang w:val="en-AU"/>
              </w:rPr>
              <w:t>Structure and function of the skin</w:t>
            </w:r>
          </w:p>
          <w:p w:rsidR="003763D6" w:rsidRPr="00E50306" w:rsidRDefault="003763D6" w:rsidP="00F20E16">
            <w:pPr>
              <w:spacing w:after="0"/>
              <w:rPr>
                <w:lang w:val="en-AU"/>
              </w:rPr>
            </w:pPr>
            <w:r w:rsidRPr="00E50306">
              <w:rPr>
                <w:lang w:val="en-AU"/>
              </w:rPr>
              <w:t xml:space="preserve">Using digital or design technologies, students </w:t>
            </w:r>
            <w:r w:rsidR="00DB4773" w:rsidRPr="00E50306">
              <w:rPr>
                <w:lang w:val="en-AU"/>
              </w:rPr>
              <w:t>create</w:t>
            </w:r>
            <w:r w:rsidRPr="00E50306">
              <w:rPr>
                <w:lang w:val="en-AU"/>
              </w:rPr>
              <w:t xml:space="preserve"> an infographic or a </w:t>
            </w:r>
            <w:r w:rsidR="006703D2">
              <w:rPr>
                <w:lang w:val="en-AU"/>
              </w:rPr>
              <w:t xml:space="preserve">scale </w:t>
            </w:r>
            <w:r w:rsidRPr="00E50306">
              <w:rPr>
                <w:lang w:val="en-AU"/>
              </w:rPr>
              <w:t xml:space="preserve">model </w:t>
            </w:r>
            <w:r w:rsidR="0046777A" w:rsidRPr="00E50306">
              <w:rPr>
                <w:lang w:val="en-AU"/>
              </w:rPr>
              <w:t>of human skin</w:t>
            </w:r>
            <w:r w:rsidR="00327A5C" w:rsidRPr="00E50306">
              <w:rPr>
                <w:lang w:val="en-AU"/>
              </w:rPr>
              <w:t xml:space="preserve"> </w:t>
            </w:r>
            <w:r w:rsidRPr="00E50306">
              <w:rPr>
                <w:lang w:val="en-AU"/>
              </w:rPr>
              <w:t>that includes</w:t>
            </w:r>
            <w:r w:rsidR="00DB4773" w:rsidRPr="00E50306">
              <w:rPr>
                <w:lang w:val="en-AU"/>
              </w:rPr>
              <w:t xml:space="preserve"> the </w:t>
            </w:r>
            <w:r w:rsidR="001600E4" w:rsidRPr="00E50306">
              <w:rPr>
                <w:lang w:val="en-AU"/>
              </w:rPr>
              <w:t xml:space="preserve">features and other </w:t>
            </w:r>
            <w:r w:rsidR="00DB4773" w:rsidRPr="00E50306">
              <w:rPr>
                <w:lang w:val="en-AU"/>
              </w:rPr>
              <w:t xml:space="preserve">information they </w:t>
            </w:r>
            <w:r w:rsidR="001600E4" w:rsidRPr="00E50306">
              <w:rPr>
                <w:lang w:val="en-AU"/>
              </w:rPr>
              <w:t>have found.  As a minimum it should include</w:t>
            </w:r>
            <w:r w:rsidR="006703D2">
              <w:rPr>
                <w:lang w:val="en-AU"/>
              </w:rPr>
              <w:t xml:space="preserve"> the following elements</w:t>
            </w:r>
            <w:r w:rsidR="001600E4" w:rsidRPr="00E50306">
              <w:rPr>
                <w:lang w:val="en-AU"/>
              </w:rPr>
              <w:t>:</w:t>
            </w:r>
          </w:p>
          <w:p w:rsidR="003763D6" w:rsidRPr="00260EC1" w:rsidRDefault="001600E4" w:rsidP="00F20E16">
            <w:pPr>
              <w:pStyle w:val="ListParagraph"/>
            </w:pPr>
            <w:r w:rsidRPr="008622FE">
              <w:t xml:space="preserve">The structure of </w:t>
            </w:r>
            <w:r w:rsidR="003763D6" w:rsidRPr="008622FE">
              <w:t>skin</w:t>
            </w:r>
          </w:p>
          <w:p w:rsidR="003763D6" w:rsidRPr="00260EC1" w:rsidRDefault="001600E4" w:rsidP="00F20E16">
            <w:pPr>
              <w:pStyle w:val="ListParagraph"/>
            </w:pPr>
            <w:r w:rsidRPr="00260EC1">
              <w:t>The functions of skin</w:t>
            </w:r>
          </w:p>
          <w:p w:rsidR="00890E99" w:rsidRPr="00260EC1" w:rsidRDefault="00890E99" w:rsidP="00F20E16">
            <w:pPr>
              <w:pStyle w:val="ListParagraph"/>
            </w:pPr>
            <w:r w:rsidRPr="00260EC1">
              <w:t>How different skin cells respond to UVR</w:t>
            </w:r>
          </w:p>
          <w:p w:rsidR="003763D6" w:rsidRPr="00260EC1" w:rsidRDefault="00760D6D" w:rsidP="00F20E16">
            <w:pPr>
              <w:pStyle w:val="ListParagraph"/>
            </w:pPr>
            <w:r w:rsidRPr="00260EC1">
              <w:t>T</w:t>
            </w:r>
            <w:r w:rsidR="00DB4773" w:rsidRPr="00260EC1">
              <w:t>he function</w:t>
            </w:r>
            <w:r w:rsidR="001600E4" w:rsidRPr="00260EC1">
              <w:t>s</w:t>
            </w:r>
            <w:r w:rsidR="00DB4773" w:rsidRPr="00260EC1">
              <w:t xml:space="preserve"> of different skin cell types</w:t>
            </w:r>
            <w:r w:rsidR="00011903" w:rsidRPr="00260EC1">
              <w:t>.</w:t>
            </w:r>
          </w:p>
          <w:p w:rsidR="00CD6A30" w:rsidRPr="00E50306" w:rsidRDefault="003763D6" w:rsidP="00DB4773">
            <w:pPr>
              <w:rPr>
                <w:lang w:val="en-AU"/>
              </w:rPr>
            </w:pPr>
            <w:r w:rsidRPr="00E50306">
              <w:rPr>
                <w:lang w:val="en-AU"/>
              </w:rPr>
              <w:t>When each group has a first draft of their infographic/model, e</w:t>
            </w:r>
            <w:r w:rsidR="00AC095D">
              <w:rPr>
                <w:lang w:val="en-AU"/>
              </w:rPr>
              <w:t xml:space="preserve">ncourage students to share </w:t>
            </w:r>
            <w:r w:rsidRPr="00E50306">
              <w:rPr>
                <w:lang w:val="en-AU"/>
              </w:rPr>
              <w:t>with two other groups. Students use this sharing process to add to or modify their group’s infographic/model.</w:t>
            </w:r>
          </w:p>
        </w:tc>
      </w:tr>
      <w:tr w:rsidR="00CD6A30" w:rsidRPr="00E50306" w:rsidTr="00F20E16">
        <w:tc>
          <w:tcPr>
            <w:tcW w:w="2405" w:type="dxa"/>
            <w:vMerge/>
            <w:tcBorders>
              <w:left w:val="nil"/>
              <w:right w:val="nil"/>
            </w:tcBorders>
          </w:tcPr>
          <w:p w:rsidR="00CD6A30" w:rsidRPr="00E50306" w:rsidRDefault="00CD6A30" w:rsidP="00E17586">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CD6A30" w:rsidRPr="00E50306" w:rsidRDefault="00CD6A30" w:rsidP="00CD6A30">
            <w:pPr>
              <w:widowControl/>
              <w:rPr>
                <w:b/>
                <w:lang w:val="en-AU"/>
              </w:rPr>
            </w:pPr>
            <w:r w:rsidRPr="00E50306">
              <w:rPr>
                <w:b/>
                <w:lang w:val="en-AU"/>
              </w:rPr>
              <w:t xml:space="preserve">Part 3: </w:t>
            </w:r>
            <w:bookmarkStart w:id="95" w:name="_Toc19868867"/>
            <w:bookmarkStart w:id="96" w:name="_Toc20400514"/>
            <w:bookmarkStart w:id="97" w:name="_Toc20400725"/>
            <w:bookmarkStart w:id="98" w:name="_Toc20400811"/>
            <w:bookmarkStart w:id="99" w:name="_Toc21353148"/>
            <w:r w:rsidR="00DB4773" w:rsidRPr="00E50306">
              <w:rPr>
                <w:b/>
                <w:lang w:val="en-AU"/>
              </w:rPr>
              <w:t>Skin cancer</w:t>
            </w:r>
            <w:r w:rsidR="00A55686">
              <w:rPr>
                <w:b/>
                <w:lang w:val="en-AU"/>
              </w:rPr>
              <w:t xml:space="preserve"> –</w:t>
            </w:r>
            <w:r w:rsidR="00DB4773" w:rsidRPr="00E50306">
              <w:rPr>
                <w:b/>
                <w:lang w:val="en-AU"/>
              </w:rPr>
              <w:t xml:space="preserve"> </w:t>
            </w:r>
            <w:r w:rsidR="002D53AA" w:rsidRPr="00E50306">
              <w:rPr>
                <w:b/>
                <w:lang w:val="en-AU"/>
              </w:rPr>
              <w:t>What’s your risk?</w:t>
            </w:r>
          </w:p>
          <w:bookmarkEnd w:id="95"/>
          <w:bookmarkEnd w:id="96"/>
          <w:bookmarkEnd w:id="97"/>
          <w:bookmarkEnd w:id="98"/>
          <w:bookmarkEnd w:id="99"/>
          <w:p w:rsidR="002D0926" w:rsidRPr="00E50306" w:rsidRDefault="006703D2" w:rsidP="00726637">
            <w:pPr>
              <w:rPr>
                <w:lang w:val="en-AU"/>
              </w:rPr>
            </w:pPr>
            <w:r w:rsidRPr="006703D2">
              <w:rPr>
                <w:lang w:val="en-AU"/>
              </w:rPr>
              <w:t xml:space="preserve">In this part, students begin to understand skin cancer risk factors such as skin types, genetic predisposition, protective strategies and behaviour. </w:t>
            </w:r>
            <w:r w:rsidR="002D0926" w:rsidRPr="00E50306">
              <w:rPr>
                <w:lang w:val="en-AU"/>
              </w:rPr>
              <w:t xml:space="preserve">In this research task, they will </w:t>
            </w:r>
            <w:r w:rsidR="006C09B2" w:rsidRPr="00E50306">
              <w:rPr>
                <w:lang w:val="en-AU"/>
              </w:rPr>
              <w:t xml:space="preserve">likely encounter </w:t>
            </w:r>
            <w:r w:rsidR="002D0926" w:rsidRPr="00E50306">
              <w:rPr>
                <w:lang w:val="en-AU"/>
              </w:rPr>
              <w:t>the concept of UV radiation</w:t>
            </w:r>
            <w:r w:rsidR="00EF2101" w:rsidRPr="00E50306">
              <w:rPr>
                <w:lang w:val="en-AU"/>
              </w:rPr>
              <w:t xml:space="preserve"> and the impact of too much</w:t>
            </w:r>
            <w:r w:rsidR="00EB677A" w:rsidRPr="00E50306">
              <w:rPr>
                <w:lang w:val="en-AU"/>
              </w:rPr>
              <w:t xml:space="preserve"> </w:t>
            </w:r>
            <w:r w:rsidR="00EF2101" w:rsidRPr="00E50306">
              <w:rPr>
                <w:lang w:val="en-AU"/>
              </w:rPr>
              <w:t>or too little UV radiation on the body.</w:t>
            </w:r>
          </w:p>
          <w:p w:rsidR="00DB4773" w:rsidRPr="00E50306" w:rsidRDefault="00726637" w:rsidP="00DB4773">
            <w:pPr>
              <w:rPr>
                <w:lang w:val="en-AU"/>
              </w:rPr>
            </w:pPr>
            <w:r w:rsidRPr="00E50306">
              <w:rPr>
                <w:lang w:val="en-AU"/>
              </w:rPr>
              <w:t>T</w:t>
            </w:r>
            <w:r w:rsidR="00DB4773" w:rsidRPr="00E50306">
              <w:rPr>
                <w:lang w:val="en-AU"/>
              </w:rPr>
              <w:t>he following questions can be used to guide exploration and discussion</w:t>
            </w:r>
            <w:r w:rsidR="002D0926" w:rsidRPr="00E50306">
              <w:rPr>
                <w:lang w:val="en-AU"/>
              </w:rPr>
              <w:t>. Students should record answers</w:t>
            </w:r>
            <w:r w:rsidR="00EB677A" w:rsidRPr="00E50306">
              <w:rPr>
                <w:lang w:val="en-AU"/>
              </w:rPr>
              <w:t xml:space="preserve"> </w:t>
            </w:r>
            <w:r w:rsidR="002D0926" w:rsidRPr="00E50306">
              <w:rPr>
                <w:lang w:val="en-AU"/>
              </w:rPr>
              <w:t xml:space="preserve">in their </w:t>
            </w:r>
            <w:r w:rsidR="00F826FF">
              <w:rPr>
                <w:lang w:val="en-AU"/>
              </w:rPr>
              <w:t xml:space="preserve">portfolios </w:t>
            </w:r>
            <w:r w:rsidR="006703D2">
              <w:rPr>
                <w:lang w:val="en-AU"/>
              </w:rPr>
              <w:t>with some reference to the initial problem</w:t>
            </w:r>
            <w:r w:rsidR="008622FE">
              <w:rPr>
                <w:lang w:val="en-AU"/>
              </w:rPr>
              <w:t xml:space="preserve">: </w:t>
            </w:r>
            <w:r w:rsidR="006703D2" w:rsidRPr="00F20E16">
              <w:rPr>
                <w:i/>
                <w:iCs/>
              </w:rPr>
              <w:t>Australia has the highest rate of skin cancer in the world</w:t>
            </w:r>
            <w:r w:rsidR="006703D2">
              <w:rPr>
                <w:lang w:val="en-AU"/>
              </w:rPr>
              <w:t>.</w:t>
            </w:r>
          </w:p>
          <w:p w:rsidR="00AC095D" w:rsidRPr="00260EC1" w:rsidRDefault="00260EC1" w:rsidP="00F20E16">
            <w:pPr>
              <w:pStyle w:val="ListParagraph"/>
            </w:pPr>
            <w:r w:rsidRPr="00E50306">
              <w:rPr>
                <w:noProof/>
                <w:lang w:eastAsia="en-AU"/>
              </w:rPr>
              <w:drawing>
                <wp:anchor distT="0" distB="0" distL="114300" distR="114300" simplePos="0" relativeHeight="251694592" behindDoc="0" locked="0" layoutInCell="1" allowOverlap="1" wp14:anchorId="4E98F0F3" wp14:editId="3B6284D4">
                  <wp:simplePos x="0" y="0"/>
                  <wp:positionH relativeFrom="column">
                    <wp:posOffset>-442595</wp:posOffset>
                  </wp:positionH>
                  <wp:positionV relativeFrom="paragraph">
                    <wp:posOffset>44450</wp:posOffset>
                  </wp:positionV>
                  <wp:extent cx="360000" cy="360000"/>
                  <wp:effectExtent l="0" t="0" r="254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179D" w:rsidRPr="008622FE">
              <w:t>What are some of the risk factors for UV exposure and can they be mitigated?</w:t>
            </w:r>
            <w:r w:rsidR="008E080C" w:rsidRPr="00260EC1">
              <w:t xml:space="preserve"> </w:t>
            </w:r>
          </w:p>
          <w:p w:rsidR="00F80F77" w:rsidRPr="00260EC1" w:rsidRDefault="00DB4773" w:rsidP="00F20E16">
            <w:pPr>
              <w:pStyle w:val="ListParagraph"/>
            </w:pPr>
            <w:r w:rsidRPr="00260EC1">
              <w:t>How does the skin react to exposure to sunlight</w:t>
            </w:r>
            <w:r w:rsidR="003D0816" w:rsidRPr="00260EC1">
              <w:t>?</w:t>
            </w:r>
          </w:p>
          <w:p w:rsidR="003D0816" w:rsidRPr="00E50306" w:rsidRDefault="00AC095D" w:rsidP="00F20E16">
            <w:pPr>
              <w:spacing w:after="0"/>
              <w:rPr>
                <w:lang w:val="en-AU"/>
              </w:rPr>
            </w:pPr>
            <w:r>
              <w:rPr>
                <w:lang w:val="en-AU"/>
              </w:rPr>
              <w:t>Show students</w:t>
            </w:r>
            <w:r w:rsidR="003D0816" w:rsidRPr="00E50306">
              <w:rPr>
                <w:lang w:val="en-AU"/>
              </w:rPr>
              <w:t xml:space="preserve"> the ARPANSA </w:t>
            </w:r>
            <w:r w:rsidR="003D0816" w:rsidRPr="00E50306">
              <w:rPr>
                <w:i/>
                <w:lang w:val="en-AU"/>
              </w:rPr>
              <w:t>Fitzpatrick skin phototype</w:t>
            </w:r>
            <w:r w:rsidR="003D0816" w:rsidRPr="00E50306">
              <w:rPr>
                <w:lang w:val="en-AU"/>
              </w:rPr>
              <w:t xml:space="preserve"> (see </w:t>
            </w:r>
            <w:r w:rsidR="003D0816" w:rsidRPr="00E50306">
              <w:rPr>
                <w:i/>
                <w:lang w:val="en-AU"/>
              </w:rPr>
              <w:t>Digital resources</w:t>
            </w:r>
            <w:r w:rsidR="003D0816" w:rsidRPr="00E50306">
              <w:rPr>
                <w:lang w:val="en-AU"/>
              </w:rPr>
              <w:t xml:space="preserve">) classification system that was first developed in 1975 by American Professor Thomas Fitzpatrick, MD, of the Harvard Medical School. Explain </w:t>
            </w:r>
            <w:r w:rsidR="001A4B47">
              <w:rPr>
                <w:lang w:val="en-AU"/>
              </w:rPr>
              <w:t xml:space="preserve">that </w:t>
            </w:r>
            <w:r w:rsidR="003D0816" w:rsidRPr="00E50306">
              <w:rPr>
                <w:lang w:val="en-AU"/>
              </w:rPr>
              <w:t xml:space="preserve">it examines three components of </w:t>
            </w:r>
            <w:r w:rsidR="00EB677A" w:rsidRPr="00E50306">
              <w:rPr>
                <w:lang w:val="en-AU"/>
              </w:rPr>
              <w:t xml:space="preserve">skin cancer </w:t>
            </w:r>
            <w:r w:rsidR="003D0816" w:rsidRPr="00E50306">
              <w:rPr>
                <w:lang w:val="en-AU"/>
              </w:rPr>
              <w:t>risk:</w:t>
            </w:r>
          </w:p>
          <w:p w:rsidR="003D0816" w:rsidRPr="00260EC1" w:rsidRDefault="003D0816" w:rsidP="00F20E16">
            <w:pPr>
              <w:pStyle w:val="ListParagraph"/>
            </w:pPr>
            <w:r w:rsidRPr="008622FE">
              <w:t xml:space="preserve">Genetic </w:t>
            </w:r>
            <w:r w:rsidR="001A4B47">
              <w:t xml:space="preserve">components </w:t>
            </w:r>
            <w:r w:rsidRPr="008622FE">
              <w:t xml:space="preserve">as measured by the fairness of skin and hair, eye </w:t>
            </w:r>
            <w:proofErr w:type="spellStart"/>
            <w:r w:rsidRPr="008622FE">
              <w:t>colour</w:t>
            </w:r>
            <w:proofErr w:type="spellEnd"/>
            <w:r w:rsidRPr="008622FE">
              <w:t xml:space="preserve"> etc.</w:t>
            </w:r>
          </w:p>
          <w:p w:rsidR="003D0816" w:rsidRPr="00260EC1" w:rsidRDefault="003D0816" w:rsidP="00F20E16">
            <w:pPr>
              <w:pStyle w:val="ListParagraph"/>
            </w:pPr>
            <w:r w:rsidRPr="00260EC1">
              <w:t xml:space="preserve">How the body reacts to exposure to </w:t>
            </w:r>
            <w:proofErr w:type="gramStart"/>
            <w:r w:rsidRPr="00260EC1">
              <w:t>sun</w:t>
            </w:r>
            <w:r w:rsidR="00217EAC" w:rsidRPr="00260EC1">
              <w:t>light</w:t>
            </w:r>
            <w:proofErr w:type="gramEnd"/>
            <w:r w:rsidRPr="00260EC1">
              <w:t xml:space="preserve"> </w:t>
            </w:r>
          </w:p>
          <w:p w:rsidR="003D0816" w:rsidRPr="008622FE" w:rsidRDefault="003D0816" w:rsidP="00F20E16">
            <w:pPr>
              <w:pStyle w:val="ListParagraph"/>
            </w:pPr>
            <w:r w:rsidRPr="00260EC1">
              <w:t>Intentional sun exposure or tanning habits</w:t>
            </w:r>
            <w:r w:rsidR="008622FE">
              <w:t>.</w:t>
            </w:r>
          </w:p>
          <w:p w:rsidR="003D0816" w:rsidRPr="00E50306" w:rsidRDefault="003D0816" w:rsidP="003D0816">
            <w:pPr>
              <w:rPr>
                <w:lang w:val="en-AU"/>
              </w:rPr>
            </w:pPr>
            <w:r w:rsidRPr="00E50306">
              <w:rPr>
                <w:lang w:val="en-AU"/>
              </w:rPr>
              <w:t xml:space="preserve">Skin type is determined by adding scores from the three components. </w:t>
            </w:r>
          </w:p>
          <w:p w:rsidR="003D0816" w:rsidRPr="00E50306" w:rsidRDefault="003D0816" w:rsidP="00F20E16">
            <w:pPr>
              <w:spacing w:after="0"/>
              <w:rPr>
                <w:lang w:val="en-AU"/>
              </w:rPr>
            </w:pPr>
            <w:r w:rsidRPr="00E50306">
              <w:rPr>
                <w:lang w:val="en-AU"/>
              </w:rPr>
              <w:t xml:space="preserve">Students complete the test – either the paper version, </w:t>
            </w:r>
            <w:r w:rsidRPr="00E50306">
              <w:rPr>
                <w:i/>
                <w:lang w:val="en-AU"/>
              </w:rPr>
              <w:t>Fitzpatrick skin phototype</w:t>
            </w:r>
            <w:r w:rsidRPr="00E50306">
              <w:rPr>
                <w:lang w:val="en-AU"/>
              </w:rPr>
              <w:t xml:space="preserve"> or the online version </w:t>
            </w:r>
            <w:r w:rsidRPr="00E50306">
              <w:rPr>
                <w:i/>
                <w:lang w:val="en-AU"/>
              </w:rPr>
              <w:t>Are You at Risk for Skin Cancer?</w:t>
            </w:r>
            <w:r w:rsidRPr="00E50306">
              <w:rPr>
                <w:lang w:val="en-AU"/>
              </w:rPr>
              <w:t xml:space="preserve"> (see </w:t>
            </w:r>
            <w:r w:rsidRPr="00E50306">
              <w:rPr>
                <w:i/>
                <w:lang w:val="en-AU"/>
              </w:rPr>
              <w:t>Digital resources</w:t>
            </w:r>
            <w:r w:rsidRPr="00E50306">
              <w:rPr>
                <w:lang w:val="en-AU"/>
              </w:rPr>
              <w:t xml:space="preserve">). </w:t>
            </w:r>
            <w:r w:rsidR="00CA21CF" w:rsidRPr="00E50306">
              <w:rPr>
                <w:lang w:val="en-AU"/>
              </w:rPr>
              <w:t>Q</w:t>
            </w:r>
            <w:r w:rsidRPr="00E50306">
              <w:rPr>
                <w:lang w:val="en-AU"/>
              </w:rPr>
              <w:t>uestions to prompt discussion include:</w:t>
            </w:r>
          </w:p>
          <w:p w:rsidR="003D0816" w:rsidRPr="00260EC1" w:rsidRDefault="00260EC1" w:rsidP="00F20E16">
            <w:pPr>
              <w:pStyle w:val="ListParagraph"/>
            </w:pPr>
            <w:r w:rsidRPr="00F20E16">
              <w:rPr>
                <w:noProof/>
                <w:lang w:eastAsia="en-AU"/>
              </w:rPr>
              <w:drawing>
                <wp:anchor distT="0" distB="0" distL="114300" distR="114300" simplePos="0" relativeHeight="251689472" behindDoc="0" locked="0" layoutInCell="1" allowOverlap="1" wp14:anchorId="1E4CB3FE" wp14:editId="4C1FD6F7">
                  <wp:simplePos x="0" y="0"/>
                  <wp:positionH relativeFrom="column">
                    <wp:posOffset>-434340</wp:posOffset>
                  </wp:positionH>
                  <wp:positionV relativeFrom="paragraph">
                    <wp:posOffset>97155</wp:posOffset>
                  </wp:positionV>
                  <wp:extent cx="359410" cy="359410"/>
                  <wp:effectExtent l="0" t="0" r="254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0816" w:rsidRPr="00260EC1">
              <w:t xml:space="preserve">What type of data is being collected through this survey? Why? (The webpage </w:t>
            </w:r>
            <w:r w:rsidR="003D0816" w:rsidRPr="00F20E16">
              <w:rPr>
                <w:i/>
                <w:iCs/>
              </w:rPr>
              <w:t>What is Data?</w:t>
            </w:r>
            <w:r w:rsidR="003D0816" w:rsidRPr="00260EC1">
              <w:t xml:space="preserve"> in </w:t>
            </w:r>
            <w:r w:rsidR="003D0816" w:rsidRPr="00F20E16">
              <w:rPr>
                <w:i/>
                <w:iCs/>
              </w:rPr>
              <w:t xml:space="preserve">Digital resources </w:t>
            </w:r>
            <w:r w:rsidR="003D0816" w:rsidRPr="008622FE">
              <w:t xml:space="preserve">can be used to define and review data types) </w:t>
            </w:r>
          </w:p>
          <w:p w:rsidR="003D0816" w:rsidRPr="00260EC1" w:rsidRDefault="003D0816" w:rsidP="00F20E16">
            <w:pPr>
              <w:pStyle w:val="ListParagraph"/>
            </w:pPr>
            <w:r w:rsidRPr="00260EC1">
              <w:t>What is your total score?</w:t>
            </w:r>
          </w:p>
          <w:p w:rsidR="003D0816" w:rsidRPr="00260EC1" w:rsidRDefault="003D0816" w:rsidP="00F20E16">
            <w:pPr>
              <w:pStyle w:val="ListParagraph"/>
            </w:pPr>
            <w:r w:rsidRPr="00260EC1">
              <w:t xml:space="preserve">Into which skin type did this score place you? </w:t>
            </w:r>
          </w:p>
          <w:p w:rsidR="002D53AA" w:rsidRPr="00260EC1" w:rsidRDefault="002D53AA" w:rsidP="00F20E16">
            <w:pPr>
              <w:pStyle w:val="ListParagraph"/>
            </w:pPr>
            <w:r w:rsidRPr="00260EC1">
              <w:t>What does this tell you about your risk of skin cancer in the future?</w:t>
            </w:r>
          </w:p>
          <w:p w:rsidR="002D53AA" w:rsidRPr="00260EC1" w:rsidRDefault="002D53AA" w:rsidP="00F20E16">
            <w:pPr>
              <w:pStyle w:val="ListParagraph"/>
            </w:pPr>
            <w:r w:rsidRPr="00260EC1">
              <w:t>Did all questions have clear, unambiguous categories, or for some questions were the answers not so clear cut? Which ones?</w:t>
            </w:r>
          </w:p>
          <w:p w:rsidR="002D53AA" w:rsidRPr="00260EC1" w:rsidRDefault="002D53AA" w:rsidP="00F20E16">
            <w:pPr>
              <w:pStyle w:val="ListParagraph"/>
            </w:pPr>
            <w:r w:rsidRPr="00260EC1">
              <w:t xml:space="preserve">What is it in our skin that </w:t>
            </w:r>
            <w:r w:rsidR="00CA21CF" w:rsidRPr="00260EC1">
              <w:t>enables</w:t>
            </w:r>
            <w:r w:rsidRPr="00260EC1">
              <w:t xml:space="preserve"> some people to tan easily whereas others do not?</w:t>
            </w:r>
          </w:p>
          <w:p w:rsidR="001A4B47" w:rsidRDefault="001A4B47" w:rsidP="002D0926">
            <w:pPr>
              <w:rPr>
                <w:lang w:val="en-AU"/>
              </w:rPr>
            </w:pPr>
          </w:p>
          <w:p w:rsidR="002D0926" w:rsidRPr="00E50306" w:rsidRDefault="002D53AA" w:rsidP="001A4B47">
            <w:pPr>
              <w:spacing w:before="240"/>
              <w:rPr>
                <w:lang w:val="en-AU"/>
              </w:rPr>
            </w:pPr>
            <w:r w:rsidRPr="00E50306">
              <w:rPr>
                <w:lang w:val="en-AU"/>
              </w:rPr>
              <w:t>Encourage students to ask their family members to complete the skin type test and compare their skin type with that of their family members. Students review the test results, examine them for any relationships and share with their group.</w:t>
            </w:r>
          </w:p>
        </w:tc>
      </w:tr>
      <w:tr w:rsidR="00CD6A30" w:rsidRPr="00E50306" w:rsidTr="00EF2101">
        <w:trPr>
          <w:trHeight w:val="90"/>
        </w:trPr>
        <w:tc>
          <w:tcPr>
            <w:tcW w:w="2405" w:type="dxa"/>
            <w:vMerge/>
            <w:tcBorders>
              <w:left w:val="nil"/>
              <w:right w:val="nil"/>
            </w:tcBorders>
          </w:tcPr>
          <w:p w:rsidR="00CD6A30" w:rsidRPr="00E50306" w:rsidRDefault="00CD6A30" w:rsidP="00E17586">
            <w:pPr>
              <w:widowControl/>
              <w:spacing w:after="240" w:line="259" w:lineRule="auto"/>
              <w:rPr>
                <w:b/>
                <w:lang w:val="en-AU"/>
              </w:rPr>
            </w:pPr>
          </w:p>
        </w:tc>
        <w:tc>
          <w:tcPr>
            <w:tcW w:w="6634" w:type="dxa"/>
            <w:tcBorders>
              <w:top w:val="single" w:sz="4" w:space="0" w:color="auto"/>
              <w:left w:val="nil"/>
              <w:right w:val="nil"/>
            </w:tcBorders>
          </w:tcPr>
          <w:p w:rsidR="00EF2101" w:rsidRPr="00E50306" w:rsidRDefault="00EF2101" w:rsidP="00EF2101">
            <w:pPr>
              <w:widowControl/>
              <w:rPr>
                <w:b/>
                <w:lang w:val="en-AU"/>
              </w:rPr>
            </w:pPr>
            <w:r w:rsidRPr="00E50306">
              <w:rPr>
                <w:b/>
                <w:lang w:val="en-AU"/>
              </w:rPr>
              <w:t xml:space="preserve">Part 4: </w:t>
            </w:r>
            <w:r w:rsidR="00700C33" w:rsidRPr="00E50306">
              <w:rPr>
                <w:b/>
                <w:bCs/>
                <w:lang w:val="en-AU"/>
              </w:rPr>
              <w:t>T</w:t>
            </w:r>
            <w:r w:rsidR="002677C9" w:rsidRPr="00E50306">
              <w:rPr>
                <w:b/>
                <w:bCs/>
                <w:lang w:val="en-AU"/>
              </w:rPr>
              <w:t>he electromagnetic spectrum</w:t>
            </w:r>
          </w:p>
          <w:p w:rsidR="00CD6A30" w:rsidRPr="00E50306" w:rsidRDefault="00BE1804" w:rsidP="00EF2101">
            <w:pPr>
              <w:spacing w:after="0"/>
              <w:rPr>
                <w:lang w:val="en-AU"/>
              </w:rPr>
            </w:pPr>
            <w:r>
              <w:rPr>
                <w:lang w:val="en-AU"/>
              </w:rPr>
              <w:t>Students</w:t>
            </w:r>
            <w:r w:rsidR="002677C9" w:rsidRPr="00E50306">
              <w:rPr>
                <w:lang w:val="en-AU"/>
              </w:rPr>
              <w:t xml:space="preserve"> explore the concept of electromagnetic radiation in more detail, </w:t>
            </w:r>
            <w:r w:rsidR="00CD6A30" w:rsidRPr="00E50306">
              <w:rPr>
                <w:lang w:val="en-AU"/>
              </w:rPr>
              <w:t>refer</w:t>
            </w:r>
            <w:r w:rsidR="002677C9" w:rsidRPr="00E50306">
              <w:rPr>
                <w:lang w:val="en-AU"/>
              </w:rPr>
              <w:t>ring</w:t>
            </w:r>
            <w:r w:rsidR="00CD6A30" w:rsidRPr="00E50306">
              <w:rPr>
                <w:lang w:val="en-AU"/>
              </w:rPr>
              <w:t xml:space="preserve"> to the following </w:t>
            </w:r>
            <w:r w:rsidR="00CD6A30" w:rsidRPr="00E50306">
              <w:rPr>
                <w:i/>
                <w:lang w:val="en-AU"/>
              </w:rPr>
              <w:t xml:space="preserve">Digital resources </w:t>
            </w:r>
            <w:r w:rsidR="00CD6A30" w:rsidRPr="00E50306">
              <w:rPr>
                <w:lang w:val="en-AU"/>
              </w:rPr>
              <w:t>to assist with completing this activity:</w:t>
            </w:r>
          </w:p>
          <w:p w:rsidR="002D7463" w:rsidRPr="00E50306" w:rsidRDefault="002D7463" w:rsidP="00F20E16">
            <w:pPr>
              <w:pStyle w:val="ListParagraph"/>
              <w:rPr>
                <w:lang w:val="en-AU"/>
              </w:rPr>
            </w:pPr>
            <w:r w:rsidRPr="00E50306">
              <w:rPr>
                <w:i/>
                <w:iCs/>
                <w:lang w:val="en-AU"/>
              </w:rPr>
              <w:t>The Electromagnetic Spectrum, Basic</w:t>
            </w:r>
            <w:r w:rsidRPr="00E50306">
              <w:rPr>
                <w:lang w:val="en-AU"/>
              </w:rPr>
              <w:t xml:space="preserve"> (NASA) </w:t>
            </w:r>
          </w:p>
          <w:p w:rsidR="002D7463" w:rsidRPr="00E50306" w:rsidRDefault="002D7463" w:rsidP="00F20E16">
            <w:pPr>
              <w:pStyle w:val="ListParagraph"/>
              <w:rPr>
                <w:lang w:val="en-AU"/>
              </w:rPr>
            </w:pPr>
            <w:r w:rsidRPr="00E50306">
              <w:rPr>
                <w:i/>
                <w:iCs/>
                <w:lang w:val="en-AU"/>
              </w:rPr>
              <w:t>The Electromagnetic Spectrum, Advanced</w:t>
            </w:r>
            <w:r w:rsidRPr="00E50306">
              <w:rPr>
                <w:lang w:val="en-AU"/>
              </w:rPr>
              <w:t xml:space="preserve"> (NASA). Note this link contains a useful video for students, </w:t>
            </w:r>
            <w:r w:rsidRPr="00E50306">
              <w:rPr>
                <w:i/>
                <w:iCs/>
                <w:lang w:val="en-AU"/>
              </w:rPr>
              <w:t>Tour of the EMSO1 – Introduction</w:t>
            </w:r>
          </w:p>
          <w:p w:rsidR="00E01AD9" w:rsidRPr="00F20E16" w:rsidRDefault="002D7463" w:rsidP="00F20E16">
            <w:pPr>
              <w:pStyle w:val="ListParagraph"/>
              <w:rPr>
                <w:u w:val="single"/>
                <w:lang w:val="en-AU"/>
              </w:rPr>
            </w:pPr>
            <w:r w:rsidRPr="00E50306">
              <w:rPr>
                <w:lang w:val="en-AU"/>
              </w:rPr>
              <w:t xml:space="preserve">What is the </w:t>
            </w:r>
            <w:r w:rsidRPr="00F20E16">
              <w:rPr>
                <w:i/>
                <w:iCs/>
              </w:rPr>
              <w:t>electromagnetic spectrum</w:t>
            </w:r>
            <w:r w:rsidRPr="00E50306">
              <w:rPr>
                <w:lang w:val="en-AU"/>
              </w:rPr>
              <w:t>? (Earth</w:t>
            </w:r>
            <w:r w:rsidR="008E080C">
              <w:rPr>
                <w:lang w:val="en-AU"/>
              </w:rPr>
              <w:t xml:space="preserve"> </w:t>
            </w:r>
            <w:r w:rsidRPr="00E50306">
              <w:rPr>
                <w:lang w:val="en-AU"/>
              </w:rPr>
              <w:t>Sky</w:t>
            </w:r>
            <w:r w:rsidRPr="00F50BEE">
              <w:t>)</w:t>
            </w:r>
            <w:r w:rsidR="008622FE">
              <w:rPr>
                <w:lang w:val="en-AU"/>
              </w:rPr>
              <w:t>.</w:t>
            </w:r>
            <w:r w:rsidRPr="00F50BEE">
              <w:t xml:space="preserve"> </w:t>
            </w:r>
          </w:p>
          <w:p w:rsidR="000F324A" w:rsidRDefault="000F324A" w:rsidP="00E01AD9">
            <w:pPr>
              <w:rPr>
                <w:lang w:val="en-AU"/>
              </w:rPr>
            </w:pPr>
            <w:r>
              <w:t xml:space="preserve">The range of the electromagnetic spectrum is </w:t>
            </w:r>
            <w:r w:rsidR="00BE1804">
              <w:t xml:space="preserve">very large, </w:t>
            </w:r>
            <w:r>
              <w:t xml:space="preserve">over 15 orders of magnitude, </w:t>
            </w:r>
            <w:r w:rsidR="00BE1804">
              <w:t>and so could be difficult for</w:t>
            </w:r>
            <w:r>
              <w:t xml:space="preserve"> students to grasp. This is an excellent opportunity to spend some time </w:t>
            </w:r>
            <w:r w:rsidR="00BE1804">
              <w:t>teaching</w:t>
            </w:r>
            <w:r>
              <w:t xml:space="preserve"> scientific notation as the way scientists, mathematicians and engineers </w:t>
            </w:r>
            <w:r w:rsidR="00BE1804">
              <w:t xml:space="preserve">record and use </w:t>
            </w:r>
            <w:r>
              <w:t>numbers that are very large or very small. From here it is a logical progression to consider significant figures and numerical prefixes.</w:t>
            </w:r>
          </w:p>
          <w:p w:rsidR="00E01AD9" w:rsidRPr="00E50306" w:rsidRDefault="004A3955" w:rsidP="00E01AD9">
            <w:pPr>
              <w:rPr>
                <w:lang w:val="en-AU"/>
              </w:rPr>
            </w:pPr>
            <w:hyperlink w:anchor="_Appendix_12:_Teacher" w:history="1">
              <w:r w:rsidR="00E01AD9" w:rsidRPr="00E50306">
                <w:rPr>
                  <w:rStyle w:val="Hyperlink"/>
                  <w:lang w:val="en-AU"/>
                </w:rPr>
                <w:t>Teacher resources sheet 1.6: Scientific notation and significant figures</w:t>
              </w:r>
            </w:hyperlink>
            <w:r w:rsidR="00E01AD9" w:rsidRPr="00E50306">
              <w:rPr>
                <w:color w:val="FF0000"/>
                <w:lang w:val="en-AU"/>
              </w:rPr>
              <w:t xml:space="preserve"> </w:t>
            </w:r>
            <w:r w:rsidR="001A4B47">
              <w:rPr>
                <w:lang w:val="en-AU"/>
              </w:rPr>
              <w:t>can be used for review and practis</w:t>
            </w:r>
            <w:r w:rsidR="00E01AD9" w:rsidRPr="00E50306">
              <w:rPr>
                <w:lang w:val="en-AU"/>
              </w:rPr>
              <w:t xml:space="preserve">e. </w:t>
            </w:r>
          </w:p>
          <w:p w:rsidR="00E01AD9" w:rsidRPr="00E50306" w:rsidRDefault="00F50BEE" w:rsidP="00F20E16">
            <w:pPr>
              <w:keepNext/>
              <w:keepLines/>
              <w:spacing w:after="0"/>
              <w:outlineLvl w:val="0"/>
              <w:rPr>
                <w:lang w:val="en-AU"/>
              </w:rPr>
            </w:pPr>
            <w:bookmarkStart w:id="100" w:name="_Toc37239420"/>
            <w:bookmarkStart w:id="101" w:name="_Toc40171606"/>
            <w:bookmarkStart w:id="102" w:name="_Toc41307858"/>
            <w:bookmarkStart w:id="103" w:name="_Toc44334790"/>
            <w:bookmarkStart w:id="104" w:name="_Toc44495238"/>
            <w:bookmarkStart w:id="105" w:name="_Toc44495307"/>
            <w:bookmarkStart w:id="106" w:name="_Toc44514257"/>
            <w:bookmarkStart w:id="107" w:name="_Toc46150704"/>
            <w:bookmarkStart w:id="108" w:name="_Toc46321503"/>
            <w:r w:rsidRPr="00E50306">
              <w:rPr>
                <w:noProof/>
                <w:lang w:eastAsia="en-AU"/>
              </w:rPr>
              <w:drawing>
                <wp:anchor distT="0" distB="0" distL="114300" distR="114300" simplePos="0" relativeHeight="251690496" behindDoc="0" locked="0" layoutInCell="1" allowOverlap="1" wp14:anchorId="288F1A52" wp14:editId="6702A5C1">
                  <wp:simplePos x="0" y="0"/>
                  <wp:positionH relativeFrom="column">
                    <wp:posOffset>-464185</wp:posOffset>
                  </wp:positionH>
                  <wp:positionV relativeFrom="paragraph">
                    <wp:posOffset>434340</wp:posOffset>
                  </wp:positionV>
                  <wp:extent cx="360000" cy="36000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1AD9" w:rsidRPr="00E50306">
              <w:rPr>
                <w:lang w:val="en-AU"/>
              </w:rPr>
              <w:t>Ask students to consider the following questions while discussing these mathematical concepts:</w:t>
            </w:r>
            <w:bookmarkEnd w:id="100"/>
            <w:bookmarkEnd w:id="101"/>
            <w:bookmarkEnd w:id="102"/>
            <w:bookmarkEnd w:id="103"/>
            <w:bookmarkEnd w:id="104"/>
            <w:bookmarkEnd w:id="105"/>
            <w:bookmarkEnd w:id="106"/>
            <w:bookmarkEnd w:id="107"/>
            <w:bookmarkEnd w:id="108"/>
          </w:p>
          <w:p w:rsidR="00E01AD9" w:rsidRPr="00F50BEE" w:rsidRDefault="00E01AD9" w:rsidP="00F20E16">
            <w:pPr>
              <w:pStyle w:val="ListParagraph"/>
            </w:pPr>
            <w:r w:rsidRPr="008622FE">
              <w:t xml:space="preserve">What are the differences between a </w:t>
            </w:r>
            <w:proofErr w:type="spellStart"/>
            <w:r w:rsidRPr="008622FE">
              <w:t>metre</w:t>
            </w:r>
            <w:proofErr w:type="spellEnd"/>
            <w:r w:rsidRPr="008622FE">
              <w:t xml:space="preserve"> (m), decimeter (</w:t>
            </w:r>
            <w:proofErr w:type="spellStart"/>
            <w:r w:rsidRPr="008622FE">
              <w:t>dm</w:t>
            </w:r>
            <w:proofErr w:type="spellEnd"/>
            <w:r w:rsidRPr="008622FE">
              <w:t>), centimeter (cm), millimeter (mm), micrometer (</w:t>
            </w:r>
            <w:r w:rsidRPr="00F50BEE">
              <w:rPr>
                <w:rFonts w:ascii="Symbol" w:eastAsia="Symbol" w:hAnsi="Symbol" w:cs="Symbol"/>
              </w:rPr>
              <w:t></w:t>
            </w:r>
            <w:r w:rsidRPr="00F50BEE">
              <w:t>m) and nanometer (nm)?</w:t>
            </w:r>
          </w:p>
          <w:p w:rsidR="00A63E82" w:rsidRPr="00F20E16" w:rsidRDefault="00E01AD9" w:rsidP="00F20E16">
            <w:pPr>
              <w:pStyle w:val="ListParagraph"/>
            </w:pPr>
            <w:r w:rsidRPr="00F50BEE">
              <w:t>What do significant figures tell us?</w:t>
            </w:r>
          </w:p>
          <w:p w:rsidR="00E01AD9" w:rsidRPr="00A63E82" w:rsidRDefault="00E01AD9" w:rsidP="00F20E16">
            <w:pPr>
              <w:pStyle w:val="ListParagraph"/>
              <w:rPr>
                <w:b/>
                <w:lang w:val="en-AU"/>
              </w:rPr>
            </w:pPr>
            <w:r w:rsidRPr="008622FE">
              <w:t>Why do scientists use significant figures and scientific nota</w:t>
            </w:r>
            <w:r w:rsidRPr="00F50BEE">
              <w:t>tion? Use examples to support your explanation</w:t>
            </w:r>
            <w:r w:rsidRPr="00E50306">
              <w:rPr>
                <w:lang w:val="en-AU"/>
              </w:rPr>
              <w:t>.</w:t>
            </w:r>
          </w:p>
          <w:p w:rsidR="00CD6A30" w:rsidRPr="00E50306" w:rsidRDefault="00CD6A30" w:rsidP="006E45CD">
            <w:pPr>
              <w:rPr>
                <w:lang w:val="en-AU"/>
              </w:rPr>
            </w:pPr>
            <w:r w:rsidRPr="00E50306">
              <w:rPr>
                <w:lang w:val="en-AU"/>
              </w:rPr>
              <w:t xml:space="preserve">Working in </w:t>
            </w:r>
            <w:r w:rsidR="002D7463" w:rsidRPr="00E50306">
              <w:rPr>
                <w:lang w:val="en-AU"/>
              </w:rPr>
              <w:t xml:space="preserve">their </w:t>
            </w:r>
            <w:r w:rsidRPr="00E50306">
              <w:rPr>
                <w:lang w:val="en-AU"/>
              </w:rPr>
              <w:t xml:space="preserve">groups, students make notes </w:t>
            </w:r>
            <w:r w:rsidR="004A3538" w:rsidRPr="00E50306">
              <w:rPr>
                <w:lang w:val="en-AU"/>
              </w:rPr>
              <w:t xml:space="preserve">in their </w:t>
            </w:r>
            <w:r w:rsidR="00F826FF">
              <w:rPr>
                <w:lang w:val="en-AU"/>
              </w:rPr>
              <w:t>portfolios</w:t>
            </w:r>
            <w:r w:rsidR="004A3538" w:rsidRPr="00E50306">
              <w:rPr>
                <w:lang w:val="en-AU"/>
              </w:rPr>
              <w:t xml:space="preserve"> </w:t>
            </w:r>
            <w:r w:rsidRPr="00E50306">
              <w:rPr>
                <w:lang w:val="en-AU"/>
              </w:rPr>
              <w:t>and answer the following questions as they use these resources.</w:t>
            </w:r>
          </w:p>
          <w:p w:rsidR="00CD6A30" w:rsidRPr="00F50BEE" w:rsidRDefault="00CD6A30" w:rsidP="00F20E16">
            <w:pPr>
              <w:pStyle w:val="ListParagraph"/>
            </w:pPr>
            <w:r w:rsidRPr="00F50BEE">
              <w:t>What is a wavelength and what unit is used to measure it?</w:t>
            </w:r>
          </w:p>
          <w:p w:rsidR="00CD6A30" w:rsidRPr="00F50BEE" w:rsidRDefault="00CD6A30" w:rsidP="00F20E16">
            <w:pPr>
              <w:pStyle w:val="ListParagraph"/>
            </w:pPr>
            <w:r w:rsidRPr="00F50BEE">
              <w:t>What is frequency and what unit is used to measure it?</w:t>
            </w:r>
          </w:p>
          <w:p w:rsidR="003763D6" w:rsidRPr="00F50BEE" w:rsidRDefault="008622FE" w:rsidP="00F20E16">
            <w:pPr>
              <w:pStyle w:val="ListParagraph"/>
            </w:pPr>
            <w:r>
              <w:t>What are</w:t>
            </w:r>
            <w:r w:rsidRPr="008622FE">
              <w:t xml:space="preserve"> </w:t>
            </w:r>
            <w:r w:rsidR="00CD6A30" w:rsidRPr="008622FE">
              <w:t>the types of electromagnetic radiation</w:t>
            </w:r>
            <w:r>
              <w:t>?</w:t>
            </w:r>
          </w:p>
          <w:p w:rsidR="00C22CD6" w:rsidRDefault="00C22CD6" w:rsidP="00F20E16">
            <w:pPr>
              <w:spacing w:after="0"/>
              <w:rPr>
                <w:lang w:val="en-AU"/>
              </w:rPr>
            </w:pPr>
            <w:r>
              <w:rPr>
                <w:lang w:val="en-AU"/>
              </w:rPr>
              <w:t xml:space="preserve">Students use the knowledge gained from viewing the resources on EM radiation to develop a deck of </w:t>
            </w:r>
            <w:r w:rsidR="008622FE">
              <w:rPr>
                <w:lang w:val="en-AU"/>
              </w:rPr>
              <w:t>f</w:t>
            </w:r>
            <w:r>
              <w:rPr>
                <w:lang w:val="en-AU"/>
              </w:rPr>
              <w:t xml:space="preserve">lash cards that can be used to help understand </w:t>
            </w:r>
            <w:r>
              <w:t>the major concepts, including:</w:t>
            </w:r>
          </w:p>
          <w:p w:rsidR="00903085" w:rsidRPr="00AD472E" w:rsidRDefault="00903085" w:rsidP="00F20E16">
            <w:pPr>
              <w:pStyle w:val="ListParagraph"/>
            </w:pPr>
            <w:r w:rsidRPr="008622FE">
              <w:t>Types of radiation</w:t>
            </w:r>
          </w:p>
          <w:p w:rsidR="00903085" w:rsidRPr="00F50BEE" w:rsidRDefault="00903085" w:rsidP="00F20E16">
            <w:pPr>
              <w:pStyle w:val="ListParagraph"/>
            </w:pPr>
            <w:r w:rsidRPr="00F50BEE">
              <w:t>Frequency</w:t>
            </w:r>
          </w:p>
          <w:p w:rsidR="00903085" w:rsidRPr="00F50BEE" w:rsidRDefault="00903085" w:rsidP="00F20E16">
            <w:pPr>
              <w:pStyle w:val="ListParagraph"/>
            </w:pPr>
            <w:r w:rsidRPr="00F50BEE">
              <w:t xml:space="preserve">Wavelength </w:t>
            </w:r>
          </w:p>
          <w:p w:rsidR="00890E99" w:rsidRPr="00F50BEE" w:rsidRDefault="00890E99" w:rsidP="00F20E16">
            <w:pPr>
              <w:pStyle w:val="ListParagraph"/>
            </w:pPr>
            <w:r w:rsidRPr="00F50BEE">
              <w:t>Energy transfer by waves and particle</w:t>
            </w:r>
            <w:r w:rsidR="00483869" w:rsidRPr="00F50BEE">
              <w:t>s</w:t>
            </w:r>
          </w:p>
          <w:p w:rsidR="00903085" w:rsidRPr="00F50BEE" w:rsidRDefault="00903085" w:rsidP="00F20E16">
            <w:pPr>
              <w:pStyle w:val="ListParagraph"/>
            </w:pPr>
            <w:r w:rsidRPr="00F50BEE">
              <w:t>Under the UV spectrum, a pop out diagram that show</w:t>
            </w:r>
            <w:r w:rsidR="00696920" w:rsidRPr="00F50BEE">
              <w:t>s</w:t>
            </w:r>
            <w:r w:rsidRPr="00F50BEE">
              <w:t xml:space="preserve"> UVA, U</w:t>
            </w:r>
            <w:r w:rsidR="00696920" w:rsidRPr="00F50BEE">
              <w:t>VB and UVC radiation, including w</w:t>
            </w:r>
            <w:r w:rsidRPr="00F50BEE">
              <w:t>avelength</w:t>
            </w:r>
            <w:r w:rsidR="00696920" w:rsidRPr="00F50BEE">
              <w:t xml:space="preserve"> and f</w:t>
            </w:r>
            <w:r w:rsidRPr="00F50BEE">
              <w:t>requency</w:t>
            </w:r>
            <w:r w:rsidR="00696920" w:rsidRPr="00F50BEE">
              <w:t>.</w:t>
            </w:r>
          </w:p>
          <w:p w:rsidR="00700C33" w:rsidRPr="00E50306" w:rsidRDefault="00903085" w:rsidP="00F20E16">
            <w:pPr>
              <w:spacing w:after="0"/>
              <w:rPr>
                <w:lang w:val="en-AU"/>
              </w:rPr>
            </w:pPr>
            <w:r w:rsidRPr="00E50306">
              <w:rPr>
                <w:lang w:val="en-AU"/>
              </w:rPr>
              <w:t>Optional e</w:t>
            </w:r>
            <w:r w:rsidR="00700C33" w:rsidRPr="00E50306">
              <w:rPr>
                <w:lang w:val="en-AU"/>
              </w:rPr>
              <w:t>xtension questions</w:t>
            </w:r>
            <w:r w:rsidRPr="00E50306">
              <w:rPr>
                <w:lang w:val="en-AU"/>
              </w:rPr>
              <w:t xml:space="preserve"> for this part</w:t>
            </w:r>
            <w:r w:rsidR="00700C33" w:rsidRPr="00E50306">
              <w:rPr>
                <w:lang w:val="en-AU"/>
              </w:rPr>
              <w:t xml:space="preserve"> can include:</w:t>
            </w:r>
          </w:p>
          <w:p w:rsidR="000F2E17" w:rsidRPr="00F50BEE" w:rsidRDefault="000F2E17" w:rsidP="00F20E16">
            <w:pPr>
              <w:pStyle w:val="ListParagraph"/>
            </w:pPr>
            <w:r w:rsidRPr="008622FE">
              <w:t xml:space="preserve">What effect does UV light have on </w:t>
            </w:r>
            <w:r w:rsidR="00696920" w:rsidRPr="00AD472E">
              <w:t xml:space="preserve">our skin and </w:t>
            </w:r>
            <w:r w:rsidRPr="00AD472E">
              <w:t>the DNA of our skin cells?</w:t>
            </w:r>
          </w:p>
          <w:p w:rsidR="00903085" w:rsidRPr="00E50306" w:rsidRDefault="000F2E17" w:rsidP="00F20E16">
            <w:pPr>
              <w:pStyle w:val="ListParagraph"/>
              <w:spacing w:after="120"/>
              <w:rPr>
                <w:lang w:val="en-AU"/>
              </w:rPr>
            </w:pPr>
            <w:r w:rsidRPr="00F50BEE">
              <w:t>How does this lead to cancer?</w:t>
            </w:r>
          </w:p>
        </w:tc>
      </w:tr>
      <w:tr w:rsidR="00CD6A30" w:rsidRPr="00E50306" w:rsidTr="002D5066">
        <w:trPr>
          <w:trHeight w:val="90"/>
        </w:trPr>
        <w:tc>
          <w:tcPr>
            <w:tcW w:w="2405" w:type="dxa"/>
            <w:vMerge/>
            <w:tcBorders>
              <w:left w:val="nil"/>
              <w:right w:val="nil"/>
            </w:tcBorders>
          </w:tcPr>
          <w:p w:rsidR="00CD6A30" w:rsidRPr="00E50306" w:rsidRDefault="00CD6A30" w:rsidP="00E17586">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CD6A30" w:rsidRPr="00E50306" w:rsidRDefault="00CD6A30" w:rsidP="00CD6A30">
            <w:pPr>
              <w:widowControl/>
              <w:rPr>
                <w:b/>
                <w:lang w:val="en-AU"/>
              </w:rPr>
            </w:pPr>
            <w:r w:rsidRPr="00E50306">
              <w:rPr>
                <w:b/>
                <w:lang w:val="en-AU"/>
              </w:rPr>
              <w:t>Part 5: UV</w:t>
            </w:r>
            <w:r w:rsidR="00D13FB7" w:rsidRPr="00E50306">
              <w:rPr>
                <w:b/>
                <w:lang w:val="en-AU"/>
              </w:rPr>
              <w:t>R</w:t>
            </w:r>
            <w:r w:rsidRPr="00E50306">
              <w:rPr>
                <w:b/>
                <w:lang w:val="en-AU"/>
              </w:rPr>
              <w:t xml:space="preserve"> and energy transformations</w:t>
            </w:r>
          </w:p>
          <w:p w:rsidR="00700C33" w:rsidRPr="00E50306" w:rsidRDefault="00700C33" w:rsidP="00700C33">
            <w:pPr>
              <w:spacing w:after="0"/>
              <w:rPr>
                <w:lang w:val="en-AU"/>
              </w:rPr>
            </w:pPr>
            <w:r w:rsidRPr="00E50306">
              <w:rPr>
                <w:lang w:val="en-AU"/>
              </w:rPr>
              <w:t>Students research the characteristics of UVA, UVB and UVC, their absorp</w:t>
            </w:r>
            <w:r w:rsidR="00573983" w:rsidRPr="00E50306">
              <w:rPr>
                <w:lang w:val="en-AU"/>
              </w:rPr>
              <w:t>tion by ozone in the atmosphere and</w:t>
            </w:r>
            <w:r w:rsidRPr="00E50306">
              <w:rPr>
                <w:lang w:val="en-AU"/>
              </w:rPr>
              <w:t xml:space="preserve"> their impacts on skin</w:t>
            </w:r>
            <w:r w:rsidR="008622FE">
              <w:rPr>
                <w:lang w:val="en-AU"/>
              </w:rPr>
              <w:t>,</w:t>
            </w:r>
            <w:r w:rsidRPr="00E50306">
              <w:rPr>
                <w:lang w:val="en-AU"/>
              </w:rPr>
              <w:t xml:space="preserve"> and describe these in </w:t>
            </w:r>
            <w:r w:rsidR="00D13FB7" w:rsidRPr="00E50306">
              <w:rPr>
                <w:lang w:val="en-AU"/>
              </w:rPr>
              <w:t xml:space="preserve">an </w:t>
            </w:r>
            <w:r w:rsidR="000F2E17">
              <w:rPr>
                <w:lang w:val="en-AU"/>
              </w:rPr>
              <w:t xml:space="preserve">explainer video using a tool like </w:t>
            </w:r>
            <w:bookmarkStart w:id="109" w:name="_Hlk41211963"/>
            <w:proofErr w:type="spellStart"/>
            <w:r w:rsidR="000F2E17" w:rsidRPr="00F20E16">
              <w:rPr>
                <w:i/>
                <w:iCs/>
              </w:rPr>
              <w:t>Powtoon</w:t>
            </w:r>
            <w:proofErr w:type="spellEnd"/>
            <w:r w:rsidR="000F2E17">
              <w:rPr>
                <w:lang w:val="en-AU"/>
              </w:rPr>
              <w:t xml:space="preserve"> or </w:t>
            </w:r>
            <w:r w:rsidR="000F2E17" w:rsidRPr="00F20E16">
              <w:rPr>
                <w:i/>
                <w:iCs/>
              </w:rPr>
              <w:t>Adobe Spark</w:t>
            </w:r>
            <w:bookmarkEnd w:id="109"/>
            <w:r w:rsidR="00D13FB7" w:rsidRPr="00E50306">
              <w:rPr>
                <w:lang w:val="en-AU"/>
              </w:rPr>
              <w:t xml:space="preserve">. </w:t>
            </w:r>
            <w:r w:rsidRPr="00E50306">
              <w:rPr>
                <w:lang w:val="en-AU"/>
              </w:rPr>
              <w:t xml:space="preserve">The World Health Organization’s </w:t>
            </w:r>
            <w:r w:rsidRPr="00E50306">
              <w:rPr>
                <w:i/>
                <w:lang w:val="en-AU"/>
              </w:rPr>
              <w:t xml:space="preserve">UV radiation </w:t>
            </w:r>
            <w:r w:rsidRPr="00E50306">
              <w:rPr>
                <w:iCs/>
                <w:lang w:val="en-AU"/>
              </w:rPr>
              <w:t>webpage</w:t>
            </w:r>
            <w:r w:rsidRPr="00E50306">
              <w:rPr>
                <w:i/>
                <w:lang w:val="en-AU"/>
              </w:rPr>
              <w:t xml:space="preserve"> </w:t>
            </w:r>
            <w:r w:rsidRPr="00E50306">
              <w:rPr>
                <w:lang w:val="en-AU"/>
              </w:rPr>
              <w:t xml:space="preserve">(see </w:t>
            </w:r>
            <w:r w:rsidRPr="00E50306">
              <w:rPr>
                <w:i/>
                <w:lang w:val="en-AU"/>
              </w:rPr>
              <w:t>Digital resources</w:t>
            </w:r>
            <w:r w:rsidRPr="00E50306">
              <w:rPr>
                <w:lang w:val="en-AU"/>
              </w:rPr>
              <w:t xml:space="preserve">) is a useful resource to initiate research. </w:t>
            </w:r>
          </w:p>
          <w:p w:rsidR="00700C33" w:rsidRPr="00E50306" w:rsidRDefault="00700C33" w:rsidP="00700C33">
            <w:pPr>
              <w:spacing w:after="0"/>
              <w:rPr>
                <w:lang w:val="en-AU"/>
              </w:rPr>
            </w:pPr>
            <w:r w:rsidRPr="00E50306">
              <w:rPr>
                <w:lang w:val="en-AU"/>
              </w:rPr>
              <w:t>Encourage class discussion with the following prompt questions:</w:t>
            </w:r>
          </w:p>
          <w:p w:rsidR="00700C33" w:rsidRPr="00F50BEE" w:rsidRDefault="00700C33" w:rsidP="00F20E16">
            <w:pPr>
              <w:pStyle w:val="ListParagraph"/>
            </w:pPr>
            <w:r w:rsidRPr="00F50BEE">
              <w:t>How do UVA, UVB and UVC differ in wavelength, frequency and the energy they carry?</w:t>
            </w:r>
          </w:p>
          <w:p w:rsidR="00700C33" w:rsidRPr="00F50BEE" w:rsidRDefault="00700C33" w:rsidP="00F20E16">
            <w:pPr>
              <w:pStyle w:val="ListParagraph"/>
            </w:pPr>
            <w:r w:rsidRPr="00F50BEE">
              <w:t>To what extent are these forms of UVR absorbed in the atmosphere?</w:t>
            </w:r>
          </w:p>
          <w:p w:rsidR="00700C33" w:rsidRPr="00F20E16" w:rsidRDefault="00700C33" w:rsidP="00F20E16">
            <w:pPr>
              <w:pStyle w:val="ListParagraph"/>
            </w:pPr>
            <w:r w:rsidRPr="00F50BEE">
              <w:t>What effects do the forms of UVR have on our skin?</w:t>
            </w:r>
          </w:p>
          <w:p w:rsidR="00F026EC" w:rsidRDefault="00CD6A30" w:rsidP="00700C33">
            <w:pPr>
              <w:rPr>
                <w:lang w:val="en-AU"/>
              </w:rPr>
            </w:pPr>
            <w:r w:rsidRPr="00E50306">
              <w:rPr>
                <w:lang w:val="en-AU"/>
              </w:rPr>
              <w:t>Read</w:t>
            </w:r>
            <w:r w:rsidR="00A505F8" w:rsidRPr="00E50306">
              <w:rPr>
                <w:lang w:val="en-AU"/>
              </w:rPr>
              <w:t xml:space="preserve"> NASA’s</w:t>
            </w:r>
            <w:r w:rsidRPr="00E50306">
              <w:rPr>
                <w:lang w:val="en-AU"/>
              </w:rPr>
              <w:t xml:space="preserve"> </w:t>
            </w:r>
            <w:r w:rsidRPr="00E50306">
              <w:rPr>
                <w:i/>
                <w:lang w:val="en-AU"/>
              </w:rPr>
              <w:t>Ozone</w:t>
            </w:r>
            <w:r w:rsidRPr="00E50306">
              <w:rPr>
                <w:lang w:val="en-AU"/>
              </w:rPr>
              <w:t xml:space="preserve"> </w:t>
            </w:r>
            <w:r w:rsidR="00A505F8" w:rsidRPr="00E50306">
              <w:rPr>
                <w:lang w:val="en-AU"/>
              </w:rPr>
              <w:t xml:space="preserve">article </w:t>
            </w:r>
            <w:r w:rsidRPr="00E50306">
              <w:rPr>
                <w:lang w:val="en-AU"/>
              </w:rPr>
              <w:t xml:space="preserve">(see </w:t>
            </w:r>
            <w:r w:rsidRPr="00E50306">
              <w:rPr>
                <w:i/>
                <w:lang w:val="en-AU"/>
              </w:rPr>
              <w:t>Digital resources</w:t>
            </w:r>
            <w:r w:rsidRPr="00E50306">
              <w:rPr>
                <w:lang w:val="en-AU"/>
              </w:rPr>
              <w:t>) with students to develop an understanding of the relationship between UVR and ozone. Relate this to UVR penetrating the skin and affecting the bonding of parts of the DNA molecule</w:t>
            </w:r>
            <w:r w:rsidR="008622FE">
              <w:rPr>
                <w:lang w:val="en-AU"/>
              </w:rPr>
              <w:t>,</w:t>
            </w:r>
            <w:r w:rsidRPr="00E50306">
              <w:rPr>
                <w:lang w:val="en-AU"/>
              </w:rPr>
              <w:t xml:space="preserve"> resulting in mutations to genes that can give rise to uncontrolled division of skin cells and skin cancer.</w:t>
            </w:r>
          </w:p>
          <w:p w:rsidR="003B4642" w:rsidRPr="00E50306" w:rsidRDefault="003B4642" w:rsidP="00700C33">
            <w:pPr>
              <w:rPr>
                <w:lang w:val="en-AU"/>
              </w:rPr>
            </w:pPr>
            <w:r w:rsidRPr="00E50306">
              <w:rPr>
                <w:lang w:val="en-AU"/>
              </w:rPr>
              <w:t xml:space="preserve">Challenge students to use this article to create a flowchart </w:t>
            </w:r>
            <w:r w:rsidR="008622FE">
              <w:rPr>
                <w:lang w:val="en-AU"/>
              </w:rPr>
              <w:t>that</w:t>
            </w:r>
            <w:r w:rsidR="008622FE" w:rsidRPr="00E50306">
              <w:rPr>
                <w:lang w:val="en-AU"/>
              </w:rPr>
              <w:t xml:space="preserve"> </w:t>
            </w:r>
            <w:r w:rsidRPr="00E50306">
              <w:rPr>
                <w:lang w:val="en-AU"/>
              </w:rPr>
              <w:t>summarises the energy transfers and transformations as solar energy passes through the atmosphere and is absorbed by the skin</w:t>
            </w:r>
            <w:r w:rsidR="00D437EF">
              <w:rPr>
                <w:lang w:val="en-AU"/>
              </w:rPr>
              <w:t xml:space="preserve"> and affects the structure of cell DNA</w:t>
            </w:r>
            <w:r w:rsidRPr="00E50306">
              <w:rPr>
                <w:lang w:val="en-AU"/>
              </w:rPr>
              <w:t>.</w:t>
            </w:r>
          </w:p>
          <w:p w:rsidR="003B4642" w:rsidRPr="00E50306" w:rsidRDefault="00E12405" w:rsidP="00F20E16">
            <w:pPr>
              <w:spacing w:after="0"/>
              <w:rPr>
                <w:lang w:val="en-AU"/>
              </w:rPr>
            </w:pPr>
            <w:r>
              <w:rPr>
                <w:lang w:val="en-AU"/>
              </w:rPr>
              <w:t>The following questions could</w:t>
            </w:r>
            <w:r w:rsidR="003B4642" w:rsidRPr="00E50306">
              <w:rPr>
                <w:lang w:val="en-AU"/>
              </w:rPr>
              <w:t xml:space="preserve"> guide their research:</w:t>
            </w:r>
          </w:p>
          <w:p w:rsidR="002804FF" w:rsidRPr="00AD472E" w:rsidRDefault="002804FF" w:rsidP="00F20E16">
            <w:pPr>
              <w:pStyle w:val="ListParagraph"/>
            </w:pPr>
            <w:r w:rsidRPr="008622FE">
              <w:t>In what form is UV energy emitted from the Sun?</w:t>
            </w:r>
          </w:p>
          <w:p w:rsidR="002804FF" w:rsidRPr="00F50BEE" w:rsidRDefault="002804FF" w:rsidP="00F20E16">
            <w:pPr>
              <w:pStyle w:val="ListParagraph"/>
            </w:pPr>
            <w:r w:rsidRPr="00F50BEE">
              <w:t>How does ozone in the atmosphere interact with UV radiation?</w:t>
            </w:r>
          </w:p>
          <w:p w:rsidR="002804FF" w:rsidRPr="00F50BEE" w:rsidRDefault="002804FF" w:rsidP="00F20E16">
            <w:pPr>
              <w:pStyle w:val="ListParagraph"/>
            </w:pPr>
            <w:r w:rsidRPr="00F50BEE">
              <w:t>How is the energy of UV radiation transformed as it is absorbed by the skin?</w:t>
            </w:r>
          </w:p>
          <w:p w:rsidR="00B832C6" w:rsidRPr="00F50BEE" w:rsidRDefault="00B832C6" w:rsidP="00F20E16">
            <w:pPr>
              <w:pStyle w:val="ListParagraph"/>
            </w:pPr>
            <w:r w:rsidRPr="00F50BEE">
              <w:t xml:space="preserve">What changes occur on the surface of the skin and inside the skin cells as a response </w:t>
            </w:r>
            <w:r w:rsidR="00D437EF" w:rsidRPr="00F50BEE">
              <w:t>t</w:t>
            </w:r>
            <w:r w:rsidRPr="00F50BEE">
              <w:t>o UVR exposure?</w:t>
            </w:r>
          </w:p>
          <w:p w:rsidR="00CD6A30" w:rsidRPr="00E50306" w:rsidRDefault="00B832C6" w:rsidP="00F20E16">
            <w:pPr>
              <w:pStyle w:val="ListParagraph"/>
              <w:spacing w:after="120"/>
              <w:rPr>
                <w:lang w:val="en-AU"/>
              </w:rPr>
            </w:pPr>
            <w:r w:rsidRPr="00F50BEE">
              <w:t>What could these changes mean for the individual in the short and long term?</w:t>
            </w:r>
            <w:r>
              <w:rPr>
                <w:lang w:val="en-AU"/>
              </w:rPr>
              <w:t xml:space="preserve"> </w:t>
            </w:r>
          </w:p>
        </w:tc>
      </w:tr>
      <w:tr w:rsidR="00CD6A30" w:rsidRPr="00E50306" w:rsidTr="002D5066">
        <w:trPr>
          <w:trHeight w:val="90"/>
        </w:trPr>
        <w:tc>
          <w:tcPr>
            <w:tcW w:w="2405" w:type="dxa"/>
            <w:vMerge/>
            <w:tcBorders>
              <w:left w:val="nil"/>
              <w:right w:val="nil"/>
            </w:tcBorders>
          </w:tcPr>
          <w:p w:rsidR="00CD6A30" w:rsidRPr="00E50306" w:rsidRDefault="00CD6A30" w:rsidP="00E17586">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CD6A30" w:rsidRPr="00E50306" w:rsidRDefault="00CD6A30" w:rsidP="00CD6A30">
            <w:pPr>
              <w:widowControl/>
              <w:rPr>
                <w:b/>
                <w:lang w:val="en-AU"/>
              </w:rPr>
            </w:pPr>
            <w:r w:rsidRPr="00E50306">
              <w:rPr>
                <w:b/>
                <w:lang w:val="en-AU"/>
              </w:rPr>
              <w:t xml:space="preserve">Part 6: </w:t>
            </w:r>
            <w:r w:rsidRPr="00E50306">
              <w:rPr>
                <w:b/>
                <w:lang w:val="en-AU"/>
              </w:rPr>
              <w:br w:type="page"/>
              <w:t>SPF and UPF</w:t>
            </w:r>
          </w:p>
          <w:p w:rsidR="00CD6A30" w:rsidRPr="00E50306" w:rsidRDefault="008C1756" w:rsidP="006E45CD">
            <w:pPr>
              <w:spacing w:after="0"/>
              <w:rPr>
                <w:lang w:val="en-AU"/>
              </w:rPr>
            </w:pPr>
            <w:r w:rsidRPr="00E50306">
              <w:rPr>
                <w:lang w:val="en-AU"/>
              </w:rPr>
              <w:t>To design a UVR exposure reduction strategy</w:t>
            </w:r>
            <w:r w:rsidR="00AD472E">
              <w:rPr>
                <w:lang w:val="en-AU"/>
              </w:rPr>
              <w:t>,</w:t>
            </w:r>
            <w:r w:rsidRPr="00E50306">
              <w:rPr>
                <w:lang w:val="en-AU"/>
              </w:rPr>
              <w:t xml:space="preserve"> students will need to understand the following </w:t>
            </w:r>
            <w:r w:rsidR="00CD6A30" w:rsidRPr="00E50306">
              <w:rPr>
                <w:lang w:val="en-AU"/>
              </w:rPr>
              <w:t>two UVR-related measur</w:t>
            </w:r>
            <w:r w:rsidRPr="00E50306">
              <w:rPr>
                <w:lang w:val="en-AU"/>
              </w:rPr>
              <w:t>es</w:t>
            </w:r>
            <w:r w:rsidR="00CD6A30" w:rsidRPr="00E50306">
              <w:rPr>
                <w:lang w:val="en-AU"/>
              </w:rPr>
              <w:t>:</w:t>
            </w:r>
          </w:p>
          <w:p w:rsidR="00CD6A30" w:rsidRPr="008622FE" w:rsidRDefault="00CD6A30" w:rsidP="00F20E16">
            <w:pPr>
              <w:pStyle w:val="ListParagraph"/>
            </w:pPr>
            <w:r w:rsidRPr="008622FE">
              <w:t>Sun Protection Factor (SPF), which relates to sunscreen</w:t>
            </w:r>
          </w:p>
          <w:p w:rsidR="00CD6A30" w:rsidRPr="00F50BEE" w:rsidRDefault="00CD6A30" w:rsidP="00F20E16">
            <w:pPr>
              <w:pStyle w:val="ListParagraph"/>
            </w:pPr>
            <w:r w:rsidRPr="00F50BEE">
              <w:t>Ultraviolet Protection Factor (UPF), which relates to fabrics used to make clothing.</w:t>
            </w:r>
          </w:p>
          <w:p w:rsidR="00CD6A30" w:rsidRPr="00E50306" w:rsidRDefault="00CD6A30" w:rsidP="00EC0622">
            <w:pPr>
              <w:rPr>
                <w:b/>
                <w:i/>
                <w:lang w:val="en-AU"/>
              </w:rPr>
            </w:pPr>
            <w:r w:rsidRPr="00E50306">
              <w:rPr>
                <w:lang w:val="en-AU"/>
              </w:rPr>
              <w:t>Both indicate ‘how much longer a person takes to burn compared with unprotected skin’, if they are wearing a product with an SPF or UPF rating.</w:t>
            </w:r>
          </w:p>
          <w:p w:rsidR="00CD6A30" w:rsidRPr="00E50306" w:rsidRDefault="00CD6A30" w:rsidP="00CD6A30">
            <w:pPr>
              <w:rPr>
                <w:b/>
                <w:iCs/>
                <w:lang w:val="en-AU"/>
              </w:rPr>
            </w:pPr>
            <w:r w:rsidRPr="00E50306">
              <w:rPr>
                <w:b/>
                <w:iCs/>
                <w:lang w:val="en-AU"/>
              </w:rPr>
              <w:t xml:space="preserve">Explaining SPF </w:t>
            </w:r>
          </w:p>
          <w:p w:rsidR="00CD6A30" w:rsidRPr="00E50306" w:rsidRDefault="00CD6A30" w:rsidP="00CD6A30">
            <w:pPr>
              <w:rPr>
                <w:lang w:val="en-AU"/>
              </w:rPr>
            </w:pPr>
            <w:r w:rsidRPr="00E50306">
              <w:rPr>
                <w:lang w:val="en-AU"/>
              </w:rPr>
              <w:t xml:space="preserve">As a class discuss the meaning of SPF, with specific reference to the </w:t>
            </w:r>
            <w:r w:rsidR="009B41F7" w:rsidRPr="00E50306">
              <w:rPr>
                <w:lang w:val="en-AU"/>
              </w:rPr>
              <w:t>examples</w:t>
            </w:r>
            <w:r w:rsidR="004A3538" w:rsidRPr="00E50306">
              <w:rPr>
                <w:lang w:val="en-AU"/>
              </w:rPr>
              <w:t xml:space="preserve"> below.</w:t>
            </w:r>
          </w:p>
          <w:p w:rsidR="00CD6A30" w:rsidRPr="00E50306" w:rsidRDefault="00CD6A30" w:rsidP="00F20E16">
            <w:pPr>
              <w:spacing w:after="0"/>
              <w:rPr>
                <w:lang w:val="en-AU"/>
              </w:rPr>
            </w:pPr>
            <w:r w:rsidRPr="00E50306">
              <w:rPr>
                <w:lang w:val="en-AU"/>
              </w:rPr>
              <w:t>If a person’s bare skin starts to show early signs of sunburn by turning pink or red after 10 minutes in direct sunlight, then being protected by sunscreen rated at:</w:t>
            </w:r>
          </w:p>
          <w:p w:rsidR="00CD6A30" w:rsidRPr="00F50BEE" w:rsidRDefault="00CD6A30" w:rsidP="00F20E16">
            <w:pPr>
              <w:pStyle w:val="ListParagraph"/>
            </w:pPr>
            <w:r w:rsidRPr="008622FE">
              <w:t>SPF30, means it would take 10 minutes X 30 = 300 minutes o</w:t>
            </w:r>
            <w:r w:rsidRPr="00F50BEE">
              <w:t>r 5 hours before they would start to burn</w:t>
            </w:r>
          </w:p>
          <w:p w:rsidR="00CD6A30" w:rsidRPr="00F50BEE" w:rsidRDefault="00CD6A30" w:rsidP="00F20E16">
            <w:pPr>
              <w:pStyle w:val="ListParagraph"/>
            </w:pPr>
            <w:r w:rsidRPr="00F50BEE">
              <w:t>SPF50, means it would take 10 minutes X 50 = 500 minutes or 8 hours and 20 minutes before burning when protected with clothing made from a SPF50 fabric.</w:t>
            </w:r>
          </w:p>
          <w:p w:rsidR="00A63E82" w:rsidRDefault="00CD6A30" w:rsidP="00CD6A30">
            <w:pPr>
              <w:spacing w:after="0"/>
              <w:rPr>
                <w:lang w:val="en-AU"/>
              </w:rPr>
            </w:pPr>
            <w:r w:rsidRPr="00E50306">
              <w:rPr>
                <w:lang w:val="en-AU"/>
              </w:rPr>
              <w:t xml:space="preserve">Students view </w:t>
            </w:r>
            <w:r w:rsidR="009B41F7" w:rsidRPr="00E50306">
              <w:rPr>
                <w:lang w:val="en-AU"/>
              </w:rPr>
              <w:t xml:space="preserve">the </w:t>
            </w:r>
            <w:r w:rsidRPr="00E50306">
              <w:rPr>
                <w:lang w:val="en-AU"/>
              </w:rPr>
              <w:t xml:space="preserve">sunscreens currently available from the Cancer Council </w:t>
            </w:r>
            <w:r w:rsidR="004A3538" w:rsidRPr="00E50306">
              <w:rPr>
                <w:lang w:val="en-AU"/>
              </w:rPr>
              <w:t>on their</w:t>
            </w:r>
            <w:r w:rsidRPr="00E50306">
              <w:rPr>
                <w:lang w:val="en-AU"/>
              </w:rPr>
              <w:t xml:space="preserve"> </w:t>
            </w:r>
            <w:r w:rsidRPr="00E50306">
              <w:rPr>
                <w:i/>
                <w:lang w:val="en-AU"/>
              </w:rPr>
              <w:t>Sunscreen</w:t>
            </w:r>
            <w:r w:rsidRPr="00E50306">
              <w:rPr>
                <w:lang w:val="en-AU"/>
              </w:rPr>
              <w:t xml:space="preserve"> </w:t>
            </w:r>
            <w:r w:rsidR="004A3538" w:rsidRPr="00E50306">
              <w:rPr>
                <w:lang w:val="en-AU"/>
              </w:rPr>
              <w:t xml:space="preserve">webpage </w:t>
            </w:r>
            <w:r w:rsidRPr="00E50306">
              <w:rPr>
                <w:lang w:val="en-AU"/>
              </w:rPr>
              <w:t xml:space="preserve">(see </w:t>
            </w:r>
            <w:r w:rsidRPr="00E50306">
              <w:rPr>
                <w:i/>
                <w:lang w:val="en-AU"/>
              </w:rPr>
              <w:t>Digital resources</w:t>
            </w:r>
            <w:r w:rsidRPr="00E50306">
              <w:rPr>
                <w:lang w:val="en-AU"/>
              </w:rPr>
              <w:t xml:space="preserve">). </w:t>
            </w:r>
          </w:p>
          <w:p w:rsidR="00CD6A30" w:rsidRPr="00E50306" w:rsidRDefault="009B41F7" w:rsidP="006E45CD">
            <w:pPr>
              <w:spacing w:after="0"/>
              <w:rPr>
                <w:lang w:val="en-AU"/>
              </w:rPr>
            </w:pPr>
            <w:r w:rsidRPr="00E50306">
              <w:rPr>
                <w:lang w:val="en-AU"/>
              </w:rPr>
              <w:t xml:space="preserve">Prompt class discussion with the following questions: </w:t>
            </w:r>
          </w:p>
          <w:p w:rsidR="00CD6A30" w:rsidRPr="00F50BEE" w:rsidRDefault="00CD6A30" w:rsidP="00F20E16">
            <w:pPr>
              <w:pStyle w:val="ListParagraph"/>
            </w:pPr>
            <w:r w:rsidRPr="008622FE">
              <w:t>What is the benefit of making a range of different types of sunscreens available to consumer</w:t>
            </w:r>
            <w:r w:rsidRPr="00F50BEE">
              <w:t>s?</w:t>
            </w:r>
          </w:p>
          <w:p w:rsidR="00CD6A30" w:rsidRPr="00F50BEE" w:rsidRDefault="00CD6A30" w:rsidP="00F20E16">
            <w:pPr>
              <w:pStyle w:val="ListParagraph"/>
            </w:pPr>
            <w:r w:rsidRPr="00F50BEE">
              <w:t xml:space="preserve">What is the most suitable sunscreen for you to use during your daily activities? Explain your choice. </w:t>
            </w:r>
          </w:p>
          <w:p w:rsidR="00CD6A30" w:rsidRPr="00F50BEE" w:rsidRDefault="00CD6A30" w:rsidP="00F20E16">
            <w:pPr>
              <w:pStyle w:val="ListParagraph"/>
            </w:pPr>
            <w:r w:rsidRPr="00F50BEE">
              <w:t>How should sunscreen be applied to be effective?</w:t>
            </w:r>
          </w:p>
          <w:p w:rsidR="00CD6A30" w:rsidRPr="00F50BEE" w:rsidRDefault="00CD6A30" w:rsidP="00F20E16">
            <w:pPr>
              <w:pStyle w:val="ListParagraph"/>
            </w:pPr>
            <w:r w:rsidRPr="00F50BEE">
              <w:t xml:space="preserve">Why would other forms of sun protection be used in conjunction with a sunscreen? </w:t>
            </w:r>
          </w:p>
          <w:p w:rsidR="00CD6A30" w:rsidRPr="00E50306" w:rsidRDefault="00CD6A30" w:rsidP="00CD6A30">
            <w:pPr>
              <w:rPr>
                <w:b/>
                <w:iCs/>
                <w:lang w:val="en-AU"/>
              </w:rPr>
            </w:pPr>
            <w:r w:rsidRPr="00E50306">
              <w:rPr>
                <w:b/>
                <w:iCs/>
                <w:lang w:val="en-AU"/>
              </w:rPr>
              <w:t>Explaining UPF</w:t>
            </w:r>
          </w:p>
          <w:p w:rsidR="00CD6A30" w:rsidRPr="00E50306" w:rsidRDefault="00CD6A30" w:rsidP="006E45CD">
            <w:pPr>
              <w:spacing w:after="0"/>
              <w:rPr>
                <w:lang w:val="en-AU"/>
              </w:rPr>
            </w:pPr>
            <w:r w:rsidRPr="00E50306">
              <w:rPr>
                <w:lang w:val="en-AU"/>
              </w:rPr>
              <w:t xml:space="preserve">Student groups work together to read the </w:t>
            </w:r>
            <w:r w:rsidR="009B41F7" w:rsidRPr="00E50306">
              <w:rPr>
                <w:lang w:val="en-AU"/>
              </w:rPr>
              <w:t xml:space="preserve">ARPANSA </w:t>
            </w:r>
            <w:r w:rsidRPr="00E50306">
              <w:rPr>
                <w:lang w:val="en-AU"/>
              </w:rPr>
              <w:t xml:space="preserve">magazine article </w:t>
            </w:r>
            <w:r w:rsidR="009B41F7" w:rsidRPr="00E50306">
              <w:rPr>
                <w:i/>
                <w:lang w:val="en-AU"/>
              </w:rPr>
              <w:t xml:space="preserve">Ready </w:t>
            </w:r>
            <w:r w:rsidR="00D14384">
              <w:rPr>
                <w:i/>
                <w:lang w:val="en-AU"/>
              </w:rPr>
              <w:t>t</w:t>
            </w:r>
            <w:r w:rsidR="009B41F7" w:rsidRPr="00E50306">
              <w:rPr>
                <w:i/>
                <w:lang w:val="en-AU"/>
              </w:rPr>
              <w:t>o Wear Sun Protection</w:t>
            </w:r>
            <w:r w:rsidR="009B41F7" w:rsidRPr="00E50306">
              <w:rPr>
                <w:lang w:val="en-AU"/>
              </w:rPr>
              <w:t xml:space="preserve"> which </w:t>
            </w:r>
            <w:r w:rsidRPr="00E50306">
              <w:rPr>
                <w:lang w:val="en-AU"/>
              </w:rPr>
              <w:t>explain</w:t>
            </w:r>
            <w:r w:rsidR="009B41F7" w:rsidRPr="00E50306">
              <w:rPr>
                <w:lang w:val="en-AU"/>
              </w:rPr>
              <w:t>s</w:t>
            </w:r>
            <w:r w:rsidRPr="00E50306">
              <w:rPr>
                <w:lang w:val="en-AU"/>
              </w:rPr>
              <w:t xml:space="preserve"> UPF (see </w:t>
            </w:r>
            <w:r w:rsidRPr="00E50306">
              <w:rPr>
                <w:i/>
                <w:lang w:val="en-AU"/>
              </w:rPr>
              <w:t>Digital resources</w:t>
            </w:r>
            <w:r w:rsidRPr="00E50306">
              <w:rPr>
                <w:lang w:val="en-AU"/>
              </w:rPr>
              <w:t>) and answer the following questions:</w:t>
            </w:r>
          </w:p>
          <w:p w:rsidR="00CD6A30" w:rsidRPr="00F50BEE" w:rsidRDefault="00CD6A30" w:rsidP="00F20E16">
            <w:pPr>
              <w:pStyle w:val="ListParagraph"/>
            </w:pPr>
            <w:r w:rsidRPr="00F50BEE">
              <w:t>What type of knit or weave blocks mo</w:t>
            </w:r>
            <w:r w:rsidR="00043677" w:rsidRPr="00F50BEE">
              <w:t>st</w:t>
            </w:r>
            <w:r w:rsidRPr="00F50BEE">
              <w:t xml:space="preserve"> UVR?</w:t>
            </w:r>
          </w:p>
          <w:p w:rsidR="00CD6A30" w:rsidRPr="00F50BEE" w:rsidRDefault="00CD6A30" w:rsidP="00F20E16">
            <w:pPr>
              <w:pStyle w:val="ListParagraph"/>
            </w:pPr>
            <w:r w:rsidRPr="00F50BEE">
              <w:t xml:space="preserve">What </w:t>
            </w:r>
            <w:proofErr w:type="spellStart"/>
            <w:r w:rsidRPr="00F50BEE">
              <w:t>colours</w:t>
            </w:r>
            <w:proofErr w:type="spellEnd"/>
            <w:r w:rsidRPr="00F50BEE">
              <w:t xml:space="preserve">, or </w:t>
            </w:r>
            <w:proofErr w:type="spellStart"/>
            <w:r w:rsidRPr="00F50BEE">
              <w:t>colour</w:t>
            </w:r>
            <w:proofErr w:type="spellEnd"/>
            <w:r w:rsidRPr="00F50BEE">
              <w:t xml:space="preserve"> types, block more UVR?</w:t>
            </w:r>
          </w:p>
          <w:p w:rsidR="00CD6A30" w:rsidRPr="00F50BEE" w:rsidRDefault="00CD6A30" w:rsidP="00F20E16">
            <w:pPr>
              <w:pStyle w:val="ListParagraph"/>
            </w:pPr>
            <w:r w:rsidRPr="00F50BEE">
              <w:t>How would a fabric with a UPF rating of 3 and a fabric with a UPF rating of 30 appear when viewed under a microscope?</w:t>
            </w:r>
          </w:p>
          <w:p w:rsidR="00CD6A30" w:rsidRPr="00E50306" w:rsidRDefault="004C5585" w:rsidP="00CD6A30">
            <w:pPr>
              <w:rPr>
                <w:lang w:val="en-AU"/>
              </w:rPr>
            </w:pPr>
            <w:r w:rsidRPr="00E50306">
              <w:rPr>
                <w:noProof/>
                <w:lang w:eastAsia="en-AU"/>
              </w:rPr>
              <w:drawing>
                <wp:anchor distT="0" distB="0" distL="114300" distR="114300" simplePos="0" relativeHeight="251686400" behindDoc="0" locked="0" layoutInCell="1" allowOverlap="1" wp14:anchorId="2E306322" wp14:editId="1D78116F">
                  <wp:simplePos x="0" y="0"/>
                  <wp:positionH relativeFrom="column">
                    <wp:posOffset>1795145</wp:posOffset>
                  </wp:positionH>
                  <wp:positionV relativeFrom="paragraph">
                    <wp:posOffset>2184400</wp:posOffset>
                  </wp:positionV>
                  <wp:extent cx="1428750" cy="14287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noProof/>
                <w:lang w:eastAsia="en-AU"/>
              </w:rPr>
              <mc:AlternateContent>
                <mc:Choice Requires="wpg">
                  <w:drawing>
                    <wp:anchor distT="0" distB="0" distL="114300" distR="114300" simplePos="0" relativeHeight="251684352" behindDoc="0" locked="0" layoutInCell="1" allowOverlap="1" wp14:anchorId="29B03E60" wp14:editId="45DF7563">
                      <wp:simplePos x="0" y="0"/>
                      <wp:positionH relativeFrom="column">
                        <wp:posOffset>13970</wp:posOffset>
                      </wp:positionH>
                      <wp:positionV relativeFrom="paragraph">
                        <wp:posOffset>860425</wp:posOffset>
                      </wp:positionV>
                      <wp:extent cx="3158490" cy="2762250"/>
                      <wp:effectExtent l="0" t="0" r="3810" b="0"/>
                      <wp:wrapTopAndBottom/>
                      <wp:docPr id="269" name="Group 269"/>
                      <wp:cNvGraphicFramePr/>
                      <a:graphic xmlns:a="http://schemas.openxmlformats.org/drawingml/2006/main">
                        <a:graphicData uri="http://schemas.microsoft.com/office/word/2010/wordprocessingGroup">
                          <wpg:wgp>
                            <wpg:cNvGrpSpPr/>
                            <wpg:grpSpPr>
                              <a:xfrm>
                                <a:off x="0" y="0"/>
                                <a:ext cx="3158490" cy="2762250"/>
                                <a:chOff x="0" y="0"/>
                                <a:chExt cx="3916045" cy="3623310"/>
                              </a:xfrm>
                            </wpg:grpSpPr>
                            <pic:pic xmlns:pic="http://schemas.openxmlformats.org/drawingml/2006/picture">
                              <pic:nvPicPr>
                                <pic:cNvPr id="270" name="Picture 270"/>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2162175" y="38100"/>
                                  <a:ext cx="1753870" cy="1753870"/>
                                </a:xfrm>
                                <a:prstGeom prst="rect">
                                  <a:avLst/>
                                </a:prstGeom>
                                <a:noFill/>
                                <a:ln>
                                  <a:noFill/>
                                </a:ln>
                              </pic:spPr>
                            </pic:pic>
                            <pic:pic xmlns:pic="http://schemas.openxmlformats.org/drawingml/2006/picture">
                              <pic:nvPicPr>
                                <pic:cNvPr id="271" name="Picture 271"/>
                                <pic:cNvPicPr>
                                  <a:picLocks noChangeAspect="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34845" cy="1934845"/>
                                </a:xfrm>
                                <a:prstGeom prst="rect">
                                  <a:avLst/>
                                </a:prstGeom>
                                <a:noFill/>
                                <a:ln>
                                  <a:noFill/>
                                </a:ln>
                              </pic:spPr>
                            </pic:pic>
                            <pic:pic xmlns:pic="http://schemas.openxmlformats.org/drawingml/2006/picture">
                              <pic:nvPicPr>
                                <pic:cNvPr id="272" name="Picture 272"/>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95250" y="1752600"/>
                                  <a:ext cx="1870710" cy="187071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9B12648" id="Group 269" o:spid="_x0000_s1026" style="position:absolute;margin-left:1.1pt;margin-top:67.75pt;width:248.7pt;height:217.5pt;z-index:251682816;mso-width-relative:margin;mso-height-relative:margin" coordsize="39160,362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ZUEsDBAoAAAAAAAAAIQDycCpS&#10;YiwAAGIsAAAVAAAAZHJzL21lZGlhL2ltYWdlMy5qcGVn/9j/4AAQSkZJRgABAQEA3ADcAAD/2wBD&#10;AAIBAQEBAQIBAQECAgICAgQDAgICAgUEBAMEBgUGBgYFBgYGBwkIBgcJBwYGCAsICQoKCgoKBggL&#10;DAsKDAkKCgr/2wBDAQICAgICAgUDAwUKBwYHCgoKCgoKCgoKCgoKCgoKCgoKCgoKCgoKCgoKCgoK&#10;CgoKCgoKCgoKCgoKCgoKCgoKCgr/wAARCAFXAW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">
                      <v:shape id="Picture 270" o:spid="_x0000_s1027" type="#_x0000_t75" style="position:absolute;left:21621;top:381;width:17539;height:17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">
                        <v:imagedata r:id="rId64" o:title=""/>
                      </v:shape>
                      <v:shape id="Picture 271" o:spid="_x0000_s1028" type="#_x0000_t75" style="position:absolute;width:19348;height:19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">
                        <v:imagedata r:id="rId65" o:title=""/>
                      </v:shape>
                      <v:shape id="Picture 272" o:spid="_x0000_s1029" type="#_x0000_t75" style="position:absolute;left:952;top:17526;width:18707;height:18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">
                        <v:imagedata r:id="rId66" o:title=""/>
                      </v:shape>
                      <w10:wrap type="topAndBottom"/>
                    </v:group>
                  </w:pict>
                </mc:Fallback>
              </mc:AlternateContent>
            </w:r>
            <w:r w:rsidR="00CD6A30" w:rsidRPr="00E50306">
              <w:rPr>
                <w:noProof/>
                <w:lang w:eastAsia="en-AU"/>
              </w:rPr>
              <mc:AlternateContent>
                <mc:Choice Requires="wps">
                  <w:drawing>
                    <wp:anchor distT="0" distB="0" distL="114300" distR="114300" simplePos="0" relativeHeight="251685376" behindDoc="0" locked="0" layoutInCell="1" allowOverlap="1" wp14:anchorId="2F79A51D" wp14:editId="1B3FB7DD">
                      <wp:simplePos x="0" y="0"/>
                      <wp:positionH relativeFrom="column">
                        <wp:posOffset>-31750</wp:posOffset>
                      </wp:positionH>
                      <wp:positionV relativeFrom="paragraph">
                        <wp:posOffset>3680460</wp:posOffset>
                      </wp:positionV>
                      <wp:extent cx="4075430" cy="259080"/>
                      <wp:effectExtent l="0" t="0" r="1270" b="7620"/>
                      <wp:wrapTopAndBottom/>
                      <wp:docPr id="274" name="Text Box 274"/>
                      <wp:cNvGraphicFramePr/>
                      <a:graphic xmlns:a="http://schemas.openxmlformats.org/drawingml/2006/main">
                        <a:graphicData uri="http://schemas.microsoft.com/office/word/2010/wordprocessingShape">
                          <wps:wsp>
                            <wps:cNvSpPr txBox="1"/>
                            <wps:spPr>
                              <a:xfrm>
                                <a:off x="0" y="0"/>
                                <a:ext cx="4075430" cy="259080"/>
                              </a:xfrm>
                              <a:prstGeom prst="rect">
                                <a:avLst/>
                              </a:prstGeom>
                              <a:solidFill>
                                <a:prstClr val="white"/>
                              </a:solidFill>
                              <a:ln>
                                <a:noFill/>
                              </a:ln>
                            </wps:spPr>
                            <wps:txbx>
                              <w:txbxContent>
                                <w:p w:rsidR="004A23A2" w:rsidRDefault="004A23A2" w:rsidP="006E45CD">
                                  <w:pPr>
                                    <w:pStyle w:val="Caption"/>
                                    <w:jc w:val="center"/>
                                    <w:rPr>
                                      <w:rFonts w:ascii="FocoCC" w:hAnsi="FocoCC" w:cs="Helvetica"/>
                                      <w:color w:val="333333"/>
                                      <w:sz w:val="23"/>
                                      <w:szCs w:val="23"/>
                                      <w:lang w:val="en"/>
                                    </w:rPr>
                                  </w:pPr>
                                  <w:r>
                                    <w:t>STEM Consortium</w:t>
                                  </w:r>
                                </w:p>
                                <w:p w:rsidR="004A23A2" w:rsidRPr="006746D5" w:rsidRDefault="004A23A2" w:rsidP="006E45CD">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79A51D" id="Text Box 274" o:spid="_x0000_s1028" type="#_x0000_t202" style="position:absolute;margin-left:-2.5pt;margin-top:289.8pt;width:320.9pt;height:20.4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" stroked="f">
                      <v:textbox inset="0,0,0,0">
                        <w:txbxContent>
                          <w:p w14:paraId="20EAA7D2" w14:textId="21239157" w:rsidR="004A23A2" w:rsidRDefault="004A23A2" w:rsidP="006E45CD">
                            <w:pPr>
                              <w:pStyle w:val="Caption"/>
                              <w:jc w:val="center"/>
                              <w:rPr>
                                <w:rFonts w:ascii="FocoCC" w:hAnsi="FocoCC" w:cs="Helvetica"/>
                                <w:color w:val="333333"/>
                                <w:sz w:val="23"/>
                                <w:szCs w:val="23"/>
                                <w:lang w:val="en"/>
                              </w:rPr>
                            </w:pPr>
                            <w:r>
                              <w:t>STEM Consortium</w:t>
                            </w:r>
                          </w:p>
                          <w:p w14:paraId="6534E753" w14:textId="77777777" w:rsidR="004A23A2" w:rsidRPr="006746D5" w:rsidRDefault="004A23A2" w:rsidP="006E45CD">
                            <w:pPr>
                              <w:pStyle w:val="Caption"/>
                              <w:rPr>
                                <w:noProof/>
                                <w:lang w:val="en-US"/>
                              </w:rPr>
                            </w:pPr>
                          </w:p>
                        </w:txbxContent>
                      </v:textbox>
                      <w10:wrap type="topAndBottom"/>
                    </v:shape>
                  </w:pict>
                </mc:Fallback>
              </mc:AlternateContent>
            </w:r>
            <w:r w:rsidR="00CD6A30" w:rsidRPr="00E50306">
              <w:rPr>
                <w:lang w:val="en-AU"/>
              </w:rPr>
              <w:t>As a class, use these questions to discuss the meaning of UPF, with reference to ratings and fabrics. Project images of a legionnaire hat, a brimmed hat, a baseball cap and a bucket hat</w:t>
            </w:r>
            <w:r w:rsidR="00CD6A30" w:rsidRPr="00E50306">
              <w:rPr>
                <w:color w:val="FF0000"/>
                <w:lang w:val="en-AU"/>
              </w:rPr>
              <w:t xml:space="preserve"> </w:t>
            </w:r>
            <w:r w:rsidR="00CD6A30" w:rsidRPr="00E50306">
              <w:rPr>
                <w:lang w:val="en-AU"/>
              </w:rPr>
              <w:t xml:space="preserve">for students to view.  </w:t>
            </w:r>
          </w:p>
          <w:p w:rsidR="001E5AB8" w:rsidRPr="002D5066" w:rsidRDefault="00CD6A30" w:rsidP="00CD6A30">
            <w:pPr>
              <w:widowControl/>
              <w:rPr>
                <w:lang w:val="en-AU"/>
              </w:rPr>
            </w:pPr>
            <w:r w:rsidRPr="00E50306">
              <w:rPr>
                <w:lang w:val="en-AU"/>
              </w:rPr>
              <w:t xml:space="preserve">Ask students </w:t>
            </w:r>
            <w:r w:rsidR="006E45CD" w:rsidRPr="00E50306">
              <w:rPr>
                <w:lang w:val="en-AU"/>
              </w:rPr>
              <w:t>to determine</w:t>
            </w:r>
            <w:r w:rsidRPr="00E50306">
              <w:rPr>
                <w:lang w:val="en-AU"/>
              </w:rPr>
              <w:t xml:space="preserve"> which hat design provides the best protection</w:t>
            </w:r>
            <w:r w:rsidR="009B41F7" w:rsidRPr="00E50306">
              <w:rPr>
                <w:lang w:val="en-AU"/>
              </w:rPr>
              <w:t xml:space="preserve"> and </w:t>
            </w:r>
            <w:r w:rsidRPr="00E50306">
              <w:rPr>
                <w:lang w:val="en-AU"/>
              </w:rPr>
              <w:t xml:space="preserve">explain their choice using the UPF terminology </w:t>
            </w:r>
            <w:r w:rsidR="009B41F7" w:rsidRPr="00E50306">
              <w:rPr>
                <w:lang w:val="en-AU"/>
              </w:rPr>
              <w:t xml:space="preserve">previously </w:t>
            </w:r>
            <w:r w:rsidRPr="00E50306">
              <w:rPr>
                <w:lang w:val="en-AU"/>
              </w:rPr>
              <w:t xml:space="preserve">discussed.  </w:t>
            </w:r>
          </w:p>
        </w:tc>
      </w:tr>
      <w:tr w:rsidR="00CD6A30" w:rsidRPr="00E50306" w:rsidTr="002D5066">
        <w:trPr>
          <w:trHeight w:val="90"/>
        </w:trPr>
        <w:tc>
          <w:tcPr>
            <w:tcW w:w="2405" w:type="dxa"/>
            <w:vMerge/>
            <w:tcBorders>
              <w:left w:val="nil"/>
              <w:right w:val="nil"/>
            </w:tcBorders>
          </w:tcPr>
          <w:p w:rsidR="00CD6A30" w:rsidRPr="00E50306" w:rsidRDefault="00CD6A30" w:rsidP="00E17586">
            <w:pPr>
              <w:widowControl/>
              <w:spacing w:after="240" w:line="259" w:lineRule="auto"/>
              <w:rPr>
                <w:b/>
                <w:lang w:val="en-AU"/>
              </w:rPr>
            </w:pPr>
          </w:p>
        </w:tc>
        <w:tc>
          <w:tcPr>
            <w:tcW w:w="6634" w:type="dxa"/>
            <w:tcBorders>
              <w:top w:val="single" w:sz="4" w:space="0" w:color="auto"/>
              <w:left w:val="nil"/>
              <w:right w:val="nil"/>
            </w:tcBorders>
          </w:tcPr>
          <w:p w:rsidR="00CD6A30" w:rsidRPr="00E50306" w:rsidRDefault="00CD6A30" w:rsidP="006E45CD">
            <w:pPr>
              <w:rPr>
                <w:b/>
                <w:bCs/>
                <w:lang w:val="en-AU"/>
              </w:rPr>
            </w:pPr>
            <w:r w:rsidRPr="00E50306">
              <w:rPr>
                <w:b/>
                <w:bCs/>
                <w:lang w:val="en-AU"/>
              </w:rPr>
              <w:t xml:space="preserve">Part </w:t>
            </w:r>
            <w:r w:rsidR="00BC55C4">
              <w:rPr>
                <w:b/>
                <w:bCs/>
                <w:lang w:val="en-AU"/>
              </w:rPr>
              <w:t>7</w:t>
            </w:r>
            <w:r w:rsidRPr="00E50306">
              <w:rPr>
                <w:b/>
                <w:bCs/>
                <w:lang w:val="en-AU"/>
              </w:rPr>
              <w:t xml:space="preserve">: Reflection and </w:t>
            </w:r>
            <w:r w:rsidR="00FC0F0B">
              <w:rPr>
                <w:b/>
                <w:bCs/>
                <w:lang w:val="en-AU"/>
              </w:rPr>
              <w:t>j</w:t>
            </w:r>
            <w:r w:rsidR="00B34344">
              <w:rPr>
                <w:b/>
                <w:bCs/>
                <w:lang w:val="en-AU"/>
              </w:rPr>
              <w:t>ournaling</w:t>
            </w:r>
          </w:p>
          <w:p w:rsidR="00CD6A30" w:rsidRPr="00E50306" w:rsidRDefault="00CD6A30" w:rsidP="006E45CD">
            <w:pPr>
              <w:spacing w:after="0"/>
              <w:rPr>
                <w:lang w:val="en-AU"/>
              </w:rPr>
            </w:pPr>
            <w:r w:rsidRPr="00E50306">
              <w:rPr>
                <w:lang w:val="en-AU"/>
              </w:rPr>
              <w:t>Students reflect on what has been learn</w:t>
            </w:r>
            <w:r w:rsidR="00BF6EFF" w:rsidRPr="00E50306">
              <w:rPr>
                <w:lang w:val="en-AU"/>
              </w:rPr>
              <w:t>t</w:t>
            </w:r>
            <w:r w:rsidRPr="00E50306">
              <w:rPr>
                <w:lang w:val="en-AU"/>
              </w:rPr>
              <w:t xml:space="preserve"> in this activity and record their reflections in the journal</w:t>
            </w:r>
            <w:r w:rsidR="00F826FF">
              <w:rPr>
                <w:lang w:val="en-AU"/>
              </w:rPr>
              <w:t xml:space="preserve"> section of their portfolio</w:t>
            </w:r>
            <w:r w:rsidRPr="00E50306">
              <w:rPr>
                <w:lang w:val="en-AU"/>
              </w:rPr>
              <w:t>. Focus questions could include:</w:t>
            </w:r>
          </w:p>
          <w:p w:rsidR="00CD6A30" w:rsidRPr="00F50BEE" w:rsidRDefault="00CD6A30" w:rsidP="00F20E16">
            <w:pPr>
              <w:pStyle w:val="ListParagraph"/>
            </w:pPr>
            <w:r w:rsidRPr="00F50BEE">
              <w:t xml:space="preserve">Why is healthy skin important? </w:t>
            </w:r>
            <w:r w:rsidR="008C1756" w:rsidRPr="00F50BEE">
              <w:t>What makes skin an organ?</w:t>
            </w:r>
          </w:p>
          <w:p w:rsidR="00CD6A30" w:rsidRPr="00F50BEE" w:rsidRDefault="00CD6A30" w:rsidP="00F20E16">
            <w:pPr>
              <w:pStyle w:val="ListParagraph"/>
            </w:pPr>
            <w:r w:rsidRPr="00F50BEE">
              <w:t>What is UVR?</w:t>
            </w:r>
          </w:p>
          <w:p w:rsidR="00B6117B" w:rsidRPr="00F20E16" w:rsidRDefault="00CD6A30" w:rsidP="00F20E16">
            <w:pPr>
              <w:pStyle w:val="ListParagraph"/>
            </w:pPr>
            <w:r w:rsidRPr="00F50BEE">
              <w:t>What energy transfers and transformations occur as UVR passes through the atmosphere and is absorbed by the skin?</w:t>
            </w:r>
          </w:p>
          <w:p w:rsidR="00CD6A30" w:rsidRPr="00E50306" w:rsidRDefault="00CD6A30" w:rsidP="00F20E16">
            <w:pPr>
              <w:pStyle w:val="ListParagraph"/>
              <w:spacing w:after="240"/>
              <w:rPr>
                <w:b/>
                <w:lang w:val="en-AU"/>
              </w:rPr>
            </w:pPr>
            <w:r w:rsidRPr="008622FE">
              <w:t>How does exposure to high levels of UVR affect the skin?</w:t>
            </w:r>
          </w:p>
        </w:tc>
      </w:tr>
      <w:tr w:rsidR="006F4BBF" w:rsidRPr="00E50306" w:rsidTr="001B633A">
        <w:tc>
          <w:tcPr>
            <w:tcW w:w="2405" w:type="dxa"/>
            <w:tcBorders>
              <w:left w:val="nil"/>
              <w:bottom w:val="single" w:sz="4" w:space="0" w:color="auto"/>
              <w:right w:val="nil"/>
            </w:tcBorders>
          </w:tcPr>
          <w:p w:rsidR="006F4BBF" w:rsidRPr="00E50306" w:rsidRDefault="008811A9" w:rsidP="0098339A">
            <w:pPr>
              <w:widowControl/>
              <w:spacing w:after="240"/>
              <w:rPr>
                <w:b/>
                <w:lang w:val="en-AU"/>
              </w:rPr>
            </w:pPr>
            <w:r w:rsidRPr="00E50306">
              <w:rPr>
                <w:b/>
                <w:lang w:val="en-AU"/>
              </w:rPr>
              <w:t>Resource sheets</w:t>
            </w:r>
          </w:p>
        </w:tc>
        <w:tc>
          <w:tcPr>
            <w:tcW w:w="6634" w:type="dxa"/>
            <w:tcBorders>
              <w:left w:val="nil"/>
              <w:bottom w:val="single" w:sz="4" w:space="0" w:color="auto"/>
              <w:right w:val="nil"/>
            </w:tcBorders>
          </w:tcPr>
          <w:p w:rsidR="008A3158" w:rsidRPr="00E50306" w:rsidRDefault="004A3955" w:rsidP="0098339A">
            <w:pPr>
              <w:widowControl/>
              <w:spacing w:after="160"/>
              <w:rPr>
                <w:color w:val="FF0000"/>
                <w:lang w:val="en-AU"/>
              </w:rPr>
            </w:pPr>
            <w:hyperlink w:anchor="_Appendix_10:_Teacher" w:history="1">
              <w:r w:rsidR="008A3158" w:rsidRPr="00E50306">
                <w:rPr>
                  <w:rStyle w:val="Hyperlink"/>
                  <w:lang w:val="en-AU"/>
                </w:rPr>
                <w:t>Teacher resource sheet 1.</w:t>
              </w:r>
              <w:r w:rsidR="006F5955" w:rsidRPr="00E50306">
                <w:rPr>
                  <w:rStyle w:val="Hyperlink"/>
                  <w:lang w:val="en-AU"/>
                </w:rPr>
                <w:t>5</w:t>
              </w:r>
              <w:r w:rsidR="008A3158" w:rsidRPr="00E50306">
                <w:rPr>
                  <w:rStyle w:val="Hyperlink"/>
                  <w:lang w:val="en-AU"/>
                </w:rPr>
                <w:t xml:space="preserve">: Sample </w:t>
              </w:r>
              <w:r w:rsidR="00B61754" w:rsidRPr="00E50306">
                <w:rPr>
                  <w:rStyle w:val="Hyperlink"/>
                  <w:lang w:val="en-AU"/>
                </w:rPr>
                <w:t>p</w:t>
              </w:r>
              <w:r w:rsidR="008A3158" w:rsidRPr="00E50306">
                <w:rPr>
                  <w:rStyle w:val="Hyperlink"/>
                  <w:lang w:val="en-AU"/>
                </w:rPr>
                <w:t>arent</w:t>
              </w:r>
              <w:r w:rsidR="00A31110" w:rsidRPr="00E50306">
                <w:rPr>
                  <w:rStyle w:val="Hyperlink"/>
                  <w:lang w:val="en-AU"/>
                </w:rPr>
                <w:t>/</w:t>
              </w:r>
              <w:r w:rsidR="00B61754" w:rsidRPr="00E50306">
                <w:rPr>
                  <w:rStyle w:val="Hyperlink"/>
                  <w:lang w:val="en-AU"/>
                </w:rPr>
                <w:t>c</w:t>
              </w:r>
              <w:r w:rsidR="00A31110" w:rsidRPr="00E50306">
                <w:rPr>
                  <w:rStyle w:val="Hyperlink"/>
                  <w:lang w:val="en-AU"/>
                </w:rPr>
                <w:t>arer</w:t>
              </w:r>
              <w:r w:rsidR="008A3158" w:rsidRPr="00E50306">
                <w:rPr>
                  <w:rStyle w:val="Hyperlink"/>
                  <w:lang w:val="en-AU"/>
                </w:rPr>
                <w:t xml:space="preserve"> letter</w:t>
              </w:r>
            </w:hyperlink>
          </w:p>
          <w:p w:rsidR="00237CD5" w:rsidRPr="00E50306" w:rsidRDefault="004A3955" w:rsidP="00F20E16">
            <w:pPr>
              <w:widowControl/>
              <w:spacing w:after="240"/>
              <w:rPr>
                <w:lang w:val="en-AU"/>
              </w:rPr>
            </w:pPr>
            <w:hyperlink w:anchor="_Appendix_12:_Teacher" w:history="1">
              <w:r w:rsidR="00927AB6" w:rsidRPr="00E50306">
                <w:rPr>
                  <w:rStyle w:val="Hyperlink"/>
                  <w:lang w:val="en-AU"/>
                </w:rPr>
                <w:t xml:space="preserve">Teacher resource sheet 1.6: </w:t>
              </w:r>
              <w:r w:rsidR="007E3270" w:rsidRPr="00E50306">
                <w:rPr>
                  <w:rStyle w:val="Hyperlink"/>
                  <w:lang w:val="en-AU"/>
                </w:rPr>
                <w:t>S</w:t>
              </w:r>
              <w:r w:rsidR="00573D06" w:rsidRPr="00E50306">
                <w:rPr>
                  <w:rStyle w:val="Hyperlink"/>
                  <w:lang w:val="en-AU"/>
                </w:rPr>
                <w:t>cientific notation and significant figures</w:t>
              </w:r>
            </w:hyperlink>
          </w:p>
        </w:tc>
      </w:tr>
      <w:tr w:rsidR="004D08BA" w:rsidRPr="00E50306" w:rsidTr="001B633A">
        <w:trPr>
          <w:trHeight w:val="114"/>
        </w:trPr>
        <w:tc>
          <w:tcPr>
            <w:tcW w:w="2405" w:type="dxa"/>
            <w:vMerge w:val="restart"/>
            <w:tcBorders>
              <w:top w:val="single" w:sz="4" w:space="0" w:color="auto"/>
              <w:left w:val="nil"/>
              <w:right w:val="nil"/>
            </w:tcBorders>
          </w:tcPr>
          <w:p w:rsidR="004D08BA" w:rsidRPr="00E50306" w:rsidRDefault="004D08BA" w:rsidP="004D08BA">
            <w:pPr>
              <w:widowControl/>
              <w:spacing w:after="240" w:line="259" w:lineRule="auto"/>
              <w:rPr>
                <w:b/>
                <w:lang w:val="en-AU"/>
              </w:rPr>
            </w:pPr>
            <w:bookmarkStart w:id="110" w:name="_Hlk21347766"/>
            <w:r w:rsidRPr="00E50306">
              <w:rPr>
                <w:b/>
                <w:lang w:val="en-AU"/>
              </w:rPr>
              <w:t>Digital resources</w:t>
            </w: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rPr>
                <w:lang w:val="en-AU"/>
              </w:rPr>
            </w:pPr>
            <w:r w:rsidRPr="00E50306">
              <w:rPr>
                <w:i/>
                <w:lang w:val="en-AU"/>
              </w:rPr>
              <w:t>UV Index</w:t>
            </w:r>
            <w:r w:rsidRPr="00E50306">
              <w:rPr>
                <w:lang w:val="en-AU"/>
              </w:rPr>
              <w:t xml:space="preserve"> (World Health Organi</w:t>
            </w:r>
            <w:r w:rsidR="00A42CBB" w:rsidRPr="00E50306">
              <w:rPr>
                <w:lang w:val="en-AU"/>
              </w:rPr>
              <w:t>z</w:t>
            </w:r>
            <w:r w:rsidRPr="00E50306">
              <w:rPr>
                <w:lang w:val="en-AU"/>
              </w:rPr>
              <w:t xml:space="preserve">ation, 2019) </w:t>
            </w:r>
          </w:p>
          <w:p w:rsidR="004D08BA" w:rsidRPr="00E50306" w:rsidRDefault="004A3955" w:rsidP="006E45CD">
            <w:pPr>
              <w:widowControl/>
              <w:spacing w:before="0"/>
              <w:rPr>
                <w:i/>
                <w:color w:val="215986"/>
                <w:u w:val="single"/>
                <w:lang w:val="en-AU"/>
              </w:rPr>
            </w:pPr>
            <w:hyperlink r:id="rId67" w:history="1">
              <w:r w:rsidR="004D08BA" w:rsidRPr="00E50306">
                <w:rPr>
                  <w:rStyle w:val="Hyperlink"/>
                  <w:lang w:val="en-AU"/>
                </w:rPr>
                <w:t>www.who.int/uv/intersunprogramme/activities/uv_index/en/index1.html</w:t>
              </w:r>
            </w:hyperlink>
          </w:p>
        </w:tc>
      </w:tr>
      <w:tr w:rsidR="004D08BA" w:rsidRPr="00E50306" w:rsidTr="001B633A">
        <w:trPr>
          <w:trHeight w:val="114"/>
        </w:trPr>
        <w:tc>
          <w:tcPr>
            <w:tcW w:w="2405" w:type="dxa"/>
            <w:vMerge/>
            <w:tcBorders>
              <w:top w:val="single" w:sz="4" w:space="0" w:color="auto"/>
              <w:left w:val="nil"/>
              <w:right w:val="nil"/>
            </w:tcBorders>
          </w:tcPr>
          <w:p w:rsidR="004D08BA" w:rsidRPr="00E50306" w:rsidRDefault="004D08BA" w:rsidP="004D08BA">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rPr>
                <w:lang w:val="en-AU"/>
              </w:rPr>
            </w:pPr>
            <w:r w:rsidRPr="00E50306">
              <w:rPr>
                <w:i/>
                <w:lang w:val="en-AU"/>
              </w:rPr>
              <w:t>Australian Radiation Protection and Nuclear Safety Agency (ARPANSA)</w:t>
            </w:r>
            <w:r w:rsidRPr="00E50306">
              <w:rPr>
                <w:lang w:val="en-AU"/>
              </w:rPr>
              <w:t xml:space="preserve"> website: </w:t>
            </w:r>
          </w:p>
          <w:p w:rsidR="004D08BA" w:rsidRPr="00E50306" w:rsidRDefault="004A3955" w:rsidP="006E45CD">
            <w:pPr>
              <w:widowControl/>
              <w:spacing w:before="0"/>
              <w:rPr>
                <w:lang w:val="en-AU"/>
              </w:rPr>
            </w:pPr>
            <w:hyperlink r:id="rId68" w:history="1">
              <w:r w:rsidR="004D08BA" w:rsidRPr="00E50306">
                <w:rPr>
                  <w:rStyle w:val="Hyperlink"/>
                  <w:lang w:val="en-AU"/>
                </w:rPr>
                <w:t>www.arpansa.gov.au/</w:t>
              </w:r>
            </w:hyperlink>
          </w:p>
        </w:tc>
      </w:tr>
      <w:tr w:rsidR="004D08BA" w:rsidRPr="00E50306" w:rsidTr="001B633A">
        <w:trPr>
          <w:trHeight w:val="114"/>
        </w:trPr>
        <w:tc>
          <w:tcPr>
            <w:tcW w:w="2405" w:type="dxa"/>
            <w:vMerge/>
            <w:tcBorders>
              <w:top w:val="single" w:sz="4" w:space="0" w:color="auto"/>
              <w:left w:val="nil"/>
              <w:right w:val="nil"/>
            </w:tcBorders>
          </w:tcPr>
          <w:p w:rsidR="004D08BA" w:rsidRPr="00E50306" w:rsidRDefault="004D08BA" w:rsidP="004D08BA">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rPr>
                <w:i/>
                <w:color w:val="000000" w:themeColor="text1"/>
                <w:spacing w:val="-4"/>
                <w:lang w:val="en-AU"/>
              </w:rPr>
            </w:pPr>
            <w:r w:rsidRPr="00E50306">
              <w:rPr>
                <w:rStyle w:val="Hyperlink"/>
                <w:color w:val="000000" w:themeColor="text1"/>
                <w:spacing w:val="-4"/>
                <w:u w:val="none"/>
                <w:lang w:val="en-AU"/>
              </w:rPr>
              <w:t>Wes Bonny Story: Family and friends</w:t>
            </w:r>
            <w:r w:rsidRPr="00E50306">
              <w:rPr>
                <w:rStyle w:val="Hyperlink"/>
                <w:i w:val="0"/>
                <w:color w:val="000000" w:themeColor="text1"/>
                <w:spacing w:val="-4"/>
                <w:u w:val="none"/>
                <w:lang w:val="en-AU"/>
              </w:rPr>
              <w:t xml:space="preserve"> (</w:t>
            </w:r>
            <w:proofErr w:type="spellStart"/>
            <w:r w:rsidR="00BF6EFF" w:rsidRPr="00E50306">
              <w:rPr>
                <w:rStyle w:val="Hyperlink"/>
                <w:i w:val="0"/>
                <w:color w:val="000000" w:themeColor="text1"/>
                <w:spacing w:val="-4"/>
                <w:u w:val="none"/>
                <w:lang w:val="en-AU"/>
              </w:rPr>
              <w:t>SunSmart</w:t>
            </w:r>
            <w:proofErr w:type="spellEnd"/>
            <w:r w:rsidR="00BF6EFF" w:rsidRPr="00E50306">
              <w:rPr>
                <w:rStyle w:val="Hyperlink"/>
                <w:i w:val="0"/>
                <w:color w:val="000000" w:themeColor="text1"/>
                <w:spacing w:val="-4"/>
                <w:u w:val="none"/>
                <w:lang w:val="en-AU"/>
              </w:rPr>
              <w:t xml:space="preserve"> Victoria</w:t>
            </w:r>
            <w:r w:rsidRPr="00E50306">
              <w:rPr>
                <w:rStyle w:val="Hyperlink"/>
                <w:i w:val="0"/>
                <w:color w:val="000000" w:themeColor="text1"/>
                <w:spacing w:val="-4"/>
                <w:u w:val="none"/>
                <w:lang w:val="en-AU"/>
              </w:rPr>
              <w:t>, 2012)</w:t>
            </w:r>
          </w:p>
          <w:p w:rsidR="004D08BA" w:rsidRPr="00E50306" w:rsidRDefault="004A3955" w:rsidP="006E45CD">
            <w:pPr>
              <w:widowControl/>
              <w:spacing w:before="0"/>
              <w:rPr>
                <w:lang w:val="en-AU"/>
              </w:rPr>
            </w:pPr>
            <w:hyperlink r:id="rId69" w:history="1">
              <w:r w:rsidR="00BF6EFF" w:rsidRPr="00E50306">
                <w:rPr>
                  <w:rStyle w:val="Hyperlink"/>
                  <w:lang w:val="en-AU"/>
                </w:rPr>
                <w:t>youtu.be/X1P1po6bH3w</w:t>
              </w:r>
            </w:hyperlink>
            <w:r w:rsidR="00BF6EFF" w:rsidRPr="00E50306">
              <w:rPr>
                <w:lang w:val="en-AU"/>
              </w:rPr>
              <w:t xml:space="preserve"> </w:t>
            </w:r>
            <w:r w:rsidR="00BF6EFF" w:rsidRPr="00E50306">
              <w:rPr>
                <w:rStyle w:val="Hyperlink"/>
                <w:lang w:val="en-AU"/>
              </w:rPr>
              <w:t xml:space="preserve"> </w:t>
            </w:r>
          </w:p>
        </w:tc>
      </w:tr>
      <w:tr w:rsidR="004D08BA" w:rsidRPr="00E50306" w:rsidTr="001B633A">
        <w:trPr>
          <w:trHeight w:val="114"/>
        </w:trPr>
        <w:tc>
          <w:tcPr>
            <w:tcW w:w="2405" w:type="dxa"/>
            <w:vMerge/>
            <w:tcBorders>
              <w:top w:val="single" w:sz="4" w:space="0" w:color="auto"/>
              <w:left w:val="nil"/>
              <w:right w:val="nil"/>
            </w:tcBorders>
          </w:tcPr>
          <w:p w:rsidR="004D08BA" w:rsidRPr="00E50306" w:rsidRDefault="004D08BA" w:rsidP="004D08BA">
            <w:pPr>
              <w:widowControl/>
              <w:spacing w:after="240" w:line="259" w:lineRule="auto"/>
              <w:rPr>
                <w:b/>
                <w:lang w:val="en-AU"/>
              </w:rPr>
            </w:pPr>
          </w:p>
        </w:tc>
        <w:tc>
          <w:tcPr>
            <w:tcW w:w="6634" w:type="dxa"/>
            <w:tcBorders>
              <w:top w:val="single" w:sz="4" w:space="0" w:color="auto"/>
              <w:left w:val="nil"/>
              <w:bottom w:val="single" w:sz="4" w:space="0" w:color="auto"/>
              <w:right w:val="nil"/>
            </w:tcBorders>
          </w:tcPr>
          <w:p w:rsidR="004D08BA" w:rsidRDefault="004D08BA" w:rsidP="001F2590">
            <w:pPr>
              <w:widowControl/>
              <w:rPr>
                <w:lang w:val="en-AU"/>
              </w:rPr>
            </w:pPr>
            <w:r w:rsidRPr="00E50306">
              <w:rPr>
                <w:i/>
                <w:lang w:val="en-AU"/>
              </w:rPr>
              <w:t>Patient’s Stories (</w:t>
            </w:r>
            <w:r w:rsidRPr="00E50306">
              <w:rPr>
                <w:lang w:val="en-AU"/>
              </w:rPr>
              <w:t xml:space="preserve">Melanoma Institute of Australia, 2019) </w:t>
            </w:r>
          </w:p>
          <w:p w:rsidR="001F2590" w:rsidRPr="00E50306" w:rsidRDefault="004A3955" w:rsidP="001F2590">
            <w:pPr>
              <w:widowControl/>
              <w:rPr>
                <w:rStyle w:val="Hyperlink"/>
                <w:i w:val="0"/>
                <w:color w:val="000000" w:themeColor="text1"/>
                <w:u w:val="none"/>
                <w:lang w:val="en-AU"/>
              </w:rPr>
            </w:pPr>
            <w:hyperlink r:id="rId70" w:history="1">
              <w:r w:rsidR="001F2590" w:rsidRPr="00B13A04">
                <w:rPr>
                  <w:rStyle w:val="Hyperlink"/>
                  <w:i w:val="0"/>
                  <w:lang w:val="en-AU"/>
                </w:rPr>
                <w:t>https://www.melanoma.org.au/understanding-melanoma/support-patient-stories/patient-stories/</w:t>
              </w:r>
            </w:hyperlink>
          </w:p>
        </w:tc>
      </w:tr>
      <w:tr w:rsidR="004D08BA" w:rsidRPr="00E50306" w:rsidTr="001B633A">
        <w:trPr>
          <w:trHeight w:val="112"/>
        </w:trPr>
        <w:tc>
          <w:tcPr>
            <w:tcW w:w="2405" w:type="dxa"/>
            <w:vMerge/>
            <w:tcBorders>
              <w:left w:val="nil"/>
              <w:right w:val="nil"/>
            </w:tcBorders>
          </w:tcPr>
          <w:p w:rsidR="004D08BA" w:rsidRPr="00E50306" w:rsidRDefault="004D08BA" w:rsidP="004D08BA">
            <w:pPr>
              <w:widowControl/>
              <w:spacing w:after="160" w:line="259" w:lineRule="auto"/>
              <w:rPr>
                <w:b/>
                <w:lang w:val="en-AU"/>
              </w:rPr>
            </w:pPr>
            <w:bookmarkStart w:id="111" w:name="_Hlk24630495"/>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The Electromagnetic Spectrum, Basic</w:t>
            </w:r>
            <w:r w:rsidRPr="00E50306">
              <w:rPr>
                <w:lang w:val="en-AU"/>
              </w:rPr>
              <w:t xml:space="preserve"> (NASA, 2013) </w:t>
            </w:r>
          </w:p>
          <w:p w:rsidR="004D08BA" w:rsidRPr="00E50306" w:rsidRDefault="004A3955" w:rsidP="006E45CD">
            <w:pPr>
              <w:widowControl/>
              <w:spacing w:before="0"/>
              <w:rPr>
                <w:lang w:val="en-AU"/>
              </w:rPr>
            </w:pPr>
            <w:hyperlink r:id="rId71" w:history="1">
              <w:r w:rsidR="004D08BA" w:rsidRPr="00E50306">
                <w:rPr>
                  <w:rStyle w:val="Hyperlink"/>
                  <w:lang w:val="en-AU"/>
                </w:rPr>
                <w:t>imagine.gsfc.nasa.gov/science/toolbox/emspectrum1.html</w:t>
              </w:r>
            </w:hyperlink>
          </w:p>
        </w:tc>
      </w:tr>
      <w:tr w:rsidR="004D08BA" w:rsidRPr="00E50306" w:rsidTr="001B633A">
        <w:trPr>
          <w:trHeight w:val="112"/>
        </w:trPr>
        <w:tc>
          <w:tcPr>
            <w:tcW w:w="2405" w:type="dxa"/>
            <w:vMerge/>
            <w:tcBorders>
              <w:left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The Electromagnetic Spectrum, Advanced</w:t>
            </w:r>
            <w:r w:rsidRPr="00E50306">
              <w:rPr>
                <w:lang w:val="en-AU"/>
              </w:rPr>
              <w:t xml:space="preserve"> (NASA, 2013) </w:t>
            </w:r>
          </w:p>
          <w:p w:rsidR="004D08BA" w:rsidRPr="00E50306" w:rsidRDefault="004A3955" w:rsidP="006E45CD">
            <w:pPr>
              <w:widowControl/>
              <w:spacing w:before="0" w:line="259" w:lineRule="auto"/>
              <w:rPr>
                <w:lang w:val="en-AU"/>
              </w:rPr>
            </w:pPr>
            <w:hyperlink r:id="rId72" w:history="1">
              <w:r w:rsidR="004D08BA" w:rsidRPr="00E50306">
                <w:rPr>
                  <w:rStyle w:val="Hyperlink"/>
                  <w:lang w:val="en-AU"/>
                </w:rPr>
                <w:t>imagine.gsfc.nasa.gov/science/toolbox/emspectrum2.html</w:t>
              </w:r>
            </w:hyperlink>
          </w:p>
        </w:tc>
      </w:tr>
      <w:tr w:rsidR="004D08BA" w:rsidRPr="00E50306" w:rsidTr="001B633A">
        <w:trPr>
          <w:trHeight w:val="112"/>
        </w:trPr>
        <w:tc>
          <w:tcPr>
            <w:tcW w:w="2405" w:type="dxa"/>
            <w:vMerge/>
            <w:tcBorders>
              <w:left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 xml:space="preserve">What is the electromagnetic spectrum? </w:t>
            </w:r>
            <w:r w:rsidRPr="00E50306">
              <w:rPr>
                <w:lang w:val="en-AU"/>
              </w:rPr>
              <w:t>(</w:t>
            </w:r>
            <w:proofErr w:type="spellStart"/>
            <w:r w:rsidRPr="00E50306">
              <w:rPr>
                <w:lang w:val="en-AU"/>
              </w:rPr>
              <w:t>EarthSky</w:t>
            </w:r>
            <w:proofErr w:type="spellEnd"/>
            <w:r w:rsidRPr="00E50306">
              <w:rPr>
                <w:lang w:val="en-AU"/>
              </w:rPr>
              <w:t xml:space="preserve">, 2017)  </w:t>
            </w:r>
          </w:p>
          <w:p w:rsidR="004D08BA" w:rsidRPr="00E50306" w:rsidRDefault="004A3955" w:rsidP="006E45CD">
            <w:pPr>
              <w:widowControl/>
              <w:spacing w:before="0" w:line="259" w:lineRule="auto"/>
              <w:rPr>
                <w:i/>
                <w:color w:val="215986"/>
                <w:u w:val="single"/>
                <w:lang w:val="en-AU"/>
              </w:rPr>
            </w:pPr>
            <w:hyperlink r:id="rId73" w:history="1">
              <w:r w:rsidR="004D08BA" w:rsidRPr="00E50306">
                <w:rPr>
                  <w:rStyle w:val="Hyperlink"/>
                  <w:lang w:val="en-AU"/>
                </w:rPr>
                <w:t>earthsky.org/space/what-is-the-electromagnetic-spectrum</w:t>
              </w:r>
            </w:hyperlink>
          </w:p>
        </w:tc>
      </w:tr>
      <w:tr w:rsidR="004D08BA" w:rsidRPr="00E50306" w:rsidTr="001B633A">
        <w:trPr>
          <w:trHeight w:val="112"/>
        </w:trPr>
        <w:tc>
          <w:tcPr>
            <w:tcW w:w="2405" w:type="dxa"/>
            <w:vMerge/>
            <w:tcBorders>
              <w:left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UV radiation</w:t>
            </w:r>
            <w:r w:rsidRPr="00E50306">
              <w:rPr>
                <w:lang w:val="en-AU"/>
              </w:rPr>
              <w:t xml:space="preserve"> (World Health Organization, 2019)</w:t>
            </w:r>
          </w:p>
          <w:p w:rsidR="001E5AB8" w:rsidRPr="001301DE" w:rsidRDefault="004A3955" w:rsidP="006E45CD">
            <w:pPr>
              <w:widowControl/>
              <w:spacing w:before="0" w:line="259" w:lineRule="auto"/>
              <w:rPr>
                <w:i/>
                <w:color w:val="215986"/>
                <w:u w:val="single"/>
              </w:rPr>
            </w:pPr>
            <w:hyperlink r:id="rId74" w:history="1">
              <w:r w:rsidR="004D08BA" w:rsidRPr="00E50306">
                <w:rPr>
                  <w:rStyle w:val="Hyperlink"/>
                  <w:lang w:val="en-AU"/>
                </w:rPr>
                <w:t>www.who.int/uv/faq/whatisuv/en/index2.html</w:t>
              </w:r>
            </w:hyperlink>
          </w:p>
        </w:tc>
      </w:tr>
      <w:bookmarkEnd w:id="111"/>
      <w:tr w:rsidR="004D08BA" w:rsidRPr="00E50306" w:rsidTr="001B633A">
        <w:trPr>
          <w:trHeight w:val="112"/>
        </w:trPr>
        <w:tc>
          <w:tcPr>
            <w:tcW w:w="2405" w:type="dxa"/>
            <w:vMerge/>
            <w:tcBorders>
              <w:left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Ozone</w:t>
            </w:r>
            <w:r w:rsidRPr="00E50306">
              <w:rPr>
                <w:lang w:val="en-AU"/>
              </w:rPr>
              <w:t xml:space="preserve"> (NASA, 1999) </w:t>
            </w:r>
          </w:p>
          <w:p w:rsidR="004D08BA" w:rsidRPr="00E50306" w:rsidRDefault="004A3955" w:rsidP="006E45CD">
            <w:pPr>
              <w:widowControl/>
              <w:spacing w:before="0" w:line="259" w:lineRule="auto"/>
              <w:rPr>
                <w:i/>
                <w:lang w:val="en-AU"/>
              </w:rPr>
            </w:pPr>
            <w:hyperlink r:id="rId75" w:history="1">
              <w:r w:rsidR="004D08BA" w:rsidRPr="00E50306">
                <w:rPr>
                  <w:rStyle w:val="Hyperlink"/>
                  <w:lang w:val="en-AU"/>
                </w:rPr>
                <w:t>earthobservatory.nasa.gov/features/Ozone/ozone_2.php</w:t>
              </w:r>
            </w:hyperlink>
          </w:p>
        </w:tc>
      </w:tr>
      <w:tr w:rsidR="004D08BA" w:rsidRPr="00E50306" w:rsidTr="001E5AB8">
        <w:trPr>
          <w:trHeight w:val="112"/>
        </w:trPr>
        <w:tc>
          <w:tcPr>
            <w:tcW w:w="2405" w:type="dxa"/>
            <w:vMerge/>
            <w:tcBorders>
              <w:left w:val="nil"/>
              <w:bottom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i/>
                <w:lang w:val="en-AU"/>
              </w:rPr>
            </w:pPr>
            <w:r w:rsidRPr="00E50306">
              <w:rPr>
                <w:i/>
                <w:lang w:val="en-AU"/>
              </w:rPr>
              <w:t xml:space="preserve">Sunscreen (Cancer Council, 2019) </w:t>
            </w:r>
          </w:p>
          <w:p w:rsidR="004D08BA" w:rsidRPr="00E50306" w:rsidRDefault="004A3955" w:rsidP="00FC0F0B">
            <w:pPr>
              <w:widowControl/>
              <w:spacing w:before="0" w:line="259" w:lineRule="auto"/>
              <w:rPr>
                <w:i/>
                <w:color w:val="215986"/>
                <w:u w:val="single"/>
                <w:lang w:val="en-AU"/>
              </w:rPr>
            </w:pPr>
            <w:hyperlink r:id="rId76" w:history="1">
              <w:r w:rsidR="00B61754" w:rsidRPr="00E50306">
                <w:rPr>
                  <w:rStyle w:val="Hyperlink"/>
                  <w:lang w:val="en-AU"/>
                </w:rPr>
                <w:t>www.cancercouncilshop.org.au/category/sunscreen</w:t>
              </w:r>
            </w:hyperlink>
          </w:p>
        </w:tc>
      </w:tr>
      <w:tr w:rsidR="004D08BA" w:rsidRPr="00E50306" w:rsidTr="001E5AB8">
        <w:trPr>
          <w:trHeight w:val="112"/>
        </w:trPr>
        <w:tc>
          <w:tcPr>
            <w:tcW w:w="2405" w:type="dxa"/>
            <w:vMerge w:val="restart"/>
            <w:tcBorders>
              <w:top w:val="nil"/>
              <w:left w:val="nil"/>
              <w:bottom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i/>
                <w:lang w:val="en-AU"/>
              </w:rPr>
            </w:pPr>
            <w:r w:rsidRPr="00E50306">
              <w:rPr>
                <w:i/>
                <w:lang w:val="en-AU"/>
              </w:rPr>
              <w:t xml:space="preserve">Ready </w:t>
            </w:r>
            <w:proofErr w:type="gramStart"/>
            <w:r w:rsidRPr="00E50306">
              <w:rPr>
                <w:i/>
                <w:lang w:val="en-AU"/>
              </w:rPr>
              <w:t>To</w:t>
            </w:r>
            <w:proofErr w:type="gramEnd"/>
            <w:r w:rsidRPr="00E50306">
              <w:rPr>
                <w:i/>
                <w:lang w:val="en-AU"/>
              </w:rPr>
              <w:t xml:space="preserve"> Wear Sun Protection (ARPANSA, </w:t>
            </w:r>
            <w:proofErr w:type="spellStart"/>
            <w:r w:rsidRPr="00E50306">
              <w:rPr>
                <w:i/>
                <w:lang w:val="en-AU"/>
              </w:rPr>
              <w:t>n.d</w:t>
            </w:r>
            <w:proofErr w:type="spellEnd"/>
            <w:r w:rsidRPr="00E50306">
              <w:rPr>
                <w:i/>
                <w:lang w:val="en-AU"/>
              </w:rPr>
              <w:t xml:space="preserve">) </w:t>
            </w:r>
          </w:p>
          <w:p w:rsidR="004D08BA" w:rsidRPr="00E50306" w:rsidRDefault="004A3955" w:rsidP="006E45CD">
            <w:pPr>
              <w:widowControl/>
              <w:spacing w:before="0" w:line="259" w:lineRule="auto"/>
              <w:rPr>
                <w:i/>
                <w:lang w:val="en-AU"/>
              </w:rPr>
            </w:pPr>
            <w:hyperlink r:id="rId77" w:history="1">
              <w:r w:rsidR="00B61754" w:rsidRPr="00E50306">
                <w:rPr>
                  <w:rStyle w:val="Hyperlink"/>
                  <w:lang w:val="en-AU"/>
                </w:rPr>
                <w:t>www.arpansa.gov.au/sites/default/files/legacy/pubs/upf/SCF2012_Ready-to-Wear-Clothing.pdf</w:t>
              </w:r>
            </w:hyperlink>
          </w:p>
        </w:tc>
      </w:tr>
      <w:tr w:rsidR="004D08BA" w:rsidRPr="00E50306" w:rsidTr="001E5AB8">
        <w:trPr>
          <w:trHeight w:val="112"/>
        </w:trPr>
        <w:tc>
          <w:tcPr>
            <w:tcW w:w="2405" w:type="dxa"/>
            <w:vMerge/>
            <w:tcBorders>
              <w:left w:val="nil"/>
              <w:bottom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rStyle w:val="Hyperlink"/>
                <w:i w:val="0"/>
                <w:color w:val="auto"/>
                <w:u w:val="none"/>
                <w:lang w:val="en-AU"/>
              </w:rPr>
            </w:pPr>
            <w:r w:rsidRPr="00E50306">
              <w:rPr>
                <w:rStyle w:val="Hyperlink"/>
                <w:color w:val="auto"/>
                <w:u w:val="none"/>
                <w:lang w:val="en-AU"/>
              </w:rPr>
              <w:t xml:space="preserve">Fitzpatrick skin phototype </w:t>
            </w:r>
            <w:r w:rsidRPr="00E50306">
              <w:rPr>
                <w:rStyle w:val="Hyperlink"/>
                <w:i w:val="0"/>
                <w:color w:val="auto"/>
                <w:u w:val="none"/>
                <w:lang w:val="en-AU"/>
              </w:rPr>
              <w:t xml:space="preserve">(ARPANSA, </w:t>
            </w:r>
            <w:proofErr w:type="spellStart"/>
            <w:r w:rsidRPr="00E50306">
              <w:rPr>
                <w:rStyle w:val="Hyperlink"/>
                <w:i w:val="0"/>
                <w:color w:val="auto"/>
                <w:u w:val="none"/>
                <w:lang w:val="en-AU"/>
              </w:rPr>
              <w:t>n.d</w:t>
            </w:r>
            <w:proofErr w:type="spellEnd"/>
            <w:r w:rsidRPr="00E50306">
              <w:rPr>
                <w:rStyle w:val="Hyperlink"/>
                <w:i w:val="0"/>
                <w:color w:val="auto"/>
                <w:u w:val="none"/>
                <w:lang w:val="en-AU"/>
              </w:rPr>
              <w:t>)</w:t>
            </w:r>
          </w:p>
          <w:p w:rsidR="004D08BA" w:rsidRPr="00E50306" w:rsidRDefault="004A3955" w:rsidP="006E45CD">
            <w:pPr>
              <w:widowControl/>
              <w:spacing w:before="0" w:line="259" w:lineRule="auto"/>
              <w:rPr>
                <w:color w:val="FF0000"/>
                <w:lang w:val="en-AU"/>
              </w:rPr>
            </w:pPr>
            <w:hyperlink r:id="rId78" w:history="1">
              <w:r w:rsidR="00B61754" w:rsidRPr="00E50306">
                <w:rPr>
                  <w:rStyle w:val="Hyperlink"/>
                  <w:lang w:val="en-AU"/>
                </w:rPr>
                <w:t>www.arpansa.gov.au/sites/default/files/legacy/pubs/RadiationProtection/FitzpatrickSkinType.pdf</w:t>
              </w:r>
            </w:hyperlink>
          </w:p>
        </w:tc>
      </w:tr>
    </w:tbl>
    <w:p w:rsidR="001301DE" w:rsidRDefault="001301DE">
      <w:r>
        <w:br w:type="page"/>
      </w:r>
    </w:p>
    <w:tbl>
      <w:tblPr>
        <w:tblStyle w:val="TableGrid"/>
        <w:tblW w:w="9039" w:type="dxa"/>
        <w:tblLayout w:type="fixed"/>
        <w:tblLook w:val="04A0" w:firstRow="1" w:lastRow="0" w:firstColumn="1" w:lastColumn="0" w:noHBand="0" w:noVBand="1"/>
      </w:tblPr>
      <w:tblGrid>
        <w:gridCol w:w="2405"/>
        <w:gridCol w:w="6634"/>
      </w:tblGrid>
      <w:tr w:rsidR="004D08BA" w:rsidRPr="00E50306" w:rsidTr="001E5AB8">
        <w:trPr>
          <w:trHeight w:val="112"/>
        </w:trPr>
        <w:tc>
          <w:tcPr>
            <w:tcW w:w="2405" w:type="dxa"/>
            <w:vMerge w:val="restart"/>
            <w:tcBorders>
              <w:left w:val="nil"/>
              <w:bottom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Are You at Risk for Skin Cancer?</w:t>
            </w:r>
            <w:r w:rsidRPr="00E50306">
              <w:rPr>
                <w:lang w:val="en-AU"/>
              </w:rPr>
              <w:t xml:space="preserve"> (The Skin Cancer Foundation, 2019)</w:t>
            </w:r>
          </w:p>
          <w:p w:rsidR="004D08BA" w:rsidRPr="00E50306" w:rsidRDefault="004A3955" w:rsidP="006E45CD">
            <w:pPr>
              <w:widowControl/>
              <w:spacing w:before="0" w:line="259" w:lineRule="auto"/>
              <w:rPr>
                <w:color w:val="FF0000"/>
                <w:lang w:val="en-AU"/>
              </w:rPr>
            </w:pPr>
            <w:hyperlink r:id="rId79" w:anchor="panel1-3" w:history="1">
              <w:r w:rsidR="00B61754" w:rsidRPr="00E50306">
                <w:rPr>
                  <w:rStyle w:val="Hyperlink"/>
                  <w:lang w:val="en-AU"/>
                </w:rPr>
                <w:t>www.skincancer.org/blog/are-you-at-risk-for-skin-cancer/#panel1-3</w:t>
              </w:r>
            </w:hyperlink>
          </w:p>
        </w:tc>
      </w:tr>
      <w:tr w:rsidR="004D08BA" w:rsidRPr="00E50306" w:rsidTr="001E5AB8">
        <w:trPr>
          <w:trHeight w:val="112"/>
        </w:trPr>
        <w:tc>
          <w:tcPr>
            <w:tcW w:w="2405" w:type="dxa"/>
            <w:vMerge/>
            <w:tcBorders>
              <w:left w:val="nil"/>
              <w:bottom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i/>
                <w:lang w:val="en-AU"/>
              </w:rPr>
            </w:pPr>
            <w:r w:rsidRPr="00E50306">
              <w:rPr>
                <w:i/>
                <w:lang w:val="en-AU"/>
              </w:rPr>
              <w:t xml:space="preserve">What is Data? </w:t>
            </w:r>
            <w:r w:rsidRPr="00E50306">
              <w:rPr>
                <w:lang w:val="en-AU"/>
              </w:rPr>
              <w:t>(Maths is Fun, 2017)</w:t>
            </w:r>
          </w:p>
          <w:p w:rsidR="004D08BA" w:rsidRPr="00E50306" w:rsidRDefault="004A3955" w:rsidP="006E45CD">
            <w:pPr>
              <w:widowControl/>
              <w:spacing w:before="0" w:line="259" w:lineRule="auto"/>
              <w:rPr>
                <w:color w:val="FF0000"/>
                <w:lang w:val="en-AU"/>
              </w:rPr>
            </w:pPr>
            <w:hyperlink r:id="rId80" w:history="1">
              <w:r w:rsidR="00B61754" w:rsidRPr="00E50306">
                <w:rPr>
                  <w:rStyle w:val="Hyperlink"/>
                  <w:lang w:val="en-AU"/>
                </w:rPr>
                <w:t>www.mathsisfun.com/data/data.html</w:t>
              </w:r>
            </w:hyperlink>
          </w:p>
        </w:tc>
      </w:tr>
      <w:tr w:rsidR="004D08BA" w:rsidRPr="00E50306" w:rsidTr="001E5AB8">
        <w:trPr>
          <w:trHeight w:val="112"/>
        </w:trPr>
        <w:tc>
          <w:tcPr>
            <w:tcW w:w="2405" w:type="dxa"/>
            <w:vMerge/>
            <w:tcBorders>
              <w:left w:val="nil"/>
              <w:bottom w:val="nil"/>
              <w:right w:val="nil"/>
            </w:tcBorders>
          </w:tcPr>
          <w:p w:rsidR="004D08BA" w:rsidRPr="00E50306" w:rsidRDefault="004D08B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4D08BA" w:rsidRPr="00E50306" w:rsidRDefault="004D08BA" w:rsidP="006E45CD">
            <w:pPr>
              <w:widowControl/>
              <w:spacing w:after="0" w:line="259" w:lineRule="auto"/>
              <w:rPr>
                <w:lang w:val="en-AU"/>
              </w:rPr>
            </w:pPr>
            <w:r w:rsidRPr="00E50306">
              <w:rPr>
                <w:i/>
                <w:lang w:val="en-AU"/>
              </w:rPr>
              <w:t>Mitosis: The Amazing Cell Process that Uses Division to Multiply!</w:t>
            </w:r>
            <w:r w:rsidRPr="00E50306">
              <w:rPr>
                <w:lang w:val="en-AU"/>
              </w:rPr>
              <w:t xml:space="preserve"> (</w:t>
            </w:r>
            <w:r w:rsidR="00BF6EFF" w:rsidRPr="00E50306">
              <w:rPr>
                <w:lang w:val="en-AU"/>
              </w:rPr>
              <w:t>Amoeba Sisters</w:t>
            </w:r>
            <w:r w:rsidRPr="00E50306">
              <w:rPr>
                <w:lang w:val="en-AU"/>
              </w:rPr>
              <w:t xml:space="preserve">, 2016) </w:t>
            </w:r>
          </w:p>
          <w:p w:rsidR="004D08BA" w:rsidRPr="00E50306" w:rsidRDefault="004A3955" w:rsidP="006E45CD">
            <w:pPr>
              <w:widowControl/>
              <w:spacing w:before="0" w:line="259" w:lineRule="auto"/>
              <w:rPr>
                <w:i/>
                <w:lang w:val="en-AU"/>
              </w:rPr>
            </w:pPr>
            <w:hyperlink r:id="rId81" w:history="1">
              <w:r w:rsidR="00BF6EFF" w:rsidRPr="00E50306">
                <w:rPr>
                  <w:rStyle w:val="Hyperlink"/>
                  <w:lang w:val="en-AU"/>
                </w:rPr>
                <w:t>youtu.be/f-</w:t>
              </w:r>
              <w:proofErr w:type="spellStart"/>
              <w:r w:rsidR="00BF6EFF" w:rsidRPr="00E50306">
                <w:rPr>
                  <w:rStyle w:val="Hyperlink"/>
                  <w:lang w:val="en-AU"/>
                </w:rPr>
                <w:t>ldPgEfAHI</w:t>
              </w:r>
              <w:proofErr w:type="spellEnd"/>
            </w:hyperlink>
            <w:r w:rsidR="00BF6EFF" w:rsidRPr="00E50306">
              <w:rPr>
                <w:i/>
                <w:lang w:val="en-AU"/>
              </w:rPr>
              <w:t xml:space="preserve"> </w:t>
            </w:r>
          </w:p>
        </w:tc>
      </w:tr>
      <w:tr w:rsidR="006A35FA" w:rsidRPr="00E50306" w:rsidTr="001E5AB8">
        <w:trPr>
          <w:trHeight w:val="112"/>
        </w:trPr>
        <w:tc>
          <w:tcPr>
            <w:tcW w:w="2405" w:type="dxa"/>
            <w:tcBorders>
              <w:top w:val="nil"/>
              <w:left w:val="nil"/>
              <w:bottom w:val="single" w:sz="4" w:space="0" w:color="auto"/>
              <w:right w:val="nil"/>
            </w:tcBorders>
          </w:tcPr>
          <w:p w:rsidR="006A35FA" w:rsidRPr="00E50306" w:rsidRDefault="006A35FA" w:rsidP="004D08BA">
            <w:pPr>
              <w:widowControl/>
              <w:spacing w:after="160" w:line="259" w:lineRule="auto"/>
              <w:rPr>
                <w:b/>
                <w:lang w:val="en-AU"/>
              </w:rPr>
            </w:pPr>
          </w:p>
        </w:tc>
        <w:tc>
          <w:tcPr>
            <w:tcW w:w="6634" w:type="dxa"/>
            <w:tcBorders>
              <w:top w:val="single" w:sz="4" w:space="0" w:color="auto"/>
              <w:left w:val="nil"/>
              <w:bottom w:val="single" w:sz="4" w:space="0" w:color="auto"/>
              <w:right w:val="nil"/>
            </w:tcBorders>
          </w:tcPr>
          <w:p w:rsidR="006A35FA" w:rsidRPr="00E50306" w:rsidRDefault="006A35FA" w:rsidP="006E45CD">
            <w:pPr>
              <w:widowControl/>
              <w:spacing w:after="0" w:line="259" w:lineRule="auto"/>
              <w:rPr>
                <w:lang w:val="en-AU"/>
              </w:rPr>
            </w:pPr>
            <w:r w:rsidRPr="00E50306">
              <w:rPr>
                <w:lang w:val="en-AU"/>
              </w:rPr>
              <w:t>UV Radiation and your skin</w:t>
            </w:r>
          </w:p>
          <w:p w:rsidR="006A35FA" w:rsidRPr="00E50306" w:rsidRDefault="004A3955" w:rsidP="00F20E16">
            <w:pPr>
              <w:widowControl/>
              <w:spacing w:before="0" w:line="259" w:lineRule="auto"/>
              <w:rPr>
                <w:i/>
                <w:lang w:val="en-AU"/>
              </w:rPr>
            </w:pPr>
            <w:hyperlink r:id="rId82" w:history="1">
              <w:r w:rsidR="00F50BEE" w:rsidRPr="00FC23CA">
                <w:rPr>
                  <w:rStyle w:val="Hyperlink"/>
                </w:rPr>
                <w:t>www.skincancer.org/risk-factors/uv-radiation/</w:t>
              </w:r>
            </w:hyperlink>
          </w:p>
        </w:tc>
      </w:tr>
      <w:bookmarkEnd w:id="110"/>
    </w:tbl>
    <w:p w:rsidR="003E1EB6" w:rsidRPr="00E50306" w:rsidRDefault="003E1EB6">
      <w:pPr>
        <w:widowControl/>
        <w:spacing w:before="0" w:after="160" w:line="259" w:lineRule="auto"/>
        <w:rPr>
          <w:rFonts w:eastAsiaTheme="majorEastAsia" w:cstheme="majorBidi"/>
          <w:b/>
          <w:color w:val="2E74B5" w:themeColor="accent1" w:themeShade="BF"/>
          <w:sz w:val="28"/>
          <w:szCs w:val="32"/>
        </w:rPr>
      </w:pPr>
      <w:r w:rsidRPr="00E50306">
        <w:br w:type="page"/>
      </w:r>
    </w:p>
    <w:p w:rsidR="00D167F4" w:rsidRPr="00E50306" w:rsidRDefault="008811A9" w:rsidP="00D167F4">
      <w:pPr>
        <w:pStyle w:val="Heading1"/>
      </w:pPr>
      <w:bookmarkStart w:id="112" w:name="_Toc46321504"/>
      <w:r w:rsidRPr="00E50306">
        <w:t xml:space="preserve">Activity 2: </w:t>
      </w:r>
      <w:r w:rsidR="00101A2B" w:rsidRPr="00E50306">
        <w:t xml:space="preserve">UVR </w:t>
      </w:r>
      <w:r w:rsidR="000C1D41" w:rsidRPr="00E50306">
        <w:t>e</w:t>
      </w:r>
      <w:r w:rsidR="00101A2B" w:rsidRPr="00E50306">
        <w:t>xposure</w:t>
      </w:r>
      <w:bookmarkEnd w:id="112"/>
    </w:p>
    <w:tbl>
      <w:tblPr>
        <w:tblStyle w:val="TableGrid"/>
        <w:tblW w:w="9148" w:type="dxa"/>
        <w:tblInd w:w="-142" w:type="dxa"/>
        <w:tblLayout w:type="fixed"/>
        <w:tblLook w:val="04A0" w:firstRow="1" w:lastRow="0" w:firstColumn="1" w:lastColumn="0" w:noHBand="0" w:noVBand="1"/>
      </w:tblPr>
      <w:tblGrid>
        <w:gridCol w:w="111"/>
        <w:gridCol w:w="2293"/>
        <w:gridCol w:w="111"/>
        <w:gridCol w:w="6522"/>
        <w:gridCol w:w="111"/>
      </w:tblGrid>
      <w:tr w:rsidR="00D167F4" w:rsidRPr="00E50306" w:rsidTr="006E45CD">
        <w:trPr>
          <w:gridBefore w:val="1"/>
          <w:wBefore w:w="111" w:type="dxa"/>
        </w:trPr>
        <w:tc>
          <w:tcPr>
            <w:tcW w:w="2404" w:type="dxa"/>
            <w:gridSpan w:val="2"/>
            <w:tcBorders>
              <w:left w:val="nil"/>
              <w:right w:val="nil"/>
            </w:tcBorders>
          </w:tcPr>
          <w:p w:rsidR="001616A6" w:rsidRPr="00E50306" w:rsidRDefault="00F612DA" w:rsidP="00F9772C">
            <w:pPr>
              <w:widowControl/>
              <w:spacing w:after="240" w:line="259" w:lineRule="auto"/>
              <w:rPr>
                <w:b/>
                <w:lang w:val="en-AU"/>
              </w:rPr>
            </w:pPr>
            <w:r w:rsidRPr="00E50306">
              <w:rPr>
                <w:noProof/>
                <w:lang w:eastAsia="en-AU"/>
              </w:rPr>
              <w:drawing>
                <wp:anchor distT="0" distB="0" distL="114300" distR="114300" simplePos="0" relativeHeight="251670016" behindDoc="0" locked="0" layoutInCell="1" allowOverlap="1" wp14:anchorId="4E8A95DD" wp14:editId="57A6706D">
                  <wp:simplePos x="0" y="0"/>
                  <wp:positionH relativeFrom="column">
                    <wp:posOffset>-48895</wp:posOffset>
                  </wp:positionH>
                  <wp:positionV relativeFrom="paragraph">
                    <wp:posOffset>447675</wp:posOffset>
                  </wp:positionV>
                  <wp:extent cx="1057275" cy="381000"/>
                  <wp:effectExtent l="0" t="0" r="9525" b="0"/>
                  <wp:wrapNone/>
                  <wp:docPr id="37" name="Picture 37" descr="Activity 2 Investigate Icon&#10;&#10;The Activity 2 icon consists of images of maths equipment and a beaker to represent investigatio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8" cstate="print">
                            <a:extLst>
                              <a:ext uri="{28A0092B-C50C-407E-A947-70E740481C1C}">
                                <a14:useLocalDpi xmlns:a14="http://schemas.microsoft.com/office/drawing/2010/main" val="0"/>
                              </a:ext>
                            </a:extLst>
                          </a:blip>
                          <a:srcRect l="8747" t="11466" r="8117" b="14030"/>
                          <a:stretch/>
                        </pic:blipFill>
                        <pic:spPr bwMode="auto">
                          <a:xfrm>
                            <a:off x="0" y="0"/>
                            <a:ext cx="1063766" cy="3833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E50306">
              <w:rPr>
                <w:b/>
                <w:lang w:val="en-AU"/>
              </w:rPr>
              <w:t>Activity focus</w:t>
            </w:r>
          </w:p>
        </w:tc>
        <w:tc>
          <w:tcPr>
            <w:tcW w:w="6633" w:type="dxa"/>
            <w:gridSpan w:val="2"/>
            <w:tcBorders>
              <w:left w:val="nil"/>
              <w:right w:val="nil"/>
            </w:tcBorders>
          </w:tcPr>
          <w:p w:rsidR="00CC3800" w:rsidRPr="00E50306" w:rsidRDefault="00615C33" w:rsidP="00953B8A">
            <w:pPr>
              <w:spacing w:after="240"/>
              <w:rPr>
                <w:lang w:val="en-AU"/>
              </w:rPr>
            </w:pPr>
            <w:r w:rsidRPr="00E50306">
              <w:rPr>
                <w:rFonts w:cstheme="minorHAnsi"/>
                <w:bCs/>
              </w:rPr>
              <w:t xml:space="preserve">Students investigate </w:t>
            </w:r>
            <w:r w:rsidR="00F20E16">
              <w:rPr>
                <w:rFonts w:cstheme="minorHAnsi"/>
                <w:bCs/>
              </w:rPr>
              <w:t xml:space="preserve">variations in </w:t>
            </w:r>
            <w:r w:rsidRPr="00E50306">
              <w:rPr>
                <w:rFonts w:cstheme="minorHAnsi"/>
                <w:bCs/>
              </w:rPr>
              <w:t>UVR intensity using first and second-hand data. They calculate the elevation of the Sun above the horizon and the distance travelled by UVR through</w:t>
            </w:r>
            <w:r w:rsidR="00953B8A">
              <w:rPr>
                <w:rFonts w:cstheme="minorHAnsi"/>
                <w:bCs/>
              </w:rPr>
              <w:t xml:space="preserve"> the atmosphere</w:t>
            </w:r>
            <w:r w:rsidRPr="00E50306">
              <w:rPr>
                <w:rFonts w:cstheme="minorHAnsi"/>
                <w:bCs/>
              </w:rPr>
              <w:t>.</w:t>
            </w:r>
            <w:r>
              <w:rPr>
                <w:rFonts w:cstheme="minorHAnsi"/>
                <w:bCs/>
              </w:rPr>
              <w:t xml:space="preserve"> </w:t>
            </w:r>
          </w:p>
        </w:tc>
      </w:tr>
      <w:tr w:rsidR="001A48DE" w:rsidRPr="00E50306" w:rsidTr="006E45CD">
        <w:trPr>
          <w:gridBefore w:val="1"/>
          <w:wBefore w:w="111" w:type="dxa"/>
        </w:trPr>
        <w:tc>
          <w:tcPr>
            <w:tcW w:w="2404" w:type="dxa"/>
            <w:gridSpan w:val="2"/>
            <w:tcBorders>
              <w:left w:val="nil"/>
              <w:right w:val="nil"/>
            </w:tcBorders>
          </w:tcPr>
          <w:p w:rsidR="001A48DE" w:rsidRPr="00E50306" w:rsidRDefault="001A48DE" w:rsidP="001A48DE">
            <w:pPr>
              <w:widowControl/>
              <w:spacing w:after="240" w:line="259" w:lineRule="auto"/>
              <w:rPr>
                <w:b/>
                <w:lang w:val="en-AU"/>
              </w:rPr>
            </w:pPr>
            <w:r w:rsidRPr="00E50306">
              <w:rPr>
                <w:b/>
                <w:lang w:val="en-AU"/>
              </w:rPr>
              <w:t xml:space="preserve">Background information </w:t>
            </w:r>
          </w:p>
        </w:tc>
        <w:tc>
          <w:tcPr>
            <w:tcW w:w="6633" w:type="dxa"/>
            <w:gridSpan w:val="2"/>
            <w:tcBorders>
              <w:left w:val="nil"/>
              <w:right w:val="nil"/>
            </w:tcBorders>
          </w:tcPr>
          <w:p w:rsidR="00E635C3" w:rsidRDefault="00923DFD" w:rsidP="00E635C3">
            <w:pPr>
              <w:rPr>
                <w:lang w:val="en-AU"/>
              </w:rPr>
            </w:pPr>
            <w:r w:rsidRPr="00E50306">
              <w:rPr>
                <w:lang w:val="en-AU"/>
              </w:rPr>
              <w:t>The intensity of UVR at a given location varies during the day and season. The position of the Sun in the sky</w:t>
            </w:r>
            <w:r w:rsidR="007B6E5C" w:rsidRPr="00E50306">
              <w:rPr>
                <w:lang w:val="en-AU"/>
              </w:rPr>
              <w:t xml:space="preserve"> determines the angle of incidence of the UVR and the length of its path through the atmosphere. The longer the path, the greater the reflection of UVR and absorption of UVR by ozone.</w:t>
            </w:r>
            <w:r w:rsidR="00E635C3" w:rsidRPr="00E50306">
              <w:rPr>
                <w:lang w:val="en-AU"/>
              </w:rPr>
              <w:t xml:space="preserve"> </w:t>
            </w:r>
          </w:p>
          <w:p w:rsidR="00E635C3" w:rsidRPr="00E50306" w:rsidRDefault="00E635C3" w:rsidP="00E635C3">
            <w:pPr>
              <w:rPr>
                <w:lang w:val="en-AU"/>
              </w:rPr>
            </w:pPr>
            <w:r w:rsidRPr="00E50306">
              <w:rPr>
                <w:lang w:val="en-AU"/>
              </w:rPr>
              <w:t>The amount of UVR at a location can be measured directly using a UVR meter. These can be accessed from the Regional Laboratory Technicians science loan pool.</w:t>
            </w:r>
          </w:p>
          <w:p w:rsidR="001A48DE" w:rsidRPr="00E50306" w:rsidRDefault="00AD472E" w:rsidP="00F20E16">
            <w:pPr>
              <w:rPr>
                <w:lang w:val="en-AU"/>
              </w:rPr>
            </w:pPr>
            <w:r>
              <w:rPr>
                <w:lang w:val="en-AU"/>
              </w:rPr>
              <w:t xml:space="preserve">There are also </w:t>
            </w:r>
            <w:r w:rsidR="00A377E4">
              <w:rPr>
                <w:lang w:val="en-AU"/>
              </w:rPr>
              <w:t>several cheap, portable personal UVR meters on the marke</w:t>
            </w:r>
            <w:r w:rsidR="00E635C3">
              <w:rPr>
                <w:lang w:val="en-AU"/>
              </w:rPr>
              <w:t xml:space="preserve">t </w:t>
            </w:r>
            <w:r>
              <w:rPr>
                <w:lang w:val="en-AU"/>
              </w:rPr>
              <w:t xml:space="preserve">that </w:t>
            </w:r>
            <w:r w:rsidR="00E635C3">
              <w:rPr>
                <w:lang w:val="en-AU"/>
              </w:rPr>
              <w:t>would provide similar results.</w:t>
            </w:r>
          </w:p>
        </w:tc>
      </w:tr>
      <w:tr w:rsidR="00213D44" w:rsidRPr="00E50306" w:rsidTr="006E45CD">
        <w:trPr>
          <w:gridBefore w:val="1"/>
          <w:wBefore w:w="111" w:type="dxa"/>
        </w:trPr>
        <w:tc>
          <w:tcPr>
            <w:tcW w:w="2404" w:type="dxa"/>
            <w:gridSpan w:val="2"/>
            <w:tcBorders>
              <w:left w:val="nil"/>
              <w:right w:val="nil"/>
            </w:tcBorders>
          </w:tcPr>
          <w:p w:rsidR="00213D44" w:rsidRPr="00E50306" w:rsidRDefault="00213D44" w:rsidP="00213D44">
            <w:pPr>
              <w:widowControl/>
              <w:spacing w:after="240" w:line="259" w:lineRule="auto"/>
              <w:rPr>
                <w:b/>
                <w:lang w:val="en-AU"/>
              </w:rPr>
            </w:pPr>
            <w:r w:rsidRPr="00E50306">
              <w:rPr>
                <w:b/>
                <w:lang w:val="en-AU"/>
              </w:rPr>
              <w:t>Expected learning</w:t>
            </w:r>
          </w:p>
          <w:p w:rsidR="00213D44" w:rsidRPr="00E50306" w:rsidRDefault="00213D44" w:rsidP="00213D44">
            <w:pPr>
              <w:widowControl/>
              <w:spacing w:after="240" w:line="259" w:lineRule="auto"/>
              <w:rPr>
                <w:sz w:val="18"/>
                <w:szCs w:val="18"/>
                <w:lang w:val="en-AU"/>
              </w:rPr>
            </w:pPr>
          </w:p>
        </w:tc>
        <w:tc>
          <w:tcPr>
            <w:tcW w:w="6633" w:type="dxa"/>
            <w:gridSpan w:val="2"/>
            <w:tcBorders>
              <w:left w:val="nil"/>
              <w:right w:val="nil"/>
            </w:tcBorders>
          </w:tcPr>
          <w:p w:rsidR="00213D44" w:rsidRPr="00E50306" w:rsidRDefault="00213D44" w:rsidP="006E45CD">
            <w:pPr>
              <w:widowControl/>
              <w:spacing w:after="0"/>
              <w:rPr>
                <w:lang w:val="en-AU"/>
              </w:rPr>
            </w:pPr>
            <w:r w:rsidRPr="00E50306">
              <w:rPr>
                <w:lang w:val="en-AU"/>
              </w:rPr>
              <w:t>Students will be able to:</w:t>
            </w:r>
          </w:p>
          <w:p w:rsidR="00213D44" w:rsidRPr="00E50306" w:rsidRDefault="008563AF" w:rsidP="00F20E16">
            <w:pPr>
              <w:pStyle w:val="ListParagraph"/>
              <w:numPr>
                <w:ilvl w:val="0"/>
                <w:numId w:val="82"/>
              </w:numPr>
              <w:ind w:left="454" w:hanging="227"/>
              <w:rPr>
                <w:lang w:val="en-AU"/>
              </w:rPr>
            </w:pPr>
            <w:r w:rsidRPr="00E50306">
              <w:rPr>
                <w:lang w:val="en-AU"/>
              </w:rPr>
              <w:t>Plan and conduct science investigations, and collect, analyse and interpret data (Science</w:t>
            </w:r>
            <w:r w:rsidR="004C463A" w:rsidRPr="00E50306">
              <w:rPr>
                <w:lang w:val="en-AU"/>
              </w:rPr>
              <w:t xml:space="preserve"> and</w:t>
            </w:r>
            <w:r w:rsidR="001C6FD1" w:rsidRPr="00E50306">
              <w:rPr>
                <w:lang w:val="en-AU"/>
              </w:rPr>
              <w:t xml:space="preserve"> Technologies</w:t>
            </w:r>
            <w:r w:rsidRPr="00E50306">
              <w:rPr>
                <w:lang w:val="en-AU"/>
              </w:rPr>
              <w:t>).</w:t>
            </w:r>
          </w:p>
          <w:p w:rsidR="00314CDE" w:rsidRPr="00E50306" w:rsidRDefault="00683DED" w:rsidP="00F20E16">
            <w:pPr>
              <w:pStyle w:val="ListParagraph"/>
              <w:numPr>
                <w:ilvl w:val="0"/>
                <w:numId w:val="82"/>
              </w:numPr>
              <w:ind w:left="454" w:hanging="227"/>
              <w:rPr>
                <w:lang w:val="en-AU"/>
              </w:rPr>
            </w:pPr>
            <w:r w:rsidRPr="00E50306">
              <w:rPr>
                <w:lang w:val="en-AU"/>
              </w:rPr>
              <w:t>Access, collate and interpret second</w:t>
            </w:r>
            <w:r w:rsidR="002E68B8" w:rsidRPr="00E50306">
              <w:rPr>
                <w:lang w:val="en-AU"/>
              </w:rPr>
              <w:t>-</w:t>
            </w:r>
            <w:r w:rsidRPr="00E50306">
              <w:rPr>
                <w:lang w:val="en-AU"/>
              </w:rPr>
              <w:t>hand data from government agencies’ websites (Science</w:t>
            </w:r>
            <w:r w:rsidR="001C6FD1" w:rsidRPr="00E50306">
              <w:rPr>
                <w:lang w:val="en-AU"/>
              </w:rPr>
              <w:t xml:space="preserve">, </w:t>
            </w:r>
            <w:r w:rsidRPr="00E50306">
              <w:rPr>
                <w:lang w:val="en-AU"/>
              </w:rPr>
              <w:t>Mathematics</w:t>
            </w:r>
            <w:r w:rsidR="001C6FD1" w:rsidRPr="00E50306">
              <w:rPr>
                <w:lang w:val="en-AU"/>
              </w:rPr>
              <w:t xml:space="preserve"> and Technologies</w:t>
            </w:r>
            <w:r w:rsidRPr="00E50306">
              <w:rPr>
                <w:lang w:val="en-AU"/>
              </w:rPr>
              <w:t>).</w:t>
            </w:r>
          </w:p>
          <w:p w:rsidR="00314CDE" w:rsidRPr="00E50306" w:rsidRDefault="00683DED" w:rsidP="00F20E16">
            <w:pPr>
              <w:pStyle w:val="ListParagraph"/>
              <w:numPr>
                <w:ilvl w:val="0"/>
                <w:numId w:val="82"/>
              </w:numPr>
              <w:ind w:left="454" w:hanging="227"/>
              <w:rPr>
                <w:lang w:val="en-AU"/>
              </w:rPr>
            </w:pPr>
            <w:r w:rsidRPr="00E50306">
              <w:rPr>
                <w:lang w:val="en-AU"/>
              </w:rPr>
              <w:t>Apply trigonometry to calculate</w:t>
            </w:r>
            <w:r w:rsidR="00314CDE" w:rsidRPr="00E50306">
              <w:rPr>
                <w:lang w:val="en-AU"/>
              </w:rPr>
              <w:t xml:space="preserve"> the </w:t>
            </w:r>
            <w:r w:rsidRPr="00E50306">
              <w:rPr>
                <w:lang w:val="en-AU"/>
              </w:rPr>
              <w:t xml:space="preserve">angle of elevation </w:t>
            </w:r>
            <w:r w:rsidR="00314CDE" w:rsidRPr="00E50306">
              <w:rPr>
                <w:lang w:val="en-AU"/>
              </w:rPr>
              <w:t xml:space="preserve">of the Sun in the sky </w:t>
            </w:r>
            <w:r w:rsidRPr="00E50306">
              <w:rPr>
                <w:lang w:val="en-AU"/>
              </w:rPr>
              <w:t>(Mathematics).</w:t>
            </w:r>
            <w:r w:rsidR="00314CDE" w:rsidRPr="00E50306">
              <w:rPr>
                <w:lang w:val="en-AU"/>
              </w:rPr>
              <w:t xml:space="preserve"> </w:t>
            </w:r>
          </w:p>
          <w:p w:rsidR="00003536" w:rsidRPr="00E50306" w:rsidRDefault="00966998" w:rsidP="00F20E16">
            <w:pPr>
              <w:pStyle w:val="ListParagraph"/>
              <w:numPr>
                <w:ilvl w:val="0"/>
                <w:numId w:val="82"/>
              </w:numPr>
              <w:ind w:left="454" w:hanging="227"/>
              <w:rPr>
                <w:lang w:val="en-AU"/>
              </w:rPr>
            </w:pPr>
            <w:r w:rsidRPr="00E50306">
              <w:rPr>
                <w:lang w:val="en-AU"/>
              </w:rPr>
              <w:t>Calculate the</w:t>
            </w:r>
            <w:r w:rsidR="00003536" w:rsidRPr="00E50306">
              <w:rPr>
                <w:lang w:val="en-AU"/>
              </w:rPr>
              <w:t xml:space="preserve"> UVR path length through the atmosphere</w:t>
            </w:r>
            <w:r w:rsidRPr="00E50306">
              <w:rPr>
                <w:lang w:val="en-AU"/>
              </w:rPr>
              <w:t xml:space="preserve"> using scale factors (Mathematics). </w:t>
            </w:r>
          </w:p>
          <w:p w:rsidR="00683DED" w:rsidRPr="00E50306" w:rsidRDefault="00683DED" w:rsidP="00F20E16">
            <w:pPr>
              <w:pStyle w:val="ListParagraph"/>
              <w:numPr>
                <w:ilvl w:val="0"/>
                <w:numId w:val="82"/>
              </w:numPr>
              <w:spacing w:after="240"/>
              <w:ind w:left="454" w:hanging="227"/>
              <w:rPr>
                <w:lang w:val="en-AU"/>
              </w:rPr>
            </w:pPr>
            <w:r w:rsidRPr="00E50306">
              <w:rPr>
                <w:lang w:val="en-AU"/>
              </w:rPr>
              <w:t xml:space="preserve">Explain variations in UVR intensity in terms of </w:t>
            </w:r>
            <w:r w:rsidR="00A377E4">
              <w:rPr>
                <w:lang w:val="en-AU"/>
              </w:rPr>
              <w:t xml:space="preserve">the </w:t>
            </w:r>
            <w:r w:rsidRPr="00E50306">
              <w:rPr>
                <w:lang w:val="en-AU"/>
              </w:rPr>
              <w:t xml:space="preserve">time of day, time of year, </w:t>
            </w:r>
            <w:r w:rsidR="00A377E4">
              <w:rPr>
                <w:lang w:val="en-AU"/>
              </w:rPr>
              <w:t xml:space="preserve">the </w:t>
            </w:r>
            <w:r w:rsidRPr="00E50306">
              <w:rPr>
                <w:lang w:val="en-AU"/>
              </w:rPr>
              <w:t>elevation of the Sun and path through the atmosphere (Science).</w:t>
            </w:r>
          </w:p>
        </w:tc>
      </w:tr>
      <w:tr w:rsidR="001C7135" w:rsidRPr="00E50306" w:rsidTr="006E45CD">
        <w:trPr>
          <w:gridBefore w:val="1"/>
          <w:wBefore w:w="111" w:type="dxa"/>
          <w:trHeight w:val="705"/>
        </w:trPr>
        <w:tc>
          <w:tcPr>
            <w:tcW w:w="2404" w:type="dxa"/>
            <w:gridSpan w:val="2"/>
            <w:vMerge w:val="restart"/>
            <w:tcBorders>
              <w:left w:val="nil"/>
              <w:right w:val="nil"/>
            </w:tcBorders>
          </w:tcPr>
          <w:p w:rsidR="008B22E1" w:rsidRPr="00E50306" w:rsidRDefault="008B22E1" w:rsidP="008B22E1">
            <w:pPr>
              <w:widowControl/>
              <w:spacing w:after="240" w:line="259" w:lineRule="auto"/>
              <w:rPr>
                <w:b/>
                <w:lang w:val="en-AU"/>
              </w:rPr>
            </w:pPr>
            <w:r w:rsidRPr="00E50306">
              <w:rPr>
                <w:b/>
                <w:lang w:val="en-AU"/>
              </w:rPr>
              <w:t>Equipment required</w:t>
            </w:r>
          </w:p>
          <w:p w:rsidR="001C7135" w:rsidRPr="00E50306" w:rsidRDefault="001C7135" w:rsidP="00F9772C">
            <w:pPr>
              <w:widowControl/>
              <w:spacing w:after="160" w:line="259" w:lineRule="auto"/>
              <w:rPr>
                <w:b/>
                <w:lang w:val="en-AU"/>
              </w:rPr>
            </w:pPr>
          </w:p>
        </w:tc>
        <w:tc>
          <w:tcPr>
            <w:tcW w:w="6633" w:type="dxa"/>
            <w:gridSpan w:val="2"/>
            <w:tcBorders>
              <w:left w:val="nil"/>
              <w:right w:val="nil"/>
            </w:tcBorders>
          </w:tcPr>
          <w:p w:rsidR="001C7135" w:rsidRPr="00E50306" w:rsidRDefault="001C7135" w:rsidP="00F9772C">
            <w:pPr>
              <w:widowControl/>
              <w:rPr>
                <w:lang w:val="en-AU"/>
              </w:rPr>
            </w:pPr>
            <w:r w:rsidRPr="00E50306">
              <w:rPr>
                <w:b/>
                <w:lang w:val="en-AU"/>
              </w:rPr>
              <w:t>For the class</w:t>
            </w:r>
            <w:r w:rsidRPr="00E50306">
              <w:rPr>
                <w:lang w:val="en-AU"/>
              </w:rPr>
              <w:t>:</w:t>
            </w:r>
          </w:p>
          <w:p w:rsidR="001C7135" w:rsidRPr="00E50306" w:rsidRDefault="001C7135" w:rsidP="00F9772C">
            <w:pPr>
              <w:widowControl/>
              <w:rPr>
                <w:lang w:val="en-AU"/>
              </w:rPr>
            </w:pPr>
            <w:r w:rsidRPr="00E50306">
              <w:rPr>
                <w:lang w:val="en-AU"/>
              </w:rPr>
              <w:t>Computer and data projector</w:t>
            </w:r>
          </w:p>
        </w:tc>
      </w:tr>
      <w:tr w:rsidR="001C7135" w:rsidRPr="00E50306" w:rsidTr="006E45CD">
        <w:trPr>
          <w:gridBefore w:val="1"/>
          <w:wBefore w:w="111" w:type="dxa"/>
          <w:trHeight w:val="705"/>
        </w:trPr>
        <w:tc>
          <w:tcPr>
            <w:tcW w:w="2404" w:type="dxa"/>
            <w:gridSpan w:val="2"/>
            <w:vMerge/>
            <w:tcBorders>
              <w:left w:val="nil"/>
              <w:right w:val="nil"/>
            </w:tcBorders>
          </w:tcPr>
          <w:p w:rsidR="001C7135" w:rsidRPr="00E50306" w:rsidRDefault="001C7135" w:rsidP="00F9772C">
            <w:pPr>
              <w:widowControl/>
              <w:spacing w:after="160" w:line="259" w:lineRule="auto"/>
              <w:rPr>
                <w:b/>
                <w:lang w:val="en-AU"/>
              </w:rPr>
            </w:pPr>
          </w:p>
        </w:tc>
        <w:tc>
          <w:tcPr>
            <w:tcW w:w="6633" w:type="dxa"/>
            <w:gridSpan w:val="2"/>
            <w:tcBorders>
              <w:left w:val="nil"/>
              <w:right w:val="nil"/>
            </w:tcBorders>
          </w:tcPr>
          <w:p w:rsidR="001C7135" w:rsidRPr="00E50306" w:rsidRDefault="001C7135" w:rsidP="00F9772C">
            <w:pPr>
              <w:widowControl/>
              <w:rPr>
                <w:b/>
                <w:lang w:val="en-AU"/>
              </w:rPr>
            </w:pPr>
            <w:r w:rsidRPr="00E50306">
              <w:rPr>
                <w:b/>
                <w:lang w:val="en-AU"/>
              </w:rPr>
              <w:t>For the students:</w:t>
            </w:r>
          </w:p>
          <w:p w:rsidR="004A3538" w:rsidRPr="00E50306" w:rsidRDefault="00D82EC6" w:rsidP="00F9772C">
            <w:pPr>
              <w:widowControl/>
              <w:rPr>
                <w:lang w:val="en-AU"/>
              </w:rPr>
            </w:pPr>
            <w:r>
              <w:rPr>
                <w:lang w:val="en-AU"/>
              </w:rPr>
              <w:t>M</w:t>
            </w:r>
            <w:r w:rsidRPr="00E50306">
              <w:rPr>
                <w:lang w:val="en-AU"/>
              </w:rPr>
              <w:t>eter</w:t>
            </w:r>
            <w:r w:rsidR="001C7135" w:rsidRPr="00E50306">
              <w:rPr>
                <w:lang w:val="en-AU"/>
              </w:rPr>
              <w:t xml:space="preserve"> for measuring UV</w:t>
            </w:r>
            <w:r w:rsidR="0070223C" w:rsidRPr="00E50306">
              <w:rPr>
                <w:lang w:val="en-AU"/>
              </w:rPr>
              <w:t>R</w:t>
            </w:r>
            <w:r>
              <w:rPr>
                <w:lang w:val="en-AU"/>
              </w:rPr>
              <w:t xml:space="preserve"> intensity</w:t>
            </w:r>
          </w:p>
          <w:p w:rsidR="001C7135" w:rsidRPr="00E50306" w:rsidRDefault="001C7135" w:rsidP="006E45CD">
            <w:pPr>
              <w:widowControl/>
              <w:rPr>
                <w:lang w:val="en-AU"/>
              </w:rPr>
            </w:pPr>
            <w:r w:rsidRPr="00E50306">
              <w:rPr>
                <w:lang w:val="en-AU"/>
              </w:rPr>
              <w:t>Cameras and devices</w:t>
            </w:r>
          </w:p>
          <w:p w:rsidR="00B61754" w:rsidRDefault="004A3955" w:rsidP="006E45CD">
            <w:pPr>
              <w:widowControl/>
              <w:spacing w:after="240"/>
              <w:rPr>
                <w:rStyle w:val="Hyperlink"/>
              </w:rPr>
            </w:pPr>
            <w:hyperlink w:anchor="_Appendix_13:_Student_1" w:history="1">
              <w:r w:rsidR="00B61754" w:rsidRPr="00E50306">
                <w:rPr>
                  <w:rStyle w:val="Hyperlink"/>
                  <w:lang w:val="en-AU"/>
                </w:rPr>
                <w:t xml:space="preserve">Student </w:t>
              </w:r>
              <w:r w:rsidR="00DC0C91" w:rsidRPr="00E50306">
                <w:rPr>
                  <w:rStyle w:val="Hyperlink"/>
                  <w:lang w:val="en-AU"/>
                </w:rPr>
                <w:t>resource</w:t>
              </w:r>
              <w:r w:rsidR="00B61754" w:rsidRPr="00E50306">
                <w:rPr>
                  <w:rStyle w:val="Hyperlink"/>
                  <w:lang w:val="en-AU"/>
                </w:rPr>
                <w:t xml:space="preserve"> sheet 2.1: Scale model of the Earth and atmosphere</w:t>
              </w:r>
            </w:hyperlink>
          </w:p>
          <w:p w:rsidR="00B61754" w:rsidRPr="00E50306" w:rsidRDefault="004A3955" w:rsidP="001301DE">
            <w:pPr>
              <w:widowControl/>
              <w:spacing w:before="360" w:after="240"/>
              <w:rPr>
                <w:lang w:val="en-AU"/>
              </w:rPr>
            </w:pPr>
            <w:hyperlink w:anchor="_Appendix_14:_Teacher" w:history="1">
              <w:r w:rsidR="001E3CFE" w:rsidRPr="001E3CFE">
                <w:rPr>
                  <w:rStyle w:val="Hyperlink"/>
                  <w:lang w:val="en-AU"/>
                </w:rPr>
                <w:t>Student resource sheet 2.2: Spreadshe</w:t>
              </w:r>
              <w:r w:rsidR="001301DE">
                <w:rPr>
                  <w:rStyle w:val="Hyperlink"/>
                  <w:lang w:val="en-AU"/>
                </w:rPr>
                <w:t>et, Variations in daytime UVR intensity</w:t>
              </w:r>
            </w:hyperlink>
          </w:p>
        </w:tc>
      </w:tr>
      <w:tr w:rsidR="00D167F4" w:rsidRPr="00E50306" w:rsidTr="006E45CD">
        <w:trPr>
          <w:gridBefore w:val="1"/>
          <w:wBefore w:w="111" w:type="dxa"/>
        </w:trPr>
        <w:tc>
          <w:tcPr>
            <w:tcW w:w="2404" w:type="dxa"/>
            <w:gridSpan w:val="2"/>
            <w:tcBorders>
              <w:left w:val="nil"/>
              <w:right w:val="nil"/>
            </w:tcBorders>
          </w:tcPr>
          <w:p w:rsidR="00D167F4" w:rsidRPr="00E50306" w:rsidRDefault="00D167F4" w:rsidP="00F9772C">
            <w:pPr>
              <w:widowControl/>
              <w:spacing w:after="240" w:line="259" w:lineRule="auto"/>
              <w:rPr>
                <w:b/>
                <w:lang w:val="en-AU"/>
              </w:rPr>
            </w:pPr>
            <w:r w:rsidRPr="00E50306">
              <w:rPr>
                <w:b/>
                <w:lang w:val="en-AU"/>
              </w:rPr>
              <w:t>Preparation</w:t>
            </w:r>
          </w:p>
        </w:tc>
        <w:tc>
          <w:tcPr>
            <w:tcW w:w="6633" w:type="dxa"/>
            <w:gridSpan w:val="2"/>
            <w:tcBorders>
              <w:left w:val="nil"/>
              <w:right w:val="nil"/>
            </w:tcBorders>
          </w:tcPr>
          <w:p w:rsidR="00D167F4" w:rsidRPr="00E50306" w:rsidRDefault="00F26E74" w:rsidP="006E45CD">
            <w:pPr>
              <w:rPr>
                <w:lang w:val="en-AU"/>
              </w:rPr>
            </w:pPr>
            <w:r w:rsidRPr="00E50306">
              <w:rPr>
                <w:lang w:val="en-AU"/>
              </w:rPr>
              <w:t>Determine the method that will be used to directly measure UV radiation intensity and source equipment.</w:t>
            </w:r>
          </w:p>
          <w:p w:rsidR="00DC0C91" w:rsidRPr="00E50306" w:rsidRDefault="00DC0C91" w:rsidP="006E45CD">
            <w:pPr>
              <w:spacing w:after="240"/>
              <w:rPr>
                <w:lang w:val="en-AU"/>
              </w:rPr>
            </w:pPr>
            <w:r w:rsidRPr="00E50306">
              <w:rPr>
                <w:lang w:val="en-AU"/>
              </w:rPr>
              <w:t>Provide students with access to the resource sheet.</w:t>
            </w:r>
          </w:p>
        </w:tc>
      </w:tr>
      <w:tr w:rsidR="00B261DB" w:rsidRPr="00E50306" w:rsidTr="007371BA">
        <w:trPr>
          <w:gridAfter w:val="1"/>
          <w:wAfter w:w="111" w:type="dxa"/>
        </w:trPr>
        <w:tc>
          <w:tcPr>
            <w:tcW w:w="2404" w:type="dxa"/>
            <w:gridSpan w:val="2"/>
            <w:vMerge w:val="restart"/>
            <w:tcBorders>
              <w:left w:val="nil"/>
              <w:right w:val="nil"/>
            </w:tcBorders>
          </w:tcPr>
          <w:p w:rsidR="00B261DB" w:rsidRPr="00E50306" w:rsidRDefault="00B261DB" w:rsidP="00B261DB">
            <w:pPr>
              <w:widowControl/>
              <w:spacing w:after="240" w:line="259" w:lineRule="auto"/>
              <w:rPr>
                <w:b/>
                <w:lang w:val="en-AU"/>
              </w:rPr>
            </w:pPr>
            <w:r w:rsidRPr="00E50306">
              <w:rPr>
                <w:b/>
                <w:lang w:val="en-AU"/>
              </w:rPr>
              <w:t>Activity parts</w:t>
            </w:r>
          </w:p>
          <w:p w:rsidR="00B261DB" w:rsidRPr="00E50306" w:rsidRDefault="00F50BEE" w:rsidP="00B261DB">
            <w:pPr>
              <w:widowControl/>
              <w:spacing w:after="240" w:line="259" w:lineRule="auto"/>
              <w:rPr>
                <w:b/>
                <w:sz w:val="18"/>
                <w:szCs w:val="18"/>
                <w:lang w:val="en-AU"/>
              </w:rPr>
            </w:pPr>
            <w:r w:rsidRPr="00E50306">
              <w:rPr>
                <w:rFonts w:cstheme="minorHAnsi"/>
                <w:noProof/>
                <w:lang w:eastAsia="en-AU"/>
              </w:rPr>
              <w:drawing>
                <wp:anchor distT="0" distB="0" distL="114300" distR="114300" simplePos="0" relativeHeight="251664896" behindDoc="0" locked="0" layoutInCell="1" allowOverlap="1" wp14:anchorId="33133E9E" wp14:editId="22201C1A">
                  <wp:simplePos x="0" y="0"/>
                  <wp:positionH relativeFrom="column">
                    <wp:posOffset>1090295</wp:posOffset>
                  </wp:positionH>
                  <wp:positionV relativeFrom="paragraph">
                    <wp:posOffset>5759450</wp:posOffset>
                  </wp:positionV>
                  <wp:extent cx="359410" cy="359410"/>
                  <wp:effectExtent l="0" t="0" r="254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rPr>
                <w:rFonts w:cstheme="minorHAnsi"/>
                <w:noProof/>
                <w:lang w:eastAsia="en-AU"/>
              </w:rPr>
              <w:drawing>
                <wp:anchor distT="0" distB="0" distL="114300" distR="114300" simplePos="0" relativeHeight="251663872" behindDoc="0" locked="0" layoutInCell="1" allowOverlap="1" wp14:anchorId="338B03C5" wp14:editId="36E6DE1E">
                  <wp:simplePos x="0" y="0"/>
                  <wp:positionH relativeFrom="column">
                    <wp:posOffset>1052195</wp:posOffset>
                  </wp:positionH>
                  <wp:positionV relativeFrom="paragraph">
                    <wp:posOffset>3836670</wp:posOffset>
                  </wp:positionV>
                  <wp:extent cx="360000" cy="360000"/>
                  <wp:effectExtent l="0" t="0" r="2540" b="254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gridSpan w:val="2"/>
            <w:tcBorders>
              <w:left w:val="nil"/>
              <w:right w:val="nil"/>
            </w:tcBorders>
          </w:tcPr>
          <w:p w:rsidR="00B261DB" w:rsidRPr="00E50306" w:rsidRDefault="00B261DB" w:rsidP="00B261DB">
            <w:pPr>
              <w:widowControl/>
              <w:rPr>
                <w:b/>
                <w:lang w:val="en-AU"/>
              </w:rPr>
            </w:pPr>
            <w:r w:rsidRPr="00E50306">
              <w:rPr>
                <w:b/>
                <w:lang w:val="en-AU"/>
              </w:rPr>
              <w:t>Part 1: Measuring UVR</w:t>
            </w:r>
          </w:p>
          <w:p w:rsidR="00600266" w:rsidRPr="00E50306" w:rsidRDefault="00600266" w:rsidP="006E45CD">
            <w:pPr>
              <w:rPr>
                <w:color w:val="0070C0"/>
                <w:lang w:val="en-AU"/>
              </w:rPr>
            </w:pPr>
            <w:r w:rsidRPr="00E50306">
              <w:rPr>
                <w:lang w:val="en-AU"/>
              </w:rPr>
              <w:t xml:space="preserve">Students examine variables that influence variations in UVR intensity. </w:t>
            </w:r>
            <w:r w:rsidR="00AE37E5" w:rsidRPr="00E50306">
              <w:rPr>
                <w:lang w:val="en-AU"/>
              </w:rPr>
              <w:t>T</w:t>
            </w:r>
            <w:r w:rsidR="00B55A15" w:rsidRPr="00E50306">
              <w:rPr>
                <w:lang w:val="en-AU"/>
              </w:rPr>
              <w:t>hey</w:t>
            </w:r>
            <w:r w:rsidRPr="00E50306">
              <w:rPr>
                <w:lang w:val="en-AU"/>
              </w:rPr>
              <w:t xml:space="preserve"> analyse and interpret second</w:t>
            </w:r>
            <w:r w:rsidR="002E68B8" w:rsidRPr="00E50306">
              <w:rPr>
                <w:lang w:val="en-AU"/>
              </w:rPr>
              <w:t>-</w:t>
            </w:r>
            <w:r w:rsidRPr="00E50306">
              <w:rPr>
                <w:lang w:val="en-AU"/>
              </w:rPr>
              <w:t xml:space="preserve">hand </w:t>
            </w:r>
            <w:r w:rsidR="004C5585" w:rsidRPr="00E50306">
              <w:rPr>
                <w:lang w:val="en-AU"/>
              </w:rPr>
              <w:t>data and</w:t>
            </w:r>
            <w:r w:rsidR="00B55A15" w:rsidRPr="00E50306">
              <w:rPr>
                <w:lang w:val="en-AU"/>
              </w:rPr>
              <w:t xml:space="preserve"> </w:t>
            </w:r>
            <w:r w:rsidRPr="00E50306">
              <w:rPr>
                <w:lang w:val="en-AU"/>
              </w:rPr>
              <w:t xml:space="preserve">use direct measures to collect their data. </w:t>
            </w:r>
          </w:p>
          <w:p w:rsidR="004F36DD" w:rsidRPr="00E50306" w:rsidRDefault="004F36DD" w:rsidP="003E5582">
            <w:pPr>
              <w:widowControl/>
              <w:spacing w:before="0" w:after="160" w:line="259" w:lineRule="auto"/>
              <w:rPr>
                <w:b/>
                <w:bCs/>
                <w:lang w:val="en-AU"/>
              </w:rPr>
            </w:pPr>
            <w:r w:rsidRPr="00E50306">
              <w:rPr>
                <w:b/>
                <w:bCs/>
                <w:lang w:val="en-AU"/>
              </w:rPr>
              <w:t>Second</w:t>
            </w:r>
            <w:r w:rsidR="002E68B8" w:rsidRPr="00E50306">
              <w:rPr>
                <w:b/>
                <w:bCs/>
                <w:lang w:val="en-AU"/>
              </w:rPr>
              <w:t>-</w:t>
            </w:r>
            <w:r w:rsidRPr="00E50306">
              <w:rPr>
                <w:b/>
                <w:bCs/>
                <w:lang w:val="en-AU"/>
              </w:rPr>
              <w:t>hand data</w:t>
            </w:r>
          </w:p>
          <w:p w:rsidR="00960BCB" w:rsidRPr="00E50306" w:rsidRDefault="00960BCB" w:rsidP="006E45CD">
            <w:pPr>
              <w:rPr>
                <w:lang w:val="en-AU"/>
              </w:rPr>
            </w:pPr>
            <w:r w:rsidRPr="00E50306">
              <w:rPr>
                <w:lang w:val="en-AU"/>
              </w:rPr>
              <w:t xml:space="preserve">Explain to students that </w:t>
            </w:r>
            <w:r w:rsidR="00A8178A">
              <w:rPr>
                <w:lang w:val="en-AU"/>
              </w:rPr>
              <w:t xml:space="preserve">there are </w:t>
            </w:r>
            <w:r w:rsidRPr="00E50306">
              <w:rPr>
                <w:lang w:val="en-AU"/>
              </w:rPr>
              <w:t>g</w:t>
            </w:r>
            <w:r w:rsidR="003E5582" w:rsidRPr="00E50306">
              <w:rPr>
                <w:lang w:val="en-AU"/>
              </w:rPr>
              <w:t>overnment agencies</w:t>
            </w:r>
            <w:r w:rsidR="00A8178A">
              <w:rPr>
                <w:lang w:val="en-AU"/>
              </w:rPr>
              <w:t>, for example</w:t>
            </w:r>
            <w:r w:rsidR="00A377E4">
              <w:rPr>
                <w:lang w:val="en-AU"/>
              </w:rPr>
              <w:t>,</w:t>
            </w:r>
            <w:r w:rsidR="00A8178A">
              <w:rPr>
                <w:lang w:val="en-AU"/>
              </w:rPr>
              <w:t xml:space="preserve"> the Bureau of </w:t>
            </w:r>
            <w:r w:rsidR="00D14384">
              <w:rPr>
                <w:lang w:val="en-AU"/>
              </w:rPr>
              <w:t>Meteorology</w:t>
            </w:r>
            <w:r w:rsidR="00AD472E">
              <w:rPr>
                <w:lang w:val="en-AU"/>
              </w:rPr>
              <w:t xml:space="preserve"> (BoM)</w:t>
            </w:r>
            <w:r w:rsidR="00D14384">
              <w:rPr>
                <w:lang w:val="en-AU"/>
              </w:rPr>
              <w:t xml:space="preserve">, </w:t>
            </w:r>
            <w:r w:rsidR="00D14384" w:rsidRPr="00E50306">
              <w:rPr>
                <w:lang w:val="en-AU"/>
              </w:rPr>
              <w:t>who</w:t>
            </w:r>
            <w:r w:rsidR="00A8178A">
              <w:rPr>
                <w:lang w:val="en-AU"/>
              </w:rPr>
              <w:t xml:space="preserve"> </w:t>
            </w:r>
            <w:r w:rsidR="003E5582" w:rsidRPr="00E50306">
              <w:rPr>
                <w:lang w:val="en-AU"/>
              </w:rPr>
              <w:t xml:space="preserve">have </w:t>
            </w:r>
            <w:r w:rsidR="00A377E4" w:rsidRPr="00E50306">
              <w:rPr>
                <w:lang w:val="en-AU"/>
              </w:rPr>
              <w:t>high</w:t>
            </w:r>
            <w:r w:rsidR="00A377E4">
              <w:rPr>
                <w:lang w:val="en-AU"/>
              </w:rPr>
              <w:t>-</w:t>
            </w:r>
            <w:r w:rsidR="003E5582" w:rsidRPr="00E50306">
              <w:rPr>
                <w:lang w:val="en-AU"/>
              </w:rPr>
              <w:t xml:space="preserve">quality UVR meters at various locations around Australia. Data from these sites </w:t>
            </w:r>
            <w:r w:rsidR="00A377E4">
              <w:rPr>
                <w:lang w:val="en-AU"/>
              </w:rPr>
              <w:t>are</w:t>
            </w:r>
            <w:r w:rsidR="00A377E4" w:rsidRPr="00E50306">
              <w:rPr>
                <w:lang w:val="en-AU"/>
              </w:rPr>
              <w:t xml:space="preserve"> </w:t>
            </w:r>
            <w:r w:rsidR="00A8178A">
              <w:rPr>
                <w:lang w:val="en-AU"/>
              </w:rPr>
              <w:t xml:space="preserve">collected by the </w:t>
            </w:r>
            <w:r w:rsidR="00AD472E">
              <w:rPr>
                <w:lang w:val="en-AU"/>
              </w:rPr>
              <w:t xml:space="preserve">BoM </w:t>
            </w:r>
            <w:r w:rsidR="00A8178A">
              <w:rPr>
                <w:lang w:val="en-AU"/>
              </w:rPr>
              <w:t>and made available to the public as a d</w:t>
            </w:r>
            <w:r w:rsidR="00B261DB" w:rsidRPr="00E50306">
              <w:rPr>
                <w:lang w:val="en-AU"/>
              </w:rPr>
              <w:t>aily report</w:t>
            </w:r>
            <w:r w:rsidR="00AD472E">
              <w:rPr>
                <w:lang w:val="en-AU"/>
              </w:rPr>
              <w:t xml:space="preserve">, which </w:t>
            </w:r>
            <w:r w:rsidR="00A8178A">
              <w:rPr>
                <w:lang w:val="en-AU"/>
              </w:rPr>
              <w:t>is</w:t>
            </w:r>
            <w:r w:rsidR="00A8178A" w:rsidRPr="00E50306">
              <w:rPr>
                <w:lang w:val="en-AU"/>
              </w:rPr>
              <w:t xml:space="preserve"> </w:t>
            </w:r>
            <w:r w:rsidR="00B261DB" w:rsidRPr="00E50306">
              <w:rPr>
                <w:lang w:val="en-AU"/>
              </w:rPr>
              <w:t xml:space="preserve">often </w:t>
            </w:r>
            <w:r w:rsidR="007854BD" w:rsidRPr="00E50306">
              <w:rPr>
                <w:lang w:val="en-AU"/>
              </w:rPr>
              <w:t xml:space="preserve">included in </w:t>
            </w:r>
            <w:r w:rsidR="00B261DB" w:rsidRPr="00E50306">
              <w:rPr>
                <w:lang w:val="en-AU"/>
              </w:rPr>
              <w:t>weather reports.</w:t>
            </w:r>
            <w:r w:rsidR="00600266" w:rsidRPr="00E50306">
              <w:rPr>
                <w:lang w:val="en-AU"/>
              </w:rPr>
              <w:t xml:space="preserve"> </w:t>
            </w:r>
          </w:p>
          <w:p w:rsidR="003C4500" w:rsidRPr="00E50306" w:rsidRDefault="00AE37E5" w:rsidP="006E45CD">
            <w:pPr>
              <w:rPr>
                <w:lang w:val="en-AU"/>
              </w:rPr>
            </w:pPr>
            <w:r w:rsidRPr="00E50306">
              <w:rPr>
                <w:lang w:val="en-AU"/>
              </w:rPr>
              <w:t>Direct</w:t>
            </w:r>
            <w:r w:rsidR="002E68B8" w:rsidRPr="00E50306">
              <w:rPr>
                <w:lang w:val="en-AU"/>
              </w:rPr>
              <w:t xml:space="preserve"> s</w:t>
            </w:r>
            <w:r w:rsidR="003C4500" w:rsidRPr="00E50306">
              <w:rPr>
                <w:lang w:val="en-AU"/>
              </w:rPr>
              <w:t xml:space="preserve">tudents </w:t>
            </w:r>
            <w:r w:rsidR="002E68B8" w:rsidRPr="00E50306">
              <w:rPr>
                <w:lang w:val="en-AU"/>
              </w:rPr>
              <w:t xml:space="preserve">to </w:t>
            </w:r>
            <w:r w:rsidR="003C4500" w:rsidRPr="00E50306">
              <w:rPr>
                <w:lang w:val="en-AU"/>
              </w:rPr>
              <w:t xml:space="preserve">view </w:t>
            </w:r>
            <w:r w:rsidR="00791FC8" w:rsidRPr="00E50306">
              <w:rPr>
                <w:lang w:val="en-AU"/>
              </w:rPr>
              <w:t xml:space="preserve">the </w:t>
            </w:r>
            <w:r w:rsidR="002E68B8" w:rsidRPr="00E50306">
              <w:rPr>
                <w:i/>
                <w:lang w:val="en-AU"/>
              </w:rPr>
              <w:t>Perth Forecast</w:t>
            </w:r>
            <w:r w:rsidR="002E68B8" w:rsidRPr="00E50306">
              <w:rPr>
                <w:lang w:val="en-AU"/>
              </w:rPr>
              <w:t xml:space="preserve"> page on the </w:t>
            </w:r>
            <w:r w:rsidR="00791FC8" w:rsidRPr="00E50306">
              <w:rPr>
                <w:lang w:val="en-AU"/>
              </w:rPr>
              <w:t xml:space="preserve">BoM website </w:t>
            </w:r>
            <w:r w:rsidR="008D6AA9" w:rsidRPr="00E50306">
              <w:rPr>
                <w:lang w:val="en-AU"/>
              </w:rPr>
              <w:t xml:space="preserve">(see </w:t>
            </w:r>
            <w:r w:rsidR="008D6AA9" w:rsidRPr="00E50306">
              <w:rPr>
                <w:i/>
                <w:lang w:val="en-AU"/>
              </w:rPr>
              <w:t>Digital resources</w:t>
            </w:r>
            <w:r w:rsidR="008D6AA9" w:rsidRPr="00E50306">
              <w:rPr>
                <w:lang w:val="en-AU"/>
              </w:rPr>
              <w:t xml:space="preserve">) </w:t>
            </w:r>
            <w:r w:rsidR="00791FC8" w:rsidRPr="00E50306">
              <w:rPr>
                <w:lang w:val="en-AU"/>
              </w:rPr>
              <w:t xml:space="preserve">and identify today’s UV index for </w:t>
            </w:r>
            <w:r w:rsidR="003C4500" w:rsidRPr="00E50306">
              <w:rPr>
                <w:lang w:val="en-AU"/>
              </w:rPr>
              <w:t>their</w:t>
            </w:r>
            <w:r w:rsidR="00791FC8" w:rsidRPr="00E50306">
              <w:rPr>
                <w:lang w:val="en-AU"/>
              </w:rPr>
              <w:t xml:space="preserve"> location. </w:t>
            </w:r>
            <w:r w:rsidR="00F64456" w:rsidRPr="00E50306">
              <w:rPr>
                <w:lang w:val="en-AU"/>
              </w:rPr>
              <w:t>Ask them to c</w:t>
            </w:r>
            <w:r w:rsidR="00B261DB" w:rsidRPr="00E50306">
              <w:rPr>
                <w:lang w:val="en-AU"/>
              </w:rPr>
              <w:t>lick on the location tab</w:t>
            </w:r>
            <w:r w:rsidR="002B03EE" w:rsidRPr="00E50306">
              <w:rPr>
                <w:lang w:val="en-AU"/>
              </w:rPr>
              <w:t>s</w:t>
            </w:r>
            <w:r w:rsidR="00B261DB" w:rsidRPr="00E50306">
              <w:rPr>
                <w:lang w:val="en-AU"/>
              </w:rPr>
              <w:t xml:space="preserve"> at the top of the page </w:t>
            </w:r>
            <w:r w:rsidR="00960BCB" w:rsidRPr="00E50306">
              <w:rPr>
                <w:lang w:val="en-AU"/>
              </w:rPr>
              <w:t xml:space="preserve">to access live or daily UV readings for </w:t>
            </w:r>
            <w:r w:rsidRPr="00E50306">
              <w:rPr>
                <w:lang w:val="en-AU"/>
              </w:rPr>
              <w:t>several</w:t>
            </w:r>
            <w:r w:rsidR="00960BCB" w:rsidRPr="00E50306">
              <w:rPr>
                <w:lang w:val="en-AU"/>
              </w:rPr>
              <w:t xml:space="preserve"> locations in Australia</w:t>
            </w:r>
            <w:r w:rsidR="002B03EE" w:rsidRPr="00E50306">
              <w:rPr>
                <w:lang w:val="en-AU"/>
              </w:rPr>
              <w:t>.</w:t>
            </w:r>
          </w:p>
          <w:p w:rsidR="00B261DB" w:rsidRPr="00E50306" w:rsidRDefault="002E68B8" w:rsidP="006E45CD">
            <w:pPr>
              <w:spacing w:after="0"/>
              <w:rPr>
                <w:lang w:val="en-AU"/>
              </w:rPr>
            </w:pPr>
            <w:r w:rsidRPr="00E50306">
              <w:rPr>
                <w:lang w:val="en-AU"/>
              </w:rPr>
              <w:t>Ask s</w:t>
            </w:r>
            <w:r w:rsidR="006F63C9" w:rsidRPr="00E50306">
              <w:rPr>
                <w:lang w:val="en-AU"/>
              </w:rPr>
              <w:t>tudents</w:t>
            </w:r>
            <w:r w:rsidR="00B261DB" w:rsidRPr="00E50306">
              <w:rPr>
                <w:lang w:val="en-AU"/>
              </w:rPr>
              <w:t xml:space="preserve"> </w:t>
            </w:r>
            <w:r w:rsidRPr="00E50306">
              <w:rPr>
                <w:lang w:val="en-AU"/>
              </w:rPr>
              <w:t xml:space="preserve">to </w:t>
            </w:r>
            <w:r w:rsidR="00B261DB" w:rsidRPr="00E50306">
              <w:rPr>
                <w:lang w:val="en-AU"/>
              </w:rPr>
              <w:t>compare live readings from Darwin</w:t>
            </w:r>
            <w:r w:rsidR="00791FC8" w:rsidRPr="00E50306">
              <w:rPr>
                <w:lang w:val="en-AU"/>
              </w:rPr>
              <w:t>,</w:t>
            </w:r>
            <w:r w:rsidR="00B261DB" w:rsidRPr="00E50306">
              <w:rPr>
                <w:lang w:val="en-AU"/>
              </w:rPr>
              <w:t xml:space="preserve"> Perth</w:t>
            </w:r>
            <w:r w:rsidR="00791FC8" w:rsidRPr="00E50306">
              <w:rPr>
                <w:lang w:val="en-AU"/>
              </w:rPr>
              <w:t xml:space="preserve"> and Hobart</w:t>
            </w:r>
            <w:r w:rsidR="00B261DB" w:rsidRPr="00E50306">
              <w:rPr>
                <w:lang w:val="en-AU"/>
              </w:rPr>
              <w:t>.</w:t>
            </w:r>
            <w:r w:rsidR="002B03EE" w:rsidRPr="00E50306">
              <w:rPr>
                <w:lang w:val="en-AU"/>
              </w:rPr>
              <w:t xml:space="preserve"> </w:t>
            </w:r>
            <w:r w:rsidRPr="00E50306">
              <w:rPr>
                <w:lang w:val="en-AU"/>
              </w:rPr>
              <w:t xml:space="preserve">Prompt </w:t>
            </w:r>
            <w:r w:rsidR="00DA7918" w:rsidRPr="00E50306">
              <w:rPr>
                <w:lang w:val="en-AU"/>
              </w:rPr>
              <w:t xml:space="preserve">class </w:t>
            </w:r>
            <w:r w:rsidRPr="00E50306">
              <w:rPr>
                <w:lang w:val="en-AU"/>
              </w:rPr>
              <w:t>discussion with the</w:t>
            </w:r>
            <w:r w:rsidR="002B03EE" w:rsidRPr="00E50306">
              <w:rPr>
                <w:lang w:val="en-AU"/>
              </w:rPr>
              <w:t xml:space="preserve"> following questions: </w:t>
            </w:r>
          </w:p>
          <w:p w:rsidR="00B261DB" w:rsidRPr="00E50306" w:rsidRDefault="00B261DB" w:rsidP="00F20E16">
            <w:pPr>
              <w:pStyle w:val="ListParagraph"/>
              <w:rPr>
                <w:lang w:val="en-AU"/>
              </w:rPr>
            </w:pPr>
            <w:r w:rsidRPr="00E50306">
              <w:rPr>
                <w:lang w:val="en-AU"/>
              </w:rPr>
              <w:t xml:space="preserve">Why </w:t>
            </w:r>
            <w:r w:rsidR="00791FC8" w:rsidRPr="00E50306">
              <w:rPr>
                <w:lang w:val="en-AU"/>
              </w:rPr>
              <w:t>might</w:t>
            </w:r>
            <w:r w:rsidRPr="00E50306">
              <w:rPr>
                <w:lang w:val="en-AU"/>
              </w:rPr>
              <w:t xml:space="preserve"> </w:t>
            </w:r>
            <w:r w:rsidR="003C4500" w:rsidRPr="00E50306">
              <w:rPr>
                <w:lang w:val="en-AU"/>
              </w:rPr>
              <w:t xml:space="preserve">UV readings at these locations differ? </w:t>
            </w:r>
          </w:p>
          <w:p w:rsidR="00B261DB" w:rsidRPr="00E50306" w:rsidRDefault="00791FC8" w:rsidP="00F20E16">
            <w:pPr>
              <w:pStyle w:val="ListParagraph"/>
              <w:rPr>
                <w:lang w:val="en-AU"/>
              </w:rPr>
            </w:pPr>
            <w:r w:rsidRPr="00E50306">
              <w:rPr>
                <w:lang w:val="en-AU"/>
              </w:rPr>
              <w:t>What factors would influence UVR intensity?</w:t>
            </w:r>
            <w:r w:rsidR="00142111" w:rsidRPr="00E50306">
              <w:rPr>
                <w:lang w:val="en-AU"/>
              </w:rPr>
              <w:t xml:space="preserve"> Why? </w:t>
            </w:r>
            <w:r w:rsidR="00AD472E">
              <w:rPr>
                <w:lang w:val="en-AU"/>
              </w:rPr>
              <w:t>…</w:t>
            </w:r>
            <w:r w:rsidR="00AD472E" w:rsidRPr="00AD472E">
              <w:rPr>
                <w:i/>
                <w:iCs/>
              </w:rPr>
              <w:t>b</w:t>
            </w:r>
            <w:proofErr w:type="spellStart"/>
            <w:r w:rsidR="00142111" w:rsidRPr="00E50306">
              <w:rPr>
                <w:i/>
                <w:iCs/>
                <w:lang w:val="en-AU"/>
              </w:rPr>
              <w:t>ecause</w:t>
            </w:r>
            <w:proofErr w:type="spellEnd"/>
            <w:r w:rsidR="00142111" w:rsidRPr="00E50306">
              <w:rPr>
                <w:lang w:val="en-AU"/>
              </w:rPr>
              <w:t>…</w:t>
            </w:r>
          </w:p>
          <w:p w:rsidR="002E68B8" w:rsidRPr="00E50306" w:rsidRDefault="00EB6376" w:rsidP="00BF2FE2">
            <w:pPr>
              <w:spacing w:after="0"/>
              <w:rPr>
                <w:lang w:val="en-AU"/>
              </w:rPr>
            </w:pPr>
            <w:r w:rsidRPr="00E50306">
              <w:rPr>
                <w:lang w:val="en-AU"/>
              </w:rPr>
              <w:t>Direct students to</w:t>
            </w:r>
            <w:r w:rsidR="002E68B8" w:rsidRPr="00E50306">
              <w:rPr>
                <w:lang w:val="en-AU"/>
              </w:rPr>
              <w:t xml:space="preserve"> the</w:t>
            </w:r>
            <w:r w:rsidR="00110C54" w:rsidRPr="00E50306">
              <w:rPr>
                <w:lang w:val="en-AU"/>
              </w:rPr>
              <w:t xml:space="preserve"> ARPANSA</w:t>
            </w:r>
            <w:r w:rsidRPr="00E50306">
              <w:rPr>
                <w:lang w:val="en-AU"/>
              </w:rPr>
              <w:t xml:space="preserve"> </w:t>
            </w:r>
            <w:r w:rsidRPr="00E50306">
              <w:rPr>
                <w:i/>
                <w:lang w:val="en-AU"/>
              </w:rPr>
              <w:t>Ultraviolet radiation index</w:t>
            </w:r>
            <w:r w:rsidRPr="00E50306">
              <w:rPr>
                <w:lang w:val="en-AU"/>
              </w:rPr>
              <w:t xml:space="preserve"> (see </w:t>
            </w:r>
            <w:r w:rsidRPr="00E50306">
              <w:rPr>
                <w:i/>
                <w:lang w:val="en-AU"/>
              </w:rPr>
              <w:t>Digital resources</w:t>
            </w:r>
            <w:r w:rsidR="00F542AA" w:rsidRPr="00E50306">
              <w:rPr>
                <w:lang w:val="en-AU"/>
              </w:rPr>
              <w:t xml:space="preserve">) which calculates </w:t>
            </w:r>
            <w:r w:rsidR="00565074" w:rsidRPr="00E50306">
              <w:rPr>
                <w:lang w:val="en-AU"/>
              </w:rPr>
              <w:t xml:space="preserve">UVR by location and times of the day. </w:t>
            </w:r>
            <w:r w:rsidR="00DA7918" w:rsidRPr="00E50306">
              <w:rPr>
                <w:lang w:val="en-AU"/>
              </w:rPr>
              <w:t>Ask s</w:t>
            </w:r>
            <w:r w:rsidR="00565074" w:rsidRPr="00E50306">
              <w:rPr>
                <w:lang w:val="en-AU"/>
              </w:rPr>
              <w:t xml:space="preserve">tudents </w:t>
            </w:r>
            <w:r w:rsidR="00DA7918" w:rsidRPr="00E50306">
              <w:rPr>
                <w:lang w:val="en-AU"/>
              </w:rPr>
              <w:t xml:space="preserve">to </w:t>
            </w:r>
            <w:r w:rsidR="00565074" w:rsidRPr="00E50306">
              <w:rPr>
                <w:lang w:val="en-AU"/>
              </w:rPr>
              <w:t>c</w:t>
            </w:r>
            <w:r w:rsidR="00B261DB" w:rsidRPr="00E50306">
              <w:rPr>
                <w:lang w:val="en-AU"/>
              </w:rPr>
              <w:t xml:space="preserve">hoose the city nearest to </w:t>
            </w:r>
            <w:r w:rsidR="00565074" w:rsidRPr="00E50306">
              <w:rPr>
                <w:lang w:val="en-AU"/>
              </w:rPr>
              <w:t>them</w:t>
            </w:r>
            <w:r w:rsidR="00B261DB" w:rsidRPr="00E50306">
              <w:rPr>
                <w:lang w:val="en-AU"/>
              </w:rPr>
              <w:t xml:space="preserve"> </w:t>
            </w:r>
            <w:r w:rsidR="00AE37E5" w:rsidRPr="00E50306">
              <w:rPr>
                <w:lang w:val="en-AU"/>
              </w:rPr>
              <w:t xml:space="preserve">and </w:t>
            </w:r>
            <w:r w:rsidR="00E635C3">
              <w:rPr>
                <w:lang w:val="en-AU"/>
              </w:rPr>
              <w:t xml:space="preserve">investigate a range of dates including </w:t>
            </w:r>
            <w:r w:rsidR="00E860FC">
              <w:rPr>
                <w:lang w:val="en-AU"/>
              </w:rPr>
              <w:t>mi</w:t>
            </w:r>
            <w:r w:rsidR="00E635C3">
              <w:rPr>
                <w:lang w:val="en-AU"/>
              </w:rPr>
              <w:t>d-summer and mid-winter</w:t>
            </w:r>
            <w:r w:rsidR="00E860FC">
              <w:rPr>
                <w:lang w:val="en-AU"/>
              </w:rPr>
              <w:t xml:space="preserve">. </w:t>
            </w:r>
          </w:p>
          <w:p w:rsidR="00B261DB" w:rsidRPr="00E50306" w:rsidRDefault="00F64456" w:rsidP="006E45CD">
            <w:pPr>
              <w:spacing w:after="0"/>
              <w:rPr>
                <w:lang w:val="en-AU"/>
              </w:rPr>
            </w:pPr>
            <w:r w:rsidRPr="00E50306">
              <w:rPr>
                <w:lang w:val="en-AU"/>
              </w:rPr>
              <w:t>Prompt discussion with the following focus questions</w:t>
            </w:r>
            <w:r w:rsidR="00505257" w:rsidRPr="00E50306">
              <w:rPr>
                <w:lang w:val="en-AU"/>
              </w:rPr>
              <w:t xml:space="preserve">: </w:t>
            </w:r>
          </w:p>
          <w:p w:rsidR="00B261DB" w:rsidRPr="00F50BEE" w:rsidRDefault="00E635C3" w:rsidP="00F20E16">
            <w:pPr>
              <w:pStyle w:val="ListParagraph"/>
            </w:pPr>
            <w:r w:rsidRPr="008622FE">
              <w:t>How do the UV reading</w:t>
            </w:r>
            <w:r w:rsidR="00D82EC6" w:rsidRPr="00AD472E">
              <w:t>s</w:t>
            </w:r>
            <w:r w:rsidRPr="00AD472E">
              <w:t xml:space="preserve"> vary? Why?</w:t>
            </w:r>
          </w:p>
          <w:p w:rsidR="00B261DB" w:rsidRPr="00F50BEE" w:rsidRDefault="00B261DB" w:rsidP="00F20E16">
            <w:pPr>
              <w:pStyle w:val="ListParagraph"/>
            </w:pPr>
            <w:r w:rsidRPr="00F50BEE">
              <w:t>What else does the graph tell its reader?</w:t>
            </w:r>
          </w:p>
          <w:p w:rsidR="00A63E82" w:rsidRPr="00E50306" w:rsidRDefault="00AE37E5" w:rsidP="001E3CFE">
            <w:pPr>
              <w:rPr>
                <w:lang w:val="en-AU"/>
              </w:rPr>
            </w:pPr>
            <w:r w:rsidRPr="00E50306">
              <w:rPr>
                <w:lang w:val="en-AU"/>
              </w:rPr>
              <w:t>Refer s</w:t>
            </w:r>
            <w:r w:rsidR="003C4500" w:rsidRPr="00E50306">
              <w:rPr>
                <w:lang w:val="en-AU"/>
              </w:rPr>
              <w:t xml:space="preserve">tudents </w:t>
            </w:r>
            <w:r w:rsidRPr="00E50306">
              <w:rPr>
                <w:lang w:val="en-AU"/>
              </w:rPr>
              <w:t xml:space="preserve">to the BoM’s webpage </w:t>
            </w:r>
            <w:r w:rsidR="00B623E4" w:rsidRPr="00E50306">
              <w:rPr>
                <w:i/>
                <w:lang w:val="en-AU"/>
              </w:rPr>
              <w:t>About UV and sun protection times</w:t>
            </w:r>
            <w:r w:rsidR="00B623E4" w:rsidRPr="00E50306">
              <w:rPr>
                <w:lang w:val="en-AU"/>
              </w:rPr>
              <w:t xml:space="preserve"> (see </w:t>
            </w:r>
            <w:r w:rsidR="00B623E4" w:rsidRPr="00E50306">
              <w:rPr>
                <w:i/>
                <w:lang w:val="en-AU"/>
              </w:rPr>
              <w:t>Digital resources</w:t>
            </w:r>
            <w:r w:rsidR="00B623E4" w:rsidRPr="00E50306">
              <w:rPr>
                <w:lang w:val="en-AU"/>
              </w:rPr>
              <w:t xml:space="preserve">) </w:t>
            </w:r>
            <w:r w:rsidRPr="00E50306">
              <w:rPr>
                <w:lang w:val="en-AU"/>
              </w:rPr>
              <w:t xml:space="preserve">to </w:t>
            </w:r>
            <w:r w:rsidR="00B623E4" w:rsidRPr="00E50306">
              <w:rPr>
                <w:lang w:val="en-AU"/>
              </w:rPr>
              <w:t xml:space="preserve">assess what additional information is provided on this site. </w:t>
            </w:r>
            <w:r w:rsidR="00B261DB" w:rsidRPr="00E50306">
              <w:rPr>
                <w:lang w:val="en-AU"/>
              </w:rPr>
              <w:t xml:space="preserve">  </w:t>
            </w:r>
          </w:p>
          <w:p w:rsidR="0002473B" w:rsidRPr="00E50306" w:rsidRDefault="00282DC0" w:rsidP="001301DE">
            <w:pPr>
              <w:widowControl/>
              <w:spacing w:before="240" w:after="160" w:line="259" w:lineRule="auto"/>
              <w:rPr>
                <w:b/>
                <w:bCs/>
                <w:lang w:val="en-AU"/>
              </w:rPr>
            </w:pPr>
            <w:r>
              <w:rPr>
                <w:rStyle w:val="Hyperlink"/>
                <w:b/>
                <w:bCs/>
                <w:i w:val="0"/>
                <w:color w:val="auto"/>
                <w:u w:val="none"/>
                <w:lang w:val="en-AU"/>
              </w:rPr>
              <w:t>Using d</w:t>
            </w:r>
            <w:r w:rsidR="004F36DD" w:rsidRPr="00E50306">
              <w:rPr>
                <w:rStyle w:val="Hyperlink"/>
                <w:b/>
                <w:bCs/>
                <w:i w:val="0"/>
                <w:color w:val="auto"/>
                <w:u w:val="none"/>
                <w:lang w:val="en-AU"/>
              </w:rPr>
              <w:t>irect measures</w:t>
            </w:r>
            <w:r>
              <w:rPr>
                <w:rStyle w:val="Hyperlink"/>
                <w:b/>
                <w:bCs/>
                <w:i w:val="0"/>
                <w:color w:val="auto"/>
                <w:u w:val="none"/>
                <w:lang w:val="en-AU"/>
              </w:rPr>
              <w:t xml:space="preserve"> to investigate variables impacting on UVR intensity</w:t>
            </w:r>
          </w:p>
          <w:p w:rsidR="00282DC0" w:rsidRDefault="00282DC0" w:rsidP="00282DC0">
            <w:r>
              <w:t xml:space="preserve">Engage students in a brainstorm of variables that might impact on the intensity of UV radiation that we experience. Encourage students to </w:t>
            </w:r>
            <w:proofErr w:type="spellStart"/>
            <w:r>
              <w:t>hypothesise</w:t>
            </w:r>
            <w:proofErr w:type="spellEnd"/>
            <w:r>
              <w:t xml:space="preserve"> how each of the variables impacts on UVR intensity. As a class</w:t>
            </w:r>
            <w:r w:rsidR="00AD472E">
              <w:t>,</w:t>
            </w:r>
            <w:r>
              <w:t xml:space="preserve"> agree on the variables that would be worth investigating</w:t>
            </w:r>
            <w:r w:rsidR="00AD472E">
              <w:t>. H</w:t>
            </w:r>
            <w:r>
              <w:t>ave each group select one variable that they will investigate and support the groups to plan their investigations.</w:t>
            </w:r>
          </w:p>
          <w:p w:rsidR="00282DC0" w:rsidRDefault="00DF658B" w:rsidP="00F20E16">
            <w:pPr>
              <w:spacing w:after="0"/>
            </w:pPr>
            <w:r w:rsidRPr="00E50306">
              <w:rPr>
                <w:rFonts w:cstheme="minorHAnsi"/>
                <w:noProof/>
                <w:lang w:eastAsia="en-AU"/>
              </w:rPr>
              <w:drawing>
                <wp:anchor distT="0" distB="0" distL="114300" distR="114300" simplePos="0" relativeHeight="251697664" behindDoc="0" locked="0" layoutInCell="1" allowOverlap="1" wp14:anchorId="460B5BCB" wp14:editId="18491A1B">
                  <wp:simplePos x="0" y="0"/>
                  <wp:positionH relativeFrom="column">
                    <wp:posOffset>-316470</wp:posOffset>
                  </wp:positionH>
                  <wp:positionV relativeFrom="paragraph">
                    <wp:posOffset>227330</wp:posOffset>
                  </wp:positionV>
                  <wp:extent cx="360000" cy="360000"/>
                  <wp:effectExtent l="0" t="0" r="254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2DC0">
              <w:t>Prompt questions might include:</w:t>
            </w:r>
          </w:p>
          <w:p w:rsidR="00282DC0" w:rsidRPr="00F50BEE" w:rsidRDefault="00282DC0" w:rsidP="00F20E16">
            <w:pPr>
              <w:pStyle w:val="ListParagraph"/>
            </w:pPr>
            <w:r w:rsidRPr="008622FE">
              <w:t>What independent var</w:t>
            </w:r>
            <w:r w:rsidRPr="00AD472E">
              <w:t>iable are you investigating? What is your dependent variable?</w:t>
            </w:r>
          </w:p>
          <w:p w:rsidR="00282DC0" w:rsidRPr="00F50BEE" w:rsidRDefault="00282DC0" w:rsidP="00F20E16">
            <w:pPr>
              <w:pStyle w:val="ListParagraph"/>
            </w:pPr>
            <w:r w:rsidRPr="00F50BEE">
              <w:t>What is the question you are investigating? What is your prediction?</w:t>
            </w:r>
          </w:p>
          <w:p w:rsidR="00282DC0" w:rsidRPr="00F50BEE" w:rsidRDefault="00282DC0" w:rsidP="00F20E16">
            <w:pPr>
              <w:pStyle w:val="ListParagraph"/>
            </w:pPr>
            <w:r w:rsidRPr="00F50BEE">
              <w:t>What are the steps of your experimental procedure?</w:t>
            </w:r>
          </w:p>
          <w:p w:rsidR="00282DC0" w:rsidRPr="00F50BEE" w:rsidRDefault="00282DC0" w:rsidP="00F20E16">
            <w:pPr>
              <w:pStyle w:val="ListParagraph"/>
            </w:pPr>
            <w:r w:rsidRPr="00F50BEE">
              <w:t xml:space="preserve">Which variable will need to be controlled? </w:t>
            </w:r>
          </w:p>
          <w:p w:rsidR="00282DC0" w:rsidRPr="00F50BEE" w:rsidRDefault="00282DC0" w:rsidP="00F20E16">
            <w:pPr>
              <w:pStyle w:val="ListParagraph"/>
            </w:pPr>
            <w:r w:rsidRPr="00F50BEE">
              <w:t>How will you measure UVR intensity? How will you ensure that you get reliable data? What does it mean to be reliable?</w:t>
            </w:r>
          </w:p>
          <w:p w:rsidR="00282DC0" w:rsidRPr="00F50BEE" w:rsidRDefault="00282DC0" w:rsidP="00F20E16">
            <w:pPr>
              <w:pStyle w:val="ListParagraph"/>
            </w:pPr>
            <w:r w:rsidRPr="00F50BEE">
              <w:t>How will your data be recorded? Would spreadsheets assist with recording and graphing your data?</w:t>
            </w:r>
          </w:p>
          <w:p w:rsidR="00282DC0" w:rsidRDefault="00282DC0" w:rsidP="00282DC0">
            <w:r>
              <w:t xml:space="preserve">Have each group report their investigation plan to the </w:t>
            </w:r>
            <w:proofErr w:type="gramStart"/>
            <w:r>
              <w:t>class</w:t>
            </w:r>
            <w:r w:rsidR="00AD472E">
              <w:t>.</w:t>
            </w:r>
            <w:proofErr w:type="gramEnd"/>
            <w:r w:rsidR="00AD472E">
              <w:t xml:space="preserve"> A</w:t>
            </w:r>
            <w:r>
              <w:t xml:space="preserve">llow other groups to provide feedback on the plans as they are presented so that plans can be improved before they are implemented. Teacher guidance may be required to assist with </w:t>
            </w:r>
            <w:r w:rsidR="00A377E4">
              <w:t xml:space="preserve">the </w:t>
            </w:r>
            <w:r>
              <w:t>scheduling</w:t>
            </w:r>
            <w:r w:rsidR="00A377E4">
              <w:t xml:space="preserve"> of</w:t>
            </w:r>
            <w:r>
              <w:t xml:space="preserve"> data collection.</w:t>
            </w:r>
          </w:p>
          <w:p w:rsidR="00282DC0" w:rsidRDefault="00282DC0" w:rsidP="00F20E16">
            <w:pPr>
              <w:spacing w:after="0"/>
            </w:pPr>
            <w:r>
              <w:t xml:space="preserve">Following data collection, provide time for groups to re-represent, </w:t>
            </w:r>
            <w:proofErr w:type="spellStart"/>
            <w:r>
              <w:t>analyse</w:t>
            </w:r>
            <w:proofErr w:type="spellEnd"/>
            <w:r>
              <w:t xml:space="preserve"> and interpret their data. Prompt questions might include:</w:t>
            </w:r>
          </w:p>
          <w:p w:rsidR="00282DC0" w:rsidRPr="00AD472E" w:rsidRDefault="007A5FBB" w:rsidP="00F20E16">
            <w:pPr>
              <w:pStyle w:val="ListParagraph"/>
            </w:pPr>
            <w:r w:rsidRPr="00E50306">
              <w:rPr>
                <w:rFonts w:cstheme="minorHAnsi"/>
                <w:noProof/>
                <w:lang w:eastAsia="en-AU"/>
              </w:rPr>
              <w:drawing>
                <wp:anchor distT="0" distB="0" distL="114300" distR="114300" simplePos="0" relativeHeight="251699712" behindDoc="0" locked="0" layoutInCell="1" allowOverlap="1" wp14:anchorId="7A7840A1" wp14:editId="48D88479">
                  <wp:simplePos x="0" y="0"/>
                  <wp:positionH relativeFrom="column">
                    <wp:posOffset>-361315</wp:posOffset>
                  </wp:positionH>
                  <wp:positionV relativeFrom="paragraph">
                    <wp:posOffset>46617</wp:posOffset>
                  </wp:positionV>
                  <wp:extent cx="360000" cy="36000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2DC0">
              <w:t>Why have you chosen to represent your data this w</w:t>
            </w:r>
            <w:r w:rsidR="00282DC0" w:rsidRPr="008622FE">
              <w:t xml:space="preserve">ay? </w:t>
            </w:r>
          </w:p>
          <w:p w:rsidR="00282DC0" w:rsidRPr="00F50BEE" w:rsidRDefault="00282DC0" w:rsidP="00F20E16">
            <w:pPr>
              <w:pStyle w:val="ListParagraph"/>
            </w:pPr>
            <w:r w:rsidRPr="00F50BEE">
              <w:t>What pattern can you see in your results? What relationship is there between your independent and dependent variables?</w:t>
            </w:r>
          </w:p>
          <w:p w:rsidR="00282DC0" w:rsidRPr="00F50BEE" w:rsidRDefault="00282DC0" w:rsidP="00F20E16">
            <w:pPr>
              <w:pStyle w:val="ListParagraph"/>
            </w:pPr>
            <w:r w:rsidRPr="00F50BEE">
              <w:t>How did your independent variable cause changes to UVR intensity?</w:t>
            </w:r>
          </w:p>
          <w:p w:rsidR="00282DC0" w:rsidRPr="00F50BEE" w:rsidRDefault="00282DC0" w:rsidP="00F20E16">
            <w:pPr>
              <w:pStyle w:val="ListParagraph"/>
            </w:pPr>
            <w:r w:rsidRPr="00F50BEE">
              <w:t>Are there any inconsistencies in your data? How did they occur?</w:t>
            </w:r>
          </w:p>
          <w:p w:rsidR="00282DC0" w:rsidRPr="00F50BEE" w:rsidRDefault="00282DC0" w:rsidP="00F20E16">
            <w:pPr>
              <w:pStyle w:val="ListParagraph"/>
            </w:pPr>
            <w:r w:rsidRPr="00F50BEE">
              <w:t>How reliable is your data? How do you know?</w:t>
            </w:r>
          </w:p>
          <w:p w:rsidR="00282DC0" w:rsidRPr="00F50BEE" w:rsidRDefault="00282DC0" w:rsidP="00F20E16">
            <w:pPr>
              <w:pStyle w:val="ListParagraph"/>
            </w:pPr>
            <w:r w:rsidRPr="00F50BEE">
              <w:t>How could your experimental design be improved to enhance the reliability of the data?</w:t>
            </w:r>
          </w:p>
          <w:p w:rsidR="00282DC0" w:rsidRPr="00F50BEE" w:rsidRDefault="00282DC0" w:rsidP="00F20E16">
            <w:pPr>
              <w:pStyle w:val="ListParagraph"/>
              <w:spacing w:after="360"/>
            </w:pPr>
            <w:r w:rsidRPr="00F50BEE">
              <w:t>What is your conclusion? How does your conclusion answer your question? Was your prediction supported?</w:t>
            </w:r>
          </w:p>
          <w:p w:rsidR="00282DC0" w:rsidRDefault="00282DC0" w:rsidP="001301DE">
            <w:pPr>
              <w:spacing w:before="480"/>
              <w:rPr>
                <w:lang w:val="en-AU"/>
              </w:rPr>
            </w:pPr>
            <w:r>
              <w:t xml:space="preserve">Once the groups have </w:t>
            </w:r>
            <w:proofErr w:type="spellStart"/>
            <w:r>
              <w:t>analysed</w:t>
            </w:r>
            <w:proofErr w:type="spellEnd"/>
            <w:r>
              <w:t xml:space="preserve"> and interpreted their data, have each group present their findings to the class and allow other groups to provide feedback on their investigations and findings. Scaffold a discussion in which the findings of the different groups can be </w:t>
            </w:r>
            <w:proofErr w:type="spellStart"/>
            <w:r>
              <w:t>summarised</w:t>
            </w:r>
            <w:proofErr w:type="spellEnd"/>
            <w:r>
              <w:t xml:space="preserve"> and then documented in student </w:t>
            </w:r>
            <w:r w:rsidR="00F826FF">
              <w:t>portfolios</w:t>
            </w:r>
            <w:r>
              <w:t>.</w:t>
            </w:r>
          </w:p>
          <w:p w:rsidR="00B261DB" w:rsidRPr="00E50306" w:rsidRDefault="00282DC0" w:rsidP="0031366B">
            <w:pPr>
              <w:rPr>
                <w:lang w:val="en-AU"/>
              </w:rPr>
            </w:pPr>
            <w:r>
              <w:rPr>
                <w:lang w:val="en-AU"/>
              </w:rPr>
              <w:t>D</w:t>
            </w:r>
            <w:r w:rsidR="00FA3192" w:rsidRPr="00E50306">
              <w:rPr>
                <w:lang w:val="en-AU"/>
              </w:rPr>
              <w:t xml:space="preserve">iscuss </w:t>
            </w:r>
            <w:r>
              <w:rPr>
                <w:lang w:val="en-AU"/>
              </w:rPr>
              <w:t xml:space="preserve">with students </w:t>
            </w:r>
            <w:r w:rsidR="00FA3192" w:rsidRPr="00E50306">
              <w:rPr>
                <w:lang w:val="en-AU"/>
              </w:rPr>
              <w:t xml:space="preserve">the advantages and disadvantages of taking direct UVR measurements </w:t>
            </w:r>
            <w:r w:rsidR="00752A71" w:rsidRPr="00E50306">
              <w:rPr>
                <w:lang w:val="en-AU"/>
              </w:rPr>
              <w:t>at school c</w:t>
            </w:r>
            <w:r w:rsidR="00FA3192" w:rsidRPr="00E50306">
              <w:rPr>
                <w:lang w:val="en-AU"/>
              </w:rPr>
              <w:t>ompared to accessing data from</w:t>
            </w:r>
            <w:r w:rsidR="00AE37E5" w:rsidRPr="00E50306">
              <w:rPr>
                <w:lang w:val="en-AU"/>
              </w:rPr>
              <w:t xml:space="preserve"> </w:t>
            </w:r>
            <w:r w:rsidR="00A377E4" w:rsidRPr="00E50306">
              <w:rPr>
                <w:lang w:val="en-AU"/>
              </w:rPr>
              <w:t>high</w:t>
            </w:r>
            <w:r w:rsidR="00A377E4">
              <w:rPr>
                <w:lang w:val="en-AU"/>
              </w:rPr>
              <w:t>-</w:t>
            </w:r>
            <w:r w:rsidR="00FA3192" w:rsidRPr="00E50306">
              <w:rPr>
                <w:lang w:val="en-AU"/>
              </w:rPr>
              <w:t xml:space="preserve">quality UVR meters </w:t>
            </w:r>
            <w:r w:rsidR="00364413">
              <w:rPr>
                <w:lang w:val="en-AU"/>
              </w:rPr>
              <w:t xml:space="preserve">at city locations </w:t>
            </w:r>
            <w:r w:rsidR="00FA3192" w:rsidRPr="00E50306">
              <w:rPr>
                <w:lang w:val="en-AU"/>
              </w:rPr>
              <w:t>through website</w:t>
            </w:r>
            <w:r w:rsidR="00E21ED3" w:rsidRPr="00E50306">
              <w:rPr>
                <w:lang w:val="en-AU"/>
              </w:rPr>
              <w:t>s</w:t>
            </w:r>
            <w:r w:rsidR="00FA3192" w:rsidRPr="00E50306">
              <w:rPr>
                <w:lang w:val="en-AU"/>
              </w:rPr>
              <w:t xml:space="preserve"> </w:t>
            </w:r>
            <w:r w:rsidR="00E21ED3" w:rsidRPr="00E50306">
              <w:rPr>
                <w:lang w:val="en-AU"/>
              </w:rPr>
              <w:t>such as BoM</w:t>
            </w:r>
            <w:r w:rsidR="00351FF9" w:rsidRPr="00E50306">
              <w:rPr>
                <w:lang w:val="en-AU"/>
              </w:rPr>
              <w:t xml:space="preserve"> or ARPANSA</w:t>
            </w:r>
            <w:r w:rsidR="00FA3192" w:rsidRPr="00E50306">
              <w:rPr>
                <w:lang w:val="en-AU"/>
              </w:rPr>
              <w:t>.</w:t>
            </w:r>
          </w:p>
        </w:tc>
      </w:tr>
      <w:tr w:rsidR="001167DC" w:rsidRPr="00E50306" w:rsidTr="002D5066">
        <w:trPr>
          <w:gridAfter w:val="1"/>
          <w:wAfter w:w="111" w:type="dxa"/>
          <w:trHeight w:val="1110"/>
        </w:trPr>
        <w:tc>
          <w:tcPr>
            <w:tcW w:w="2404" w:type="dxa"/>
            <w:gridSpan w:val="2"/>
            <w:vMerge/>
            <w:tcBorders>
              <w:left w:val="nil"/>
              <w:right w:val="nil"/>
            </w:tcBorders>
          </w:tcPr>
          <w:p w:rsidR="001167DC" w:rsidRPr="00E50306" w:rsidRDefault="001167DC" w:rsidP="00B261DB">
            <w:pPr>
              <w:widowControl/>
              <w:spacing w:after="160" w:line="259" w:lineRule="auto"/>
              <w:rPr>
                <w:b/>
                <w:lang w:val="en-AU"/>
              </w:rPr>
            </w:pPr>
          </w:p>
        </w:tc>
        <w:tc>
          <w:tcPr>
            <w:tcW w:w="6633" w:type="dxa"/>
            <w:gridSpan w:val="2"/>
            <w:tcBorders>
              <w:left w:val="nil"/>
              <w:bottom w:val="single" w:sz="4" w:space="0" w:color="auto"/>
              <w:right w:val="nil"/>
            </w:tcBorders>
          </w:tcPr>
          <w:p w:rsidR="001167DC" w:rsidRPr="00E50306" w:rsidRDefault="001167DC" w:rsidP="001167DC">
            <w:pPr>
              <w:widowControl/>
              <w:rPr>
                <w:lang w:val="en-AU"/>
              </w:rPr>
            </w:pPr>
            <w:r w:rsidRPr="00E50306">
              <w:rPr>
                <w:b/>
                <w:lang w:val="en-AU"/>
              </w:rPr>
              <w:t xml:space="preserve">Part 2: </w:t>
            </w:r>
            <w:r w:rsidR="003467CE" w:rsidRPr="00E50306">
              <w:rPr>
                <w:b/>
                <w:lang w:val="en-AU"/>
              </w:rPr>
              <w:t>Investigating v</w:t>
            </w:r>
            <w:r w:rsidRPr="00E50306">
              <w:rPr>
                <w:b/>
                <w:lang w:val="en-AU"/>
              </w:rPr>
              <w:t>ariation in UVR intensity during the day</w:t>
            </w:r>
          </w:p>
          <w:p w:rsidR="00F64456" w:rsidRPr="00E50306" w:rsidRDefault="00106A76" w:rsidP="00BF2FE2">
            <w:pPr>
              <w:rPr>
                <w:lang w:val="en-AU"/>
              </w:rPr>
            </w:pPr>
            <w:r w:rsidRPr="00E50306">
              <w:rPr>
                <w:lang w:val="en-AU"/>
              </w:rPr>
              <w:t xml:space="preserve">Explain to students that as UVR travels through the atmosphere, some of it is absorbed or reflected. Ozone in the atmosphere plays an important role in absorbing UVR energy. </w:t>
            </w:r>
          </w:p>
          <w:p w:rsidR="00483869" w:rsidRDefault="00F64456" w:rsidP="00483869">
            <w:pPr>
              <w:rPr>
                <w:lang w:val="en-AU"/>
              </w:rPr>
            </w:pPr>
            <w:r w:rsidRPr="00E50306">
              <w:rPr>
                <w:lang w:val="en-AU"/>
              </w:rPr>
              <w:t>Explain that in this part of the activity they will be</w:t>
            </w:r>
            <w:r w:rsidR="00797D21" w:rsidRPr="00E50306">
              <w:rPr>
                <w:lang w:val="en-AU"/>
              </w:rPr>
              <w:t xml:space="preserve"> </w:t>
            </w:r>
            <w:r w:rsidR="00106A76" w:rsidRPr="00E50306">
              <w:rPr>
                <w:lang w:val="en-AU"/>
              </w:rPr>
              <w:t>investigat</w:t>
            </w:r>
            <w:r w:rsidRPr="00E50306">
              <w:rPr>
                <w:lang w:val="en-AU"/>
              </w:rPr>
              <w:t>ing</w:t>
            </w:r>
            <w:r w:rsidR="001167DC" w:rsidRPr="00E50306">
              <w:rPr>
                <w:lang w:val="en-AU"/>
              </w:rPr>
              <w:t xml:space="preserve"> the extent to which the path of UVR through the atmosphere varies in length during the day from sunrise, through midday to sunset</w:t>
            </w:r>
            <w:r w:rsidR="00672C4B" w:rsidRPr="00E50306">
              <w:rPr>
                <w:lang w:val="en-AU"/>
              </w:rPr>
              <w:t>,</w:t>
            </w:r>
            <w:r w:rsidR="00316F4A" w:rsidRPr="00E50306">
              <w:rPr>
                <w:lang w:val="en-AU"/>
              </w:rPr>
              <w:t xml:space="preserve"> and how this affects the UV intensity experienced on Earth’s surface</w:t>
            </w:r>
            <w:r w:rsidR="00E635C3">
              <w:rPr>
                <w:lang w:val="en-AU"/>
              </w:rPr>
              <w:t>.</w:t>
            </w:r>
          </w:p>
          <w:p w:rsidR="008C6547" w:rsidRDefault="008C6547" w:rsidP="00483869">
            <w:r>
              <w:t>It is useful at this stage to ask the students to predict how the path length change</w:t>
            </w:r>
            <w:r w:rsidR="00EF4C55">
              <w:t>s</w:t>
            </w:r>
            <w:r>
              <w:t xml:space="preserve"> throughout the day and how this might affect U</w:t>
            </w:r>
            <w:r w:rsidR="00662597">
              <w:t>VR</w:t>
            </w:r>
            <w:r>
              <w:t xml:space="preserve"> intensity at the Earth’s surface. </w:t>
            </w:r>
          </w:p>
          <w:p w:rsidR="001167DC" w:rsidRPr="00E50306" w:rsidRDefault="001F2900" w:rsidP="006E45CD">
            <w:pPr>
              <w:rPr>
                <w:b/>
                <w:color w:val="FF0000"/>
                <w:lang w:val="en-AU"/>
              </w:rPr>
            </w:pPr>
            <w:r>
              <w:rPr>
                <w:lang w:val="en-AU"/>
              </w:rPr>
              <w:t>Refer s</w:t>
            </w:r>
            <w:proofErr w:type="spellStart"/>
            <w:r w:rsidR="00221229">
              <w:t>tudent</w:t>
            </w:r>
            <w:r>
              <w:t>s</w:t>
            </w:r>
            <w:proofErr w:type="spellEnd"/>
            <w:r>
              <w:t xml:space="preserve"> to </w:t>
            </w:r>
            <w:hyperlink w:anchor="_Appendix_13:_Student_1" w:history="1">
              <w:r w:rsidR="00F50BEE" w:rsidRPr="00E50306">
                <w:rPr>
                  <w:rStyle w:val="Hyperlink"/>
                  <w:lang w:val="en-AU"/>
                </w:rPr>
                <w:t>Student resource sheet 2.1: Scale model of the Earth and atmosphere</w:t>
              </w:r>
            </w:hyperlink>
            <w:r w:rsidR="00121402">
              <w:t xml:space="preserve">, </w:t>
            </w:r>
            <w:r>
              <w:t>which provides a diagram</w:t>
            </w:r>
            <w:r w:rsidR="00221229">
              <w:t xml:space="preserve"> </w:t>
            </w:r>
            <w:r>
              <w:t xml:space="preserve">of the Earth </w:t>
            </w:r>
            <w:r w:rsidR="00EC6441">
              <w:t xml:space="preserve">and its atmosphere </w:t>
            </w:r>
            <w:r>
              <w:t>drawn to scale</w:t>
            </w:r>
            <w:r w:rsidR="00EC6441">
              <w:t>.</w:t>
            </w:r>
            <w:r>
              <w:t xml:space="preserve"> </w:t>
            </w:r>
            <w:r w:rsidR="001167DC" w:rsidRPr="00E50306">
              <w:rPr>
                <w:lang w:val="en-AU"/>
              </w:rPr>
              <w:t xml:space="preserve">Students need to accurately draw the Sun’s rays entering the atmosphere at different angles of elevation above the horizon </w:t>
            </w:r>
            <w:r w:rsidR="00EC6441">
              <w:rPr>
                <w:lang w:val="en-AU"/>
              </w:rPr>
              <w:t>at two-hour intervals between sunrise and sunset.</w:t>
            </w:r>
            <w:r w:rsidR="001167DC" w:rsidRPr="00E50306">
              <w:rPr>
                <w:lang w:val="en-AU"/>
              </w:rPr>
              <w:t xml:space="preserve"> </w:t>
            </w:r>
          </w:p>
          <w:p w:rsidR="00F36247" w:rsidRDefault="00F36247" w:rsidP="006E45CD">
            <w:pPr>
              <w:rPr>
                <w:lang w:val="en-AU"/>
              </w:rPr>
            </w:pPr>
            <w:r w:rsidRPr="00E50306">
              <w:rPr>
                <w:lang w:val="en-AU"/>
              </w:rPr>
              <w:t>This is an opportunity for students to apply mathematical reasoning to calculate the angles of elevation</w:t>
            </w:r>
            <w:r w:rsidR="00EF4C55">
              <w:rPr>
                <w:lang w:val="en-AU"/>
              </w:rPr>
              <w:t xml:space="preserve">.  For example, if they </w:t>
            </w:r>
            <w:r w:rsidRPr="00E50306">
              <w:rPr>
                <w:lang w:val="en-AU"/>
              </w:rPr>
              <w:t xml:space="preserve">assume sunrise </w:t>
            </w:r>
            <w:r w:rsidR="00EF4C55">
              <w:rPr>
                <w:lang w:val="en-AU"/>
              </w:rPr>
              <w:t xml:space="preserve">is </w:t>
            </w:r>
            <w:r w:rsidRPr="00E50306">
              <w:rPr>
                <w:lang w:val="en-AU"/>
              </w:rPr>
              <w:t>at 6</w:t>
            </w:r>
            <w:r w:rsidR="00FE2275" w:rsidRPr="00E50306">
              <w:rPr>
                <w:lang w:val="en-AU"/>
              </w:rPr>
              <w:t xml:space="preserve"> </w:t>
            </w:r>
            <w:r w:rsidRPr="00E50306">
              <w:rPr>
                <w:lang w:val="en-AU"/>
              </w:rPr>
              <w:t xml:space="preserve">am and sunset </w:t>
            </w:r>
            <w:r w:rsidR="00EF4C55">
              <w:rPr>
                <w:lang w:val="en-AU"/>
              </w:rPr>
              <w:t xml:space="preserve">is </w:t>
            </w:r>
            <w:r w:rsidRPr="00E50306">
              <w:rPr>
                <w:lang w:val="en-AU"/>
              </w:rPr>
              <w:t xml:space="preserve">at </w:t>
            </w:r>
            <w:r w:rsidR="00EF4C55">
              <w:rPr>
                <w:lang w:val="en-AU"/>
              </w:rPr>
              <w:br/>
            </w:r>
            <w:r w:rsidRPr="00E50306">
              <w:rPr>
                <w:lang w:val="en-AU"/>
              </w:rPr>
              <w:t>6 pm</w:t>
            </w:r>
            <w:r w:rsidR="00EF4C55">
              <w:rPr>
                <w:lang w:val="en-AU"/>
              </w:rPr>
              <w:t xml:space="preserve">, the </w:t>
            </w:r>
            <w:r w:rsidRPr="00E50306">
              <w:rPr>
                <w:lang w:val="en-AU"/>
              </w:rPr>
              <w:t xml:space="preserve">Sun </w:t>
            </w:r>
            <w:r w:rsidR="00EF4C55">
              <w:rPr>
                <w:lang w:val="en-AU"/>
              </w:rPr>
              <w:t>appears to travel</w:t>
            </w:r>
            <w:r w:rsidRPr="00E50306">
              <w:rPr>
                <w:lang w:val="en-AU"/>
              </w:rPr>
              <w:t xml:space="preserve"> through an arc of </w:t>
            </w:r>
            <w:r w:rsidR="00DD734F" w:rsidRPr="00E50306">
              <w:rPr>
                <w:lang w:val="en-AU"/>
              </w:rPr>
              <w:t xml:space="preserve">180° </w:t>
            </w:r>
            <w:r w:rsidRPr="00E50306">
              <w:rPr>
                <w:lang w:val="en-AU"/>
              </w:rPr>
              <w:t xml:space="preserve">in </w:t>
            </w:r>
            <w:r w:rsidR="00EF4C55">
              <w:rPr>
                <w:lang w:val="en-AU"/>
              </w:rPr>
              <w:br/>
              <w:t>1</w:t>
            </w:r>
            <w:r w:rsidRPr="00E50306">
              <w:rPr>
                <w:lang w:val="en-AU"/>
              </w:rPr>
              <w:t>2 hours</w:t>
            </w:r>
            <w:r w:rsidR="00EF4C55">
              <w:rPr>
                <w:lang w:val="en-AU"/>
              </w:rPr>
              <w:t xml:space="preserve">.  This is the equivalent of </w:t>
            </w:r>
            <w:r w:rsidR="00DD734F" w:rsidRPr="00E50306">
              <w:rPr>
                <w:lang w:val="en-AU"/>
              </w:rPr>
              <w:t xml:space="preserve">15° </w:t>
            </w:r>
            <w:r w:rsidRPr="00E50306">
              <w:rPr>
                <w:lang w:val="en-AU"/>
              </w:rPr>
              <w:t>per hour</w:t>
            </w:r>
            <w:r w:rsidR="00121402">
              <w:rPr>
                <w:lang w:val="en-AU"/>
              </w:rPr>
              <w:t>,</w:t>
            </w:r>
            <w:r w:rsidRPr="00E50306">
              <w:rPr>
                <w:lang w:val="en-AU"/>
              </w:rPr>
              <w:t xml:space="preserve"> so at 8</w:t>
            </w:r>
            <w:r w:rsidR="00FE2275" w:rsidRPr="00E50306">
              <w:rPr>
                <w:lang w:val="en-AU"/>
              </w:rPr>
              <w:t xml:space="preserve"> </w:t>
            </w:r>
            <w:r w:rsidRPr="00E50306">
              <w:rPr>
                <w:lang w:val="en-AU"/>
              </w:rPr>
              <w:t xml:space="preserve">am the Sun will be at </w:t>
            </w:r>
            <w:r w:rsidR="00DD734F" w:rsidRPr="00E50306">
              <w:rPr>
                <w:lang w:val="en-AU"/>
              </w:rPr>
              <w:t xml:space="preserve">30° </w:t>
            </w:r>
            <w:r w:rsidRPr="00E50306">
              <w:rPr>
                <w:lang w:val="en-AU"/>
              </w:rPr>
              <w:t>to the horizontal</w:t>
            </w:r>
            <w:r w:rsidR="00EC6441">
              <w:rPr>
                <w:lang w:val="en-AU"/>
              </w:rPr>
              <w:t xml:space="preserve">. Once the Sun’s rays have been drawn, students measure the length of the ray’s path through the atmosphere </w:t>
            </w:r>
            <w:r w:rsidR="00EC6441" w:rsidRPr="00E50306">
              <w:rPr>
                <w:lang w:val="en-AU"/>
              </w:rPr>
              <w:t xml:space="preserve">in millimetres </w:t>
            </w:r>
            <w:r w:rsidR="00EC6441">
              <w:rPr>
                <w:lang w:val="en-AU"/>
              </w:rPr>
              <w:t>and use the scale on the diagram to convert path lengths into</w:t>
            </w:r>
            <w:r w:rsidR="00EC6441" w:rsidRPr="00E50306">
              <w:rPr>
                <w:lang w:val="en-AU"/>
              </w:rPr>
              <w:t xml:space="preserve"> kilometres. </w:t>
            </w:r>
            <w:r w:rsidRPr="00E50306">
              <w:rPr>
                <w:lang w:val="en-AU"/>
              </w:rPr>
              <w:t xml:space="preserve"> </w:t>
            </w:r>
          </w:p>
          <w:p w:rsidR="00BB148F" w:rsidRPr="00E50306" w:rsidRDefault="008834BD" w:rsidP="00F20E16">
            <w:pPr>
              <w:rPr>
                <w:lang w:val="en-AU"/>
              </w:rPr>
            </w:pPr>
            <w:r>
              <w:rPr>
                <w:lang w:val="en-AU"/>
              </w:rPr>
              <w:t>Prompt students to create a spreadsheet for recording the measurements of the ray’s path in mm and the ray’s path in km at two</w:t>
            </w:r>
            <w:r w:rsidR="00CA7CC5">
              <w:rPr>
                <w:lang w:val="en-AU"/>
              </w:rPr>
              <w:t>-</w:t>
            </w:r>
            <w:r>
              <w:rPr>
                <w:lang w:val="en-AU"/>
              </w:rPr>
              <w:t>hour intervals from sunrise at 6</w:t>
            </w:r>
            <w:r w:rsidR="00A377E4">
              <w:rPr>
                <w:lang w:val="en-AU"/>
              </w:rPr>
              <w:t xml:space="preserve"> </w:t>
            </w:r>
            <w:r>
              <w:rPr>
                <w:lang w:val="en-AU"/>
              </w:rPr>
              <w:t xml:space="preserve">am to sunset at </w:t>
            </w:r>
            <w:r w:rsidR="00A55686">
              <w:rPr>
                <w:lang w:val="en-AU"/>
              </w:rPr>
              <w:br/>
            </w:r>
            <w:r>
              <w:rPr>
                <w:lang w:val="en-AU"/>
              </w:rPr>
              <w:t>6</w:t>
            </w:r>
            <w:r w:rsidR="00A377E4">
              <w:rPr>
                <w:lang w:val="en-AU"/>
              </w:rPr>
              <w:t xml:space="preserve"> </w:t>
            </w:r>
            <w:r>
              <w:rPr>
                <w:lang w:val="en-AU"/>
              </w:rPr>
              <w:t>pm.</w:t>
            </w:r>
            <w:r w:rsidR="00CA7CC5">
              <w:rPr>
                <w:lang w:val="en-AU"/>
              </w:rPr>
              <w:t xml:space="preserve"> Once the data ha</w:t>
            </w:r>
            <w:r w:rsidR="00BA1625">
              <w:rPr>
                <w:lang w:val="en-AU"/>
              </w:rPr>
              <w:t>s</w:t>
            </w:r>
            <w:r w:rsidR="00CA7CC5">
              <w:rPr>
                <w:lang w:val="en-AU"/>
              </w:rPr>
              <w:t xml:space="preserve"> been recorded</w:t>
            </w:r>
            <w:r w:rsidR="00121402">
              <w:rPr>
                <w:lang w:val="en-AU"/>
              </w:rPr>
              <w:t>,</w:t>
            </w:r>
            <w:r w:rsidR="00CA7CC5">
              <w:rPr>
                <w:lang w:val="en-AU"/>
              </w:rPr>
              <w:t xml:space="preserve"> prompt students to use spreadsheet functions to create a graph of path length (km) against time (hr)</w:t>
            </w:r>
            <w:r w:rsidR="00BB148F">
              <w:rPr>
                <w:lang w:val="en-AU"/>
              </w:rPr>
              <w:t xml:space="preserve"> </w:t>
            </w:r>
            <w:r w:rsidR="00BB148F" w:rsidRPr="00BB148F">
              <w:rPr>
                <w:lang w:val="en-AU"/>
              </w:rPr>
              <w:t xml:space="preserve">showing </w:t>
            </w:r>
            <w:r w:rsidR="00BB148F">
              <w:rPr>
                <w:lang w:val="en-AU"/>
              </w:rPr>
              <w:t>v</w:t>
            </w:r>
            <w:r w:rsidR="009511B1" w:rsidRPr="00BB148F">
              <w:rPr>
                <w:lang w:val="en-AU"/>
              </w:rPr>
              <w:t>ariations in UVR intensity during the day.</w:t>
            </w:r>
            <w:r w:rsidR="00BB148F">
              <w:rPr>
                <w:lang w:val="en-AU"/>
              </w:rPr>
              <w:t xml:space="preserve"> </w:t>
            </w:r>
            <w:r w:rsidR="009B21BF">
              <w:rPr>
                <w:lang w:val="en-AU"/>
              </w:rPr>
              <w:t xml:space="preserve">See </w:t>
            </w:r>
            <w:hyperlink w:anchor="_Appendix_14:_Teacher" w:history="1">
              <w:r w:rsidR="009B21BF" w:rsidRPr="001E3CFE">
                <w:rPr>
                  <w:rStyle w:val="Hyperlink"/>
                  <w:lang w:val="en-AU"/>
                </w:rPr>
                <w:t>Student resource sheet</w:t>
              </w:r>
              <w:r w:rsidR="00440F84" w:rsidRPr="001E3CFE">
                <w:rPr>
                  <w:rStyle w:val="Hyperlink"/>
                  <w:lang w:val="en-AU"/>
                </w:rPr>
                <w:t xml:space="preserve"> 2.2: </w:t>
              </w:r>
              <w:r w:rsidR="00AB326C" w:rsidRPr="001E3CFE">
                <w:rPr>
                  <w:rStyle w:val="Hyperlink"/>
                  <w:lang w:val="en-AU"/>
                </w:rPr>
                <w:t>Spreadsheet</w:t>
              </w:r>
              <w:r w:rsidR="00C40F33" w:rsidRPr="001E3CFE">
                <w:rPr>
                  <w:rStyle w:val="Hyperlink"/>
                  <w:lang w:val="en-AU"/>
                </w:rPr>
                <w:t xml:space="preserve">, Variations </w:t>
              </w:r>
              <w:r w:rsidR="001E3CFE" w:rsidRPr="001E3CFE">
                <w:rPr>
                  <w:rStyle w:val="Hyperlink"/>
                  <w:lang w:val="en-AU"/>
                </w:rPr>
                <w:t>in UVR intensity during the day</w:t>
              </w:r>
              <w:r w:rsidR="00AB326C" w:rsidRPr="001E3CFE">
                <w:rPr>
                  <w:rStyle w:val="Hyperlink"/>
                  <w:lang w:val="en-AU"/>
                </w:rPr>
                <w:t>.</w:t>
              </w:r>
            </w:hyperlink>
          </w:p>
          <w:p w:rsidR="00B160BC" w:rsidRPr="00E50306" w:rsidRDefault="00DF658B" w:rsidP="006E45CD">
            <w:pPr>
              <w:widowControl/>
              <w:spacing w:after="0"/>
              <w:rPr>
                <w:lang w:val="en-AU"/>
              </w:rPr>
            </w:pPr>
            <w:r w:rsidRPr="00E50306">
              <w:rPr>
                <w:rFonts w:cstheme="minorHAnsi"/>
                <w:noProof/>
                <w:lang w:eastAsia="en-AU"/>
              </w:rPr>
              <w:drawing>
                <wp:anchor distT="0" distB="0" distL="114300" distR="114300" simplePos="0" relativeHeight="251698688" behindDoc="0" locked="0" layoutInCell="1" allowOverlap="1" wp14:anchorId="1B81530B" wp14:editId="4DE633BB">
                  <wp:simplePos x="0" y="0"/>
                  <wp:positionH relativeFrom="column">
                    <wp:posOffset>-365037</wp:posOffset>
                  </wp:positionH>
                  <wp:positionV relativeFrom="paragraph">
                    <wp:posOffset>276225</wp:posOffset>
                  </wp:positionV>
                  <wp:extent cx="359410" cy="359410"/>
                  <wp:effectExtent l="0" t="0" r="2540" b="254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6765">
              <w:rPr>
                <w:lang w:val="en-AU"/>
              </w:rPr>
              <w:t xml:space="preserve">Lead </w:t>
            </w:r>
            <w:proofErr w:type="gramStart"/>
            <w:r w:rsidR="00126765">
              <w:rPr>
                <w:lang w:val="en-AU"/>
              </w:rPr>
              <w:t xml:space="preserve">a </w:t>
            </w:r>
            <w:r w:rsidR="00FE2275" w:rsidRPr="00E50306">
              <w:rPr>
                <w:lang w:val="en-AU"/>
              </w:rPr>
              <w:t xml:space="preserve"> class</w:t>
            </w:r>
            <w:proofErr w:type="gramEnd"/>
            <w:r w:rsidR="00FE2275" w:rsidRPr="00E50306">
              <w:rPr>
                <w:lang w:val="en-AU"/>
              </w:rPr>
              <w:t xml:space="preserve"> discussion with the following questions:</w:t>
            </w:r>
          </w:p>
          <w:p w:rsidR="00B160BC" w:rsidRPr="00F50BEE" w:rsidRDefault="00B160BC" w:rsidP="00F20E16">
            <w:pPr>
              <w:pStyle w:val="ListParagraph"/>
            </w:pPr>
            <w:r w:rsidRPr="008622FE">
              <w:t xml:space="preserve">How did you calculate the angles </w:t>
            </w:r>
            <w:r w:rsidRPr="00AD472E">
              <w:t xml:space="preserve">of elevation above </w:t>
            </w:r>
            <w:r w:rsidRPr="00F50BEE">
              <w:t>the horizon? What assumptions did you make?</w:t>
            </w:r>
          </w:p>
          <w:p w:rsidR="00B160BC" w:rsidRPr="00F50BEE" w:rsidRDefault="00B160BC" w:rsidP="00F20E16">
            <w:pPr>
              <w:pStyle w:val="ListParagraph"/>
            </w:pPr>
            <w:r w:rsidRPr="00F50BEE">
              <w:t xml:space="preserve">How did you calculate the path lengths in </w:t>
            </w:r>
            <w:proofErr w:type="spellStart"/>
            <w:r w:rsidRPr="00F50BEE">
              <w:t>k</w:t>
            </w:r>
            <w:r w:rsidR="00FE2275" w:rsidRPr="00F50BEE">
              <w:t>ilometres</w:t>
            </w:r>
            <w:proofErr w:type="spellEnd"/>
            <w:r w:rsidRPr="00F50BEE">
              <w:t>?</w:t>
            </w:r>
          </w:p>
          <w:p w:rsidR="00126765" w:rsidRPr="00F50BEE" w:rsidRDefault="00B160BC" w:rsidP="00F20E16">
            <w:pPr>
              <w:pStyle w:val="ListParagraph"/>
            </w:pPr>
            <w:r w:rsidRPr="00F50BEE">
              <w:t xml:space="preserve">How did the path lengths vary? </w:t>
            </w:r>
            <w:r w:rsidR="00126765" w:rsidRPr="00F50BEE">
              <w:t xml:space="preserve">What did you learn from your graph about the pattern in the data? </w:t>
            </w:r>
          </w:p>
          <w:p w:rsidR="00B160BC" w:rsidRPr="00AD472E" w:rsidRDefault="00B160BC" w:rsidP="00F20E16">
            <w:pPr>
              <w:pStyle w:val="ListParagraph"/>
            </w:pPr>
            <w:r w:rsidRPr="00F50BEE">
              <w:t>What is your prediction about how path length might affect UV intensity on the surface of the Earth?</w:t>
            </w:r>
            <w:r w:rsidR="008834BD" w:rsidRPr="00F50BEE">
              <w:t xml:space="preserve"> Why?   …</w:t>
            </w:r>
            <w:r w:rsidR="008834BD" w:rsidRPr="00F20E16">
              <w:rPr>
                <w:i/>
                <w:iCs/>
              </w:rPr>
              <w:t>because</w:t>
            </w:r>
            <w:r w:rsidR="008834BD" w:rsidRPr="008622FE">
              <w:t>…</w:t>
            </w:r>
          </w:p>
          <w:p w:rsidR="001167DC" w:rsidRPr="00E50306" w:rsidRDefault="001167DC" w:rsidP="006E45CD">
            <w:pPr>
              <w:rPr>
                <w:lang w:val="en-AU"/>
              </w:rPr>
            </w:pPr>
            <w:r w:rsidRPr="00E50306">
              <w:rPr>
                <w:lang w:val="en-AU"/>
              </w:rPr>
              <w:t xml:space="preserve">Students use the </w:t>
            </w:r>
            <w:r w:rsidR="00221229">
              <w:rPr>
                <w:lang w:val="en-AU"/>
              </w:rPr>
              <w:t xml:space="preserve">ARPANSA </w:t>
            </w:r>
            <w:r w:rsidRPr="00E50306">
              <w:rPr>
                <w:i/>
                <w:lang w:val="en-AU"/>
              </w:rPr>
              <w:t>Ultraviolet radiation index</w:t>
            </w:r>
            <w:r w:rsidRPr="00E50306">
              <w:rPr>
                <w:lang w:val="en-AU"/>
              </w:rPr>
              <w:t xml:space="preserve"> (see </w:t>
            </w:r>
            <w:r w:rsidRPr="00E50306">
              <w:rPr>
                <w:i/>
                <w:lang w:val="en-AU"/>
              </w:rPr>
              <w:t>Digital resources</w:t>
            </w:r>
            <w:r w:rsidRPr="00E50306">
              <w:rPr>
                <w:lang w:val="en-AU"/>
              </w:rPr>
              <w:t xml:space="preserve">) and select the </w:t>
            </w:r>
            <w:r w:rsidR="00616971" w:rsidRPr="00E50306">
              <w:rPr>
                <w:lang w:val="en-AU"/>
              </w:rPr>
              <w:t>most appropriate city for their location</w:t>
            </w:r>
            <w:r w:rsidRPr="00E50306">
              <w:rPr>
                <w:lang w:val="en-AU"/>
              </w:rPr>
              <w:t xml:space="preserve">. They read the graph </w:t>
            </w:r>
            <w:r w:rsidR="008007BB">
              <w:rPr>
                <w:lang w:val="en-AU"/>
              </w:rPr>
              <w:t xml:space="preserve">from the ARPANSA site </w:t>
            </w:r>
            <w:r w:rsidRPr="00E50306">
              <w:rPr>
                <w:lang w:val="en-AU"/>
              </w:rPr>
              <w:t xml:space="preserve">to find the UVR </w:t>
            </w:r>
            <w:r w:rsidR="008007BB">
              <w:rPr>
                <w:lang w:val="en-AU"/>
              </w:rPr>
              <w:t>index</w:t>
            </w:r>
            <w:r w:rsidRPr="00E50306">
              <w:rPr>
                <w:lang w:val="en-AU"/>
              </w:rPr>
              <w:t xml:space="preserve"> </w:t>
            </w:r>
            <w:proofErr w:type="gramStart"/>
            <w:r w:rsidRPr="00E50306">
              <w:rPr>
                <w:lang w:val="en-AU"/>
              </w:rPr>
              <w:t xml:space="preserve">at  </w:t>
            </w:r>
            <w:r w:rsidR="00BA1625">
              <w:rPr>
                <w:lang w:val="en-AU"/>
              </w:rPr>
              <w:t>6.00</w:t>
            </w:r>
            <w:proofErr w:type="gramEnd"/>
            <w:r w:rsidR="00BA1625">
              <w:rPr>
                <w:lang w:val="en-AU"/>
              </w:rPr>
              <w:t xml:space="preserve"> am, </w:t>
            </w:r>
            <w:r w:rsidRPr="00E50306">
              <w:rPr>
                <w:lang w:val="en-AU"/>
              </w:rPr>
              <w:t>8.00</w:t>
            </w:r>
            <w:r w:rsidR="00FE2275" w:rsidRPr="00E50306">
              <w:rPr>
                <w:lang w:val="en-AU"/>
              </w:rPr>
              <w:t xml:space="preserve"> </w:t>
            </w:r>
            <w:r w:rsidRPr="00E50306">
              <w:rPr>
                <w:lang w:val="en-AU"/>
              </w:rPr>
              <w:t>am, 10.00</w:t>
            </w:r>
            <w:r w:rsidR="00FE2275" w:rsidRPr="00E50306">
              <w:rPr>
                <w:lang w:val="en-AU"/>
              </w:rPr>
              <w:t xml:space="preserve"> </w:t>
            </w:r>
            <w:r w:rsidRPr="00E50306">
              <w:rPr>
                <w:lang w:val="en-AU"/>
              </w:rPr>
              <w:t>am 12.00</w:t>
            </w:r>
            <w:r w:rsidR="00FE2275" w:rsidRPr="00E50306">
              <w:rPr>
                <w:lang w:val="en-AU"/>
              </w:rPr>
              <w:t xml:space="preserve"> </w:t>
            </w:r>
            <w:r w:rsidRPr="00E50306">
              <w:rPr>
                <w:lang w:val="en-AU"/>
              </w:rPr>
              <w:t>noon, 2.00</w:t>
            </w:r>
            <w:r w:rsidR="00FE2275" w:rsidRPr="00E50306">
              <w:rPr>
                <w:lang w:val="en-AU"/>
              </w:rPr>
              <w:t xml:space="preserve"> </w:t>
            </w:r>
            <w:r w:rsidRPr="00E50306">
              <w:rPr>
                <w:lang w:val="en-AU"/>
              </w:rPr>
              <w:t>pm</w:t>
            </w:r>
            <w:r w:rsidR="006E13EE">
              <w:rPr>
                <w:lang w:val="en-AU"/>
              </w:rPr>
              <w:t>,</w:t>
            </w:r>
            <w:r w:rsidRPr="00E50306">
              <w:rPr>
                <w:lang w:val="en-AU"/>
              </w:rPr>
              <w:t xml:space="preserve"> </w:t>
            </w:r>
            <w:r w:rsidR="006E13EE">
              <w:rPr>
                <w:lang w:val="en-AU"/>
              </w:rPr>
              <w:t xml:space="preserve">4.00 pm </w:t>
            </w:r>
            <w:r w:rsidRPr="00E50306">
              <w:rPr>
                <w:lang w:val="en-AU"/>
              </w:rPr>
              <w:t xml:space="preserve">and </w:t>
            </w:r>
            <w:r w:rsidR="006E13EE">
              <w:rPr>
                <w:lang w:val="en-AU"/>
              </w:rPr>
              <w:t>6</w:t>
            </w:r>
            <w:r w:rsidRPr="00E50306">
              <w:rPr>
                <w:lang w:val="en-AU"/>
              </w:rPr>
              <w:t>.00</w:t>
            </w:r>
            <w:r w:rsidR="00FE2275" w:rsidRPr="00E50306">
              <w:rPr>
                <w:lang w:val="en-AU"/>
              </w:rPr>
              <w:t xml:space="preserve"> </w:t>
            </w:r>
            <w:r w:rsidRPr="00E50306">
              <w:rPr>
                <w:lang w:val="en-AU"/>
              </w:rPr>
              <w:t>pm.</w:t>
            </w:r>
          </w:p>
          <w:p w:rsidR="001167DC" w:rsidRPr="00E50306" w:rsidRDefault="001167DC" w:rsidP="006E45CD">
            <w:pPr>
              <w:widowControl/>
              <w:spacing w:after="0"/>
              <w:rPr>
                <w:lang w:val="en-AU"/>
              </w:rPr>
            </w:pPr>
            <w:r w:rsidRPr="00E50306">
              <w:rPr>
                <w:lang w:val="en-AU"/>
              </w:rPr>
              <w:t>Student</w:t>
            </w:r>
            <w:r w:rsidR="006E13EE">
              <w:rPr>
                <w:lang w:val="en-AU"/>
              </w:rPr>
              <w:t>s</w:t>
            </w:r>
            <w:r w:rsidRPr="00E50306">
              <w:rPr>
                <w:lang w:val="en-AU"/>
              </w:rPr>
              <w:t xml:space="preserve"> </w:t>
            </w:r>
            <w:r w:rsidR="006E13EE">
              <w:rPr>
                <w:lang w:val="en-AU"/>
              </w:rPr>
              <w:t>add two additional columns to their spreadsheet to record</w:t>
            </w:r>
            <w:r w:rsidR="00BF2FE2" w:rsidRPr="00E50306">
              <w:rPr>
                <w:lang w:val="en-AU"/>
              </w:rPr>
              <w:t>:</w:t>
            </w:r>
          </w:p>
          <w:p w:rsidR="001167DC" w:rsidRPr="00F50BEE" w:rsidRDefault="008007BB" w:rsidP="00F20E16">
            <w:pPr>
              <w:pStyle w:val="ListParagraph"/>
            </w:pPr>
            <w:r w:rsidRPr="008622FE">
              <w:t xml:space="preserve">The </w:t>
            </w:r>
            <w:r w:rsidR="001167DC" w:rsidRPr="00AD472E">
              <w:t xml:space="preserve">UVR </w:t>
            </w:r>
            <w:r w:rsidRPr="00AD472E">
              <w:t>index</w:t>
            </w:r>
            <w:r w:rsidR="001167DC" w:rsidRPr="00F50BEE">
              <w:t xml:space="preserve"> </w:t>
            </w:r>
            <w:r w:rsidR="006A47CA" w:rsidRPr="00F50BEE">
              <w:t>at</w:t>
            </w:r>
            <w:r w:rsidR="001167DC" w:rsidRPr="00F50BEE">
              <w:t xml:space="preserve"> each time</w:t>
            </w:r>
          </w:p>
          <w:p w:rsidR="001167DC" w:rsidRPr="00F50BEE" w:rsidRDefault="00FE2275" w:rsidP="00F20E16">
            <w:pPr>
              <w:pStyle w:val="ListParagraph"/>
            </w:pPr>
            <w:r w:rsidRPr="00F50BEE">
              <w:t>Percentage</w:t>
            </w:r>
            <w:r w:rsidR="001167DC" w:rsidRPr="00F50BEE">
              <w:t xml:space="preserve"> of </w:t>
            </w:r>
            <w:r w:rsidR="00BA1625">
              <w:t xml:space="preserve">maximum </w:t>
            </w:r>
            <w:r w:rsidR="001167DC" w:rsidRPr="00F50BEE">
              <w:t xml:space="preserve">UVR that reaches Earth </w:t>
            </w:r>
            <w:r w:rsidR="006A47CA" w:rsidRPr="00F50BEE">
              <w:t>at</w:t>
            </w:r>
            <w:r w:rsidR="00BA1625">
              <w:t xml:space="preserve"> each time</w:t>
            </w:r>
            <w:r w:rsidR="001167DC" w:rsidRPr="00F50BEE">
              <w:t>.</w:t>
            </w:r>
          </w:p>
          <w:p w:rsidR="001167DC" w:rsidRPr="00E50306" w:rsidRDefault="00BA1625" w:rsidP="001167DC">
            <w:pPr>
              <w:rPr>
                <w:lang w:val="en-AU"/>
              </w:rPr>
            </w:pPr>
            <w:r>
              <w:rPr>
                <w:lang w:val="en-AU"/>
              </w:rPr>
              <w:t xml:space="preserve">The resulting spreadsheet should </w:t>
            </w:r>
            <w:proofErr w:type="gramStart"/>
            <w:r w:rsidR="001167DC" w:rsidRPr="00E50306">
              <w:rPr>
                <w:lang w:val="en-AU"/>
              </w:rPr>
              <w:t>resembling</w:t>
            </w:r>
            <w:proofErr w:type="gramEnd"/>
            <w:r w:rsidR="001167DC" w:rsidRPr="00E50306">
              <w:rPr>
                <w:lang w:val="en-AU"/>
              </w:rPr>
              <w:t xml:space="preserve"> the following:</w:t>
            </w:r>
          </w:p>
          <w:tbl>
            <w:tblPr>
              <w:tblStyle w:val="TableGrid"/>
              <w:tblW w:w="6451" w:type="dxa"/>
              <w:tblLayout w:type="fixed"/>
              <w:tblCellMar>
                <w:left w:w="57" w:type="dxa"/>
                <w:right w:w="57" w:type="dxa"/>
              </w:tblCellMar>
              <w:tblLook w:val="04A0" w:firstRow="1" w:lastRow="0" w:firstColumn="1" w:lastColumn="0" w:noHBand="0" w:noVBand="1"/>
            </w:tblPr>
            <w:tblGrid>
              <w:gridCol w:w="1322"/>
              <w:gridCol w:w="1282"/>
              <w:gridCol w:w="1282"/>
              <w:gridCol w:w="1282"/>
              <w:gridCol w:w="1283"/>
            </w:tblGrid>
            <w:tr w:rsidR="001167DC" w:rsidRPr="00E635C3" w:rsidTr="001E3CFE">
              <w:trPr>
                <w:trHeight w:val="478"/>
              </w:trPr>
              <w:tc>
                <w:tcPr>
                  <w:tcW w:w="1322" w:type="dxa"/>
                  <w:shd w:val="clear" w:color="auto" w:fill="auto"/>
                </w:tcPr>
                <w:p w:rsidR="001167DC" w:rsidRPr="00E635C3" w:rsidRDefault="00E635C3" w:rsidP="001167DC">
                  <w:pPr>
                    <w:rPr>
                      <w:sz w:val="16"/>
                      <w:szCs w:val="16"/>
                      <w:lang w:val="en-AU"/>
                    </w:rPr>
                  </w:pPr>
                  <w:r w:rsidRPr="00E635C3">
                    <w:rPr>
                      <w:sz w:val="16"/>
                      <w:szCs w:val="16"/>
                      <w:lang w:val="en-AU"/>
                    </w:rPr>
                    <w:t>Time</w:t>
                  </w:r>
                </w:p>
              </w:tc>
              <w:tc>
                <w:tcPr>
                  <w:tcW w:w="1282" w:type="dxa"/>
                  <w:shd w:val="clear" w:color="auto" w:fill="auto"/>
                </w:tcPr>
                <w:p w:rsidR="001167DC" w:rsidRPr="00E635C3" w:rsidRDefault="00E635C3" w:rsidP="001167DC">
                  <w:pPr>
                    <w:rPr>
                      <w:sz w:val="16"/>
                      <w:szCs w:val="16"/>
                      <w:lang w:val="en-AU"/>
                    </w:rPr>
                  </w:pPr>
                  <w:r w:rsidRPr="00E635C3">
                    <w:rPr>
                      <w:sz w:val="16"/>
                      <w:szCs w:val="16"/>
                      <w:lang w:val="en-AU"/>
                    </w:rPr>
                    <w:t>Path length</w:t>
                  </w:r>
                  <w:r w:rsidR="001167DC" w:rsidRPr="00E635C3">
                    <w:rPr>
                      <w:sz w:val="16"/>
                      <w:szCs w:val="16"/>
                      <w:lang w:val="en-AU"/>
                    </w:rPr>
                    <w:t xml:space="preserve"> (mm)</w:t>
                  </w:r>
                </w:p>
              </w:tc>
              <w:tc>
                <w:tcPr>
                  <w:tcW w:w="1282" w:type="dxa"/>
                  <w:shd w:val="clear" w:color="auto" w:fill="auto"/>
                </w:tcPr>
                <w:p w:rsidR="001167DC" w:rsidRPr="00E635C3" w:rsidRDefault="00E635C3" w:rsidP="00E635C3">
                  <w:pPr>
                    <w:rPr>
                      <w:sz w:val="16"/>
                      <w:szCs w:val="16"/>
                      <w:lang w:val="en-AU"/>
                    </w:rPr>
                  </w:pPr>
                  <w:r w:rsidRPr="00E635C3">
                    <w:rPr>
                      <w:sz w:val="16"/>
                      <w:szCs w:val="16"/>
                      <w:lang w:val="en-AU"/>
                    </w:rPr>
                    <w:t xml:space="preserve">Path length </w:t>
                  </w:r>
                  <w:r w:rsidR="001167DC" w:rsidRPr="00E635C3">
                    <w:rPr>
                      <w:sz w:val="16"/>
                      <w:szCs w:val="16"/>
                      <w:lang w:val="en-AU"/>
                    </w:rPr>
                    <w:t>(km)</w:t>
                  </w:r>
                </w:p>
              </w:tc>
              <w:tc>
                <w:tcPr>
                  <w:tcW w:w="1282" w:type="dxa"/>
                  <w:shd w:val="clear" w:color="auto" w:fill="auto"/>
                </w:tcPr>
                <w:p w:rsidR="001167DC" w:rsidRPr="00E635C3" w:rsidRDefault="001167DC" w:rsidP="001167DC">
                  <w:pPr>
                    <w:rPr>
                      <w:sz w:val="16"/>
                      <w:szCs w:val="16"/>
                      <w:lang w:val="en-AU"/>
                    </w:rPr>
                  </w:pPr>
                  <w:r w:rsidRPr="00E635C3">
                    <w:rPr>
                      <w:sz w:val="16"/>
                      <w:szCs w:val="16"/>
                      <w:lang w:val="en-AU"/>
                    </w:rPr>
                    <w:t xml:space="preserve"> UVR </w:t>
                  </w:r>
                  <w:r w:rsidR="00D441C7">
                    <w:rPr>
                      <w:sz w:val="16"/>
                      <w:szCs w:val="16"/>
                      <w:lang w:val="en-AU"/>
                    </w:rPr>
                    <w:t>index from ARPANSA</w:t>
                  </w:r>
                </w:p>
              </w:tc>
              <w:tc>
                <w:tcPr>
                  <w:tcW w:w="1283" w:type="dxa"/>
                </w:tcPr>
                <w:p w:rsidR="001167DC" w:rsidRPr="00E635C3" w:rsidRDefault="001167DC" w:rsidP="001167DC">
                  <w:pPr>
                    <w:rPr>
                      <w:sz w:val="16"/>
                      <w:szCs w:val="16"/>
                      <w:lang w:val="en-AU"/>
                    </w:rPr>
                  </w:pPr>
                  <w:r w:rsidRPr="00E635C3">
                    <w:rPr>
                      <w:sz w:val="16"/>
                      <w:szCs w:val="16"/>
                      <w:lang w:val="en-AU"/>
                    </w:rPr>
                    <w:t>% of daily maximum UVR reaching Earth</w:t>
                  </w:r>
                </w:p>
              </w:tc>
            </w:tr>
            <w:tr w:rsidR="001167DC" w:rsidRPr="00E50306" w:rsidTr="001E3CFE">
              <w:trPr>
                <w:trHeight w:val="471"/>
              </w:trPr>
              <w:tc>
                <w:tcPr>
                  <w:tcW w:w="1322" w:type="dxa"/>
                </w:tcPr>
                <w:p w:rsidR="001167DC" w:rsidRPr="00E635C3" w:rsidRDefault="001167DC" w:rsidP="001167DC">
                  <w:pPr>
                    <w:rPr>
                      <w:sz w:val="16"/>
                      <w:szCs w:val="16"/>
                      <w:lang w:val="en-AU"/>
                    </w:rPr>
                  </w:pPr>
                  <w:r w:rsidRPr="00E635C3">
                    <w:rPr>
                      <w:sz w:val="16"/>
                      <w:szCs w:val="16"/>
                      <w:lang w:val="en-AU"/>
                    </w:rPr>
                    <w:t>8:00</w:t>
                  </w:r>
                  <w:r w:rsidR="00FE2275" w:rsidRPr="00E635C3">
                    <w:rPr>
                      <w:sz w:val="16"/>
                      <w:szCs w:val="16"/>
                      <w:lang w:val="en-AU"/>
                    </w:rPr>
                    <w:t xml:space="preserve"> </w:t>
                  </w:r>
                  <w:r w:rsidRPr="00E635C3">
                    <w:rPr>
                      <w:sz w:val="16"/>
                      <w:szCs w:val="16"/>
                      <w:lang w:val="en-AU"/>
                    </w:rPr>
                    <w:t>am</w:t>
                  </w: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3" w:type="dxa"/>
                </w:tcPr>
                <w:p w:rsidR="001167DC" w:rsidRPr="00E635C3" w:rsidRDefault="001167DC" w:rsidP="001167DC">
                  <w:pPr>
                    <w:rPr>
                      <w:sz w:val="16"/>
                      <w:szCs w:val="16"/>
                      <w:lang w:val="en-AU"/>
                    </w:rPr>
                  </w:pPr>
                </w:p>
              </w:tc>
            </w:tr>
            <w:tr w:rsidR="001167DC" w:rsidRPr="00E50306" w:rsidTr="001E3CFE">
              <w:trPr>
                <w:trHeight w:val="471"/>
              </w:trPr>
              <w:tc>
                <w:tcPr>
                  <w:tcW w:w="1322" w:type="dxa"/>
                </w:tcPr>
                <w:p w:rsidR="001167DC" w:rsidRPr="00E635C3" w:rsidRDefault="001167DC" w:rsidP="001167DC">
                  <w:pPr>
                    <w:rPr>
                      <w:sz w:val="16"/>
                      <w:szCs w:val="16"/>
                      <w:lang w:val="en-AU"/>
                    </w:rPr>
                  </w:pPr>
                  <w:r w:rsidRPr="00E635C3">
                    <w:rPr>
                      <w:sz w:val="16"/>
                      <w:szCs w:val="16"/>
                      <w:lang w:val="en-AU"/>
                    </w:rPr>
                    <w:t>10:00</w:t>
                  </w:r>
                  <w:r w:rsidR="00FE2275" w:rsidRPr="00E635C3">
                    <w:rPr>
                      <w:sz w:val="16"/>
                      <w:szCs w:val="16"/>
                      <w:lang w:val="en-AU"/>
                    </w:rPr>
                    <w:t xml:space="preserve"> </w:t>
                  </w:r>
                  <w:r w:rsidRPr="00E635C3">
                    <w:rPr>
                      <w:sz w:val="16"/>
                      <w:szCs w:val="16"/>
                      <w:lang w:val="en-AU"/>
                    </w:rPr>
                    <w:t>am</w:t>
                  </w: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3" w:type="dxa"/>
                </w:tcPr>
                <w:p w:rsidR="001167DC" w:rsidRPr="00E635C3" w:rsidRDefault="001167DC" w:rsidP="001167DC">
                  <w:pPr>
                    <w:rPr>
                      <w:sz w:val="16"/>
                      <w:szCs w:val="16"/>
                      <w:lang w:val="en-AU"/>
                    </w:rPr>
                  </w:pPr>
                </w:p>
              </w:tc>
            </w:tr>
            <w:tr w:rsidR="001167DC" w:rsidRPr="00E50306" w:rsidTr="001E3CFE">
              <w:trPr>
                <w:trHeight w:val="478"/>
              </w:trPr>
              <w:tc>
                <w:tcPr>
                  <w:tcW w:w="1322" w:type="dxa"/>
                </w:tcPr>
                <w:p w:rsidR="001167DC" w:rsidRPr="00E635C3" w:rsidRDefault="001167DC" w:rsidP="001167DC">
                  <w:pPr>
                    <w:rPr>
                      <w:sz w:val="16"/>
                      <w:szCs w:val="16"/>
                      <w:lang w:val="en-AU"/>
                    </w:rPr>
                  </w:pPr>
                  <w:r w:rsidRPr="00E635C3">
                    <w:rPr>
                      <w:sz w:val="16"/>
                      <w:szCs w:val="16"/>
                      <w:lang w:val="en-AU"/>
                    </w:rPr>
                    <w:t>12:00</w:t>
                  </w:r>
                  <w:r w:rsidR="00FE2275" w:rsidRPr="00E635C3">
                    <w:rPr>
                      <w:sz w:val="16"/>
                      <w:szCs w:val="16"/>
                      <w:lang w:val="en-AU"/>
                    </w:rPr>
                    <w:t xml:space="preserve"> </w:t>
                  </w:r>
                  <w:r w:rsidRPr="00E635C3">
                    <w:rPr>
                      <w:sz w:val="16"/>
                      <w:szCs w:val="16"/>
                      <w:lang w:val="en-AU"/>
                    </w:rPr>
                    <w:t>noon</w:t>
                  </w: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3" w:type="dxa"/>
                </w:tcPr>
                <w:p w:rsidR="001167DC" w:rsidRPr="00E635C3" w:rsidRDefault="001167DC" w:rsidP="001167DC">
                  <w:pPr>
                    <w:rPr>
                      <w:sz w:val="16"/>
                      <w:szCs w:val="16"/>
                      <w:lang w:val="en-AU"/>
                    </w:rPr>
                  </w:pPr>
                </w:p>
              </w:tc>
            </w:tr>
            <w:tr w:rsidR="001167DC" w:rsidRPr="00E50306" w:rsidTr="001E3CFE">
              <w:trPr>
                <w:trHeight w:val="471"/>
              </w:trPr>
              <w:tc>
                <w:tcPr>
                  <w:tcW w:w="1322" w:type="dxa"/>
                </w:tcPr>
                <w:p w:rsidR="001167DC" w:rsidRPr="00E635C3" w:rsidRDefault="001167DC" w:rsidP="001167DC">
                  <w:pPr>
                    <w:rPr>
                      <w:sz w:val="16"/>
                      <w:szCs w:val="16"/>
                      <w:lang w:val="en-AU"/>
                    </w:rPr>
                  </w:pPr>
                  <w:r w:rsidRPr="00E635C3">
                    <w:rPr>
                      <w:sz w:val="16"/>
                      <w:szCs w:val="16"/>
                      <w:lang w:val="en-AU"/>
                    </w:rPr>
                    <w:t>2:00</w:t>
                  </w:r>
                  <w:r w:rsidR="00FE2275" w:rsidRPr="00E635C3">
                    <w:rPr>
                      <w:sz w:val="16"/>
                      <w:szCs w:val="16"/>
                      <w:lang w:val="en-AU"/>
                    </w:rPr>
                    <w:t xml:space="preserve"> </w:t>
                  </w:r>
                  <w:r w:rsidRPr="00E635C3">
                    <w:rPr>
                      <w:sz w:val="16"/>
                      <w:szCs w:val="16"/>
                      <w:lang w:val="en-AU"/>
                    </w:rPr>
                    <w:t>pm</w:t>
                  </w: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3" w:type="dxa"/>
                </w:tcPr>
                <w:p w:rsidR="001167DC" w:rsidRPr="00E635C3" w:rsidRDefault="001167DC" w:rsidP="001167DC">
                  <w:pPr>
                    <w:rPr>
                      <w:sz w:val="16"/>
                      <w:szCs w:val="16"/>
                      <w:lang w:val="en-AU"/>
                    </w:rPr>
                  </w:pPr>
                </w:p>
              </w:tc>
            </w:tr>
            <w:tr w:rsidR="001167DC" w:rsidRPr="00E50306" w:rsidTr="001E3CFE">
              <w:trPr>
                <w:trHeight w:val="471"/>
              </w:trPr>
              <w:tc>
                <w:tcPr>
                  <w:tcW w:w="1322" w:type="dxa"/>
                </w:tcPr>
                <w:p w:rsidR="001167DC" w:rsidRPr="00E635C3" w:rsidRDefault="001167DC" w:rsidP="001167DC">
                  <w:pPr>
                    <w:rPr>
                      <w:sz w:val="16"/>
                      <w:szCs w:val="16"/>
                      <w:lang w:val="en-AU"/>
                    </w:rPr>
                  </w:pPr>
                  <w:r w:rsidRPr="00E635C3">
                    <w:rPr>
                      <w:sz w:val="16"/>
                      <w:szCs w:val="16"/>
                      <w:lang w:val="en-AU"/>
                    </w:rPr>
                    <w:t>4:00</w:t>
                  </w:r>
                  <w:r w:rsidR="00FE2275" w:rsidRPr="00E635C3">
                    <w:rPr>
                      <w:sz w:val="16"/>
                      <w:szCs w:val="16"/>
                      <w:lang w:val="en-AU"/>
                    </w:rPr>
                    <w:t xml:space="preserve"> </w:t>
                  </w:r>
                  <w:r w:rsidRPr="00E635C3">
                    <w:rPr>
                      <w:sz w:val="16"/>
                      <w:szCs w:val="16"/>
                      <w:lang w:val="en-AU"/>
                    </w:rPr>
                    <w:t>pm</w:t>
                  </w: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2" w:type="dxa"/>
                </w:tcPr>
                <w:p w:rsidR="001167DC" w:rsidRPr="00E635C3" w:rsidRDefault="001167DC" w:rsidP="001167DC">
                  <w:pPr>
                    <w:rPr>
                      <w:sz w:val="16"/>
                      <w:szCs w:val="16"/>
                      <w:lang w:val="en-AU"/>
                    </w:rPr>
                  </w:pPr>
                </w:p>
              </w:tc>
              <w:tc>
                <w:tcPr>
                  <w:tcW w:w="1283" w:type="dxa"/>
                </w:tcPr>
                <w:p w:rsidR="001167DC" w:rsidRPr="00E635C3" w:rsidRDefault="001167DC" w:rsidP="001167DC">
                  <w:pPr>
                    <w:rPr>
                      <w:sz w:val="16"/>
                      <w:szCs w:val="16"/>
                      <w:lang w:val="en-AU"/>
                    </w:rPr>
                  </w:pPr>
                </w:p>
              </w:tc>
            </w:tr>
            <w:tr w:rsidR="00D441C7" w:rsidRPr="00E50306" w:rsidTr="001E3CFE">
              <w:trPr>
                <w:trHeight w:val="471"/>
              </w:trPr>
              <w:tc>
                <w:tcPr>
                  <w:tcW w:w="1322" w:type="dxa"/>
                </w:tcPr>
                <w:p w:rsidR="00D441C7" w:rsidRPr="00E635C3" w:rsidRDefault="00D441C7" w:rsidP="001167DC">
                  <w:pPr>
                    <w:rPr>
                      <w:sz w:val="16"/>
                      <w:szCs w:val="16"/>
                    </w:rPr>
                  </w:pPr>
                  <w:r>
                    <w:rPr>
                      <w:sz w:val="16"/>
                      <w:szCs w:val="16"/>
                    </w:rPr>
                    <w:t>6:00 pm</w:t>
                  </w:r>
                </w:p>
              </w:tc>
              <w:tc>
                <w:tcPr>
                  <w:tcW w:w="1282" w:type="dxa"/>
                </w:tcPr>
                <w:p w:rsidR="00D441C7" w:rsidRPr="00E635C3" w:rsidRDefault="00D441C7" w:rsidP="001167DC">
                  <w:pPr>
                    <w:rPr>
                      <w:sz w:val="16"/>
                      <w:szCs w:val="16"/>
                    </w:rPr>
                  </w:pPr>
                </w:p>
              </w:tc>
              <w:tc>
                <w:tcPr>
                  <w:tcW w:w="1282" w:type="dxa"/>
                </w:tcPr>
                <w:p w:rsidR="00D441C7" w:rsidRPr="00E635C3" w:rsidRDefault="00D441C7" w:rsidP="001167DC">
                  <w:pPr>
                    <w:rPr>
                      <w:sz w:val="16"/>
                      <w:szCs w:val="16"/>
                    </w:rPr>
                  </w:pPr>
                </w:p>
              </w:tc>
              <w:tc>
                <w:tcPr>
                  <w:tcW w:w="1282" w:type="dxa"/>
                </w:tcPr>
                <w:p w:rsidR="00D441C7" w:rsidRPr="00E635C3" w:rsidRDefault="00D441C7" w:rsidP="001167DC">
                  <w:pPr>
                    <w:rPr>
                      <w:sz w:val="16"/>
                      <w:szCs w:val="16"/>
                    </w:rPr>
                  </w:pPr>
                </w:p>
              </w:tc>
              <w:tc>
                <w:tcPr>
                  <w:tcW w:w="1283" w:type="dxa"/>
                </w:tcPr>
                <w:p w:rsidR="00D441C7" w:rsidRPr="00E635C3" w:rsidRDefault="00D441C7" w:rsidP="001167DC">
                  <w:pPr>
                    <w:rPr>
                      <w:sz w:val="16"/>
                      <w:szCs w:val="16"/>
                    </w:rPr>
                  </w:pPr>
                </w:p>
              </w:tc>
            </w:tr>
          </w:tbl>
          <w:p w:rsidR="000003D8" w:rsidRPr="00E50306" w:rsidRDefault="001167DC" w:rsidP="00F20E16">
            <w:pPr>
              <w:spacing w:before="240" w:after="240"/>
              <w:rPr>
                <w:lang w:val="en-AU"/>
              </w:rPr>
            </w:pPr>
            <w:r w:rsidRPr="00E50306">
              <w:rPr>
                <w:lang w:val="en-AU"/>
              </w:rPr>
              <w:t xml:space="preserve">Once the data </w:t>
            </w:r>
            <w:r w:rsidR="00BA1625">
              <w:rPr>
                <w:lang w:val="en-AU"/>
              </w:rPr>
              <w:t>is</w:t>
            </w:r>
            <w:r w:rsidRPr="00E50306">
              <w:rPr>
                <w:lang w:val="en-AU"/>
              </w:rPr>
              <w:t xml:space="preserve"> </w:t>
            </w:r>
            <w:r w:rsidR="006A47CA" w:rsidRPr="00E50306">
              <w:rPr>
                <w:lang w:val="en-AU"/>
              </w:rPr>
              <w:t>entered</w:t>
            </w:r>
            <w:r w:rsidRPr="00E50306">
              <w:rPr>
                <w:lang w:val="en-AU"/>
              </w:rPr>
              <w:t xml:space="preserve">, students explore the relationship between path length through the atmosphere and UVR intensity. </w:t>
            </w:r>
          </w:p>
          <w:p w:rsidR="00B160BC" w:rsidRPr="00E50306" w:rsidRDefault="00F472B0" w:rsidP="00EB76FD">
            <w:pPr>
              <w:spacing w:before="360" w:after="0"/>
              <w:rPr>
                <w:lang w:val="en-AU"/>
              </w:rPr>
            </w:pPr>
            <w:r w:rsidRPr="00E50306">
              <w:rPr>
                <w:lang w:val="en-AU"/>
              </w:rPr>
              <w:t xml:space="preserve">Facilitate </w:t>
            </w:r>
            <w:r w:rsidR="000003D8" w:rsidRPr="00E50306">
              <w:rPr>
                <w:lang w:val="en-AU"/>
              </w:rPr>
              <w:t>a class discussion using the following questions:</w:t>
            </w:r>
          </w:p>
          <w:p w:rsidR="00B160BC" w:rsidRPr="00E82003" w:rsidRDefault="007A5FBB" w:rsidP="00F20E16">
            <w:pPr>
              <w:pStyle w:val="ListParagraph"/>
            </w:pPr>
            <w:r w:rsidRPr="00E50306">
              <w:rPr>
                <w:rFonts w:cstheme="minorHAnsi"/>
                <w:noProof/>
                <w:lang w:eastAsia="en-AU"/>
              </w:rPr>
              <w:drawing>
                <wp:anchor distT="0" distB="0" distL="114300" distR="114300" simplePos="0" relativeHeight="251700736" behindDoc="0" locked="0" layoutInCell="1" allowOverlap="1" wp14:anchorId="34B92925" wp14:editId="77452C42">
                  <wp:simplePos x="0" y="0"/>
                  <wp:positionH relativeFrom="column">
                    <wp:posOffset>-314018</wp:posOffset>
                  </wp:positionH>
                  <wp:positionV relativeFrom="paragraph">
                    <wp:posOffset>99060</wp:posOffset>
                  </wp:positionV>
                  <wp:extent cx="360000" cy="360000"/>
                  <wp:effectExtent l="0" t="0" r="254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60BC" w:rsidRPr="008622FE">
              <w:t>H</w:t>
            </w:r>
            <w:r w:rsidR="00B160BC" w:rsidRPr="00AD472E">
              <w:t>ow did the UV intensity vary during the day?</w:t>
            </w:r>
          </w:p>
          <w:p w:rsidR="00B160BC" w:rsidRPr="00E82003" w:rsidRDefault="00B160BC" w:rsidP="00F20E16">
            <w:pPr>
              <w:pStyle w:val="ListParagraph"/>
            </w:pPr>
            <w:r w:rsidRPr="00E82003">
              <w:t>When was it at its highest and lowest?</w:t>
            </w:r>
          </w:p>
          <w:p w:rsidR="00B160BC" w:rsidRPr="00E82003" w:rsidRDefault="00B160BC" w:rsidP="00F20E16">
            <w:pPr>
              <w:pStyle w:val="ListParagraph"/>
            </w:pPr>
            <w:r w:rsidRPr="00E82003">
              <w:t>What was the path length when the UV intensity was at its highest and lowest?</w:t>
            </w:r>
          </w:p>
          <w:p w:rsidR="00B160BC" w:rsidRPr="00E82003" w:rsidRDefault="00B160BC" w:rsidP="00F20E16">
            <w:pPr>
              <w:pStyle w:val="ListParagraph"/>
            </w:pPr>
            <w:r w:rsidRPr="00E82003">
              <w:t>What is the relationship between time of day, path length and UV intensity?</w:t>
            </w:r>
          </w:p>
          <w:p w:rsidR="00B160BC" w:rsidRPr="00E82003" w:rsidRDefault="00B160BC" w:rsidP="00F20E16">
            <w:pPr>
              <w:pStyle w:val="ListParagraph"/>
            </w:pPr>
            <w:r w:rsidRPr="00E82003">
              <w:t>What is significant about the percentage of maximum</w:t>
            </w:r>
            <w:r w:rsidR="00EA6487" w:rsidRPr="00E82003">
              <w:t xml:space="preserve"> UVR data?</w:t>
            </w:r>
          </w:p>
          <w:p w:rsidR="001167DC" w:rsidRPr="00E50306" w:rsidRDefault="00EA6487" w:rsidP="00F20E16">
            <w:pPr>
              <w:pStyle w:val="ListParagraph"/>
              <w:spacing w:after="120"/>
              <w:rPr>
                <w:lang w:val="en-AU"/>
              </w:rPr>
            </w:pPr>
            <w:r w:rsidRPr="00E82003">
              <w:t xml:space="preserve">How would this </w:t>
            </w:r>
            <w:r w:rsidR="00F472B0" w:rsidRPr="00E82003">
              <w:t xml:space="preserve">information </w:t>
            </w:r>
            <w:r w:rsidRPr="00E82003">
              <w:t xml:space="preserve">influence your approach to reducing </w:t>
            </w:r>
            <w:r w:rsidR="00F472B0" w:rsidRPr="00E82003">
              <w:t xml:space="preserve">your </w:t>
            </w:r>
            <w:r w:rsidRPr="00E82003">
              <w:t>UVR exposure?</w:t>
            </w:r>
          </w:p>
        </w:tc>
      </w:tr>
      <w:tr w:rsidR="001167DC" w:rsidRPr="00E50306" w:rsidTr="002D5066">
        <w:trPr>
          <w:gridAfter w:val="1"/>
          <w:wAfter w:w="111" w:type="dxa"/>
          <w:trHeight w:val="699"/>
        </w:trPr>
        <w:tc>
          <w:tcPr>
            <w:tcW w:w="2404" w:type="dxa"/>
            <w:gridSpan w:val="2"/>
            <w:vMerge/>
            <w:tcBorders>
              <w:left w:val="nil"/>
              <w:right w:val="nil"/>
            </w:tcBorders>
          </w:tcPr>
          <w:p w:rsidR="001167DC" w:rsidRPr="00E50306" w:rsidRDefault="001167DC" w:rsidP="00B261DB">
            <w:pPr>
              <w:widowControl/>
              <w:spacing w:after="160" w:line="259" w:lineRule="auto"/>
              <w:rPr>
                <w:b/>
                <w:lang w:val="en-AU"/>
              </w:rPr>
            </w:pPr>
          </w:p>
        </w:tc>
        <w:tc>
          <w:tcPr>
            <w:tcW w:w="6633" w:type="dxa"/>
            <w:gridSpan w:val="2"/>
            <w:tcBorders>
              <w:top w:val="single" w:sz="4" w:space="0" w:color="auto"/>
              <w:left w:val="nil"/>
              <w:right w:val="nil"/>
            </w:tcBorders>
          </w:tcPr>
          <w:p w:rsidR="001167DC" w:rsidRPr="00E50306" w:rsidRDefault="001167DC" w:rsidP="001167DC">
            <w:pPr>
              <w:widowControl/>
              <w:rPr>
                <w:b/>
                <w:lang w:val="en-AU"/>
              </w:rPr>
            </w:pPr>
            <w:r w:rsidRPr="00E50306">
              <w:rPr>
                <w:b/>
                <w:lang w:val="en-AU"/>
              </w:rPr>
              <w:t xml:space="preserve">Part 3: </w:t>
            </w:r>
            <w:r w:rsidR="003467CE" w:rsidRPr="00E50306">
              <w:rPr>
                <w:b/>
                <w:lang w:val="en-AU"/>
              </w:rPr>
              <w:t>Investigating d</w:t>
            </w:r>
            <w:r w:rsidRPr="00E50306">
              <w:rPr>
                <w:b/>
                <w:lang w:val="en-AU"/>
              </w:rPr>
              <w:t>aily and seasonal variation in the apparent path of the Sun across the sky</w:t>
            </w:r>
          </w:p>
          <w:p w:rsidR="001B5F50" w:rsidRPr="00E50306" w:rsidRDefault="001D68A0" w:rsidP="006E45CD">
            <w:pPr>
              <w:rPr>
                <w:lang w:val="en-AU"/>
              </w:rPr>
            </w:pPr>
            <w:r>
              <w:rPr>
                <w:lang w:val="en-GB"/>
              </w:rPr>
              <w:t>Use the diagram below to explain to students that they will map the apparent path of the Sun across the sky</w:t>
            </w:r>
            <w:r w:rsidR="00121402">
              <w:rPr>
                <w:lang w:val="en-GB"/>
              </w:rPr>
              <w:t>,</w:t>
            </w:r>
            <w:r>
              <w:rPr>
                <w:lang w:val="en-GB"/>
              </w:rPr>
              <w:t xml:space="preserve"> and use the data to calculate </w:t>
            </w:r>
            <w:r w:rsidR="00354514">
              <w:rPr>
                <w:lang w:val="en-GB"/>
              </w:rPr>
              <w:t xml:space="preserve">the </w:t>
            </w:r>
            <w:r>
              <w:rPr>
                <w:lang w:val="en-GB"/>
              </w:rPr>
              <w:t>angle of the Sun’s elevation above the horizon.</w:t>
            </w:r>
          </w:p>
          <w:p w:rsidR="00E97A8D" w:rsidRPr="00E50306" w:rsidRDefault="009B206F" w:rsidP="00E97A8D">
            <w:pPr>
              <w:widowControl/>
              <w:rPr>
                <w:lang w:val="en-AU"/>
              </w:rPr>
            </w:pPr>
            <w:r w:rsidRPr="00E50306">
              <w:rPr>
                <w:lang w:val="en-AU"/>
              </w:rPr>
              <w:t xml:space="preserve"> </w:t>
            </w:r>
            <w:r w:rsidRPr="00E50306">
              <w:rPr>
                <w:noProof/>
                <w:lang w:eastAsia="en-AU"/>
              </w:rPr>
              <w:drawing>
                <wp:inline distT="0" distB="0" distL="0" distR="0" wp14:anchorId="16F4CAD5" wp14:editId="1D17895D">
                  <wp:extent cx="3676650" cy="293325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684530" cy="2939541"/>
                          </a:xfrm>
                          <a:prstGeom prst="rect">
                            <a:avLst/>
                          </a:prstGeom>
                          <a:noFill/>
                          <a:ln>
                            <a:noFill/>
                          </a:ln>
                        </pic:spPr>
                      </pic:pic>
                    </a:graphicData>
                  </a:graphic>
                </wp:inline>
              </w:drawing>
            </w:r>
          </w:p>
          <w:p w:rsidR="009B206F" w:rsidRPr="00E50306" w:rsidRDefault="009B206F" w:rsidP="006E45CD">
            <w:pPr>
              <w:pStyle w:val="Caption"/>
              <w:jc w:val="center"/>
              <w:rPr>
                <w:lang w:val="en-AU"/>
              </w:rPr>
            </w:pPr>
            <w:r w:rsidRPr="00E50306">
              <w:rPr>
                <w:lang w:val="en-AU"/>
              </w:rPr>
              <w:t>STEM Consortium</w:t>
            </w:r>
          </w:p>
          <w:p w:rsidR="001B5F50" w:rsidRPr="00E50306" w:rsidRDefault="00E67F3B" w:rsidP="006E45CD">
            <w:pPr>
              <w:spacing w:after="0"/>
              <w:rPr>
                <w:lang w:val="en-AU"/>
              </w:rPr>
            </w:pPr>
            <w:r w:rsidRPr="00E50306">
              <w:rPr>
                <w:noProof/>
                <w:lang w:eastAsia="en-AU"/>
              </w:rPr>
              <w:drawing>
                <wp:anchor distT="0" distB="0" distL="114300" distR="114300" simplePos="0" relativeHeight="251666944" behindDoc="0" locked="0" layoutInCell="1" allowOverlap="1" wp14:anchorId="76793D2D" wp14:editId="29634C2F">
                  <wp:simplePos x="0" y="0"/>
                  <wp:positionH relativeFrom="column">
                    <wp:posOffset>-396875</wp:posOffset>
                  </wp:positionH>
                  <wp:positionV relativeFrom="paragraph">
                    <wp:posOffset>289560</wp:posOffset>
                  </wp:positionV>
                  <wp:extent cx="359410" cy="359410"/>
                  <wp:effectExtent l="0" t="0" r="2540" b="2540"/>
                  <wp:wrapNone/>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7A8D" w:rsidRPr="00E50306">
              <w:rPr>
                <w:b/>
                <w:lang w:val="en-AU"/>
              </w:rPr>
              <w:t xml:space="preserve"> </w:t>
            </w:r>
            <w:r w:rsidR="001B5F50" w:rsidRPr="00E50306">
              <w:rPr>
                <w:lang w:val="en-AU"/>
              </w:rPr>
              <w:t xml:space="preserve">Initiate </w:t>
            </w:r>
            <w:r w:rsidR="00F64456" w:rsidRPr="00E50306">
              <w:rPr>
                <w:lang w:val="en-AU"/>
              </w:rPr>
              <w:t xml:space="preserve">a </w:t>
            </w:r>
            <w:r w:rsidR="001B5F50" w:rsidRPr="00E50306">
              <w:rPr>
                <w:lang w:val="en-AU"/>
              </w:rPr>
              <w:t xml:space="preserve">class discussion by asking:  </w:t>
            </w:r>
          </w:p>
          <w:p w:rsidR="001B5F50" w:rsidRPr="00E82003" w:rsidRDefault="001B5F50" w:rsidP="00F20E16">
            <w:pPr>
              <w:pStyle w:val="ListParagraph"/>
            </w:pPr>
            <w:r w:rsidRPr="008622FE">
              <w:t xml:space="preserve">How could you track the apparent </w:t>
            </w:r>
            <w:r w:rsidRPr="00AD472E">
              <w:t>movement of the Sun across the sky?</w:t>
            </w:r>
          </w:p>
          <w:p w:rsidR="001B5F50" w:rsidRPr="00E82003" w:rsidRDefault="001B5F50" w:rsidP="00F20E16">
            <w:pPr>
              <w:pStyle w:val="ListParagraph"/>
            </w:pPr>
            <w:r w:rsidRPr="00E82003">
              <w:t xml:space="preserve">Why do we </w:t>
            </w:r>
            <w:r w:rsidR="00D56E1A" w:rsidRPr="00E82003">
              <w:t>use the term</w:t>
            </w:r>
            <w:r w:rsidRPr="00E82003">
              <w:t xml:space="preserve"> ‘apparent movement’ rather than simply ‘movement’ of the Sun?</w:t>
            </w:r>
          </w:p>
          <w:p w:rsidR="001B5F50" w:rsidRPr="00E82003" w:rsidRDefault="001B5F50" w:rsidP="00F20E16">
            <w:pPr>
              <w:pStyle w:val="ListParagraph"/>
            </w:pPr>
            <w:r w:rsidRPr="00E82003">
              <w:t>Where will we need to set up this activity to ensure we get a full set of results?</w:t>
            </w:r>
          </w:p>
          <w:p w:rsidR="00C519C0" w:rsidRPr="00E82003" w:rsidRDefault="00C519C0" w:rsidP="00F20E16">
            <w:pPr>
              <w:pStyle w:val="ListParagraph"/>
            </w:pPr>
            <w:r w:rsidRPr="00E82003">
              <w:t>What mathematics will we need to use to calculate the elevation of the Sun above the horizon?</w:t>
            </w:r>
          </w:p>
          <w:p w:rsidR="00C519C0" w:rsidRPr="00E82003" w:rsidRDefault="00C519C0" w:rsidP="00F20E16">
            <w:pPr>
              <w:pStyle w:val="ListParagraph"/>
            </w:pPr>
            <w:r w:rsidRPr="00E82003">
              <w:t>What measurements will we need to make so we have the data needed to calculate elevation?</w:t>
            </w:r>
          </w:p>
          <w:p w:rsidR="00C519C0" w:rsidRPr="00E82003" w:rsidRDefault="00C519C0" w:rsidP="00F20E16">
            <w:pPr>
              <w:pStyle w:val="ListParagraph"/>
            </w:pPr>
            <w:r w:rsidRPr="00E82003">
              <w:t>At what time intervals will observations be made?</w:t>
            </w:r>
          </w:p>
          <w:p w:rsidR="001B5F50" w:rsidRPr="00E82003" w:rsidRDefault="001B5F50" w:rsidP="00F20E16">
            <w:pPr>
              <w:pStyle w:val="ListParagraph"/>
            </w:pPr>
            <w:r w:rsidRPr="00E82003">
              <w:t>What precautions will we need to take while we complete this investigation?</w:t>
            </w:r>
          </w:p>
          <w:p w:rsidR="001167DC" w:rsidRPr="00E50306" w:rsidRDefault="001167DC" w:rsidP="006E45CD">
            <w:pPr>
              <w:rPr>
                <w:lang w:val="en-AU"/>
              </w:rPr>
            </w:pPr>
            <w:r w:rsidRPr="00E50306">
              <w:rPr>
                <w:lang w:val="en-AU"/>
              </w:rPr>
              <w:t xml:space="preserve">In the open, where it won’t be touched by students during the day, and with the help of a compass, </w:t>
            </w:r>
            <w:r w:rsidR="004269E1">
              <w:rPr>
                <w:lang w:val="en-AU"/>
              </w:rPr>
              <w:t>align</w:t>
            </w:r>
            <w:r w:rsidR="00F64456" w:rsidRPr="00E50306">
              <w:rPr>
                <w:lang w:val="en-AU"/>
              </w:rPr>
              <w:t xml:space="preserve"> </w:t>
            </w:r>
            <w:r w:rsidR="00C97AFA">
              <w:rPr>
                <w:lang w:val="en-AU"/>
              </w:rPr>
              <w:t>a</w:t>
            </w:r>
            <w:r w:rsidR="001D68A0">
              <w:rPr>
                <w:lang w:val="en-AU"/>
              </w:rPr>
              <w:t xml:space="preserve"> </w:t>
            </w:r>
            <w:r w:rsidR="007C7649" w:rsidRPr="00E50306">
              <w:rPr>
                <w:lang w:val="en-AU"/>
              </w:rPr>
              <w:t xml:space="preserve">desk </w:t>
            </w:r>
            <w:r w:rsidRPr="00E50306">
              <w:rPr>
                <w:lang w:val="en-AU"/>
              </w:rPr>
              <w:t>in an east-west direction</w:t>
            </w:r>
            <w:r w:rsidR="00C97AFA">
              <w:rPr>
                <w:lang w:val="en-AU"/>
              </w:rPr>
              <w:t xml:space="preserve"> and</w:t>
            </w:r>
            <w:r w:rsidR="00E732F5" w:rsidRPr="00E50306">
              <w:rPr>
                <w:lang w:val="en-AU"/>
              </w:rPr>
              <w:t xml:space="preserve"> </w:t>
            </w:r>
            <w:r w:rsidR="00BA1625">
              <w:rPr>
                <w:lang w:val="en-AU"/>
              </w:rPr>
              <w:t>ensure it</w:t>
            </w:r>
            <w:r w:rsidR="00F64456" w:rsidRPr="00E50306">
              <w:rPr>
                <w:lang w:val="en-AU"/>
              </w:rPr>
              <w:t xml:space="preserve"> </w:t>
            </w:r>
            <w:r w:rsidRPr="00E50306">
              <w:rPr>
                <w:lang w:val="en-AU"/>
              </w:rPr>
              <w:t xml:space="preserve">will be in direct sunlight </w:t>
            </w:r>
            <w:r w:rsidR="007C7649" w:rsidRPr="00E50306">
              <w:rPr>
                <w:lang w:val="en-AU"/>
              </w:rPr>
              <w:t xml:space="preserve">for </w:t>
            </w:r>
            <w:r w:rsidRPr="00E50306">
              <w:rPr>
                <w:lang w:val="en-AU"/>
              </w:rPr>
              <w:t>most of the da</w:t>
            </w:r>
            <w:r w:rsidR="006A2603" w:rsidRPr="00E50306">
              <w:rPr>
                <w:lang w:val="en-AU"/>
              </w:rPr>
              <w:t>y</w:t>
            </w:r>
            <w:r w:rsidR="00F64456" w:rsidRPr="00E50306">
              <w:rPr>
                <w:lang w:val="en-AU"/>
              </w:rPr>
              <w:t>. The</w:t>
            </w:r>
            <w:r w:rsidR="006A2603" w:rsidRPr="00E50306">
              <w:rPr>
                <w:lang w:val="en-AU"/>
              </w:rPr>
              <w:t xml:space="preserve"> best results will</w:t>
            </w:r>
            <w:r w:rsidR="00C94BBC" w:rsidRPr="00E50306">
              <w:rPr>
                <w:lang w:val="en-AU"/>
              </w:rPr>
              <w:t xml:space="preserve"> be collected on a day where there are no or few clouds. </w:t>
            </w:r>
          </w:p>
          <w:p w:rsidR="00A02184" w:rsidRPr="00E50306" w:rsidRDefault="00F64456" w:rsidP="00BA4CF2">
            <w:pPr>
              <w:rPr>
                <w:lang w:val="en-AU"/>
              </w:rPr>
            </w:pPr>
            <w:r w:rsidRPr="00E50306">
              <w:rPr>
                <w:lang w:val="en-AU"/>
              </w:rPr>
              <w:t>Place t</w:t>
            </w:r>
            <w:r w:rsidR="007C7649" w:rsidRPr="00E50306">
              <w:rPr>
                <w:lang w:val="en-AU"/>
              </w:rPr>
              <w:t>he long edge of an</w:t>
            </w:r>
            <w:r w:rsidR="001167DC" w:rsidRPr="00E50306">
              <w:rPr>
                <w:lang w:val="en-AU"/>
              </w:rPr>
              <w:t xml:space="preserve"> A3 piece of paper or card along the northern edge of the desk </w:t>
            </w:r>
            <w:r w:rsidR="007C7649" w:rsidRPr="00E50306">
              <w:rPr>
                <w:lang w:val="en-AU"/>
              </w:rPr>
              <w:t>with</w:t>
            </w:r>
            <w:r w:rsidR="001167DC" w:rsidRPr="00E50306">
              <w:rPr>
                <w:lang w:val="en-AU"/>
              </w:rPr>
              <w:t xml:space="preserve"> a piece of tape in each corner to stop the wind moving it.</w:t>
            </w:r>
            <w:r w:rsidR="0031366B" w:rsidRPr="00E50306">
              <w:rPr>
                <w:lang w:val="en-AU"/>
              </w:rPr>
              <w:t xml:space="preserve"> </w:t>
            </w:r>
            <w:r w:rsidRPr="00E50306">
              <w:rPr>
                <w:lang w:val="en-AU"/>
              </w:rPr>
              <w:t>Place a</w:t>
            </w:r>
            <w:r w:rsidR="001167DC" w:rsidRPr="00E50306">
              <w:rPr>
                <w:lang w:val="en-AU"/>
              </w:rPr>
              <w:t xml:space="preserve"> pencil mark ‘x’</w:t>
            </w:r>
            <w:r w:rsidR="007C7649" w:rsidRPr="00E50306">
              <w:rPr>
                <w:lang w:val="en-AU"/>
              </w:rPr>
              <w:t xml:space="preserve"> </w:t>
            </w:r>
            <w:r w:rsidR="001167DC" w:rsidRPr="00E50306">
              <w:rPr>
                <w:lang w:val="en-AU"/>
              </w:rPr>
              <w:t>halfway along the long edge of the paper.</w:t>
            </w:r>
            <w:r w:rsidR="0031366B" w:rsidRPr="00E50306">
              <w:rPr>
                <w:lang w:val="en-AU"/>
              </w:rPr>
              <w:t xml:space="preserve"> </w:t>
            </w:r>
            <w:r w:rsidR="001167DC" w:rsidRPr="00E50306">
              <w:rPr>
                <w:lang w:val="en-AU"/>
              </w:rPr>
              <w:t xml:space="preserve">Finally, </w:t>
            </w:r>
            <w:r w:rsidR="001D68A0">
              <w:rPr>
                <w:lang w:val="en-AU"/>
              </w:rPr>
              <w:t xml:space="preserve">stand </w:t>
            </w:r>
            <w:r w:rsidR="00E033CE" w:rsidRPr="00E50306">
              <w:rPr>
                <w:lang w:val="en-AU"/>
              </w:rPr>
              <w:t>a</w:t>
            </w:r>
            <w:r w:rsidR="001167DC" w:rsidRPr="00E50306">
              <w:rPr>
                <w:lang w:val="en-AU"/>
              </w:rPr>
              <w:t xml:space="preserve"> pencil or sharpened piece of dowel at ‘x’</w:t>
            </w:r>
            <w:r w:rsidR="001D68A0">
              <w:rPr>
                <w:lang w:val="en-AU"/>
              </w:rPr>
              <w:t xml:space="preserve"> and fix it vertically so </w:t>
            </w:r>
            <w:r w:rsidR="00E635C3">
              <w:rPr>
                <w:lang w:val="en-AU"/>
              </w:rPr>
              <w:t xml:space="preserve">it </w:t>
            </w:r>
            <w:r w:rsidR="001167DC" w:rsidRPr="00E50306">
              <w:rPr>
                <w:lang w:val="en-AU"/>
              </w:rPr>
              <w:t>casts a shadow on the A3 paper.</w:t>
            </w:r>
            <w:r w:rsidR="000F3B02" w:rsidRPr="00E50306">
              <w:rPr>
                <w:lang w:val="en-AU"/>
              </w:rPr>
              <w:t xml:space="preserve"> </w:t>
            </w:r>
          </w:p>
          <w:p w:rsidR="001167DC" w:rsidRPr="00E50306" w:rsidRDefault="00A02184" w:rsidP="006E45CD">
            <w:pPr>
              <w:rPr>
                <w:lang w:val="en-AU"/>
              </w:rPr>
            </w:pPr>
            <w:r w:rsidRPr="00E50306">
              <w:rPr>
                <w:lang w:val="en-AU"/>
              </w:rPr>
              <w:t xml:space="preserve">This </w:t>
            </w:r>
            <w:r w:rsidR="0031366B" w:rsidRPr="00E50306">
              <w:rPr>
                <w:lang w:val="en-AU"/>
              </w:rPr>
              <w:t xml:space="preserve">arrangement is </w:t>
            </w:r>
            <w:r w:rsidR="000F3B02" w:rsidRPr="00E50306">
              <w:rPr>
                <w:lang w:val="en-AU"/>
              </w:rPr>
              <w:t xml:space="preserve">illustrated in </w:t>
            </w:r>
            <w:r w:rsidR="00E635C3">
              <w:rPr>
                <w:lang w:val="en-AU"/>
              </w:rPr>
              <w:t>the</w:t>
            </w:r>
            <w:r w:rsidR="00D14384">
              <w:rPr>
                <w:lang w:val="en-AU"/>
              </w:rPr>
              <w:t xml:space="preserve"> </w:t>
            </w:r>
            <w:r w:rsidR="00E55CC9" w:rsidRPr="00E50306">
              <w:rPr>
                <w:lang w:val="en-AU"/>
              </w:rPr>
              <w:t>diagram</w:t>
            </w:r>
            <w:r w:rsidR="00E635C3">
              <w:rPr>
                <w:lang w:val="en-AU"/>
              </w:rPr>
              <w:t xml:space="preserve"> below</w:t>
            </w:r>
            <w:r w:rsidR="000F3B02" w:rsidRPr="00E50306">
              <w:rPr>
                <w:lang w:val="en-AU"/>
              </w:rPr>
              <w:t xml:space="preserve">. </w:t>
            </w:r>
          </w:p>
          <w:p w:rsidR="009B206F" w:rsidRDefault="009B206F" w:rsidP="006E45CD">
            <w:pPr>
              <w:keepNext/>
              <w:widowControl/>
              <w:rPr>
                <w:lang w:val="en-AU"/>
              </w:rPr>
            </w:pPr>
          </w:p>
          <w:p w:rsidR="001D68A0" w:rsidRPr="00E50306" w:rsidRDefault="001D68A0" w:rsidP="006E45CD">
            <w:pPr>
              <w:keepNext/>
              <w:widowControl/>
              <w:rPr>
                <w:lang w:val="en-AU"/>
              </w:rPr>
            </w:pPr>
            <w:r>
              <w:rPr>
                <w:noProof/>
                <w:lang w:eastAsia="en-AU"/>
              </w:rPr>
              <w:drawing>
                <wp:inline distT="0" distB="0" distL="0" distR="0" wp14:anchorId="283BB6B0" wp14:editId="15DC4D84">
                  <wp:extent cx="4074795" cy="2472055"/>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74795" cy="2472055"/>
                          </a:xfrm>
                          <a:prstGeom prst="rect">
                            <a:avLst/>
                          </a:prstGeom>
                        </pic:spPr>
                      </pic:pic>
                    </a:graphicData>
                  </a:graphic>
                </wp:inline>
              </w:drawing>
            </w:r>
          </w:p>
          <w:p w:rsidR="009B206F" w:rsidRPr="00E50306" w:rsidRDefault="009B206F" w:rsidP="006E45CD">
            <w:pPr>
              <w:pStyle w:val="Caption"/>
              <w:jc w:val="center"/>
              <w:rPr>
                <w:lang w:val="en-AU"/>
              </w:rPr>
            </w:pPr>
            <w:r w:rsidRPr="00E50306">
              <w:rPr>
                <w:lang w:val="en-AU"/>
              </w:rPr>
              <w:t>STEM Consortium</w:t>
            </w:r>
          </w:p>
          <w:p w:rsidR="001167DC" w:rsidRPr="00E50306" w:rsidRDefault="001167DC" w:rsidP="001167DC">
            <w:pPr>
              <w:widowControl/>
              <w:rPr>
                <w:lang w:val="en-AU"/>
              </w:rPr>
            </w:pPr>
            <w:r w:rsidRPr="00E50306">
              <w:rPr>
                <w:lang w:val="en-AU"/>
              </w:rPr>
              <w:t>Roster students to record the position of the end of the shadow each hour between 9.00</w:t>
            </w:r>
            <w:r w:rsidR="00F64456" w:rsidRPr="00E50306">
              <w:rPr>
                <w:lang w:val="en-AU"/>
              </w:rPr>
              <w:t xml:space="preserve"> </w:t>
            </w:r>
            <w:r w:rsidRPr="00E50306">
              <w:rPr>
                <w:lang w:val="en-AU"/>
              </w:rPr>
              <w:t>am and 3.00</w:t>
            </w:r>
            <w:r w:rsidR="00F64456" w:rsidRPr="00E50306">
              <w:rPr>
                <w:lang w:val="en-AU"/>
              </w:rPr>
              <w:t xml:space="preserve"> </w:t>
            </w:r>
            <w:r w:rsidRPr="00E50306">
              <w:rPr>
                <w:lang w:val="en-AU"/>
              </w:rPr>
              <w:t>pm.</w:t>
            </w:r>
            <w:r w:rsidR="00D94386" w:rsidRPr="00E50306">
              <w:rPr>
                <w:lang w:val="en-AU"/>
              </w:rPr>
              <w:t xml:space="preserve"> A</w:t>
            </w:r>
            <w:r w:rsidRPr="00E50306">
              <w:rPr>
                <w:lang w:val="en-AU"/>
              </w:rPr>
              <w:t xml:space="preserve"> copy of the A3 recording sheet </w:t>
            </w:r>
            <w:r w:rsidR="00D94386" w:rsidRPr="00E50306">
              <w:rPr>
                <w:lang w:val="en-AU"/>
              </w:rPr>
              <w:t xml:space="preserve">can be made </w:t>
            </w:r>
            <w:r w:rsidRPr="00E50306">
              <w:rPr>
                <w:lang w:val="en-AU"/>
              </w:rPr>
              <w:t>for each group.</w:t>
            </w:r>
          </w:p>
          <w:p w:rsidR="00E033CE" w:rsidRPr="00E50306" w:rsidRDefault="00D94386" w:rsidP="001167DC">
            <w:pPr>
              <w:widowControl/>
              <w:rPr>
                <w:lang w:val="en-AU"/>
              </w:rPr>
            </w:pPr>
            <w:r w:rsidRPr="00E50306">
              <w:rPr>
                <w:lang w:val="en-AU"/>
              </w:rPr>
              <w:t>Students use</w:t>
            </w:r>
            <w:r w:rsidR="0038671E" w:rsidRPr="00E50306">
              <w:rPr>
                <w:lang w:val="en-AU"/>
              </w:rPr>
              <w:t xml:space="preserve"> a</w:t>
            </w:r>
            <w:r w:rsidR="001167DC" w:rsidRPr="00E50306">
              <w:rPr>
                <w:lang w:val="en-AU"/>
              </w:rPr>
              <w:t xml:space="preserve"> </w:t>
            </w:r>
            <w:r w:rsidR="00C97AFA">
              <w:rPr>
                <w:lang w:val="en-AU"/>
              </w:rPr>
              <w:t>spreadsheet</w:t>
            </w:r>
            <w:r w:rsidR="001167DC" w:rsidRPr="00E50306">
              <w:rPr>
                <w:lang w:val="en-AU"/>
              </w:rPr>
              <w:t xml:space="preserve"> </w:t>
            </w:r>
            <w:r w:rsidR="0038671E" w:rsidRPr="00E50306">
              <w:rPr>
                <w:lang w:val="en-AU"/>
              </w:rPr>
              <w:t>to</w:t>
            </w:r>
            <w:r w:rsidR="001167DC" w:rsidRPr="00E50306">
              <w:rPr>
                <w:lang w:val="en-AU"/>
              </w:rPr>
              <w:t xml:space="preserve"> record </w:t>
            </w:r>
            <w:r w:rsidR="0031366B" w:rsidRPr="00E50306">
              <w:rPr>
                <w:lang w:val="en-AU"/>
              </w:rPr>
              <w:t xml:space="preserve">the </w:t>
            </w:r>
            <w:r w:rsidR="001167DC" w:rsidRPr="00E50306">
              <w:rPr>
                <w:lang w:val="en-AU"/>
              </w:rPr>
              <w:t xml:space="preserve">time, length of shadow (mm), height of pencil or dowel (mm), the direction of the Sun’s shadow (W, WSW, SW, SSW, S, SSE, SE, ESE, E) and the angle of elevation of the Sun (degrees). </w:t>
            </w:r>
          </w:p>
          <w:p w:rsidR="001A4F96" w:rsidRDefault="001A4F96" w:rsidP="00080359">
            <w:pPr>
              <w:widowControl/>
              <w:rPr>
                <w:lang w:val="en-AU"/>
              </w:rPr>
            </w:pPr>
          </w:p>
          <w:p w:rsidR="000672B7" w:rsidRDefault="000672B7" w:rsidP="00EB76FD">
            <w:pPr>
              <w:widowControl/>
              <w:spacing w:before="240"/>
            </w:pPr>
            <w:r>
              <w:rPr>
                <w:lang w:val="en-AU"/>
              </w:rPr>
              <w:t>Explain th</w:t>
            </w:r>
            <w:r w:rsidR="001167DC" w:rsidRPr="00E50306">
              <w:rPr>
                <w:lang w:val="en-AU"/>
              </w:rPr>
              <w:t xml:space="preserve">e angle of elevation of the Sun above the horizon </w:t>
            </w:r>
            <w:r>
              <w:rPr>
                <w:lang w:val="en-AU"/>
              </w:rPr>
              <w:t>is</w:t>
            </w:r>
            <w:r w:rsidR="001167DC" w:rsidRPr="00E50306">
              <w:rPr>
                <w:lang w:val="en-AU"/>
              </w:rPr>
              <w:t xml:space="preserve"> calcu</w:t>
            </w:r>
            <w:r w:rsidR="00E635C3">
              <w:rPr>
                <w:lang w:val="en-AU"/>
              </w:rPr>
              <w:t>lated using trigonometry</w:t>
            </w:r>
            <w:r w:rsidR="001167DC" w:rsidRPr="00E50306">
              <w:rPr>
                <w:lang w:val="en-AU"/>
              </w:rPr>
              <w:t xml:space="preserve">. These </w:t>
            </w:r>
            <w:r w:rsidR="00D94386" w:rsidRPr="00E50306">
              <w:rPr>
                <w:lang w:val="en-AU"/>
              </w:rPr>
              <w:t>formulas</w:t>
            </w:r>
            <w:r w:rsidR="008D20FD" w:rsidRPr="00E50306">
              <w:rPr>
                <w:lang w:val="en-AU"/>
              </w:rPr>
              <w:t xml:space="preserve"> are</w:t>
            </w:r>
            <w:r w:rsidR="00D94386" w:rsidRPr="00E50306">
              <w:rPr>
                <w:lang w:val="en-AU"/>
              </w:rPr>
              <w:t xml:space="preserve"> </w:t>
            </w:r>
            <w:r w:rsidR="001167DC" w:rsidRPr="00E50306">
              <w:rPr>
                <w:lang w:val="en-AU"/>
              </w:rPr>
              <w:t xml:space="preserve">shown </w:t>
            </w:r>
            <w:r w:rsidR="008D20FD" w:rsidRPr="00E50306">
              <w:rPr>
                <w:lang w:val="en-AU"/>
              </w:rPr>
              <w:t>on the Maths is Fun website at</w:t>
            </w:r>
            <w:r w:rsidR="00C85747" w:rsidRPr="00E50306">
              <w:rPr>
                <w:lang w:val="en-AU"/>
              </w:rPr>
              <w:t xml:space="preserve"> </w:t>
            </w:r>
            <w:r w:rsidR="00C85747" w:rsidRPr="00E50306">
              <w:rPr>
                <w:i/>
                <w:lang w:val="en-AU"/>
              </w:rPr>
              <w:t>Finding</w:t>
            </w:r>
            <w:r w:rsidR="001167DC" w:rsidRPr="00E50306">
              <w:rPr>
                <w:i/>
                <w:lang w:val="en-AU"/>
              </w:rPr>
              <w:t xml:space="preserve"> an Angle in a Right Angled Triangle</w:t>
            </w:r>
            <w:r w:rsidR="001167DC" w:rsidRPr="00E50306">
              <w:rPr>
                <w:lang w:val="en-AU"/>
              </w:rPr>
              <w:t xml:space="preserve"> (see </w:t>
            </w:r>
            <w:r w:rsidR="001167DC" w:rsidRPr="00E50306">
              <w:rPr>
                <w:i/>
                <w:lang w:val="en-AU"/>
              </w:rPr>
              <w:t>Digital resources</w:t>
            </w:r>
            <w:r w:rsidR="001167DC" w:rsidRPr="00E50306">
              <w:rPr>
                <w:lang w:val="en-AU"/>
              </w:rPr>
              <w:t xml:space="preserve">) </w:t>
            </w:r>
            <w:r w:rsidR="008D20FD" w:rsidRPr="00E50306">
              <w:rPr>
                <w:lang w:val="en-AU"/>
              </w:rPr>
              <w:t xml:space="preserve">and </w:t>
            </w:r>
            <w:r w:rsidR="001167DC" w:rsidRPr="00E50306">
              <w:rPr>
                <w:lang w:val="en-AU"/>
              </w:rPr>
              <w:t xml:space="preserve">can be used to support </w:t>
            </w:r>
            <w:r w:rsidR="00B05C12" w:rsidRPr="00E50306">
              <w:rPr>
                <w:lang w:val="en-AU"/>
              </w:rPr>
              <w:t>students’</w:t>
            </w:r>
            <w:r w:rsidR="001167DC" w:rsidRPr="00E50306">
              <w:rPr>
                <w:lang w:val="en-AU"/>
              </w:rPr>
              <w:t xml:space="preserve"> calculations. </w:t>
            </w:r>
          </w:p>
          <w:p w:rsidR="000672B7" w:rsidRDefault="000672B7" w:rsidP="000672B7">
            <w:r>
              <w:rPr>
                <w:noProof/>
                <w:lang w:eastAsia="en-AU"/>
              </w:rPr>
              <w:drawing>
                <wp:anchor distT="0" distB="0" distL="114300" distR="114300" simplePos="0" relativeHeight="251693568" behindDoc="0" locked="0" layoutInCell="1" allowOverlap="1" wp14:anchorId="7A59C2E8" wp14:editId="2A98DAE4">
                  <wp:simplePos x="0" y="0"/>
                  <wp:positionH relativeFrom="column">
                    <wp:posOffset>791136</wp:posOffset>
                  </wp:positionH>
                  <wp:positionV relativeFrom="paragraph">
                    <wp:posOffset>430412</wp:posOffset>
                  </wp:positionV>
                  <wp:extent cx="2433955" cy="1449070"/>
                  <wp:effectExtent l="0" t="0" r="444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r:link="rId86" cstate="print">
                            <a:extLst>
                              <a:ext uri="{28A0092B-C50C-407E-A947-70E740481C1C}">
                                <a14:useLocalDpi xmlns:a14="http://schemas.microsoft.com/office/drawing/2010/main" val="0"/>
                              </a:ext>
                            </a:extLst>
                          </a:blip>
                          <a:srcRect/>
                          <a:stretch>
                            <a:fillRect/>
                          </a:stretch>
                        </pic:blipFill>
                        <pic:spPr bwMode="auto">
                          <a:xfrm>
                            <a:off x="0" y="0"/>
                            <a:ext cx="2433955" cy="1449070"/>
                          </a:xfrm>
                          <a:prstGeom prst="rect">
                            <a:avLst/>
                          </a:prstGeom>
                          <a:noFill/>
                          <a:ln>
                            <a:noFill/>
                          </a:ln>
                        </pic:spPr>
                      </pic:pic>
                    </a:graphicData>
                  </a:graphic>
                  <wp14:sizeRelH relativeFrom="margin">
                    <wp14:pctWidth>0</wp14:pctWidth>
                  </wp14:sizeRelH>
                  <wp14:sizeRelV relativeFrom="margin">
                    <wp14:pctHeight>0</wp14:pctHeight>
                  </wp14:sizeRelV>
                </wp:anchor>
              </w:drawing>
            </w:r>
            <w:r>
              <w:t>Here is an example of the steps the students could follow. All steps in the example refer to the image below:</w:t>
            </w:r>
          </w:p>
          <w:p w:rsidR="000672B7" w:rsidRPr="002D5066" w:rsidRDefault="000672B7" w:rsidP="00F20E16">
            <w:pPr>
              <w:pStyle w:val="ListParagraph"/>
              <w:numPr>
                <w:ilvl w:val="0"/>
                <w:numId w:val="111"/>
              </w:numPr>
              <w:ind w:left="454" w:hanging="227"/>
              <w:rPr>
                <w:rFonts w:eastAsia="Times New Roman"/>
              </w:rPr>
            </w:pPr>
            <w:r>
              <w:rPr>
                <w:rFonts w:eastAsia="Times New Roman"/>
              </w:rPr>
              <w:t xml:space="preserve">Calculate the </w:t>
            </w:r>
            <w:r w:rsidR="004A4C3E">
              <w:rPr>
                <w:rFonts w:eastAsia="Times New Roman"/>
              </w:rPr>
              <w:t>‘</w:t>
            </w:r>
            <w:r>
              <w:rPr>
                <w:rFonts w:eastAsia="Times New Roman"/>
              </w:rPr>
              <w:t>angle ratio</w:t>
            </w:r>
            <w:r w:rsidR="004A4C3E">
              <w:rPr>
                <w:rFonts w:eastAsia="Times New Roman"/>
              </w:rPr>
              <w:t>’</w:t>
            </w:r>
            <w:r>
              <w:rPr>
                <w:rFonts w:eastAsia="Times New Roman"/>
              </w:rPr>
              <w:t xml:space="preserve"> of opposite ÷ adjacent, also known as the </w:t>
            </w:r>
            <w:r>
              <w:rPr>
                <w:rFonts w:eastAsia="Times New Roman"/>
                <w:b/>
                <w:bCs/>
              </w:rPr>
              <w:t xml:space="preserve">tangent of the angle </w:t>
            </w:r>
            <w:r w:rsidRPr="00F20E16">
              <w:rPr>
                <w:rFonts w:ascii="Times New Roman" w:eastAsia="Times New Roman" w:hAnsi="Times New Roman" w:cs="Times New Roman"/>
                <w:b/>
                <w:bCs/>
                <w:i/>
                <w:iCs/>
                <w:sz w:val="28"/>
                <w:szCs w:val="28"/>
              </w:rPr>
              <w:t>x</w:t>
            </w:r>
            <w:r>
              <w:rPr>
                <w:rFonts w:eastAsia="Times New Roman"/>
              </w:rPr>
              <w:t>, in the smaller triangle (</w:t>
            </w:r>
            <w:proofErr w:type="spellStart"/>
            <w:r>
              <w:rPr>
                <w:rFonts w:eastAsia="Times New Roman"/>
              </w:rPr>
              <w:t>ie</w:t>
            </w:r>
            <w:proofErr w:type="spellEnd"/>
            <w:r>
              <w:rPr>
                <w:rFonts w:eastAsia="Times New Roman"/>
              </w:rPr>
              <w:t xml:space="preserve"> </w:t>
            </w:r>
            <w:r>
              <w:rPr>
                <w:rFonts w:eastAsia="Times New Roman"/>
                <w:b/>
                <w:bCs/>
              </w:rPr>
              <w:t>the height of the pencil</w:t>
            </w:r>
            <w:r>
              <w:rPr>
                <w:rFonts w:eastAsia="Times New Roman"/>
              </w:rPr>
              <w:t xml:space="preserve"> divided by </w:t>
            </w:r>
            <w:r>
              <w:rPr>
                <w:rFonts w:eastAsia="Times New Roman"/>
                <w:b/>
                <w:bCs/>
              </w:rPr>
              <w:t>the length of its shadow</w:t>
            </w:r>
            <w:r>
              <w:rPr>
                <w:rFonts w:eastAsia="Times New Roman"/>
              </w:rPr>
              <w:t xml:space="preserve">). For example, if the pencil is 14 cm and the shadow is 16 cm then the ratio (tangent of the angle </w:t>
            </w:r>
            <w:r w:rsidRPr="00F20E16">
              <w:rPr>
                <w:rFonts w:ascii="Times New Roman" w:eastAsia="Times New Roman" w:hAnsi="Times New Roman" w:cs="Times New Roman"/>
                <w:i/>
                <w:iCs/>
                <w:sz w:val="28"/>
                <w:szCs w:val="28"/>
              </w:rPr>
              <w:t>x</w:t>
            </w:r>
            <w:r>
              <w:rPr>
                <w:rFonts w:eastAsia="Times New Roman"/>
              </w:rPr>
              <w:t>°) will be 0.875.</w:t>
            </w:r>
          </w:p>
          <w:p w:rsidR="000672B7" w:rsidRPr="002D5066" w:rsidRDefault="000672B7" w:rsidP="00F20E16">
            <w:pPr>
              <w:pStyle w:val="ListParagraph"/>
              <w:numPr>
                <w:ilvl w:val="0"/>
                <w:numId w:val="111"/>
              </w:numPr>
              <w:ind w:left="454" w:hanging="227"/>
              <w:rPr>
                <w:rFonts w:eastAsia="Times New Roman"/>
              </w:rPr>
            </w:pPr>
            <w:r>
              <w:rPr>
                <w:rFonts w:eastAsia="Times New Roman"/>
              </w:rPr>
              <w:t xml:space="preserve">Measure the </w:t>
            </w:r>
            <w:r>
              <w:rPr>
                <w:rFonts w:eastAsia="Times New Roman"/>
                <w:b/>
                <w:bCs/>
              </w:rPr>
              <w:t xml:space="preserve">length of the shadow of the larger object </w:t>
            </w:r>
            <w:r>
              <w:rPr>
                <w:rFonts w:eastAsia="Times New Roman"/>
              </w:rPr>
              <w:t>(</w:t>
            </w:r>
            <w:proofErr w:type="spellStart"/>
            <w:r>
              <w:rPr>
                <w:rFonts w:eastAsia="Times New Roman"/>
              </w:rPr>
              <w:t>eg</w:t>
            </w:r>
            <w:proofErr w:type="spellEnd"/>
            <w:r>
              <w:rPr>
                <w:rFonts w:eastAsia="Times New Roman"/>
              </w:rPr>
              <w:t xml:space="preserve"> the shadow of a student) horizontally along the ground using a tape measure or trundle wheel or some other method. This measurement would need to be taken at the same time as the measurement of the pencil’s shadow so that the </w:t>
            </w:r>
            <w:r w:rsidR="004A4C3E">
              <w:rPr>
                <w:rFonts w:eastAsia="Times New Roman"/>
              </w:rPr>
              <w:t>S</w:t>
            </w:r>
            <w:r>
              <w:rPr>
                <w:rFonts w:eastAsia="Times New Roman"/>
              </w:rPr>
              <w:t>un’s rays are at the same angle.</w:t>
            </w:r>
          </w:p>
          <w:p w:rsidR="000672B7" w:rsidRPr="002D5066" w:rsidRDefault="000672B7" w:rsidP="00F20E16">
            <w:pPr>
              <w:pStyle w:val="ListParagraph"/>
              <w:numPr>
                <w:ilvl w:val="0"/>
                <w:numId w:val="111"/>
              </w:numPr>
              <w:ind w:left="454" w:hanging="227"/>
              <w:rPr>
                <w:rFonts w:eastAsia="Times New Roman"/>
              </w:rPr>
            </w:pPr>
            <w:r>
              <w:rPr>
                <w:rFonts w:eastAsia="Times New Roman"/>
              </w:rPr>
              <w:t xml:space="preserve">Multiply the length of </w:t>
            </w:r>
            <w:r w:rsidR="00A377E4">
              <w:rPr>
                <w:rFonts w:eastAsia="Times New Roman"/>
              </w:rPr>
              <w:t xml:space="preserve">the </w:t>
            </w:r>
            <w:r>
              <w:rPr>
                <w:rFonts w:eastAsia="Times New Roman"/>
              </w:rPr>
              <w:t xml:space="preserve">tall object’s shadow by the </w:t>
            </w:r>
            <w:r>
              <w:rPr>
                <w:rFonts w:eastAsia="Times New Roman"/>
                <w:b/>
                <w:bCs/>
              </w:rPr>
              <w:t>angle</w:t>
            </w:r>
            <w:r>
              <w:rPr>
                <w:rFonts w:eastAsia="Times New Roman"/>
              </w:rPr>
              <w:t xml:space="preserve"> </w:t>
            </w:r>
            <w:r>
              <w:rPr>
                <w:rFonts w:eastAsia="Times New Roman"/>
                <w:b/>
                <w:bCs/>
              </w:rPr>
              <w:t xml:space="preserve">ratio of the smaller triangle </w:t>
            </w:r>
            <w:r>
              <w:rPr>
                <w:rFonts w:eastAsia="Times New Roman"/>
              </w:rPr>
              <w:t>(</w:t>
            </w:r>
            <w:proofErr w:type="spellStart"/>
            <w:r>
              <w:rPr>
                <w:rFonts w:eastAsia="Times New Roman"/>
              </w:rPr>
              <w:t>ie</w:t>
            </w:r>
            <w:proofErr w:type="spellEnd"/>
            <w:r>
              <w:rPr>
                <w:rFonts w:eastAsia="Times New Roman"/>
              </w:rPr>
              <w:t xml:space="preserve"> the tangent of the angle </w:t>
            </w:r>
            <w:r w:rsidRPr="00F20E16">
              <w:rPr>
                <w:rFonts w:ascii="Times New Roman" w:eastAsia="Times New Roman" w:hAnsi="Times New Roman" w:cs="Times New Roman"/>
                <w:i/>
                <w:iCs/>
                <w:sz w:val="28"/>
                <w:szCs w:val="28"/>
              </w:rPr>
              <w:t>x</w:t>
            </w:r>
            <w:r>
              <w:rPr>
                <w:rFonts w:eastAsia="Times New Roman"/>
              </w:rPr>
              <w:t xml:space="preserve">°). For example, if the angle ratio is 0.875 and the student’s shadow is 184 cm long, then they are </w:t>
            </w:r>
            <w:r w:rsidR="004A4C3E">
              <w:rPr>
                <w:rFonts w:eastAsia="Times New Roman"/>
              </w:rPr>
              <w:br/>
            </w:r>
            <w:r>
              <w:rPr>
                <w:rFonts w:eastAsia="Times New Roman"/>
              </w:rPr>
              <w:t>161 cm tall (since 184 × 0.875 = 161).</w:t>
            </w:r>
          </w:p>
          <w:p w:rsidR="001A4F96" w:rsidRDefault="001167DC" w:rsidP="0089055B">
            <w:pPr>
              <w:widowControl/>
              <w:rPr>
                <w:lang w:val="en-AU"/>
              </w:rPr>
            </w:pPr>
            <w:r w:rsidRPr="00E50306">
              <w:rPr>
                <w:lang w:val="en-AU"/>
              </w:rPr>
              <w:t xml:space="preserve">Refer students to </w:t>
            </w:r>
            <w:r w:rsidR="008D20FD" w:rsidRPr="00E50306">
              <w:rPr>
                <w:lang w:val="en-AU"/>
              </w:rPr>
              <w:t xml:space="preserve">ARPANSA’s </w:t>
            </w:r>
            <w:r w:rsidRPr="000672B7">
              <w:rPr>
                <w:i/>
                <w:lang w:val="en-AU"/>
              </w:rPr>
              <w:t>Ultraviolet radiation index</w:t>
            </w:r>
            <w:r w:rsidRPr="00E50306">
              <w:rPr>
                <w:lang w:val="en-AU"/>
              </w:rPr>
              <w:t xml:space="preserve"> (see </w:t>
            </w:r>
            <w:r w:rsidRPr="000672B7">
              <w:rPr>
                <w:i/>
                <w:lang w:val="en-AU"/>
              </w:rPr>
              <w:t>Digital resources</w:t>
            </w:r>
            <w:r w:rsidRPr="00E50306">
              <w:rPr>
                <w:lang w:val="en-AU"/>
              </w:rPr>
              <w:t xml:space="preserve">) </w:t>
            </w:r>
            <w:r w:rsidR="004A4C3E">
              <w:rPr>
                <w:lang w:val="en-AU"/>
              </w:rPr>
              <w:t>and</w:t>
            </w:r>
            <w:r w:rsidRPr="00E50306">
              <w:rPr>
                <w:lang w:val="en-AU"/>
              </w:rPr>
              <w:t xml:space="preserve"> select the city </w:t>
            </w:r>
            <w:r w:rsidR="00E033CE" w:rsidRPr="00E50306">
              <w:rPr>
                <w:lang w:val="en-AU"/>
              </w:rPr>
              <w:t>closest</w:t>
            </w:r>
            <w:r w:rsidRPr="00E50306">
              <w:rPr>
                <w:lang w:val="en-AU"/>
              </w:rPr>
              <w:t xml:space="preserve"> to </w:t>
            </w:r>
            <w:r w:rsidR="00E033CE" w:rsidRPr="00E50306">
              <w:rPr>
                <w:lang w:val="en-AU"/>
              </w:rPr>
              <w:t>them</w:t>
            </w:r>
            <w:r w:rsidRPr="00E50306">
              <w:rPr>
                <w:lang w:val="en-AU"/>
              </w:rPr>
              <w:t xml:space="preserve"> to determine the UVR level and per</w:t>
            </w:r>
            <w:r w:rsidR="00A377E4">
              <w:rPr>
                <w:lang w:val="en-AU"/>
              </w:rPr>
              <w:t xml:space="preserve"> </w:t>
            </w:r>
            <w:r w:rsidRPr="00E50306">
              <w:rPr>
                <w:lang w:val="en-AU"/>
              </w:rPr>
              <w:t xml:space="preserve">cent of maximum </w:t>
            </w:r>
            <w:r w:rsidR="00E033CE" w:rsidRPr="00E50306">
              <w:rPr>
                <w:lang w:val="en-AU"/>
              </w:rPr>
              <w:t xml:space="preserve">UVR </w:t>
            </w:r>
            <w:r w:rsidRPr="00E50306">
              <w:rPr>
                <w:lang w:val="en-AU"/>
              </w:rPr>
              <w:t>reaching Earth at hourly intervals.</w:t>
            </w:r>
            <w:r w:rsidR="00B05C12" w:rsidRPr="00E50306">
              <w:rPr>
                <w:lang w:val="en-AU"/>
              </w:rPr>
              <w:t xml:space="preserve"> </w:t>
            </w:r>
          </w:p>
          <w:p w:rsidR="000672B7" w:rsidRDefault="00B05C12" w:rsidP="00153915">
            <w:pPr>
              <w:widowControl/>
              <w:rPr>
                <w:lang w:val="en-AU"/>
              </w:rPr>
            </w:pPr>
            <w:r w:rsidRPr="00E50306">
              <w:rPr>
                <w:lang w:val="en-AU"/>
              </w:rPr>
              <w:t xml:space="preserve">Students add data regarding UVR intensity to their </w:t>
            </w:r>
            <w:r w:rsidR="00EB76FD">
              <w:rPr>
                <w:lang w:val="en-AU"/>
              </w:rPr>
              <w:t>spreadsheet.</w:t>
            </w:r>
          </w:p>
          <w:p w:rsidR="001167DC" w:rsidRPr="00E50306" w:rsidRDefault="001167DC" w:rsidP="00F20E16">
            <w:pPr>
              <w:spacing w:after="0"/>
              <w:rPr>
                <w:lang w:val="en-AU"/>
              </w:rPr>
            </w:pPr>
            <w:r w:rsidRPr="00E50306">
              <w:rPr>
                <w:lang w:val="en-AU"/>
              </w:rPr>
              <w:t>Challenge students to analyse and interpret their data</w:t>
            </w:r>
            <w:r w:rsidR="007A05CF" w:rsidRPr="00E50306">
              <w:rPr>
                <w:lang w:val="en-AU"/>
              </w:rPr>
              <w:t xml:space="preserve"> using</w:t>
            </w:r>
            <w:r w:rsidR="00E033CE" w:rsidRPr="00E50306">
              <w:rPr>
                <w:lang w:val="en-AU"/>
              </w:rPr>
              <w:t xml:space="preserve"> the </w:t>
            </w:r>
            <w:r w:rsidR="003C67CD" w:rsidRPr="00E50306">
              <w:rPr>
                <w:lang w:val="en-AU"/>
              </w:rPr>
              <w:t xml:space="preserve">following </w:t>
            </w:r>
            <w:r w:rsidR="007A05CF" w:rsidRPr="00E50306">
              <w:rPr>
                <w:lang w:val="en-AU"/>
              </w:rPr>
              <w:t xml:space="preserve">prompt </w:t>
            </w:r>
            <w:r w:rsidR="00E033CE" w:rsidRPr="00E50306">
              <w:rPr>
                <w:lang w:val="en-AU"/>
              </w:rPr>
              <w:t>questions</w:t>
            </w:r>
            <w:r w:rsidRPr="00E50306">
              <w:rPr>
                <w:lang w:val="en-AU"/>
              </w:rPr>
              <w:t>:</w:t>
            </w:r>
          </w:p>
          <w:p w:rsidR="001167DC" w:rsidRPr="00E82003" w:rsidRDefault="001167DC" w:rsidP="00F20E16">
            <w:pPr>
              <w:pStyle w:val="ListParagraph"/>
            </w:pPr>
            <w:r w:rsidRPr="008622FE">
              <w:t>How would you describe the apparent path of the Sun across the sky during the day? Ho</w:t>
            </w:r>
            <w:r w:rsidRPr="00E82003">
              <w:t>w is this related to the movement of shadows?</w:t>
            </w:r>
          </w:p>
          <w:p w:rsidR="008D708B" w:rsidRPr="00E82003" w:rsidRDefault="00153915" w:rsidP="00F20E16">
            <w:pPr>
              <w:pStyle w:val="ListParagraph"/>
            </w:pPr>
            <w:r w:rsidRPr="00E50306">
              <w:rPr>
                <w:noProof/>
                <w:lang w:eastAsia="en-AU"/>
              </w:rPr>
              <w:drawing>
                <wp:anchor distT="0" distB="0" distL="114300" distR="114300" simplePos="0" relativeHeight="251662848" behindDoc="0" locked="0" layoutInCell="1" allowOverlap="1" wp14:anchorId="13D4364E" wp14:editId="38005E98">
                  <wp:simplePos x="0" y="0"/>
                  <wp:positionH relativeFrom="column">
                    <wp:posOffset>-371453</wp:posOffset>
                  </wp:positionH>
                  <wp:positionV relativeFrom="paragraph">
                    <wp:posOffset>205740</wp:posOffset>
                  </wp:positionV>
                  <wp:extent cx="360000" cy="360000"/>
                  <wp:effectExtent l="0" t="0" r="2540" b="2540"/>
                  <wp:wrapNone/>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708B" w:rsidRPr="00E82003">
              <w:t>Which values in your table suggest that sunlight is travelling through a thin layer of atmosphere at midday?</w:t>
            </w:r>
          </w:p>
          <w:p w:rsidR="008D708B" w:rsidRPr="00E82003" w:rsidRDefault="008D708B" w:rsidP="00F20E16">
            <w:pPr>
              <w:pStyle w:val="ListParagraph"/>
            </w:pPr>
            <w:r w:rsidRPr="00E82003">
              <w:t>When is there less chance of sunburn? Why?</w:t>
            </w:r>
          </w:p>
          <w:p w:rsidR="008D708B" w:rsidRPr="00E82003" w:rsidRDefault="008D708B" w:rsidP="00F20E16">
            <w:pPr>
              <w:pStyle w:val="ListParagraph"/>
            </w:pPr>
            <w:r w:rsidRPr="00E82003">
              <w:t>What season should we use more sun protection? Why?</w:t>
            </w:r>
          </w:p>
          <w:p w:rsidR="008D708B" w:rsidRPr="00E82003" w:rsidRDefault="008D708B" w:rsidP="00F20E16">
            <w:pPr>
              <w:pStyle w:val="ListParagraph"/>
            </w:pPr>
            <w:r w:rsidRPr="00E82003">
              <w:t>What happens to the energy in sunlight as it travels through Earth’s atmosphere?</w:t>
            </w:r>
          </w:p>
          <w:p w:rsidR="00830EE6" w:rsidRPr="00E82003" w:rsidRDefault="008D708B" w:rsidP="00F20E16">
            <w:pPr>
              <w:pStyle w:val="ListParagraph"/>
            </w:pPr>
            <w:r w:rsidRPr="00E82003">
              <w:t>How is</w:t>
            </w:r>
            <w:r w:rsidR="00830EE6" w:rsidRPr="00E82003">
              <w:t xml:space="preserve"> UVR intensity </w:t>
            </w:r>
            <w:r w:rsidRPr="00E82003">
              <w:t xml:space="preserve">related to the </w:t>
            </w:r>
            <w:r w:rsidR="00830EE6" w:rsidRPr="00E82003">
              <w:t>angle of elevation of the Sun?</w:t>
            </w:r>
            <w:r w:rsidR="00E37454" w:rsidRPr="00E82003">
              <w:t xml:space="preserve"> Would graphing the data help reveal the relationship between these variables?</w:t>
            </w:r>
          </w:p>
          <w:p w:rsidR="001167DC" w:rsidRPr="00E50306" w:rsidRDefault="001167DC" w:rsidP="00F20E16">
            <w:pPr>
              <w:pStyle w:val="ListParagraph"/>
              <w:rPr>
                <w:lang w:val="en-AU"/>
              </w:rPr>
            </w:pPr>
            <w:r w:rsidRPr="00E50306">
              <w:rPr>
                <w:lang w:val="en-AU"/>
              </w:rPr>
              <w:t>How can th</w:t>
            </w:r>
            <w:r w:rsidR="00830EE6" w:rsidRPr="00E50306">
              <w:rPr>
                <w:lang w:val="en-AU"/>
              </w:rPr>
              <w:t>is</w:t>
            </w:r>
            <w:r w:rsidRPr="00E50306">
              <w:rPr>
                <w:lang w:val="en-AU"/>
              </w:rPr>
              <w:t xml:space="preserve"> relationship be represented</w:t>
            </w:r>
            <w:r w:rsidR="008D708B">
              <w:rPr>
                <w:lang w:val="en-AU"/>
              </w:rPr>
              <w:t xml:space="preserve"> mathematically</w:t>
            </w:r>
            <w:r w:rsidRPr="00E50306">
              <w:rPr>
                <w:lang w:val="en-AU"/>
              </w:rPr>
              <w:t xml:space="preserve">? </w:t>
            </w:r>
          </w:p>
          <w:p w:rsidR="001A4F96" w:rsidRDefault="001167DC" w:rsidP="00E87850">
            <w:pPr>
              <w:pStyle w:val="ListParagraph"/>
              <w:rPr>
                <w:lang w:val="en-AU"/>
              </w:rPr>
            </w:pPr>
            <w:r w:rsidRPr="00E50306">
              <w:rPr>
                <w:lang w:val="en-AU"/>
              </w:rPr>
              <w:t xml:space="preserve">What is the relationship between </w:t>
            </w:r>
            <w:r w:rsidR="00A377E4">
              <w:rPr>
                <w:lang w:val="en-AU"/>
              </w:rPr>
              <w:t xml:space="preserve">the </w:t>
            </w:r>
            <w:r w:rsidRPr="00E50306">
              <w:rPr>
                <w:lang w:val="en-AU"/>
              </w:rPr>
              <w:t>angle of elevation, path length through the atmosphere and UVR intensity?</w:t>
            </w:r>
          </w:p>
          <w:p w:rsidR="001167DC" w:rsidRPr="00E50306" w:rsidRDefault="007A05CF" w:rsidP="00E87850">
            <w:pPr>
              <w:rPr>
                <w:lang w:val="en-AU"/>
              </w:rPr>
            </w:pPr>
            <w:r w:rsidRPr="00E50306">
              <w:rPr>
                <w:lang w:val="en-AU"/>
              </w:rPr>
              <w:t xml:space="preserve">Lead a </w:t>
            </w:r>
            <w:r w:rsidR="00121FCE" w:rsidRPr="00E50306">
              <w:rPr>
                <w:lang w:val="en-AU"/>
              </w:rPr>
              <w:t xml:space="preserve">class </w:t>
            </w:r>
            <w:r w:rsidR="001167DC" w:rsidRPr="00E50306">
              <w:rPr>
                <w:lang w:val="en-AU"/>
              </w:rPr>
              <w:t>discussion</w:t>
            </w:r>
            <w:r w:rsidR="00830EE6" w:rsidRPr="00E50306">
              <w:rPr>
                <w:lang w:val="en-AU"/>
              </w:rPr>
              <w:t xml:space="preserve"> under the open sky</w:t>
            </w:r>
            <w:r w:rsidR="001167DC" w:rsidRPr="00E50306">
              <w:rPr>
                <w:lang w:val="en-AU"/>
              </w:rPr>
              <w:t xml:space="preserve"> </w:t>
            </w:r>
            <w:r w:rsidR="00121FCE" w:rsidRPr="00E50306">
              <w:rPr>
                <w:lang w:val="en-AU"/>
              </w:rPr>
              <w:t>to confirm and consolidate findings</w:t>
            </w:r>
            <w:r w:rsidR="001167DC" w:rsidRPr="00E50306">
              <w:rPr>
                <w:lang w:val="en-AU"/>
              </w:rPr>
              <w:t xml:space="preserve">. </w:t>
            </w:r>
            <w:r w:rsidR="00E87850">
              <w:rPr>
                <w:lang w:val="en-AU"/>
              </w:rPr>
              <w:t xml:space="preserve">Help students to </w:t>
            </w:r>
            <w:r w:rsidR="001167DC" w:rsidRPr="00E50306">
              <w:rPr>
                <w:lang w:val="en-AU"/>
              </w:rPr>
              <w:t xml:space="preserve">link </w:t>
            </w:r>
            <w:r w:rsidR="00486854" w:rsidRPr="00E50306">
              <w:rPr>
                <w:lang w:val="en-AU"/>
              </w:rPr>
              <w:t>cardinal points of the compass to</w:t>
            </w:r>
            <w:r w:rsidR="00B2284A" w:rsidRPr="00E50306">
              <w:rPr>
                <w:lang w:val="en-AU"/>
              </w:rPr>
              <w:t xml:space="preserve"> where the Sun would be </w:t>
            </w:r>
            <w:r w:rsidR="00776B6E" w:rsidRPr="00E50306">
              <w:rPr>
                <w:lang w:val="en-AU"/>
              </w:rPr>
              <w:t xml:space="preserve">on the horizon </w:t>
            </w:r>
            <w:r w:rsidR="00B2284A" w:rsidRPr="00E50306">
              <w:rPr>
                <w:lang w:val="en-AU"/>
              </w:rPr>
              <w:t xml:space="preserve">at </w:t>
            </w:r>
            <w:r w:rsidR="00776B6E" w:rsidRPr="00E50306">
              <w:rPr>
                <w:lang w:val="en-AU"/>
              </w:rPr>
              <w:t>sunrise</w:t>
            </w:r>
            <w:r w:rsidR="00830EE6" w:rsidRPr="00E50306">
              <w:rPr>
                <w:lang w:val="en-AU"/>
              </w:rPr>
              <w:t>,</w:t>
            </w:r>
            <w:r w:rsidR="00776B6E" w:rsidRPr="00E50306">
              <w:rPr>
                <w:lang w:val="en-AU"/>
              </w:rPr>
              <w:t xml:space="preserve"> </w:t>
            </w:r>
            <w:r w:rsidR="00486854" w:rsidRPr="00E50306">
              <w:rPr>
                <w:lang w:val="en-AU"/>
              </w:rPr>
              <w:t>noon and</w:t>
            </w:r>
            <w:r w:rsidR="00776B6E" w:rsidRPr="00E50306">
              <w:rPr>
                <w:lang w:val="en-AU"/>
              </w:rPr>
              <w:t xml:space="preserve"> sunset</w:t>
            </w:r>
            <w:r w:rsidR="00E033CE" w:rsidRPr="00E50306">
              <w:rPr>
                <w:lang w:val="en-AU"/>
              </w:rPr>
              <w:t xml:space="preserve">. </w:t>
            </w:r>
          </w:p>
        </w:tc>
      </w:tr>
      <w:tr w:rsidR="001167DC" w:rsidRPr="00E50306" w:rsidTr="006E45CD">
        <w:trPr>
          <w:gridAfter w:val="1"/>
          <w:wAfter w:w="111" w:type="dxa"/>
          <w:trHeight w:val="1110"/>
        </w:trPr>
        <w:tc>
          <w:tcPr>
            <w:tcW w:w="2404" w:type="dxa"/>
            <w:gridSpan w:val="2"/>
            <w:vMerge/>
            <w:tcBorders>
              <w:left w:val="nil"/>
              <w:right w:val="nil"/>
            </w:tcBorders>
          </w:tcPr>
          <w:p w:rsidR="001167DC" w:rsidRPr="00E50306" w:rsidRDefault="001167DC" w:rsidP="00B261DB">
            <w:pPr>
              <w:widowControl/>
              <w:spacing w:after="160" w:line="259" w:lineRule="auto"/>
              <w:rPr>
                <w:b/>
                <w:lang w:val="en-AU"/>
              </w:rPr>
            </w:pPr>
          </w:p>
        </w:tc>
        <w:tc>
          <w:tcPr>
            <w:tcW w:w="6633" w:type="dxa"/>
            <w:gridSpan w:val="2"/>
            <w:tcBorders>
              <w:left w:val="nil"/>
              <w:right w:val="nil"/>
            </w:tcBorders>
          </w:tcPr>
          <w:p w:rsidR="001167DC" w:rsidRPr="00E50306" w:rsidRDefault="001167DC" w:rsidP="001167DC">
            <w:pPr>
              <w:rPr>
                <w:lang w:val="en-AU"/>
              </w:rPr>
            </w:pPr>
            <w:r w:rsidRPr="00E50306">
              <w:rPr>
                <w:b/>
                <w:lang w:val="en-AU"/>
              </w:rPr>
              <w:t xml:space="preserve">Part 4: </w:t>
            </w:r>
            <w:r w:rsidR="003467CE" w:rsidRPr="00E50306">
              <w:rPr>
                <w:b/>
                <w:lang w:val="en-AU"/>
              </w:rPr>
              <w:t>Investigating v</w:t>
            </w:r>
            <w:r w:rsidRPr="00E50306">
              <w:rPr>
                <w:b/>
                <w:lang w:val="en-AU"/>
              </w:rPr>
              <w:t>ariations in the path of the Sun and UVR intensity with seasons of the year – an opportunity for further learning</w:t>
            </w:r>
          </w:p>
          <w:p w:rsidR="005D202D" w:rsidRPr="00E50306" w:rsidRDefault="001167DC" w:rsidP="006E45CD">
            <w:pPr>
              <w:rPr>
                <w:lang w:val="en-AU"/>
              </w:rPr>
            </w:pPr>
            <w:r w:rsidRPr="00E50306">
              <w:rPr>
                <w:lang w:val="en-AU"/>
              </w:rPr>
              <w:t xml:space="preserve">Now that the apparent movement of the Sun has been mapped manually, students may use web-based simulation software to simulate its apparent daily and seasonal movement. </w:t>
            </w:r>
          </w:p>
          <w:p w:rsidR="00A27B5B" w:rsidRPr="00E50306" w:rsidRDefault="001167DC" w:rsidP="00CB7574">
            <w:pPr>
              <w:rPr>
                <w:lang w:val="en-AU"/>
              </w:rPr>
            </w:pPr>
            <w:proofErr w:type="spellStart"/>
            <w:r w:rsidRPr="00E50306">
              <w:rPr>
                <w:i/>
                <w:lang w:val="en-AU"/>
              </w:rPr>
              <w:t>SunCalc</w:t>
            </w:r>
            <w:proofErr w:type="spellEnd"/>
            <w:r w:rsidRPr="00E50306">
              <w:rPr>
                <w:lang w:val="en-AU"/>
              </w:rPr>
              <w:t xml:space="preserve"> (see </w:t>
            </w:r>
            <w:r w:rsidRPr="00E50306">
              <w:rPr>
                <w:i/>
                <w:lang w:val="en-AU"/>
              </w:rPr>
              <w:t>Digital resources</w:t>
            </w:r>
            <w:r w:rsidRPr="00E50306">
              <w:rPr>
                <w:lang w:val="en-AU"/>
              </w:rPr>
              <w:t>) is an application that simulates</w:t>
            </w:r>
            <w:r w:rsidR="004F2374" w:rsidRPr="00E50306">
              <w:rPr>
                <w:lang w:val="en-AU"/>
              </w:rPr>
              <w:t xml:space="preserve"> the</w:t>
            </w:r>
            <w:r w:rsidRPr="00E50306">
              <w:rPr>
                <w:lang w:val="en-AU"/>
              </w:rPr>
              <w:t xml:space="preserve"> </w:t>
            </w:r>
            <w:r w:rsidR="004F2374" w:rsidRPr="00E50306">
              <w:rPr>
                <w:lang w:val="en-AU"/>
              </w:rPr>
              <w:t>S</w:t>
            </w:r>
            <w:r w:rsidRPr="00E50306">
              <w:rPr>
                <w:lang w:val="en-AU"/>
              </w:rPr>
              <w:t>un</w:t>
            </w:r>
            <w:r w:rsidR="004F2374" w:rsidRPr="00E50306">
              <w:rPr>
                <w:lang w:val="en-AU"/>
              </w:rPr>
              <w:t>’s</w:t>
            </w:r>
            <w:r w:rsidRPr="00E50306">
              <w:rPr>
                <w:lang w:val="en-AU"/>
              </w:rPr>
              <w:t xml:space="preserve"> movement and sunlight phases during </w:t>
            </w:r>
            <w:r w:rsidR="00830EE6" w:rsidRPr="00E50306">
              <w:rPr>
                <w:lang w:val="en-AU"/>
              </w:rPr>
              <w:t xml:space="preserve">a </w:t>
            </w:r>
            <w:r w:rsidRPr="00E50306">
              <w:rPr>
                <w:lang w:val="en-AU"/>
              </w:rPr>
              <w:t xml:space="preserve">given day at </w:t>
            </w:r>
            <w:r w:rsidR="00706300" w:rsidRPr="00E50306">
              <w:rPr>
                <w:lang w:val="en-AU"/>
              </w:rPr>
              <w:t>a</w:t>
            </w:r>
            <w:r w:rsidRPr="00E50306">
              <w:rPr>
                <w:lang w:val="en-AU"/>
              </w:rPr>
              <w:t xml:space="preserve"> given location.</w:t>
            </w:r>
            <w:r w:rsidRPr="00E50306">
              <w:rPr>
                <w:i/>
                <w:lang w:val="en-AU"/>
              </w:rPr>
              <w:t xml:space="preserve"> </w:t>
            </w:r>
            <w:r w:rsidRPr="00E50306">
              <w:rPr>
                <w:lang w:val="en-AU"/>
              </w:rPr>
              <w:t xml:space="preserve">This simulator </w:t>
            </w:r>
            <w:r w:rsidR="008B4BCB" w:rsidRPr="00E50306">
              <w:rPr>
                <w:lang w:val="en-AU"/>
              </w:rPr>
              <w:t>enables</w:t>
            </w:r>
            <w:r w:rsidRPr="00E50306">
              <w:rPr>
                <w:lang w:val="en-AU"/>
              </w:rPr>
              <w:t xml:space="preserve"> the viewer to select a location on Earth. </w:t>
            </w:r>
          </w:p>
          <w:p w:rsidR="001167DC" w:rsidRPr="00E50306" w:rsidRDefault="001167DC" w:rsidP="006E45CD">
            <w:pPr>
              <w:spacing w:after="0"/>
              <w:rPr>
                <w:i/>
                <w:lang w:val="en-AU"/>
              </w:rPr>
            </w:pPr>
            <w:r w:rsidRPr="00E50306">
              <w:rPr>
                <w:lang w:val="en-AU"/>
              </w:rPr>
              <w:t>Students relocate the marker to their current location</w:t>
            </w:r>
            <w:r w:rsidR="00595A94" w:rsidRPr="00E50306">
              <w:rPr>
                <w:lang w:val="en-AU"/>
              </w:rPr>
              <w:t xml:space="preserve"> and consider the </w:t>
            </w:r>
            <w:r w:rsidR="00172C89" w:rsidRPr="00E50306">
              <w:rPr>
                <w:lang w:val="en-AU"/>
              </w:rPr>
              <w:t xml:space="preserve">following questions: </w:t>
            </w:r>
          </w:p>
          <w:p w:rsidR="001167DC" w:rsidRPr="00E82003" w:rsidRDefault="001167DC" w:rsidP="00F20E16">
            <w:pPr>
              <w:pStyle w:val="ListParagraph"/>
            </w:pPr>
            <w:r w:rsidRPr="00E82003">
              <w:t xml:space="preserve">At </w:t>
            </w:r>
            <w:r w:rsidR="00FF651C" w:rsidRPr="00E82003">
              <w:t>your</w:t>
            </w:r>
            <w:r w:rsidRPr="00E82003">
              <w:t xml:space="preserve"> location, where and when does the Sun</w:t>
            </w:r>
            <w:r w:rsidR="00EF7375">
              <w:t xml:space="preserve"> </w:t>
            </w:r>
            <w:r w:rsidRPr="00E82003">
              <w:t>rise in the morning?</w:t>
            </w:r>
          </w:p>
          <w:p w:rsidR="001167DC" w:rsidRPr="00E82003" w:rsidRDefault="001167DC" w:rsidP="00F20E16">
            <w:pPr>
              <w:pStyle w:val="ListParagraph"/>
            </w:pPr>
            <w:r w:rsidRPr="00E82003">
              <w:t>Where and when does it set in the evening?</w:t>
            </w:r>
          </w:p>
          <w:p w:rsidR="001167DC" w:rsidRPr="00E82003" w:rsidRDefault="001167DC" w:rsidP="00F20E16">
            <w:pPr>
              <w:pStyle w:val="ListParagraph"/>
            </w:pPr>
            <w:r w:rsidRPr="00E82003">
              <w:t>At what time is it highest in the sky? Is this noon exactly? If not, why?</w:t>
            </w:r>
          </w:p>
          <w:p w:rsidR="001167DC" w:rsidRPr="00E82003" w:rsidRDefault="001167DC" w:rsidP="00F20E16">
            <w:pPr>
              <w:pStyle w:val="ListParagraph"/>
            </w:pPr>
            <w:r w:rsidRPr="00E82003">
              <w:t>What was the angle of elevation of the Sun at th</w:t>
            </w:r>
            <w:r w:rsidR="00F833D6" w:rsidRPr="00E82003">
              <w:t xml:space="preserve">is </w:t>
            </w:r>
            <w:r w:rsidRPr="00E82003">
              <w:t>time?</w:t>
            </w:r>
          </w:p>
          <w:p w:rsidR="001167DC" w:rsidRPr="00E50306" w:rsidRDefault="00172C89" w:rsidP="006E45CD">
            <w:pPr>
              <w:spacing w:after="0"/>
              <w:rPr>
                <w:lang w:val="en-AU"/>
              </w:rPr>
            </w:pPr>
            <w:r w:rsidRPr="00E50306">
              <w:rPr>
                <w:lang w:val="en-AU"/>
              </w:rPr>
              <w:t>Students use</w:t>
            </w:r>
            <w:r w:rsidR="001167DC" w:rsidRPr="00E50306">
              <w:rPr>
                <w:lang w:val="en-AU"/>
              </w:rPr>
              <w:t xml:space="preserve"> the simulator to model the apparent movement of the Sun at the winter solstice, summer solstice and the two equinoxes</w:t>
            </w:r>
            <w:r w:rsidR="005D202D" w:rsidRPr="00E50306">
              <w:rPr>
                <w:lang w:val="en-AU"/>
              </w:rPr>
              <w:t xml:space="preserve"> and consider the following</w:t>
            </w:r>
            <w:r w:rsidRPr="00E50306">
              <w:rPr>
                <w:lang w:val="en-AU"/>
              </w:rPr>
              <w:t>:</w:t>
            </w:r>
          </w:p>
          <w:p w:rsidR="00172C89" w:rsidRPr="00E82003" w:rsidRDefault="007B0AA9" w:rsidP="00F20E16">
            <w:pPr>
              <w:pStyle w:val="ListParagraph"/>
            </w:pPr>
            <w:r w:rsidRPr="00E50306">
              <w:rPr>
                <w:rFonts w:cstheme="minorHAnsi"/>
                <w:noProof/>
                <w:lang w:eastAsia="en-AU"/>
              </w:rPr>
              <w:drawing>
                <wp:anchor distT="0" distB="0" distL="114300" distR="114300" simplePos="0" relativeHeight="251701760" behindDoc="0" locked="0" layoutInCell="1" allowOverlap="1" wp14:anchorId="22022880" wp14:editId="435DA441">
                  <wp:simplePos x="0" y="0"/>
                  <wp:positionH relativeFrom="column">
                    <wp:posOffset>-361315</wp:posOffset>
                  </wp:positionH>
                  <wp:positionV relativeFrom="paragraph">
                    <wp:posOffset>53296</wp:posOffset>
                  </wp:positionV>
                  <wp:extent cx="360000" cy="36000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67DC" w:rsidRPr="00E82003">
              <w:t>What do you notice about</w:t>
            </w:r>
            <w:r w:rsidR="00172C89" w:rsidRPr="00E82003">
              <w:t xml:space="preserve"> t</w:t>
            </w:r>
            <w:r w:rsidR="001167DC" w:rsidRPr="00E82003">
              <w:t xml:space="preserve">he length of time the Sun is visible on each of these days? </w:t>
            </w:r>
          </w:p>
          <w:p w:rsidR="001167DC" w:rsidRPr="00E82003" w:rsidRDefault="001167DC" w:rsidP="00F20E16">
            <w:pPr>
              <w:pStyle w:val="ListParagraph"/>
            </w:pPr>
            <w:r w:rsidRPr="00E82003">
              <w:t>Why are winter days shorter than summer days?</w:t>
            </w:r>
          </w:p>
          <w:p w:rsidR="001167DC" w:rsidRPr="00E82003" w:rsidRDefault="004269E1" w:rsidP="00F20E16">
            <w:pPr>
              <w:pStyle w:val="ListParagraph"/>
            </w:pPr>
            <w:r w:rsidRPr="00E82003">
              <w:t>How does</w:t>
            </w:r>
            <w:r w:rsidR="001167DC" w:rsidRPr="00E82003">
              <w:t xml:space="preserve"> the angle of elevation of the Sun </w:t>
            </w:r>
            <w:r w:rsidRPr="00E82003">
              <w:t xml:space="preserve">differ </w:t>
            </w:r>
            <w:r w:rsidR="001167DC" w:rsidRPr="00E82003">
              <w:t xml:space="preserve">as it tracks across the sky in winter </w:t>
            </w:r>
            <w:r w:rsidR="00F833D6" w:rsidRPr="00E82003">
              <w:t>and</w:t>
            </w:r>
            <w:r w:rsidR="001167DC" w:rsidRPr="00E82003">
              <w:t xml:space="preserve"> summer?</w:t>
            </w:r>
          </w:p>
          <w:p w:rsidR="00BB148F" w:rsidRPr="00E50306" w:rsidRDefault="001167DC" w:rsidP="001167DC">
            <w:pPr>
              <w:widowControl/>
              <w:rPr>
                <w:lang w:val="en-AU"/>
              </w:rPr>
            </w:pPr>
            <w:r w:rsidRPr="00E50306">
              <w:rPr>
                <w:lang w:val="en-AU"/>
              </w:rPr>
              <w:t xml:space="preserve">Another valuable </w:t>
            </w:r>
            <w:r w:rsidR="00B32D11" w:rsidRPr="00E50306">
              <w:rPr>
                <w:lang w:val="en-AU"/>
              </w:rPr>
              <w:t>application</w:t>
            </w:r>
            <w:r w:rsidRPr="00E50306">
              <w:rPr>
                <w:lang w:val="en-AU"/>
              </w:rPr>
              <w:t xml:space="preserve"> is </w:t>
            </w:r>
            <w:r w:rsidRPr="00E50306">
              <w:rPr>
                <w:i/>
                <w:lang w:val="en-AU"/>
              </w:rPr>
              <w:t>Sun-Path</w:t>
            </w:r>
            <w:r w:rsidRPr="00E50306">
              <w:rPr>
                <w:lang w:val="en-AU"/>
              </w:rPr>
              <w:t xml:space="preserve"> (see </w:t>
            </w:r>
            <w:r w:rsidRPr="00E50306">
              <w:rPr>
                <w:i/>
                <w:lang w:val="en-AU"/>
              </w:rPr>
              <w:t>Digital resources</w:t>
            </w:r>
            <w:r w:rsidRPr="00E50306">
              <w:rPr>
                <w:lang w:val="en-AU"/>
              </w:rPr>
              <w:t>). Allow students some time to explore and manipulate information on this website</w:t>
            </w:r>
            <w:r w:rsidR="008D20FD" w:rsidRPr="00E50306">
              <w:rPr>
                <w:lang w:val="en-AU"/>
              </w:rPr>
              <w:t>,</w:t>
            </w:r>
            <w:r w:rsidRPr="00E50306">
              <w:rPr>
                <w:lang w:val="en-AU"/>
              </w:rPr>
              <w:t xml:space="preserve"> comparing their home location to a location in the northern hemisphere.</w:t>
            </w:r>
          </w:p>
        </w:tc>
      </w:tr>
      <w:tr w:rsidR="00B261DB" w:rsidRPr="00E50306" w:rsidTr="006E45CD">
        <w:trPr>
          <w:gridAfter w:val="1"/>
          <w:wAfter w:w="111" w:type="dxa"/>
          <w:trHeight w:val="1110"/>
        </w:trPr>
        <w:tc>
          <w:tcPr>
            <w:tcW w:w="2404" w:type="dxa"/>
            <w:gridSpan w:val="2"/>
            <w:vMerge/>
            <w:tcBorders>
              <w:left w:val="nil"/>
              <w:right w:val="nil"/>
            </w:tcBorders>
          </w:tcPr>
          <w:p w:rsidR="00B261DB" w:rsidRPr="00E50306" w:rsidRDefault="00B261DB" w:rsidP="00B261DB">
            <w:pPr>
              <w:widowControl/>
              <w:spacing w:after="160" w:line="259" w:lineRule="auto"/>
              <w:rPr>
                <w:b/>
                <w:lang w:val="en-AU"/>
              </w:rPr>
            </w:pPr>
          </w:p>
        </w:tc>
        <w:tc>
          <w:tcPr>
            <w:tcW w:w="6633" w:type="dxa"/>
            <w:gridSpan w:val="2"/>
            <w:tcBorders>
              <w:left w:val="nil"/>
              <w:right w:val="nil"/>
            </w:tcBorders>
          </w:tcPr>
          <w:p w:rsidR="002318CA" w:rsidRPr="00E50306" w:rsidRDefault="002318CA" w:rsidP="00B261DB">
            <w:pPr>
              <w:rPr>
                <w:b/>
                <w:lang w:val="en-AU"/>
              </w:rPr>
            </w:pPr>
            <w:r w:rsidRPr="00E50306">
              <w:rPr>
                <w:b/>
                <w:lang w:val="en-AU"/>
              </w:rPr>
              <w:t xml:space="preserve">Part </w:t>
            </w:r>
            <w:r w:rsidR="001167DC" w:rsidRPr="00E50306">
              <w:rPr>
                <w:b/>
                <w:lang w:val="en-AU"/>
              </w:rPr>
              <w:t>5</w:t>
            </w:r>
            <w:r w:rsidRPr="00E50306">
              <w:rPr>
                <w:b/>
                <w:lang w:val="en-AU"/>
              </w:rPr>
              <w:t xml:space="preserve">: Reflection and </w:t>
            </w:r>
            <w:r w:rsidR="00E87850">
              <w:rPr>
                <w:b/>
                <w:lang w:val="en-AU"/>
              </w:rPr>
              <w:t>j</w:t>
            </w:r>
            <w:r w:rsidR="00B34344">
              <w:rPr>
                <w:b/>
                <w:lang w:val="en-AU"/>
              </w:rPr>
              <w:t>ournaling</w:t>
            </w:r>
          </w:p>
          <w:p w:rsidR="008D20FD" w:rsidRPr="00E50306" w:rsidRDefault="008F2F93" w:rsidP="00CB7574">
            <w:pPr>
              <w:spacing w:after="0"/>
              <w:rPr>
                <w:lang w:val="en-AU"/>
              </w:rPr>
            </w:pPr>
            <w:r w:rsidRPr="00E50306">
              <w:rPr>
                <w:lang w:val="en-AU"/>
              </w:rPr>
              <w:t>Students</w:t>
            </w:r>
            <w:r w:rsidR="00F833D6" w:rsidRPr="00E50306">
              <w:rPr>
                <w:lang w:val="en-AU"/>
              </w:rPr>
              <w:t xml:space="preserve"> </w:t>
            </w:r>
            <w:r w:rsidRPr="00E50306">
              <w:rPr>
                <w:lang w:val="en-AU"/>
              </w:rPr>
              <w:t xml:space="preserve">reflect on what </w:t>
            </w:r>
            <w:r w:rsidR="008D20FD" w:rsidRPr="00E50306">
              <w:rPr>
                <w:lang w:val="en-AU"/>
              </w:rPr>
              <w:t>they have</w:t>
            </w:r>
            <w:r w:rsidRPr="00E50306">
              <w:rPr>
                <w:lang w:val="en-AU"/>
              </w:rPr>
              <w:t xml:space="preserve"> learn</w:t>
            </w:r>
            <w:r w:rsidR="004F2374" w:rsidRPr="00E50306">
              <w:rPr>
                <w:lang w:val="en-AU"/>
              </w:rPr>
              <w:t>t</w:t>
            </w:r>
            <w:r w:rsidRPr="00E50306">
              <w:rPr>
                <w:lang w:val="en-AU"/>
              </w:rPr>
              <w:t xml:space="preserve"> in this activity and record their reflections in the journal</w:t>
            </w:r>
            <w:r w:rsidR="00F826FF">
              <w:rPr>
                <w:lang w:val="en-AU"/>
              </w:rPr>
              <w:t xml:space="preserve"> section of their portfolios</w:t>
            </w:r>
            <w:r w:rsidRPr="00E50306">
              <w:rPr>
                <w:lang w:val="en-AU"/>
              </w:rPr>
              <w:t xml:space="preserve">. </w:t>
            </w:r>
          </w:p>
          <w:p w:rsidR="008F2F93" w:rsidRPr="00E50306" w:rsidRDefault="008F2F93" w:rsidP="006E45CD">
            <w:pPr>
              <w:spacing w:after="0"/>
              <w:rPr>
                <w:lang w:val="en-AU"/>
              </w:rPr>
            </w:pPr>
            <w:r w:rsidRPr="00E50306">
              <w:rPr>
                <w:lang w:val="en-AU"/>
              </w:rPr>
              <w:t>Focus questions could include:</w:t>
            </w:r>
          </w:p>
          <w:p w:rsidR="002318CA" w:rsidRPr="00E82003" w:rsidRDefault="00154268" w:rsidP="00F20E16">
            <w:pPr>
              <w:pStyle w:val="ListParagraph"/>
            </w:pPr>
            <w:r w:rsidRPr="00E50306">
              <w:rPr>
                <w:noProof/>
                <w:lang w:eastAsia="en-AU"/>
              </w:rPr>
              <w:drawing>
                <wp:anchor distT="0" distB="0" distL="114300" distR="114300" simplePos="0" relativeHeight="251651584" behindDoc="0" locked="0" layoutInCell="1" allowOverlap="1" wp14:anchorId="794FCCBE" wp14:editId="43F100F7">
                  <wp:simplePos x="0" y="0"/>
                  <wp:positionH relativeFrom="column">
                    <wp:posOffset>-358271</wp:posOffset>
                  </wp:positionH>
                  <wp:positionV relativeFrom="paragraph">
                    <wp:posOffset>138934</wp:posOffset>
                  </wp:positionV>
                  <wp:extent cx="360000" cy="360000"/>
                  <wp:effectExtent l="0" t="0" r="2540" b="2540"/>
                  <wp:wrapNone/>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F93" w:rsidRPr="008622FE">
              <w:t>Why is ozone an important co</w:t>
            </w:r>
            <w:r w:rsidR="008F2F93" w:rsidRPr="00AD472E">
              <w:t>mponent of Earth’s atmosphere? What role does it play in protecting us from harmful UVR?</w:t>
            </w:r>
          </w:p>
          <w:p w:rsidR="008F2F93" w:rsidRPr="00E82003" w:rsidRDefault="008F2F93" w:rsidP="00F20E16">
            <w:pPr>
              <w:pStyle w:val="ListParagraph"/>
            </w:pPr>
            <w:r w:rsidRPr="00E82003">
              <w:t>How can data about UVR intensity be accessed?</w:t>
            </w:r>
          </w:p>
          <w:p w:rsidR="008A2CD0" w:rsidRPr="00E82003" w:rsidRDefault="008A2CD0" w:rsidP="00F20E16">
            <w:pPr>
              <w:pStyle w:val="ListParagraph"/>
            </w:pPr>
            <w:r w:rsidRPr="00E82003">
              <w:t>Why is it important to check the UV forecast each day to determine if sun protection is required?</w:t>
            </w:r>
          </w:p>
          <w:p w:rsidR="008F2F93" w:rsidRPr="00E82003" w:rsidRDefault="008F2F93" w:rsidP="00F20E16">
            <w:pPr>
              <w:pStyle w:val="ListParagraph"/>
            </w:pPr>
            <w:r w:rsidRPr="00E82003">
              <w:t>How does U</w:t>
            </w:r>
            <w:r w:rsidR="00EF7375">
              <w:t>VR</w:t>
            </w:r>
            <w:r w:rsidRPr="00E82003">
              <w:t xml:space="preserve"> intensity vary during the day and between seasons? Why does it vary?</w:t>
            </w:r>
            <w:r w:rsidR="00C62900" w:rsidRPr="00E82003">
              <w:t xml:space="preserve"> How does this variation affect your risk? </w:t>
            </w:r>
          </w:p>
          <w:p w:rsidR="008F2F93" w:rsidRPr="00E82003" w:rsidRDefault="008F2F93" w:rsidP="00F20E16">
            <w:pPr>
              <w:pStyle w:val="ListParagraph"/>
            </w:pPr>
            <w:r w:rsidRPr="00E82003">
              <w:t>When are we at greatest risk of UVR exposure? Why is this?</w:t>
            </w:r>
          </w:p>
          <w:p w:rsidR="008F2F93" w:rsidRPr="00E82003" w:rsidRDefault="00FB1E7A" w:rsidP="00F20E16">
            <w:pPr>
              <w:pStyle w:val="ListParagraph"/>
            </w:pPr>
            <w:r w:rsidRPr="00E82003">
              <w:t>What have you learn</w:t>
            </w:r>
            <w:r w:rsidR="004F2374" w:rsidRPr="00E82003">
              <w:t>t</w:t>
            </w:r>
            <w:r w:rsidRPr="00E82003">
              <w:t xml:space="preserve"> about how to investigate scientifically so that your data </w:t>
            </w:r>
            <w:r w:rsidR="00F833D6" w:rsidRPr="00E82003">
              <w:t xml:space="preserve">is </w:t>
            </w:r>
            <w:r w:rsidRPr="00E82003">
              <w:t>reliable?</w:t>
            </w:r>
          </w:p>
          <w:p w:rsidR="004269E1" w:rsidRPr="00E82003" w:rsidRDefault="00C62900" w:rsidP="00F20E16">
            <w:pPr>
              <w:pStyle w:val="ListParagraph"/>
            </w:pPr>
            <w:r w:rsidRPr="00E82003">
              <w:t xml:space="preserve">What mathematical calculations did you carry out in this activity? How did it relate to </w:t>
            </w:r>
            <w:r w:rsidR="003B0FA0" w:rsidRPr="00E82003">
              <w:t xml:space="preserve">the collection and analysis of </w:t>
            </w:r>
            <w:r w:rsidRPr="00E82003">
              <w:t>your data?</w:t>
            </w:r>
          </w:p>
          <w:p w:rsidR="00FB1E7A" w:rsidRPr="00E82003" w:rsidRDefault="00FB1E7A" w:rsidP="00F20E16">
            <w:pPr>
              <w:pStyle w:val="ListParagraph"/>
            </w:pPr>
            <w:r w:rsidRPr="00E82003">
              <w:t>Why is mathematics a</w:t>
            </w:r>
            <w:r w:rsidR="00E635C3" w:rsidRPr="00E82003">
              <w:t>n essential component of scientific investigations</w:t>
            </w:r>
            <w:r w:rsidRPr="00E82003">
              <w:t>?</w:t>
            </w:r>
          </w:p>
          <w:p w:rsidR="0017714C" w:rsidRPr="00E50306" w:rsidRDefault="00FB1E7A" w:rsidP="00EB76FD">
            <w:pPr>
              <w:pStyle w:val="ListParagraph"/>
              <w:spacing w:after="240"/>
              <w:rPr>
                <w:lang w:val="en-AU"/>
              </w:rPr>
            </w:pPr>
            <w:r w:rsidRPr="00E82003">
              <w:t>What have you learn</w:t>
            </w:r>
            <w:r w:rsidR="004F2374" w:rsidRPr="00E82003">
              <w:t>t</w:t>
            </w:r>
            <w:r w:rsidRPr="00E82003">
              <w:t xml:space="preserve"> that will inform the sun protection strategy you will develop to address the problem of how to </w:t>
            </w:r>
            <w:proofErr w:type="spellStart"/>
            <w:r w:rsidRPr="00E82003">
              <w:t>minimise</w:t>
            </w:r>
            <w:proofErr w:type="spellEnd"/>
            <w:r w:rsidRPr="00E82003">
              <w:t xml:space="preserve"> skin cancer risk?</w:t>
            </w:r>
          </w:p>
        </w:tc>
      </w:tr>
      <w:tr w:rsidR="00B261DB" w:rsidRPr="00E50306" w:rsidTr="006E45CD">
        <w:trPr>
          <w:gridAfter w:val="1"/>
          <w:wAfter w:w="111" w:type="dxa"/>
        </w:trPr>
        <w:tc>
          <w:tcPr>
            <w:tcW w:w="2404" w:type="dxa"/>
            <w:gridSpan w:val="2"/>
            <w:tcBorders>
              <w:left w:val="nil"/>
              <w:bottom w:val="single" w:sz="4" w:space="0" w:color="auto"/>
              <w:right w:val="nil"/>
            </w:tcBorders>
          </w:tcPr>
          <w:p w:rsidR="00B261DB" w:rsidRPr="00E50306" w:rsidRDefault="00B261DB" w:rsidP="00B261DB">
            <w:pPr>
              <w:widowControl/>
              <w:spacing w:after="240"/>
              <w:rPr>
                <w:b/>
                <w:lang w:val="en-AU"/>
              </w:rPr>
            </w:pPr>
            <w:r w:rsidRPr="00E50306">
              <w:rPr>
                <w:b/>
                <w:lang w:val="en-AU"/>
              </w:rPr>
              <w:t>Resource sheets</w:t>
            </w:r>
          </w:p>
        </w:tc>
        <w:tc>
          <w:tcPr>
            <w:tcW w:w="6633" w:type="dxa"/>
            <w:gridSpan w:val="2"/>
            <w:tcBorders>
              <w:left w:val="nil"/>
              <w:bottom w:val="single" w:sz="4" w:space="0" w:color="auto"/>
              <w:right w:val="nil"/>
            </w:tcBorders>
          </w:tcPr>
          <w:p w:rsidR="00B261DB" w:rsidRDefault="004A3955" w:rsidP="00B261DB">
            <w:pPr>
              <w:widowControl/>
              <w:spacing w:after="160"/>
              <w:rPr>
                <w:rStyle w:val="Hyperlink"/>
              </w:rPr>
            </w:pPr>
            <w:hyperlink w:anchor="_Appendix_13:_Student_1" w:history="1">
              <w:r w:rsidR="00914A69" w:rsidRPr="00E50306">
                <w:rPr>
                  <w:rStyle w:val="Hyperlink"/>
                  <w:lang w:val="en-AU"/>
                </w:rPr>
                <w:t>Student resource sheet 2.1: Scale model of the Earth and atmosphere</w:t>
              </w:r>
            </w:hyperlink>
          </w:p>
          <w:p w:rsidR="00B261DB" w:rsidRPr="00E50306" w:rsidRDefault="004A3955" w:rsidP="00B261DB">
            <w:pPr>
              <w:widowControl/>
              <w:spacing w:after="160"/>
              <w:rPr>
                <w:lang w:val="en-AU"/>
              </w:rPr>
            </w:pPr>
            <w:hyperlink w:anchor="_Appendix_14:_Teacher" w:history="1">
              <w:r w:rsidR="001E3CFE" w:rsidRPr="001E3CFE">
                <w:rPr>
                  <w:rStyle w:val="Hyperlink"/>
                  <w:lang w:val="en-AU"/>
                </w:rPr>
                <w:t>Student resource sheet 2.2: Spreadsheet, Variations in UVR intensity during the day.</w:t>
              </w:r>
            </w:hyperlink>
          </w:p>
        </w:tc>
      </w:tr>
    </w:tbl>
    <w:p w:rsidR="00EB76FD" w:rsidRDefault="00EB76FD">
      <w:r>
        <w:br w:type="page"/>
      </w:r>
    </w:p>
    <w:tbl>
      <w:tblPr>
        <w:tblStyle w:val="TableGrid"/>
        <w:tblW w:w="9037" w:type="dxa"/>
        <w:tblInd w:w="-142" w:type="dxa"/>
        <w:tblLayout w:type="fixed"/>
        <w:tblLook w:val="04A0" w:firstRow="1" w:lastRow="0" w:firstColumn="1" w:lastColumn="0" w:noHBand="0" w:noVBand="1"/>
      </w:tblPr>
      <w:tblGrid>
        <w:gridCol w:w="2404"/>
        <w:gridCol w:w="6633"/>
      </w:tblGrid>
      <w:tr w:rsidR="002843A7" w:rsidRPr="00E50306" w:rsidTr="00EB76FD">
        <w:trPr>
          <w:trHeight w:val="114"/>
        </w:trPr>
        <w:tc>
          <w:tcPr>
            <w:tcW w:w="2404" w:type="dxa"/>
            <w:vMerge w:val="restart"/>
            <w:tcBorders>
              <w:top w:val="single" w:sz="4" w:space="0" w:color="auto"/>
              <w:left w:val="nil"/>
              <w:right w:val="nil"/>
            </w:tcBorders>
          </w:tcPr>
          <w:p w:rsidR="002843A7" w:rsidRPr="00E50306" w:rsidRDefault="002843A7" w:rsidP="002843A7">
            <w:pPr>
              <w:widowControl/>
              <w:spacing w:after="240" w:line="259" w:lineRule="auto"/>
              <w:rPr>
                <w:b/>
                <w:lang w:val="en-AU"/>
              </w:rPr>
            </w:pPr>
            <w:r w:rsidRPr="00E50306">
              <w:rPr>
                <w:b/>
                <w:lang w:val="en-AU"/>
              </w:rPr>
              <w:t>Digital resources</w:t>
            </w:r>
          </w:p>
        </w:tc>
        <w:tc>
          <w:tcPr>
            <w:tcW w:w="6633" w:type="dxa"/>
            <w:tcBorders>
              <w:top w:val="single" w:sz="4" w:space="0" w:color="auto"/>
              <w:left w:val="nil"/>
              <w:bottom w:val="single" w:sz="4" w:space="0" w:color="auto"/>
              <w:right w:val="nil"/>
            </w:tcBorders>
          </w:tcPr>
          <w:p w:rsidR="002843A7" w:rsidRPr="00E50306" w:rsidRDefault="002843A7" w:rsidP="006E45CD">
            <w:pPr>
              <w:widowControl/>
              <w:spacing w:after="0" w:line="259" w:lineRule="auto"/>
              <w:rPr>
                <w:lang w:val="en-AU"/>
              </w:rPr>
            </w:pPr>
            <w:r w:rsidRPr="00E50306">
              <w:rPr>
                <w:i/>
                <w:lang w:val="en-AU"/>
              </w:rPr>
              <w:t>Perth Forecast</w:t>
            </w:r>
            <w:r w:rsidRPr="00E50306">
              <w:rPr>
                <w:lang w:val="en-AU"/>
              </w:rPr>
              <w:t xml:space="preserve"> (Bureau of Meteorology, 2019) </w:t>
            </w:r>
          </w:p>
          <w:p w:rsidR="002843A7" w:rsidRPr="00E50306" w:rsidRDefault="004A3955" w:rsidP="006E45CD">
            <w:pPr>
              <w:widowControl/>
              <w:spacing w:before="0" w:line="259" w:lineRule="auto"/>
              <w:rPr>
                <w:i/>
                <w:color w:val="215986"/>
                <w:u w:val="single"/>
                <w:lang w:val="en-AU"/>
              </w:rPr>
            </w:pPr>
            <w:hyperlink r:id="rId87" w:history="1">
              <w:r w:rsidR="009F08A3" w:rsidRPr="00E50306">
                <w:rPr>
                  <w:rStyle w:val="Hyperlink"/>
                  <w:lang w:val="en-AU"/>
                </w:rPr>
                <w:t>www.bom.gov.au/wa/forecasts/perth.shtml</w:t>
              </w:r>
            </w:hyperlink>
          </w:p>
        </w:tc>
      </w:tr>
      <w:tr w:rsidR="002843A7" w:rsidRPr="00E50306" w:rsidTr="00EB76FD">
        <w:trPr>
          <w:trHeight w:val="114"/>
        </w:trPr>
        <w:tc>
          <w:tcPr>
            <w:tcW w:w="2404" w:type="dxa"/>
            <w:vMerge/>
            <w:tcBorders>
              <w:top w:val="single" w:sz="4" w:space="0" w:color="auto"/>
              <w:left w:val="nil"/>
              <w:right w:val="nil"/>
            </w:tcBorders>
          </w:tcPr>
          <w:p w:rsidR="002843A7" w:rsidRPr="00E50306" w:rsidRDefault="002843A7" w:rsidP="002843A7">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A63E82" w:rsidRPr="002D5066" w:rsidRDefault="002843A7" w:rsidP="006E45CD">
            <w:pPr>
              <w:widowControl/>
              <w:spacing w:line="259" w:lineRule="auto"/>
              <w:rPr>
                <w:i/>
                <w:color w:val="215986"/>
                <w:u w:val="single"/>
              </w:rPr>
            </w:pPr>
            <w:r w:rsidRPr="00E50306">
              <w:rPr>
                <w:i/>
                <w:lang w:val="en-AU"/>
              </w:rPr>
              <w:t>Ultraviolet radiation index</w:t>
            </w:r>
            <w:r w:rsidRPr="00E50306">
              <w:rPr>
                <w:lang w:val="en-AU"/>
              </w:rPr>
              <w:t xml:space="preserve"> (ARPANSA, </w:t>
            </w:r>
            <w:proofErr w:type="spellStart"/>
            <w:r w:rsidRPr="00E50306">
              <w:rPr>
                <w:lang w:val="en-AU"/>
              </w:rPr>
              <w:t>n.d</w:t>
            </w:r>
            <w:proofErr w:type="spellEnd"/>
            <w:r w:rsidRPr="00E50306">
              <w:rPr>
                <w:lang w:val="en-AU"/>
              </w:rPr>
              <w:t xml:space="preserve">) </w:t>
            </w:r>
            <w:hyperlink r:id="rId88" w:history="1">
              <w:r w:rsidRPr="00E50306">
                <w:rPr>
                  <w:rStyle w:val="Hyperlink"/>
                  <w:lang w:val="en-AU"/>
                </w:rPr>
                <w:t>www.arpansa.gov.au/our-services/monitoring/ultraviolet-radiation-monitoring/ultraviolet-radiation-index</w:t>
              </w:r>
            </w:hyperlink>
          </w:p>
        </w:tc>
      </w:tr>
      <w:tr w:rsidR="002843A7" w:rsidRPr="00E50306" w:rsidTr="00EB76FD">
        <w:trPr>
          <w:trHeight w:val="114"/>
        </w:trPr>
        <w:tc>
          <w:tcPr>
            <w:tcW w:w="2404" w:type="dxa"/>
            <w:vMerge/>
            <w:tcBorders>
              <w:top w:val="single" w:sz="4" w:space="0" w:color="auto"/>
              <w:left w:val="nil"/>
              <w:right w:val="nil"/>
            </w:tcBorders>
          </w:tcPr>
          <w:p w:rsidR="002843A7" w:rsidRPr="00E50306" w:rsidRDefault="002843A7" w:rsidP="002843A7">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2843A7" w:rsidRPr="00E50306" w:rsidRDefault="002843A7" w:rsidP="006E45CD">
            <w:pPr>
              <w:widowControl/>
              <w:spacing w:after="0" w:line="259" w:lineRule="auto"/>
              <w:rPr>
                <w:lang w:val="en-AU"/>
              </w:rPr>
            </w:pPr>
            <w:r w:rsidRPr="00E50306">
              <w:rPr>
                <w:i/>
                <w:lang w:val="en-AU"/>
              </w:rPr>
              <w:t>About UV and sun protection times</w:t>
            </w:r>
            <w:r w:rsidRPr="00E50306">
              <w:rPr>
                <w:lang w:val="en-AU"/>
              </w:rPr>
              <w:t xml:space="preserve"> (Bureau of Meteorology, 2019) </w:t>
            </w:r>
          </w:p>
          <w:p w:rsidR="002843A7" w:rsidRPr="00E50306" w:rsidRDefault="004A3955" w:rsidP="006E45CD">
            <w:pPr>
              <w:widowControl/>
              <w:spacing w:before="0" w:line="259" w:lineRule="auto"/>
              <w:rPr>
                <w:i/>
                <w:lang w:val="en-AU"/>
              </w:rPr>
            </w:pPr>
            <w:hyperlink r:id="rId89" w:history="1">
              <w:r w:rsidR="002843A7" w:rsidRPr="00E50306">
                <w:rPr>
                  <w:rStyle w:val="Hyperlink"/>
                  <w:lang w:val="en-AU"/>
                </w:rPr>
                <w:t>www.bom.gov.au/uv/index.shtml</w:t>
              </w:r>
            </w:hyperlink>
          </w:p>
        </w:tc>
      </w:tr>
      <w:tr w:rsidR="002843A7" w:rsidRPr="00E50306" w:rsidTr="00EB76FD">
        <w:tc>
          <w:tcPr>
            <w:tcW w:w="2404" w:type="dxa"/>
            <w:vMerge/>
            <w:tcBorders>
              <w:top w:val="single" w:sz="4" w:space="0" w:color="auto"/>
              <w:left w:val="nil"/>
              <w:right w:val="nil"/>
            </w:tcBorders>
          </w:tcPr>
          <w:p w:rsidR="002843A7" w:rsidRPr="00E50306" w:rsidRDefault="002843A7" w:rsidP="002843A7">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2843A7" w:rsidRPr="00E50306" w:rsidRDefault="002843A7" w:rsidP="006E45CD">
            <w:pPr>
              <w:widowControl/>
              <w:spacing w:after="0" w:line="259" w:lineRule="auto"/>
              <w:rPr>
                <w:lang w:val="en-AU"/>
              </w:rPr>
            </w:pPr>
            <w:r w:rsidRPr="00E50306">
              <w:rPr>
                <w:i/>
                <w:lang w:val="en-AU"/>
              </w:rPr>
              <w:t>Will looking at the sun really make you blind?</w:t>
            </w:r>
            <w:r w:rsidRPr="00E50306">
              <w:rPr>
                <w:lang w:val="en-AU"/>
              </w:rPr>
              <w:t xml:space="preserve"> (Australian Academy of Science, 2019)</w:t>
            </w:r>
          </w:p>
          <w:p w:rsidR="00D14384" w:rsidRPr="00E50306" w:rsidRDefault="004A3955" w:rsidP="006E45CD">
            <w:pPr>
              <w:widowControl/>
              <w:spacing w:before="0" w:line="259" w:lineRule="auto"/>
              <w:rPr>
                <w:lang w:val="en-AU"/>
              </w:rPr>
            </w:pPr>
            <w:hyperlink r:id="rId90" w:history="1">
              <w:r w:rsidR="002843A7" w:rsidRPr="00E50306">
                <w:rPr>
                  <w:rStyle w:val="Hyperlink"/>
                  <w:lang w:val="en-AU"/>
                </w:rPr>
                <w:t>www.science.org.au/curious/people-medicine/will-looking-sun-really-make-you-blind</w:t>
              </w:r>
            </w:hyperlink>
            <w:r w:rsidR="002843A7" w:rsidRPr="00E50306">
              <w:rPr>
                <w:lang w:val="en-AU"/>
              </w:rPr>
              <w:t xml:space="preserve"> </w:t>
            </w:r>
          </w:p>
        </w:tc>
      </w:tr>
      <w:tr w:rsidR="002843A7" w:rsidRPr="00E50306" w:rsidTr="00EB76FD">
        <w:tc>
          <w:tcPr>
            <w:tcW w:w="2404" w:type="dxa"/>
            <w:vMerge/>
            <w:tcBorders>
              <w:top w:val="single" w:sz="4" w:space="0" w:color="auto"/>
              <w:left w:val="nil"/>
              <w:right w:val="nil"/>
            </w:tcBorders>
          </w:tcPr>
          <w:p w:rsidR="002843A7" w:rsidRPr="00E50306" w:rsidRDefault="002843A7" w:rsidP="002843A7">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2843A7" w:rsidRPr="00E50306" w:rsidRDefault="002843A7" w:rsidP="006E45CD">
            <w:pPr>
              <w:widowControl/>
              <w:spacing w:after="0" w:line="259" w:lineRule="auto"/>
              <w:rPr>
                <w:lang w:val="en-AU"/>
              </w:rPr>
            </w:pPr>
            <w:r w:rsidRPr="00E50306">
              <w:rPr>
                <w:i/>
                <w:lang w:val="en-AU"/>
              </w:rPr>
              <w:t xml:space="preserve">Finding an Angle in a </w:t>
            </w:r>
            <w:r w:rsidR="00D14384" w:rsidRPr="00E50306">
              <w:rPr>
                <w:i/>
                <w:lang w:val="en-AU"/>
              </w:rPr>
              <w:t>Right-Angled</w:t>
            </w:r>
            <w:r w:rsidRPr="00E50306">
              <w:rPr>
                <w:i/>
                <w:lang w:val="en-AU"/>
              </w:rPr>
              <w:t xml:space="preserve"> Triangle</w:t>
            </w:r>
            <w:r w:rsidRPr="00E50306">
              <w:rPr>
                <w:lang w:val="en-AU"/>
              </w:rPr>
              <w:t xml:space="preserve"> (Maths Is Fun, 2017) </w:t>
            </w:r>
          </w:p>
          <w:p w:rsidR="00CB7574" w:rsidRPr="00E50306" w:rsidRDefault="004A3955" w:rsidP="006E45CD">
            <w:pPr>
              <w:widowControl/>
              <w:spacing w:before="0" w:line="259" w:lineRule="auto"/>
              <w:rPr>
                <w:i/>
                <w:color w:val="215986"/>
                <w:u w:val="single"/>
                <w:lang w:val="en-AU"/>
              </w:rPr>
            </w:pPr>
            <w:hyperlink r:id="rId91" w:history="1">
              <w:r w:rsidR="009F08A3" w:rsidRPr="00E50306">
                <w:rPr>
                  <w:rStyle w:val="Hyperlink"/>
                  <w:lang w:val="en-AU"/>
                </w:rPr>
                <w:t>www.mathsisfun.com/algebra/trig-finding-angle-right-triangle.html</w:t>
              </w:r>
            </w:hyperlink>
          </w:p>
        </w:tc>
      </w:tr>
      <w:tr w:rsidR="002843A7" w:rsidRPr="00E50306" w:rsidTr="00EB76FD">
        <w:trPr>
          <w:trHeight w:val="114"/>
        </w:trPr>
        <w:tc>
          <w:tcPr>
            <w:tcW w:w="2404" w:type="dxa"/>
            <w:vMerge/>
            <w:tcBorders>
              <w:top w:val="single" w:sz="4" w:space="0" w:color="auto"/>
              <w:left w:val="nil"/>
              <w:right w:val="nil"/>
            </w:tcBorders>
          </w:tcPr>
          <w:p w:rsidR="002843A7" w:rsidRPr="00E50306" w:rsidRDefault="002843A7" w:rsidP="002843A7">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2843A7" w:rsidRPr="00E50306" w:rsidRDefault="002843A7" w:rsidP="002843A7">
            <w:pPr>
              <w:widowControl/>
              <w:rPr>
                <w:b/>
                <w:lang w:val="en-AU"/>
              </w:rPr>
            </w:pPr>
            <w:r w:rsidRPr="00E50306">
              <w:rPr>
                <w:b/>
                <w:lang w:val="en-AU"/>
              </w:rPr>
              <w:t xml:space="preserve">Apps for observing path of Sun </w:t>
            </w:r>
          </w:p>
          <w:p w:rsidR="002843A7" w:rsidRPr="00E50306" w:rsidRDefault="002843A7" w:rsidP="006E45CD">
            <w:pPr>
              <w:widowControl/>
              <w:spacing w:after="0"/>
              <w:rPr>
                <w:i/>
                <w:lang w:val="en-AU"/>
              </w:rPr>
            </w:pPr>
            <w:proofErr w:type="spellStart"/>
            <w:r w:rsidRPr="00E50306">
              <w:rPr>
                <w:i/>
                <w:lang w:val="en-AU"/>
              </w:rPr>
              <w:t>SunCalc</w:t>
            </w:r>
            <w:proofErr w:type="spellEnd"/>
            <w:r w:rsidRPr="00E50306">
              <w:rPr>
                <w:i/>
                <w:lang w:val="en-AU"/>
              </w:rPr>
              <w:t xml:space="preserve"> </w:t>
            </w:r>
          </w:p>
          <w:p w:rsidR="002843A7" w:rsidRPr="00E50306" w:rsidRDefault="004A3955" w:rsidP="006E45CD">
            <w:pPr>
              <w:widowControl/>
              <w:spacing w:before="0"/>
              <w:rPr>
                <w:lang w:val="en-AU"/>
              </w:rPr>
            </w:pPr>
            <w:hyperlink r:id="rId92" w:history="1">
              <w:r w:rsidR="002843A7" w:rsidRPr="00E50306">
                <w:rPr>
                  <w:rStyle w:val="Hyperlink"/>
                  <w:lang w:val="en-AU"/>
                </w:rPr>
                <w:t>suncalc.net</w:t>
              </w:r>
            </w:hyperlink>
          </w:p>
          <w:p w:rsidR="002843A7" w:rsidRPr="00E50306" w:rsidRDefault="002843A7" w:rsidP="006E45CD">
            <w:pPr>
              <w:widowControl/>
              <w:spacing w:after="0"/>
              <w:rPr>
                <w:i/>
                <w:lang w:val="en-AU"/>
              </w:rPr>
            </w:pPr>
            <w:r w:rsidRPr="00E50306">
              <w:rPr>
                <w:i/>
                <w:lang w:val="en-AU"/>
              </w:rPr>
              <w:t xml:space="preserve">Sun-Path </w:t>
            </w:r>
          </w:p>
          <w:p w:rsidR="002843A7" w:rsidRPr="00E50306" w:rsidRDefault="004A3955" w:rsidP="006E45CD">
            <w:pPr>
              <w:widowControl/>
              <w:spacing w:before="0" w:line="259" w:lineRule="auto"/>
              <w:rPr>
                <w:color w:val="FF0000"/>
                <w:lang w:val="en-AU"/>
              </w:rPr>
            </w:pPr>
            <w:hyperlink r:id="rId93" w:history="1">
              <w:r w:rsidR="002843A7" w:rsidRPr="00E50306">
                <w:rPr>
                  <w:rStyle w:val="Hyperlink"/>
                  <w:lang w:val="en-AU"/>
                </w:rPr>
                <w:t>andrewmarsh.com/apps/staging/sunpath3d.html</w:t>
              </w:r>
            </w:hyperlink>
          </w:p>
        </w:tc>
      </w:tr>
    </w:tbl>
    <w:p w:rsidR="00D167F4" w:rsidRPr="00E50306" w:rsidRDefault="00D167F4" w:rsidP="00D167F4">
      <w:pPr>
        <w:pStyle w:val="Heading1"/>
      </w:pPr>
      <w:r w:rsidRPr="00E50306">
        <w:br w:type="page"/>
      </w:r>
      <w:bookmarkStart w:id="113" w:name="_Toc46321505"/>
      <w:r w:rsidR="008811A9" w:rsidRPr="00E50306">
        <w:t xml:space="preserve">Activity 3: </w:t>
      </w:r>
      <w:r w:rsidR="00101A2B" w:rsidRPr="00E50306">
        <w:rPr>
          <w:rFonts w:cstheme="minorHAnsi"/>
        </w:rPr>
        <w:t xml:space="preserve">Designing </w:t>
      </w:r>
      <w:r w:rsidR="00C62900">
        <w:rPr>
          <w:rFonts w:cstheme="minorHAnsi"/>
        </w:rPr>
        <w:t xml:space="preserve">a </w:t>
      </w:r>
      <w:r w:rsidR="00101A2B" w:rsidRPr="00E50306">
        <w:rPr>
          <w:rFonts w:cstheme="minorHAnsi"/>
        </w:rPr>
        <w:t>risk reduction strategy</w:t>
      </w:r>
      <w:bookmarkEnd w:id="113"/>
    </w:p>
    <w:tbl>
      <w:tblPr>
        <w:tblStyle w:val="TableGrid"/>
        <w:tblW w:w="9037" w:type="dxa"/>
        <w:tblLayout w:type="fixed"/>
        <w:tblLook w:val="04A0" w:firstRow="1" w:lastRow="0" w:firstColumn="1" w:lastColumn="0" w:noHBand="0" w:noVBand="1"/>
      </w:tblPr>
      <w:tblGrid>
        <w:gridCol w:w="2404"/>
        <w:gridCol w:w="6633"/>
      </w:tblGrid>
      <w:tr w:rsidR="00D167F4" w:rsidRPr="00E50306" w:rsidTr="006E45CD">
        <w:trPr>
          <w:trHeight w:val="1913"/>
        </w:trPr>
        <w:tc>
          <w:tcPr>
            <w:tcW w:w="2404" w:type="dxa"/>
            <w:tcBorders>
              <w:left w:val="nil"/>
              <w:right w:val="nil"/>
            </w:tcBorders>
          </w:tcPr>
          <w:p w:rsidR="00D167F4" w:rsidRPr="00E50306" w:rsidRDefault="00C9422B" w:rsidP="00F9772C">
            <w:pPr>
              <w:widowControl/>
              <w:spacing w:after="240" w:line="259" w:lineRule="auto"/>
              <w:rPr>
                <w:b/>
                <w:lang w:val="en-AU"/>
              </w:rPr>
            </w:pPr>
            <w:r w:rsidRPr="00E50306">
              <w:rPr>
                <w:b/>
                <w:noProof/>
                <w:lang w:eastAsia="en-AU"/>
              </w:rPr>
              <w:drawing>
                <wp:anchor distT="0" distB="0" distL="114300" distR="114300" simplePos="0" relativeHeight="251615744" behindDoc="0" locked="0" layoutInCell="1" allowOverlap="1" wp14:anchorId="473EE72E" wp14:editId="20682D9C">
                  <wp:simplePos x="0" y="0"/>
                  <wp:positionH relativeFrom="column">
                    <wp:posOffset>102870</wp:posOffset>
                  </wp:positionH>
                  <wp:positionV relativeFrom="paragraph">
                    <wp:posOffset>311150</wp:posOffset>
                  </wp:positionV>
                  <wp:extent cx="823595" cy="823595"/>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823784" cy="8237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E50306">
              <w:rPr>
                <w:b/>
                <w:lang w:val="en-AU"/>
              </w:rPr>
              <w:t>Activity focus</w:t>
            </w:r>
          </w:p>
          <w:p w:rsidR="001616A6" w:rsidRPr="00E50306" w:rsidRDefault="001616A6" w:rsidP="00F9772C">
            <w:pPr>
              <w:widowControl/>
              <w:spacing w:after="240" w:line="259" w:lineRule="auto"/>
              <w:rPr>
                <w:b/>
                <w:lang w:val="en-AU"/>
              </w:rPr>
            </w:pPr>
          </w:p>
          <w:p w:rsidR="001616A6" w:rsidRPr="00E50306" w:rsidRDefault="001616A6" w:rsidP="00F9772C">
            <w:pPr>
              <w:widowControl/>
              <w:spacing w:after="240" w:line="259" w:lineRule="auto"/>
              <w:rPr>
                <w:b/>
                <w:lang w:val="en-AU"/>
              </w:rPr>
            </w:pPr>
          </w:p>
        </w:tc>
        <w:tc>
          <w:tcPr>
            <w:tcW w:w="6633" w:type="dxa"/>
            <w:tcBorders>
              <w:left w:val="nil"/>
              <w:right w:val="nil"/>
            </w:tcBorders>
          </w:tcPr>
          <w:p w:rsidR="00D167F4" w:rsidRPr="00E50306" w:rsidRDefault="00C62900" w:rsidP="006E45CD">
            <w:pPr>
              <w:spacing w:after="240"/>
              <w:rPr>
                <w:lang w:val="en-AU"/>
              </w:rPr>
            </w:pPr>
            <w:r w:rsidRPr="00E50306">
              <w:rPr>
                <w:bCs/>
              </w:rPr>
              <w:t xml:space="preserve">Using the design process and knowledge gained from their science and mathematics investigations, students work with a family or class member to develop a strategy, in the form of an algorithm, to </w:t>
            </w:r>
            <w:proofErr w:type="spellStart"/>
            <w:r w:rsidRPr="00E50306">
              <w:rPr>
                <w:bCs/>
              </w:rPr>
              <w:t>minimise</w:t>
            </w:r>
            <w:proofErr w:type="spellEnd"/>
            <w:r w:rsidRPr="00E50306">
              <w:rPr>
                <w:bCs/>
              </w:rPr>
              <w:t xml:space="preserve"> their exposure to UVR</w:t>
            </w:r>
            <w:r w:rsidRPr="00E50306">
              <w:rPr>
                <w:rFonts w:cstheme="minorHAnsi"/>
                <w:i/>
              </w:rPr>
              <w:t>.</w:t>
            </w:r>
          </w:p>
        </w:tc>
      </w:tr>
      <w:tr w:rsidR="001A48DE" w:rsidRPr="00E50306" w:rsidTr="006E45CD">
        <w:tc>
          <w:tcPr>
            <w:tcW w:w="2404" w:type="dxa"/>
            <w:tcBorders>
              <w:left w:val="nil"/>
              <w:right w:val="nil"/>
            </w:tcBorders>
          </w:tcPr>
          <w:p w:rsidR="001A48DE" w:rsidRPr="00826D7F" w:rsidRDefault="001A48DE" w:rsidP="001A48DE">
            <w:pPr>
              <w:widowControl/>
              <w:spacing w:after="240" w:line="259" w:lineRule="auto"/>
              <w:rPr>
                <w:b/>
                <w:lang w:val="en-AU"/>
              </w:rPr>
            </w:pPr>
            <w:r w:rsidRPr="00826D7F">
              <w:rPr>
                <w:b/>
                <w:lang w:val="en-AU"/>
              </w:rPr>
              <w:t xml:space="preserve">Background information </w:t>
            </w:r>
          </w:p>
        </w:tc>
        <w:tc>
          <w:tcPr>
            <w:tcW w:w="6633" w:type="dxa"/>
            <w:tcBorders>
              <w:left w:val="nil"/>
              <w:right w:val="nil"/>
            </w:tcBorders>
          </w:tcPr>
          <w:p w:rsidR="003D73C7" w:rsidRPr="00826D7F" w:rsidRDefault="009D69C5" w:rsidP="006E45CD">
            <w:pPr>
              <w:rPr>
                <w:lang w:val="en-AU"/>
              </w:rPr>
            </w:pPr>
            <w:r w:rsidRPr="00826D7F">
              <w:rPr>
                <w:lang w:val="en-AU"/>
              </w:rPr>
              <w:t>An algorithm is a sequence of steps. People use algorithms every day to solve problems and complete tasks</w:t>
            </w:r>
            <w:r w:rsidR="00670287" w:rsidRPr="00826D7F">
              <w:rPr>
                <w:lang w:val="en-AU"/>
              </w:rPr>
              <w:t>, for</w:t>
            </w:r>
            <w:r w:rsidRPr="00826D7F">
              <w:rPr>
                <w:lang w:val="en-AU"/>
              </w:rPr>
              <w:t xml:space="preserve"> example, ba</w:t>
            </w:r>
            <w:r w:rsidR="003D73C7" w:rsidRPr="00826D7F">
              <w:rPr>
                <w:lang w:val="en-AU"/>
              </w:rPr>
              <w:t>king a cake or getting dressed.</w:t>
            </w:r>
          </w:p>
          <w:p w:rsidR="00826D7F" w:rsidRPr="00826D7F" w:rsidRDefault="009D69C5" w:rsidP="00826D7F">
            <w:pPr>
              <w:widowControl/>
            </w:pPr>
            <w:r w:rsidRPr="00826D7F">
              <w:rPr>
                <w:lang w:val="en-AU"/>
              </w:rPr>
              <w:t xml:space="preserve">A flowchart is a diagrammatic representation of </w:t>
            </w:r>
            <w:r w:rsidR="00670287" w:rsidRPr="00826D7F">
              <w:rPr>
                <w:lang w:val="en-AU"/>
              </w:rPr>
              <w:t>an</w:t>
            </w:r>
            <w:r w:rsidRPr="00826D7F">
              <w:rPr>
                <w:lang w:val="en-AU"/>
              </w:rPr>
              <w:t xml:space="preserve"> algorithm. A flowchart can take the form of a branching set of shapes with decision-making steps. The shapes used in a flowchart are shown in </w:t>
            </w:r>
            <w:hyperlink w:anchor="_Appendix_14:_Teacher" w:history="1">
              <w:r w:rsidR="001B2329" w:rsidRPr="00826D7F">
                <w:rPr>
                  <w:rStyle w:val="Hyperlink"/>
                  <w:bCs/>
                  <w:lang w:val="en-AU"/>
                </w:rPr>
                <w:t xml:space="preserve">Teacher resource sheet </w:t>
              </w:r>
              <w:r w:rsidR="0005053F" w:rsidRPr="00826D7F">
                <w:rPr>
                  <w:rStyle w:val="Hyperlink"/>
                  <w:bCs/>
                  <w:lang w:val="en-AU"/>
                </w:rPr>
                <w:t>3.1</w:t>
              </w:r>
              <w:r w:rsidRPr="00826D7F">
                <w:rPr>
                  <w:rStyle w:val="Hyperlink"/>
                  <w:bCs/>
                  <w:lang w:val="en-AU"/>
                </w:rPr>
                <w:t>: Flowcharting symbols</w:t>
              </w:r>
            </w:hyperlink>
            <w:r w:rsidRPr="00826D7F">
              <w:rPr>
                <w:color w:val="FF0000"/>
                <w:lang w:val="en-AU"/>
              </w:rPr>
              <w:t xml:space="preserve"> </w:t>
            </w:r>
            <w:r w:rsidRPr="00826D7F">
              <w:rPr>
                <w:lang w:val="en-AU"/>
              </w:rPr>
              <w:t xml:space="preserve">and an example of a possible flowchart is shown in </w:t>
            </w:r>
            <w:hyperlink w:anchor="_Appendix_17:_Teacher" w:history="1">
              <w:r w:rsidRPr="00826D7F">
                <w:rPr>
                  <w:rStyle w:val="Hyperlink"/>
                  <w:lang w:val="en-AU"/>
                </w:rPr>
                <w:t>Teacher resourc</w:t>
              </w:r>
              <w:r w:rsidR="000D62CD" w:rsidRPr="00826D7F">
                <w:rPr>
                  <w:rStyle w:val="Hyperlink"/>
                  <w:lang w:val="en-AU"/>
                </w:rPr>
                <w:t xml:space="preserve">e sheet </w:t>
              </w:r>
              <w:r w:rsidR="00D4447A" w:rsidRPr="00826D7F">
                <w:rPr>
                  <w:rStyle w:val="Hyperlink"/>
                  <w:lang w:val="en-AU"/>
                </w:rPr>
                <w:t>3</w:t>
              </w:r>
              <w:r w:rsidR="00826D7F" w:rsidRPr="00826D7F">
                <w:rPr>
                  <w:rStyle w:val="Hyperlink"/>
                  <w:lang w:val="en-AU"/>
                </w:rPr>
                <w:t>.2: Flowchart example</w:t>
              </w:r>
            </w:hyperlink>
            <w:r w:rsidR="00826D7F" w:rsidRPr="00826D7F">
              <w:t xml:space="preserve">. </w:t>
            </w:r>
          </w:p>
          <w:p w:rsidR="00826D7F" w:rsidRPr="00826D7F" w:rsidRDefault="00826D7F" w:rsidP="00826D7F">
            <w:pPr>
              <w:widowControl/>
              <w:rPr>
                <w:lang w:val="en-AU"/>
              </w:rPr>
            </w:pPr>
            <w:r w:rsidRPr="00826D7F">
              <w:rPr>
                <w:lang w:val="en-AU"/>
              </w:rPr>
              <w:t xml:space="preserve">Teachers should make an opportunity to discuss the importance of flowcharting and identify any point of need teaching that is required so students can complete the task. </w:t>
            </w:r>
          </w:p>
          <w:p w:rsidR="001A48DE" w:rsidRPr="00826D7F" w:rsidRDefault="009D69C5" w:rsidP="006E45CD">
            <w:pPr>
              <w:widowControl/>
              <w:spacing w:after="240"/>
              <w:rPr>
                <w:lang w:val="en-AU"/>
              </w:rPr>
            </w:pPr>
            <w:r w:rsidRPr="00826D7F">
              <w:rPr>
                <w:lang w:val="en-AU"/>
              </w:rPr>
              <w:t>In its most developed form, an algorithm can be converted to computer code or generalised with a mathematical model.</w:t>
            </w:r>
          </w:p>
        </w:tc>
      </w:tr>
      <w:tr w:rsidR="001A48DE" w:rsidRPr="00E50306" w:rsidTr="006E45CD">
        <w:tc>
          <w:tcPr>
            <w:tcW w:w="2404" w:type="dxa"/>
            <w:tcBorders>
              <w:left w:val="nil"/>
              <w:right w:val="nil"/>
            </w:tcBorders>
          </w:tcPr>
          <w:p w:rsidR="001A48DE" w:rsidRPr="00E50306" w:rsidRDefault="001A48DE" w:rsidP="001A48DE">
            <w:pPr>
              <w:widowControl/>
              <w:spacing w:after="240" w:line="259" w:lineRule="auto"/>
              <w:rPr>
                <w:b/>
                <w:lang w:val="en-AU"/>
              </w:rPr>
            </w:pPr>
            <w:r w:rsidRPr="00E50306">
              <w:rPr>
                <w:b/>
                <w:lang w:val="en-AU"/>
              </w:rPr>
              <w:t>Instructional procedures</w:t>
            </w:r>
          </w:p>
        </w:tc>
        <w:tc>
          <w:tcPr>
            <w:tcW w:w="6633" w:type="dxa"/>
            <w:tcBorders>
              <w:left w:val="nil"/>
              <w:right w:val="nil"/>
            </w:tcBorders>
          </w:tcPr>
          <w:p w:rsidR="007258A3" w:rsidRPr="00E50306" w:rsidRDefault="007258A3" w:rsidP="000D3DD5">
            <w:pPr>
              <w:rPr>
                <w:lang w:val="en-AU"/>
              </w:rPr>
            </w:pPr>
            <w:r w:rsidRPr="00E50306">
              <w:rPr>
                <w:lang w:val="en-AU"/>
              </w:rPr>
              <w:t xml:space="preserve">The sun protection algorithm developed in this </w:t>
            </w:r>
            <w:r w:rsidR="002667B5" w:rsidRPr="00E50306">
              <w:rPr>
                <w:lang w:val="en-AU"/>
              </w:rPr>
              <w:t xml:space="preserve">activity </w:t>
            </w:r>
            <w:r w:rsidR="00413639">
              <w:rPr>
                <w:lang w:val="en-AU"/>
              </w:rPr>
              <w:t xml:space="preserve">can </w:t>
            </w:r>
            <w:r w:rsidRPr="00E50306">
              <w:rPr>
                <w:lang w:val="en-AU"/>
              </w:rPr>
              <w:t xml:space="preserve">be extended to include a mathematical model </w:t>
            </w:r>
            <w:r w:rsidR="00413639">
              <w:rPr>
                <w:lang w:val="en-AU"/>
              </w:rPr>
              <w:t xml:space="preserve">that considers </w:t>
            </w:r>
            <w:r w:rsidRPr="00E50306">
              <w:rPr>
                <w:lang w:val="en-AU"/>
              </w:rPr>
              <w:t>risk</w:t>
            </w:r>
            <w:r w:rsidR="00413639">
              <w:rPr>
                <w:lang w:val="en-AU"/>
              </w:rPr>
              <w:t>s</w:t>
            </w:r>
            <w:r w:rsidRPr="00E50306">
              <w:rPr>
                <w:lang w:val="en-AU"/>
              </w:rPr>
              <w:t xml:space="preserve"> associated with</w:t>
            </w:r>
            <w:r w:rsidR="00413639">
              <w:rPr>
                <w:lang w:val="en-AU"/>
              </w:rPr>
              <w:t>, for example, the</w:t>
            </w:r>
            <w:r w:rsidRPr="00E50306">
              <w:rPr>
                <w:lang w:val="en-AU"/>
              </w:rPr>
              <w:t xml:space="preserve"> </w:t>
            </w:r>
            <w:r w:rsidR="00230D4D">
              <w:rPr>
                <w:lang w:val="en-AU"/>
              </w:rPr>
              <w:t>d</w:t>
            </w:r>
            <w:r w:rsidRPr="00E50306">
              <w:rPr>
                <w:lang w:val="en-AU"/>
              </w:rPr>
              <w:t xml:space="preserve">aily UV Index rating, </w:t>
            </w:r>
            <w:r w:rsidR="00413639">
              <w:rPr>
                <w:lang w:val="en-AU"/>
              </w:rPr>
              <w:t xml:space="preserve">the </w:t>
            </w:r>
            <w:r w:rsidRPr="00E50306">
              <w:rPr>
                <w:lang w:val="en-AU"/>
              </w:rPr>
              <w:t xml:space="preserve">Fitzpatrick Skin Type, </w:t>
            </w:r>
            <w:r w:rsidR="00413639">
              <w:rPr>
                <w:lang w:val="en-AU"/>
              </w:rPr>
              <w:t xml:space="preserve">the individual’s </w:t>
            </w:r>
            <w:r w:rsidR="002667B5" w:rsidRPr="00E50306">
              <w:rPr>
                <w:lang w:val="en-AU"/>
              </w:rPr>
              <w:t>f</w:t>
            </w:r>
            <w:r w:rsidRPr="00E50306">
              <w:rPr>
                <w:lang w:val="en-AU"/>
              </w:rPr>
              <w:t>amily history of skin cancer</w:t>
            </w:r>
            <w:r w:rsidR="002667B5" w:rsidRPr="00E50306">
              <w:rPr>
                <w:lang w:val="en-AU"/>
              </w:rPr>
              <w:t xml:space="preserve"> and</w:t>
            </w:r>
            <w:r w:rsidRPr="00E50306">
              <w:rPr>
                <w:lang w:val="en-AU"/>
              </w:rPr>
              <w:t xml:space="preserve"> </w:t>
            </w:r>
            <w:r w:rsidR="00413639">
              <w:rPr>
                <w:lang w:val="en-AU"/>
              </w:rPr>
              <w:t xml:space="preserve">likely </w:t>
            </w:r>
            <w:r w:rsidRPr="00E50306">
              <w:rPr>
                <w:lang w:val="en-AU"/>
              </w:rPr>
              <w:t>hours of direct exposure to UVR.</w:t>
            </w:r>
          </w:p>
          <w:p w:rsidR="002533FD" w:rsidRDefault="00A377E4" w:rsidP="007258A3">
            <w:pPr>
              <w:widowControl/>
              <w:rPr>
                <w:lang w:val="en-AU"/>
              </w:rPr>
            </w:pPr>
            <w:r w:rsidRPr="00E50306">
              <w:rPr>
                <w:lang w:val="en-AU"/>
              </w:rPr>
              <w:t>Problem</w:t>
            </w:r>
            <w:r>
              <w:rPr>
                <w:lang w:val="en-AU"/>
              </w:rPr>
              <w:t>-</w:t>
            </w:r>
            <w:r w:rsidR="007258A3" w:rsidRPr="00E50306">
              <w:rPr>
                <w:lang w:val="en-AU"/>
              </w:rPr>
              <w:t xml:space="preserve">solving in collaborative situations is a STEM capability that students need to exercise. </w:t>
            </w:r>
            <w:r w:rsidR="004C463A" w:rsidRPr="00E50306">
              <w:rPr>
                <w:lang w:val="en-AU"/>
              </w:rPr>
              <w:t xml:space="preserve">This </w:t>
            </w:r>
            <w:r w:rsidR="002667B5" w:rsidRPr="00E50306">
              <w:rPr>
                <w:lang w:val="en-AU"/>
              </w:rPr>
              <w:t>a</w:t>
            </w:r>
            <w:r w:rsidR="004C463A" w:rsidRPr="00E50306">
              <w:rPr>
                <w:lang w:val="en-AU"/>
              </w:rPr>
              <w:t xml:space="preserve">ctivity provides an opportunity for students to engage with negotiation, critical thinking and reasoning as they work on their designs. </w:t>
            </w:r>
          </w:p>
          <w:p w:rsidR="00D14384" w:rsidRDefault="007258A3" w:rsidP="007258A3">
            <w:pPr>
              <w:widowControl/>
              <w:rPr>
                <w:lang w:val="en-AU"/>
              </w:rPr>
            </w:pPr>
            <w:r w:rsidRPr="00E50306">
              <w:rPr>
                <w:lang w:val="en-AU"/>
              </w:rPr>
              <w:t xml:space="preserve">Facilitated by the teacher, students follow the design process (see </w:t>
            </w:r>
            <w:hyperlink w:anchor="_Appendix_3:_Design" w:history="1">
              <w:r w:rsidRPr="00E50306">
                <w:rPr>
                  <w:rStyle w:val="Hyperlink"/>
                  <w:lang w:val="en-AU"/>
                </w:rPr>
                <w:t>Design process guide</w:t>
              </w:r>
            </w:hyperlink>
            <w:r w:rsidRPr="00E50306">
              <w:rPr>
                <w:lang w:val="en-AU"/>
              </w:rPr>
              <w:t xml:space="preserve">) to refine and enhance their model. The steps of ideation, development and production are followed in this activity. </w:t>
            </w:r>
          </w:p>
          <w:p w:rsidR="007258A3" w:rsidRPr="00E50306" w:rsidRDefault="007258A3" w:rsidP="007258A3">
            <w:pPr>
              <w:widowControl/>
              <w:rPr>
                <w:lang w:val="en-AU"/>
              </w:rPr>
            </w:pPr>
            <w:r w:rsidRPr="00E50306">
              <w:rPr>
                <w:lang w:val="en-AU"/>
              </w:rPr>
              <w:t>Students are encouraged to build resilience and embrace the design cycle.</w:t>
            </w:r>
          </w:p>
          <w:p w:rsidR="001A48DE" w:rsidRPr="00E50306" w:rsidRDefault="00E17A69" w:rsidP="006E45CD">
            <w:pPr>
              <w:widowControl/>
              <w:spacing w:after="240"/>
              <w:rPr>
                <w:b/>
                <w:sz w:val="18"/>
                <w:szCs w:val="18"/>
                <w:lang w:val="en-AU"/>
              </w:rPr>
            </w:pPr>
            <w:r w:rsidRPr="00E50306">
              <w:rPr>
                <w:lang w:val="en-AU"/>
              </w:rPr>
              <w:t>Teachers should provide the scaffolding for students to problem-solve but it is important not to provide too much detail and produce the algorithm for the st</w:t>
            </w:r>
            <w:r w:rsidR="00DB13E4" w:rsidRPr="00E50306">
              <w:rPr>
                <w:lang w:val="en-AU"/>
              </w:rPr>
              <w:t>u</w:t>
            </w:r>
            <w:r w:rsidRPr="00E50306">
              <w:rPr>
                <w:lang w:val="en-AU"/>
              </w:rPr>
              <w:t>dents.</w:t>
            </w:r>
            <w:r w:rsidR="004C463A" w:rsidRPr="00E50306">
              <w:rPr>
                <w:lang w:val="en-AU"/>
              </w:rPr>
              <w:t xml:space="preserve"> </w:t>
            </w:r>
          </w:p>
        </w:tc>
      </w:tr>
      <w:tr w:rsidR="00213D44" w:rsidRPr="00E50306" w:rsidTr="006E45CD">
        <w:tc>
          <w:tcPr>
            <w:tcW w:w="2404" w:type="dxa"/>
            <w:tcBorders>
              <w:left w:val="nil"/>
              <w:right w:val="nil"/>
            </w:tcBorders>
          </w:tcPr>
          <w:p w:rsidR="00213D44" w:rsidRPr="00E50306" w:rsidRDefault="00213D44" w:rsidP="00213D44">
            <w:pPr>
              <w:widowControl/>
              <w:spacing w:after="240" w:line="259" w:lineRule="auto"/>
              <w:rPr>
                <w:b/>
                <w:lang w:val="en-AU"/>
              </w:rPr>
            </w:pPr>
            <w:r w:rsidRPr="00E50306">
              <w:rPr>
                <w:b/>
                <w:lang w:val="en-AU"/>
              </w:rPr>
              <w:t>Expected learning</w:t>
            </w:r>
          </w:p>
          <w:p w:rsidR="00213D44" w:rsidRPr="00E50306" w:rsidRDefault="00213D44" w:rsidP="00213D44">
            <w:pPr>
              <w:widowControl/>
              <w:spacing w:after="240" w:line="259" w:lineRule="auto"/>
              <w:rPr>
                <w:sz w:val="18"/>
                <w:szCs w:val="18"/>
                <w:lang w:val="en-AU"/>
              </w:rPr>
            </w:pPr>
          </w:p>
        </w:tc>
        <w:tc>
          <w:tcPr>
            <w:tcW w:w="6633" w:type="dxa"/>
            <w:tcBorders>
              <w:left w:val="nil"/>
              <w:right w:val="nil"/>
            </w:tcBorders>
          </w:tcPr>
          <w:p w:rsidR="00213D44" w:rsidRPr="00E50306" w:rsidRDefault="00213D44" w:rsidP="006E45CD">
            <w:pPr>
              <w:widowControl/>
              <w:spacing w:after="0"/>
              <w:rPr>
                <w:lang w:val="en-AU"/>
              </w:rPr>
            </w:pPr>
            <w:r w:rsidRPr="00E50306">
              <w:rPr>
                <w:lang w:val="en-AU"/>
              </w:rPr>
              <w:t>Students will be able to:</w:t>
            </w:r>
          </w:p>
          <w:p w:rsidR="00E17A69" w:rsidRPr="00E50306" w:rsidRDefault="00E17A69" w:rsidP="00F20E16">
            <w:pPr>
              <w:pStyle w:val="ListParagraph"/>
              <w:numPr>
                <w:ilvl w:val="0"/>
                <w:numId w:val="52"/>
              </w:numPr>
              <w:ind w:left="454" w:hanging="227"/>
              <w:rPr>
                <w:lang w:val="en-AU"/>
              </w:rPr>
            </w:pPr>
            <w:r w:rsidRPr="00E50306">
              <w:rPr>
                <w:lang w:val="en-AU"/>
              </w:rPr>
              <w:t xml:space="preserve">Identify </w:t>
            </w:r>
            <w:r w:rsidR="00431498" w:rsidRPr="00E50306">
              <w:rPr>
                <w:lang w:val="en-AU"/>
              </w:rPr>
              <w:t xml:space="preserve">variables that impact on the level of UVR exposure for a family </w:t>
            </w:r>
            <w:r w:rsidR="003E5867" w:rsidRPr="00E50306">
              <w:rPr>
                <w:lang w:val="en-AU"/>
              </w:rPr>
              <w:t xml:space="preserve">or class </w:t>
            </w:r>
            <w:r w:rsidR="00431498" w:rsidRPr="00E50306">
              <w:rPr>
                <w:lang w:val="en-AU"/>
              </w:rPr>
              <w:t>member</w:t>
            </w:r>
            <w:r w:rsidRPr="00E50306">
              <w:rPr>
                <w:lang w:val="en-AU"/>
              </w:rPr>
              <w:t xml:space="preserve"> (</w:t>
            </w:r>
            <w:r w:rsidR="00431498" w:rsidRPr="00E50306">
              <w:rPr>
                <w:lang w:val="en-AU"/>
              </w:rPr>
              <w:t>Science</w:t>
            </w:r>
            <w:r w:rsidRPr="00E50306">
              <w:rPr>
                <w:lang w:val="en-AU"/>
              </w:rPr>
              <w:t xml:space="preserve">). </w:t>
            </w:r>
          </w:p>
          <w:p w:rsidR="00510747" w:rsidRPr="00E50306" w:rsidRDefault="007F26BC" w:rsidP="00F20E16">
            <w:pPr>
              <w:pStyle w:val="ListParagraph"/>
              <w:numPr>
                <w:ilvl w:val="0"/>
                <w:numId w:val="52"/>
              </w:numPr>
              <w:ind w:left="454" w:hanging="227"/>
              <w:rPr>
                <w:lang w:val="en-AU"/>
              </w:rPr>
            </w:pPr>
            <w:r w:rsidRPr="00E50306">
              <w:rPr>
                <w:lang w:val="en-AU"/>
              </w:rPr>
              <w:t xml:space="preserve">Prepare a design brief for a sun protection strategy that will be developed for a family </w:t>
            </w:r>
            <w:r w:rsidR="003E5867" w:rsidRPr="00E50306">
              <w:rPr>
                <w:lang w:val="en-AU"/>
              </w:rPr>
              <w:t xml:space="preserve">or class </w:t>
            </w:r>
            <w:r w:rsidRPr="00E50306">
              <w:rPr>
                <w:lang w:val="en-AU"/>
              </w:rPr>
              <w:t>member (Technologies).</w:t>
            </w:r>
          </w:p>
          <w:p w:rsidR="00510747" w:rsidRPr="00E50306" w:rsidRDefault="007F26BC" w:rsidP="00F20E16">
            <w:pPr>
              <w:pStyle w:val="ListParagraph"/>
              <w:numPr>
                <w:ilvl w:val="0"/>
                <w:numId w:val="52"/>
              </w:numPr>
              <w:ind w:left="454" w:hanging="227"/>
              <w:rPr>
                <w:lang w:val="en-AU"/>
              </w:rPr>
            </w:pPr>
            <w:r w:rsidRPr="00E50306">
              <w:rPr>
                <w:lang w:val="en-AU"/>
              </w:rPr>
              <w:t xml:space="preserve">Assess the UVR exposure of a family </w:t>
            </w:r>
            <w:r w:rsidR="003E5867" w:rsidRPr="00E50306">
              <w:rPr>
                <w:lang w:val="en-AU"/>
              </w:rPr>
              <w:t xml:space="preserve">or class </w:t>
            </w:r>
            <w:r w:rsidRPr="00E50306">
              <w:rPr>
                <w:lang w:val="en-AU"/>
              </w:rPr>
              <w:t xml:space="preserve">member over </w:t>
            </w:r>
            <w:r w:rsidR="00A377E4">
              <w:rPr>
                <w:lang w:val="en-AU"/>
              </w:rPr>
              <w:t>seven days</w:t>
            </w:r>
            <w:r w:rsidRPr="00E50306">
              <w:rPr>
                <w:lang w:val="en-AU"/>
              </w:rPr>
              <w:t xml:space="preserve"> and a</w:t>
            </w:r>
            <w:r w:rsidR="00431498" w:rsidRPr="00E50306">
              <w:rPr>
                <w:lang w:val="en-AU"/>
              </w:rPr>
              <w:t>ssign values to each of the UVR exposure variables</w:t>
            </w:r>
            <w:r w:rsidR="00E17A69" w:rsidRPr="00E50306">
              <w:rPr>
                <w:lang w:val="en-AU"/>
              </w:rPr>
              <w:t xml:space="preserve"> (Science and Mathematics).</w:t>
            </w:r>
          </w:p>
          <w:p w:rsidR="00510747" w:rsidRPr="00E50306" w:rsidRDefault="00431498" w:rsidP="00F20E16">
            <w:pPr>
              <w:pStyle w:val="ListParagraph"/>
              <w:numPr>
                <w:ilvl w:val="0"/>
                <w:numId w:val="52"/>
              </w:numPr>
              <w:ind w:left="454" w:hanging="227"/>
              <w:rPr>
                <w:lang w:val="en-AU"/>
              </w:rPr>
            </w:pPr>
            <w:r w:rsidRPr="00E50306">
              <w:rPr>
                <w:lang w:val="en-AU"/>
              </w:rPr>
              <w:t>Identify the features and processes of a decision-making algorithm (Technologies)</w:t>
            </w:r>
          </w:p>
          <w:p w:rsidR="006455E9" w:rsidRPr="00E50306" w:rsidRDefault="00E17A69" w:rsidP="00F20E16">
            <w:pPr>
              <w:pStyle w:val="ListParagraph"/>
              <w:numPr>
                <w:ilvl w:val="0"/>
                <w:numId w:val="52"/>
              </w:numPr>
              <w:ind w:left="454" w:hanging="227"/>
              <w:rPr>
                <w:lang w:val="en-AU"/>
              </w:rPr>
            </w:pPr>
            <w:r w:rsidRPr="00E50306">
              <w:rPr>
                <w:lang w:val="en-AU"/>
              </w:rPr>
              <w:t xml:space="preserve">Design an algorithm that uses risk factors (input variables) to determine </w:t>
            </w:r>
            <w:r w:rsidR="00431498" w:rsidRPr="00E50306">
              <w:rPr>
                <w:lang w:val="en-AU"/>
              </w:rPr>
              <w:t>the sun safe strategies required to protect a person from UVR exposure</w:t>
            </w:r>
            <w:r w:rsidRPr="00E50306">
              <w:rPr>
                <w:lang w:val="en-AU"/>
              </w:rPr>
              <w:t xml:space="preserve"> (output variables) (Mathematics).</w:t>
            </w:r>
          </w:p>
          <w:p w:rsidR="00510747" w:rsidRPr="00E50306" w:rsidRDefault="006455E9" w:rsidP="00F20E16">
            <w:pPr>
              <w:pStyle w:val="ListParagraph"/>
              <w:numPr>
                <w:ilvl w:val="0"/>
                <w:numId w:val="52"/>
              </w:numPr>
              <w:ind w:left="454" w:hanging="227"/>
              <w:rPr>
                <w:lang w:val="en-AU"/>
              </w:rPr>
            </w:pPr>
            <w:r w:rsidRPr="00E50306">
              <w:rPr>
                <w:lang w:val="en-AU"/>
              </w:rPr>
              <w:t>Use scientific and mathematical evidence to justify the choice of strategies (Science and Mathematics)</w:t>
            </w:r>
            <w:r w:rsidR="00A3308D">
              <w:rPr>
                <w:lang w:val="en-AU"/>
              </w:rPr>
              <w:t>.</w:t>
            </w:r>
          </w:p>
          <w:p w:rsidR="00510747" w:rsidRPr="00E50306" w:rsidRDefault="00E17A69" w:rsidP="00F20E16">
            <w:pPr>
              <w:pStyle w:val="ListParagraph"/>
              <w:numPr>
                <w:ilvl w:val="0"/>
                <w:numId w:val="52"/>
              </w:numPr>
              <w:ind w:left="454" w:hanging="227"/>
              <w:rPr>
                <w:lang w:val="en-AU"/>
              </w:rPr>
            </w:pPr>
            <w:r w:rsidRPr="00E50306">
              <w:rPr>
                <w:lang w:val="en-AU"/>
              </w:rPr>
              <w:t>Compare and evaluate alternative algorithms (Technologies).</w:t>
            </w:r>
          </w:p>
          <w:p w:rsidR="00F00512" w:rsidRPr="00E50306" w:rsidRDefault="00F00512" w:rsidP="00F20E16">
            <w:pPr>
              <w:pStyle w:val="ListParagraph"/>
              <w:numPr>
                <w:ilvl w:val="0"/>
                <w:numId w:val="52"/>
              </w:numPr>
              <w:spacing w:after="240"/>
              <w:ind w:left="454" w:hanging="227"/>
              <w:rPr>
                <w:lang w:val="en-AU"/>
              </w:rPr>
            </w:pPr>
            <w:r w:rsidRPr="00E50306">
              <w:rPr>
                <w:lang w:val="en-AU"/>
              </w:rPr>
              <w:t xml:space="preserve">Document </w:t>
            </w:r>
            <w:r w:rsidR="006E5BC7">
              <w:rPr>
                <w:lang w:val="en-AU"/>
              </w:rPr>
              <w:t>the</w:t>
            </w:r>
            <w:r w:rsidRPr="00E50306">
              <w:rPr>
                <w:lang w:val="en-AU"/>
              </w:rPr>
              <w:t xml:space="preserve"> design process (Technologies).</w:t>
            </w:r>
          </w:p>
        </w:tc>
      </w:tr>
      <w:tr w:rsidR="001B4143" w:rsidRPr="00E50306" w:rsidTr="006E45CD">
        <w:trPr>
          <w:trHeight w:val="450"/>
        </w:trPr>
        <w:tc>
          <w:tcPr>
            <w:tcW w:w="2404" w:type="dxa"/>
            <w:vMerge w:val="restart"/>
            <w:tcBorders>
              <w:left w:val="nil"/>
              <w:right w:val="nil"/>
            </w:tcBorders>
          </w:tcPr>
          <w:p w:rsidR="001B4143" w:rsidRPr="00E50306" w:rsidRDefault="001B4143" w:rsidP="001B4143">
            <w:pPr>
              <w:widowControl/>
              <w:spacing w:after="240" w:line="259" w:lineRule="auto"/>
              <w:rPr>
                <w:b/>
                <w:lang w:val="en-AU"/>
              </w:rPr>
            </w:pPr>
            <w:r w:rsidRPr="00E50306">
              <w:rPr>
                <w:b/>
                <w:lang w:val="en-AU"/>
              </w:rPr>
              <w:t>Equipment required</w:t>
            </w:r>
          </w:p>
          <w:p w:rsidR="001B4143" w:rsidRPr="00E50306" w:rsidRDefault="001B4143" w:rsidP="001B4143">
            <w:pPr>
              <w:widowControl/>
              <w:spacing w:after="160" w:line="259" w:lineRule="auto"/>
              <w:rPr>
                <w:b/>
                <w:lang w:val="en-AU"/>
              </w:rPr>
            </w:pPr>
          </w:p>
        </w:tc>
        <w:tc>
          <w:tcPr>
            <w:tcW w:w="6633" w:type="dxa"/>
            <w:tcBorders>
              <w:left w:val="nil"/>
              <w:right w:val="nil"/>
            </w:tcBorders>
          </w:tcPr>
          <w:p w:rsidR="00E53B43" w:rsidRPr="00E50306" w:rsidRDefault="001B4143" w:rsidP="001B4143">
            <w:pPr>
              <w:widowControl/>
              <w:rPr>
                <w:lang w:val="en-AU"/>
              </w:rPr>
            </w:pPr>
            <w:r w:rsidRPr="00E50306">
              <w:rPr>
                <w:b/>
                <w:lang w:val="en-AU"/>
              </w:rPr>
              <w:t>For the class:</w:t>
            </w:r>
            <w:r w:rsidRPr="00E50306">
              <w:rPr>
                <w:lang w:val="en-AU"/>
              </w:rPr>
              <w:t xml:space="preserve"> </w:t>
            </w:r>
          </w:p>
          <w:p w:rsidR="001B4143" w:rsidRPr="00E50306" w:rsidRDefault="0071654A" w:rsidP="001B4143">
            <w:pPr>
              <w:widowControl/>
              <w:rPr>
                <w:lang w:val="en-AU"/>
              </w:rPr>
            </w:pPr>
            <w:r w:rsidRPr="00E50306">
              <w:rPr>
                <w:lang w:val="en-AU"/>
              </w:rPr>
              <w:t>Interactive whiteboard or data projector</w:t>
            </w:r>
          </w:p>
          <w:p w:rsidR="005E0EE1" w:rsidRPr="00E50306" w:rsidRDefault="004A3955" w:rsidP="005E0EE1">
            <w:pPr>
              <w:widowControl/>
              <w:rPr>
                <w:color w:val="FF0000"/>
                <w:lang w:val="en-AU"/>
              </w:rPr>
            </w:pPr>
            <w:hyperlink w:anchor="_Appendix_14:_Teacher" w:history="1">
              <w:r w:rsidR="005E0EE1" w:rsidRPr="00E50306">
                <w:rPr>
                  <w:rStyle w:val="Hyperlink"/>
                  <w:lang w:val="en-AU"/>
                </w:rPr>
                <w:t>Teacher resource sheet 3.1: Flowcharting symbols</w:t>
              </w:r>
            </w:hyperlink>
          </w:p>
          <w:p w:rsidR="005E0EE1" w:rsidRPr="00E50306" w:rsidRDefault="004A3955" w:rsidP="005E0EE1">
            <w:pPr>
              <w:widowControl/>
              <w:rPr>
                <w:b/>
                <w:lang w:val="en-AU"/>
              </w:rPr>
            </w:pPr>
            <w:hyperlink w:anchor="_Appendix_17:_Teacher" w:history="1">
              <w:r w:rsidR="005E0EE1" w:rsidRPr="00E50306">
                <w:rPr>
                  <w:rStyle w:val="Hyperlink"/>
                  <w:lang w:val="en-AU"/>
                </w:rPr>
                <w:t>Teacher resource sheet 3.2: Flowchart examples</w:t>
              </w:r>
            </w:hyperlink>
          </w:p>
        </w:tc>
      </w:tr>
      <w:tr w:rsidR="001B4143" w:rsidRPr="00E50306" w:rsidTr="006E45CD">
        <w:trPr>
          <w:trHeight w:val="450"/>
        </w:trPr>
        <w:tc>
          <w:tcPr>
            <w:tcW w:w="2404" w:type="dxa"/>
            <w:vMerge/>
            <w:tcBorders>
              <w:left w:val="nil"/>
              <w:right w:val="nil"/>
            </w:tcBorders>
          </w:tcPr>
          <w:p w:rsidR="001B4143" w:rsidRPr="00E50306" w:rsidRDefault="001B4143" w:rsidP="001B4143">
            <w:pPr>
              <w:widowControl/>
              <w:spacing w:after="160" w:line="259" w:lineRule="auto"/>
              <w:rPr>
                <w:b/>
                <w:lang w:val="en-AU"/>
              </w:rPr>
            </w:pPr>
          </w:p>
        </w:tc>
        <w:tc>
          <w:tcPr>
            <w:tcW w:w="6633" w:type="dxa"/>
            <w:tcBorders>
              <w:left w:val="nil"/>
              <w:right w:val="nil"/>
            </w:tcBorders>
          </w:tcPr>
          <w:p w:rsidR="00A33246" w:rsidRPr="00E50306" w:rsidRDefault="001B4143" w:rsidP="001B4143">
            <w:pPr>
              <w:widowControl/>
              <w:rPr>
                <w:lang w:val="en-AU"/>
              </w:rPr>
            </w:pPr>
            <w:r w:rsidRPr="00E50306">
              <w:rPr>
                <w:b/>
                <w:lang w:val="en-AU"/>
              </w:rPr>
              <w:t>For the students:</w:t>
            </w:r>
            <w:r w:rsidRPr="00E50306">
              <w:rPr>
                <w:lang w:val="en-AU"/>
              </w:rPr>
              <w:t xml:space="preserve"> </w:t>
            </w:r>
          </w:p>
          <w:p w:rsidR="00A33246" w:rsidRPr="00E50306" w:rsidRDefault="001B4143" w:rsidP="001B4143">
            <w:pPr>
              <w:widowControl/>
              <w:rPr>
                <w:lang w:val="en-AU"/>
              </w:rPr>
            </w:pPr>
            <w:r w:rsidRPr="00E50306">
              <w:rPr>
                <w:lang w:val="en-AU"/>
              </w:rPr>
              <w:t>Coloured pencils, pens</w:t>
            </w:r>
            <w:r w:rsidR="00A33246" w:rsidRPr="00E50306">
              <w:rPr>
                <w:lang w:val="en-AU"/>
              </w:rPr>
              <w:t xml:space="preserve"> </w:t>
            </w:r>
          </w:p>
          <w:p w:rsidR="001261D5" w:rsidRPr="00E50306" w:rsidRDefault="0071654A" w:rsidP="00F20E16">
            <w:pPr>
              <w:widowControl/>
              <w:spacing w:after="240"/>
              <w:rPr>
                <w:lang w:val="en-AU"/>
              </w:rPr>
            </w:pPr>
            <w:r w:rsidRPr="00E50306">
              <w:rPr>
                <w:lang w:val="en-AU"/>
              </w:rPr>
              <w:t>Digital d</w:t>
            </w:r>
            <w:r w:rsidR="00A33246" w:rsidRPr="00E50306">
              <w:rPr>
                <w:lang w:val="en-AU"/>
              </w:rPr>
              <w:t xml:space="preserve">evices </w:t>
            </w:r>
          </w:p>
        </w:tc>
      </w:tr>
      <w:tr w:rsidR="00D167F4" w:rsidRPr="00E50306" w:rsidTr="006E45CD">
        <w:tc>
          <w:tcPr>
            <w:tcW w:w="2404" w:type="dxa"/>
            <w:tcBorders>
              <w:left w:val="nil"/>
              <w:right w:val="nil"/>
            </w:tcBorders>
          </w:tcPr>
          <w:p w:rsidR="00D167F4" w:rsidRPr="00E50306" w:rsidRDefault="00D167F4" w:rsidP="00F9772C">
            <w:pPr>
              <w:widowControl/>
              <w:spacing w:after="240" w:line="259" w:lineRule="auto"/>
              <w:rPr>
                <w:b/>
                <w:lang w:val="en-AU"/>
              </w:rPr>
            </w:pPr>
            <w:r w:rsidRPr="00E50306">
              <w:rPr>
                <w:b/>
                <w:lang w:val="en-AU"/>
              </w:rPr>
              <w:t>Preparation</w:t>
            </w:r>
          </w:p>
        </w:tc>
        <w:tc>
          <w:tcPr>
            <w:tcW w:w="6633" w:type="dxa"/>
            <w:tcBorders>
              <w:left w:val="nil"/>
              <w:right w:val="nil"/>
            </w:tcBorders>
          </w:tcPr>
          <w:p w:rsidR="00A33246" w:rsidRPr="00E50306" w:rsidRDefault="005E0EE1" w:rsidP="00F20E16">
            <w:pPr>
              <w:widowControl/>
              <w:spacing w:after="240"/>
              <w:rPr>
                <w:lang w:val="en-AU"/>
              </w:rPr>
            </w:pPr>
            <w:r w:rsidRPr="00E50306">
              <w:rPr>
                <w:lang w:val="en-AU"/>
              </w:rPr>
              <w:t>Make resource sheets available to the class.</w:t>
            </w:r>
            <w:r w:rsidR="00A33246" w:rsidRPr="00E50306">
              <w:rPr>
                <w:lang w:val="en-AU"/>
              </w:rPr>
              <w:t xml:space="preserve"> </w:t>
            </w:r>
          </w:p>
        </w:tc>
      </w:tr>
    </w:tbl>
    <w:p w:rsidR="00EB76FD" w:rsidRDefault="00EB76FD">
      <w:r>
        <w:br w:type="page"/>
      </w:r>
    </w:p>
    <w:tbl>
      <w:tblPr>
        <w:tblStyle w:val="TableGrid"/>
        <w:tblW w:w="9037" w:type="dxa"/>
        <w:tblLayout w:type="fixed"/>
        <w:tblLook w:val="04A0" w:firstRow="1" w:lastRow="0" w:firstColumn="1" w:lastColumn="0" w:noHBand="0" w:noVBand="1"/>
      </w:tblPr>
      <w:tblGrid>
        <w:gridCol w:w="2404"/>
        <w:gridCol w:w="6633"/>
      </w:tblGrid>
      <w:tr w:rsidR="00D167F4" w:rsidRPr="00E50306" w:rsidTr="006E45CD">
        <w:trPr>
          <w:trHeight w:val="90"/>
        </w:trPr>
        <w:tc>
          <w:tcPr>
            <w:tcW w:w="2404" w:type="dxa"/>
            <w:vMerge w:val="restart"/>
            <w:tcBorders>
              <w:left w:val="nil"/>
              <w:right w:val="nil"/>
            </w:tcBorders>
          </w:tcPr>
          <w:p w:rsidR="00D167F4" w:rsidRPr="00E50306" w:rsidRDefault="00E17A69" w:rsidP="00F9772C">
            <w:pPr>
              <w:widowControl/>
              <w:spacing w:after="240" w:line="259" w:lineRule="auto"/>
              <w:rPr>
                <w:b/>
                <w:lang w:val="en-AU"/>
              </w:rPr>
            </w:pPr>
            <w:r w:rsidRPr="00E50306">
              <w:rPr>
                <w:b/>
                <w:lang w:val="en-AU"/>
              </w:rPr>
              <w:t>Activity parts</w:t>
            </w:r>
          </w:p>
        </w:tc>
        <w:tc>
          <w:tcPr>
            <w:tcW w:w="6633" w:type="dxa"/>
            <w:tcBorders>
              <w:left w:val="nil"/>
              <w:right w:val="nil"/>
            </w:tcBorders>
          </w:tcPr>
          <w:p w:rsidR="001B4143" w:rsidRPr="00E50306" w:rsidRDefault="001B4143" w:rsidP="000D14C5">
            <w:pPr>
              <w:rPr>
                <w:b/>
                <w:lang w:val="en-AU"/>
              </w:rPr>
            </w:pPr>
            <w:r w:rsidRPr="00E50306">
              <w:rPr>
                <w:b/>
                <w:lang w:val="en-AU"/>
              </w:rPr>
              <w:t>Part 1: Outlining the task</w:t>
            </w:r>
          </w:p>
          <w:p w:rsidR="001B4143" w:rsidRPr="00E50306" w:rsidRDefault="001B4143" w:rsidP="005561EA">
            <w:pPr>
              <w:rPr>
                <w:lang w:val="en-AU"/>
              </w:rPr>
            </w:pPr>
            <w:r w:rsidRPr="00E50306">
              <w:rPr>
                <w:lang w:val="en-AU"/>
              </w:rPr>
              <w:t xml:space="preserve">Explain to students they will create an algorithm </w:t>
            </w:r>
            <w:r w:rsidR="00A3308D">
              <w:rPr>
                <w:lang w:val="en-AU"/>
              </w:rPr>
              <w:t>that</w:t>
            </w:r>
            <w:r w:rsidR="00A3308D" w:rsidRPr="00E50306">
              <w:rPr>
                <w:lang w:val="en-AU"/>
              </w:rPr>
              <w:t xml:space="preserve"> </w:t>
            </w:r>
            <w:r w:rsidR="000D62CD" w:rsidRPr="00E50306">
              <w:rPr>
                <w:lang w:val="en-AU"/>
              </w:rPr>
              <w:t xml:space="preserve">will generate an output </w:t>
            </w:r>
            <w:r w:rsidR="00954D77" w:rsidRPr="00E50306">
              <w:rPr>
                <w:lang w:val="en-AU"/>
              </w:rPr>
              <w:t>recommending</w:t>
            </w:r>
            <w:r w:rsidRPr="00E50306">
              <w:rPr>
                <w:lang w:val="en-AU"/>
              </w:rPr>
              <w:t xml:space="preserve"> a sun protection </w:t>
            </w:r>
            <w:r w:rsidR="005561EA" w:rsidRPr="00E50306">
              <w:rPr>
                <w:lang w:val="en-AU"/>
              </w:rPr>
              <w:t xml:space="preserve">strategy </w:t>
            </w:r>
            <w:r w:rsidRPr="00E50306">
              <w:rPr>
                <w:lang w:val="en-AU"/>
              </w:rPr>
              <w:t xml:space="preserve">that could be </w:t>
            </w:r>
            <w:r w:rsidR="000D62CD" w:rsidRPr="00E50306">
              <w:rPr>
                <w:lang w:val="en-AU"/>
              </w:rPr>
              <w:t>adopted</w:t>
            </w:r>
            <w:r w:rsidRPr="00E50306">
              <w:rPr>
                <w:lang w:val="en-AU"/>
              </w:rPr>
              <w:t xml:space="preserve"> by </w:t>
            </w:r>
            <w:r w:rsidR="001B0ACE" w:rsidRPr="00E50306">
              <w:rPr>
                <w:lang w:val="en-AU"/>
              </w:rPr>
              <w:t>a</w:t>
            </w:r>
            <w:r w:rsidRPr="00E50306">
              <w:rPr>
                <w:lang w:val="en-AU"/>
              </w:rPr>
              <w:t xml:space="preserve"> family or </w:t>
            </w:r>
            <w:r w:rsidR="003E5867" w:rsidRPr="00E50306">
              <w:rPr>
                <w:lang w:val="en-AU"/>
              </w:rPr>
              <w:t>class</w:t>
            </w:r>
            <w:r w:rsidRPr="00E50306">
              <w:rPr>
                <w:lang w:val="en-AU"/>
              </w:rPr>
              <w:t xml:space="preserve"> member to minimi</w:t>
            </w:r>
            <w:r w:rsidR="00B155F5" w:rsidRPr="00E50306">
              <w:rPr>
                <w:lang w:val="en-AU"/>
              </w:rPr>
              <w:t>s</w:t>
            </w:r>
            <w:r w:rsidRPr="00E50306">
              <w:rPr>
                <w:lang w:val="en-AU"/>
              </w:rPr>
              <w:t xml:space="preserve">e their exposure to harmful UVR as they go about their daily routines. </w:t>
            </w:r>
          </w:p>
          <w:p w:rsidR="00142123" w:rsidRPr="00E50306" w:rsidRDefault="002F514E" w:rsidP="002F514E">
            <w:pPr>
              <w:rPr>
                <w:lang w:val="en-AU"/>
              </w:rPr>
            </w:pPr>
            <w:r w:rsidRPr="00E50306">
              <w:rPr>
                <w:lang w:val="en-AU"/>
              </w:rPr>
              <w:t>The Skin Cancer Foundation (</w:t>
            </w:r>
            <w:hyperlink r:id="rId95" w:history="1">
              <w:r w:rsidR="009F08A3" w:rsidRPr="00E50306">
                <w:rPr>
                  <w:rStyle w:val="Hyperlink"/>
                  <w:lang w:val="en-AU"/>
                </w:rPr>
                <w:t>www.skincancer.org/risk-factors/uv-radiation</w:t>
              </w:r>
            </w:hyperlink>
            <w:r w:rsidRPr="00E50306">
              <w:rPr>
                <w:lang w:val="en-AU"/>
              </w:rPr>
              <w:t>) reports that</w:t>
            </w:r>
            <w:r w:rsidR="00142123" w:rsidRPr="00E50306">
              <w:rPr>
                <w:lang w:val="en-AU"/>
              </w:rPr>
              <w:t>:</w:t>
            </w:r>
          </w:p>
          <w:p w:rsidR="00142123" w:rsidRPr="00E50306" w:rsidRDefault="00E82003" w:rsidP="002F514E">
            <w:pPr>
              <w:rPr>
                <w:lang w:val="en-AU"/>
              </w:rPr>
            </w:pPr>
            <w:r>
              <w:rPr>
                <w:lang w:val="en-AU"/>
              </w:rPr>
              <w:t>“</w:t>
            </w:r>
            <w:r w:rsidR="00A3308D">
              <w:rPr>
                <w:i/>
                <w:lang w:val="en-AU"/>
              </w:rPr>
              <w:t>R</w:t>
            </w:r>
            <w:r w:rsidR="002F514E" w:rsidRPr="00E50306">
              <w:rPr>
                <w:i/>
                <w:lang w:val="en-AU"/>
              </w:rPr>
              <w:t xml:space="preserve">ecent research shows that the UV rays that damage skin can also alter a gene that suppresses </w:t>
            </w:r>
            <w:r w:rsidR="00D14384" w:rsidRPr="00E50306">
              <w:rPr>
                <w:i/>
                <w:lang w:val="en-AU"/>
              </w:rPr>
              <w:t>tumours</w:t>
            </w:r>
            <w:r w:rsidR="002F514E" w:rsidRPr="00E50306">
              <w:rPr>
                <w:i/>
                <w:lang w:val="en-AU"/>
              </w:rPr>
              <w:t>, raising the risk of sun-damaged skin cells developing into skin cancer</w:t>
            </w:r>
            <w:r w:rsidR="00A3308D">
              <w:rPr>
                <w:i/>
                <w:lang w:val="en-AU"/>
              </w:rPr>
              <w:t>.</w:t>
            </w:r>
            <w:r>
              <w:rPr>
                <w:lang w:val="en-AU"/>
              </w:rPr>
              <w:t>”</w:t>
            </w:r>
            <w:r w:rsidR="002F514E" w:rsidRPr="00E50306">
              <w:rPr>
                <w:lang w:val="en-AU"/>
              </w:rPr>
              <w:t xml:space="preserve"> </w:t>
            </w:r>
          </w:p>
          <w:p w:rsidR="00142123" w:rsidRPr="00E50306" w:rsidRDefault="002F514E" w:rsidP="002F514E">
            <w:pPr>
              <w:rPr>
                <w:lang w:val="en-AU"/>
              </w:rPr>
            </w:pPr>
            <w:r w:rsidRPr="00E50306">
              <w:rPr>
                <w:lang w:val="en-AU"/>
              </w:rPr>
              <w:t xml:space="preserve">and </w:t>
            </w:r>
          </w:p>
          <w:p w:rsidR="002F514E" w:rsidRPr="00E50306" w:rsidRDefault="00E82003" w:rsidP="002F514E">
            <w:pPr>
              <w:rPr>
                <w:lang w:val="en-AU"/>
              </w:rPr>
            </w:pPr>
            <w:r>
              <w:rPr>
                <w:lang w:val="en-AU"/>
              </w:rPr>
              <w:t>“</w:t>
            </w:r>
            <w:r w:rsidR="002F514E" w:rsidRPr="00E50306">
              <w:rPr>
                <w:rStyle w:val="Strong"/>
                <w:b w:val="0"/>
                <w:i/>
                <w:lang w:val="en-AU"/>
              </w:rPr>
              <w:t>Damage</w:t>
            </w:r>
            <w:r w:rsidR="002F514E" w:rsidRPr="00E50306">
              <w:rPr>
                <w:rStyle w:val="Strong"/>
                <w:i/>
                <w:lang w:val="en-AU"/>
              </w:rPr>
              <w:t xml:space="preserve"> </w:t>
            </w:r>
            <w:r w:rsidR="002F514E" w:rsidRPr="00E50306">
              <w:rPr>
                <w:rStyle w:val="Strong"/>
                <w:b w:val="0"/>
                <w:i/>
                <w:lang w:val="en-AU"/>
              </w:rPr>
              <w:t>from UV exposure is cumulative</w:t>
            </w:r>
            <w:r w:rsidR="002F514E" w:rsidRPr="00E50306">
              <w:rPr>
                <w:i/>
                <w:lang w:val="en-AU"/>
              </w:rPr>
              <w:t xml:space="preserve"> and increases your skin cancer risk over time. While your body can repair some of the DNA damage in skin cells, it can’t repair all of it. The unrepaired damage builds up over time and triggers mutations that cause skin cells to multiply rapidly. That can lead to malignant </w:t>
            </w:r>
            <w:r w:rsidR="00D14384" w:rsidRPr="00E50306">
              <w:rPr>
                <w:i/>
                <w:lang w:val="en-AU"/>
              </w:rPr>
              <w:t>tumours</w:t>
            </w:r>
            <w:r w:rsidR="00A3308D">
              <w:rPr>
                <w:i/>
                <w:lang w:val="en-AU"/>
              </w:rPr>
              <w:t>.</w:t>
            </w:r>
            <w:r>
              <w:rPr>
                <w:lang w:val="en-AU"/>
              </w:rPr>
              <w:t>”</w:t>
            </w:r>
          </w:p>
          <w:p w:rsidR="002F514E" w:rsidRPr="00E50306" w:rsidRDefault="00A377E4" w:rsidP="00425AC2">
            <w:pPr>
              <w:rPr>
                <w:lang w:val="en-AU"/>
              </w:rPr>
            </w:pPr>
            <w:r>
              <w:rPr>
                <w:lang w:val="en-AU"/>
              </w:rPr>
              <w:t xml:space="preserve">Each student’s sun protection strategy </w:t>
            </w:r>
            <w:r w:rsidR="00425AC2">
              <w:rPr>
                <w:lang w:val="en-AU"/>
              </w:rPr>
              <w:t xml:space="preserve">should </w:t>
            </w:r>
            <w:r>
              <w:rPr>
                <w:lang w:val="en-AU"/>
              </w:rPr>
              <w:t>aim</w:t>
            </w:r>
            <w:r w:rsidR="007A5832" w:rsidRPr="00E50306">
              <w:rPr>
                <w:lang w:val="en-AU"/>
              </w:rPr>
              <w:t xml:space="preserve"> </w:t>
            </w:r>
            <w:r w:rsidR="002F514E" w:rsidRPr="00E50306">
              <w:rPr>
                <w:lang w:val="en-AU"/>
              </w:rPr>
              <w:t>to minimise exposure to UVR</w:t>
            </w:r>
            <w:r w:rsidR="00142123" w:rsidRPr="00E50306">
              <w:rPr>
                <w:lang w:val="en-AU"/>
              </w:rPr>
              <w:t xml:space="preserve"> throughout a lifetime </w:t>
            </w:r>
            <w:r w:rsidR="002F514E" w:rsidRPr="00E50306">
              <w:rPr>
                <w:lang w:val="en-AU"/>
              </w:rPr>
              <w:t>because the effects of the radiation are cumulative.</w:t>
            </w:r>
          </w:p>
        </w:tc>
      </w:tr>
      <w:tr w:rsidR="00D167F4" w:rsidRPr="00E50306" w:rsidTr="006E45CD">
        <w:trPr>
          <w:trHeight w:val="90"/>
        </w:trPr>
        <w:tc>
          <w:tcPr>
            <w:tcW w:w="2404" w:type="dxa"/>
            <w:vMerge/>
            <w:tcBorders>
              <w:left w:val="nil"/>
              <w:right w:val="nil"/>
            </w:tcBorders>
          </w:tcPr>
          <w:p w:rsidR="00D167F4" w:rsidRPr="00E50306" w:rsidRDefault="00D167F4" w:rsidP="00F9772C">
            <w:pPr>
              <w:widowControl/>
              <w:spacing w:after="160" w:line="259" w:lineRule="auto"/>
              <w:rPr>
                <w:b/>
                <w:lang w:val="en-AU"/>
              </w:rPr>
            </w:pPr>
          </w:p>
        </w:tc>
        <w:tc>
          <w:tcPr>
            <w:tcW w:w="6633" w:type="dxa"/>
            <w:tcBorders>
              <w:left w:val="nil"/>
              <w:right w:val="nil"/>
            </w:tcBorders>
          </w:tcPr>
          <w:p w:rsidR="001B4143" w:rsidRPr="00E50306" w:rsidRDefault="00E17A69" w:rsidP="001B4143">
            <w:pPr>
              <w:widowControl/>
              <w:rPr>
                <w:b/>
                <w:lang w:val="en-AU"/>
              </w:rPr>
            </w:pPr>
            <w:r w:rsidRPr="00E50306">
              <w:rPr>
                <w:b/>
                <w:lang w:val="en-AU"/>
              </w:rPr>
              <w:t xml:space="preserve">Part 2: </w:t>
            </w:r>
            <w:r w:rsidR="001B4143" w:rsidRPr="00E50306">
              <w:rPr>
                <w:b/>
                <w:lang w:val="en-AU"/>
              </w:rPr>
              <w:t>Approaches to minimising exposure to UVR</w:t>
            </w:r>
          </w:p>
          <w:p w:rsidR="001B4143" w:rsidRPr="00E50306" w:rsidRDefault="000D748D">
            <w:pPr>
              <w:widowControl/>
              <w:rPr>
                <w:lang w:val="en-AU"/>
              </w:rPr>
            </w:pPr>
            <w:r w:rsidRPr="00E50306">
              <w:rPr>
                <w:lang w:val="en-AU"/>
              </w:rPr>
              <w:t>T</w:t>
            </w:r>
            <w:r w:rsidR="001B4143" w:rsidRPr="00E50306">
              <w:rPr>
                <w:lang w:val="en-AU"/>
              </w:rPr>
              <w:t xml:space="preserve">he first </w:t>
            </w:r>
            <w:proofErr w:type="spellStart"/>
            <w:r w:rsidR="001B4143" w:rsidRPr="00E50306">
              <w:rPr>
                <w:lang w:val="en-AU"/>
              </w:rPr>
              <w:t>SunSmart</w:t>
            </w:r>
            <w:proofErr w:type="spellEnd"/>
            <w:r w:rsidR="001B4143" w:rsidRPr="00E50306">
              <w:rPr>
                <w:lang w:val="en-AU"/>
              </w:rPr>
              <w:t xml:space="preserve"> advertising campaign was released</w:t>
            </w:r>
            <w:r w:rsidRPr="00E50306">
              <w:rPr>
                <w:lang w:val="en-AU"/>
              </w:rPr>
              <w:t xml:space="preserve"> in the 1980s</w:t>
            </w:r>
            <w:r w:rsidR="001B4143" w:rsidRPr="00E50306">
              <w:rPr>
                <w:lang w:val="en-AU"/>
              </w:rPr>
              <w:t xml:space="preserve"> and focused on slip, slop and slap only</w:t>
            </w:r>
            <w:r w:rsidR="001B0ACE" w:rsidRPr="00E50306">
              <w:rPr>
                <w:lang w:val="en-AU"/>
              </w:rPr>
              <w:t>.</w:t>
            </w:r>
            <w:r w:rsidR="00751B4D" w:rsidRPr="00E50306">
              <w:rPr>
                <w:lang w:val="en-AU"/>
              </w:rPr>
              <w:t xml:space="preserve"> </w:t>
            </w:r>
            <w:r w:rsidR="00954D77" w:rsidRPr="00E50306">
              <w:rPr>
                <w:lang w:val="en-AU"/>
              </w:rPr>
              <w:t>As a class, v</w:t>
            </w:r>
            <w:r w:rsidR="001B0ACE" w:rsidRPr="00E50306">
              <w:rPr>
                <w:lang w:val="en-AU"/>
              </w:rPr>
              <w:t xml:space="preserve">iew </w:t>
            </w:r>
            <w:r w:rsidR="001B0ACE" w:rsidRPr="00E50306">
              <w:rPr>
                <w:i/>
                <w:lang w:val="en-AU"/>
              </w:rPr>
              <w:t>Slip! Slop! Slap! – The original Sid the Seagull Video</w:t>
            </w:r>
            <w:r w:rsidR="001B0ACE" w:rsidRPr="00E50306">
              <w:rPr>
                <w:lang w:val="en-AU"/>
              </w:rPr>
              <w:t xml:space="preserve"> (see </w:t>
            </w:r>
            <w:r w:rsidR="001B0ACE" w:rsidRPr="00E50306">
              <w:rPr>
                <w:i/>
                <w:lang w:val="en-AU"/>
              </w:rPr>
              <w:t>Digital resources</w:t>
            </w:r>
            <w:r w:rsidR="001B0ACE" w:rsidRPr="00E50306">
              <w:rPr>
                <w:lang w:val="en-AU"/>
              </w:rPr>
              <w:t>).</w:t>
            </w:r>
          </w:p>
          <w:p w:rsidR="001B0ACE" w:rsidRPr="00E50306" w:rsidRDefault="001B0ACE" w:rsidP="001B0ACE">
            <w:pPr>
              <w:widowControl/>
              <w:rPr>
                <w:lang w:val="en-AU"/>
              </w:rPr>
            </w:pPr>
            <w:r w:rsidRPr="00E50306">
              <w:rPr>
                <w:lang w:val="en-AU"/>
              </w:rPr>
              <w:t xml:space="preserve">The most recent campaign highlights the need to </w:t>
            </w:r>
            <w:r w:rsidR="00EB76FD">
              <w:rPr>
                <w:lang w:val="en-AU"/>
              </w:rPr>
              <w:t xml:space="preserve">use the 5Ss. </w:t>
            </w:r>
            <w:r w:rsidR="00954D77" w:rsidRPr="00E50306">
              <w:rPr>
                <w:lang w:val="en-AU"/>
              </w:rPr>
              <w:t>As a class, view</w:t>
            </w:r>
            <w:r w:rsidRPr="00E50306">
              <w:rPr>
                <w:lang w:val="en-AU"/>
              </w:rPr>
              <w:t xml:space="preserve"> </w:t>
            </w:r>
            <w:r w:rsidRPr="00E50306">
              <w:rPr>
                <w:i/>
                <w:lang w:val="en-AU"/>
              </w:rPr>
              <w:t xml:space="preserve">Slip, Slop, Slap, Seek and Slide – </w:t>
            </w:r>
            <w:proofErr w:type="spellStart"/>
            <w:r w:rsidRPr="00E50306">
              <w:rPr>
                <w:i/>
                <w:lang w:val="en-AU"/>
              </w:rPr>
              <w:t>SunSmart</w:t>
            </w:r>
            <w:proofErr w:type="spellEnd"/>
            <w:r w:rsidRPr="00E50306">
              <w:rPr>
                <w:i/>
                <w:lang w:val="en-AU"/>
              </w:rPr>
              <w:t xml:space="preserve"> Sid the Seagull Video</w:t>
            </w:r>
            <w:r w:rsidRPr="00E50306">
              <w:rPr>
                <w:lang w:val="en-AU"/>
              </w:rPr>
              <w:t xml:space="preserve"> (see </w:t>
            </w:r>
            <w:r w:rsidRPr="00E50306">
              <w:rPr>
                <w:i/>
                <w:lang w:val="en-AU"/>
              </w:rPr>
              <w:t>Digital resources</w:t>
            </w:r>
            <w:r w:rsidRPr="00E50306">
              <w:rPr>
                <w:lang w:val="en-AU"/>
              </w:rPr>
              <w:t xml:space="preserve">). </w:t>
            </w:r>
          </w:p>
          <w:p w:rsidR="00394639" w:rsidRPr="00E50306" w:rsidRDefault="008266CD" w:rsidP="00F20E16">
            <w:pPr>
              <w:widowControl/>
              <w:spacing w:after="0"/>
              <w:rPr>
                <w:lang w:val="en-AU"/>
              </w:rPr>
            </w:pPr>
            <w:r w:rsidRPr="00E50306">
              <w:rPr>
                <w:lang w:val="en-AU"/>
              </w:rPr>
              <w:t xml:space="preserve">Refer students to </w:t>
            </w:r>
            <w:proofErr w:type="spellStart"/>
            <w:r w:rsidRPr="00E50306">
              <w:rPr>
                <w:i/>
                <w:lang w:val="en-AU"/>
              </w:rPr>
              <w:t>SunSmart</w:t>
            </w:r>
            <w:proofErr w:type="spellEnd"/>
            <w:r w:rsidR="00751B4D" w:rsidRPr="00E50306">
              <w:rPr>
                <w:i/>
                <w:lang w:val="en-AU"/>
              </w:rPr>
              <w:t xml:space="preserve"> – Twenty Years On</w:t>
            </w:r>
            <w:r w:rsidRPr="00E50306">
              <w:rPr>
                <w:lang w:val="en-AU"/>
              </w:rPr>
              <w:t xml:space="preserve"> (see </w:t>
            </w:r>
            <w:r w:rsidRPr="00E50306">
              <w:rPr>
                <w:i/>
                <w:lang w:val="en-AU"/>
              </w:rPr>
              <w:t>Digital resources</w:t>
            </w:r>
            <w:r w:rsidRPr="00E50306">
              <w:rPr>
                <w:lang w:val="en-AU"/>
              </w:rPr>
              <w:t xml:space="preserve">) and </w:t>
            </w:r>
            <w:r w:rsidR="006B4489" w:rsidRPr="00E50306">
              <w:rPr>
                <w:lang w:val="en-AU"/>
              </w:rPr>
              <w:t>discuss</w:t>
            </w:r>
            <w:r w:rsidR="00394639" w:rsidRPr="00E50306">
              <w:rPr>
                <w:lang w:val="en-AU"/>
              </w:rPr>
              <w:t xml:space="preserve"> </w:t>
            </w:r>
            <w:r w:rsidRPr="00E50306">
              <w:rPr>
                <w:lang w:val="en-AU"/>
              </w:rPr>
              <w:t xml:space="preserve">the following: </w:t>
            </w:r>
          </w:p>
          <w:p w:rsidR="00346128" w:rsidRPr="00E82003" w:rsidRDefault="00A3308D" w:rsidP="00F20E16">
            <w:pPr>
              <w:pStyle w:val="ListParagraph"/>
            </w:pPr>
            <w:r w:rsidRPr="00E50306">
              <w:rPr>
                <w:rFonts w:cstheme="minorHAnsi"/>
                <w:noProof/>
                <w:lang w:eastAsia="en-AU"/>
              </w:rPr>
              <w:drawing>
                <wp:anchor distT="0" distB="0" distL="114300" distR="114300" simplePos="0" relativeHeight="251612672" behindDoc="0" locked="0" layoutInCell="1" allowOverlap="1" wp14:anchorId="05083C82" wp14:editId="40143E6F">
                  <wp:simplePos x="0" y="0"/>
                  <wp:positionH relativeFrom="column">
                    <wp:posOffset>-421005</wp:posOffset>
                  </wp:positionH>
                  <wp:positionV relativeFrom="paragraph">
                    <wp:posOffset>46355</wp:posOffset>
                  </wp:positionV>
                  <wp:extent cx="360000"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6128" w:rsidRPr="008622FE">
              <w:t xml:space="preserve">What types of </w:t>
            </w:r>
            <w:r w:rsidR="00346128" w:rsidRPr="00AD472E">
              <w:t>research would have provided</w:t>
            </w:r>
            <w:r w:rsidR="00346128" w:rsidRPr="00E82003">
              <w:t xml:space="preserve"> evidence on which sun protection strategies have been devised?</w:t>
            </w:r>
          </w:p>
          <w:p w:rsidR="001B4143" w:rsidRPr="00E82003" w:rsidRDefault="001B4143" w:rsidP="00F20E16">
            <w:pPr>
              <w:pStyle w:val="ListParagraph"/>
            </w:pPr>
            <w:r w:rsidRPr="00E82003">
              <w:t xml:space="preserve">Why </w:t>
            </w:r>
            <w:r w:rsidR="00142123" w:rsidRPr="00E82003">
              <w:t xml:space="preserve">have </w:t>
            </w:r>
            <w:r w:rsidRPr="00E82003">
              <w:t xml:space="preserve">‘seek’ and ‘slide’ </w:t>
            </w:r>
            <w:r w:rsidR="00142123" w:rsidRPr="00E82003">
              <w:t xml:space="preserve">been added </w:t>
            </w:r>
            <w:r w:rsidRPr="00E82003">
              <w:t>to the original message?</w:t>
            </w:r>
          </w:p>
          <w:p w:rsidR="001B0ACE" w:rsidRPr="00E82003" w:rsidRDefault="00230B34" w:rsidP="00F20E16">
            <w:pPr>
              <w:pStyle w:val="ListParagraph"/>
            </w:pPr>
            <w:r w:rsidRPr="00E82003">
              <w:t xml:space="preserve">How effective </w:t>
            </w:r>
            <w:r w:rsidR="00EB76FD">
              <w:t xml:space="preserve">was </w:t>
            </w:r>
            <w:r w:rsidRPr="00E82003">
              <w:t>the campaign in changing people’s attitudes to sun protection? How do you know?</w:t>
            </w:r>
          </w:p>
          <w:p w:rsidR="00E82003" w:rsidRPr="00E50306" w:rsidRDefault="00AE05C5" w:rsidP="00EB76FD">
            <w:pPr>
              <w:pStyle w:val="ListParagraph"/>
              <w:spacing w:after="240"/>
              <w:rPr>
                <w:lang w:val="en-AU"/>
              </w:rPr>
            </w:pPr>
            <w:r w:rsidRPr="00E82003">
              <w:t xml:space="preserve">What </w:t>
            </w:r>
            <w:r w:rsidR="00A25092" w:rsidRPr="00E82003">
              <w:t xml:space="preserve">ideas </w:t>
            </w:r>
            <w:r w:rsidR="004C463A" w:rsidRPr="00E82003">
              <w:t xml:space="preserve">would </w:t>
            </w:r>
            <w:r w:rsidRPr="00E82003">
              <w:t>guide the creation of a sun protection strategy?</w:t>
            </w:r>
          </w:p>
        </w:tc>
      </w:tr>
      <w:tr w:rsidR="00D167F4" w:rsidRPr="00E50306" w:rsidTr="006E45CD">
        <w:trPr>
          <w:trHeight w:val="90"/>
        </w:trPr>
        <w:tc>
          <w:tcPr>
            <w:tcW w:w="2404" w:type="dxa"/>
            <w:vMerge/>
            <w:tcBorders>
              <w:left w:val="nil"/>
              <w:right w:val="nil"/>
            </w:tcBorders>
          </w:tcPr>
          <w:p w:rsidR="00D167F4" w:rsidRPr="00E50306" w:rsidRDefault="00D167F4" w:rsidP="00F9772C">
            <w:pPr>
              <w:widowControl/>
              <w:spacing w:after="160" w:line="259" w:lineRule="auto"/>
              <w:rPr>
                <w:b/>
                <w:lang w:val="en-AU"/>
              </w:rPr>
            </w:pPr>
          </w:p>
        </w:tc>
        <w:tc>
          <w:tcPr>
            <w:tcW w:w="6633" w:type="dxa"/>
            <w:tcBorders>
              <w:left w:val="nil"/>
              <w:right w:val="nil"/>
            </w:tcBorders>
          </w:tcPr>
          <w:p w:rsidR="00F77E39" w:rsidRPr="00E50306" w:rsidRDefault="00F77E39" w:rsidP="00F77E39">
            <w:pPr>
              <w:rPr>
                <w:b/>
                <w:lang w:val="en-AU"/>
              </w:rPr>
            </w:pPr>
            <w:r w:rsidRPr="00E50306">
              <w:rPr>
                <w:b/>
                <w:lang w:val="en-AU"/>
              </w:rPr>
              <w:t xml:space="preserve">Part 3: Algorithms and flowcharts </w:t>
            </w:r>
          </w:p>
          <w:p w:rsidR="003645F0" w:rsidRPr="00E50306" w:rsidRDefault="00830FE3" w:rsidP="003645F0">
            <w:pPr>
              <w:rPr>
                <w:lang w:val="en-AU"/>
              </w:rPr>
            </w:pPr>
            <w:r w:rsidRPr="00E50306">
              <w:rPr>
                <w:lang w:val="en-AU"/>
              </w:rPr>
              <w:t>Students w</w:t>
            </w:r>
            <w:r w:rsidR="00F77E39" w:rsidRPr="00E50306">
              <w:rPr>
                <w:lang w:val="en-AU"/>
              </w:rPr>
              <w:t>atch</w:t>
            </w:r>
            <w:r w:rsidR="002667B5" w:rsidRPr="00E50306">
              <w:rPr>
                <w:lang w:val="en-AU"/>
              </w:rPr>
              <w:t xml:space="preserve"> the Khan Academy video</w:t>
            </w:r>
            <w:r w:rsidR="00142123" w:rsidRPr="00E50306">
              <w:rPr>
                <w:lang w:val="en-AU"/>
              </w:rPr>
              <w:t>,</w:t>
            </w:r>
            <w:r w:rsidR="00F77E39" w:rsidRPr="00E50306">
              <w:rPr>
                <w:lang w:val="en-AU"/>
              </w:rPr>
              <w:t xml:space="preserve"> </w:t>
            </w:r>
            <w:proofErr w:type="gramStart"/>
            <w:r w:rsidR="00F77E39" w:rsidRPr="00E50306">
              <w:rPr>
                <w:i/>
                <w:lang w:val="en-AU"/>
              </w:rPr>
              <w:t>What</w:t>
            </w:r>
            <w:proofErr w:type="gramEnd"/>
            <w:r w:rsidR="00F77E39" w:rsidRPr="00E50306">
              <w:rPr>
                <w:i/>
                <w:lang w:val="en-AU"/>
              </w:rPr>
              <w:t xml:space="preserve"> is an algorithm and why should you care</w:t>
            </w:r>
            <w:r w:rsidR="00F77E39" w:rsidRPr="00E50306">
              <w:rPr>
                <w:lang w:val="en-AU"/>
              </w:rPr>
              <w:t xml:space="preserve">? </w:t>
            </w:r>
            <w:r w:rsidR="00587A55" w:rsidRPr="00E50306">
              <w:rPr>
                <w:lang w:val="en-AU"/>
              </w:rPr>
              <w:t xml:space="preserve">and </w:t>
            </w:r>
            <w:r w:rsidRPr="00E50306">
              <w:rPr>
                <w:lang w:val="en-AU"/>
              </w:rPr>
              <w:t xml:space="preserve">read </w:t>
            </w:r>
            <w:r w:rsidRPr="00E50306">
              <w:rPr>
                <w:rFonts w:cs="Arial"/>
                <w:lang w:val="en-AU"/>
              </w:rPr>
              <w:t>CSER Professional Learning’s</w:t>
            </w:r>
            <w:r w:rsidR="00587A55" w:rsidRPr="00E50306">
              <w:rPr>
                <w:lang w:val="en-AU"/>
              </w:rPr>
              <w:t xml:space="preserve"> </w:t>
            </w:r>
            <w:r w:rsidR="00587A55" w:rsidRPr="00E50306">
              <w:rPr>
                <w:i/>
                <w:lang w:val="en-AU"/>
              </w:rPr>
              <w:t>Algorithms: Plugged &amp; Unplugged</w:t>
            </w:r>
            <w:r w:rsidR="00587A55" w:rsidRPr="00E50306">
              <w:rPr>
                <w:lang w:val="en-AU"/>
              </w:rPr>
              <w:t xml:space="preserve"> </w:t>
            </w:r>
            <w:r w:rsidR="00B447A3" w:rsidRPr="00E50306">
              <w:rPr>
                <w:lang w:val="en-AU"/>
              </w:rPr>
              <w:t xml:space="preserve">(see </w:t>
            </w:r>
            <w:r w:rsidR="00B447A3" w:rsidRPr="00E50306">
              <w:rPr>
                <w:i/>
                <w:lang w:val="en-AU"/>
              </w:rPr>
              <w:t>Digital resources</w:t>
            </w:r>
            <w:r w:rsidR="00B447A3" w:rsidRPr="00E50306">
              <w:rPr>
                <w:lang w:val="en-AU"/>
              </w:rPr>
              <w:t>)</w:t>
            </w:r>
            <w:r w:rsidR="00587A55" w:rsidRPr="00E50306">
              <w:rPr>
                <w:lang w:val="en-AU"/>
              </w:rPr>
              <w:t xml:space="preserve"> to </w:t>
            </w:r>
            <w:r w:rsidRPr="00E50306">
              <w:rPr>
                <w:lang w:val="en-AU"/>
              </w:rPr>
              <w:t>review</w:t>
            </w:r>
            <w:r w:rsidR="00F77E39" w:rsidRPr="00E50306">
              <w:rPr>
                <w:lang w:val="en-AU"/>
              </w:rPr>
              <w:t xml:space="preserve"> algorithm</w:t>
            </w:r>
            <w:r w:rsidR="00D34627" w:rsidRPr="00E50306">
              <w:rPr>
                <w:lang w:val="en-AU"/>
              </w:rPr>
              <w:t>s</w:t>
            </w:r>
            <w:r w:rsidR="00F77E39" w:rsidRPr="00E50306">
              <w:rPr>
                <w:lang w:val="en-AU"/>
              </w:rPr>
              <w:t xml:space="preserve"> and flowchart</w:t>
            </w:r>
            <w:r w:rsidR="00D34627" w:rsidRPr="00E50306">
              <w:rPr>
                <w:lang w:val="en-AU"/>
              </w:rPr>
              <w:t>s</w:t>
            </w:r>
            <w:r w:rsidR="00587A55" w:rsidRPr="00E50306">
              <w:rPr>
                <w:lang w:val="en-AU"/>
              </w:rPr>
              <w:t xml:space="preserve">. </w:t>
            </w:r>
          </w:p>
          <w:p w:rsidR="003645F0" w:rsidRPr="00E50306" w:rsidRDefault="00830FE3" w:rsidP="002533FD">
            <w:pPr>
              <w:rPr>
                <w:lang w:val="en-AU"/>
              </w:rPr>
            </w:pPr>
            <w:r w:rsidRPr="00E50306">
              <w:rPr>
                <w:lang w:val="en-AU"/>
              </w:rPr>
              <w:t xml:space="preserve">Encourage students to connect </w:t>
            </w:r>
            <w:r w:rsidR="00F77E39" w:rsidRPr="00E50306">
              <w:rPr>
                <w:lang w:val="en-AU"/>
              </w:rPr>
              <w:t xml:space="preserve">this </w:t>
            </w:r>
            <w:r w:rsidRPr="00E50306">
              <w:rPr>
                <w:lang w:val="en-AU"/>
              </w:rPr>
              <w:t xml:space="preserve">concept </w:t>
            </w:r>
            <w:r w:rsidR="00F77E39" w:rsidRPr="00E50306">
              <w:rPr>
                <w:lang w:val="en-AU"/>
              </w:rPr>
              <w:t xml:space="preserve">to the scenario in everyday life of buying a new pair of red shoes. </w:t>
            </w:r>
            <w:r w:rsidR="003645F0" w:rsidRPr="00E50306">
              <w:rPr>
                <w:lang w:val="en-AU"/>
              </w:rPr>
              <w:t xml:space="preserve">Students consider the example flowchart used to represent the algorithm for buying a pair of red shoes in </w:t>
            </w:r>
            <w:hyperlink w:anchor="_Appendix_17:_Teacher" w:history="1">
              <w:r w:rsidR="003645F0" w:rsidRPr="00E50306">
                <w:rPr>
                  <w:rStyle w:val="Hyperlink"/>
                  <w:lang w:val="en-AU"/>
                </w:rPr>
                <w:t>Teacher resource sheet 3.2: Flowchart examples</w:t>
              </w:r>
            </w:hyperlink>
            <w:r w:rsidR="003645F0" w:rsidRPr="00E50306">
              <w:rPr>
                <w:lang w:val="en-AU"/>
              </w:rPr>
              <w:t xml:space="preserve">. </w:t>
            </w:r>
          </w:p>
          <w:p w:rsidR="00B447A3" w:rsidRPr="00E50306" w:rsidRDefault="008B4C1A" w:rsidP="002533FD">
            <w:pPr>
              <w:rPr>
                <w:lang w:val="en-AU"/>
              </w:rPr>
            </w:pPr>
            <w:r>
              <w:rPr>
                <w:lang w:val="en-AU"/>
              </w:rPr>
              <w:t xml:space="preserve">Emphasise </w:t>
            </w:r>
            <w:r w:rsidR="003645F0" w:rsidRPr="00E50306">
              <w:rPr>
                <w:lang w:val="en-AU"/>
              </w:rPr>
              <w:t xml:space="preserve">the need to think about </w:t>
            </w:r>
            <w:r w:rsidR="001E2232" w:rsidRPr="00E50306">
              <w:rPr>
                <w:lang w:val="en-AU"/>
              </w:rPr>
              <w:t>the</w:t>
            </w:r>
            <w:r w:rsidR="003645F0" w:rsidRPr="00E50306">
              <w:rPr>
                <w:lang w:val="en-AU"/>
              </w:rPr>
              <w:t xml:space="preserve"> decisions </w:t>
            </w:r>
            <w:r w:rsidR="001E2232" w:rsidRPr="00E50306">
              <w:rPr>
                <w:lang w:val="en-AU"/>
              </w:rPr>
              <w:t xml:space="preserve">that </w:t>
            </w:r>
            <w:r w:rsidR="003645F0" w:rsidRPr="00E50306">
              <w:rPr>
                <w:lang w:val="en-AU"/>
              </w:rPr>
              <w:t xml:space="preserve">need to be made and </w:t>
            </w:r>
            <w:r w:rsidR="001E2232" w:rsidRPr="00E50306">
              <w:rPr>
                <w:lang w:val="en-AU"/>
              </w:rPr>
              <w:t>the</w:t>
            </w:r>
            <w:r w:rsidR="003645F0" w:rsidRPr="00E50306">
              <w:rPr>
                <w:lang w:val="en-AU"/>
              </w:rPr>
              <w:t xml:space="preserve"> steps </w:t>
            </w:r>
            <w:r w:rsidR="001E2232" w:rsidRPr="00E50306">
              <w:rPr>
                <w:lang w:val="en-AU"/>
              </w:rPr>
              <w:t xml:space="preserve">that </w:t>
            </w:r>
            <w:r w:rsidR="003645F0" w:rsidRPr="00E50306">
              <w:rPr>
                <w:lang w:val="en-AU"/>
              </w:rPr>
              <w:t xml:space="preserve">need to be included. </w:t>
            </w:r>
          </w:p>
          <w:p w:rsidR="003645F0" w:rsidRPr="00E50306" w:rsidRDefault="003645F0" w:rsidP="003645F0">
            <w:pPr>
              <w:rPr>
                <w:lang w:val="en-AU"/>
              </w:rPr>
            </w:pPr>
            <w:r w:rsidRPr="00E50306">
              <w:rPr>
                <w:lang w:val="en-AU"/>
              </w:rPr>
              <w:t xml:space="preserve">Discuss the use of a flowchart to help visualise and plan </w:t>
            </w:r>
            <w:r w:rsidR="001E2232" w:rsidRPr="00E50306">
              <w:rPr>
                <w:lang w:val="en-AU"/>
              </w:rPr>
              <w:t xml:space="preserve">an </w:t>
            </w:r>
            <w:r w:rsidRPr="00E50306">
              <w:rPr>
                <w:lang w:val="en-AU"/>
              </w:rPr>
              <w:t xml:space="preserve">algorithm. </w:t>
            </w:r>
            <w:r w:rsidR="00350724" w:rsidRPr="00E50306">
              <w:rPr>
                <w:lang w:val="en-AU"/>
              </w:rPr>
              <w:t xml:space="preserve">Ask </w:t>
            </w:r>
            <w:r w:rsidRPr="00E50306">
              <w:rPr>
                <w:lang w:val="en-AU"/>
              </w:rPr>
              <w:t xml:space="preserve">students </w:t>
            </w:r>
            <w:r w:rsidR="00350724" w:rsidRPr="00E50306">
              <w:rPr>
                <w:lang w:val="en-AU"/>
              </w:rPr>
              <w:t xml:space="preserve">to </w:t>
            </w:r>
            <w:r w:rsidRPr="00E50306">
              <w:rPr>
                <w:lang w:val="en-AU"/>
              </w:rPr>
              <w:t xml:space="preserve">identify the meaning of the shapes and lines in the flowchart </w:t>
            </w:r>
            <w:r w:rsidR="00A25092">
              <w:rPr>
                <w:lang w:val="en-AU"/>
              </w:rPr>
              <w:t xml:space="preserve">and use that to develop their own </w:t>
            </w:r>
            <w:r w:rsidRPr="00E50306">
              <w:rPr>
                <w:lang w:val="en-AU"/>
              </w:rPr>
              <w:t>‘red shoe’ algorithm.</w:t>
            </w:r>
          </w:p>
          <w:p w:rsidR="00CA4985" w:rsidRPr="00E50306" w:rsidRDefault="00CA4985" w:rsidP="00CA4985">
            <w:pPr>
              <w:rPr>
                <w:lang w:val="en-AU"/>
              </w:rPr>
            </w:pPr>
            <w:r w:rsidRPr="00E50306">
              <w:rPr>
                <w:lang w:val="en-AU"/>
              </w:rPr>
              <w:t xml:space="preserve">Students add to the </w:t>
            </w:r>
            <w:r w:rsidR="00574154" w:rsidRPr="00E50306">
              <w:rPr>
                <w:i/>
                <w:lang w:val="en-AU"/>
              </w:rPr>
              <w:t xml:space="preserve">Buying </w:t>
            </w:r>
            <w:r w:rsidRPr="00E50306">
              <w:rPr>
                <w:i/>
                <w:lang w:val="en-AU"/>
              </w:rPr>
              <w:t xml:space="preserve">red shoes </w:t>
            </w:r>
            <w:r w:rsidRPr="00E50306">
              <w:rPr>
                <w:lang w:val="en-AU"/>
              </w:rPr>
              <w:t>flowchart to reflect alterations to the algorithm based on various scenarios, includ</w:t>
            </w:r>
            <w:r w:rsidR="00350724" w:rsidRPr="00E50306">
              <w:rPr>
                <w:lang w:val="en-AU"/>
              </w:rPr>
              <w:t>ing</w:t>
            </w:r>
            <w:r w:rsidRPr="00E50306">
              <w:rPr>
                <w:lang w:val="en-AU"/>
              </w:rPr>
              <w:t xml:space="preserve"> if you could only spend $80 or to include shoe size.</w:t>
            </w:r>
          </w:p>
          <w:p w:rsidR="000D62CD" w:rsidRPr="00E50306" w:rsidRDefault="003645F0" w:rsidP="00F20E16">
            <w:pPr>
              <w:rPr>
                <w:lang w:val="en-AU"/>
              </w:rPr>
            </w:pPr>
            <w:r w:rsidRPr="00E50306">
              <w:rPr>
                <w:lang w:val="en-AU"/>
              </w:rPr>
              <w:t xml:space="preserve">A full set of flowcharting symbols is available in </w:t>
            </w:r>
            <w:r w:rsidRPr="00E50306">
              <w:rPr>
                <w:i/>
                <w:lang w:val="en-AU"/>
              </w:rPr>
              <w:t>M</w:t>
            </w:r>
            <w:r w:rsidR="00350724" w:rsidRPr="00E50306">
              <w:rPr>
                <w:i/>
                <w:lang w:val="en-AU"/>
              </w:rPr>
              <w:t>icrosoft</w:t>
            </w:r>
            <w:r w:rsidRPr="00E50306">
              <w:rPr>
                <w:i/>
                <w:lang w:val="en-AU"/>
              </w:rPr>
              <w:t xml:space="preserve"> Word</w:t>
            </w:r>
            <w:r w:rsidRPr="00E50306">
              <w:rPr>
                <w:lang w:val="en-AU"/>
              </w:rPr>
              <w:t xml:space="preserve"> using the ‘Insert – Shapes’ menu.</w:t>
            </w:r>
          </w:p>
        </w:tc>
      </w:tr>
      <w:tr w:rsidR="00D167F4" w:rsidRPr="00E50306" w:rsidTr="006E45CD">
        <w:trPr>
          <w:trHeight w:val="90"/>
        </w:trPr>
        <w:tc>
          <w:tcPr>
            <w:tcW w:w="2404" w:type="dxa"/>
            <w:vMerge/>
            <w:tcBorders>
              <w:left w:val="nil"/>
              <w:right w:val="nil"/>
            </w:tcBorders>
          </w:tcPr>
          <w:p w:rsidR="00D167F4" w:rsidRPr="00E50306" w:rsidRDefault="00D167F4" w:rsidP="00F9772C">
            <w:pPr>
              <w:widowControl/>
              <w:spacing w:after="160" w:line="259" w:lineRule="auto"/>
              <w:rPr>
                <w:b/>
                <w:lang w:val="en-AU"/>
              </w:rPr>
            </w:pPr>
          </w:p>
        </w:tc>
        <w:tc>
          <w:tcPr>
            <w:tcW w:w="6633" w:type="dxa"/>
            <w:tcBorders>
              <w:left w:val="nil"/>
              <w:right w:val="nil"/>
            </w:tcBorders>
          </w:tcPr>
          <w:p w:rsidR="00D724A8" w:rsidRPr="00E50306" w:rsidRDefault="00F77E39" w:rsidP="00F77E39">
            <w:pPr>
              <w:rPr>
                <w:b/>
                <w:lang w:val="en-AU"/>
              </w:rPr>
            </w:pPr>
            <w:r w:rsidRPr="00E50306">
              <w:rPr>
                <w:b/>
                <w:lang w:val="en-AU"/>
              </w:rPr>
              <w:t xml:space="preserve">Part 4: </w:t>
            </w:r>
            <w:r w:rsidR="00D724A8" w:rsidRPr="00E50306">
              <w:rPr>
                <w:b/>
                <w:lang w:val="en-AU"/>
              </w:rPr>
              <w:t>Development of a design brief</w:t>
            </w:r>
          </w:p>
          <w:p w:rsidR="00D724A8" w:rsidRPr="00E50306" w:rsidRDefault="00D724A8" w:rsidP="006E45CD">
            <w:pPr>
              <w:spacing w:after="0"/>
              <w:rPr>
                <w:bCs/>
                <w:lang w:val="en-AU"/>
              </w:rPr>
            </w:pPr>
            <w:r w:rsidRPr="00E50306">
              <w:rPr>
                <w:bCs/>
                <w:lang w:val="en-AU"/>
              </w:rPr>
              <w:t xml:space="preserve">Students develop a design brief for </w:t>
            </w:r>
            <w:r w:rsidR="00A377E4">
              <w:rPr>
                <w:bCs/>
                <w:lang w:val="en-AU"/>
              </w:rPr>
              <w:t>solving</w:t>
            </w:r>
            <w:r w:rsidRPr="00E50306">
              <w:rPr>
                <w:bCs/>
                <w:lang w:val="en-AU"/>
              </w:rPr>
              <w:t xml:space="preserve"> the problem of sun </w:t>
            </w:r>
            <w:r w:rsidR="008D708B">
              <w:rPr>
                <w:bCs/>
                <w:lang w:val="en-AU"/>
              </w:rPr>
              <w:t>exposure</w:t>
            </w:r>
            <w:r w:rsidR="008D708B" w:rsidRPr="00E50306">
              <w:rPr>
                <w:bCs/>
                <w:lang w:val="en-AU"/>
              </w:rPr>
              <w:t xml:space="preserve"> </w:t>
            </w:r>
            <w:r w:rsidRPr="00E50306">
              <w:rPr>
                <w:bCs/>
                <w:lang w:val="en-AU"/>
              </w:rPr>
              <w:t xml:space="preserve">for a family </w:t>
            </w:r>
            <w:r w:rsidR="003E5867" w:rsidRPr="00E50306">
              <w:rPr>
                <w:bCs/>
                <w:lang w:val="en-AU"/>
              </w:rPr>
              <w:t xml:space="preserve">or class </w:t>
            </w:r>
            <w:r w:rsidRPr="00E50306">
              <w:rPr>
                <w:bCs/>
                <w:lang w:val="en-AU"/>
              </w:rPr>
              <w:t xml:space="preserve">member. </w:t>
            </w:r>
            <w:r w:rsidR="00554DDE" w:rsidRPr="00E50306">
              <w:rPr>
                <w:bCs/>
                <w:lang w:val="en-AU"/>
              </w:rPr>
              <w:t>Th</w:t>
            </w:r>
            <w:r w:rsidR="007729CA">
              <w:rPr>
                <w:bCs/>
                <w:lang w:val="en-AU"/>
              </w:rPr>
              <w:t>e design brief</w:t>
            </w:r>
            <w:r w:rsidRPr="00E50306">
              <w:rPr>
                <w:bCs/>
                <w:lang w:val="en-AU"/>
              </w:rPr>
              <w:t xml:space="preserve"> should include:</w:t>
            </w:r>
          </w:p>
          <w:p w:rsidR="00D724A8" w:rsidRPr="00AD472E" w:rsidRDefault="00D724A8" w:rsidP="00F20E16">
            <w:pPr>
              <w:pStyle w:val="ListParagraph"/>
            </w:pPr>
            <w:r w:rsidRPr="008622FE">
              <w:t>A statement of the problem</w:t>
            </w:r>
          </w:p>
          <w:p w:rsidR="00D724A8" w:rsidRPr="00E82003" w:rsidRDefault="00D724A8" w:rsidP="00F20E16">
            <w:pPr>
              <w:pStyle w:val="ListParagraph"/>
            </w:pPr>
            <w:r w:rsidRPr="00E82003">
              <w:t>A list of success criteria</w:t>
            </w:r>
          </w:p>
          <w:p w:rsidR="00F77E39" w:rsidRPr="00E82003" w:rsidRDefault="00E711A3" w:rsidP="00F20E16">
            <w:pPr>
              <w:pStyle w:val="ListParagraph"/>
            </w:pPr>
            <w:r w:rsidRPr="00E82003">
              <w:t>An outline of the design steps to be taken</w:t>
            </w:r>
            <w:r w:rsidR="00A3308D">
              <w:t>,</w:t>
            </w:r>
            <w:r w:rsidRPr="00E82003">
              <w:t xml:space="preserve"> including evaluation and refinement</w:t>
            </w:r>
            <w:r w:rsidR="00350724" w:rsidRPr="00E82003">
              <w:t>.</w:t>
            </w:r>
          </w:p>
          <w:p w:rsidR="007729CA" w:rsidRDefault="007729CA" w:rsidP="00EC0622">
            <w:pPr>
              <w:rPr>
                <w:rFonts w:cs="Arial"/>
                <w:lang w:val="en-AU"/>
              </w:rPr>
            </w:pPr>
            <w:r>
              <w:rPr>
                <w:rFonts w:cs="Arial"/>
                <w:lang w:val="en-AU"/>
              </w:rPr>
              <w:t xml:space="preserve">The design brief will be included in students’ </w:t>
            </w:r>
            <w:r w:rsidR="004D65C2">
              <w:rPr>
                <w:rFonts w:cs="Arial"/>
                <w:lang w:val="en-AU"/>
              </w:rPr>
              <w:t xml:space="preserve">final portfolios. </w:t>
            </w:r>
          </w:p>
          <w:p w:rsidR="00D34627" w:rsidRPr="00E50306" w:rsidRDefault="00CF774D" w:rsidP="00EC0622">
            <w:pPr>
              <w:rPr>
                <w:lang w:val="en-AU"/>
              </w:rPr>
            </w:pPr>
            <w:r w:rsidRPr="00E50306">
              <w:rPr>
                <w:rFonts w:cs="Arial"/>
                <w:lang w:val="en-AU"/>
              </w:rPr>
              <w:t xml:space="preserve">Review the design process with students, referring to the </w:t>
            </w:r>
            <w:hyperlink w:anchor="_Appendix_4:_Design" w:history="1">
              <w:r w:rsidRPr="00E50306">
                <w:rPr>
                  <w:rStyle w:val="Hyperlink"/>
                  <w:rFonts w:cs="Arial"/>
                  <w:lang w:val="en-AU"/>
                </w:rPr>
                <w:t>Design process guide</w:t>
              </w:r>
            </w:hyperlink>
            <w:r w:rsidRPr="00E50306">
              <w:rPr>
                <w:lang w:val="en-AU"/>
              </w:rPr>
              <w:t>.</w:t>
            </w:r>
          </w:p>
        </w:tc>
      </w:tr>
      <w:tr w:rsidR="00970CB5" w:rsidRPr="00E50306" w:rsidTr="006E45CD">
        <w:trPr>
          <w:trHeight w:val="90"/>
        </w:trPr>
        <w:tc>
          <w:tcPr>
            <w:tcW w:w="2404" w:type="dxa"/>
            <w:vMerge/>
            <w:tcBorders>
              <w:left w:val="nil"/>
              <w:right w:val="nil"/>
            </w:tcBorders>
          </w:tcPr>
          <w:p w:rsidR="00970CB5" w:rsidRPr="00E50306" w:rsidRDefault="00970CB5" w:rsidP="00F9772C">
            <w:pPr>
              <w:widowControl/>
              <w:spacing w:after="160" w:line="259" w:lineRule="auto"/>
              <w:rPr>
                <w:b/>
                <w:lang w:val="en-AU"/>
              </w:rPr>
            </w:pPr>
          </w:p>
        </w:tc>
        <w:tc>
          <w:tcPr>
            <w:tcW w:w="6633" w:type="dxa"/>
            <w:tcBorders>
              <w:left w:val="nil"/>
              <w:right w:val="nil"/>
            </w:tcBorders>
          </w:tcPr>
          <w:p w:rsidR="00970CB5" w:rsidRPr="00E50306" w:rsidRDefault="00970CB5" w:rsidP="00970CB5">
            <w:pPr>
              <w:rPr>
                <w:b/>
                <w:lang w:val="en-AU"/>
              </w:rPr>
            </w:pPr>
            <w:r w:rsidRPr="00E50306">
              <w:rPr>
                <w:b/>
                <w:lang w:val="en-AU"/>
              </w:rPr>
              <w:t>Part 5: Identifying variables that need to be considered in developing a sun safety algorithm</w:t>
            </w:r>
          </w:p>
          <w:p w:rsidR="008B4C1A" w:rsidRDefault="00970CB5" w:rsidP="00F20E16">
            <w:pPr>
              <w:spacing w:after="0"/>
              <w:rPr>
                <w:lang w:val="en-AU"/>
              </w:rPr>
            </w:pPr>
            <w:r w:rsidRPr="00E50306">
              <w:rPr>
                <w:lang w:val="en-AU"/>
              </w:rPr>
              <w:t xml:space="preserve">Working </w:t>
            </w:r>
            <w:r w:rsidR="00DA07ED" w:rsidRPr="00E50306">
              <w:rPr>
                <w:lang w:val="en-AU"/>
              </w:rPr>
              <w:t>in</w:t>
            </w:r>
            <w:r w:rsidRPr="00E50306">
              <w:rPr>
                <w:lang w:val="en-AU"/>
              </w:rPr>
              <w:t xml:space="preserve"> their group</w:t>
            </w:r>
            <w:r w:rsidR="00DA07ED" w:rsidRPr="00E50306">
              <w:rPr>
                <w:lang w:val="en-AU"/>
              </w:rPr>
              <w:t>s</w:t>
            </w:r>
            <w:r w:rsidRPr="00E50306">
              <w:rPr>
                <w:lang w:val="en-AU"/>
              </w:rPr>
              <w:t xml:space="preserve">, students identify </w:t>
            </w:r>
            <w:r w:rsidR="00350724" w:rsidRPr="00E50306">
              <w:rPr>
                <w:lang w:val="en-AU"/>
              </w:rPr>
              <w:t xml:space="preserve">the </w:t>
            </w:r>
            <w:r w:rsidRPr="00E50306">
              <w:rPr>
                <w:lang w:val="en-AU"/>
              </w:rPr>
              <w:t>vari</w:t>
            </w:r>
            <w:r w:rsidR="008B4C1A">
              <w:rPr>
                <w:lang w:val="en-AU"/>
              </w:rPr>
              <w:t xml:space="preserve">ables </w:t>
            </w:r>
            <w:r w:rsidR="00377AC3">
              <w:rPr>
                <w:lang w:val="en-AU"/>
              </w:rPr>
              <w:t>to consider</w:t>
            </w:r>
            <w:r w:rsidRPr="00E50306">
              <w:rPr>
                <w:lang w:val="en-AU"/>
              </w:rPr>
              <w:t xml:space="preserve"> a</w:t>
            </w:r>
            <w:r w:rsidR="008B4C1A">
              <w:rPr>
                <w:lang w:val="en-AU"/>
              </w:rPr>
              <w:t xml:space="preserve">s they develop an algorithm that </w:t>
            </w:r>
            <w:r w:rsidRPr="00E50306">
              <w:rPr>
                <w:lang w:val="en-AU"/>
              </w:rPr>
              <w:t>generate</w:t>
            </w:r>
            <w:r w:rsidR="008B4C1A">
              <w:rPr>
                <w:lang w:val="en-AU"/>
              </w:rPr>
              <w:t>s</w:t>
            </w:r>
            <w:r w:rsidRPr="00E50306">
              <w:rPr>
                <w:lang w:val="en-AU"/>
              </w:rPr>
              <w:t xml:space="preserve"> a</w:t>
            </w:r>
            <w:r w:rsidR="008B4C1A">
              <w:rPr>
                <w:lang w:val="en-AU"/>
              </w:rPr>
              <w:t xml:space="preserve"> </w:t>
            </w:r>
            <w:r w:rsidR="00871A3C" w:rsidRPr="00E50306">
              <w:rPr>
                <w:lang w:val="en-AU"/>
              </w:rPr>
              <w:t>recommend</w:t>
            </w:r>
            <w:r w:rsidR="008B4C1A">
              <w:rPr>
                <w:lang w:val="en-AU"/>
              </w:rPr>
              <w:t xml:space="preserve">ation regarding </w:t>
            </w:r>
            <w:r w:rsidRPr="00E50306">
              <w:rPr>
                <w:lang w:val="en-AU"/>
              </w:rPr>
              <w:t xml:space="preserve">a sufficient level of sun protection for a family or </w:t>
            </w:r>
            <w:r w:rsidR="003E5867" w:rsidRPr="00E50306">
              <w:rPr>
                <w:lang w:val="en-AU"/>
              </w:rPr>
              <w:t>class</w:t>
            </w:r>
            <w:r w:rsidRPr="00E50306">
              <w:rPr>
                <w:lang w:val="en-AU"/>
              </w:rPr>
              <w:t xml:space="preserve"> member </w:t>
            </w:r>
            <w:r w:rsidR="001E2232" w:rsidRPr="00E50306">
              <w:rPr>
                <w:lang w:val="en-AU"/>
              </w:rPr>
              <w:t xml:space="preserve">for a range of </w:t>
            </w:r>
            <w:r w:rsidRPr="00E50306">
              <w:rPr>
                <w:lang w:val="en-AU"/>
              </w:rPr>
              <w:t>activities.</w:t>
            </w:r>
            <w:r w:rsidR="00A25092">
              <w:rPr>
                <w:lang w:val="en-AU"/>
              </w:rPr>
              <w:t xml:space="preserve"> </w:t>
            </w:r>
          </w:p>
          <w:p w:rsidR="006A55D7" w:rsidRPr="00E50306" w:rsidRDefault="00970CB5" w:rsidP="006A55D7">
            <w:pPr>
              <w:rPr>
                <w:lang w:val="en-AU"/>
              </w:rPr>
            </w:pPr>
            <w:r w:rsidRPr="00E50306">
              <w:rPr>
                <w:lang w:val="en-AU"/>
              </w:rPr>
              <w:t>Collate students’ suggestions in a table for discussion by the class</w:t>
            </w:r>
            <w:r w:rsidR="006A55D7" w:rsidRPr="00E50306">
              <w:rPr>
                <w:lang w:val="en-AU"/>
              </w:rPr>
              <w:t xml:space="preserve">. </w:t>
            </w:r>
          </w:p>
          <w:tbl>
            <w:tblPr>
              <w:tblStyle w:val="TableGrid"/>
              <w:tblW w:w="6421" w:type="dxa"/>
              <w:tblLayout w:type="fixed"/>
              <w:tblLook w:val="04A0" w:firstRow="1" w:lastRow="0" w:firstColumn="1" w:lastColumn="0" w:noHBand="0" w:noVBand="1"/>
            </w:tblPr>
            <w:tblGrid>
              <w:gridCol w:w="1605"/>
              <w:gridCol w:w="1605"/>
              <w:gridCol w:w="1605"/>
              <w:gridCol w:w="1606"/>
            </w:tblGrid>
            <w:tr w:rsidR="00970CB5" w:rsidRPr="00E50306" w:rsidTr="006E45CD">
              <w:tc>
                <w:tcPr>
                  <w:tcW w:w="1605" w:type="dxa"/>
                </w:tcPr>
                <w:p w:rsidR="00970CB5" w:rsidRPr="00E50306" w:rsidRDefault="00970CB5" w:rsidP="00970CB5">
                  <w:pPr>
                    <w:rPr>
                      <w:sz w:val="20"/>
                      <w:szCs w:val="20"/>
                      <w:lang w:val="en-AU"/>
                    </w:rPr>
                  </w:pPr>
                  <w:r w:rsidRPr="00E50306">
                    <w:rPr>
                      <w:sz w:val="20"/>
                      <w:szCs w:val="20"/>
                      <w:lang w:val="en-AU"/>
                    </w:rPr>
                    <w:t>Description of variable</w:t>
                  </w:r>
                </w:p>
              </w:tc>
              <w:tc>
                <w:tcPr>
                  <w:tcW w:w="1605" w:type="dxa"/>
                </w:tcPr>
                <w:p w:rsidR="00970CB5" w:rsidRPr="00E50306" w:rsidRDefault="00970CB5" w:rsidP="00970CB5">
                  <w:pPr>
                    <w:rPr>
                      <w:sz w:val="20"/>
                      <w:szCs w:val="20"/>
                      <w:lang w:val="en-AU"/>
                    </w:rPr>
                  </w:pPr>
                  <w:r w:rsidRPr="00E50306">
                    <w:rPr>
                      <w:sz w:val="20"/>
                      <w:szCs w:val="20"/>
                      <w:lang w:val="en-AU"/>
                    </w:rPr>
                    <w:t>Range of values</w:t>
                  </w:r>
                </w:p>
              </w:tc>
              <w:tc>
                <w:tcPr>
                  <w:tcW w:w="1605" w:type="dxa"/>
                </w:tcPr>
                <w:p w:rsidR="00970CB5" w:rsidRPr="00E50306" w:rsidRDefault="00970CB5" w:rsidP="00970CB5">
                  <w:pPr>
                    <w:rPr>
                      <w:sz w:val="20"/>
                      <w:szCs w:val="20"/>
                      <w:lang w:val="en-AU"/>
                    </w:rPr>
                  </w:pPr>
                  <w:r w:rsidRPr="00E50306">
                    <w:rPr>
                      <w:sz w:val="20"/>
                      <w:szCs w:val="20"/>
                      <w:lang w:val="en-AU"/>
                    </w:rPr>
                    <w:t>Data type</w:t>
                  </w:r>
                </w:p>
              </w:tc>
              <w:tc>
                <w:tcPr>
                  <w:tcW w:w="1606" w:type="dxa"/>
                  <w:tcBorders>
                    <w:right w:val="single" w:sz="4" w:space="0" w:color="auto"/>
                  </w:tcBorders>
                </w:tcPr>
                <w:p w:rsidR="00970CB5" w:rsidRPr="00E50306" w:rsidRDefault="00970CB5" w:rsidP="00970CB5">
                  <w:pPr>
                    <w:ind w:right="465"/>
                    <w:rPr>
                      <w:sz w:val="20"/>
                      <w:szCs w:val="20"/>
                      <w:lang w:val="en-AU"/>
                    </w:rPr>
                  </w:pPr>
                  <w:r w:rsidRPr="00E50306">
                    <w:rPr>
                      <w:sz w:val="20"/>
                      <w:szCs w:val="20"/>
                      <w:lang w:val="en-AU"/>
                    </w:rPr>
                    <w:t>Data source</w:t>
                  </w:r>
                </w:p>
              </w:tc>
            </w:tr>
            <w:tr w:rsidR="00970CB5" w:rsidRPr="00E50306" w:rsidTr="006E45CD">
              <w:tc>
                <w:tcPr>
                  <w:tcW w:w="1605" w:type="dxa"/>
                </w:tcPr>
                <w:p w:rsidR="00970CB5" w:rsidRPr="00E50306" w:rsidRDefault="00970CB5" w:rsidP="00970CB5">
                  <w:pPr>
                    <w:rPr>
                      <w:sz w:val="20"/>
                      <w:szCs w:val="20"/>
                      <w:lang w:val="en-AU"/>
                    </w:rPr>
                  </w:pPr>
                </w:p>
              </w:tc>
              <w:tc>
                <w:tcPr>
                  <w:tcW w:w="1605" w:type="dxa"/>
                </w:tcPr>
                <w:p w:rsidR="00970CB5" w:rsidRPr="00E50306" w:rsidRDefault="00970CB5" w:rsidP="00970CB5">
                  <w:pPr>
                    <w:rPr>
                      <w:sz w:val="20"/>
                      <w:szCs w:val="20"/>
                      <w:lang w:val="en-AU"/>
                    </w:rPr>
                  </w:pPr>
                </w:p>
              </w:tc>
              <w:tc>
                <w:tcPr>
                  <w:tcW w:w="1605" w:type="dxa"/>
                </w:tcPr>
                <w:p w:rsidR="00970CB5" w:rsidRPr="00E50306" w:rsidRDefault="00970CB5" w:rsidP="00970CB5">
                  <w:pPr>
                    <w:rPr>
                      <w:sz w:val="20"/>
                      <w:szCs w:val="20"/>
                      <w:lang w:val="en-AU"/>
                    </w:rPr>
                  </w:pPr>
                </w:p>
              </w:tc>
              <w:tc>
                <w:tcPr>
                  <w:tcW w:w="1606" w:type="dxa"/>
                  <w:tcBorders>
                    <w:right w:val="single" w:sz="4" w:space="0" w:color="auto"/>
                  </w:tcBorders>
                </w:tcPr>
                <w:p w:rsidR="00970CB5" w:rsidRPr="00E50306" w:rsidRDefault="00970CB5" w:rsidP="00970CB5">
                  <w:pPr>
                    <w:ind w:right="465"/>
                    <w:rPr>
                      <w:sz w:val="20"/>
                      <w:szCs w:val="20"/>
                      <w:lang w:val="en-AU"/>
                    </w:rPr>
                  </w:pPr>
                </w:p>
              </w:tc>
            </w:tr>
            <w:tr w:rsidR="00970CB5" w:rsidRPr="00E50306" w:rsidTr="006E45CD">
              <w:tc>
                <w:tcPr>
                  <w:tcW w:w="1605" w:type="dxa"/>
                </w:tcPr>
                <w:p w:rsidR="00970CB5" w:rsidRPr="00E50306" w:rsidRDefault="00970CB5" w:rsidP="00970CB5">
                  <w:pPr>
                    <w:rPr>
                      <w:sz w:val="20"/>
                      <w:szCs w:val="20"/>
                      <w:lang w:val="en-AU"/>
                    </w:rPr>
                  </w:pPr>
                </w:p>
              </w:tc>
              <w:tc>
                <w:tcPr>
                  <w:tcW w:w="1605" w:type="dxa"/>
                </w:tcPr>
                <w:p w:rsidR="00970CB5" w:rsidRPr="00E50306" w:rsidRDefault="00970CB5" w:rsidP="00970CB5">
                  <w:pPr>
                    <w:rPr>
                      <w:sz w:val="20"/>
                      <w:szCs w:val="20"/>
                      <w:lang w:val="en-AU"/>
                    </w:rPr>
                  </w:pPr>
                </w:p>
              </w:tc>
              <w:tc>
                <w:tcPr>
                  <w:tcW w:w="1605" w:type="dxa"/>
                </w:tcPr>
                <w:p w:rsidR="00970CB5" w:rsidRPr="00E50306" w:rsidRDefault="00970CB5" w:rsidP="00970CB5">
                  <w:pPr>
                    <w:rPr>
                      <w:sz w:val="20"/>
                      <w:szCs w:val="20"/>
                      <w:lang w:val="en-AU"/>
                    </w:rPr>
                  </w:pPr>
                </w:p>
              </w:tc>
              <w:tc>
                <w:tcPr>
                  <w:tcW w:w="1606" w:type="dxa"/>
                  <w:tcBorders>
                    <w:right w:val="single" w:sz="4" w:space="0" w:color="auto"/>
                  </w:tcBorders>
                </w:tcPr>
                <w:p w:rsidR="00970CB5" w:rsidRPr="00E50306" w:rsidRDefault="00970CB5" w:rsidP="00970CB5">
                  <w:pPr>
                    <w:ind w:right="465"/>
                    <w:rPr>
                      <w:sz w:val="20"/>
                      <w:szCs w:val="20"/>
                      <w:lang w:val="en-AU"/>
                    </w:rPr>
                  </w:pPr>
                </w:p>
              </w:tc>
            </w:tr>
          </w:tbl>
          <w:p w:rsidR="006A55D7" w:rsidRPr="00E50306" w:rsidRDefault="006A55D7" w:rsidP="006E45CD">
            <w:pPr>
              <w:spacing w:after="0"/>
              <w:rPr>
                <w:lang w:val="en-AU"/>
              </w:rPr>
            </w:pPr>
            <w:r w:rsidRPr="00E50306">
              <w:rPr>
                <w:lang w:val="en-AU"/>
              </w:rPr>
              <w:t xml:space="preserve">Ask students to consider the following: </w:t>
            </w:r>
          </w:p>
          <w:p w:rsidR="006A55D7" w:rsidRPr="00E82003" w:rsidRDefault="006A55D7" w:rsidP="00F20E16">
            <w:pPr>
              <w:pStyle w:val="ListParagraph"/>
            </w:pPr>
            <w:r w:rsidRPr="008622FE">
              <w:t xml:space="preserve">What data will you need to </w:t>
            </w:r>
            <w:r w:rsidR="001E2232" w:rsidRPr="00E82003">
              <w:t xml:space="preserve">help </w:t>
            </w:r>
            <w:r w:rsidRPr="00E82003">
              <w:t>design your algorithm?</w:t>
            </w:r>
          </w:p>
          <w:p w:rsidR="006A55D7" w:rsidRPr="00E82003" w:rsidRDefault="006A55D7" w:rsidP="00F20E16">
            <w:pPr>
              <w:pStyle w:val="ListParagraph"/>
            </w:pPr>
            <w:r w:rsidRPr="00E82003">
              <w:t xml:space="preserve">How will you collect the data from your family or </w:t>
            </w:r>
            <w:r w:rsidR="003E5867" w:rsidRPr="00E82003">
              <w:t>class</w:t>
            </w:r>
            <w:r w:rsidRPr="00E82003">
              <w:t xml:space="preserve"> member? Would a diary, survey or interview </w:t>
            </w:r>
            <w:r w:rsidR="00DA07ED" w:rsidRPr="00E82003">
              <w:t>method</w:t>
            </w:r>
            <w:r w:rsidRPr="00E82003">
              <w:t xml:space="preserve"> be most effective, or a combination of methods?</w:t>
            </w:r>
          </w:p>
          <w:p w:rsidR="00970CB5" w:rsidRPr="00E50306" w:rsidRDefault="006A55D7" w:rsidP="00F20E16">
            <w:pPr>
              <w:pStyle w:val="ListParagraph"/>
              <w:spacing w:after="120"/>
              <w:rPr>
                <w:lang w:val="en-AU"/>
              </w:rPr>
            </w:pPr>
            <w:r w:rsidRPr="00E82003">
              <w:t>How will you document the data collected?</w:t>
            </w:r>
          </w:p>
        </w:tc>
      </w:tr>
      <w:tr w:rsidR="00DC789D" w:rsidRPr="00E50306" w:rsidTr="006E45CD">
        <w:trPr>
          <w:trHeight w:val="90"/>
        </w:trPr>
        <w:tc>
          <w:tcPr>
            <w:tcW w:w="2404" w:type="dxa"/>
            <w:vMerge/>
            <w:tcBorders>
              <w:left w:val="nil"/>
              <w:right w:val="nil"/>
            </w:tcBorders>
          </w:tcPr>
          <w:p w:rsidR="00DC789D" w:rsidRPr="00E50306" w:rsidRDefault="00DC789D" w:rsidP="00F9772C">
            <w:pPr>
              <w:widowControl/>
              <w:spacing w:after="160" w:line="259" w:lineRule="auto"/>
              <w:rPr>
                <w:b/>
                <w:lang w:val="en-AU"/>
              </w:rPr>
            </w:pPr>
          </w:p>
        </w:tc>
        <w:tc>
          <w:tcPr>
            <w:tcW w:w="6633" w:type="dxa"/>
            <w:tcBorders>
              <w:left w:val="nil"/>
              <w:right w:val="nil"/>
            </w:tcBorders>
          </w:tcPr>
          <w:p w:rsidR="00DC789D" w:rsidRPr="00E50306" w:rsidRDefault="00DC789D" w:rsidP="00DC789D">
            <w:pPr>
              <w:rPr>
                <w:b/>
                <w:lang w:val="en-AU"/>
              </w:rPr>
            </w:pPr>
            <w:r w:rsidRPr="00E50306">
              <w:rPr>
                <w:b/>
                <w:lang w:val="en-AU"/>
              </w:rPr>
              <w:t>Part 6: Collecting individual data on UVR exposure</w:t>
            </w:r>
          </w:p>
          <w:p w:rsidR="003C4D03" w:rsidRPr="00E50306" w:rsidRDefault="00DC789D" w:rsidP="000D6859">
            <w:pPr>
              <w:rPr>
                <w:bCs/>
                <w:lang w:val="en-AU"/>
              </w:rPr>
            </w:pPr>
            <w:r w:rsidRPr="00E50306">
              <w:rPr>
                <w:lang w:val="en-AU"/>
              </w:rPr>
              <w:t xml:space="preserve">Students </w:t>
            </w:r>
            <w:r w:rsidRPr="00E50306">
              <w:rPr>
                <w:bCs/>
                <w:lang w:val="en-AU"/>
              </w:rPr>
              <w:t xml:space="preserve">identify the family or class member whose daily activities </w:t>
            </w:r>
            <w:r w:rsidR="007A66FD" w:rsidRPr="00E50306">
              <w:rPr>
                <w:bCs/>
                <w:lang w:val="en-AU"/>
              </w:rPr>
              <w:t xml:space="preserve">would </w:t>
            </w:r>
            <w:r w:rsidRPr="00E50306">
              <w:rPr>
                <w:bCs/>
                <w:lang w:val="en-AU"/>
              </w:rPr>
              <w:t xml:space="preserve">result in UVR exposure. </w:t>
            </w:r>
            <w:r w:rsidR="007A66FD" w:rsidRPr="00E50306">
              <w:rPr>
                <w:bCs/>
                <w:lang w:val="en-AU"/>
              </w:rPr>
              <w:t>S</w:t>
            </w:r>
            <w:r w:rsidRPr="00E50306">
              <w:rPr>
                <w:bCs/>
                <w:lang w:val="en-AU"/>
              </w:rPr>
              <w:t xml:space="preserve">tudents document </w:t>
            </w:r>
            <w:r w:rsidR="007A66FD" w:rsidRPr="00E50306">
              <w:rPr>
                <w:bCs/>
                <w:lang w:val="en-AU"/>
              </w:rPr>
              <w:t xml:space="preserve">in their portfolio </w:t>
            </w:r>
            <w:r w:rsidRPr="00E50306">
              <w:rPr>
                <w:bCs/>
                <w:lang w:val="en-AU"/>
              </w:rPr>
              <w:t xml:space="preserve">the </w:t>
            </w:r>
            <w:r w:rsidR="007A66FD" w:rsidRPr="00E50306">
              <w:rPr>
                <w:bCs/>
                <w:lang w:val="en-AU"/>
              </w:rPr>
              <w:t>person</w:t>
            </w:r>
            <w:r w:rsidR="00350724" w:rsidRPr="00E50306">
              <w:rPr>
                <w:bCs/>
                <w:lang w:val="en-AU"/>
              </w:rPr>
              <w:t>’</w:t>
            </w:r>
            <w:r w:rsidR="007A66FD" w:rsidRPr="00E50306">
              <w:rPr>
                <w:bCs/>
                <w:lang w:val="en-AU"/>
              </w:rPr>
              <w:t xml:space="preserve">s </w:t>
            </w:r>
            <w:r w:rsidRPr="00E50306">
              <w:rPr>
                <w:bCs/>
                <w:lang w:val="en-AU"/>
              </w:rPr>
              <w:t xml:space="preserve">typical pattern of activities </w:t>
            </w:r>
            <w:r w:rsidR="00AD64C7" w:rsidRPr="00E50306">
              <w:rPr>
                <w:bCs/>
                <w:lang w:val="en-AU"/>
              </w:rPr>
              <w:t>for a typical weekday</w:t>
            </w:r>
            <w:r w:rsidRPr="00E50306">
              <w:rPr>
                <w:bCs/>
                <w:lang w:val="en-AU"/>
              </w:rPr>
              <w:t xml:space="preserve"> and weekend</w:t>
            </w:r>
            <w:r w:rsidR="00377AC3">
              <w:rPr>
                <w:bCs/>
                <w:lang w:val="en-AU"/>
              </w:rPr>
              <w:t>,</w:t>
            </w:r>
            <w:r w:rsidR="00554DDE" w:rsidRPr="00E50306">
              <w:rPr>
                <w:bCs/>
                <w:lang w:val="en-AU"/>
              </w:rPr>
              <w:t xml:space="preserve"> including the t</w:t>
            </w:r>
            <w:r w:rsidRPr="00E50306">
              <w:rPr>
                <w:bCs/>
                <w:lang w:val="en-AU"/>
              </w:rPr>
              <w:t xml:space="preserve">ime spent </w:t>
            </w:r>
            <w:r w:rsidR="00554DDE" w:rsidRPr="00E50306">
              <w:rPr>
                <w:bCs/>
                <w:lang w:val="en-AU"/>
              </w:rPr>
              <w:t xml:space="preserve">on </w:t>
            </w:r>
            <w:r w:rsidRPr="00E50306">
              <w:rPr>
                <w:bCs/>
                <w:lang w:val="en-AU"/>
              </w:rPr>
              <w:t xml:space="preserve">each activity. </w:t>
            </w:r>
          </w:p>
        </w:tc>
      </w:tr>
      <w:tr w:rsidR="002F28AA" w:rsidRPr="00E50306" w:rsidTr="006E45CD">
        <w:trPr>
          <w:trHeight w:val="90"/>
        </w:trPr>
        <w:tc>
          <w:tcPr>
            <w:tcW w:w="2404" w:type="dxa"/>
            <w:vMerge/>
            <w:tcBorders>
              <w:left w:val="nil"/>
              <w:right w:val="nil"/>
            </w:tcBorders>
          </w:tcPr>
          <w:p w:rsidR="002F28AA" w:rsidRPr="00E50306" w:rsidRDefault="002F28AA" w:rsidP="00F9772C">
            <w:pPr>
              <w:widowControl/>
              <w:spacing w:after="160" w:line="259" w:lineRule="auto"/>
              <w:rPr>
                <w:b/>
                <w:lang w:val="en-AU"/>
              </w:rPr>
            </w:pPr>
          </w:p>
        </w:tc>
        <w:tc>
          <w:tcPr>
            <w:tcW w:w="6633" w:type="dxa"/>
            <w:tcBorders>
              <w:left w:val="nil"/>
              <w:right w:val="nil"/>
            </w:tcBorders>
          </w:tcPr>
          <w:p w:rsidR="002F28AA" w:rsidRPr="00E50306" w:rsidRDefault="002F28AA" w:rsidP="002F28AA">
            <w:pPr>
              <w:rPr>
                <w:lang w:val="en-AU"/>
              </w:rPr>
            </w:pPr>
            <w:r w:rsidRPr="00E50306">
              <w:rPr>
                <w:b/>
                <w:lang w:val="en-AU"/>
              </w:rPr>
              <w:t>Part 7: Designing and constructing the algorithm</w:t>
            </w:r>
          </w:p>
          <w:p w:rsidR="002F28AA" w:rsidRPr="00E50306" w:rsidRDefault="002F28AA" w:rsidP="002F28AA">
            <w:pPr>
              <w:rPr>
                <w:lang w:val="en-AU"/>
              </w:rPr>
            </w:pPr>
            <w:r w:rsidRPr="00E50306">
              <w:rPr>
                <w:lang w:val="en-AU"/>
              </w:rPr>
              <w:t>Individual</w:t>
            </w:r>
            <w:r w:rsidR="00E643A7" w:rsidRPr="00E50306">
              <w:rPr>
                <w:lang w:val="en-AU"/>
              </w:rPr>
              <w:t>ly,</w:t>
            </w:r>
            <w:r w:rsidRPr="00E50306">
              <w:rPr>
                <w:lang w:val="en-AU"/>
              </w:rPr>
              <w:t xml:space="preserve"> students design and construct a decision-making algorithm that inputs key UVR exposure variables</w:t>
            </w:r>
            <w:r w:rsidR="00F26652">
              <w:rPr>
                <w:lang w:val="en-AU"/>
              </w:rPr>
              <w:t xml:space="preserve"> such as UV index, time of exposure, wearing of protective clothing, </w:t>
            </w:r>
            <w:proofErr w:type="spellStart"/>
            <w:r w:rsidR="00F26652">
              <w:rPr>
                <w:lang w:val="en-AU"/>
              </w:rPr>
              <w:t>etc</w:t>
            </w:r>
            <w:proofErr w:type="spellEnd"/>
            <w:r w:rsidRPr="00E50306">
              <w:rPr>
                <w:lang w:val="en-AU"/>
              </w:rPr>
              <w:t xml:space="preserve"> and produces outputs relating to sun protection measures to be adopted. </w:t>
            </w:r>
          </w:p>
          <w:p w:rsidR="002F28AA" w:rsidRPr="00E50306" w:rsidRDefault="002F28AA" w:rsidP="002F28AA">
            <w:pPr>
              <w:rPr>
                <w:lang w:val="en-AU"/>
              </w:rPr>
            </w:pPr>
            <w:r w:rsidRPr="00E50306">
              <w:rPr>
                <w:lang w:val="en-AU"/>
              </w:rPr>
              <w:t xml:space="preserve">For each strategy selected, </w:t>
            </w:r>
            <w:r w:rsidR="00350724" w:rsidRPr="00E50306">
              <w:rPr>
                <w:lang w:val="en-AU"/>
              </w:rPr>
              <w:t xml:space="preserve">students </w:t>
            </w:r>
            <w:r w:rsidR="00A377E4">
              <w:rPr>
                <w:lang w:val="en-AU"/>
              </w:rPr>
              <w:t>justify</w:t>
            </w:r>
            <w:r w:rsidR="00350724" w:rsidRPr="00E50306">
              <w:rPr>
                <w:lang w:val="en-AU"/>
              </w:rPr>
              <w:t>,</w:t>
            </w:r>
            <w:r w:rsidRPr="00E50306">
              <w:rPr>
                <w:lang w:val="en-AU"/>
              </w:rPr>
              <w:t xml:space="preserve"> drawing on scientific and mathematical evidence</w:t>
            </w:r>
            <w:r w:rsidR="00255E14">
              <w:rPr>
                <w:lang w:val="en-AU"/>
              </w:rPr>
              <w:t>,</w:t>
            </w:r>
            <w:r w:rsidRPr="00E50306">
              <w:rPr>
                <w:lang w:val="en-AU"/>
              </w:rPr>
              <w:t xml:space="preserve"> </w:t>
            </w:r>
            <w:r w:rsidR="00350724" w:rsidRPr="00E50306">
              <w:rPr>
                <w:lang w:val="en-AU"/>
              </w:rPr>
              <w:t>and</w:t>
            </w:r>
            <w:r w:rsidRPr="00E50306">
              <w:rPr>
                <w:lang w:val="en-AU"/>
              </w:rPr>
              <w:t xml:space="preserve"> document</w:t>
            </w:r>
            <w:r w:rsidR="00350724" w:rsidRPr="00E50306">
              <w:rPr>
                <w:lang w:val="en-AU"/>
              </w:rPr>
              <w:t xml:space="preserve"> it</w:t>
            </w:r>
            <w:r w:rsidRPr="00E50306">
              <w:rPr>
                <w:lang w:val="en-AU"/>
              </w:rPr>
              <w:t xml:space="preserve"> in the</w:t>
            </w:r>
            <w:r w:rsidR="00350724" w:rsidRPr="00E50306">
              <w:rPr>
                <w:lang w:val="en-AU"/>
              </w:rPr>
              <w:t xml:space="preserve">ir </w:t>
            </w:r>
            <w:r w:rsidRPr="00E50306">
              <w:rPr>
                <w:lang w:val="en-AU"/>
              </w:rPr>
              <w:t>portfolio.</w:t>
            </w:r>
          </w:p>
          <w:p w:rsidR="002F28AA" w:rsidRPr="00E50306" w:rsidRDefault="002F28AA" w:rsidP="002F28AA">
            <w:pPr>
              <w:rPr>
                <w:lang w:val="en-AU"/>
              </w:rPr>
            </w:pPr>
            <w:r w:rsidRPr="00E50306">
              <w:rPr>
                <w:lang w:val="en-AU"/>
              </w:rPr>
              <w:t xml:space="preserve">Note: There is an example </w:t>
            </w:r>
            <w:r w:rsidR="00293730" w:rsidRPr="00E50306">
              <w:rPr>
                <w:lang w:val="en-AU"/>
              </w:rPr>
              <w:t xml:space="preserve">provided </w:t>
            </w:r>
            <w:r w:rsidR="00F26652">
              <w:rPr>
                <w:lang w:val="en-AU"/>
              </w:rPr>
              <w:t>i</w:t>
            </w:r>
            <w:r w:rsidRPr="00E50306">
              <w:rPr>
                <w:lang w:val="en-AU"/>
              </w:rPr>
              <w:t>n</w:t>
            </w:r>
            <w:r w:rsidR="00F26652">
              <w:rPr>
                <w:lang w:val="en-AU"/>
              </w:rPr>
              <w:t xml:space="preserve"> the</w:t>
            </w:r>
            <w:r w:rsidRPr="00E50306">
              <w:rPr>
                <w:lang w:val="en-AU"/>
              </w:rPr>
              <w:t xml:space="preserve"> </w:t>
            </w:r>
            <w:hyperlink w:anchor="Appendix_14_Sun_Protection" w:history="1">
              <w:r w:rsidRPr="00E50306">
                <w:rPr>
                  <w:rStyle w:val="Hyperlink"/>
                  <w:lang w:val="en-AU"/>
                </w:rPr>
                <w:t xml:space="preserve">Teacher resource sheet 3.2: </w:t>
              </w:r>
              <w:r w:rsidR="00F26652">
                <w:rPr>
                  <w:rStyle w:val="Hyperlink"/>
                  <w:lang w:val="en-AU"/>
                </w:rPr>
                <w:t>Sun Protection</w:t>
              </w:r>
              <w:r w:rsidR="00F26652" w:rsidRPr="00E50306">
                <w:rPr>
                  <w:rStyle w:val="Hyperlink"/>
                  <w:lang w:val="en-AU"/>
                </w:rPr>
                <w:t xml:space="preserve"> </w:t>
              </w:r>
              <w:r w:rsidR="00F26652">
                <w:rPr>
                  <w:rStyle w:val="Hyperlink"/>
                  <w:lang w:val="en-AU"/>
                </w:rPr>
                <w:t>Flowchart</w:t>
              </w:r>
            </w:hyperlink>
            <w:r w:rsidR="00255E14">
              <w:rPr>
                <w:lang w:val="en-AU"/>
              </w:rPr>
              <w:t xml:space="preserve">, however, </w:t>
            </w:r>
            <w:r w:rsidRPr="00E50306">
              <w:rPr>
                <w:lang w:val="en-AU"/>
              </w:rPr>
              <w:t>as there are many solutions</w:t>
            </w:r>
            <w:r w:rsidR="00377AC3">
              <w:rPr>
                <w:lang w:val="en-AU"/>
              </w:rPr>
              <w:t>, s</w:t>
            </w:r>
            <w:r w:rsidR="00293730" w:rsidRPr="00E50306">
              <w:rPr>
                <w:lang w:val="en-AU"/>
              </w:rPr>
              <w:t xml:space="preserve">tudents should not view this example before </w:t>
            </w:r>
            <w:r w:rsidR="00255E14">
              <w:rPr>
                <w:lang w:val="en-AU"/>
              </w:rPr>
              <w:t>developing their solu</w:t>
            </w:r>
            <w:r w:rsidR="00293730" w:rsidRPr="00E50306">
              <w:rPr>
                <w:lang w:val="en-AU"/>
              </w:rPr>
              <w:t xml:space="preserve">tion. </w:t>
            </w:r>
          </w:p>
          <w:p w:rsidR="002F28AA" w:rsidRDefault="002F28AA" w:rsidP="002F28AA">
            <w:pPr>
              <w:rPr>
                <w:lang w:val="en-AU"/>
              </w:rPr>
            </w:pPr>
            <w:r w:rsidRPr="00E50306">
              <w:rPr>
                <w:lang w:val="en-AU"/>
              </w:rPr>
              <w:t xml:space="preserve">Working </w:t>
            </w:r>
            <w:r w:rsidR="00350724" w:rsidRPr="00E50306">
              <w:rPr>
                <w:lang w:val="en-AU"/>
              </w:rPr>
              <w:t>in pairs</w:t>
            </w:r>
            <w:r w:rsidRPr="00E50306">
              <w:rPr>
                <w:lang w:val="en-AU"/>
              </w:rPr>
              <w:t xml:space="preserve">, </w:t>
            </w:r>
            <w:r w:rsidR="00350724" w:rsidRPr="00E50306">
              <w:rPr>
                <w:lang w:val="en-AU"/>
              </w:rPr>
              <w:t>student</w:t>
            </w:r>
            <w:r w:rsidR="00A377E4">
              <w:rPr>
                <w:lang w:val="en-AU"/>
              </w:rPr>
              <w:t>s</w:t>
            </w:r>
            <w:r w:rsidR="00350724" w:rsidRPr="00E50306">
              <w:rPr>
                <w:lang w:val="en-AU"/>
              </w:rPr>
              <w:t xml:space="preserve"> compare each other’s </w:t>
            </w:r>
            <w:r w:rsidRPr="00E50306">
              <w:rPr>
                <w:lang w:val="en-AU"/>
              </w:rPr>
              <w:t>algorithms, evaluate</w:t>
            </w:r>
            <w:r w:rsidR="00350724" w:rsidRPr="00E50306">
              <w:rPr>
                <w:lang w:val="en-AU"/>
              </w:rPr>
              <w:t xml:space="preserve"> them</w:t>
            </w:r>
            <w:r w:rsidRPr="00E50306">
              <w:rPr>
                <w:lang w:val="en-AU"/>
              </w:rPr>
              <w:t xml:space="preserve"> and </w:t>
            </w:r>
            <w:r w:rsidR="00350724" w:rsidRPr="00E50306">
              <w:rPr>
                <w:lang w:val="en-AU"/>
              </w:rPr>
              <w:t xml:space="preserve">identify </w:t>
            </w:r>
            <w:r w:rsidRPr="00E50306">
              <w:rPr>
                <w:lang w:val="en-AU"/>
              </w:rPr>
              <w:t>improvements. This will enhance collaboration</w:t>
            </w:r>
            <w:r w:rsidR="00350724" w:rsidRPr="00E50306">
              <w:rPr>
                <w:lang w:val="en-AU"/>
              </w:rPr>
              <w:t>,</w:t>
            </w:r>
            <w:r w:rsidRPr="00E50306">
              <w:rPr>
                <w:lang w:val="en-AU"/>
              </w:rPr>
              <w:t xml:space="preserve"> </w:t>
            </w:r>
            <w:r w:rsidR="00A377E4" w:rsidRPr="00E50306">
              <w:rPr>
                <w:lang w:val="en-AU"/>
              </w:rPr>
              <w:t>problem</w:t>
            </w:r>
            <w:r w:rsidR="00A377E4">
              <w:rPr>
                <w:lang w:val="en-AU"/>
              </w:rPr>
              <w:t>-</w:t>
            </w:r>
            <w:r w:rsidRPr="00E50306">
              <w:rPr>
                <w:lang w:val="en-AU"/>
              </w:rPr>
              <w:t>solving</w:t>
            </w:r>
            <w:r w:rsidR="00350724" w:rsidRPr="00E50306">
              <w:rPr>
                <w:lang w:val="en-AU"/>
              </w:rPr>
              <w:t>,</w:t>
            </w:r>
            <w:r w:rsidRPr="00E50306">
              <w:rPr>
                <w:lang w:val="en-AU"/>
              </w:rPr>
              <w:t xml:space="preserve"> and stimulate reasoning and justification of their decisions.</w:t>
            </w:r>
          </w:p>
          <w:p w:rsidR="00377AC3" w:rsidRDefault="00377AC3" w:rsidP="002F28AA">
            <w:pPr>
              <w:rPr>
                <w:lang w:val="en-AU"/>
              </w:rPr>
            </w:pPr>
          </w:p>
          <w:p w:rsidR="00377AC3" w:rsidRPr="00E50306" w:rsidRDefault="00377AC3" w:rsidP="002F28AA">
            <w:pPr>
              <w:rPr>
                <w:lang w:val="en-AU"/>
              </w:rPr>
            </w:pPr>
          </w:p>
          <w:p w:rsidR="002F28AA" w:rsidRPr="00E50306" w:rsidRDefault="002F28AA" w:rsidP="00EB76FD">
            <w:pPr>
              <w:spacing w:before="240" w:after="0"/>
              <w:rPr>
                <w:lang w:val="en-AU"/>
              </w:rPr>
            </w:pPr>
            <w:r w:rsidRPr="00E50306">
              <w:rPr>
                <w:lang w:val="en-AU"/>
              </w:rPr>
              <w:t>Encourage students to ask questions such as:</w:t>
            </w:r>
          </w:p>
          <w:p w:rsidR="002F28AA" w:rsidRPr="00E82003" w:rsidRDefault="002F28AA" w:rsidP="00F20E16">
            <w:pPr>
              <w:pStyle w:val="ListParagraph"/>
            </w:pPr>
            <w:r w:rsidRPr="008622FE">
              <w:t xml:space="preserve">Why is this the best sun protection strategy for …? </w:t>
            </w:r>
          </w:p>
          <w:p w:rsidR="002F28AA" w:rsidRPr="00E82003" w:rsidRDefault="002F28AA" w:rsidP="00F20E16">
            <w:pPr>
              <w:pStyle w:val="ListParagraph"/>
            </w:pPr>
            <w:r w:rsidRPr="00E82003">
              <w:t>What would happen if…?</w:t>
            </w:r>
          </w:p>
          <w:p w:rsidR="002F28AA" w:rsidRPr="00E82003" w:rsidRDefault="002F28AA" w:rsidP="00F20E16">
            <w:pPr>
              <w:pStyle w:val="ListParagraph"/>
            </w:pPr>
            <w:r w:rsidRPr="00E82003">
              <w:t>How would the subject respond to …?</w:t>
            </w:r>
          </w:p>
          <w:p w:rsidR="002F28AA" w:rsidRPr="00E82003" w:rsidRDefault="002F28AA" w:rsidP="00F20E16">
            <w:pPr>
              <w:pStyle w:val="ListParagraph"/>
            </w:pPr>
            <w:r w:rsidRPr="00E82003">
              <w:t>What happens if this bit keeps repeating …?</w:t>
            </w:r>
          </w:p>
          <w:p w:rsidR="002F28AA" w:rsidRPr="00E82003" w:rsidRDefault="002F28AA" w:rsidP="00F20E16">
            <w:pPr>
              <w:pStyle w:val="ListParagraph"/>
            </w:pPr>
            <w:r w:rsidRPr="00E82003">
              <w:t>What other choice</w:t>
            </w:r>
            <w:r w:rsidR="00A377E4" w:rsidRPr="00E82003">
              <w:t>s</w:t>
            </w:r>
            <w:r w:rsidRPr="00E82003">
              <w:t xml:space="preserve"> could there be for …?</w:t>
            </w:r>
          </w:p>
          <w:p w:rsidR="002F28AA" w:rsidRPr="00E50306" w:rsidRDefault="002F28AA" w:rsidP="002F28AA">
            <w:pPr>
              <w:rPr>
                <w:bCs/>
                <w:lang w:val="en-AU"/>
              </w:rPr>
            </w:pPr>
            <w:r w:rsidRPr="00E50306">
              <w:rPr>
                <w:lang w:val="en-AU"/>
              </w:rPr>
              <w:t xml:space="preserve">Feedback, improvements made and justifications for changes </w:t>
            </w:r>
            <w:r w:rsidR="00293730" w:rsidRPr="00E50306">
              <w:rPr>
                <w:lang w:val="en-AU"/>
              </w:rPr>
              <w:t>should be</w:t>
            </w:r>
            <w:r w:rsidRPr="00E50306">
              <w:rPr>
                <w:lang w:val="en-AU"/>
              </w:rPr>
              <w:t xml:space="preserve"> documented in</w:t>
            </w:r>
            <w:r w:rsidR="004D65C2">
              <w:rPr>
                <w:lang w:val="en-AU"/>
              </w:rPr>
              <w:t xml:space="preserve"> the journal section of</w:t>
            </w:r>
            <w:r w:rsidRPr="00E50306">
              <w:rPr>
                <w:lang w:val="en-AU"/>
              </w:rPr>
              <w:t xml:space="preserve"> </w:t>
            </w:r>
            <w:r w:rsidR="004D65C2">
              <w:rPr>
                <w:lang w:val="en-AU"/>
              </w:rPr>
              <w:t>student</w:t>
            </w:r>
            <w:r w:rsidRPr="00E50306">
              <w:rPr>
                <w:lang w:val="en-AU"/>
              </w:rPr>
              <w:t xml:space="preserve"> portfolio</w:t>
            </w:r>
            <w:r w:rsidR="004D65C2">
              <w:rPr>
                <w:lang w:val="en-AU"/>
              </w:rPr>
              <w:t>s</w:t>
            </w:r>
            <w:r w:rsidRPr="00E50306">
              <w:rPr>
                <w:lang w:val="en-AU"/>
              </w:rPr>
              <w:t>.</w:t>
            </w:r>
          </w:p>
        </w:tc>
      </w:tr>
      <w:tr w:rsidR="00D167F4" w:rsidRPr="00E50306" w:rsidTr="006E45CD">
        <w:trPr>
          <w:trHeight w:val="90"/>
        </w:trPr>
        <w:tc>
          <w:tcPr>
            <w:tcW w:w="2404" w:type="dxa"/>
            <w:vMerge/>
            <w:tcBorders>
              <w:left w:val="nil"/>
              <w:right w:val="nil"/>
            </w:tcBorders>
          </w:tcPr>
          <w:p w:rsidR="00D167F4" w:rsidRPr="00E50306" w:rsidRDefault="00D167F4" w:rsidP="00F9772C">
            <w:pPr>
              <w:widowControl/>
              <w:spacing w:after="160" w:line="259" w:lineRule="auto"/>
              <w:rPr>
                <w:b/>
                <w:lang w:val="en-AU"/>
              </w:rPr>
            </w:pPr>
          </w:p>
        </w:tc>
        <w:tc>
          <w:tcPr>
            <w:tcW w:w="6633" w:type="dxa"/>
            <w:tcBorders>
              <w:left w:val="nil"/>
              <w:right w:val="nil"/>
            </w:tcBorders>
          </w:tcPr>
          <w:p w:rsidR="002F28AA" w:rsidRPr="00E50306" w:rsidRDefault="002F28AA" w:rsidP="002F28AA">
            <w:pPr>
              <w:rPr>
                <w:b/>
                <w:lang w:val="en-AU"/>
              </w:rPr>
            </w:pPr>
            <w:r w:rsidRPr="00E50306">
              <w:rPr>
                <w:b/>
                <w:lang w:val="en-AU"/>
              </w:rPr>
              <w:t xml:space="preserve">Part 8: Reflection and </w:t>
            </w:r>
            <w:r w:rsidR="00425AC2">
              <w:rPr>
                <w:b/>
                <w:lang w:val="en-AU"/>
              </w:rPr>
              <w:t>j</w:t>
            </w:r>
            <w:r w:rsidR="00B34344">
              <w:rPr>
                <w:b/>
                <w:lang w:val="en-AU"/>
              </w:rPr>
              <w:t>ournaling</w:t>
            </w:r>
          </w:p>
          <w:p w:rsidR="002F28AA" w:rsidRPr="00E50306" w:rsidRDefault="002F28AA" w:rsidP="006E45CD">
            <w:pPr>
              <w:spacing w:after="0"/>
              <w:rPr>
                <w:lang w:val="en-AU"/>
              </w:rPr>
            </w:pPr>
            <w:r w:rsidRPr="00E50306">
              <w:rPr>
                <w:lang w:val="en-AU"/>
              </w:rPr>
              <w:t>Students reflect on what they have learn</w:t>
            </w:r>
            <w:r w:rsidR="00350724" w:rsidRPr="00E50306">
              <w:rPr>
                <w:lang w:val="en-AU"/>
              </w:rPr>
              <w:t>t</w:t>
            </w:r>
            <w:r w:rsidR="00293730" w:rsidRPr="00E50306">
              <w:rPr>
                <w:lang w:val="en-AU"/>
              </w:rPr>
              <w:t xml:space="preserve"> by</w:t>
            </w:r>
            <w:r w:rsidRPr="00E50306">
              <w:rPr>
                <w:lang w:val="en-AU"/>
              </w:rPr>
              <w:t xml:space="preserve"> engaging </w:t>
            </w:r>
            <w:r w:rsidR="00293730" w:rsidRPr="00E50306">
              <w:rPr>
                <w:lang w:val="en-AU"/>
              </w:rPr>
              <w:t>in</w:t>
            </w:r>
            <w:r w:rsidRPr="00E50306">
              <w:rPr>
                <w:lang w:val="en-AU"/>
              </w:rPr>
              <w:t xml:space="preserve"> the design process to produce a decision-making algorithm for devising a sun protection strategy. Focus questions could include:</w:t>
            </w:r>
          </w:p>
          <w:p w:rsidR="002F28AA" w:rsidRPr="00E82003" w:rsidRDefault="002F28AA" w:rsidP="00F20E16">
            <w:pPr>
              <w:pStyle w:val="ListParagraph"/>
            </w:pPr>
            <w:r w:rsidRPr="00E82003">
              <w:t>How important was it to devise a strategy for a nominated individual?</w:t>
            </w:r>
          </w:p>
          <w:p w:rsidR="002F28AA" w:rsidRPr="00E82003" w:rsidRDefault="002F28AA" w:rsidP="00F20E16">
            <w:pPr>
              <w:pStyle w:val="ListParagraph"/>
            </w:pPr>
            <w:r w:rsidRPr="00E82003">
              <w:t>How did the initial data collection about the individual’s activities and the design brief contribute to the development of the algorithm and an appropriate strategy?</w:t>
            </w:r>
          </w:p>
          <w:p w:rsidR="002F28AA" w:rsidRPr="00E82003" w:rsidRDefault="002F28AA" w:rsidP="00F20E16">
            <w:pPr>
              <w:pStyle w:val="ListParagraph"/>
            </w:pPr>
            <w:r w:rsidRPr="00E82003">
              <w:t>What scientific and mathematical evidence was used to justify your choices of strategies?</w:t>
            </w:r>
          </w:p>
          <w:p w:rsidR="002F28AA" w:rsidRPr="00E82003" w:rsidRDefault="002F28AA" w:rsidP="00F20E16">
            <w:pPr>
              <w:pStyle w:val="ListParagraph"/>
            </w:pPr>
            <w:r w:rsidRPr="00E82003">
              <w:t xml:space="preserve">How well did the strategy fit the needs </w:t>
            </w:r>
            <w:r w:rsidR="00A16581" w:rsidRPr="00E82003">
              <w:t xml:space="preserve">and success criteria </w:t>
            </w:r>
            <w:r w:rsidRPr="00E82003">
              <w:t>identified in the design brief?</w:t>
            </w:r>
          </w:p>
          <w:p w:rsidR="00A16581" w:rsidRPr="00E50306" w:rsidRDefault="00A16581" w:rsidP="00F20E16">
            <w:pPr>
              <w:pStyle w:val="ListParagraph"/>
              <w:spacing w:after="120"/>
              <w:rPr>
                <w:lang w:val="en-AU"/>
              </w:rPr>
            </w:pPr>
            <w:r w:rsidRPr="00E82003">
              <w:t xml:space="preserve">How can your solution be most effectively communicated to the individual, </w:t>
            </w:r>
            <w:r w:rsidR="00B31D95">
              <w:t xml:space="preserve">the </w:t>
            </w:r>
            <w:r w:rsidRPr="00E82003">
              <w:t>family and potentially to the broader community?</w:t>
            </w:r>
          </w:p>
        </w:tc>
      </w:tr>
      <w:tr w:rsidR="00D167F4" w:rsidRPr="00E50306" w:rsidTr="006E45CD">
        <w:tc>
          <w:tcPr>
            <w:tcW w:w="2404" w:type="dxa"/>
            <w:tcBorders>
              <w:left w:val="nil"/>
              <w:bottom w:val="single" w:sz="4" w:space="0" w:color="auto"/>
              <w:right w:val="nil"/>
            </w:tcBorders>
          </w:tcPr>
          <w:p w:rsidR="00D167F4" w:rsidRPr="00E50306" w:rsidRDefault="00D167F4" w:rsidP="00F9772C">
            <w:pPr>
              <w:widowControl/>
              <w:spacing w:after="240"/>
              <w:rPr>
                <w:b/>
                <w:lang w:val="en-AU"/>
              </w:rPr>
            </w:pPr>
            <w:r w:rsidRPr="00E50306">
              <w:rPr>
                <w:b/>
                <w:lang w:val="en-AU"/>
              </w:rPr>
              <w:t>Resource sheets</w:t>
            </w:r>
          </w:p>
        </w:tc>
        <w:tc>
          <w:tcPr>
            <w:tcW w:w="6633" w:type="dxa"/>
            <w:tcBorders>
              <w:left w:val="nil"/>
              <w:bottom w:val="single" w:sz="4" w:space="0" w:color="auto"/>
              <w:right w:val="nil"/>
            </w:tcBorders>
          </w:tcPr>
          <w:p w:rsidR="002F28AA" w:rsidRPr="00E50306" w:rsidRDefault="004A3955" w:rsidP="00BF2425">
            <w:pPr>
              <w:rPr>
                <w:color w:val="FF0000"/>
                <w:lang w:val="en-AU"/>
              </w:rPr>
            </w:pPr>
            <w:hyperlink w:anchor="_Appendix_14:_Teacher" w:history="1">
              <w:r w:rsidR="002F28AA" w:rsidRPr="00E50306">
                <w:rPr>
                  <w:rStyle w:val="Hyperlink"/>
                  <w:lang w:val="en-AU"/>
                </w:rPr>
                <w:t>Teacher resource sheet 3.1: Flowcharting symbols</w:t>
              </w:r>
            </w:hyperlink>
          </w:p>
          <w:p w:rsidR="002F28AA" w:rsidRPr="00E50306" w:rsidRDefault="004A3955" w:rsidP="00BF2425">
            <w:pPr>
              <w:rPr>
                <w:lang w:val="en-AU"/>
              </w:rPr>
            </w:pPr>
            <w:hyperlink w:anchor="_Appendix_17:_Teacher" w:history="1">
              <w:r w:rsidR="002F28AA" w:rsidRPr="00E50306">
                <w:rPr>
                  <w:rStyle w:val="Hyperlink"/>
                  <w:lang w:val="en-AU"/>
                </w:rPr>
                <w:t>Teacher resource sheet 3.2: Flowchart examples</w:t>
              </w:r>
            </w:hyperlink>
          </w:p>
          <w:p w:rsidR="00D167F4" w:rsidRPr="00E50306" w:rsidRDefault="004A3955" w:rsidP="008622FE">
            <w:pPr>
              <w:rPr>
                <w:lang w:val="en-AU"/>
              </w:rPr>
            </w:pPr>
            <w:hyperlink w:anchor="_Appendix_4:_Design" w:history="1">
              <w:r w:rsidR="00BF2425" w:rsidRPr="00E50306">
                <w:rPr>
                  <w:rStyle w:val="Hyperlink"/>
                  <w:lang w:val="en-AU"/>
                </w:rPr>
                <w:t>Design process guide</w:t>
              </w:r>
            </w:hyperlink>
          </w:p>
        </w:tc>
      </w:tr>
      <w:tr w:rsidR="00C26388" w:rsidRPr="00E50306" w:rsidTr="006E45CD">
        <w:trPr>
          <w:trHeight w:val="114"/>
        </w:trPr>
        <w:tc>
          <w:tcPr>
            <w:tcW w:w="2404" w:type="dxa"/>
            <w:vMerge w:val="restart"/>
            <w:tcBorders>
              <w:top w:val="single" w:sz="4" w:space="0" w:color="auto"/>
              <w:left w:val="nil"/>
              <w:right w:val="nil"/>
            </w:tcBorders>
          </w:tcPr>
          <w:p w:rsidR="00C26388" w:rsidRPr="00E50306" w:rsidRDefault="00C26388" w:rsidP="005961F4">
            <w:pPr>
              <w:widowControl/>
              <w:spacing w:after="240" w:line="259" w:lineRule="auto"/>
              <w:rPr>
                <w:b/>
                <w:lang w:val="en-AU"/>
              </w:rPr>
            </w:pPr>
            <w:r w:rsidRPr="00E50306">
              <w:rPr>
                <w:b/>
                <w:lang w:val="en-AU"/>
              </w:rPr>
              <w:t>Digital resources</w:t>
            </w:r>
          </w:p>
        </w:tc>
        <w:tc>
          <w:tcPr>
            <w:tcW w:w="6633" w:type="dxa"/>
            <w:tcBorders>
              <w:top w:val="single" w:sz="4" w:space="0" w:color="auto"/>
              <w:left w:val="nil"/>
              <w:bottom w:val="single" w:sz="4" w:space="0" w:color="auto"/>
              <w:right w:val="nil"/>
            </w:tcBorders>
          </w:tcPr>
          <w:p w:rsidR="00C26388" w:rsidRPr="00E50306" w:rsidRDefault="00751B4D" w:rsidP="006E45CD">
            <w:pPr>
              <w:spacing w:after="0"/>
              <w:rPr>
                <w:lang w:val="en-AU"/>
              </w:rPr>
            </w:pPr>
            <w:r w:rsidRPr="00E50306">
              <w:rPr>
                <w:i/>
                <w:lang w:val="en-AU"/>
              </w:rPr>
              <w:t>Slip! Slop! Slap! – The Original Sid the Seagull Video</w:t>
            </w:r>
            <w:r w:rsidRPr="00E50306">
              <w:rPr>
                <w:lang w:val="en-AU"/>
              </w:rPr>
              <w:t xml:space="preserve"> (</w:t>
            </w:r>
            <w:r w:rsidR="00AA1A89" w:rsidRPr="00E50306">
              <w:rPr>
                <w:lang w:val="en-AU"/>
              </w:rPr>
              <w:t>Cancer Council Victoria</w:t>
            </w:r>
            <w:r w:rsidRPr="00E50306">
              <w:rPr>
                <w:lang w:val="en-AU"/>
              </w:rPr>
              <w:t>, 2010)</w:t>
            </w:r>
          </w:p>
          <w:p w:rsidR="00A63E82" w:rsidRPr="002D5066" w:rsidRDefault="004A3955" w:rsidP="006E45CD">
            <w:pPr>
              <w:spacing w:before="0"/>
              <w:rPr>
                <w:i/>
                <w:lang w:val="en-AU"/>
              </w:rPr>
            </w:pPr>
            <w:hyperlink r:id="rId96" w:history="1">
              <w:r w:rsidR="00AA1A89" w:rsidRPr="00E50306">
                <w:rPr>
                  <w:rStyle w:val="Hyperlink"/>
                  <w:lang w:val="en-AU"/>
                </w:rPr>
                <w:t>youtu.be/b7nocIenCYg</w:t>
              </w:r>
            </w:hyperlink>
            <w:r w:rsidR="00AA1A89" w:rsidRPr="00E50306">
              <w:rPr>
                <w:i/>
                <w:lang w:val="en-AU"/>
              </w:rPr>
              <w:t xml:space="preserve"> </w:t>
            </w:r>
          </w:p>
        </w:tc>
      </w:tr>
      <w:tr w:rsidR="00751B4D" w:rsidRPr="00E50306" w:rsidTr="006E45CD">
        <w:trPr>
          <w:trHeight w:val="114"/>
        </w:trPr>
        <w:tc>
          <w:tcPr>
            <w:tcW w:w="2404" w:type="dxa"/>
            <w:vMerge/>
            <w:tcBorders>
              <w:top w:val="single" w:sz="4" w:space="0" w:color="auto"/>
              <w:left w:val="nil"/>
              <w:right w:val="nil"/>
            </w:tcBorders>
          </w:tcPr>
          <w:p w:rsidR="00751B4D" w:rsidRPr="00E50306" w:rsidRDefault="00751B4D" w:rsidP="005961F4">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AA1A89" w:rsidRPr="00E50306" w:rsidRDefault="00521BC3" w:rsidP="006E45CD">
            <w:pPr>
              <w:spacing w:after="0"/>
              <w:rPr>
                <w:lang w:val="en-AU"/>
              </w:rPr>
            </w:pPr>
            <w:r w:rsidRPr="00E50306">
              <w:rPr>
                <w:i/>
                <w:lang w:val="en-AU"/>
              </w:rPr>
              <w:t xml:space="preserve">Slip, Slop, Slap, Seek and Slide – </w:t>
            </w:r>
            <w:proofErr w:type="spellStart"/>
            <w:r w:rsidRPr="00E50306">
              <w:rPr>
                <w:i/>
                <w:lang w:val="en-AU"/>
              </w:rPr>
              <w:t>SunSmart</w:t>
            </w:r>
            <w:proofErr w:type="spellEnd"/>
            <w:r w:rsidRPr="00E50306">
              <w:rPr>
                <w:i/>
                <w:lang w:val="en-AU"/>
              </w:rPr>
              <w:t xml:space="preserve"> Sid the Seagull Video</w:t>
            </w:r>
            <w:r w:rsidRPr="00E50306">
              <w:rPr>
                <w:lang w:val="en-AU"/>
              </w:rPr>
              <w:t xml:space="preserve"> (</w:t>
            </w:r>
            <w:proofErr w:type="spellStart"/>
            <w:r w:rsidR="00AA1A89" w:rsidRPr="00E50306">
              <w:rPr>
                <w:lang w:val="en-AU"/>
              </w:rPr>
              <w:t>SunSmart</w:t>
            </w:r>
            <w:proofErr w:type="spellEnd"/>
            <w:r w:rsidR="00AA1A89" w:rsidRPr="00E50306">
              <w:rPr>
                <w:lang w:val="en-AU"/>
              </w:rPr>
              <w:t xml:space="preserve"> Victoria</w:t>
            </w:r>
            <w:r w:rsidRPr="00E50306">
              <w:rPr>
                <w:lang w:val="en-AU"/>
              </w:rPr>
              <w:t xml:space="preserve">, 2012) </w:t>
            </w:r>
          </w:p>
          <w:p w:rsidR="00751B4D" w:rsidRPr="00E50306" w:rsidRDefault="004A3955" w:rsidP="006E45CD">
            <w:pPr>
              <w:spacing w:before="0"/>
              <w:rPr>
                <w:lang w:val="en-AU"/>
              </w:rPr>
            </w:pPr>
            <w:hyperlink r:id="rId97" w:history="1">
              <w:r w:rsidR="00AA1A89" w:rsidRPr="00E50306">
                <w:rPr>
                  <w:rStyle w:val="Hyperlink"/>
                  <w:lang w:val="en-AU"/>
                </w:rPr>
                <w:t>youtu.be/WOv5HGOJYTA</w:t>
              </w:r>
            </w:hyperlink>
            <w:r w:rsidR="00AA1A89" w:rsidRPr="00E50306">
              <w:rPr>
                <w:i/>
                <w:lang w:val="en-AU"/>
              </w:rPr>
              <w:t xml:space="preserve"> </w:t>
            </w:r>
          </w:p>
        </w:tc>
      </w:tr>
      <w:tr w:rsidR="00751B4D" w:rsidRPr="00E50306" w:rsidTr="006E45CD">
        <w:trPr>
          <w:trHeight w:val="114"/>
        </w:trPr>
        <w:tc>
          <w:tcPr>
            <w:tcW w:w="2404" w:type="dxa"/>
            <w:vMerge/>
            <w:tcBorders>
              <w:top w:val="single" w:sz="4" w:space="0" w:color="auto"/>
              <w:left w:val="nil"/>
              <w:right w:val="nil"/>
            </w:tcBorders>
          </w:tcPr>
          <w:p w:rsidR="00751B4D" w:rsidRPr="00E50306" w:rsidRDefault="00751B4D" w:rsidP="005961F4">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751B4D" w:rsidRPr="00E50306" w:rsidRDefault="00751B4D" w:rsidP="006E45CD">
            <w:pPr>
              <w:spacing w:after="0"/>
              <w:rPr>
                <w:lang w:val="en-AU"/>
              </w:rPr>
            </w:pPr>
            <w:proofErr w:type="spellStart"/>
            <w:r w:rsidRPr="00E50306">
              <w:rPr>
                <w:i/>
                <w:lang w:val="en-AU"/>
              </w:rPr>
              <w:t>SunSmart</w:t>
            </w:r>
            <w:proofErr w:type="spellEnd"/>
            <w:r w:rsidRPr="00E50306">
              <w:rPr>
                <w:i/>
                <w:lang w:val="en-AU"/>
              </w:rPr>
              <w:t xml:space="preserve"> – Twenty Years On</w:t>
            </w:r>
            <w:r w:rsidRPr="00E50306">
              <w:rPr>
                <w:lang w:val="en-AU"/>
              </w:rPr>
              <w:t xml:space="preserve"> (</w:t>
            </w:r>
            <w:proofErr w:type="spellStart"/>
            <w:r w:rsidRPr="00E50306">
              <w:rPr>
                <w:lang w:val="en-AU"/>
              </w:rPr>
              <w:t>SunSmart</w:t>
            </w:r>
            <w:proofErr w:type="spellEnd"/>
            <w:r w:rsidRPr="00E50306">
              <w:rPr>
                <w:lang w:val="en-AU"/>
              </w:rPr>
              <w:t xml:space="preserve">, 2001) </w:t>
            </w:r>
          </w:p>
          <w:p w:rsidR="00D14384" w:rsidRPr="00E50306" w:rsidRDefault="004A3955">
            <w:pPr>
              <w:spacing w:before="0"/>
              <w:rPr>
                <w:lang w:val="en-AU"/>
              </w:rPr>
            </w:pPr>
            <w:hyperlink r:id="rId98" w:history="1">
              <w:r w:rsidR="009F08A3" w:rsidRPr="00E50306">
                <w:rPr>
                  <w:rStyle w:val="Hyperlink"/>
                  <w:lang w:val="en-AU"/>
                </w:rPr>
                <w:t>www.sunsmart.com.au/downloads/about-sunsmart/sunsmart-20-years-on.pdf</w:t>
              </w:r>
            </w:hyperlink>
          </w:p>
        </w:tc>
      </w:tr>
      <w:tr w:rsidR="002B2EDB" w:rsidRPr="00E50306" w:rsidTr="006E45CD">
        <w:trPr>
          <w:trHeight w:val="114"/>
        </w:trPr>
        <w:tc>
          <w:tcPr>
            <w:tcW w:w="2404" w:type="dxa"/>
            <w:vMerge/>
            <w:tcBorders>
              <w:top w:val="single" w:sz="4" w:space="0" w:color="auto"/>
              <w:left w:val="nil"/>
              <w:right w:val="nil"/>
            </w:tcBorders>
          </w:tcPr>
          <w:p w:rsidR="002B2EDB" w:rsidRPr="00E50306" w:rsidRDefault="002B2EDB" w:rsidP="005961F4">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2B2EDB" w:rsidRPr="00E50306" w:rsidRDefault="002B2EDB" w:rsidP="006E45CD">
            <w:pPr>
              <w:spacing w:after="0"/>
              <w:rPr>
                <w:lang w:val="en-AU"/>
              </w:rPr>
            </w:pPr>
            <w:r w:rsidRPr="00E50306">
              <w:rPr>
                <w:i/>
                <w:lang w:val="en-AU"/>
              </w:rPr>
              <w:t>What is an algorithm and why should you care?</w:t>
            </w:r>
            <w:r w:rsidRPr="00E50306">
              <w:rPr>
                <w:lang w:val="en-AU"/>
              </w:rPr>
              <w:t xml:space="preserve"> (Khan Academy, 2017)</w:t>
            </w:r>
          </w:p>
          <w:p w:rsidR="002B2EDB" w:rsidRPr="00E50306" w:rsidRDefault="004A3955" w:rsidP="006E45CD">
            <w:pPr>
              <w:spacing w:before="0"/>
              <w:rPr>
                <w:lang w:val="en-AU"/>
              </w:rPr>
            </w:pPr>
            <w:hyperlink r:id="rId99" w:history="1">
              <w:r w:rsidR="009F08A3" w:rsidRPr="00E50306">
                <w:rPr>
                  <w:rStyle w:val="Hyperlink"/>
                  <w:lang w:val="en-AU"/>
                </w:rPr>
                <w:t>www.khanacademy.org/computing/computer-science/algorithms/intro-to-algorithms/v/what-are-algorithms</w:t>
              </w:r>
            </w:hyperlink>
          </w:p>
        </w:tc>
      </w:tr>
      <w:tr w:rsidR="002B2EDB" w:rsidRPr="00E50306" w:rsidTr="006E45CD">
        <w:trPr>
          <w:trHeight w:val="114"/>
        </w:trPr>
        <w:tc>
          <w:tcPr>
            <w:tcW w:w="2404" w:type="dxa"/>
            <w:vMerge/>
            <w:tcBorders>
              <w:top w:val="single" w:sz="4" w:space="0" w:color="auto"/>
              <w:left w:val="nil"/>
              <w:right w:val="nil"/>
            </w:tcBorders>
          </w:tcPr>
          <w:p w:rsidR="002B2EDB" w:rsidRPr="00E50306" w:rsidRDefault="002B2EDB" w:rsidP="005961F4">
            <w:pPr>
              <w:widowControl/>
              <w:spacing w:after="240" w:line="259" w:lineRule="auto"/>
              <w:rPr>
                <w:b/>
                <w:lang w:val="en-AU"/>
              </w:rPr>
            </w:pPr>
          </w:p>
        </w:tc>
        <w:tc>
          <w:tcPr>
            <w:tcW w:w="6633" w:type="dxa"/>
            <w:tcBorders>
              <w:top w:val="single" w:sz="4" w:space="0" w:color="auto"/>
              <w:left w:val="nil"/>
              <w:bottom w:val="single" w:sz="4" w:space="0" w:color="auto"/>
              <w:right w:val="nil"/>
            </w:tcBorders>
          </w:tcPr>
          <w:p w:rsidR="002B2EDB" w:rsidRPr="00E50306" w:rsidRDefault="002B2EDB" w:rsidP="002B2EDB">
            <w:pPr>
              <w:spacing w:after="0"/>
              <w:rPr>
                <w:rFonts w:cs="Arial"/>
                <w:lang w:val="en-AU"/>
              </w:rPr>
            </w:pPr>
            <w:r w:rsidRPr="00E50306">
              <w:rPr>
                <w:i/>
                <w:lang w:val="en-AU"/>
              </w:rPr>
              <w:t>Algorithms: Plugged &amp; Unplugged</w:t>
            </w:r>
            <w:r w:rsidRPr="00E50306">
              <w:rPr>
                <w:lang w:val="en-AU"/>
              </w:rPr>
              <w:t xml:space="preserve"> </w:t>
            </w:r>
            <w:r w:rsidRPr="00E50306">
              <w:rPr>
                <w:rFonts w:cs="Arial"/>
                <w:lang w:val="en-AU"/>
              </w:rPr>
              <w:t>(CSER Professional Learning, 2016)</w:t>
            </w:r>
          </w:p>
          <w:p w:rsidR="002B2EDB" w:rsidRPr="00E50306" w:rsidRDefault="004A3955" w:rsidP="006E45CD">
            <w:pPr>
              <w:spacing w:before="0"/>
              <w:rPr>
                <w:rFonts w:cs="Arial"/>
                <w:i/>
                <w:color w:val="215986"/>
                <w:u w:val="single"/>
                <w:lang w:val="en-AU"/>
              </w:rPr>
            </w:pPr>
            <w:hyperlink r:id="rId100" w:anchor="slide=id.g13ec2dcc77_1_67" w:history="1">
              <w:r w:rsidR="002B2EDB" w:rsidRPr="00E50306">
                <w:rPr>
                  <w:rStyle w:val="Hyperlink"/>
                  <w:rFonts w:cs="Arial"/>
                  <w:lang w:val="en-AU"/>
                </w:rPr>
                <w:t>docs.google.com/presentation/d/1K-6F3yYRf2lkwkU1C2-yLxveV9Zt8RtyrVBfEzB0qS8/edit#slide=id.g13ec2dcc77_1_67</w:t>
              </w:r>
            </w:hyperlink>
          </w:p>
        </w:tc>
      </w:tr>
      <w:tr w:rsidR="00FA3CB8" w:rsidRPr="00E50306" w:rsidTr="006E45CD">
        <w:trPr>
          <w:trHeight w:val="112"/>
        </w:trPr>
        <w:tc>
          <w:tcPr>
            <w:tcW w:w="2404" w:type="dxa"/>
            <w:vMerge/>
            <w:tcBorders>
              <w:left w:val="nil"/>
              <w:right w:val="nil"/>
            </w:tcBorders>
          </w:tcPr>
          <w:p w:rsidR="00FA3CB8" w:rsidRPr="00E50306" w:rsidRDefault="00FA3CB8" w:rsidP="00FA3CB8">
            <w:pPr>
              <w:widowControl/>
              <w:spacing w:after="160" w:line="259" w:lineRule="auto"/>
              <w:rPr>
                <w:b/>
                <w:lang w:val="en-AU"/>
              </w:rPr>
            </w:pPr>
          </w:p>
        </w:tc>
        <w:tc>
          <w:tcPr>
            <w:tcW w:w="6633" w:type="dxa"/>
            <w:tcBorders>
              <w:top w:val="single" w:sz="4" w:space="0" w:color="auto"/>
              <w:left w:val="nil"/>
              <w:bottom w:val="single" w:sz="4" w:space="0" w:color="auto"/>
              <w:right w:val="nil"/>
            </w:tcBorders>
          </w:tcPr>
          <w:p w:rsidR="002B2EDB" w:rsidRPr="00E50306" w:rsidRDefault="002B2EDB" w:rsidP="002B2EDB">
            <w:pPr>
              <w:shd w:val="clear" w:color="auto" w:fill="FFFFFF" w:themeFill="background1"/>
              <w:spacing w:after="0"/>
              <w:rPr>
                <w:rFonts w:cs="Arial"/>
                <w:i/>
                <w:lang w:val="en-AU"/>
              </w:rPr>
            </w:pPr>
            <w:r w:rsidRPr="00E50306">
              <w:rPr>
                <w:rFonts w:cs="Arial"/>
                <w:i/>
                <w:lang w:val="en-AU"/>
              </w:rPr>
              <w:t xml:space="preserve">Legend of symbols used in algorithm </w:t>
            </w:r>
            <w:r w:rsidRPr="00E50306">
              <w:rPr>
                <w:rFonts w:cs="Arial"/>
                <w:lang w:val="en-AU"/>
              </w:rPr>
              <w:t>(Unknown)</w:t>
            </w:r>
          </w:p>
          <w:p w:rsidR="00FA3CB8" w:rsidRPr="00E50306" w:rsidRDefault="004A3955" w:rsidP="006E45CD">
            <w:pPr>
              <w:spacing w:before="0"/>
              <w:rPr>
                <w:lang w:val="en-AU"/>
              </w:rPr>
            </w:pPr>
            <w:hyperlink r:id="rId101" w:history="1">
              <w:r w:rsidR="002B2EDB" w:rsidRPr="00E50306">
                <w:rPr>
                  <w:rStyle w:val="Hyperlink"/>
                  <w:rFonts w:cs="Arial"/>
                  <w:lang w:val="en-AU"/>
                </w:rPr>
                <w:t>1.bp.blogspot.com/_-n5ew-cmW7o/TU6u0Mt768I/AAAAAAAAAIE/9PB0Vy0BeJU/s1600/flowchart-symbols.gif</w:t>
              </w:r>
            </w:hyperlink>
          </w:p>
        </w:tc>
      </w:tr>
    </w:tbl>
    <w:p w:rsidR="00C26388" w:rsidRPr="00E50306" w:rsidRDefault="00C26388" w:rsidP="00C26388">
      <w:pPr>
        <w:widowControl/>
        <w:spacing w:after="160" w:line="259" w:lineRule="auto"/>
      </w:pPr>
    </w:p>
    <w:p w:rsidR="00521BC3" w:rsidRPr="00E50306" w:rsidRDefault="00D167F4" w:rsidP="00D167F4">
      <w:pPr>
        <w:pStyle w:val="Heading1"/>
      </w:pPr>
      <w:r w:rsidRPr="00E50306">
        <w:br w:type="page"/>
      </w:r>
    </w:p>
    <w:p w:rsidR="00D167F4" w:rsidRPr="00E50306" w:rsidRDefault="008811A9" w:rsidP="00D167F4">
      <w:pPr>
        <w:pStyle w:val="Heading1"/>
      </w:pPr>
      <w:bookmarkStart w:id="114" w:name="_Toc46321506"/>
      <w:r w:rsidRPr="00E50306">
        <w:t xml:space="preserve">Activity 4: </w:t>
      </w:r>
      <w:r w:rsidR="00F34343" w:rsidRPr="00E50306">
        <w:t>Communicating the strategy</w:t>
      </w:r>
      <w:bookmarkEnd w:id="114"/>
    </w:p>
    <w:tbl>
      <w:tblPr>
        <w:tblStyle w:val="TableGrid"/>
        <w:tblW w:w="0" w:type="auto"/>
        <w:tblLook w:val="04A0" w:firstRow="1" w:lastRow="0" w:firstColumn="1" w:lastColumn="0" w:noHBand="0" w:noVBand="1"/>
      </w:tblPr>
      <w:tblGrid>
        <w:gridCol w:w="2405"/>
        <w:gridCol w:w="6611"/>
      </w:tblGrid>
      <w:tr w:rsidR="00D167F4" w:rsidRPr="00E50306" w:rsidTr="00F9772C">
        <w:tc>
          <w:tcPr>
            <w:tcW w:w="2405" w:type="dxa"/>
            <w:tcBorders>
              <w:left w:val="nil"/>
              <w:right w:val="nil"/>
            </w:tcBorders>
          </w:tcPr>
          <w:p w:rsidR="00D167F4" w:rsidRPr="00E50306" w:rsidRDefault="00C43DD4" w:rsidP="00F9772C">
            <w:pPr>
              <w:widowControl/>
              <w:spacing w:after="240" w:line="259" w:lineRule="auto"/>
              <w:rPr>
                <w:b/>
                <w:lang w:val="en-AU"/>
              </w:rPr>
            </w:pPr>
            <w:r w:rsidRPr="00E50306">
              <w:rPr>
                <w:b/>
                <w:noProof/>
                <w:lang w:eastAsia="en-AU"/>
              </w:rPr>
              <w:drawing>
                <wp:anchor distT="0" distB="0" distL="114300" distR="114300" simplePos="0" relativeHeight="251614720" behindDoc="0" locked="0" layoutInCell="1" allowOverlap="1" wp14:anchorId="32898F12" wp14:editId="439AA543">
                  <wp:simplePos x="0" y="0"/>
                  <wp:positionH relativeFrom="margin">
                    <wp:posOffset>1271</wp:posOffset>
                  </wp:positionH>
                  <wp:positionV relativeFrom="paragraph">
                    <wp:posOffset>244476</wp:posOffset>
                  </wp:positionV>
                  <wp:extent cx="800100" cy="8001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E50306">
              <w:rPr>
                <w:b/>
                <w:lang w:val="en-AU"/>
              </w:rPr>
              <w:t>Activity focus</w:t>
            </w:r>
          </w:p>
        </w:tc>
        <w:tc>
          <w:tcPr>
            <w:tcW w:w="6611" w:type="dxa"/>
            <w:tcBorders>
              <w:left w:val="nil"/>
              <w:right w:val="nil"/>
            </w:tcBorders>
          </w:tcPr>
          <w:p w:rsidR="001616A6" w:rsidRDefault="007E4DC9" w:rsidP="00972D9B">
            <w:pPr>
              <w:rPr>
                <w:rFonts w:cstheme="minorHAnsi"/>
              </w:rPr>
            </w:pPr>
            <w:r w:rsidRPr="00E50306">
              <w:rPr>
                <w:rFonts w:cstheme="minorHAnsi"/>
              </w:rPr>
              <w:t>Students develop digital resource</w:t>
            </w:r>
            <w:r>
              <w:rPr>
                <w:rFonts w:cstheme="minorHAnsi"/>
              </w:rPr>
              <w:t xml:space="preserve">s </w:t>
            </w:r>
            <w:r w:rsidR="00A16581">
              <w:rPr>
                <w:rFonts w:cstheme="minorHAnsi"/>
              </w:rPr>
              <w:t>(</w:t>
            </w:r>
            <w:proofErr w:type="spellStart"/>
            <w:r w:rsidR="00A16581">
              <w:rPr>
                <w:rFonts w:cstheme="minorHAnsi"/>
              </w:rPr>
              <w:t>eg</w:t>
            </w:r>
            <w:proofErr w:type="spellEnd"/>
            <w:r w:rsidR="00A16581">
              <w:rPr>
                <w:rFonts w:cstheme="minorHAnsi"/>
              </w:rPr>
              <w:t xml:space="preserve"> video, slide show, </w:t>
            </w:r>
            <w:r w:rsidR="0003517F">
              <w:rPr>
                <w:rFonts w:cstheme="minorHAnsi"/>
              </w:rPr>
              <w:t>infographic)</w:t>
            </w:r>
            <w:r w:rsidR="0003517F" w:rsidRPr="00E50306">
              <w:rPr>
                <w:rFonts w:cstheme="minorHAnsi"/>
              </w:rPr>
              <w:t xml:space="preserve"> to</w:t>
            </w:r>
            <w:r w:rsidRPr="00E50306">
              <w:rPr>
                <w:rFonts w:cstheme="minorHAnsi"/>
              </w:rPr>
              <w:t xml:space="preserve"> communicate recommended sun protection strategies that will convince a family or class member to establish routines to protect themselves from excessive UVR exposure.</w:t>
            </w:r>
          </w:p>
          <w:p w:rsidR="007E4DC9" w:rsidRPr="00E50306" w:rsidRDefault="007E4DC9" w:rsidP="00972D9B">
            <w:pPr>
              <w:rPr>
                <w:lang w:val="en-AU"/>
              </w:rPr>
            </w:pPr>
          </w:p>
        </w:tc>
      </w:tr>
      <w:tr w:rsidR="001A48DE" w:rsidRPr="00E50306" w:rsidTr="00F9772C">
        <w:tc>
          <w:tcPr>
            <w:tcW w:w="2405" w:type="dxa"/>
            <w:tcBorders>
              <w:left w:val="nil"/>
              <w:right w:val="nil"/>
            </w:tcBorders>
          </w:tcPr>
          <w:p w:rsidR="001A48DE" w:rsidRPr="00E50306" w:rsidRDefault="001A48DE" w:rsidP="001A48DE">
            <w:pPr>
              <w:widowControl/>
              <w:spacing w:after="240" w:line="259" w:lineRule="auto"/>
              <w:rPr>
                <w:b/>
                <w:lang w:val="en-AU"/>
              </w:rPr>
            </w:pPr>
            <w:r w:rsidRPr="00E50306">
              <w:rPr>
                <w:b/>
                <w:lang w:val="en-AU"/>
              </w:rPr>
              <w:t>Instructional procedures</w:t>
            </w:r>
          </w:p>
        </w:tc>
        <w:tc>
          <w:tcPr>
            <w:tcW w:w="6611" w:type="dxa"/>
            <w:tcBorders>
              <w:left w:val="nil"/>
              <w:right w:val="nil"/>
            </w:tcBorders>
          </w:tcPr>
          <w:p w:rsidR="00973EE6" w:rsidRPr="00E50306" w:rsidRDefault="00973EE6" w:rsidP="00973EE6">
            <w:pPr>
              <w:rPr>
                <w:lang w:val="en-AU"/>
              </w:rPr>
            </w:pPr>
            <w:r w:rsidRPr="00E50306">
              <w:rPr>
                <w:lang w:val="en-AU"/>
              </w:rPr>
              <w:t>The presentations provide a rich opportunity for assessing students’ understanding of the science, technology and mathematics principles and processes.</w:t>
            </w:r>
          </w:p>
          <w:p w:rsidR="000A1EF2" w:rsidRPr="00E50306" w:rsidRDefault="003059A3" w:rsidP="003059A3">
            <w:pPr>
              <w:widowControl/>
              <w:rPr>
                <w:lang w:val="en-AU"/>
              </w:rPr>
            </w:pPr>
            <w:r w:rsidRPr="00E50306">
              <w:rPr>
                <w:lang w:val="en-AU"/>
              </w:rPr>
              <w:t>Working collaborative</w:t>
            </w:r>
            <w:r w:rsidR="00932DDA" w:rsidRPr="00E50306">
              <w:rPr>
                <w:lang w:val="en-AU"/>
              </w:rPr>
              <w:t>ly in</w:t>
            </w:r>
            <w:r w:rsidRPr="00E50306">
              <w:rPr>
                <w:lang w:val="en-AU"/>
              </w:rPr>
              <w:t xml:space="preserve"> groups, students plan a communication strategy that will be used to encourage a family or </w:t>
            </w:r>
            <w:r w:rsidR="003E5867" w:rsidRPr="00E50306">
              <w:rPr>
                <w:lang w:val="en-AU"/>
              </w:rPr>
              <w:t>class</w:t>
            </w:r>
            <w:r w:rsidRPr="00E50306">
              <w:rPr>
                <w:lang w:val="en-AU"/>
              </w:rPr>
              <w:t xml:space="preserve"> member to adopt sun </w:t>
            </w:r>
            <w:r w:rsidR="00932DDA" w:rsidRPr="00E50306">
              <w:rPr>
                <w:lang w:val="en-AU"/>
              </w:rPr>
              <w:t xml:space="preserve">protection </w:t>
            </w:r>
            <w:r w:rsidRPr="00E50306">
              <w:rPr>
                <w:lang w:val="en-AU"/>
              </w:rPr>
              <w:t xml:space="preserve">strategies appropriate to their lifestyle and UVR exposure. </w:t>
            </w:r>
          </w:p>
          <w:p w:rsidR="00F77DC9" w:rsidRPr="00E50306" w:rsidRDefault="003059A3" w:rsidP="00F77DC9">
            <w:pPr>
              <w:rPr>
                <w:lang w:val="en-AU"/>
              </w:rPr>
            </w:pPr>
            <w:r w:rsidRPr="00E50306">
              <w:rPr>
                <w:lang w:val="en-AU"/>
              </w:rPr>
              <w:t>Individual students develop a digital resource to communicate their strategy and present it to their group members.</w:t>
            </w:r>
            <w:r w:rsidR="00F77DC9" w:rsidRPr="00E50306">
              <w:rPr>
                <w:lang w:val="en-AU"/>
              </w:rPr>
              <w:t xml:space="preserve"> Students may need support and scaffolding to help them prepare for their presentation</w:t>
            </w:r>
            <w:r w:rsidR="00FD3EEB">
              <w:rPr>
                <w:lang w:val="en-AU"/>
              </w:rPr>
              <w:t>,</w:t>
            </w:r>
            <w:r w:rsidR="00F77DC9" w:rsidRPr="00E50306">
              <w:rPr>
                <w:lang w:val="en-AU"/>
              </w:rPr>
              <w:t xml:space="preserve"> including information about effective presentation skills such as voice clarity, projection, volume, pitch and tone. Tailor the timing and format of presentations to suit the class.</w:t>
            </w:r>
          </w:p>
          <w:p w:rsidR="003059A3" w:rsidRPr="00E50306" w:rsidRDefault="003059A3" w:rsidP="003059A3">
            <w:pPr>
              <w:widowControl/>
              <w:rPr>
                <w:lang w:val="en-AU"/>
              </w:rPr>
            </w:pPr>
            <w:r w:rsidRPr="00E50306">
              <w:rPr>
                <w:lang w:val="en-AU"/>
              </w:rPr>
              <w:t>Following peer evaluation, the best strategy from each group is selected to be presented to an authentic audience.</w:t>
            </w:r>
          </w:p>
          <w:p w:rsidR="00854EAF" w:rsidRPr="00E50306" w:rsidRDefault="00D73F35" w:rsidP="006E45CD">
            <w:pPr>
              <w:widowControl/>
              <w:spacing w:after="240"/>
              <w:rPr>
                <w:lang w:val="en-AU"/>
              </w:rPr>
            </w:pPr>
            <w:r w:rsidRPr="00E50306">
              <w:rPr>
                <w:lang w:val="en-AU"/>
              </w:rPr>
              <w:t xml:space="preserve">Some parts of this activity </w:t>
            </w:r>
            <w:r w:rsidRPr="00E50306">
              <w:rPr>
                <w:i/>
                <w:lang w:val="en-AU"/>
              </w:rPr>
              <w:t xml:space="preserve">(1, 2, 4 </w:t>
            </w:r>
            <w:r w:rsidRPr="00E50306">
              <w:rPr>
                <w:iCs/>
                <w:lang w:val="en-AU"/>
              </w:rPr>
              <w:t>and</w:t>
            </w:r>
            <w:r w:rsidRPr="00E50306">
              <w:rPr>
                <w:i/>
                <w:lang w:val="en-AU"/>
              </w:rPr>
              <w:t xml:space="preserve"> 5) </w:t>
            </w:r>
            <w:r w:rsidRPr="00E50306">
              <w:rPr>
                <w:lang w:val="en-AU"/>
              </w:rPr>
              <w:t>may be implemented as group work whil</w:t>
            </w:r>
            <w:r w:rsidR="00932DDA" w:rsidRPr="00E50306">
              <w:rPr>
                <w:lang w:val="en-AU"/>
              </w:rPr>
              <w:t>e</w:t>
            </w:r>
            <w:r w:rsidRPr="00E50306">
              <w:rPr>
                <w:lang w:val="en-AU"/>
              </w:rPr>
              <w:t xml:space="preserve"> </w:t>
            </w:r>
            <w:r w:rsidRPr="00E50306">
              <w:rPr>
                <w:i/>
                <w:lang w:val="en-AU"/>
              </w:rPr>
              <w:t xml:space="preserve">Parts 3 </w:t>
            </w:r>
            <w:r w:rsidRPr="00E50306">
              <w:rPr>
                <w:lang w:val="en-AU"/>
              </w:rPr>
              <w:t xml:space="preserve">and </w:t>
            </w:r>
            <w:r w:rsidRPr="00E50306">
              <w:rPr>
                <w:i/>
                <w:lang w:val="en-AU"/>
              </w:rPr>
              <w:t>6</w:t>
            </w:r>
            <w:r w:rsidRPr="00E50306">
              <w:rPr>
                <w:lang w:val="en-AU"/>
              </w:rPr>
              <w:t xml:space="preserve"> are intended to be individual tasks that </w:t>
            </w:r>
            <w:r w:rsidR="00B976A0" w:rsidRPr="00E50306">
              <w:rPr>
                <w:lang w:val="en-AU"/>
              </w:rPr>
              <w:t xml:space="preserve">could </w:t>
            </w:r>
            <w:r w:rsidRPr="00E50306">
              <w:rPr>
                <w:lang w:val="en-AU"/>
              </w:rPr>
              <w:t>generate work samples for assessment.</w:t>
            </w:r>
          </w:p>
        </w:tc>
      </w:tr>
      <w:tr w:rsidR="00213D44" w:rsidRPr="00E50306" w:rsidTr="00F9772C">
        <w:tc>
          <w:tcPr>
            <w:tcW w:w="2405" w:type="dxa"/>
            <w:tcBorders>
              <w:left w:val="nil"/>
              <w:right w:val="nil"/>
            </w:tcBorders>
          </w:tcPr>
          <w:p w:rsidR="00213D44" w:rsidRPr="00E50306" w:rsidRDefault="00213D44" w:rsidP="00213D44">
            <w:pPr>
              <w:widowControl/>
              <w:spacing w:after="240" w:line="259" w:lineRule="auto"/>
              <w:rPr>
                <w:b/>
                <w:lang w:val="en-AU"/>
              </w:rPr>
            </w:pPr>
            <w:r w:rsidRPr="00E50306">
              <w:rPr>
                <w:b/>
                <w:lang w:val="en-AU"/>
              </w:rPr>
              <w:t>Expected learning</w:t>
            </w:r>
          </w:p>
          <w:p w:rsidR="00213D44" w:rsidRPr="00E50306" w:rsidRDefault="00213D44" w:rsidP="00213D44">
            <w:pPr>
              <w:widowControl/>
              <w:spacing w:after="240" w:line="259" w:lineRule="auto"/>
              <w:rPr>
                <w:sz w:val="18"/>
                <w:szCs w:val="18"/>
                <w:lang w:val="en-AU"/>
              </w:rPr>
            </w:pPr>
          </w:p>
        </w:tc>
        <w:tc>
          <w:tcPr>
            <w:tcW w:w="6611" w:type="dxa"/>
            <w:tcBorders>
              <w:left w:val="nil"/>
              <w:right w:val="nil"/>
            </w:tcBorders>
          </w:tcPr>
          <w:p w:rsidR="00213D44" w:rsidRPr="00E50306" w:rsidRDefault="00213D44" w:rsidP="006E45CD">
            <w:pPr>
              <w:widowControl/>
              <w:spacing w:after="0"/>
              <w:rPr>
                <w:lang w:val="en-AU"/>
              </w:rPr>
            </w:pPr>
            <w:r w:rsidRPr="00E50306">
              <w:rPr>
                <w:lang w:val="en-AU"/>
              </w:rPr>
              <w:t>Students will be able to:</w:t>
            </w:r>
          </w:p>
          <w:p w:rsidR="008746FD" w:rsidRPr="00E50306" w:rsidRDefault="008746FD" w:rsidP="00F20E16">
            <w:pPr>
              <w:pStyle w:val="ListParagraph"/>
              <w:numPr>
                <w:ilvl w:val="0"/>
                <w:numId w:val="53"/>
              </w:numPr>
              <w:ind w:left="511" w:hanging="284"/>
              <w:rPr>
                <w:lang w:val="en-AU"/>
              </w:rPr>
            </w:pPr>
            <w:r w:rsidRPr="00E50306">
              <w:rPr>
                <w:lang w:val="en-AU"/>
              </w:rPr>
              <w:t>Design and develo</w:t>
            </w:r>
            <w:r w:rsidR="001C1627" w:rsidRPr="00E50306">
              <w:rPr>
                <w:lang w:val="en-AU"/>
              </w:rPr>
              <w:t>p a</w:t>
            </w:r>
            <w:r w:rsidRPr="00E50306">
              <w:rPr>
                <w:lang w:val="en-AU"/>
              </w:rPr>
              <w:t xml:space="preserve"> digital resource to communicate a sun protection strategy (Technologies).</w:t>
            </w:r>
          </w:p>
          <w:p w:rsidR="008746FD" w:rsidRPr="00E50306" w:rsidRDefault="008746FD" w:rsidP="00F20E16">
            <w:pPr>
              <w:pStyle w:val="ListParagraph"/>
              <w:numPr>
                <w:ilvl w:val="0"/>
                <w:numId w:val="53"/>
              </w:numPr>
              <w:ind w:left="511" w:hanging="284"/>
              <w:rPr>
                <w:lang w:val="en-AU"/>
              </w:rPr>
            </w:pPr>
            <w:r w:rsidRPr="00E50306">
              <w:rPr>
                <w:lang w:val="en-AU"/>
              </w:rPr>
              <w:t xml:space="preserve">Utilise mathematical and scientific evidence to justify the choices made about a sun protection strategy </w:t>
            </w:r>
            <w:r w:rsidR="001C1627" w:rsidRPr="00E50306">
              <w:rPr>
                <w:lang w:val="en-AU"/>
              </w:rPr>
              <w:t>(</w:t>
            </w:r>
            <w:r w:rsidRPr="00E50306">
              <w:rPr>
                <w:lang w:val="en-AU"/>
              </w:rPr>
              <w:t>Mathematics and Science).</w:t>
            </w:r>
          </w:p>
          <w:p w:rsidR="00213D44" w:rsidRPr="00E50306" w:rsidRDefault="008746FD" w:rsidP="00F20E16">
            <w:pPr>
              <w:pStyle w:val="ListParagraph"/>
              <w:numPr>
                <w:ilvl w:val="0"/>
                <w:numId w:val="53"/>
              </w:numPr>
              <w:spacing w:after="240"/>
              <w:ind w:left="511" w:hanging="284"/>
              <w:rPr>
                <w:lang w:val="en-AU"/>
              </w:rPr>
            </w:pPr>
            <w:r w:rsidRPr="00E50306">
              <w:rPr>
                <w:lang w:val="en-AU"/>
              </w:rPr>
              <w:t>Evaluate and identify enhancements that can be made to design processes</w:t>
            </w:r>
            <w:r w:rsidR="001F36F8" w:rsidRPr="00E50306">
              <w:rPr>
                <w:lang w:val="en-AU"/>
              </w:rPr>
              <w:t>,</w:t>
            </w:r>
            <w:r w:rsidRPr="00E50306">
              <w:rPr>
                <w:lang w:val="en-AU"/>
              </w:rPr>
              <w:t xml:space="preserve"> solutions to </w:t>
            </w:r>
            <w:r w:rsidR="001C1627" w:rsidRPr="00E50306">
              <w:rPr>
                <w:lang w:val="en-AU"/>
              </w:rPr>
              <w:t>the problem</w:t>
            </w:r>
            <w:r w:rsidRPr="00E50306">
              <w:rPr>
                <w:lang w:val="en-AU"/>
              </w:rPr>
              <w:t xml:space="preserve"> </w:t>
            </w:r>
            <w:r w:rsidR="001F36F8" w:rsidRPr="00E50306">
              <w:rPr>
                <w:lang w:val="en-AU"/>
              </w:rPr>
              <w:t xml:space="preserve">and how it is communicated </w:t>
            </w:r>
            <w:r w:rsidRPr="00E50306">
              <w:rPr>
                <w:lang w:val="en-AU"/>
              </w:rPr>
              <w:t>(Technologies).</w:t>
            </w:r>
          </w:p>
        </w:tc>
      </w:tr>
      <w:tr w:rsidR="00D167F4" w:rsidRPr="00E50306" w:rsidTr="00F9772C">
        <w:trPr>
          <w:trHeight w:val="450"/>
        </w:trPr>
        <w:tc>
          <w:tcPr>
            <w:tcW w:w="2405" w:type="dxa"/>
            <w:vMerge w:val="restart"/>
            <w:tcBorders>
              <w:left w:val="nil"/>
              <w:right w:val="nil"/>
            </w:tcBorders>
          </w:tcPr>
          <w:p w:rsidR="00D167F4" w:rsidRPr="00E50306" w:rsidRDefault="00D167F4" w:rsidP="00F9772C">
            <w:pPr>
              <w:widowControl/>
              <w:spacing w:after="240" w:line="259" w:lineRule="auto"/>
              <w:rPr>
                <w:b/>
                <w:lang w:val="en-AU"/>
              </w:rPr>
            </w:pPr>
            <w:r w:rsidRPr="00E50306">
              <w:rPr>
                <w:b/>
                <w:lang w:val="en-AU"/>
              </w:rPr>
              <w:t>Equipment required</w:t>
            </w:r>
          </w:p>
          <w:p w:rsidR="00D167F4" w:rsidRPr="00E50306" w:rsidRDefault="00D167F4" w:rsidP="00F9772C">
            <w:pPr>
              <w:widowControl/>
              <w:spacing w:after="160" w:line="259" w:lineRule="auto"/>
              <w:rPr>
                <w:b/>
                <w:lang w:val="en-AU"/>
              </w:rPr>
            </w:pPr>
          </w:p>
        </w:tc>
        <w:tc>
          <w:tcPr>
            <w:tcW w:w="6611" w:type="dxa"/>
            <w:tcBorders>
              <w:left w:val="nil"/>
              <w:right w:val="nil"/>
            </w:tcBorders>
          </w:tcPr>
          <w:p w:rsidR="00D10CD2" w:rsidRPr="00E50306" w:rsidRDefault="00D167F4" w:rsidP="00F9772C">
            <w:pPr>
              <w:widowControl/>
              <w:rPr>
                <w:b/>
                <w:lang w:val="en-AU"/>
              </w:rPr>
            </w:pPr>
            <w:r w:rsidRPr="00E50306">
              <w:rPr>
                <w:b/>
                <w:lang w:val="en-AU"/>
              </w:rPr>
              <w:t>For the class:</w:t>
            </w:r>
            <w:r w:rsidR="008746FD" w:rsidRPr="00E50306">
              <w:rPr>
                <w:b/>
                <w:lang w:val="en-AU"/>
              </w:rPr>
              <w:t xml:space="preserve"> </w:t>
            </w:r>
          </w:p>
          <w:p w:rsidR="00D167F4" w:rsidRPr="00E50306" w:rsidRDefault="008746FD" w:rsidP="00F9772C">
            <w:pPr>
              <w:widowControl/>
              <w:rPr>
                <w:lang w:val="en-AU"/>
              </w:rPr>
            </w:pPr>
            <w:r w:rsidRPr="00E50306">
              <w:rPr>
                <w:lang w:val="en-AU"/>
              </w:rPr>
              <w:t>Digital data projection facilities</w:t>
            </w:r>
          </w:p>
          <w:p w:rsidR="00D10CD2" w:rsidRPr="00E50306" w:rsidRDefault="00D10CD2" w:rsidP="00F9772C">
            <w:pPr>
              <w:widowControl/>
              <w:rPr>
                <w:b/>
                <w:lang w:val="en-AU"/>
              </w:rPr>
            </w:pPr>
            <w:r w:rsidRPr="00E50306">
              <w:rPr>
                <w:lang w:val="en-AU"/>
              </w:rPr>
              <w:t>An appropriate space to conduct student presentations</w:t>
            </w:r>
          </w:p>
        </w:tc>
      </w:tr>
      <w:tr w:rsidR="00D167F4" w:rsidRPr="00E50306" w:rsidTr="00F9772C">
        <w:trPr>
          <w:trHeight w:val="450"/>
        </w:trPr>
        <w:tc>
          <w:tcPr>
            <w:tcW w:w="2405" w:type="dxa"/>
            <w:vMerge/>
            <w:tcBorders>
              <w:left w:val="nil"/>
              <w:right w:val="nil"/>
            </w:tcBorders>
          </w:tcPr>
          <w:p w:rsidR="00D167F4" w:rsidRPr="00E50306" w:rsidRDefault="00D167F4" w:rsidP="00F9772C">
            <w:pPr>
              <w:widowControl/>
              <w:spacing w:after="160" w:line="259" w:lineRule="auto"/>
              <w:rPr>
                <w:b/>
                <w:lang w:val="en-AU"/>
              </w:rPr>
            </w:pPr>
          </w:p>
        </w:tc>
        <w:tc>
          <w:tcPr>
            <w:tcW w:w="6611" w:type="dxa"/>
            <w:tcBorders>
              <w:left w:val="nil"/>
              <w:right w:val="nil"/>
            </w:tcBorders>
          </w:tcPr>
          <w:p w:rsidR="00D10CD2" w:rsidRPr="00E50306" w:rsidRDefault="00D167F4" w:rsidP="00F9772C">
            <w:pPr>
              <w:widowControl/>
              <w:rPr>
                <w:lang w:val="en-AU"/>
              </w:rPr>
            </w:pPr>
            <w:r w:rsidRPr="00E50306">
              <w:rPr>
                <w:b/>
                <w:lang w:val="en-AU"/>
              </w:rPr>
              <w:t>For the students</w:t>
            </w:r>
            <w:r w:rsidRPr="00E50306">
              <w:rPr>
                <w:lang w:val="en-AU"/>
              </w:rPr>
              <w:t>:</w:t>
            </w:r>
            <w:r w:rsidR="008746FD" w:rsidRPr="00E50306">
              <w:rPr>
                <w:lang w:val="en-AU"/>
              </w:rPr>
              <w:t xml:space="preserve"> </w:t>
            </w:r>
          </w:p>
          <w:p w:rsidR="00FB0D72" w:rsidRPr="00E50306" w:rsidRDefault="00FB0D72" w:rsidP="00FB0D72">
            <w:pPr>
              <w:rPr>
                <w:lang w:val="en-AU"/>
              </w:rPr>
            </w:pPr>
            <w:r w:rsidRPr="00E50306">
              <w:rPr>
                <w:lang w:val="en-AU"/>
              </w:rPr>
              <w:t>Student portfolios</w:t>
            </w:r>
          </w:p>
          <w:p w:rsidR="00FB0D72" w:rsidRPr="00E50306" w:rsidRDefault="008746FD" w:rsidP="00FB0D72">
            <w:pPr>
              <w:widowControl/>
              <w:rPr>
                <w:lang w:val="en-AU"/>
              </w:rPr>
            </w:pPr>
            <w:r w:rsidRPr="00E50306">
              <w:rPr>
                <w:lang w:val="en-AU"/>
              </w:rPr>
              <w:t xml:space="preserve">Access to </w:t>
            </w:r>
            <w:r w:rsidR="00FB0D72" w:rsidRPr="00E50306">
              <w:rPr>
                <w:lang w:val="en-AU"/>
              </w:rPr>
              <w:t xml:space="preserve">digital </w:t>
            </w:r>
            <w:r w:rsidRPr="00E50306">
              <w:rPr>
                <w:lang w:val="en-AU"/>
              </w:rPr>
              <w:t>devices</w:t>
            </w:r>
            <w:r w:rsidR="00D4433F" w:rsidRPr="00E50306">
              <w:rPr>
                <w:lang w:val="en-AU"/>
              </w:rPr>
              <w:t xml:space="preserve"> </w:t>
            </w:r>
          </w:p>
          <w:p w:rsidR="00DC0C91" w:rsidRPr="00E50306" w:rsidRDefault="004A3955" w:rsidP="009F08A3">
            <w:pPr>
              <w:widowControl/>
              <w:spacing w:after="160"/>
              <w:rPr>
                <w:lang w:val="en-AU"/>
              </w:rPr>
            </w:pPr>
            <w:hyperlink w:anchor="_Appendix_6:_Student" w:history="1">
              <w:r w:rsidR="00DC0C91" w:rsidRPr="00E50306">
                <w:rPr>
                  <w:rStyle w:val="Hyperlink"/>
                  <w:lang w:val="en-AU"/>
                </w:rPr>
                <w:t xml:space="preserve">Student activity sheet 1.0: </w:t>
              </w:r>
              <w:r w:rsidR="00F826FF">
                <w:rPr>
                  <w:rStyle w:val="Hyperlink"/>
                  <w:lang w:val="en-AU"/>
                </w:rPr>
                <w:t>P</w:t>
              </w:r>
              <w:proofErr w:type="spellStart"/>
              <w:r w:rsidR="00F826FF">
                <w:rPr>
                  <w:rStyle w:val="Hyperlink"/>
                </w:rPr>
                <w:t>ortfolio</w:t>
              </w:r>
              <w:proofErr w:type="spellEnd"/>
              <w:r w:rsidR="00DC0C91" w:rsidRPr="00E50306">
                <w:rPr>
                  <w:rStyle w:val="Hyperlink"/>
                  <w:lang w:val="en-AU"/>
                </w:rPr>
                <w:t xml:space="preserve"> checklist</w:t>
              </w:r>
            </w:hyperlink>
          </w:p>
          <w:p w:rsidR="009F08A3" w:rsidRPr="00E50306" w:rsidRDefault="004A3955" w:rsidP="009F08A3">
            <w:pPr>
              <w:widowControl/>
              <w:spacing w:after="160"/>
              <w:rPr>
                <w:lang w:val="en-AU"/>
              </w:rPr>
            </w:pPr>
            <w:hyperlink w:anchor="_Appendix_15:_Student" w:history="1">
              <w:r w:rsidR="009F08A3" w:rsidRPr="00E50306">
                <w:rPr>
                  <w:rStyle w:val="Hyperlink"/>
                  <w:lang w:val="en-AU"/>
                </w:rPr>
                <w:t>Student activity sheet 4.1: Peer evaluation</w:t>
              </w:r>
            </w:hyperlink>
            <w:r w:rsidR="009F08A3" w:rsidRPr="00E50306">
              <w:rPr>
                <w:lang w:val="en-AU"/>
              </w:rPr>
              <w:t xml:space="preserve"> </w:t>
            </w:r>
          </w:p>
          <w:p w:rsidR="009F08A3" w:rsidRPr="00E50306" w:rsidRDefault="004A3955" w:rsidP="006E45CD">
            <w:pPr>
              <w:widowControl/>
              <w:spacing w:after="240"/>
              <w:rPr>
                <w:lang w:val="en-AU"/>
              </w:rPr>
            </w:pPr>
            <w:hyperlink w:anchor="_Appendix_15:_Student" w:history="1">
              <w:r w:rsidR="009F08A3" w:rsidRPr="00E50306">
                <w:rPr>
                  <w:rStyle w:val="Hyperlink"/>
                  <w:lang w:val="en-AU"/>
                </w:rPr>
                <w:t>Student activity sheet 4.2: Self-evaluation</w:t>
              </w:r>
            </w:hyperlink>
            <w:r w:rsidR="009F08A3" w:rsidRPr="00E50306">
              <w:rPr>
                <w:lang w:val="en-AU"/>
              </w:rPr>
              <w:t xml:space="preserve"> </w:t>
            </w:r>
          </w:p>
        </w:tc>
      </w:tr>
      <w:tr w:rsidR="00D167F4" w:rsidRPr="00E50306" w:rsidTr="00F9772C">
        <w:tc>
          <w:tcPr>
            <w:tcW w:w="2405" w:type="dxa"/>
            <w:tcBorders>
              <w:left w:val="nil"/>
              <w:right w:val="nil"/>
            </w:tcBorders>
          </w:tcPr>
          <w:p w:rsidR="00D167F4" w:rsidRPr="00E50306" w:rsidRDefault="00D167F4" w:rsidP="00F9772C">
            <w:pPr>
              <w:widowControl/>
              <w:spacing w:after="240" w:line="259" w:lineRule="auto"/>
              <w:rPr>
                <w:b/>
                <w:lang w:val="en-AU"/>
              </w:rPr>
            </w:pPr>
            <w:r w:rsidRPr="00E50306">
              <w:rPr>
                <w:b/>
                <w:lang w:val="en-AU"/>
              </w:rPr>
              <w:t>Preparation</w:t>
            </w:r>
          </w:p>
        </w:tc>
        <w:tc>
          <w:tcPr>
            <w:tcW w:w="6611" w:type="dxa"/>
            <w:tcBorders>
              <w:left w:val="nil"/>
              <w:right w:val="nil"/>
            </w:tcBorders>
          </w:tcPr>
          <w:p w:rsidR="00D10CD2" w:rsidRPr="00E50306" w:rsidRDefault="00D73F35" w:rsidP="006E45CD">
            <w:pPr>
              <w:rPr>
                <w:lang w:val="en-AU"/>
              </w:rPr>
            </w:pPr>
            <w:r w:rsidRPr="00E50306">
              <w:rPr>
                <w:lang w:val="en-AU"/>
              </w:rPr>
              <w:t>Ensure devices are available</w:t>
            </w:r>
            <w:r w:rsidR="00EB0708" w:rsidRPr="00E50306">
              <w:rPr>
                <w:lang w:val="en-AU"/>
              </w:rPr>
              <w:t xml:space="preserve">. </w:t>
            </w:r>
          </w:p>
          <w:p w:rsidR="000D6859" w:rsidRPr="00E50306" w:rsidRDefault="000D6859" w:rsidP="000D6859">
            <w:pPr>
              <w:widowControl/>
              <w:rPr>
                <w:lang w:val="en-AU"/>
              </w:rPr>
            </w:pPr>
            <w:r w:rsidRPr="00E50306">
              <w:rPr>
                <w:lang w:val="en-AU"/>
              </w:rPr>
              <w:t xml:space="preserve">Consider the time students will require to develop and review their presentations. </w:t>
            </w:r>
          </w:p>
          <w:p w:rsidR="00D167F4" w:rsidRPr="00E50306" w:rsidRDefault="00130BF7" w:rsidP="006E45CD">
            <w:pPr>
              <w:rPr>
                <w:lang w:val="en-AU"/>
              </w:rPr>
            </w:pPr>
            <w:r w:rsidRPr="00E50306">
              <w:rPr>
                <w:lang w:val="en-AU"/>
              </w:rPr>
              <w:t xml:space="preserve">Dates will need to be planned for the presentation of </w:t>
            </w:r>
            <w:r w:rsidR="00FD3EEB">
              <w:rPr>
                <w:lang w:val="en-AU"/>
              </w:rPr>
              <w:t xml:space="preserve">digital </w:t>
            </w:r>
            <w:r w:rsidRPr="00E50306">
              <w:rPr>
                <w:lang w:val="en-AU"/>
              </w:rPr>
              <w:t>resources to small groups and to an authentic audience.</w:t>
            </w:r>
          </w:p>
          <w:p w:rsidR="00130BF7" w:rsidRPr="00E50306" w:rsidRDefault="00130BF7" w:rsidP="006E45CD">
            <w:pPr>
              <w:rPr>
                <w:lang w:val="en-AU"/>
              </w:rPr>
            </w:pPr>
            <w:r w:rsidRPr="00E50306">
              <w:rPr>
                <w:lang w:val="en-AU"/>
              </w:rPr>
              <w:t>Audience members will need to be identified and invited</w:t>
            </w:r>
            <w:r w:rsidR="008A67F5" w:rsidRPr="00E50306">
              <w:rPr>
                <w:lang w:val="en-AU"/>
              </w:rPr>
              <w:t xml:space="preserve"> </w:t>
            </w:r>
            <w:r w:rsidR="00B61754" w:rsidRPr="00E50306">
              <w:rPr>
                <w:lang w:val="en-AU"/>
              </w:rPr>
              <w:t>(</w:t>
            </w:r>
            <w:proofErr w:type="spellStart"/>
            <w:r w:rsidRPr="00E50306">
              <w:rPr>
                <w:lang w:val="en-AU"/>
              </w:rPr>
              <w:t>e</w:t>
            </w:r>
            <w:r w:rsidR="008A67F5" w:rsidRPr="00E50306">
              <w:rPr>
                <w:lang w:val="en-AU"/>
              </w:rPr>
              <w:t>g</w:t>
            </w:r>
            <w:proofErr w:type="spellEnd"/>
            <w:r w:rsidRPr="00E50306">
              <w:rPr>
                <w:lang w:val="en-AU"/>
              </w:rPr>
              <w:t xml:space="preserve"> school nurse, </w:t>
            </w:r>
            <w:r w:rsidR="00B94F16" w:rsidRPr="00E50306">
              <w:rPr>
                <w:lang w:val="en-AU"/>
              </w:rPr>
              <w:t xml:space="preserve">physical education teacher, </w:t>
            </w:r>
            <w:r w:rsidRPr="00E50306">
              <w:rPr>
                <w:lang w:val="en-AU"/>
              </w:rPr>
              <w:t>skin cancer survivors</w:t>
            </w:r>
            <w:r w:rsidR="00B61754" w:rsidRPr="00E50306">
              <w:rPr>
                <w:lang w:val="en-AU"/>
              </w:rPr>
              <w:t>)</w:t>
            </w:r>
            <w:r w:rsidRPr="00E50306">
              <w:rPr>
                <w:lang w:val="en-AU"/>
              </w:rPr>
              <w:t>.</w:t>
            </w:r>
          </w:p>
          <w:p w:rsidR="00D10CD2" w:rsidRPr="00E50306" w:rsidRDefault="00D10CD2" w:rsidP="006E45CD">
            <w:pPr>
              <w:rPr>
                <w:lang w:val="en-AU"/>
              </w:rPr>
            </w:pPr>
            <w:r w:rsidRPr="00E50306">
              <w:rPr>
                <w:lang w:val="en-AU"/>
              </w:rPr>
              <w:t xml:space="preserve">Arrange a room for presentations. </w:t>
            </w:r>
          </w:p>
          <w:p w:rsidR="00D10CD2" w:rsidRPr="00E50306" w:rsidRDefault="00D10CD2" w:rsidP="00F20E16">
            <w:pPr>
              <w:spacing w:after="240"/>
              <w:rPr>
                <w:lang w:val="en-AU"/>
              </w:rPr>
            </w:pPr>
            <w:r w:rsidRPr="00E50306">
              <w:rPr>
                <w:lang w:val="en-AU"/>
              </w:rPr>
              <w:t>Provide access to</w:t>
            </w:r>
            <w:r w:rsidR="009F08A3" w:rsidRPr="00E50306">
              <w:rPr>
                <w:lang w:val="en-AU"/>
              </w:rPr>
              <w:t xml:space="preserve"> activity sheets.</w:t>
            </w:r>
          </w:p>
        </w:tc>
      </w:tr>
      <w:tr w:rsidR="00D167F4" w:rsidRPr="00E50306" w:rsidTr="00F9772C">
        <w:trPr>
          <w:trHeight w:val="90"/>
        </w:trPr>
        <w:tc>
          <w:tcPr>
            <w:tcW w:w="2405" w:type="dxa"/>
            <w:vMerge w:val="restart"/>
            <w:tcBorders>
              <w:left w:val="nil"/>
              <w:right w:val="nil"/>
            </w:tcBorders>
          </w:tcPr>
          <w:p w:rsidR="00D167F4" w:rsidRPr="00E50306" w:rsidRDefault="00D167F4" w:rsidP="00F9772C">
            <w:pPr>
              <w:widowControl/>
              <w:spacing w:after="240" w:line="259" w:lineRule="auto"/>
              <w:rPr>
                <w:b/>
                <w:lang w:val="en-AU"/>
              </w:rPr>
            </w:pPr>
            <w:r w:rsidRPr="00E50306">
              <w:rPr>
                <w:b/>
                <w:lang w:val="en-AU"/>
              </w:rPr>
              <w:t>Activity parts</w:t>
            </w:r>
          </w:p>
          <w:p w:rsidR="00D167F4" w:rsidRPr="00E50306" w:rsidRDefault="0092592F">
            <w:pPr>
              <w:widowControl/>
              <w:spacing w:after="240" w:line="259" w:lineRule="auto"/>
              <w:rPr>
                <w:b/>
                <w:sz w:val="18"/>
                <w:szCs w:val="18"/>
                <w:lang w:val="en-AU"/>
              </w:rPr>
            </w:pPr>
            <w:r w:rsidRPr="00E50306">
              <w:rPr>
                <w:rFonts w:cstheme="minorHAnsi"/>
                <w:noProof/>
                <w:lang w:eastAsia="en-AU"/>
              </w:rPr>
              <w:drawing>
                <wp:anchor distT="0" distB="0" distL="114300" distR="114300" simplePos="0" relativeHeight="251613696" behindDoc="0" locked="0" layoutInCell="1" allowOverlap="1" wp14:anchorId="011C24F1" wp14:editId="6069A8BE">
                  <wp:simplePos x="0" y="0"/>
                  <wp:positionH relativeFrom="column">
                    <wp:posOffset>1115060</wp:posOffset>
                  </wp:positionH>
                  <wp:positionV relativeFrom="paragraph">
                    <wp:posOffset>2008505</wp:posOffset>
                  </wp:positionV>
                  <wp:extent cx="360000" cy="36000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rsidR="00CD4FCA" w:rsidRPr="00E50306" w:rsidRDefault="00D167F4" w:rsidP="00CD4FCA">
            <w:pPr>
              <w:spacing w:line="259" w:lineRule="auto"/>
              <w:rPr>
                <w:lang w:val="en-AU"/>
              </w:rPr>
            </w:pPr>
            <w:r w:rsidRPr="00E50306">
              <w:rPr>
                <w:b/>
                <w:lang w:val="en-AU"/>
              </w:rPr>
              <w:t xml:space="preserve">Part 1: </w:t>
            </w:r>
            <w:r w:rsidR="00AA1651" w:rsidRPr="00E50306">
              <w:rPr>
                <w:b/>
                <w:lang w:val="en-AU"/>
              </w:rPr>
              <w:t>Review the problem</w:t>
            </w:r>
          </w:p>
          <w:p w:rsidR="00AD3E9D" w:rsidRDefault="00F07522" w:rsidP="001E2DBF">
            <w:pPr>
              <w:spacing w:line="259" w:lineRule="auto"/>
              <w:rPr>
                <w:rFonts w:cstheme="minorHAnsi"/>
                <w:i/>
                <w:iCs/>
                <w:lang w:val="en-GB"/>
              </w:rPr>
            </w:pPr>
            <w:r w:rsidRPr="00E50306">
              <w:rPr>
                <w:lang w:val="en-AU"/>
              </w:rPr>
              <w:t>Review the problem being addressed by the students</w:t>
            </w:r>
            <w:r w:rsidR="00932DDA" w:rsidRPr="00E50306">
              <w:rPr>
                <w:lang w:val="en-AU"/>
              </w:rPr>
              <w:t xml:space="preserve">: </w:t>
            </w:r>
            <w:r w:rsidR="00DE39B8" w:rsidRPr="006B6E19">
              <w:rPr>
                <w:rFonts w:cstheme="minorHAnsi"/>
                <w:i/>
                <w:iCs/>
                <w:lang w:val="en-GB"/>
              </w:rPr>
              <w:t>Australia has the highest rate of skin cancer in the world. How can you change this?</w:t>
            </w:r>
            <w:r w:rsidR="00AD3E9D">
              <w:rPr>
                <w:rFonts w:cstheme="minorHAnsi"/>
                <w:i/>
                <w:iCs/>
                <w:lang w:val="en-GB"/>
              </w:rPr>
              <w:t xml:space="preserve"> </w:t>
            </w:r>
          </w:p>
          <w:p w:rsidR="00F07522" w:rsidRPr="00E50306" w:rsidRDefault="00932DDA" w:rsidP="001E2DBF">
            <w:pPr>
              <w:spacing w:line="259" w:lineRule="auto"/>
              <w:rPr>
                <w:rFonts w:cstheme="minorHAnsi"/>
                <w:lang w:val="en-AU"/>
              </w:rPr>
            </w:pPr>
            <w:r w:rsidRPr="00E50306">
              <w:rPr>
                <w:rFonts w:cstheme="minorHAnsi"/>
                <w:lang w:val="en-AU"/>
              </w:rPr>
              <w:t>I</w:t>
            </w:r>
            <w:r w:rsidR="001E2DBF" w:rsidRPr="00E50306">
              <w:rPr>
                <w:rFonts w:cstheme="minorHAnsi"/>
                <w:lang w:val="en-AU"/>
              </w:rPr>
              <w:t xml:space="preserve">ntroduce the need to </w:t>
            </w:r>
            <w:r w:rsidR="00F07522" w:rsidRPr="00E50306">
              <w:rPr>
                <w:rFonts w:cstheme="minorHAnsi"/>
                <w:lang w:val="en-AU"/>
              </w:rPr>
              <w:t xml:space="preserve">plan </w:t>
            </w:r>
            <w:r w:rsidR="00B94F16" w:rsidRPr="00E50306">
              <w:rPr>
                <w:rFonts w:cstheme="minorHAnsi"/>
                <w:lang w:val="en-AU"/>
              </w:rPr>
              <w:t>how their</w:t>
            </w:r>
            <w:r w:rsidR="00F07522" w:rsidRPr="00E50306">
              <w:rPr>
                <w:rFonts w:cstheme="minorHAnsi"/>
                <w:lang w:val="en-AU"/>
              </w:rPr>
              <w:t xml:space="preserve"> sun protection strategy </w:t>
            </w:r>
            <w:r w:rsidR="00B94F16" w:rsidRPr="00E50306">
              <w:rPr>
                <w:rFonts w:cstheme="minorHAnsi"/>
                <w:lang w:val="en-AU"/>
              </w:rPr>
              <w:t>will be communicated to an audience</w:t>
            </w:r>
            <w:r w:rsidR="00F07522" w:rsidRPr="00E50306">
              <w:rPr>
                <w:rFonts w:cstheme="minorHAnsi"/>
                <w:lang w:val="en-AU"/>
              </w:rPr>
              <w:t>.</w:t>
            </w:r>
          </w:p>
        </w:tc>
      </w:tr>
      <w:tr w:rsidR="00D167F4" w:rsidRPr="00E50306" w:rsidTr="00F9772C">
        <w:trPr>
          <w:trHeight w:val="90"/>
        </w:trPr>
        <w:tc>
          <w:tcPr>
            <w:tcW w:w="2405" w:type="dxa"/>
            <w:vMerge/>
            <w:tcBorders>
              <w:left w:val="nil"/>
              <w:right w:val="nil"/>
            </w:tcBorders>
          </w:tcPr>
          <w:p w:rsidR="00D167F4" w:rsidRPr="00E50306" w:rsidRDefault="00D167F4" w:rsidP="00F9772C">
            <w:pPr>
              <w:widowControl/>
              <w:spacing w:after="160" w:line="259" w:lineRule="auto"/>
              <w:rPr>
                <w:b/>
                <w:lang w:val="en-AU"/>
              </w:rPr>
            </w:pPr>
          </w:p>
        </w:tc>
        <w:tc>
          <w:tcPr>
            <w:tcW w:w="6611" w:type="dxa"/>
            <w:tcBorders>
              <w:left w:val="nil"/>
              <w:right w:val="nil"/>
            </w:tcBorders>
          </w:tcPr>
          <w:p w:rsidR="00D167F4" w:rsidRPr="00E50306" w:rsidRDefault="00CD4FCA" w:rsidP="00F9772C">
            <w:pPr>
              <w:widowControl/>
              <w:rPr>
                <w:b/>
                <w:lang w:val="en-AU"/>
              </w:rPr>
            </w:pPr>
            <w:r w:rsidRPr="00E50306">
              <w:rPr>
                <w:b/>
                <w:lang w:val="en-AU"/>
              </w:rPr>
              <w:t xml:space="preserve">Part 2: </w:t>
            </w:r>
            <w:r w:rsidR="00AA1651" w:rsidRPr="00E50306">
              <w:rPr>
                <w:b/>
                <w:lang w:val="en-AU"/>
              </w:rPr>
              <w:t>Planning the strategy</w:t>
            </w:r>
          </w:p>
          <w:p w:rsidR="00932DDA" w:rsidRPr="00E50306" w:rsidRDefault="003005CA" w:rsidP="00D10CD2">
            <w:pPr>
              <w:spacing w:line="259" w:lineRule="auto"/>
              <w:rPr>
                <w:lang w:val="en-AU"/>
              </w:rPr>
            </w:pPr>
            <w:r w:rsidRPr="00E50306">
              <w:rPr>
                <w:lang w:val="en-AU"/>
              </w:rPr>
              <w:t>S</w:t>
            </w:r>
            <w:r w:rsidR="00F07522" w:rsidRPr="00E50306">
              <w:rPr>
                <w:lang w:val="en-AU"/>
              </w:rPr>
              <w:t>tudents work in collaborative groups to brainstorm ideas</w:t>
            </w:r>
            <w:r w:rsidR="00932DDA" w:rsidRPr="00E50306">
              <w:rPr>
                <w:lang w:val="en-AU"/>
              </w:rPr>
              <w:t xml:space="preserve"> and </w:t>
            </w:r>
            <w:r w:rsidR="00F07522" w:rsidRPr="00E50306">
              <w:rPr>
                <w:lang w:val="en-AU"/>
              </w:rPr>
              <w:t xml:space="preserve">plan the elements </w:t>
            </w:r>
            <w:r w:rsidR="00932DDA" w:rsidRPr="00E50306">
              <w:rPr>
                <w:lang w:val="en-AU"/>
              </w:rPr>
              <w:t>of their</w:t>
            </w:r>
            <w:r w:rsidR="00F07522" w:rsidRPr="00E50306">
              <w:rPr>
                <w:lang w:val="en-AU"/>
              </w:rPr>
              <w:t xml:space="preserve"> digital resource. </w:t>
            </w:r>
          </w:p>
          <w:p w:rsidR="00F07522" w:rsidRPr="00E50306" w:rsidRDefault="00F07522" w:rsidP="006E45CD">
            <w:pPr>
              <w:spacing w:after="0" w:line="259" w:lineRule="auto"/>
              <w:rPr>
                <w:lang w:val="en-AU"/>
              </w:rPr>
            </w:pPr>
            <w:r w:rsidRPr="00E50306">
              <w:rPr>
                <w:lang w:val="en-AU"/>
              </w:rPr>
              <w:t>Focus questions could include:</w:t>
            </w:r>
          </w:p>
          <w:p w:rsidR="00F07522" w:rsidRPr="00E50306" w:rsidRDefault="006D1FF0" w:rsidP="00F20E16">
            <w:pPr>
              <w:pStyle w:val="ListParagraph"/>
              <w:rPr>
                <w:lang w:val="en-AU"/>
              </w:rPr>
            </w:pPr>
            <w:r w:rsidRPr="00E50306">
              <w:rPr>
                <w:lang w:val="en-AU"/>
              </w:rPr>
              <w:t>What type of digital resource would be appropriate? Why?</w:t>
            </w:r>
          </w:p>
          <w:p w:rsidR="006D1FF0" w:rsidRPr="00E50306" w:rsidRDefault="006D1FF0" w:rsidP="00F20E16">
            <w:pPr>
              <w:pStyle w:val="ListParagraph"/>
              <w:rPr>
                <w:lang w:val="en-AU"/>
              </w:rPr>
            </w:pPr>
            <w:r w:rsidRPr="00E50306">
              <w:rPr>
                <w:lang w:val="en-AU"/>
              </w:rPr>
              <w:t xml:space="preserve">What elements </w:t>
            </w:r>
            <w:r w:rsidR="00AD3E9D">
              <w:rPr>
                <w:lang w:val="en-AU"/>
              </w:rPr>
              <w:t xml:space="preserve">could </w:t>
            </w:r>
            <w:r w:rsidRPr="00E50306">
              <w:rPr>
                <w:lang w:val="en-AU"/>
              </w:rPr>
              <w:t>be included to make the presentation convincing?</w:t>
            </w:r>
          </w:p>
          <w:p w:rsidR="006D1FF0" w:rsidRPr="00E50306" w:rsidRDefault="006D1FF0" w:rsidP="00F20E16">
            <w:pPr>
              <w:pStyle w:val="ListParagraph"/>
              <w:rPr>
                <w:lang w:val="en-AU"/>
              </w:rPr>
            </w:pPr>
            <w:r w:rsidRPr="00E50306">
              <w:rPr>
                <w:lang w:val="en-AU"/>
              </w:rPr>
              <w:t xml:space="preserve">What </w:t>
            </w:r>
            <w:r w:rsidR="000D6859" w:rsidRPr="00E50306">
              <w:rPr>
                <w:lang w:val="en-AU"/>
              </w:rPr>
              <w:t>could</w:t>
            </w:r>
            <w:r w:rsidRPr="00E50306">
              <w:rPr>
                <w:lang w:val="en-AU"/>
              </w:rPr>
              <w:t xml:space="preserve"> be included to ensure the person understands the reason for the </w:t>
            </w:r>
            <w:r w:rsidR="000D6859" w:rsidRPr="00E50306">
              <w:rPr>
                <w:lang w:val="en-AU"/>
              </w:rPr>
              <w:t xml:space="preserve">recommended </w:t>
            </w:r>
            <w:r w:rsidRPr="00E50306">
              <w:rPr>
                <w:lang w:val="en-AU"/>
              </w:rPr>
              <w:t>sun protection strateg</w:t>
            </w:r>
            <w:r w:rsidR="000D6859" w:rsidRPr="00E50306">
              <w:rPr>
                <w:lang w:val="en-AU"/>
              </w:rPr>
              <w:t>y</w:t>
            </w:r>
            <w:r w:rsidRPr="00E50306">
              <w:rPr>
                <w:lang w:val="en-AU"/>
              </w:rPr>
              <w:t xml:space="preserve"> and how </w:t>
            </w:r>
            <w:r w:rsidR="000D6859" w:rsidRPr="00E50306">
              <w:rPr>
                <w:lang w:val="en-AU"/>
              </w:rPr>
              <w:t>this might vary</w:t>
            </w:r>
            <w:r w:rsidRPr="00E50306">
              <w:rPr>
                <w:lang w:val="en-AU"/>
              </w:rPr>
              <w:t xml:space="preserve"> depending on circumstances</w:t>
            </w:r>
            <w:r w:rsidR="00932DDA" w:rsidRPr="00E50306">
              <w:rPr>
                <w:lang w:val="en-AU"/>
              </w:rPr>
              <w:t>?</w:t>
            </w:r>
            <w:r w:rsidRPr="00E50306">
              <w:rPr>
                <w:lang w:val="en-AU"/>
              </w:rPr>
              <w:t xml:space="preserve"> (</w:t>
            </w:r>
            <w:proofErr w:type="spellStart"/>
            <w:r w:rsidR="00024876" w:rsidRPr="00E50306">
              <w:rPr>
                <w:lang w:val="en-AU"/>
              </w:rPr>
              <w:t>eg</w:t>
            </w:r>
            <w:proofErr w:type="spellEnd"/>
            <w:r w:rsidRPr="00E50306">
              <w:rPr>
                <w:lang w:val="en-AU"/>
              </w:rPr>
              <w:t xml:space="preserve"> activities, seasons)</w:t>
            </w:r>
          </w:p>
          <w:p w:rsidR="00CD4FCA" w:rsidRPr="00E50306" w:rsidRDefault="00130BF7" w:rsidP="00F20E16">
            <w:pPr>
              <w:pStyle w:val="ListParagraph"/>
              <w:spacing w:after="120"/>
              <w:rPr>
                <w:lang w:val="en-AU"/>
              </w:rPr>
            </w:pPr>
            <w:r w:rsidRPr="00E50306">
              <w:rPr>
                <w:lang w:val="en-AU"/>
              </w:rPr>
              <w:t>How long should it take for the person to work through the resource? Why?</w:t>
            </w:r>
          </w:p>
        </w:tc>
      </w:tr>
      <w:tr w:rsidR="00D167F4" w:rsidRPr="00E50306" w:rsidTr="00F9772C">
        <w:trPr>
          <w:trHeight w:val="90"/>
        </w:trPr>
        <w:tc>
          <w:tcPr>
            <w:tcW w:w="2405" w:type="dxa"/>
            <w:vMerge/>
            <w:tcBorders>
              <w:left w:val="nil"/>
              <w:right w:val="nil"/>
            </w:tcBorders>
          </w:tcPr>
          <w:p w:rsidR="00D167F4" w:rsidRPr="00E50306" w:rsidRDefault="00D167F4" w:rsidP="00F9772C">
            <w:pPr>
              <w:widowControl/>
              <w:spacing w:after="160" w:line="259" w:lineRule="auto"/>
              <w:rPr>
                <w:b/>
                <w:lang w:val="en-AU"/>
              </w:rPr>
            </w:pPr>
          </w:p>
        </w:tc>
        <w:tc>
          <w:tcPr>
            <w:tcW w:w="6611" w:type="dxa"/>
            <w:tcBorders>
              <w:left w:val="nil"/>
              <w:right w:val="nil"/>
            </w:tcBorders>
          </w:tcPr>
          <w:p w:rsidR="00D167F4" w:rsidRPr="00E50306" w:rsidRDefault="00D167F4" w:rsidP="00AA1651">
            <w:pPr>
              <w:widowControl/>
              <w:rPr>
                <w:b/>
                <w:lang w:val="en-AU"/>
              </w:rPr>
            </w:pPr>
            <w:r w:rsidRPr="00E50306">
              <w:rPr>
                <w:b/>
                <w:lang w:val="en-AU"/>
              </w:rPr>
              <w:t xml:space="preserve">Part 3: </w:t>
            </w:r>
            <w:r w:rsidR="00AA1651" w:rsidRPr="00E50306">
              <w:rPr>
                <w:b/>
                <w:lang w:val="en-AU"/>
              </w:rPr>
              <w:t>Design and development of a digital resource</w:t>
            </w:r>
          </w:p>
          <w:p w:rsidR="006D1FF0" w:rsidRPr="00E50306" w:rsidRDefault="00130BF7" w:rsidP="00AA1651">
            <w:pPr>
              <w:widowControl/>
              <w:rPr>
                <w:lang w:val="en-AU"/>
              </w:rPr>
            </w:pPr>
            <w:r w:rsidRPr="00E50306">
              <w:rPr>
                <w:lang w:val="en-AU"/>
              </w:rPr>
              <w:t xml:space="preserve">Working individually, students design and develop </w:t>
            </w:r>
            <w:r w:rsidR="000D6859" w:rsidRPr="00E50306">
              <w:rPr>
                <w:lang w:val="en-AU"/>
              </w:rPr>
              <w:t>their</w:t>
            </w:r>
            <w:r w:rsidRPr="00E50306">
              <w:rPr>
                <w:lang w:val="en-AU"/>
              </w:rPr>
              <w:t xml:space="preserve"> digital resource. The resource should be self-explanatory and available to share with peers at the next meeting of the working groups.</w:t>
            </w:r>
          </w:p>
          <w:p w:rsidR="00AD4C41" w:rsidRPr="00E50306" w:rsidRDefault="00AD4C41" w:rsidP="00AD4C41">
            <w:pPr>
              <w:spacing w:after="0"/>
              <w:rPr>
                <w:lang w:val="en-AU"/>
              </w:rPr>
            </w:pPr>
            <w:r w:rsidRPr="00E50306">
              <w:rPr>
                <w:lang w:val="en-AU"/>
              </w:rPr>
              <w:t>Students decide on the content of their presentation by asking</w:t>
            </w:r>
            <w:r w:rsidR="00932DDA" w:rsidRPr="00E50306">
              <w:rPr>
                <w:lang w:val="en-AU"/>
              </w:rPr>
              <w:t xml:space="preserve"> themselves</w:t>
            </w:r>
            <w:r w:rsidRPr="00E50306">
              <w:rPr>
                <w:lang w:val="en-AU"/>
              </w:rPr>
              <w:t>:</w:t>
            </w:r>
          </w:p>
          <w:p w:rsidR="00AD4C41" w:rsidRPr="00E50306" w:rsidRDefault="002E5705" w:rsidP="00F20E16">
            <w:pPr>
              <w:pStyle w:val="ListParagraph"/>
              <w:rPr>
                <w:lang w:val="en-AU"/>
              </w:rPr>
            </w:pPr>
            <w:r w:rsidRPr="00E50306">
              <w:rPr>
                <w:noProof/>
                <w:lang w:eastAsia="en-AU"/>
              </w:rPr>
              <w:drawing>
                <wp:anchor distT="0" distB="0" distL="114300" distR="114300" simplePos="0" relativeHeight="251665920" behindDoc="0" locked="0" layoutInCell="1" allowOverlap="1" wp14:anchorId="535F8A5F" wp14:editId="6EABFAA6">
                  <wp:simplePos x="0" y="0"/>
                  <wp:positionH relativeFrom="column">
                    <wp:posOffset>-406400</wp:posOffset>
                  </wp:positionH>
                  <wp:positionV relativeFrom="paragraph">
                    <wp:posOffset>46355</wp:posOffset>
                  </wp:positionV>
                  <wp:extent cx="360000" cy="360000"/>
                  <wp:effectExtent l="0" t="0" r="254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4C41" w:rsidRPr="00E50306">
              <w:rPr>
                <w:lang w:val="en-AU"/>
              </w:rPr>
              <w:t xml:space="preserve">Why is there a need for </w:t>
            </w:r>
            <w:r w:rsidR="00C9422B" w:rsidRPr="00E50306">
              <w:rPr>
                <w:lang w:val="en-AU"/>
              </w:rPr>
              <w:t xml:space="preserve">a </w:t>
            </w:r>
            <w:r w:rsidRPr="00E50306">
              <w:rPr>
                <w:lang w:val="en-AU"/>
              </w:rPr>
              <w:t>sun protection strategy</w:t>
            </w:r>
            <w:r w:rsidR="00AD4C41" w:rsidRPr="00E50306">
              <w:rPr>
                <w:lang w:val="en-AU"/>
              </w:rPr>
              <w:t>?</w:t>
            </w:r>
          </w:p>
          <w:p w:rsidR="00AD4C41" w:rsidRPr="00E50306" w:rsidRDefault="00AD4C41" w:rsidP="00F20E16">
            <w:pPr>
              <w:pStyle w:val="ListParagraph"/>
              <w:rPr>
                <w:lang w:val="en-AU"/>
              </w:rPr>
            </w:pPr>
            <w:r w:rsidRPr="00E50306">
              <w:rPr>
                <w:lang w:val="en-AU"/>
              </w:rPr>
              <w:t xml:space="preserve">What </w:t>
            </w:r>
            <w:r w:rsidR="002E5705" w:rsidRPr="00E50306">
              <w:rPr>
                <w:lang w:val="en-AU"/>
              </w:rPr>
              <w:t xml:space="preserve">was </w:t>
            </w:r>
            <w:r w:rsidR="00C9422B" w:rsidRPr="00E50306">
              <w:rPr>
                <w:lang w:val="en-AU"/>
              </w:rPr>
              <w:t xml:space="preserve">the solution </w:t>
            </w:r>
            <w:r w:rsidR="002E5705" w:rsidRPr="00E50306">
              <w:rPr>
                <w:lang w:val="en-AU"/>
              </w:rPr>
              <w:t>trying</w:t>
            </w:r>
            <w:r w:rsidRPr="00E50306">
              <w:rPr>
                <w:lang w:val="en-AU"/>
              </w:rPr>
              <w:t xml:space="preserve"> to</w:t>
            </w:r>
            <w:r w:rsidR="002E5705" w:rsidRPr="00E50306">
              <w:rPr>
                <w:lang w:val="en-AU"/>
              </w:rPr>
              <w:t xml:space="preserve"> </w:t>
            </w:r>
            <w:r w:rsidRPr="00E50306">
              <w:rPr>
                <w:lang w:val="en-AU"/>
              </w:rPr>
              <w:t>achieve?</w:t>
            </w:r>
          </w:p>
          <w:p w:rsidR="00AD4C41" w:rsidRPr="00E50306" w:rsidRDefault="00AD4C41" w:rsidP="00F20E16">
            <w:pPr>
              <w:pStyle w:val="ListParagraph"/>
              <w:rPr>
                <w:lang w:val="en-AU"/>
              </w:rPr>
            </w:pPr>
            <w:r w:rsidRPr="00E50306">
              <w:rPr>
                <w:lang w:val="en-AU"/>
              </w:rPr>
              <w:t xml:space="preserve">What decisions </w:t>
            </w:r>
            <w:r w:rsidR="002E5705" w:rsidRPr="00E50306">
              <w:rPr>
                <w:lang w:val="en-AU"/>
              </w:rPr>
              <w:t>were made</w:t>
            </w:r>
            <w:r w:rsidRPr="00E50306">
              <w:rPr>
                <w:lang w:val="en-AU"/>
              </w:rPr>
              <w:t xml:space="preserve"> as </w:t>
            </w:r>
            <w:r w:rsidR="002E5705" w:rsidRPr="00E50306">
              <w:rPr>
                <w:lang w:val="en-AU"/>
              </w:rPr>
              <w:t>the solution was developed</w:t>
            </w:r>
            <w:r w:rsidRPr="00E50306">
              <w:rPr>
                <w:lang w:val="en-AU"/>
              </w:rPr>
              <w:t>?</w:t>
            </w:r>
          </w:p>
          <w:p w:rsidR="002E5705" w:rsidRPr="00E50306" w:rsidRDefault="00AD4C41" w:rsidP="00F20E16">
            <w:pPr>
              <w:pStyle w:val="ListParagraph"/>
              <w:rPr>
                <w:lang w:val="en-AU"/>
              </w:rPr>
            </w:pPr>
            <w:r w:rsidRPr="00E50306">
              <w:rPr>
                <w:lang w:val="en-AU"/>
              </w:rPr>
              <w:t xml:space="preserve">How did mathematics and science knowledge help </w:t>
            </w:r>
            <w:r w:rsidR="00635938" w:rsidRPr="00E50306">
              <w:rPr>
                <w:lang w:val="en-AU"/>
              </w:rPr>
              <w:t>in developing ideas</w:t>
            </w:r>
            <w:r w:rsidR="001E2DBF" w:rsidRPr="00E50306">
              <w:rPr>
                <w:lang w:val="en-AU"/>
              </w:rPr>
              <w:t xml:space="preserve"> and justifying choices</w:t>
            </w:r>
            <w:r w:rsidRPr="00E50306">
              <w:rPr>
                <w:lang w:val="en-AU"/>
              </w:rPr>
              <w:t xml:space="preserve">? </w:t>
            </w:r>
          </w:p>
          <w:p w:rsidR="00AD4C41" w:rsidRPr="00E50306" w:rsidRDefault="00AD4C41" w:rsidP="00F20E16">
            <w:pPr>
              <w:pStyle w:val="ListParagraph"/>
              <w:spacing w:after="120"/>
              <w:rPr>
                <w:b/>
                <w:lang w:val="en-AU"/>
              </w:rPr>
            </w:pPr>
            <w:r w:rsidRPr="00E50306">
              <w:rPr>
                <w:lang w:val="en-AU"/>
              </w:rPr>
              <w:t xml:space="preserve">How did technology help </w:t>
            </w:r>
            <w:r w:rsidR="00635938" w:rsidRPr="00E50306">
              <w:rPr>
                <w:lang w:val="en-AU"/>
              </w:rPr>
              <w:t>in developing the</w:t>
            </w:r>
            <w:r w:rsidRPr="00E50306">
              <w:rPr>
                <w:lang w:val="en-AU"/>
              </w:rPr>
              <w:t xml:space="preserve"> solution?</w:t>
            </w:r>
          </w:p>
        </w:tc>
      </w:tr>
      <w:tr w:rsidR="00D167F4" w:rsidRPr="00E50306" w:rsidTr="00F9772C">
        <w:trPr>
          <w:trHeight w:val="90"/>
        </w:trPr>
        <w:tc>
          <w:tcPr>
            <w:tcW w:w="2405" w:type="dxa"/>
            <w:vMerge/>
            <w:tcBorders>
              <w:left w:val="nil"/>
              <w:right w:val="nil"/>
            </w:tcBorders>
          </w:tcPr>
          <w:p w:rsidR="00D167F4" w:rsidRPr="00E50306" w:rsidRDefault="00D167F4" w:rsidP="00F9772C">
            <w:pPr>
              <w:widowControl/>
              <w:spacing w:after="160" w:line="259" w:lineRule="auto"/>
              <w:rPr>
                <w:b/>
                <w:lang w:val="en-AU"/>
              </w:rPr>
            </w:pPr>
          </w:p>
        </w:tc>
        <w:tc>
          <w:tcPr>
            <w:tcW w:w="6611" w:type="dxa"/>
            <w:tcBorders>
              <w:left w:val="nil"/>
              <w:right w:val="nil"/>
            </w:tcBorders>
          </w:tcPr>
          <w:p w:rsidR="00D167F4" w:rsidRPr="00E50306" w:rsidRDefault="00D167F4" w:rsidP="00AA1651">
            <w:pPr>
              <w:widowControl/>
              <w:rPr>
                <w:b/>
                <w:lang w:val="en-AU"/>
              </w:rPr>
            </w:pPr>
            <w:r w:rsidRPr="00E50306">
              <w:rPr>
                <w:b/>
                <w:lang w:val="en-AU"/>
              </w:rPr>
              <w:t xml:space="preserve">Part 4: </w:t>
            </w:r>
            <w:r w:rsidR="00AA1651" w:rsidRPr="00E50306">
              <w:rPr>
                <w:b/>
                <w:lang w:val="en-AU"/>
              </w:rPr>
              <w:t>Sharing and peer evaluation of the digital resources</w:t>
            </w:r>
          </w:p>
          <w:p w:rsidR="00130BF7" w:rsidRPr="00E50306" w:rsidRDefault="00130BF7" w:rsidP="00130BF7">
            <w:pPr>
              <w:widowControl/>
              <w:rPr>
                <w:lang w:val="en-AU"/>
              </w:rPr>
            </w:pPr>
            <w:r w:rsidRPr="00E50306">
              <w:rPr>
                <w:lang w:val="en-AU"/>
              </w:rPr>
              <w:t xml:space="preserve">Using their devices, students take turns to share their resources with their group members. After each showing, peers complete </w:t>
            </w:r>
            <w:hyperlink w:anchor="_Appendix_13:_Student" w:history="1">
              <w:r w:rsidR="00262208" w:rsidRPr="00E50306">
                <w:rPr>
                  <w:rStyle w:val="Hyperlink"/>
                  <w:lang w:val="en-AU"/>
                </w:rPr>
                <w:t>Student activity sheet 4.1: Peer evaluation</w:t>
              </w:r>
            </w:hyperlink>
            <w:r w:rsidRPr="00E50306">
              <w:rPr>
                <w:lang w:val="en-AU"/>
              </w:rPr>
              <w:t xml:space="preserve"> to provide feedback.</w:t>
            </w:r>
          </w:p>
          <w:p w:rsidR="00130BF7" w:rsidRPr="00E50306" w:rsidRDefault="00130BF7" w:rsidP="00130BF7">
            <w:pPr>
              <w:widowControl/>
              <w:rPr>
                <w:lang w:val="en-AU"/>
              </w:rPr>
            </w:pPr>
            <w:r w:rsidRPr="00E50306">
              <w:rPr>
                <w:lang w:val="en-AU"/>
              </w:rPr>
              <w:t>Following the viewing of all students’ resources, the group</w:t>
            </w:r>
            <w:r w:rsidR="00C81D9A" w:rsidRPr="00E50306">
              <w:rPr>
                <w:lang w:val="en-AU"/>
              </w:rPr>
              <w:t xml:space="preserve">s are provided with time to apply the feedback. </w:t>
            </w:r>
            <w:r w:rsidR="000D6859" w:rsidRPr="00E50306">
              <w:rPr>
                <w:lang w:val="en-AU"/>
              </w:rPr>
              <w:t xml:space="preserve">The class then selects </w:t>
            </w:r>
            <w:r w:rsidRPr="00E50306">
              <w:rPr>
                <w:lang w:val="en-AU"/>
              </w:rPr>
              <w:t xml:space="preserve">the most convincing resource to be presented to an authentic audience. </w:t>
            </w:r>
          </w:p>
          <w:p w:rsidR="00561481" w:rsidRPr="00E50306" w:rsidRDefault="00561481" w:rsidP="00130BF7">
            <w:pPr>
              <w:widowControl/>
              <w:rPr>
                <w:lang w:val="en-AU"/>
              </w:rPr>
            </w:pPr>
            <w:r w:rsidRPr="00E50306">
              <w:rPr>
                <w:rFonts w:cs="Times New Roman"/>
                <w:szCs w:val="24"/>
                <w:lang w:val="en-AU" w:eastAsia="ja-JP"/>
              </w:rPr>
              <w:t xml:space="preserve">Students should add a link or embed their final presentation and peer assessments in their </w:t>
            </w:r>
            <w:r w:rsidR="004D65C2">
              <w:rPr>
                <w:rFonts w:cs="Times New Roman"/>
                <w:szCs w:val="24"/>
                <w:lang w:val="en-AU" w:eastAsia="ja-JP"/>
              </w:rPr>
              <w:t>portfolios</w:t>
            </w:r>
            <w:r w:rsidRPr="00E50306">
              <w:rPr>
                <w:rFonts w:cs="Times New Roman"/>
                <w:szCs w:val="24"/>
                <w:lang w:val="en-AU" w:eastAsia="ja-JP"/>
              </w:rPr>
              <w:t>.</w:t>
            </w:r>
          </w:p>
        </w:tc>
      </w:tr>
      <w:tr w:rsidR="00AA1651" w:rsidRPr="00E50306" w:rsidTr="00F9772C">
        <w:trPr>
          <w:trHeight w:val="90"/>
        </w:trPr>
        <w:tc>
          <w:tcPr>
            <w:tcW w:w="2405" w:type="dxa"/>
            <w:vMerge/>
            <w:tcBorders>
              <w:left w:val="nil"/>
              <w:right w:val="nil"/>
            </w:tcBorders>
          </w:tcPr>
          <w:p w:rsidR="00AA1651" w:rsidRPr="00E50306" w:rsidRDefault="00AA1651" w:rsidP="00F9772C">
            <w:pPr>
              <w:widowControl/>
              <w:spacing w:after="160" w:line="259" w:lineRule="auto"/>
              <w:rPr>
                <w:b/>
                <w:lang w:val="en-AU"/>
              </w:rPr>
            </w:pPr>
          </w:p>
        </w:tc>
        <w:tc>
          <w:tcPr>
            <w:tcW w:w="6611" w:type="dxa"/>
            <w:tcBorders>
              <w:left w:val="nil"/>
              <w:right w:val="nil"/>
            </w:tcBorders>
          </w:tcPr>
          <w:p w:rsidR="00AA1651" w:rsidRPr="00E50306" w:rsidRDefault="00AA1651" w:rsidP="00F9772C">
            <w:pPr>
              <w:widowControl/>
              <w:rPr>
                <w:b/>
                <w:lang w:val="en-AU"/>
              </w:rPr>
            </w:pPr>
            <w:r w:rsidRPr="00E50306">
              <w:rPr>
                <w:b/>
                <w:lang w:val="en-AU"/>
              </w:rPr>
              <w:t>Part 5: Presentation to an authentic audience</w:t>
            </w:r>
          </w:p>
          <w:p w:rsidR="00D14384" w:rsidRPr="00E50306" w:rsidRDefault="00BC5A3A" w:rsidP="00972D9B">
            <w:pPr>
              <w:widowControl/>
              <w:rPr>
                <w:lang w:val="en-AU"/>
              </w:rPr>
            </w:pPr>
            <w:r w:rsidRPr="00E50306">
              <w:rPr>
                <w:lang w:val="en-AU"/>
              </w:rPr>
              <w:t xml:space="preserve">Engage students in planning the </w:t>
            </w:r>
            <w:r w:rsidR="00C9422B" w:rsidRPr="00E50306">
              <w:rPr>
                <w:lang w:val="en-AU"/>
              </w:rPr>
              <w:t xml:space="preserve">presentation of </w:t>
            </w:r>
            <w:r w:rsidR="00EF7B14" w:rsidRPr="00E50306">
              <w:rPr>
                <w:lang w:val="en-AU"/>
              </w:rPr>
              <w:t xml:space="preserve">their selected </w:t>
            </w:r>
            <w:r w:rsidR="00C9422B" w:rsidRPr="00E50306">
              <w:rPr>
                <w:lang w:val="en-AU"/>
              </w:rPr>
              <w:t>resource</w:t>
            </w:r>
            <w:r w:rsidR="00FD3EEB">
              <w:rPr>
                <w:lang w:val="en-AU"/>
              </w:rPr>
              <w:t>, including</w:t>
            </w:r>
            <w:r w:rsidR="00AD345F" w:rsidRPr="00E50306">
              <w:rPr>
                <w:lang w:val="en-AU"/>
              </w:rPr>
              <w:t xml:space="preserve"> inviting</w:t>
            </w:r>
            <w:r w:rsidRPr="00E50306">
              <w:rPr>
                <w:lang w:val="en-AU"/>
              </w:rPr>
              <w:t xml:space="preserve"> audience members, welcoming guests, introducing speakers and inviting feedback from audience members.</w:t>
            </w:r>
          </w:p>
        </w:tc>
      </w:tr>
    </w:tbl>
    <w:p w:rsidR="00EB76FD" w:rsidRDefault="00EB76FD">
      <w:r>
        <w:br w:type="page"/>
      </w:r>
    </w:p>
    <w:tbl>
      <w:tblPr>
        <w:tblStyle w:val="TableGrid"/>
        <w:tblW w:w="0" w:type="auto"/>
        <w:tblLook w:val="04A0" w:firstRow="1" w:lastRow="0" w:firstColumn="1" w:lastColumn="0" w:noHBand="0" w:noVBand="1"/>
      </w:tblPr>
      <w:tblGrid>
        <w:gridCol w:w="2405"/>
        <w:gridCol w:w="6611"/>
      </w:tblGrid>
      <w:tr w:rsidR="00D167F4" w:rsidRPr="00E50306" w:rsidTr="00F9772C">
        <w:trPr>
          <w:trHeight w:val="90"/>
        </w:trPr>
        <w:tc>
          <w:tcPr>
            <w:tcW w:w="2405" w:type="dxa"/>
            <w:tcBorders>
              <w:left w:val="nil"/>
              <w:right w:val="nil"/>
            </w:tcBorders>
          </w:tcPr>
          <w:p w:rsidR="00D167F4" w:rsidRPr="00E50306" w:rsidRDefault="00D167F4" w:rsidP="00F9772C">
            <w:pPr>
              <w:widowControl/>
              <w:spacing w:after="160" w:line="259" w:lineRule="auto"/>
              <w:rPr>
                <w:b/>
                <w:lang w:val="en-AU"/>
              </w:rPr>
            </w:pPr>
          </w:p>
        </w:tc>
        <w:tc>
          <w:tcPr>
            <w:tcW w:w="6611" w:type="dxa"/>
            <w:tcBorders>
              <w:left w:val="nil"/>
              <w:right w:val="nil"/>
            </w:tcBorders>
          </w:tcPr>
          <w:p w:rsidR="00D167F4" w:rsidRPr="00E50306" w:rsidRDefault="00D167F4" w:rsidP="00AA1651">
            <w:pPr>
              <w:widowControl/>
              <w:rPr>
                <w:b/>
                <w:lang w:val="en-AU"/>
              </w:rPr>
            </w:pPr>
            <w:r w:rsidRPr="00E50306">
              <w:rPr>
                <w:b/>
                <w:lang w:val="en-AU"/>
              </w:rPr>
              <w:t xml:space="preserve">Part </w:t>
            </w:r>
            <w:r w:rsidR="00AA1651" w:rsidRPr="00E50306">
              <w:rPr>
                <w:b/>
                <w:lang w:val="en-AU"/>
              </w:rPr>
              <w:t>6</w:t>
            </w:r>
            <w:r w:rsidRPr="00E50306">
              <w:rPr>
                <w:b/>
                <w:lang w:val="en-AU"/>
              </w:rPr>
              <w:t xml:space="preserve">: </w:t>
            </w:r>
            <w:r w:rsidR="00C90674" w:rsidRPr="00E50306">
              <w:rPr>
                <w:b/>
                <w:lang w:val="en-AU"/>
              </w:rPr>
              <w:t>Ref</w:t>
            </w:r>
            <w:r w:rsidR="00AA1651" w:rsidRPr="00E50306">
              <w:rPr>
                <w:b/>
                <w:lang w:val="en-AU"/>
              </w:rPr>
              <w:t>l</w:t>
            </w:r>
            <w:r w:rsidR="00BC5A3A" w:rsidRPr="00E50306">
              <w:rPr>
                <w:b/>
                <w:lang w:val="en-AU"/>
              </w:rPr>
              <w:t>e</w:t>
            </w:r>
            <w:r w:rsidR="00AA1651" w:rsidRPr="00E50306">
              <w:rPr>
                <w:b/>
                <w:lang w:val="en-AU"/>
              </w:rPr>
              <w:t xml:space="preserve">ction and </w:t>
            </w:r>
            <w:r w:rsidR="00E77739">
              <w:rPr>
                <w:b/>
                <w:lang w:val="en-AU"/>
              </w:rPr>
              <w:t>j</w:t>
            </w:r>
            <w:r w:rsidR="00B34344">
              <w:rPr>
                <w:b/>
                <w:lang w:val="en-AU"/>
              </w:rPr>
              <w:t>ournaling</w:t>
            </w:r>
          </w:p>
          <w:p w:rsidR="00DC0C91" w:rsidRPr="00E50306" w:rsidRDefault="00BC5A3A" w:rsidP="00AA1651">
            <w:pPr>
              <w:widowControl/>
              <w:rPr>
                <w:lang w:val="en-AU"/>
              </w:rPr>
            </w:pPr>
            <w:r w:rsidRPr="00E50306">
              <w:rPr>
                <w:lang w:val="en-AU"/>
              </w:rPr>
              <w:t>Provide time for students to reflect on what they have learn</w:t>
            </w:r>
            <w:r w:rsidR="00DC0C91" w:rsidRPr="00E50306">
              <w:rPr>
                <w:lang w:val="en-AU"/>
              </w:rPr>
              <w:t>t</w:t>
            </w:r>
            <w:r w:rsidRPr="00E50306">
              <w:rPr>
                <w:lang w:val="en-AU"/>
              </w:rPr>
              <w:t xml:space="preserve"> fro</w:t>
            </w:r>
            <w:r w:rsidR="003F6706" w:rsidRPr="00E50306">
              <w:rPr>
                <w:lang w:val="en-AU"/>
              </w:rPr>
              <w:t>m this module and to record ref</w:t>
            </w:r>
            <w:r w:rsidRPr="00E50306">
              <w:rPr>
                <w:lang w:val="en-AU"/>
              </w:rPr>
              <w:t>l</w:t>
            </w:r>
            <w:r w:rsidR="00257893" w:rsidRPr="00E50306">
              <w:rPr>
                <w:lang w:val="en-AU"/>
              </w:rPr>
              <w:t>e</w:t>
            </w:r>
            <w:r w:rsidRPr="00E50306">
              <w:rPr>
                <w:lang w:val="en-AU"/>
              </w:rPr>
              <w:t>ctions in the journal</w:t>
            </w:r>
            <w:r w:rsidR="004D65C2">
              <w:rPr>
                <w:lang w:val="en-AU"/>
              </w:rPr>
              <w:t xml:space="preserve"> section of their portfolio</w:t>
            </w:r>
            <w:r w:rsidRPr="00E50306">
              <w:rPr>
                <w:lang w:val="en-AU"/>
              </w:rPr>
              <w:t xml:space="preserve">. </w:t>
            </w:r>
          </w:p>
          <w:p w:rsidR="00BC5A3A" w:rsidRPr="00E50306" w:rsidRDefault="0010083D" w:rsidP="006E45CD">
            <w:pPr>
              <w:widowControl/>
              <w:spacing w:after="0"/>
              <w:rPr>
                <w:lang w:val="en-AU"/>
              </w:rPr>
            </w:pPr>
            <w:r w:rsidRPr="00E50306">
              <w:rPr>
                <w:noProof/>
                <w:lang w:eastAsia="en-AU"/>
              </w:rPr>
              <w:drawing>
                <wp:anchor distT="0" distB="0" distL="114300" distR="114300" simplePos="0" relativeHeight="251702784" behindDoc="0" locked="0" layoutInCell="1" allowOverlap="1" wp14:anchorId="24409B33" wp14:editId="0FBFCD70">
                  <wp:simplePos x="0" y="0"/>
                  <wp:positionH relativeFrom="column">
                    <wp:posOffset>-439529</wp:posOffset>
                  </wp:positionH>
                  <wp:positionV relativeFrom="paragraph">
                    <wp:posOffset>219075</wp:posOffset>
                  </wp:positionV>
                  <wp:extent cx="360000" cy="360000"/>
                  <wp:effectExtent l="0" t="0" r="254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5A3A" w:rsidRPr="00E50306">
              <w:rPr>
                <w:lang w:val="en-AU"/>
              </w:rPr>
              <w:t>Focus questions might include:</w:t>
            </w:r>
          </w:p>
          <w:p w:rsidR="006B6E19" w:rsidRPr="0092592F" w:rsidRDefault="006B6E19" w:rsidP="00F20E16">
            <w:pPr>
              <w:pStyle w:val="ListParagraph"/>
            </w:pPr>
            <w:bookmarkStart w:id="115" w:name="_Hlk37011550"/>
            <w:r w:rsidRPr="008622FE">
              <w:t xml:space="preserve">What are the </w:t>
            </w:r>
            <w:r w:rsidRPr="00AD472E">
              <w:t>characteristics of UVR</w:t>
            </w:r>
            <w:r w:rsidR="00B01BFE" w:rsidRPr="0092592F">
              <w:t>? What factors influence its transfer through the atmosphere to your skin and</w:t>
            </w:r>
            <w:r w:rsidRPr="0092592F">
              <w:t xml:space="preserve"> how does it </w:t>
            </w:r>
            <w:r w:rsidR="00B01BFE" w:rsidRPr="0092592F">
              <w:t>affect the skin</w:t>
            </w:r>
            <w:r w:rsidRPr="0092592F">
              <w:t>?</w:t>
            </w:r>
          </w:p>
          <w:p w:rsidR="004A3493" w:rsidRPr="0092592F" w:rsidRDefault="004A3493" w:rsidP="00F20E16">
            <w:pPr>
              <w:pStyle w:val="ListParagraph"/>
            </w:pPr>
            <w:r w:rsidRPr="00F20E16">
              <w:t>Why were scientific notation and index laws helpful in describing the characteristics of UVR?</w:t>
            </w:r>
          </w:p>
          <w:p w:rsidR="006B6E19" w:rsidRPr="0092592F" w:rsidRDefault="006B6E19" w:rsidP="00F20E16">
            <w:pPr>
              <w:pStyle w:val="ListParagraph"/>
            </w:pPr>
            <w:r w:rsidRPr="0092592F">
              <w:t xml:space="preserve">What role does the skin play in </w:t>
            </w:r>
            <w:r w:rsidR="00387202" w:rsidRPr="0092592F">
              <w:t xml:space="preserve">homeostasis, </w:t>
            </w:r>
            <w:r w:rsidRPr="0092592F">
              <w:t>keeping us healthy and how does it repair itself?</w:t>
            </w:r>
          </w:p>
          <w:p w:rsidR="00B01BFE" w:rsidRPr="0092592F" w:rsidRDefault="00B01BFE" w:rsidP="00F20E16">
            <w:pPr>
              <w:pStyle w:val="ListParagraph"/>
            </w:pPr>
            <w:r w:rsidRPr="0092592F">
              <w:t xml:space="preserve">Why </w:t>
            </w:r>
            <w:proofErr w:type="gramStart"/>
            <w:r w:rsidRPr="0092592F">
              <w:t>is</w:t>
            </w:r>
            <w:proofErr w:type="gramEnd"/>
            <w:r w:rsidRPr="0092592F">
              <w:t xml:space="preserve"> sun protection important and what strategies can be adopted to reduce UVR exposure?</w:t>
            </w:r>
          </w:p>
          <w:p w:rsidR="006B6E19" w:rsidRPr="0092592F" w:rsidRDefault="006B6E19" w:rsidP="00F20E16">
            <w:pPr>
              <w:pStyle w:val="ListParagraph"/>
            </w:pPr>
            <w:r w:rsidRPr="0092592F">
              <w:t xml:space="preserve">Why is data collection and </w:t>
            </w:r>
            <w:proofErr w:type="spellStart"/>
            <w:r w:rsidRPr="0092592F">
              <w:t>organisation</w:t>
            </w:r>
            <w:proofErr w:type="spellEnd"/>
            <w:r w:rsidRPr="0092592F">
              <w:t xml:space="preserve"> a crucial part of public health?</w:t>
            </w:r>
            <w:r w:rsidR="00B01BFE" w:rsidRPr="0092592F">
              <w:t xml:space="preserve"> How do we ensure the collected data are reliable?</w:t>
            </w:r>
          </w:p>
          <w:p w:rsidR="00B655CB" w:rsidRPr="008622FE" w:rsidRDefault="00B655CB" w:rsidP="00F20E16">
            <w:pPr>
              <w:pStyle w:val="ListParagraph"/>
            </w:pPr>
            <w:r w:rsidRPr="00F20E16">
              <w:rPr>
                <w:lang w:val="en-AU"/>
              </w:rPr>
              <w:t xml:space="preserve">How did you evaluate your </w:t>
            </w:r>
            <w:hyperlink r:id="rId103" w:tooltip="Display the glossary entry for design processes" w:history="1">
              <w:r w:rsidRPr="00F20E16">
                <w:rPr>
                  <w:rStyle w:val="Hyperlink"/>
                  <w:i w:val="0"/>
                  <w:color w:val="auto"/>
                  <w:u w:val="none"/>
                  <w:lang w:val="en-AU"/>
                </w:rPr>
                <w:t>design processes</w:t>
              </w:r>
            </w:hyperlink>
            <w:r w:rsidRPr="00F20E16">
              <w:rPr>
                <w:lang w:val="en-AU"/>
              </w:rPr>
              <w:t xml:space="preserve"> and solutions against the success criteria you developed?</w:t>
            </w:r>
          </w:p>
          <w:p w:rsidR="006B6E19" w:rsidRPr="0092592F" w:rsidRDefault="006B6E19" w:rsidP="00F20E16">
            <w:pPr>
              <w:pStyle w:val="ListParagraph"/>
            </w:pPr>
            <w:r w:rsidRPr="0092592F">
              <w:t>What have you learn</w:t>
            </w:r>
            <w:r w:rsidR="00DC3E60">
              <w:t>t</w:t>
            </w:r>
            <w:r w:rsidRPr="0092592F">
              <w:t xml:space="preserve"> about the design process during this module?</w:t>
            </w:r>
          </w:p>
          <w:p w:rsidR="00B655CB" w:rsidRPr="008622FE" w:rsidRDefault="00B655CB" w:rsidP="00F20E16">
            <w:pPr>
              <w:pStyle w:val="ListParagraph"/>
            </w:pPr>
            <w:r w:rsidRPr="00F20E16">
              <w:rPr>
                <w:lang w:val="en-AU"/>
              </w:rPr>
              <w:t xml:space="preserve">How well did your clients use scientific knowledge to </w:t>
            </w:r>
            <w:hyperlink r:id="rId104" w:tooltip="Display the glossary entry for evaluate" w:history="1">
              <w:r w:rsidRPr="00F20E16">
                <w:rPr>
                  <w:rStyle w:val="Hyperlink"/>
                  <w:i w:val="0"/>
                  <w:color w:val="auto"/>
                  <w:u w:val="none"/>
                  <w:lang w:val="en-AU"/>
                </w:rPr>
                <w:t>evaluate</w:t>
              </w:r>
            </w:hyperlink>
            <w:r w:rsidRPr="00F20E16">
              <w:rPr>
                <w:lang w:val="en-AU"/>
              </w:rPr>
              <w:t xml:space="preserve"> whether they accept your recommendations for sun safety?</w:t>
            </w:r>
          </w:p>
          <w:p w:rsidR="006B6E19" w:rsidRPr="0092592F" w:rsidRDefault="006B6E19" w:rsidP="00F20E16">
            <w:pPr>
              <w:pStyle w:val="ListParagraph"/>
            </w:pPr>
            <w:r w:rsidRPr="0092592F">
              <w:t xml:space="preserve">What changes would you make if you were to run another public health campaign? </w:t>
            </w:r>
          </w:p>
          <w:bookmarkEnd w:id="115"/>
          <w:p w:rsidR="00DC0C91" w:rsidRPr="00E50306" w:rsidRDefault="00DC0C91" w:rsidP="006E45CD">
            <w:pPr>
              <w:rPr>
                <w:lang w:val="en-AU"/>
              </w:rPr>
            </w:pPr>
            <w:r w:rsidRPr="00E50306">
              <w:rPr>
                <w:lang w:val="en-AU"/>
              </w:rPr>
              <w:t xml:space="preserve">Students complete </w:t>
            </w:r>
            <w:hyperlink w:anchor="_Appendix_6:_Student" w:history="1">
              <w:r w:rsidRPr="00E50306">
                <w:rPr>
                  <w:rStyle w:val="Hyperlink"/>
                  <w:lang w:val="en-AU"/>
                </w:rPr>
                <w:t xml:space="preserve">Student activity sheet 1.0: </w:t>
              </w:r>
              <w:r w:rsidR="00F826FF">
                <w:rPr>
                  <w:rStyle w:val="Hyperlink"/>
                  <w:lang w:val="en-AU"/>
                </w:rPr>
                <w:t>Portfolio</w:t>
              </w:r>
              <w:r w:rsidRPr="00E50306">
                <w:rPr>
                  <w:rStyle w:val="Hyperlink"/>
                  <w:lang w:val="en-AU"/>
                </w:rPr>
                <w:t xml:space="preserve"> checklist</w:t>
              </w:r>
            </w:hyperlink>
            <w:r w:rsidRPr="00E50306">
              <w:rPr>
                <w:lang w:val="en-AU"/>
              </w:rPr>
              <w:t>.</w:t>
            </w:r>
          </w:p>
        </w:tc>
      </w:tr>
      <w:tr w:rsidR="00D167F4" w:rsidRPr="00E50306" w:rsidTr="00F9772C">
        <w:tc>
          <w:tcPr>
            <w:tcW w:w="2405" w:type="dxa"/>
            <w:tcBorders>
              <w:left w:val="nil"/>
              <w:bottom w:val="single" w:sz="4" w:space="0" w:color="auto"/>
              <w:right w:val="nil"/>
            </w:tcBorders>
          </w:tcPr>
          <w:p w:rsidR="00D167F4" w:rsidRPr="00E50306" w:rsidRDefault="00D167F4" w:rsidP="00F9772C">
            <w:pPr>
              <w:widowControl/>
              <w:spacing w:after="240"/>
              <w:rPr>
                <w:b/>
                <w:lang w:val="en-AU"/>
              </w:rPr>
            </w:pPr>
            <w:r w:rsidRPr="00E50306">
              <w:rPr>
                <w:b/>
                <w:lang w:val="en-AU"/>
              </w:rPr>
              <w:t>Resource sheets</w:t>
            </w:r>
          </w:p>
        </w:tc>
        <w:tc>
          <w:tcPr>
            <w:tcW w:w="6611" w:type="dxa"/>
            <w:tcBorders>
              <w:left w:val="nil"/>
              <w:bottom w:val="single" w:sz="4" w:space="0" w:color="auto"/>
              <w:right w:val="nil"/>
            </w:tcBorders>
          </w:tcPr>
          <w:p w:rsidR="00C9422B" w:rsidRPr="00E50306" w:rsidRDefault="004A3955" w:rsidP="008D48D3">
            <w:pPr>
              <w:rPr>
                <w:lang w:val="en-AU"/>
              </w:rPr>
            </w:pPr>
            <w:hyperlink w:anchor="_Appendix_6:_Student" w:history="1">
              <w:r w:rsidR="00C9422B" w:rsidRPr="00E50306">
                <w:rPr>
                  <w:rStyle w:val="Hyperlink"/>
                  <w:lang w:val="en-AU"/>
                </w:rPr>
                <w:t xml:space="preserve">Student activity sheet 1.0: </w:t>
              </w:r>
              <w:r w:rsidR="00F826FF">
                <w:rPr>
                  <w:rStyle w:val="Hyperlink"/>
                  <w:lang w:val="en-AU"/>
                </w:rPr>
                <w:t>Portfolio</w:t>
              </w:r>
              <w:r w:rsidR="00C9422B" w:rsidRPr="00E50306">
                <w:rPr>
                  <w:rStyle w:val="Hyperlink"/>
                  <w:lang w:val="en-AU"/>
                </w:rPr>
                <w:t xml:space="preserve"> checklist</w:t>
              </w:r>
            </w:hyperlink>
          </w:p>
          <w:p w:rsidR="008D48D3" w:rsidRPr="00E50306" w:rsidRDefault="004A3955" w:rsidP="008D48D3">
            <w:pPr>
              <w:rPr>
                <w:lang w:val="en-AU"/>
              </w:rPr>
            </w:pPr>
            <w:hyperlink w:anchor="_Appendix_15:_Student" w:history="1">
              <w:r w:rsidR="008D48D3" w:rsidRPr="00E50306">
                <w:rPr>
                  <w:rStyle w:val="Hyperlink"/>
                  <w:lang w:val="en-AU"/>
                </w:rPr>
                <w:t>Student activity sheet 4.</w:t>
              </w:r>
              <w:r w:rsidR="002E5705" w:rsidRPr="00E50306">
                <w:rPr>
                  <w:rStyle w:val="Hyperlink"/>
                  <w:lang w:val="en-AU"/>
                </w:rPr>
                <w:t>1</w:t>
              </w:r>
              <w:r w:rsidR="008D48D3" w:rsidRPr="00E50306">
                <w:rPr>
                  <w:rStyle w:val="Hyperlink"/>
                  <w:lang w:val="en-AU"/>
                </w:rPr>
                <w:t>: Peer evaluation</w:t>
              </w:r>
            </w:hyperlink>
          </w:p>
          <w:p w:rsidR="00D167F4" w:rsidRPr="00E50306" w:rsidRDefault="004A3955" w:rsidP="006E45CD">
            <w:pPr>
              <w:spacing w:after="240"/>
              <w:rPr>
                <w:lang w:val="en-AU"/>
              </w:rPr>
            </w:pPr>
            <w:hyperlink w:anchor="_Appendix_16:_Student" w:history="1">
              <w:r w:rsidR="008D48D3" w:rsidRPr="00E50306">
                <w:rPr>
                  <w:rStyle w:val="Hyperlink"/>
                  <w:lang w:val="en-AU"/>
                </w:rPr>
                <w:t>Student activity sheet 4.</w:t>
              </w:r>
              <w:r w:rsidR="002E5705" w:rsidRPr="00E50306">
                <w:rPr>
                  <w:rStyle w:val="Hyperlink"/>
                  <w:lang w:val="en-AU"/>
                </w:rPr>
                <w:t>2</w:t>
              </w:r>
              <w:r w:rsidR="008D48D3" w:rsidRPr="00E50306">
                <w:rPr>
                  <w:rStyle w:val="Hyperlink"/>
                  <w:lang w:val="en-AU"/>
                </w:rPr>
                <w:t>: Self-evaluation</w:t>
              </w:r>
            </w:hyperlink>
          </w:p>
        </w:tc>
      </w:tr>
    </w:tbl>
    <w:p w:rsidR="006F4BBF" w:rsidRPr="00E50306" w:rsidRDefault="00D167F4" w:rsidP="000D14C5">
      <w:r w:rsidRPr="00E50306">
        <w:br w:type="page"/>
      </w:r>
    </w:p>
    <w:p w:rsidR="007B1EF6" w:rsidRPr="00E50306" w:rsidRDefault="007B1EF6" w:rsidP="007B1EF6">
      <w:pPr>
        <w:pStyle w:val="Heading1"/>
      </w:pPr>
      <w:bookmarkStart w:id="116" w:name="_Appendix_1:_Links"/>
      <w:bookmarkStart w:id="117" w:name="_Toc520708428"/>
      <w:bookmarkStart w:id="118" w:name="_Toc46321507"/>
      <w:bookmarkEnd w:id="116"/>
      <w:r w:rsidRPr="00E50306">
        <w:t>Appendix 1: Links to the Western Australian Curriculum</w:t>
      </w:r>
      <w:bookmarkEnd w:id="117"/>
      <w:bookmarkEnd w:id="118"/>
    </w:p>
    <w:p w:rsidR="001249AC" w:rsidRPr="00E50306" w:rsidRDefault="001249AC" w:rsidP="001249AC">
      <w:pPr>
        <w:rPr>
          <w:iCs/>
        </w:rPr>
      </w:pPr>
      <w:r w:rsidRPr="00E50306">
        <w:t xml:space="preserve">The </w:t>
      </w:r>
      <w:r w:rsidRPr="00E50306">
        <w:rPr>
          <w:i/>
        </w:rPr>
        <w:t>Reducing the burn</w:t>
      </w:r>
      <w:r w:rsidRPr="00E50306">
        <w:t xml:space="preserve"> module provides </w:t>
      </w:r>
      <w:r w:rsidRPr="00E50306">
        <w:rPr>
          <w:iCs/>
        </w:rPr>
        <w:t xml:space="preserve">opportunities for developing students’ knowledge and understandings in science, technologies and mathematics. The tables below show how this module aligns to the content of the Western Australian Curriculum and can be used by teachers for planning and monitoring. </w:t>
      </w:r>
    </w:p>
    <w:p w:rsidR="00DC0C91" w:rsidRPr="00E50306" w:rsidRDefault="00DC0C91" w:rsidP="001249AC">
      <w:pPr>
        <w:rPr>
          <w:rFonts w:ascii="Calibri" w:hAnsi="Calibri"/>
          <w:iCs/>
        </w:rPr>
      </w:pPr>
    </w:p>
    <w:tbl>
      <w:tblPr>
        <w:tblStyle w:val="TableGrid15"/>
        <w:tblW w:w="9375" w:type="dxa"/>
        <w:tblLook w:val="04A0" w:firstRow="1" w:lastRow="0" w:firstColumn="1" w:lastColumn="0" w:noHBand="0" w:noVBand="1"/>
      </w:tblPr>
      <w:tblGrid>
        <w:gridCol w:w="6715"/>
        <w:gridCol w:w="665"/>
        <w:gridCol w:w="665"/>
        <w:gridCol w:w="665"/>
        <w:gridCol w:w="665"/>
      </w:tblGrid>
      <w:tr w:rsidR="001249AC" w:rsidRPr="00E50306" w:rsidTr="006E45CD">
        <w:tc>
          <w:tcPr>
            <w:tcW w:w="6715" w:type="dxa"/>
            <w:vMerge w:val="restart"/>
            <w:tcBorders>
              <w:top w:val="nil"/>
              <w:left w:val="nil"/>
            </w:tcBorders>
          </w:tcPr>
          <w:p w:rsidR="001249AC" w:rsidRPr="00E50306" w:rsidRDefault="001249AC" w:rsidP="00B13527">
            <w:pPr>
              <w:rPr>
                <w:rFonts w:eastAsia="Times New Roman" w:cstheme="minorHAnsi"/>
                <w:b/>
                <w:color w:val="2E74B5" w:themeColor="accent1" w:themeShade="BF"/>
                <w:lang w:val="en-AU" w:eastAsia="en-AU"/>
              </w:rPr>
            </w:pPr>
            <w:bookmarkStart w:id="119" w:name="_Hlk15640019"/>
            <w:bookmarkStart w:id="120" w:name="_Hlk15640006"/>
            <w:r w:rsidRPr="00E50306">
              <w:rPr>
                <w:rFonts w:eastAsia="Times New Roman" w:cstheme="minorHAnsi"/>
                <w:b/>
                <w:color w:val="2E74B5" w:themeColor="accent1" w:themeShade="BF"/>
                <w:lang w:val="en-AU" w:eastAsia="en-AU"/>
              </w:rPr>
              <w:t>REDUCING THE BURN</w:t>
            </w:r>
          </w:p>
          <w:p w:rsidR="001249AC" w:rsidRPr="00E50306" w:rsidRDefault="001249AC" w:rsidP="006E45CD">
            <w:pPr>
              <w:rPr>
                <w:rFonts w:cstheme="minorHAnsi"/>
                <w:lang w:val="en-AU"/>
              </w:rPr>
            </w:pPr>
            <w:r w:rsidRPr="00E50306">
              <w:rPr>
                <w:rFonts w:eastAsia="Times New Roman" w:cstheme="minorHAnsi"/>
                <w:lang w:val="en-AU" w:eastAsia="en-AU"/>
              </w:rPr>
              <w:t>Links to the Western Australian Curriculum</w:t>
            </w:r>
            <w:r w:rsidRPr="00E50306">
              <w:rPr>
                <w:rFonts w:cstheme="minorHAnsi"/>
                <w:lang w:val="en-AU"/>
              </w:rPr>
              <w:t xml:space="preserve"> </w:t>
            </w:r>
          </w:p>
        </w:tc>
        <w:tc>
          <w:tcPr>
            <w:tcW w:w="2660" w:type="dxa"/>
            <w:gridSpan w:val="4"/>
            <w:shd w:val="clear" w:color="auto" w:fill="2E74B5" w:themeFill="accent1" w:themeFillShade="BF"/>
            <w:vAlign w:val="center"/>
          </w:tcPr>
          <w:p w:rsidR="001249AC" w:rsidRPr="00E50306" w:rsidRDefault="001249AC" w:rsidP="00B13527">
            <w:pPr>
              <w:jc w:val="center"/>
              <w:rPr>
                <w:rFonts w:cstheme="minorHAnsi"/>
                <w:color w:val="FFFFFF" w:themeColor="background1"/>
                <w:lang w:val="en-AU"/>
              </w:rPr>
            </w:pPr>
            <w:r w:rsidRPr="00E50306">
              <w:rPr>
                <w:rFonts w:cstheme="minorHAnsi"/>
                <w:color w:val="FFFFFF" w:themeColor="background1"/>
                <w:lang w:val="en-AU"/>
              </w:rPr>
              <w:t>ACTIVITY</w:t>
            </w:r>
          </w:p>
        </w:tc>
      </w:tr>
      <w:tr w:rsidR="001249AC" w:rsidRPr="00E50306" w:rsidTr="006E45CD">
        <w:tc>
          <w:tcPr>
            <w:tcW w:w="6715" w:type="dxa"/>
            <w:vMerge/>
            <w:tcBorders>
              <w:left w:val="nil"/>
            </w:tcBorders>
            <w:vAlign w:val="center"/>
          </w:tcPr>
          <w:p w:rsidR="001249AC" w:rsidRPr="00E50306" w:rsidRDefault="001249AC" w:rsidP="006E45CD">
            <w:pPr>
              <w:rPr>
                <w:rFonts w:cstheme="minorHAnsi"/>
                <w:lang w:val="en-AU"/>
              </w:rPr>
            </w:pPr>
          </w:p>
        </w:tc>
        <w:tc>
          <w:tcPr>
            <w:tcW w:w="665" w:type="dxa"/>
            <w:vAlign w:val="center"/>
          </w:tcPr>
          <w:p w:rsidR="001249AC" w:rsidRPr="00E50306" w:rsidRDefault="001249AC" w:rsidP="006E45CD">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1</w:t>
            </w:r>
          </w:p>
        </w:tc>
        <w:tc>
          <w:tcPr>
            <w:tcW w:w="665" w:type="dxa"/>
            <w:vAlign w:val="center"/>
          </w:tcPr>
          <w:p w:rsidR="001249AC" w:rsidRPr="00E50306" w:rsidRDefault="001249AC" w:rsidP="006E45CD">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2</w:t>
            </w:r>
          </w:p>
        </w:tc>
        <w:tc>
          <w:tcPr>
            <w:tcW w:w="665" w:type="dxa"/>
            <w:vAlign w:val="center"/>
          </w:tcPr>
          <w:p w:rsidR="001249AC" w:rsidRPr="00E50306" w:rsidRDefault="001249AC" w:rsidP="006E45CD">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3</w:t>
            </w:r>
          </w:p>
        </w:tc>
        <w:tc>
          <w:tcPr>
            <w:tcW w:w="665" w:type="dxa"/>
            <w:vAlign w:val="center"/>
          </w:tcPr>
          <w:p w:rsidR="001249AC" w:rsidRPr="00E50306" w:rsidRDefault="001249AC" w:rsidP="006E45CD">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4</w:t>
            </w:r>
          </w:p>
        </w:tc>
      </w:tr>
      <w:bookmarkEnd w:id="119"/>
      <w:tr w:rsidR="001249AC" w:rsidRPr="00E50306" w:rsidTr="006E45CD">
        <w:tc>
          <w:tcPr>
            <w:tcW w:w="6715" w:type="dxa"/>
            <w:shd w:val="clear" w:color="auto" w:fill="2E74B5" w:themeFill="accent1" w:themeFillShade="BF"/>
            <w:vAlign w:val="center"/>
          </w:tcPr>
          <w:p w:rsidR="001249AC" w:rsidRPr="00E50306" w:rsidRDefault="001249AC" w:rsidP="006E45CD">
            <w:pPr>
              <w:rPr>
                <w:rFonts w:cstheme="minorHAnsi"/>
                <w:b/>
                <w:lang w:val="en-AU"/>
              </w:rPr>
            </w:pPr>
            <w:r w:rsidRPr="00E50306">
              <w:rPr>
                <w:rFonts w:cstheme="minorHAnsi"/>
                <w:b/>
                <w:color w:val="FFFFFF" w:themeColor="background1"/>
                <w:lang w:val="en-AU"/>
              </w:rPr>
              <w:t>SCIENCE</w:t>
            </w:r>
          </w:p>
        </w:tc>
        <w:tc>
          <w:tcPr>
            <w:tcW w:w="665" w:type="dxa"/>
            <w:shd w:val="clear" w:color="auto" w:fill="2E74B5" w:themeFill="accent1" w:themeFillShade="BF"/>
            <w:vAlign w:val="center"/>
          </w:tcPr>
          <w:p w:rsidR="001249AC" w:rsidRPr="00E50306" w:rsidRDefault="001249AC" w:rsidP="006E45CD">
            <w:pPr>
              <w:jc w:val="center"/>
              <w:rPr>
                <w:rFonts w:cstheme="minorHAnsi"/>
                <w:lang w:val="en-AU"/>
              </w:rPr>
            </w:pPr>
          </w:p>
        </w:tc>
        <w:tc>
          <w:tcPr>
            <w:tcW w:w="665" w:type="dxa"/>
            <w:shd w:val="clear" w:color="auto" w:fill="2E74B5" w:themeFill="accent1" w:themeFillShade="BF"/>
            <w:vAlign w:val="center"/>
          </w:tcPr>
          <w:p w:rsidR="001249AC" w:rsidRPr="00E50306" w:rsidRDefault="001249AC" w:rsidP="006E45CD">
            <w:pPr>
              <w:jc w:val="center"/>
              <w:rPr>
                <w:rFonts w:cstheme="minorHAnsi"/>
                <w:lang w:val="en-AU"/>
              </w:rPr>
            </w:pPr>
          </w:p>
        </w:tc>
        <w:tc>
          <w:tcPr>
            <w:tcW w:w="665" w:type="dxa"/>
            <w:shd w:val="clear" w:color="auto" w:fill="2E74B5" w:themeFill="accent1" w:themeFillShade="BF"/>
            <w:vAlign w:val="center"/>
          </w:tcPr>
          <w:p w:rsidR="001249AC" w:rsidRPr="00E50306" w:rsidRDefault="001249AC" w:rsidP="006E45CD">
            <w:pPr>
              <w:jc w:val="center"/>
              <w:rPr>
                <w:rFonts w:cstheme="minorHAnsi"/>
                <w:lang w:val="en-AU"/>
              </w:rPr>
            </w:pPr>
          </w:p>
        </w:tc>
        <w:tc>
          <w:tcPr>
            <w:tcW w:w="665" w:type="dxa"/>
            <w:shd w:val="clear" w:color="auto" w:fill="2E74B5" w:themeFill="accent1" w:themeFillShade="BF"/>
            <w:vAlign w:val="center"/>
          </w:tcPr>
          <w:p w:rsidR="001249AC" w:rsidRPr="00E50306" w:rsidRDefault="001249AC" w:rsidP="006E45CD">
            <w:pPr>
              <w:jc w:val="center"/>
              <w:rPr>
                <w:rFonts w:cstheme="minorHAnsi"/>
                <w:lang w:val="en-AU"/>
              </w:rPr>
            </w:pPr>
          </w:p>
        </w:tc>
      </w:tr>
      <w:tr w:rsidR="001249AC" w:rsidRPr="00E50306" w:rsidTr="006E45CD">
        <w:tc>
          <w:tcPr>
            <w:tcW w:w="6715" w:type="dxa"/>
            <w:shd w:val="clear" w:color="auto" w:fill="DEEAF6" w:themeFill="accent1" w:themeFillTint="33"/>
            <w:vAlign w:val="center"/>
          </w:tcPr>
          <w:p w:rsidR="001249AC" w:rsidRPr="00E50306" w:rsidRDefault="001249AC" w:rsidP="006E45CD">
            <w:pPr>
              <w:rPr>
                <w:rFonts w:cstheme="minorHAnsi"/>
                <w:lang w:val="en-AU"/>
              </w:rPr>
            </w:pPr>
            <w:r w:rsidRPr="00E50306">
              <w:rPr>
                <w:rFonts w:cstheme="minorHAnsi"/>
                <w:lang w:val="en-AU"/>
              </w:rPr>
              <w:t>SCIENCE UNDERSTANDING</w:t>
            </w: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r>
      <w:bookmarkEnd w:id="120"/>
      <w:tr w:rsidR="001249AC" w:rsidRPr="00E50306" w:rsidTr="006E45CD">
        <w:tc>
          <w:tcPr>
            <w:tcW w:w="6715" w:type="dxa"/>
            <w:vAlign w:val="center"/>
          </w:tcPr>
          <w:p w:rsidR="001249AC" w:rsidRPr="00E50306" w:rsidRDefault="001249AC" w:rsidP="00B13527">
            <w:pPr>
              <w:spacing w:before="60" w:after="60"/>
              <w:rPr>
                <w:rFonts w:cs="Helvetica"/>
                <w:lang w:val="en-AU"/>
              </w:rPr>
            </w:pPr>
            <w:r w:rsidRPr="00E50306">
              <w:rPr>
                <w:rFonts w:cstheme="minorHAnsi"/>
                <w:color w:val="2E74B5" w:themeColor="accent1" w:themeShade="BF"/>
                <w:lang w:val="en-AU"/>
              </w:rPr>
              <w:t xml:space="preserve">Biological </w:t>
            </w:r>
            <w:r w:rsidR="00DC0C91" w:rsidRPr="00E50306">
              <w:rPr>
                <w:rFonts w:cstheme="minorHAnsi"/>
                <w:color w:val="2E74B5" w:themeColor="accent1" w:themeShade="BF"/>
                <w:lang w:val="en-AU"/>
              </w:rPr>
              <w:t>s</w:t>
            </w:r>
            <w:r w:rsidRPr="00E50306">
              <w:rPr>
                <w:rFonts w:cstheme="minorHAnsi"/>
                <w:color w:val="2E74B5" w:themeColor="accent1" w:themeShade="BF"/>
                <w:lang w:val="en-AU"/>
              </w:rPr>
              <w:t xml:space="preserve">ciences: </w:t>
            </w:r>
            <w:r w:rsidRPr="00E50306">
              <w:rPr>
                <w:rFonts w:cs="Helvetica"/>
                <w:lang w:val="en-AU"/>
              </w:rPr>
              <w:t>Multi-cellular organisms rely on coordinated and interdependent internal systems to respond to changes to their</w:t>
            </w:r>
            <w:r w:rsidRPr="00E50306">
              <w:rPr>
                <w:rFonts w:ascii="Helvetica" w:hAnsi="Helvetica" w:cs="Helvetica"/>
                <w:sz w:val="26"/>
                <w:szCs w:val="26"/>
                <w:shd w:val="clear" w:color="auto" w:fill="FEFEFE"/>
                <w:lang w:val="en-AU"/>
              </w:rPr>
              <w:t xml:space="preserve"> </w:t>
            </w:r>
            <w:r w:rsidRPr="00E50306">
              <w:rPr>
                <w:rFonts w:cs="Helvetica"/>
                <w:shd w:val="clear" w:color="auto" w:fill="FEFEFE"/>
                <w:lang w:val="en-AU"/>
              </w:rPr>
              <w:t>environment (ACSSU175)</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vAlign w:val="center"/>
          </w:tcPr>
          <w:p w:rsidR="001249AC" w:rsidRPr="00E50306" w:rsidRDefault="001249AC" w:rsidP="00B13527">
            <w:pPr>
              <w:shd w:val="clear" w:color="auto" w:fill="FEFEFE"/>
              <w:spacing w:before="60" w:after="60"/>
              <w:rPr>
                <w:rFonts w:cs="Helvetica"/>
                <w:lang w:val="en-AU"/>
              </w:rPr>
            </w:pPr>
            <w:r w:rsidRPr="00E50306">
              <w:rPr>
                <w:rFonts w:cstheme="minorHAnsi"/>
                <w:color w:val="2E74B5" w:themeColor="accent1" w:themeShade="BF"/>
                <w:lang w:val="en-AU"/>
              </w:rPr>
              <w:t>Physical sciences:</w:t>
            </w:r>
            <w:r w:rsidRPr="00E50306">
              <w:rPr>
                <w:rFonts w:cs="Helvetica"/>
                <w:color w:val="565656"/>
                <w:shd w:val="clear" w:color="auto" w:fill="FEFEFE"/>
                <w:lang w:val="en-AU"/>
              </w:rPr>
              <w:t xml:space="preserve"> </w:t>
            </w:r>
            <w:r w:rsidRPr="00E50306">
              <w:rPr>
                <w:rFonts w:cs="Helvetica"/>
                <w:shd w:val="clear" w:color="auto" w:fill="FEFEFE"/>
                <w:lang w:val="en-AU"/>
              </w:rPr>
              <w:t>Energy transfer through different mediums can be explained using wave and particle models</w:t>
            </w:r>
            <w:r w:rsidR="0092592F">
              <w:rPr>
                <w:rFonts w:cs="Helvetica"/>
                <w:shd w:val="clear" w:color="auto" w:fill="FEFEFE"/>
                <w:lang w:val="en-AU"/>
              </w:rPr>
              <w:t xml:space="preserve"> </w:t>
            </w:r>
            <w:r w:rsidRPr="00E50306">
              <w:rPr>
                <w:rFonts w:cs="Helvetica"/>
                <w:shd w:val="clear" w:color="auto" w:fill="FEFEFE"/>
                <w:lang w:val="en-AU"/>
              </w:rPr>
              <w:t>(ACSSU182)</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shd w:val="clear" w:color="auto" w:fill="DEEAF6" w:themeFill="accent1" w:themeFillTint="33"/>
            <w:vAlign w:val="center"/>
          </w:tcPr>
          <w:p w:rsidR="001249AC" w:rsidRPr="00E50306" w:rsidRDefault="001249AC" w:rsidP="006E45CD">
            <w:pPr>
              <w:rPr>
                <w:rFonts w:cstheme="minorHAnsi"/>
                <w:lang w:val="en-AU"/>
              </w:rPr>
            </w:pPr>
            <w:r w:rsidRPr="00E50306">
              <w:rPr>
                <w:rFonts w:cstheme="minorHAnsi"/>
                <w:lang w:val="en-AU"/>
              </w:rPr>
              <w:t>SCIENCE INQUIRY SKILLS</w:t>
            </w: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vAlign w:val="center"/>
          </w:tcPr>
          <w:p w:rsidR="001249AC" w:rsidRPr="00E50306" w:rsidRDefault="001249AC" w:rsidP="006E45CD">
            <w:pPr>
              <w:pStyle w:val="NormalWeb"/>
              <w:shd w:val="clear" w:color="auto" w:fill="FEFEFE"/>
              <w:spacing w:before="60" w:beforeAutospacing="0" w:after="60" w:afterAutospacing="0" w:line="276" w:lineRule="auto"/>
              <w:rPr>
                <w:rFonts w:ascii="Century Gothic" w:hAnsi="Century Gothic" w:cs="Helvetica"/>
                <w:color w:val="565656"/>
                <w:sz w:val="22"/>
                <w:szCs w:val="22"/>
                <w:lang w:val="en-AU"/>
              </w:rPr>
            </w:pPr>
            <w:r w:rsidRPr="00E50306">
              <w:rPr>
                <w:rFonts w:ascii="Century Gothic" w:eastAsiaTheme="minorHAnsi" w:hAnsi="Century Gothic" w:cstheme="minorHAnsi"/>
                <w:color w:val="2E74B5" w:themeColor="accent1" w:themeShade="BF"/>
                <w:sz w:val="22"/>
                <w:szCs w:val="22"/>
                <w:lang w:val="en-AU"/>
              </w:rPr>
              <w:t>Processing and analysing data and information:</w:t>
            </w:r>
            <w:r w:rsidRPr="00E50306">
              <w:rPr>
                <w:rFonts w:ascii="Century Gothic" w:hAnsi="Century Gothic" w:cs="Arial"/>
                <w:color w:val="69737C"/>
                <w:sz w:val="22"/>
                <w:szCs w:val="22"/>
                <w:lang w:val="en-AU"/>
              </w:rPr>
              <w:t xml:space="preserve"> </w:t>
            </w:r>
            <w:r w:rsidRPr="00E50306">
              <w:rPr>
                <w:rFonts w:ascii="Century Gothic" w:hAnsi="Century Gothic" w:cs="Helvetica"/>
                <w:sz w:val="22"/>
                <w:szCs w:val="22"/>
                <w:lang w:val="en-AU"/>
              </w:rPr>
              <w:t xml:space="preserve">Analyse patterns and trends in </w:t>
            </w:r>
            <w:r w:rsidRPr="00E50306">
              <w:rPr>
                <w:rFonts w:ascii="Century Gothic" w:hAnsi="Century Gothic" w:cs="Helvetica"/>
                <w:i/>
                <w:sz w:val="22"/>
                <w:szCs w:val="22"/>
                <w:lang w:val="en-AU"/>
              </w:rPr>
              <w:t>data</w:t>
            </w:r>
            <w:r w:rsidRPr="00E50306">
              <w:rPr>
                <w:rFonts w:ascii="Century Gothic" w:hAnsi="Century Gothic" w:cs="Helvetica"/>
                <w:sz w:val="22"/>
                <w:szCs w:val="22"/>
                <w:lang w:val="en-AU"/>
              </w:rPr>
              <w:t>, including describing relationships between variables and identifying inconsistencies (ACSIS169)</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vAlign w:val="center"/>
          </w:tcPr>
          <w:p w:rsidR="001249AC" w:rsidRPr="00E50306" w:rsidRDefault="001249AC" w:rsidP="006E45CD">
            <w:pPr>
              <w:pStyle w:val="NormalWeb"/>
              <w:shd w:val="clear" w:color="auto" w:fill="FEFEFE"/>
              <w:spacing w:before="60" w:beforeAutospacing="0" w:after="60" w:afterAutospacing="0" w:line="276" w:lineRule="auto"/>
              <w:rPr>
                <w:rFonts w:ascii="Century Gothic" w:hAnsi="Century Gothic" w:cs="Helvetica"/>
                <w:color w:val="565656"/>
                <w:sz w:val="22"/>
                <w:szCs w:val="22"/>
                <w:lang w:val="en-AU"/>
              </w:rPr>
            </w:pPr>
            <w:r w:rsidRPr="00E50306">
              <w:rPr>
                <w:rFonts w:ascii="Century Gothic" w:eastAsiaTheme="minorHAnsi" w:hAnsi="Century Gothic" w:cstheme="minorHAnsi"/>
                <w:color w:val="2E74B5" w:themeColor="accent1" w:themeShade="BF"/>
                <w:sz w:val="22"/>
                <w:szCs w:val="22"/>
                <w:lang w:val="en-AU"/>
              </w:rPr>
              <w:t>Processing and analysing data:</w:t>
            </w:r>
            <w:r w:rsidRPr="00E50306">
              <w:rPr>
                <w:rFonts w:ascii="Century Gothic" w:hAnsi="Century Gothic" w:cs="Arial"/>
                <w:color w:val="69737C"/>
                <w:sz w:val="22"/>
                <w:szCs w:val="22"/>
                <w:lang w:val="en-AU"/>
              </w:rPr>
              <w:t xml:space="preserve"> </w:t>
            </w:r>
            <w:r w:rsidRPr="00E50306">
              <w:rPr>
                <w:rFonts w:ascii="Century Gothic" w:hAnsi="Century Gothic" w:cs="Helvetica"/>
                <w:sz w:val="22"/>
                <w:szCs w:val="22"/>
                <w:lang w:val="en-AU"/>
              </w:rPr>
              <w:t>Use knowledge of scientific concepts to draw conclusions that are consistent with evidence (ACSIS170)</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r>
      <w:tr w:rsidR="001249AC" w:rsidRPr="00E50306" w:rsidTr="006E45CD">
        <w:tc>
          <w:tcPr>
            <w:tcW w:w="6715" w:type="dxa"/>
            <w:vAlign w:val="center"/>
          </w:tcPr>
          <w:p w:rsidR="001249AC" w:rsidRPr="00E50306" w:rsidRDefault="001249AC" w:rsidP="006E45CD">
            <w:pPr>
              <w:pStyle w:val="NormalWeb"/>
              <w:shd w:val="clear" w:color="auto" w:fill="FEFEFE"/>
              <w:spacing w:before="60" w:beforeAutospacing="0" w:after="60" w:afterAutospacing="0" w:line="276" w:lineRule="auto"/>
              <w:rPr>
                <w:rFonts w:ascii="Century Gothic" w:hAnsi="Century Gothic" w:cs="Helvetica"/>
                <w:color w:val="565656"/>
                <w:sz w:val="22"/>
                <w:szCs w:val="22"/>
                <w:lang w:val="en-AU"/>
              </w:rPr>
            </w:pPr>
            <w:r w:rsidRPr="00E50306">
              <w:rPr>
                <w:rFonts w:ascii="Century Gothic" w:eastAsiaTheme="minorHAnsi" w:hAnsi="Century Gothic" w:cstheme="minorHAnsi"/>
                <w:color w:val="2E74B5" w:themeColor="accent1" w:themeShade="BF"/>
                <w:sz w:val="22"/>
                <w:szCs w:val="22"/>
                <w:lang w:val="en-AU"/>
              </w:rPr>
              <w:t>Evaluating:</w:t>
            </w:r>
            <w:r w:rsidRPr="00E50306">
              <w:rPr>
                <w:rFonts w:ascii="Century Gothic" w:hAnsi="Century Gothic" w:cs="Arial"/>
                <w:color w:val="69737C"/>
                <w:sz w:val="22"/>
                <w:szCs w:val="22"/>
                <w:lang w:val="en-AU"/>
              </w:rPr>
              <w:t xml:space="preserve"> </w:t>
            </w:r>
            <w:r w:rsidRPr="00E50306">
              <w:rPr>
                <w:rFonts w:ascii="Century Gothic" w:hAnsi="Century Gothic" w:cs="Helvetica"/>
                <w:sz w:val="22"/>
                <w:szCs w:val="22"/>
                <w:lang w:val="en-AU"/>
              </w:rPr>
              <w:t>Evaluate conclusions, including identifying sources of uncertainty and possible alternative explanations, and describe specific ways to improve the quality of the data (ACSIS171)</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vAlign w:val="center"/>
          </w:tcPr>
          <w:p w:rsidR="001249AC" w:rsidRPr="00E50306" w:rsidRDefault="001249AC" w:rsidP="006E45CD">
            <w:pPr>
              <w:pStyle w:val="NormalWeb"/>
              <w:shd w:val="clear" w:color="auto" w:fill="FEFEFE"/>
              <w:spacing w:before="60" w:beforeAutospacing="0" w:after="60" w:afterAutospacing="0" w:line="276" w:lineRule="auto"/>
              <w:rPr>
                <w:rFonts w:ascii="Century Gothic" w:eastAsiaTheme="minorHAnsi" w:hAnsi="Century Gothic" w:cstheme="minorHAnsi"/>
                <w:color w:val="2E74B5" w:themeColor="accent1" w:themeShade="BF"/>
                <w:sz w:val="22"/>
                <w:szCs w:val="22"/>
                <w:lang w:val="en-AU"/>
              </w:rPr>
            </w:pPr>
            <w:r w:rsidRPr="00E50306">
              <w:rPr>
                <w:rFonts w:ascii="Century Gothic" w:hAnsi="Century Gothic" w:cstheme="minorHAnsi"/>
                <w:color w:val="2E74B5" w:themeColor="accent1" w:themeShade="BF"/>
                <w:sz w:val="22"/>
                <w:szCs w:val="22"/>
                <w:lang w:val="en-AU"/>
              </w:rPr>
              <w:t xml:space="preserve">Evaluating: </w:t>
            </w:r>
            <w:r w:rsidRPr="00E50306">
              <w:rPr>
                <w:rFonts w:ascii="Century Gothic" w:hAnsi="Century Gothic" w:cs="Helvetica"/>
                <w:sz w:val="22"/>
                <w:szCs w:val="22"/>
                <w:lang w:val="en-AU"/>
              </w:rPr>
              <w:t>Critically analyse the validity of information in primary and secondary sources and evaluate the approaches used to solve problems (ACSIS172)</w:t>
            </w:r>
          </w:p>
        </w:tc>
        <w:tc>
          <w:tcPr>
            <w:tcW w:w="665" w:type="dxa"/>
            <w:vAlign w:val="center"/>
          </w:tcPr>
          <w:p w:rsidR="001249AC" w:rsidRPr="00E50306" w:rsidRDefault="004A3493"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vAlign w:val="center"/>
          </w:tcPr>
          <w:p w:rsidR="001249AC" w:rsidRPr="00E50306" w:rsidRDefault="001249AC" w:rsidP="006E45CD">
            <w:pPr>
              <w:pStyle w:val="NormalWeb"/>
              <w:shd w:val="clear" w:color="auto" w:fill="FEFEFE"/>
              <w:spacing w:before="60" w:beforeAutospacing="0" w:after="60" w:afterAutospacing="0" w:line="276" w:lineRule="auto"/>
              <w:rPr>
                <w:rFonts w:ascii="Century Gothic" w:hAnsi="Century Gothic" w:cstheme="minorHAnsi"/>
                <w:color w:val="2E74B5" w:themeColor="accent1" w:themeShade="BF"/>
                <w:sz w:val="22"/>
                <w:szCs w:val="22"/>
                <w:lang w:val="en-AU"/>
              </w:rPr>
            </w:pPr>
            <w:r w:rsidRPr="00E50306">
              <w:rPr>
                <w:rFonts w:ascii="Century Gothic" w:hAnsi="Century Gothic" w:cstheme="minorHAnsi"/>
                <w:color w:val="2E74B5" w:themeColor="accent1" w:themeShade="BF"/>
                <w:sz w:val="22"/>
                <w:szCs w:val="22"/>
                <w:lang w:val="en-AU"/>
              </w:rPr>
              <w:t xml:space="preserve">Communicating: </w:t>
            </w:r>
            <w:r w:rsidRPr="00E50306">
              <w:rPr>
                <w:rFonts w:ascii="Century Gothic" w:hAnsi="Century Gothic" w:cs="Helvetica"/>
                <w:sz w:val="22"/>
                <w:szCs w:val="22"/>
                <w:lang w:val="en-AU"/>
              </w:rPr>
              <w:t>Communicate scientific ideas and information for a particular purpose, including constructing evidence-based arguments and using appropriate scientific language, conventions and representations (ACSIS174)</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r>
      <w:tr w:rsidR="00177299" w:rsidRPr="00E50306" w:rsidTr="003D7E1C">
        <w:tc>
          <w:tcPr>
            <w:tcW w:w="6715" w:type="dxa"/>
            <w:vMerge w:val="restart"/>
            <w:tcBorders>
              <w:top w:val="nil"/>
              <w:left w:val="nil"/>
            </w:tcBorders>
          </w:tcPr>
          <w:p w:rsidR="00177299" w:rsidRPr="00E50306" w:rsidRDefault="00177299" w:rsidP="003D7E1C">
            <w:pPr>
              <w:rPr>
                <w:rFonts w:eastAsia="Times New Roman" w:cstheme="minorHAnsi"/>
                <w:b/>
                <w:color w:val="2E74B5" w:themeColor="accent1" w:themeShade="BF"/>
                <w:lang w:val="en-AU" w:eastAsia="en-AU"/>
              </w:rPr>
            </w:pPr>
            <w:bookmarkStart w:id="121" w:name="_Hlk46150582"/>
            <w:r w:rsidRPr="00E50306">
              <w:rPr>
                <w:rFonts w:eastAsia="Times New Roman" w:cstheme="minorHAnsi"/>
                <w:b/>
                <w:color w:val="2E74B5" w:themeColor="accent1" w:themeShade="BF"/>
                <w:lang w:val="en-AU" w:eastAsia="en-AU"/>
              </w:rPr>
              <w:t>REDUCING THE BURN</w:t>
            </w:r>
          </w:p>
          <w:p w:rsidR="00177299" w:rsidRPr="00E50306" w:rsidRDefault="00177299" w:rsidP="003D7E1C">
            <w:pPr>
              <w:rPr>
                <w:rFonts w:cstheme="minorHAnsi"/>
                <w:lang w:val="en-AU"/>
              </w:rPr>
            </w:pPr>
            <w:r w:rsidRPr="00E50306">
              <w:rPr>
                <w:rFonts w:eastAsia="Times New Roman" w:cstheme="minorHAnsi"/>
                <w:lang w:val="en-AU" w:eastAsia="en-AU"/>
              </w:rPr>
              <w:t>Links to the Western Australian Curriculum</w:t>
            </w:r>
            <w:r w:rsidRPr="00E50306">
              <w:rPr>
                <w:rFonts w:cstheme="minorHAnsi"/>
                <w:lang w:val="en-AU"/>
              </w:rPr>
              <w:t xml:space="preserve"> </w:t>
            </w:r>
          </w:p>
        </w:tc>
        <w:tc>
          <w:tcPr>
            <w:tcW w:w="2660" w:type="dxa"/>
            <w:gridSpan w:val="4"/>
            <w:shd w:val="clear" w:color="auto" w:fill="2E74B5" w:themeFill="accent1" w:themeFillShade="BF"/>
            <w:vAlign w:val="center"/>
          </w:tcPr>
          <w:p w:rsidR="00177299" w:rsidRPr="00E50306" w:rsidRDefault="00177299" w:rsidP="003D7E1C">
            <w:pPr>
              <w:jc w:val="center"/>
              <w:rPr>
                <w:rFonts w:cstheme="minorHAnsi"/>
                <w:color w:val="FFFFFF" w:themeColor="background1"/>
                <w:lang w:val="en-AU"/>
              </w:rPr>
            </w:pPr>
            <w:r w:rsidRPr="00E50306">
              <w:rPr>
                <w:rFonts w:cstheme="minorHAnsi"/>
                <w:color w:val="FFFFFF" w:themeColor="background1"/>
                <w:lang w:val="en-AU"/>
              </w:rPr>
              <w:t>ACTIVITY</w:t>
            </w:r>
          </w:p>
        </w:tc>
      </w:tr>
      <w:tr w:rsidR="00177299" w:rsidRPr="00E50306" w:rsidTr="003D7E1C">
        <w:tc>
          <w:tcPr>
            <w:tcW w:w="6715" w:type="dxa"/>
            <w:vMerge/>
            <w:tcBorders>
              <w:left w:val="nil"/>
            </w:tcBorders>
            <w:vAlign w:val="center"/>
          </w:tcPr>
          <w:p w:rsidR="00177299" w:rsidRPr="00E50306" w:rsidRDefault="00177299" w:rsidP="003D7E1C">
            <w:pPr>
              <w:rPr>
                <w:rFonts w:cstheme="minorHAnsi"/>
                <w:lang w:val="en-AU"/>
              </w:rPr>
            </w:pPr>
          </w:p>
        </w:tc>
        <w:tc>
          <w:tcPr>
            <w:tcW w:w="665" w:type="dxa"/>
            <w:vAlign w:val="center"/>
          </w:tcPr>
          <w:p w:rsidR="00177299" w:rsidRPr="00E50306" w:rsidRDefault="00177299"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1</w:t>
            </w:r>
          </w:p>
        </w:tc>
        <w:tc>
          <w:tcPr>
            <w:tcW w:w="665" w:type="dxa"/>
            <w:vAlign w:val="center"/>
          </w:tcPr>
          <w:p w:rsidR="00177299" w:rsidRPr="00E50306" w:rsidRDefault="00177299"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2</w:t>
            </w:r>
          </w:p>
        </w:tc>
        <w:tc>
          <w:tcPr>
            <w:tcW w:w="665" w:type="dxa"/>
            <w:vAlign w:val="center"/>
          </w:tcPr>
          <w:p w:rsidR="00177299" w:rsidRPr="00E50306" w:rsidRDefault="00177299"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3</w:t>
            </w:r>
          </w:p>
        </w:tc>
        <w:tc>
          <w:tcPr>
            <w:tcW w:w="665" w:type="dxa"/>
            <w:vAlign w:val="center"/>
          </w:tcPr>
          <w:p w:rsidR="00177299" w:rsidRPr="00E50306" w:rsidRDefault="00177299"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4</w:t>
            </w:r>
          </w:p>
        </w:tc>
      </w:tr>
      <w:bookmarkEnd w:id="121"/>
      <w:tr w:rsidR="001249AC" w:rsidRPr="00E50306" w:rsidTr="006E45CD">
        <w:tc>
          <w:tcPr>
            <w:tcW w:w="6715" w:type="dxa"/>
            <w:shd w:val="clear" w:color="auto" w:fill="2E74B5" w:themeFill="accent1" w:themeFillShade="BF"/>
            <w:vAlign w:val="center"/>
          </w:tcPr>
          <w:p w:rsidR="001249AC" w:rsidRPr="00E50306" w:rsidRDefault="001249AC" w:rsidP="006E45CD">
            <w:pPr>
              <w:rPr>
                <w:rFonts w:cstheme="minorHAnsi"/>
                <w:b/>
                <w:lang w:val="en-AU"/>
              </w:rPr>
            </w:pPr>
            <w:r w:rsidRPr="00E50306">
              <w:rPr>
                <w:rFonts w:cstheme="minorHAnsi"/>
                <w:b/>
                <w:color w:val="FFFFFF" w:themeColor="background1"/>
                <w:lang w:val="en-AU"/>
              </w:rPr>
              <w:t>DIGITAL TECHNOLOGIES</w:t>
            </w:r>
          </w:p>
        </w:tc>
        <w:tc>
          <w:tcPr>
            <w:tcW w:w="665" w:type="dxa"/>
            <w:shd w:val="clear" w:color="auto" w:fill="2E74B5" w:themeFill="accent1" w:themeFillShade="BF"/>
            <w:vAlign w:val="center"/>
          </w:tcPr>
          <w:p w:rsidR="001249AC" w:rsidRPr="00E50306" w:rsidRDefault="001249AC" w:rsidP="006E45CD">
            <w:pPr>
              <w:jc w:val="center"/>
              <w:rPr>
                <w:rFonts w:ascii="Wingdings" w:hAnsi="Wingdings" w:cstheme="minorHAnsi"/>
                <w:lang w:val="en-AU"/>
              </w:rPr>
            </w:pPr>
          </w:p>
        </w:tc>
        <w:tc>
          <w:tcPr>
            <w:tcW w:w="665" w:type="dxa"/>
            <w:shd w:val="clear" w:color="auto" w:fill="2E74B5" w:themeFill="accent1" w:themeFillShade="BF"/>
            <w:vAlign w:val="center"/>
          </w:tcPr>
          <w:p w:rsidR="001249AC" w:rsidRPr="00E50306" w:rsidRDefault="001249AC" w:rsidP="006E45CD">
            <w:pPr>
              <w:jc w:val="center"/>
              <w:rPr>
                <w:rFonts w:ascii="Wingdings" w:hAnsi="Wingdings" w:cstheme="minorHAnsi"/>
                <w:lang w:val="en-AU"/>
              </w:rPr>
            </w:pPr>
          </w:p>
        </w:tc>
        <w:tc>
          <w:tcPr>
            <w:tcW w:w="665" w:type="dxa"/>
            <w:shd w:val="clear" w:color="auto" w:fill="2E74B5" w:themeFill="accent1" w:themeFillShade="BF"/>
            <w:vAlign w:val="center"/>
          </w:tcPr>
          <w:p w:rsidR="001249AC" w:rsidRPr="00E50306" w:rsidRDefault="001249AC" w:rsidP="006E45CD">
            <w:pPr>
              <w:jc w:val="center"/>
              <w:rPr>
                <w:rFonts w:ascii="Wingdings" w:hAnsi="Wingdings" w:cstheme="minorHAnsi"/>
                <w:lang w:val="en-AU"/>
              </w:rPr>
            </w:pPr>
          </w:p>
        </w:tc>
        <w:tc>
          <w:tcPr>
            <w:tcW w:w="665" w:type="dxa"/>
            <w:shd w:val="clear" w:color="auto" w:fill="2E74B5" w:themeFill="accent1" w:themeFillShade="BF"/>
            <w:vAlign w:val="center"/>
          </w:tcPr>
          <w:p w:rsidR="001249AC" w:rsidRPr="00E50306" w:rsidRDefault="001249AC" w:rsidP="006E45CD">
            <w:pPr>
              <w:jc w:val="center"/>
              <w:rPr>
                <w:rFonts w:ascii="Wingdings" w:hAnsi="Wingdings" w:cstheme="minorHAnsi"/>
                <w:lang w:val="en-AU"/>
              </w:rPr>
            </w:pPr>
          </w:p>
        </w:tc>
      </w:tr>
      <w:tr w:rsidR="001249AC" w:rsidRPr="00E50306" w:rsidTr="006E45CD">
        <w:tc>
          <w:tcPr>
            <w:tcW w:w="6715" w:type="dxa"/>
            <w:shd w:val="clear" w:color="auto" w:fill="DEEAF6" w:themeFill="accent1" w:themeFillTint="33"/>
            <w:vAlign w:val="center"/>
          </w:tcPr>
          <w:p w:rsidR="001249AC" w:rsidRPr="00E50306" w:rsidRDefault="001249AC" w:rsidP="006E45CD">
            <w:pPr>
              <w:rPr>
                <w:rFonts w:cstheme="minorHAnsi"/>
                <w:lang w:val="en-AU"/>
              </w:rPr>
            </w:pPr>
            <w:r w:rsidRPr="00E50306">
              <w:rPr>
                <w:rFonts w:cstheme="minorHAnsi"/>
                <w:lang w:val="en-AU"/>
              </w:rPr>
              <w:t>PROCESSES AND PRODUCTION SKILLS</w:t>
            </w: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249AC" w:rsidRPr="00E50306" w:rsidTr="006E45CD">
        <w:tc>
          <w:tcPr>
            <w:tcW w:w="6715" w:type="dxa"/>
            <w:vAlign w:val="center"/>
          </w:tcPr>
          <w:p w:rsidR="001249AC" w:rsidRPr="00E50306" w:rsidRDefault="001249AC" w:rsidP="00B13527">
            <w:pPr>
              <w:spacing w:before="60" w:after="60"/>
              <w:rPr>
                <w:color w:val="2E74B5" w:themeColor="accent1" w:themeShade="BF"/>
                <w:lang w:val="en-AU"/>
              </w:rPr>
            </w:pPr>
            <w:r w:rsidRPr="00E50306">
              <w:rPr>
                <w:color w:val="2E74B5" w:themeColor="accent1" w:themeShade="BF"/>
                <w:lang w:val="en-AU"/>
              </w:rPr>
              <w:t>Collecting, managing and analysing data:</w:t>
            </w:r>
            <w:r w:rsidRPr="00E50306">
              <w:rPr>
                <w:lang w:val="en-AU"/>
              </w:rPr>
              <w:t xml:space="preserve"> </w:t>
            </w:r>
            <w:r w:rsidRPr="00E50306">
              <w:rPr>
                <w:rFonts w:cs="Helvetica"/>
                <w:lang w:val="en-AU"/>
              </w:rPr>
              <w:t>Analyse and visualise data to create information and address complex problems (ACTDIP037)</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882A31"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r>
      <w:tr w:rsidR="001249AC" w:rsidRPr="00E50306" w:rsidTr="006E45CD">
        <w:tc>
          <w:tcPr>
            <w:tcW w:w="6715" w:type="dxa"/>
            <w:vAlign w:val="center"/>
          </w:tcPr>
          <w:p w:rsidR="001249AC" w:rsidRPr="00E50306" w:rsidRDefault="001249AC" w:rsidP="00B13527">
            <w:pPr>
              <w:spacing w:before="60" w:after="60"/>
              <w:rPr>
                <w:color w:val="2E74B5" w:themeColor="accent1" w:themeShade="BF"/>
                <w:lang w:val="en-AU"/>
              </w:rPr>
            </w:pPr>
            <w:r w:rsidRPr="00E50306">
              <w:rPr>
                <w:color w:val="2E74B5" w:themeColor="accent1" w:themeShade="BF"/>
                <w:lang w:val="en-AU"/>
              </w:rPr>
              <w:t xml:space="preserve">Digital implementation: </w:t>
            </w:r>
            <w:r w:rsidRPr="00E50306">
              <w:rPr>
                <w:rFonts w:cs="Helvetica"/>
                <w:lang w:val="en-AU"/>
              </w:rPr>
              <w:t xml:space="preserve">Design algorithms, represented diagrammatically and in structured </w:t>
            </w:r>
            <w:r w:rsidR="00320A7C" w:rsidRPr="00E50306">
              <w:rPr>
                <w:rFonts w:cs="Helvetica"/>
                <w:lang w:val="en-AU"/>
              </w:rPr>
              <w:t>E</w:t>
            </w:r>
            <w:r w:rsidRPr="00E50306">
              <w:rPr>
                <w:rFonts w:cs="Helvetica"/>
                <w:lang w:val="en-AU"/>
              </w:rPr>
              <w:t>nglish, and validate plans and programs through tracing (ACTDIP040)</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249AC" w:rsidRPr="00E50306" w:rsidRDefault="001249AC"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B13527">
            <w:pPr>
              <w:spacing w:before="60" w:after="60"/>
              <w:rPr>
                <w:color w:val="2E74B5" w:themeColor="accent1" w:themeShade="BF"/>
                <w:lang w:val="en-AU"/>
              </w:rPr>
            </w:pPr>
            <w:r w:rsidRPr="00E50306">
              <w:rPr>
                <w:color w:val="2E74B5" w:themeColor="accent1" w:themeShade="BF"/>
                <w:lang w:val="en-AU"/>
              </w:rPr>
              <w:t xml:space="preserve">Investigating and defining: </w:t>
            </w:r>
            <w:r w:rsidRPr="00E50306">
              <w:rPr>
                <w:rFonts w:cs="Helvetica"/>
                <w:lang w:val="en-AU"/>
              </w:rPr>
              <w:t>Identify and define the needs of a stakeholder, to create a brief, for a solution (WATPPS54)</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B13527">
            <w:pPr>
              <w:spacing w:before="60" w:after="60"/>
              <w:rPr>
                <w:color w:val="2E74B5" w:themeColor="accent1" w:themeShade="BF"/>
                <w:lang w:val="en-AU"/>
              </w:rPr>
            </w:pPr>
            <w:r w:rsidRPr="00E50306">
              <w:rPr>
                <w:color w:val="2E74B5" w:themeColor="accent1" w:themeShade="BF"/>
                <w:lang w:val="en-AU"/>
              </w:rPr>
              <w:t xml:space="preserve">Investigating and defining: </w:t>
            </w:r>
            <w:r w:rsidRPr="00E50306">
              <w:rPr>
                <w:rFonts w:cs="Helvetica"/>
                <w:lang w:val="en-AU"/>
              </w:rPr>
              <w:t>Apply design thinking, creativity and enterprise skills (WATPPS56)</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B13527">
            <w:pPr>
              <w:spacing w:before="60" w:after="60"/>
              <w:rPr>
                <w:color w:val="2E74B5" w:themeColor="accent1" w:themeShade="BF"/>
                <w:lang w:val="en-AU"/>
              </w:rPr>
            </w:pPr>
            <w:r w:rsidRPr="00E50306">
              <w:rPr>
                <w:color w:val="2E74B5" w:themeColor="accent1" w:themeShade="BF"/>
                <w:lang w:val="en-AU"/>
              </w:rPr>
              <w:t xml:space="preserve">Evaluating: </w:t>
            </w:r>
            <w:r w:rsidRPr="00E50306">
              <w:rPr>
                <w:rFonts w:cstheme="minorHAnsi"/>
                <w:lang w:val="en-AU"/>
              </w:rPr>
              <w:t>Evaluate design processes and solutions against student developed criteria (WATPPS59)</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r>
      <w:tr w:rsidR="00182B84" w:rsidRPr="00E50306" w:rsidTr="0080501D">
        <w:tc>
          <w:tcPr>
            <w:tcW w:w="6715" w:type="dxa"/>
            <w:tcBorders>
              <w:bottom w:val="single" w:sz="4" w:space="0" w:color="auto"/>
            </w:tcBorders>
            <w:vAlign w:val="center"/>
          </w:tcPr>
          <w:p w:rsidR="00182B84" w:rsidRPr="00E50306" w:rsidRDefault="00182B84" w:rsidP="00B13527">
            <w:pPr>
              <w:spacing w:before="60" w:after="60"/>
              <w:rPr>
                <w:color w:val="2E74B5" w:themeColor="accent1" w:themeShade="BF"/>
                <w:lang w:val="en-AU"/>
              </w:rPr>
            </w:pPr>
            <w:r w:rsidRPr="00E50306">
              <w:rPr>
                <w:color w:val="2E74B5" w:themeColor="accent1" w:themeShade="BF"/>
                <w:lang w:val="en-AU"/>
              </w:rPr>
              <w:t xml:space="preserve">Collaborating and managing: </w:t>
            </w:r>
            <w:r w:rsidRPr="00E50306">
              <w:rPr>
                <w:rFonts w:cs="Helvetica"/>
                <w:lang w:val="en-AU"/>
              </w:rPr>
              <w:t>Work collaboratively to manage projects, using digital technology and an iterative and approach. Considers time, cost, risk</w:t>
            </w:r>
            <w:r w:rsidR="00D83FCD">
              <w:rPr>
                <w:rFonts w:cs="Helvetica"/>
                <w:lang w:val="en-AU"/>
              </w:rPr>
              <w:t xml:space="preserve">, </w:t>
            </w:r>
            <w:r w:rsidRPr="00E50306">
              <w:rPr>
                <w:rFonts w:cs="Helvetica"/>
                <w:lang w:val="en-AU"/>
              </w:rPr>
              <w:t>safety (WATPPS60)</w:t>
            </w:r>
          </w:p>
        </w:tc>
        <w:tc>
          <w:tcPr>
            <w:tcW w:w="665" w:type="dxa"/>
            <w:tcBorders>
              <w:bottom w:val="single" w:sz="4" w:space="0" w:color="auto"/>
            </w:tcBorders>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tcBorders>
              <w:bottom w:val="single" w:sz="4" w:space="0" w:color="auto"/>
            </w:tcBorders>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tcBorders>
              <w:bottom w:val="single" w:sz="4" w:space="0" w:color="auto"/>
            </w:tcBorders>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tcBorders>
              <w:bottom w:val="single" w:sz="4" w:space="0" w:color="auto"/>
            </w:tcBorders>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r>
      <w:tr w:rsidR="0080501D" w:rsidRPr="00E50306" w:rsidTr="0080501D">
        <w:tc>
          <w:tcPr>
            <w:tcW w:w="6715" w:type="dxa"/>
            <w:tcBorders>
              <w:left w:val="nil"/>
              <w:bottom w:val="nil"/>
              <w:right w:val="nil"/>
            </w:tcBorders>
            <w:vAlign w:val="center"/>
          </w:tcPr>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Default="0080501D" w:rsidP="00B13527">
            <w:pPr>
              <w:spacing w:before="60" w:after="60"/>
              <w:rPr>
                <w:color w:val="2E74B5" w:themeColor="accent1" w:themeShade="BF"/>
              </w:rPr>
            </w:pPr>
          </w:p>
          <w:p w:rsidR="0080501D" w:rsidRPr="00E50306" w:rsidRDefault="0080501D" w:rsidP="00B13527">
            <w:pPr>
              <w:spacing w:before="60" w:after="60"/>
              <w:rPr>
                <w:color w:val="2E74B5" w:themeColor="accent1" w:themeShade="BF"/>
              </w:rPr>
            </w:pPr>
          </w:p>
        </w:tc>
        <w:tc>
          <w:tcPr>
            <w:tcW w:w="665" w:type="dxa"/>
            <w:tcBorders>
              <w:left w:val="nil"/>
              <w:bottom w:val="nil"/>
              <w:right w:val="nil"/>
            </w:tcBorders>
            <w:vAlign w:val="center"/>
          </w:tcPr>
          <w:p w:rsidR="0080501D" w:rsidRPr="00E50306" w:rsidRDefault="0080501D" w:rsidP="006E45CD">
            <w:pPr>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80501D" w:rsidRPr="00E50306" w:rsidRDefault="0080501D" w:rsidP="006E45CD">
            <w:pPr>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80501D" w:rsidRPr="00E50306" w:rsidRDefault="0080501D" w:rsidP="006E45CD">
            <w:pPr>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80501D" w:rsidRPr="00E50306" w:rsidRDefault="0080501D" w:rsidP="006E45CD">
            <w:pPr>
              <w:jc w:val="center"/>
              <w:rPr>
                <w:rFonts w:ascii="Wingdings" w:hAnsi="Wingdings" w:cstheme="minorHAnsi"/>
                <w:color w:val="2E74B5" w:themeColor="accent1" w:themeShade="BF"/>
              </w:rPr>
            </w:pPr>
          </w:p>
        </w:tc>
      </w:tr>
      <w:tr w:rsidR="0080501D" w:rsidRPr="00E50306" w:rsidTr="0080501D">
        <w:tc>
          <w:tcPr>
            <w:tcW w:w="6715" w:type="dxa"/>
            <w:vMerge w:val="restart"/>
            <w:tcBorders>
              <w:top w:val="nil"/>
              <w:left w:val="nil"/>
            </w:tcBorders>
          </w:tcPr>
          <w:p w:rsidR="0080501D" w:rsidRPr="00E50306" w:rsidRDefault="0080501D" w:rsidP="003D7E1C">
            <w:pPr>
              <w:rPr>
                <w:rFonts w:eastAsia="Times New Roman" w:cstheme="minorHAnsi"/>
                <w:b/>
                <w:color w:val="2E74B5" w:themeColor="accent1" w:themeShade="BF"/>
                <w:lang w:val="en-AU" w:eastAsia="en-AU"/>
              </w:rPr>
            </w:pPr>
            <w:r w:rsidRPr="00E50306">
              <w:rPr>
                <w:rFonts w:eastAsia="Times New Roman" w:cstheme="minorHAnsi"/>
                <w:b/>
                <w:color w:val="2E74B5" w:themeColor="accent1" w:themeShade="BF"/>
                <w:lang w:val="en-AU" w:eastAsia="en-AU"/>
              </w:rPr>
              <w:t>REDUCING THE BURN</w:t>
            </w:r>
          </w:p>
          <w:p w:rsidR="0080501D" w:rsidRPr="00E50306" w:rsidRDefault="0080501D" w:rsidP="003D7E1C">
            <w:pPr>
              <w:rPr>
                <w:rFonts w:cstheme="minorHAnsi"/>
                <w:lang w:val="en-AU"/>
              </w:rPr>
            </w:pPr>
            <w:r w:rsidRPr="00E50306">
              <w:rPr>
                <w:rFonts w:eastAsia="Times New Roman" w:cstheme="minorHAnsi"/>
                <w:lang w:val="en-AU" w:eastAsia="en-AU"/>
              </w:rPr>
              <w:t>Links to the Western Australian Curriculum</w:t>
            </w:r>
            <w:r w:rsidRPr="00E50306">
              <w:rPr>
                <w:rFonts w:cstheme="minorHAnsi"/>
                <w:lang w:val="en-AU"/>
              </w:rPr>
              <w:t xml:space="preserve"> </w:t>
            </w:r>
          </w:p>
        </w:tc>
        <w:tc>
          <w:tcPr>
            <w:tcW w:w="2660" w:type="dxa"/>
            <w:gridSpan w:val="4"/>
            <w:shd w:val="clear" w:color="auto" w:fill="2E74B5" w:themeFill="accent1" w:themeFillShade="BF"/>
            <w:vAlign w:val="center"/>
          </w:tcPr>
          <w:p w:rsidR="0080501D" w:rsidRPr="00E50306" w:rsidRDefault="0080501D" w:rsidP="003D7E1C">
            <w:pPr>
              <w:jc w:val="center"/>
              <w:rPr>
                <w:rFonts w:cstheme="minorHAnsi"/>
                <w:color w:val="FFFFFF" w:themeColor="background1"/>
                <w:lang w:val="en-AU"/>
              </w:rPr>
            </w:pPr>
            <w:r w:rsidRPr="00E50306">
              <w:rPr>
                <w:rFonts w:cstheme="minorHAnsi"/>
                <w:color w:val="FFFFFF" w:themeColor="background1"/>
                <w:lang w:val="en-AU"/>
              </w:rPr>
              <w:t>ACTIVITY</w:t>
            </w:r>
          </w:p>
        </w:tc>
      </w:tr>
      <w:tr w:rsidR="0080501D" w:rsidRPr="00E50306" w:rsidTr="003D7E1C">
        <w:tc>
          <w:tcPr>
            <w:tcW w:w="6715" w:type="dxa"/>
            <w:vMerge/>
            <w:tcBorders>
              <w:left w:val="nil"/>
            </w:tcBorders>
            <w:vAlign w:val="center"/>
          </w:tcPr>
          <w:p w:rsidR="0080501D" w:rsidRPr="00E50306" w:rsidRDefault="0080501D" w:rsidP="003D7E1C">
            <w:pPr>
              <w:rPr>
                <w:rFonts w:cstheme="minorHAnsi"/>
                <w:lang w:val="en-AU"/>
              </w:rPr>
            </w:pPr>
          </w:p>
        </w:tc>
        <w:tc>
          <w:tcPr>
            <w:tcW w:w="665" w:type="dxa"/>
            <w:vAlign w:val="center"/>
          </w:tcPr>
          <w:p w:rsidR="0080501D" w:rsidRPr="00E50306" w:rsidRDefault="0080501D"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1</w:t>
            </w:r>
          </w:p>
        </w:tc>
        <w:tc>
          <w:tcPr>
            <w:tcW w:w="665" w:type="dxa"/>
            <w:vAlign w:val="center"/>
          </w:tcPr>
          <w:p w:rsidR="0080501D" w:rsidRPr="00E50306" w:rsidRDefault="0080501D"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2</w:t>
            </w:r>
          </w:p>
        </w:tc>
        <w:tc>
          <w:tcPr>
            <w:tcW w:w="665" w:type="dxa"/>
            <w:vAlign w:val="center"/>
          </w:tcPr>
          <w:p w:rsidR="0080501D" w:rsidRPr="00E50306" w:rsidRDefault="0080501D"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3</w:t>
            </w:r>
          </w:p>
        </w:tc>
        <w:tc>
          <w:tcPr>
            <w:tcW w:w="665" w:type="dxa"/>
            <w:vAlign w:val="center"/>
          </w:tcPr>
          <w:p w:rsidR="0080501D" w:rsidRPr="00E50306" w:rsidRDefault="0080501D" w:rsidP="003D7E1C">
            <w:pPr>
              <w:spacing w:before="240" w:after="240"/>
              <w:jc w:val="center"/>
              <w:rPr>
                <w:rFonts w:cstheme="minorHAnsi"/>
                <w:b/>
                <w:color w:val="2E74B5" w:themeColor="accent1" w:themeShade="BF"/>
                <w:lang w:val="en-AU"/>
              </w:rPr>
            </w:pPr>
            <w:r w:rsidRPr="00E50306">
              <w:rPr>
                <w:rFonts w:cstheme="minorHAnsi"/>
                <w:b/>
                <w:color w:val="2E74B5" w:themeColor="accent1" w:themeShade="BF"/>
                <w:lang w:val="en-AU"/>
              </w:rPr>
              <w:t>4</w:t>
            </w:r>
          </w:p>
        </w:tc>
      </w:tr>
      <w:tr w:rsidR="00182B84" w:rsidRPr="00E50306" w:rsidTr="006E45CD">
        <w:tc>
          <w:tcPr>
            <w:tcW w:w="6715" w:type="dxa"/>
            <w:shd w:val="clear" w:color="auto" w:fill="2E74B5" w:themeFill="accent1" w:themeFillShade="BF"/>
            <w:vAlign w:val="center"/>
          </w:tcPr>
          <w:p w:rsidR="00182B84" w:rsidRPr="00E50306" w:rsidRDefault="00182B84" w:rsidP="006E45CD">
            <w:pPr>
              <w:rPr>
                <w:rFonts w:cstheme="minorHAnsi"/>
                <w:b/>
                <w:lang w:val="en-AU"/>
              </w:rPr>
            </w:pPr>
            <w:r w:rsidRPr="00E50306">
              <w:rPr>
                <w:rFonts w:cstheme="minorHAnsi"/>
                <w:b/>
                <w:color w:val="FFFFFF" w:themeColor="background1"/>
                <w:lang w:val="en-AU"/>
              </w:rPr>
              <w:t>MATHEMATICS</w:t>
            </w:r>
          </w:p>
        </w:tc>
        <w:tc>
          <w:tcPr>
            <w:tcW w:w="665" w:type="dxa"/>
            <w:shd w:val="clear" w:color="auto" w:fill="2E74B5" w:themeFill="accent1" w:themeFillShade="BF"/>
            <w:vAlign w:val="center"/>
          </w:tcPr>
          <w:p w:rsidR="00182B84" w:rsidRPr="00E50306" w:rsidRDefault="00182B84" w:rsidP="006E45CD">
            <w:pPr>
              <w:jc w:val="center"/>
              <w:rPr>
                <w:rFonts w:ascii="Wingdings" w:hAnsi="Wingdings" w:cstheme="minorHAnsi"/>
                <w:lang w:val="en-AU"/>
              </w:rPr>
            </w:pPr>
          </w:p>
        </w:tc>
        <w:tc>
          <w:tcPr>
            <w:tcW w:w="665" w:type="dxa"/>
            <w:shd w:val="clear" w:color="auto" w:fill="2E74B5" w:themeFill="accent1" w:themeFillShade="BF"/>
            <w:vAlign w:val="center"/>
          </w:tcPr>
          <w:p w:rsidR="00182B84" w:rsidRPr="00E50306" w:rsidRDefault="00182B84" w:rsidP="006E45CD">
            <w:pPr>
              <w:jc w:val="center"/>
              <w:rPr>
                <w:rFonts w:ascii="Wingdings" w:hAnsi="Wingdings" w:cstheme="minorHAnsi"/>
                <w:lang w:val="en-AU"/>
              </w:rPr>
            </w:pPr>
          </w:p>
        </w:tc>
        <w:tc>
          <w:tcPr>
            <w:tcW w:w="665" w:type="dxa"/>
            <w:shd w:val="clear" w:color="auto" w:fill="2E74B5" w:themeFill="accent1" w:themeFillShade="BF"/>
            <w:vAlign w:val="center"/>
          </w:tcPr>
          <w:p w:rsidR="00182B84" w:rsidRPr="00E50306" w:rsidRDefault="00182B84" w:rsidP="006E45CD">
            <w:pPr>
              <w:jc w:val="center"/>
              <w:rPr>
                <w:rFonts w:ascii="Wingdings" w:hAnsi="Wingdings" w:cstheme="minorHAnsi"/>
                <w:lang w:val="en-AU"/>
              </w:rPr>
            </w:pPr>
          </w:p>
        </w:tc>
        <w:tc>
          <w:tcPr>
            <w:tcW w:w="665" w:type="dxa"/>
            <w:shd w:val="clear" w:color="auto" w:fill="2E74B5" w:themeFill="accent1" w:themeFillShade="BF"/>
            <w:vAlign w:val="center"/>
          </w:tcPr>
          <w:p w:rsidR="00182B84" w:rsidRPr="00E50306" w:rsidRDefault="00182B84" w:rsidP="006E45CD">
            <w:pPr>
              <w:jc w:val="center"/>
              <w:rPr>
                <w:rFonts w:ascii="Wingdings" w:hAnsi="Wingdings" w:cstheme="minorHAnsi"/>
                <w:lang w:val="en-AU"/>
              </w:rPr>
            </w:pPr>
          </w:p>
        </w:tc>
      </w:tr>
      <w:tr w:rsidR="00182B84" w:rsidRPr="00E50306" w:rsidTr="006E45CD">
        <w:tc>
          <w:tcPr>
            <w:tcW w:w="6715" w:type="dxa"/>
            <w:shd w:val="clear" w:color="auto" w:fill="DEEAF6" w:themeFill="accent1" w:themeFillTint="33"/>
            <w:vAlign w:val="center"/>
          </w:tcPr>
          <w:p w:rsidR="00182B84" w:rsidRPr="00E50306" w:rsidRDefault="00182B84" w:rsidP="006E45CD">
            <w:pPr>
              <w:rPr>
                <w:rFonts w:cstheme="minorHAnsi"/>
                <w:lang w:val="en-AU"/>
              </w:rPr>
            </w:pPr>
            <w:r w:rsidRPr="00E50306">
              <w:rPr>
                <w:rFonts w:cstheme="minorHAnsi"/>
                <w:lang w:val="en-AU"/>
              </w:rPr>
              <w:t>NUMBER AND ALGEBRA</w:t>
            </w: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6E45CD">
            <w:pPr>
              <w:spacing w:before="60" w:after="60"/>
              <w:rPr>
                <w:rFonts w:ascii="Helvetica" w:hAnsi="Helvetica" w:cs="Helvetica"/>
                <w:color w:val="565656"/>
                <w:sz w:val="26"/>
                <w:szCs w:val="26"/>
                <w:lang w:val="en-AU"/>
              </w:rPr>
            </w:pPr>
            <w:r w:rsidRPr="00E50306">
              <w:rPr>
                <w:rFonts w:cstheme="minorHAnsi"/>
                <w:color w:val="2E74B5" w:themeColor="accent1" w:themeShade="BF"/>
                <w:lang w:val="en-AU"/>
              </w:rPr>
              <w:t xml:space="preserve">Real numbers: </w:t>
            </w:r>
            <w:r w:rsidRPr="00E50306">
              <w:rPr>
                <w:rFonts w:cs="Helvetica"/>
                <w:lang w:val="en-AU"/>
              </w:rPr>
              <w:t>Apply index laws to numerical expressions with integer indices (ACMNA209)</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6E45CD">
            <w:pPr>
              <w:spacing w:before="60" w:after="60"/>
              <w:rPr>
                <w:rFonts w:ascii="Helvetica" w:hAnsi="Helvetica" w:cs="Helvetica"/>
                <w:color w:val="565656"/>
                <w:sz w:val="26"/>
                <w:szCs w:val="26"/>
                <w:lang w:val="en-AU"/>
              </w:rPr>
            </w:pPr>
            <w:r w:rsidRPr="00E50306">
              <w:rPr>
                <w:rFonts w:cstheme="minorHAnsi"/>
                <w:color w:val="2E74B5" w:themeColor="accent1" w:themeShade="BF"/>
                <w:lang w:val="en-AU"/>
              </w:rPr>
              <w:t xml:space="preserve">Real numbers: </w:t>
            </w:r>
            <w:r w:rsidRPr="00E50306">
              <w:rPr>
                <w:rFonts w:cs="Helvetica"/>
                <w:lang w:val="en-AU"/>
              </w:rPr>
              <w:t>Express numbers in scientific notation (ACMNA210)</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6E45CD">
            <w:pPr>
              <w:spacing w:before="60" w:after="60"/>
              <w:rPr>
                <w:rFonts w:ascii="Helvetica" w:hAnsi="Helvetica" w:cs="Helvetica"/>
                <w:color w:val="565656"/>
                <w:sz w:val="26"/>
                <w:szCs w:val="26"/>
                <w:lang w:val="en-AU"/>
              </w:rPr>
            </w:pPr>
            <w:r w:rsidRPr="00E50306">
              <w:rPr>
                <w:rFonts w:cstheme="minorHAnsi"/>
                <w:color w:val="2E74B5" w:themeColor="accent1" w:themeShade="BF"/>
                <w:lang w:val="en-AU"/>
              </w:rPr>
              <w:t xml:space="preserve">Patterns and algebra: </w:t>
            </w:r>
            <w:r w:rsidRPr="00E50306">
              <w:rPr>
                <w:rFonts w:cs="Helvetica"/>
                <w:lang w:val="en-AU"/>
              </w:rPr>
              <w:t>Extend and apply the index laws to variables, using positive integer indices and the zero index (ACMNA212)</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shd w:val="clear" w:color="auto" w:fill="DEEAF6" w:themeFill="accent1" w:themeFillTint="33"/>
            <w:vAlign w:val="center"/>
          </w:tcPr>
          <w:p w:rsidR="00182B84" w:rsidRPr="00E50306" w:rsidRDefault="00182B84" w:rsidP="006E45CD">
            <w:pPr>
              <w:rPr>
                <w:rFonts w:cstheme="minorHAnsi"/>
                <w:lang w:val="en-AU"/>
              </w:rPr>
            </w:pPr>
            <w:r w:rsidRPr="00E50306">
              <w:rPr>
                <w:rFonts w:cstheme="minorHAnsi"/>
                <w:lang w:val="en-AU"/>
              </w:rPr>
              <w:t>MEASUREMENT AND GEOMETRY</w:t>
            </w: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6E45CD">
            <w:pPr>
              <w:pStyle w:val="NormalWeb"/>
              <w:shd w:val="clear" w:color="auto" w:fill="FEFEFE"/>
              <w:spacing w:before="60" w:beforeAutospacing="0" w:after="60" w:afterAutospacing="0" w:line="276" w:lineRule="auto"/>
              <w:rPr>
                <w:rFonts w:ascii="Century Gothic" w:hAnsi="Century Gothic"/>
                <w:color w:val="2E74B5" w:themeColor="accent1" w:themeShade="BF"/>
                <w:sz w:val="22"/>
                <w:szCs w:val="22"/>
                <w:lang w:val="en-AU"/>
              </w:rPr>
            </w:pPr>
            <w:r w:rsidRPr="00E50306">
              <w:rPr>
                <w:rFonts w:ascii="Century Gothic" w:hAnsi="Century Gothic"/>
                <w:color w:val="2E74B5" w:themeColor="accent1" w:themeShade="BF"/>
                <w:sz w:val="22"/>
                <w:szCs w:val="22"/>
                <w:lang w:val="en-AU"/>
              </w:rPr>
              <w:t xml:space="preserve">Geometric reasoning: </w:t>
            </w:r>
            <w:r w:rsidRPr="00E50306">
              <w:rPr>
                <w:rFonts w:ascii="Century Gothic" w:hAnsi="Century Gothic" w:cs="Helvetica"/>
                <w:sz w:val="22"/>
                <w:szCs w:val="22"/>
                <w:lang w:val="en-AU"/>
              </w:rPr>
              <w:t>Solve problems using ratio and scale factors in similar figures (ACMMG221)</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vAlign w:val="center"/>
          </w:tcPr>
          <w:p w:rsidR="00182B84" w:rsidRPr="00E50306" w:rsidRDefault="00182B84" w:rsidP="006E45CD">
            <w:pPr>
              <w:pStyle w:val="NormalWeb"/>
              <w:shd w:val="clear" w:color="auto" w:fill="FEFEFE"/>
              <w:spacing w:before="60" w:beforeAutospacing="0" w:after="60" w:afterAutospacing="0" w:line="276" w:lineRule="auto"/>
              <w:rPr>
                <w:rFonts w:ascii="Century Gothic" w:hAnsi="Century Gothic" w:cs="Helvetica"/>
                <w:color w:val="565656"/>
                <w:sz w:val="22"/>
                <w:szCs w:val="22"/>
                <w:lang w:val="en-AU"/>
              </w:rPr>
            </w:pPr>
            <w:r w:rsidRPr="00E50306">
              <w:rPr>
                <w:rFonts w:ascii="Century Gothic" w:hAnsi="Century Gothic"/>
                <w:color w:val="2E74B5" w:themeColor="accent1" w:themeShade="BF"/>
                <w:sz w:val="22"/>
                <w:szCs w:val="22"/>
                <w:lang w:val="en-AU"/>
              </w:rPr>
              <w:t xml:space="preserve">Pythagoras and trigonometry: </w:t>
            </w:r>
            <w:r w:rsidRPr="00E50306">
              <w:rPr>
                <w:rFonts w:ascii="Century Gothic" w:hAnsi="Century Gothic" w:cs="Helvetica"/>
                <w:sz w:val="22"/>
                <w:szCs w:val="22"/>
                <w:lang w:val="en-AU"/>
              </w:rPr>
              <w:t>Apply trigonometry to solve right-angled triangle problems (ACMMG224)</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shd w:val="clear" w:color="auto" w:fill="DEEAF6" w:themeFill="accent1" w:themeFillTint="33"/>
            <w:vAlign w:val="center"/>
          </w:tcPr>
          <w:p w:rsidR="00182B84" w:rsidRPr="00E50306" w:rsidRDefault="00182B84" w:rsidP="006E45CD">
            <w:pPr>
              <w:rPr>
                <w:rFonts w:cstheme="minorHAnsi"/>
                <w:lang w:val="en-AU"/>
              </w:rPr>
            </w:pPr>
            <w:r w:rsidRPr="00E50306">
              <w:rPr>
                <w:rFonts w:cstheme="minorHAnsi"/>
                <w:lang w:val="en-AU"/>
              </w:rPr>
              <w:t>STATISTICS AND PROBABILITY</w:t>
            </w: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rsidR="00182B84" w:rsidRPr="00E50306" w:rsidRDefault="00182B84" w:rsidP="006E45CD">
            <w:pPr>
              <w:jc w:val="center"/>
              <w:rPr>
                <w:rFonts w:ascii="Wingdings" w:hAnsi="Wingdings" w:cstheme="minorHAnsi"/>
                <w:color w:val="2E74B5" w:themeColor="accent1" w:themeShade="BF"/>
                <w:lang w:val="en-AU"/>
              </w:rPr>
            </w:pPr>
          </w:p>
        </w:tc>
      </w:tr>
      <w:tr w:rsidR="00182B84" w:rsidRPr="00E50306" w:rsidTr="006E45CD">
        <w:tc>
          <w:tcPr>
            <w:tcW w:w="6715" w:type="dxa"/>
            <w:shd w:val="clear" w:color="auto" w:fill="auto"/>
            <w:vAlign w:val="center"/>
          </w:tcPr>
          <w:p w:rsidR="00182B84" w:rsidRPr="00E50306" w:rsidRDefault="00182B84" w:rsidP="00B13527">
            <w:pPr>
              <w:spacing w:before="60" w:after="60"/>
              <w:rPr>
                <w:rFonts w:cstheme="minorHAnsi"/>
                <w:lang w:val="en-AU"/>
              </w:rPr>
            </w:pPr>
            <w:r w:rsidRPr="00E50306">
              <w:rPr>
                <w:color w:val="2E74B5" w:themeColor="accent1" w:themeShade="BF"/>
                <w:lang w:val="en-AU"/>
              </w:rPr>
              <w:t xml:space="preserve">Data representation and interpretation: </w:t>
            </w:r>
            <w:r w:rsidRPr="00E50306">
              <w:rPr>
                <w:rFonts w:cs="Helvetica"/>
                <w:lang w:val="en-AU"/>
              </w:rPr>
              <w:t>Identify everyday questions and issues involving at least one numerical and at least one categorical variable, and collect data directly and from secondary sources (ACMSP228)</w:t>
            </w:r>
          </w:p>
        </w:tc>
        <w:tc>
          <w:tcPr>
            <w:tcW w:w="665" w:type="dxa"/>
            <w:shd w:val="clear" w:color="auto" w:fill="auto"/>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auto"/>
            <w:vAlign w:val="center"/>
          </w:tcPr>
          <w:p w:rsidR="00182B84" w:rsidRPr="00E50306" w:rsidRDefault="00182B84" w:rsidP="006E45CD">
            <w:pPr>
              <w:jc w:val="center"/>
              <w:rPr>
                <w:rFonts w:ascii="Wingdings" w:hAnsi="Wingdings" w:cstheme="minorHAnsi"/>
                <w:color w:val="2E74B5" w:themeColor="accent1" w:themeShade="BF"/>
                <w:lang w:val="en-AU"/>
              </w:rPr>
            </w:pPr>
            <w:r w:rsidRPr="00E50306">
              <w:rPr>
                <w:rFonts w:ascii="Wingdings" w:hAnsi="Wingdings" w:cstheme="minorHAnsi"/>
                <w:color w:val="2E74B5" w:themeColor="accent1" w:themeShade="BF"/>
                <w:lang w:val="en-AU"/>
              </w:rPr>
              <w:t></w:t>
            </w:r>
          </w:p>
        </w:tc>
        <w:tc>
          <w:tcPr>
            <w:tcW w:w="665" w:type="dxa"/>
            <w:shd w:val="clear" w:color="auto" w:fill="auto"/>
            <w:vAlign w:val="center"/>
          </w:tcPr>
          <w:p w:rsidR="00182B84" w:rsidRPr="00E50306" w:rsidRDefault="00182B84" w:rsidP="006E45CD">
            <w:pPr>
              <w:jc w:val="center"/>
              <w:rPr>
                <w:rFonts w:ascii="Wingdings" w:hAnsi="Wingdings" w:cstheme="minorHAnsi"/>
                <w:color w:val="2E74B5" w:themeColor="accent1" w:themeShade="BF"/>
                <w:lang w:val="en-AU"/>
              </w:rPr>
            </w:pPr>
          </w:p>
        </w:tc>
        <w:tc>
          <w:tcPr>
            <w:tcW w:w="665" w:type="dxa"/>
            <w:shd w:val="clear" w:color="auto" w:fill="auto"/>
            <w:vAlign w:val="center"/>
          </w:tcPr>
          <w:p w:rsidR="00182B84" w:rsidRPr="00E50306" w:rsidRDefault="00182B84" w:rsidP="006E45CD">
            <w:pPr>
              <w:jc w:val="center"/>
              <w:rPr>
                <w:rFonts w:ascii="Wingdings" w:hAnsi="Wingdings" w:cstheme="minorHAnsi"/>
                <w:color w:val="2E74B5" w:themeColor="accent1" w:themeShade="BF"/>
                <w:lang w:val="en-AU"/>
              </w:rPr>
            </w:pPr>
          </w:p>
        </w:tc>
      </w:tr>
    </w:tbl>
    <w:p w:rsidR="007B1EF6" w:rsidRPr="00E50306" w:rsidRDefault="001249AC" w:rsidP="007B1EF6">
      <w:pPr>
        <w:rPr>
          <w:rFonts w:cstheme="minorHAnsi"/>
        </w:rPr>
      </w:pPr>
      <w:bookmarkStart w:id="122" w:name="_Hlk535569413"/>
      <w:r w:rsidRPr="00E50306">
        <w:t xml:space="preserve">Further information about assessment and reporting in the Western Australian Curriculum can be found at: </w:t>
      </w:r>
      <w:hyperlink r:id="rId105" w:history="1">
        <w:r w:rsidRPr="00E50306">
          <w:rPr>
            <w:rStyle w:val="Hyperlink"/>
          </w:rPr>
          <w:t>k10outline.scsa.wa.edu.au/home</w:t>
        </w:r>
      </w:hyperlink>
      <w:bookmarkEnd w:id="122"/>
      <w:r w:rsidRPr="00E50306">
        <w:rPr>
          <w:iCs/>
        </w:rPr>
        <w:t>.</w:t>
      </w:r>
    </w:p>
    <w:p w:rsidR="007B1EF6" w:rsidRPr="00E50306" w:rsidRDefault="007B1EF6" w:rsidP="007B1EF6">
      <w:pPr>
        <w:rPr>
          <w:rFonts w:asciiTheme="majorHAnsi" w:eastAsiaTheme="majorEastAsia" w:hAnsiTheme="majorHAnsi" w:cstheme="majorBidi"/>
          <w:i/>
          <w:iCs/>
          <w:color w:val="2E74B5" w:themeColor="accent1" w:themeShade="BF"/>
        </w:rPr>
      </w:pPr>
      <w:r w:rsidRPr="00E50306">
        <w:br w:type="page"/>
      </w:r>
    </w:p>
    <w:p w:rsidR="00DC1B2C" w:rsidRPr="00E50306" w:rsidRDefault="00DC1B2C" w:rsidP="00DC1B2C">
      <w:pPr>
        <w:pStyle w:val="Heading1"/>
      </w:pPr>
      <w:bookmarkStart w:id="123" w:name="_Appendix_3:_Materials"/>
      <w:bookmarkStart w:id="124" w:name="_Toc483920692"/>
      <w:bookmarkStart w:id="125" w:name="_Toc14086118"/>
      <w:bookmarkStart w:id="126" w:name="_Toc46321508"/>
      <w:bookmarkStart w:id="127" w:name="_Toc465262503"/>
      <w:bookmarkEnd w:id="123"/>
      <w:r w:rsidRPr="00E50306">
        <w:t xml:space="preserve">Appendix 1B: </w:t>
      </w:r>
      <w:bookmarkEnd w:id="124"/>
      <w:r w:rsidRPr="00E50306">
        <w:t>Mathematics proficiency strands</w:t>
      </w:r>
      <w:bookmarkEnd w:id="125"/>
      <w:bookmarkEnd w:id="126"/>
    </w:p>
    <w:p w:rsidR="00DC1B2C" w:rsidRPr="00E50306" w:rsidRDefault="00DC1B2C" w:rsidP="00DC1B2C">
      <w:pPr>
        <w:spacing w:before="240"/>
        <w:rPr>
          <w:rFonts w:eastAsia="Times New Roman" w:cs="Helvetica"/>
          <w:b/>
          <w:color w:val="000000"/>
          <w:sz w:val="24"/>
          <w:szCs w:val="24"/>
          <w:lang w:eastAsia="en-AU"/>
        </w:rPr>
      </w:pPr>
      <w:r w:rsidRPr="00E50306">
        <w:rPr>
          <w:rFonts w:eastAsia="Times New Roman" w:cs="Helvetica"/>
          <w:b/>
          <w:color w:val="000000"/>
          <w:sz w:val="24"/>
          <w:szCs w:val="24"/>
          <w:lang w:eastAsia="en-AU"/>
        </w:rPr>
        <w:t>Key ideas</w:t>
      </w:r>
    </w:p>
    <w:p w:rsidR="00DC1B2C" w:rsidRPr="00E50306" w:rsidRDefault="00DC1B2C" w:rsidP="00DC1B2C">
      <w:pPr>
        <w:rPr>
          <w:rFonts w:eastAsia="Times New Roman" w:cs="Helvetica"/>
          <w:color w:val="000000"/>
          <w:sz w:val="20"/>
          <w:szCs w:val="20"/>
          <w:lang w:eastAsia="en-AU"/>
        </w:rPr>
      </w:pPr>
      <w:r w:rsidRPr="00E50306">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DC1B2C" w:rsidRPr="00E50306" w:rsidRDefault="00DC1B2C" w:rsidP="00DC1B2C">
      <w:pPr>
        <w:spacing w:before="240"/>
        <w:rPr>
          <w:rFonts w:eastAsia="Times New Roman" w:cs="Helvetica"/>
          <w:b/>
          <w:bCs/>
          <w:color w:val="000000"/>
          <w:sz w:val="24"/>
          <w:szCs w:val="24"/>
          <w:lang w:eastAsia="en-AU"/>
        </w:rPr>
      </w:pPr>
      <w:r w:rsidRPr="00E50306">
        <w:rPr>
          <w:rFonts w:eastAsia="Times New Roman" w:cs="Helvetica"/>
          <w:b/>
          <w:bCs/>
          <w:color w:val="000000"/>
          <w:sz w:val="24"/>
          <w:szCs w:val="24"/>
          <w:lang w:eastAsia="en-AU"/>
        </w:rPr>
        <w:t>Understanding</w:t>
      </w:r>
    </w:p>
    <w:p w:rsidR="00DC1B2C" w:rsidRPr="00E50306" w:rsidRDefault="00DC1B2C" w:rsidP="00DC1B2C">
      <w:pPr>
        <w:widowControl/>
        <w:rPr>
          <w:rFonts w:eastAsia="Times New Roman" w:cs="Helvetica"/>
          <w:color w:val="000000"/>
          <w:sz w:val="20"/>
          <w:szCs w:val="20"/>
          <w:lang w:eastAsia="en-AU"/>
        </w:rPr>
      </w:pPr>
      <w:r w:rsidRPr="00E50306">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DC1B2C" w:rsidRPr="00E50306" w:rsidRDefault="00DC1B2C" w:rsidP="00DC1B2C">
      <w:pPr>
        <w:spacing w:before="240"/>
        <w:rPr>
          <w:b/>
          <w:sz w:val="24"/>
          <w:szCs w:val="24"/>
          <w:lang w:eastAsia="en-AU"/>
        </w:rPr>
      </w:pPr>
      <w:r w:rsidRPr="00E50306">
        <w:rPr>
          <w:b/>
          <w:sz w:val="24"/>
          <w:szCs w:val="24"/>
          <w:lang w:eastAsia="en-AU"/>
        </w:rPr>
        <w:t>Fluency</w:t>
      </w:r>
    </w:p>
    <w:p w:rsidR="00DC1B2C" w:rsidRPr="00E50306" w:rsidRDefault="00DC1B2C" w:rsidP="00DC1B2C">
      <w:pPr>
        <w:widowControl/>
        <w:rPr>
          <w:rFonts w:eastAsia="Times New Roman" w:cs="Helvetica"/>
          <w:color w:val="000000"/>
          <w:sz w:val="20"/>
          <w:szCs w:val="20"/>
          <w:lang w:eastAsia="en-AU"/>
        </w:rPr>
      </w:pPr>
      <w:r w:rsidRPr="00E50306">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DC1B2C" w:rsidRPr="00E50306" w:rsidRDefault="00DC1B2C" w:rsidP="00DC1B2C">
      <w:pPr>
        <w:spacing w:before="240"/>
        <w:rPr>
          <w:b/>
          <w:sz w:val="24"/>
          <w:szCs w:val="24"/>
          <w:lang w:eastAsia="en-AU"/>
        </w:rPr>
      </w:pPr>
      <w:r w:rsidRPr="00E50306">
        <w:rPr>
          <w:b/>
          <w:sz w:val="24"/>
          <w:szCs w:val="24"/>
          <w:lang w:eastAsia="en-AU"/>
        </w:rPr>
        <w:t>Problem-solving</w:t>
      </w:r>
    </w:p>
    <w:p w:rsidR="00DC1B2C" w:rsidRPr="00E50306" w:rsidRDefault="00DC1B2C" w:rsidP="00DC1B2C">
      <w:pPr>
        <w:widowControl/>
        <w:rPr>
          <w:rFonts w:eastAsia="Times New Roman" w:cs="Helvetica"/>
          <w:color w:val="000000"/>
          <w:sz w:val="20"/>
          <w:szCs w:val="20"/>
          <w:lang w:eastAsia="en-AU"/>
        </w:rPr>
      </w:pPr>
      <w:r w:rsidRPr="00E50306">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DC1B2C" w:rsidRPr="00E50306" w:rsidRDefault="00DC1B2C" w:rsidP="00DC1B2C">
      <w:pPr>
        <w:spacing w:before="240"/>
        <w:rPr>
          <w:b/>
          <w:sz w:val="24"/>
          <w:szCs w:val="24"/>
          <w:lang w:eastAsia="en-AU"/>
        </w:rPr>
      </w:pPr>
      <w:r w:rsidRPr="00E50306">
        <w:rPr>
          <w:b/>
          <w:sz w:val="24"/>
          <w:szCs w:val="24"/>
          <w:lang w:eastAsia="en-AU"/>
        </w:rPr>
        <w:t>Reasoning</w:t>
      </w:r>
    </w:p>
    <w:p w:rsidR="00DC1B2C" w:rsidRPr="00E50306" w:rsidRDefault="00DC1B2C" w:rsidP="00DC1B2C">
      <w:pPr>
        <w:widowControl/>
        <w:rPr>
          <w:rFonts w:eastAsia="Times New Roman" w:cs="Helvetica"/>
          <w:color w:val="000000"/>
          <w:sz w:val="20"/>
          <w:szCs w:val="20"/>
          <w:lang w:eastAsia="en-AU"/>
        </w:rPr>
      </w:pPr>
      <w:r w:rsidRPr="00E50306">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DC1B2C" w:rsidRPr="00E50306" w:rsidRDefault="00DC1B2C" w:rsidP="00DC1B2C">
      <w:pPr>
        <w:spacing w:after="0"/>
        <w:rPr>
          <w:rFonts w:eastAsia="Times New Roman" w:cs="Helvetica"/>
          <w:color w:val="000000"/>
          <w:lang w:eastAsia="en-AU"/>
        </w:rPr>
      </w:pPr>
    </w:p>
    <w:p w:rsidR="00DC1B2C" w:rsidRPr="00E50306" w:rsidRDefault="00DC1B2C" w:rsidP="006E45CD">
      <w:pPr>
        <w:spacing w:after="0"/>
        <w:rPr>
          <w:i/>
          <w:color w:val="215986"/>
          <w:u w:val="single"/>
        </w:rPr>
      </w:pPr>
      <w:r w:rsidRPr="00E50306">
        <w:rPr>
          <w:rFonts w:eastAsia="Times New Roman" w:cs="Helvetica"/>
          <w:color w:val="000000"/>
          <w:lang w:eastAsia="en-AU"/>
        </w:rPr>
        <w:t xml:space="preserve">Source: </w:t>
      </w:r>
      <w:r w:rsidR="005A7E3D" w:rsidRPr="00E50306">
        <w:rPr>
          <w:rFonts w:eastAsia="Times New Roman" w:cs="Helvetica"/>
          <w:color w:val="000000"/>
          <w:lang w:eastAsia="en-AU"/>
        </w:rPr>
        <w:t xml:space="preserve">ACARA – </w:t>
      </w:r>
      <w:hyperlink r:id="rId106" w:history="1">
        <w:r w:rsidRPr="00E50306">
          <w:rPr>
            <w:rStyle w:val="Hyperlink"/>
          </w:rPr>
          <w:t>www.australiancurriculum.edu.au/f-10-curriculum/mathematics/key-ideas/?searchTerm=key+ideas#dimension-content</w:t>
        </w:r>
      </w:hyperlink>
      <w:r w:rsidRPr="00E50306">
        <w:rPr>
          <w:rStyle w:val="Hyperlink"/>
        </w:rPr>
        <w:t xml:space="preserve"> </w:t>
      </w:r>
      <w:bookmarkStart w:id="128" w:name="_Appendix_2:_General_1"/>
      <w:bookmarkEnd w:id="128"/>
    </w:p>
    <w:p w:rsidR="00DC1B2C" w:rsidRPr="00E50306" w:rsidRDefault="00DC1B2C" w:rsidP="00DC1B2C">
      <w:pPr>
        <w:pStyle w:val="Heading1"/>
        <w:sectPr w:rsidR="00DC1B2C" w:rsidRPr="00E50306" w:rsidSect="00964289">
          <w:headerReference w:type="default" r:id="rId107"/>
          <w:footerReference w:type="default" r:id="rId108"/>
          <w:headerReference w:type="first" r:id="rId109"/>
          <w:footerReference w:type="first" r:id="rId110"/>
          <w:pgSz w:w="11906" w:h="16838"/>
          <w:pgMar w:top="1440" w:right="1440" w:bottom="1440" w:left="1440" w:header="709" w:footer="709" w:gutter="0"/>
          <w:cols w:space="708"/>
          <w:docGrid w:linePitch="360"/>
        </w:sectPr>
      </w:pPr>
      <w:bookmarkStart w:id="129" w:name="_Toc17982116"/>
    </w:p>
    <w:p w:rsidR="00DC1B2C" w:rsidRPr="00E50306" w:rsidRDefault="00DC1B2C" w:rsidP="00DC1B2C">
      <w:pPr>
        <w:pStyle w:val="Heading1"/>
      </w:pPr>
      <w:bookmarkStart w:id="130" w:name="_Toc46321509"/>
      <w:r w:rsidRPr="00E50306">
        <w:t>Appendix 2</w:t>
      </w:r>
      <w:bookmarkStart w:id="131" w:name="_Toc465262501"/>
      <w:r w:rsidRPr="00E50306">
        <w:t>:</w:t>
      </w:r>
      <w:bookmarkEnd w:id="131"/>
      <w:r w:rsidRPr="00E50306">
        <w:t xml:space="preserve"> General capabilities continuums</w:t>
      </w:r>
      <w:bookmarkEnd w:id="129"/>
      <w:bookmarkEnd w:id="130"/>
    </w:p>
    <w:p w:rsidR="00DC1B2C" w:rsidRPr="00E50306" w:rsidRDefault="00DC1B2C" w:rsidP="00DC1B2C">
      <w:pPr>
        <w:spacing w:before="240" w:after="240"/>
      </w:pPr>
      <w:r w:rsidRPr="00E50306">
        <w:t>The general capabilities continuums shown here are designed to enable teachers to understand the progression students should make with reference to each of the elements. There is no intention for them to be used for assessment.</w:t>
      </w:r>
    </w:p>
    <w:p w:rsidR="00DC1B2C" w:rsidRPr="00E50306" w:rsidRDefault="00DC1B2C" w:rsidP="00DC1B2C">
      <w:pPr>
        <w:spacing w:before="240" w:after="240"/>
        <w:rPr>
          <w:b/>
          <w:sz w:val="24"/>
          <w:szCs w:val="24"/>
        </w:rPr>
      </w:pPr>
      <w:r w:rsidRPr="00E50306">
        <w:rPr>
          <w:b/>
          <w:sz w:val="24"/>
          <w:szCs w:val="24"/>
        </w:rPr>
        <w:t xml:space="preserve">Information and communication technology (ICT) capability learning continuum </w:t>
      </w:r>
    </w:p>
    <w:tbl>
      <w:tblPr>
        <w:tblStyle w:val="TableGrid"/>
        <w:tblW w:w="9067" w:type="dxa"/>
        <w:tblLayout w:type="fixed"/>
        <w:tblLook w:val="04A0" w:firstRow="1" w:lastRow="0" w:firstColumn="1" w:lastColumn="0" w:noHBand="0" w:noVBand="1"/>
      </w:tblPr>
      <w:tblGrid>
        <w:gridCol w:w="3022"/>
        <w:gridCol w:w="3022"/>
        <w:gridCol w:w="3023"/>
      </w:tblGrid>
      <w:tr w:rsidR="00DC1B2C" w:rsidRPr="00E50306" w:rsidTr="006E45CD">
        <w:tc>
          <w:tcPr>
            <w:tcW w:w="3022" w:type="dxa"/>
          </w:tcPr>
          <w:p w:rsidR="00DC1B2C" w:rsidRPr="00E50306" w:rsidRDefault="00DC1B2C" w:rsidP="00172AA7">
            <w:pPr>
              <w:jc w:val="center"/>
              <w:rPr>
                <w:b/>
                <w:lang w:val="en-AU"/>
              </w:rPr>
            </w:pPr>
            <w:r w:rsidRPr="00E50306">
              <w:rPr>
                <w:b/>
                <w:lang w:val="en-AU"/>
              </w:rPr>
              <w:t>Sub-element</w:t>
            </w:r>
          </w:p>
        </w:tc>
        <w:tc>
          <w:tcPr>
            <w:tcW w:w="3022" w:type="dxa"/>
          </w:tcPr>
          <w:p w:rsidR="00DC1B2C" w:rsidRPr="00E50306" w:rsidRDefault="00DC1B2C" w:rsidP="00172AA7">
            <w:pPr>
              <w:jc w:val="center"/>
              <w:rPr>
                <w:b/>
                <w:lang w:val="en-AU"/>
              </w:rPr>
            </w:pPr>
            <w:r w:rsidRPr="00E50306">
              <w:rPr>
                <w:b/>
                <w:lang w:val="en-AU"/>
              </w:rPr>
              <w:t>Typically by the end of Year 8</w:t>
            </w:r>
          </w:p>
        </w:tc>
        <w:tc>
          <w:tcPr>
            <w:tcW w:w="3023" w:type="dxa"/>
          </w:tcPr>
          <w:p w:rsidR="00DC1B2C" w:rsidRPr="00E50306" w:rsidRDefault="00DC1B2C" w:rsidP="00172AA7">
            <w:pPr>
              <w:jc w:val="center"/>
              <w:rPr>
                <w:b/>
                <w:lang w:val="en-AU"/>
              </w:rPr>
            </w:pPr>
            <w:r w:rsidRPr="00E50306">
              <w:rPr>
                <w:b/>
                <w:lang w:val="en-AU"/>
              </w:rPr>
              <w:t>Typically by the end of Year 10</w:t>
            </w:r>
          </w:p>
        </w:tc>
      </w:tr>
      <w:tr w:rsidR="00DC1B2C" w:rsidRPr="00E50306" w:rsidTr="006E45CD">
        <w:tc>
          <w:tcPr>
            <w:tcW w:w="3022" w:type="dxa"/>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Create with ICT</w:t>
            </w:r>
          </w:p>
          <w:p w:rsidR="00DC1B2C" w:rsidRPr="00E50306" w:rsidRDefault="00DC1B2C" w:rsidP="00172AA7">
            <w:pPr>
              <w:rPr>
                <w:b/>
                <w:lang w:val="en-AU"/>
              </w:rPr>
            </w:pPr>
            <w:r w:rsidRPr="00E50306">
              <w:rPr>
                <w:rFonts w:cs="Helvetica"/>
                <w:b/>
                <w:color w:val="000000"/>
                <w:sz w:val="20"/>
                <w:szCs w:val="20"/>
                <w:lang w:val="en-AU"/>
              </w:rPr>
              <w:t>Generate ideas, plans and processes</w:t>
            </w:r>
          </w:p>
        </w:tc>
        <w:tc>
          <w:tcPr>
            <w:tcW w:w="3022" w:type="dxa"/>
          </w:tcPr>
          <w:p w:rsidR="00DC1B2C" w:rsidRPr="00E50306" w:rsidRDefault="00DC1B2C" w:rsidP="00172AA7">
            <w:pPr>
              <w:rPr>
                <w:lang w:val="en-AU"/>
              </w:rPr>
            </w:pPr>
            <w:r w:rsidRPr="00E50306">
              <w:rPr>
                <w:rFonts w:cs="Helvetica"/>
                <w:color w:val="000000"/>
                <w:sz w:val="20"/>
                <w:szCs w:val="20"/>
                <w:lang w:val="en-AU"/>
              </w:rPr>
              <w:t>use appropriate ICT to collaboratively generate ideas and develop plans</w:t>
            </w:r>
          </w:p>
        </w:tc>
        <w:tc>
          <w:tcPr>
            <w:tcW w:w="3023" w:type="dxa"/>
          </w:tcPr>
          <w:p w:rsidR="00DC1B2C" w:rsidRPr="00E50306" w:rsidRDefault="00DC1B2C" w:rsidP="00172AA7">
            <w:pPr>
              <w:rPr>
                <w:lang w:val="en-AU"/>
              </w:rPr>
            </w:pPr>
            <w:r w:rsidRPr="00E50306">
              <w:rPr>
                <w:rFonts w:cs="Helvetica"/>
                <w:color w:val="000000"/>
                <w:sz w:val="20"/>
                <w:szCs w:val="20"/>
                <w:lang w:val="en-AU"/>
              </w:rPr>
              <w:t>select and use ICT to articulate ideas and concepts, and plan the development of complex solutions</w:t>
            </w:r>
          </w:p>
        </w:tc>
      </w:tr>
      <w:tr w:rsidR="00DC1B2C" w:rsidRPr="00E50306" w:rsidTr="006E45CD">
        <w:tc>
          <w:tcPr>
            <w:tcW w:w="3022" w:type="dxa"/>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Create with ICT</w:t>
            </w:r>
          </w:p>
          <w:p w:rsidR="00DC1B2C" w:rsidRPr="00E50306" w:rsidRDefault="00DC1B2C" w:rsidP="00172AA7">
            <w:pPr>
              <w:rPr>
                <w:b/>
                <w:lang w:val="en-AU"/>
              </w:rPr>
            </w:pPr>
            <w:r w:rsidRPr="00E50306">
              <w:rPr>
                <w:rFonts w:cs="Helvetica"/>
                <w:b/>
                <w:color w:val="000000"/>
                <w:sz w:val="20"/>
                <w:szCs w:val="20"/>
                <w:lang w:val="en-AU"/>
              </w:rPr>
              <w:t>Generate solutions to challenges and learning area tasks</w:t>
            </w:r>
          </w:p>
        </w:tc>
        <w:tc>
          <w:tcPr>
            <w:tcW w:w="3022" w:type="dxa"/>
          </w:tcPr>
          <w:p w:rsidR="00DC1B2C" w:rsidRPr="00E50306" w:rsidRDefault="00DC1B2C" w:rsidP="00172AA7">
            <w:pPr>
              <w:rPr>
                <w:lang w:val="en-AU"/>
              </w:rPr>
            </w:pPr>
            <w:r w:rsidRPr="00E50306">
              <w:rPr>
                <w:rFonts w:cs="Helvetica"/>
                <w:color w:val="000000"/>
                <w:sz w:val="20"/>
                <w:szCs w:val="20"/>
                <w:lang w:val="en-AU"/>
              </w:rPr>
              <w:t>design and modify simple digital solutions, or multimodal creative outputs or data transformations for particular audiences and purposes following recognised conventions</w:t>
            </w:r>
          </w:p>
        </w:tc>
        <w:tc>
          <w:tcPr>
            <w:tcW w:w="3023" w:type="dxa"/>
          </w:tcPr>
          <w:p w:rsidR="00DC1B2C" w:rsidRPr="00E50306" w:rsidRDefault="00DC1B2C" w:rsidP="00172AA7">
            <w:pPr>
              <w:rPr>
                <w:lang w:val="en-AU"/>
              </w:rPr>
            </w:pPr>
            <w:r w:rsidRPr="00E50306">
              <w:rPr>
                <w:rFonts w:cs="Helvetica"/>
                <w:color w:val="000000"/>
                <w:sz w:val="20"/>
                <w:szCs w:val="20"/>
                <w:lang w:val="en-AU"/>
              </w:rPr>
              <w:t>design, modify and manage complex digital solutions, or multimodal creative outputs or data transformations for a range of audiences and purposes</w:t>
            </w:r>
          </w:p>
        </w:tc>
      </w:tr>
      <w:tr w:rsidR="00DC1B2C" w:rsidRPr="00E50306" w:rsidTr="006E45CD">
        <w:tc>
          <w:tcPr>
            <w:tcW w:w="3022" w:type="dxa"/>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Communicating with ICT</w:t>
            </w:r>
          </w:p>
          <w:p w:rsidR="00DC1B2C" w:rsidRPr="00E50306" w:rsidRDefault="00DC1B2C" w:rsidP="00172AA7">
            <w:pPr>
              <w:rPr>
                <w:b/>
                <w:lang w:val="en-AU"/>
              </w:rPr>
            </w:pPr>
            <w:r w:rsidRPr="00E50306">
              <w:rPr>
                <w:rFonts w:cs="Helvetica"/>
                <w:b/>
                <w:color w:val="000000"/>
                <w:sz w:val="20"/>
                <w:szCs w:val="20"/>
                <w:lang w:val="en-AU"/>
              </w:rPr>
              <w:t>Collaborate, share and exchange</w:t>
            </w:r>
          </w:p>
        </w:tc>
        <w:tc>
          <w:tcPr>
            <w:tcW w:w="3022" w:type="dxa"/>
          </w:tcPr>
          <w:p w:rsidR="00DC1B2C" w:rsidRPr="00E50306" w:rsidRDefault="00DC1B2C" w:rsidP="00172AA7">
            <w:pPr>
              <w:rPr>
                <w:lang w:val="en-AU"/>
              </w:rPr>
            </w:pPr>
            <w:r w:rsidRPr="00E50306">
              <w:rPr>
                <w:rFonts w:cs="Helvetica"/>
                <w:color w:val="000000"/>
                <w:sz w:val="20"/>
                <w:szCs w:val="20"/>
                <w:lang w:val="en-AU"/>
              </w:rPr>
              <w:t>select and use appropriate ICT tools safely to lead groups in sharing and exchanging information, and taking part in online projects or active collaborations with appropriate global audiences</w:t>
            </w:r>
          </w:p>
        </w:tc>
        <w:tc>
          <w:tcPr>
            <w:tcW w:w="3023" w:type="dxa"/>
          </w:tcPr>
          <w:p w:rsidR="00DC1B2C" w:rsidRPr="00E50306" w:rsidRDefault="00DC1B2C" w:rsidP="00172AA7">
            <w:pPr>
              <w:rPr>
                <w:lang w:val="en-AU"/>
              </w:rPr>
            </w:pPr>
            <w:r w:rsidRPr="00E50306">
              <w:rPr>
                <w:rFonts w:cs="Helvetica"/>
                <w:color w:val="000000"/>
                <w:sz w:val="20"/>
                <w:szCs w:val="20"/>
                <w:lang w:val="en-AU"/>
              </w:rPr>
              <w:t>select and use a range of ICT tools efficiently and safely to share and exchange information, and to collaboratively and purposefully construct knowledge</w:t>
            </w:r>
          </w:p>
        </w:tc>
      </w:tr>
    </w:tbl>
    <w:p w:rsidR="00DC1B2C" w:rsidRPr="00E50306" w:rsidRDefault="00DC1B2C" w:rsidP="00DC1B2C">
      <w:pPr>
        <w:spacing w:before="240" w:after="240"/>
        <w:rPr>
          <w:b/>
          <w:sz w:val="24"/>
          <w:szCs w:val="24"/>
        </w:rPr>
      </w:pPr>
    </w:p>
    <w:p w:rsidR="00DC1B2C" w:rsidRPr="00E50306" w:rsidRDefault="00DC1B2C" w:rsidP="00DC1B2C">
      <w:pPr>
        <w:spacing w:before="0" w:after="160" w:line="259" w:lineRule="auto"/>
        <w:rPr>
          <w:b/>
          <w:sz w:val="24"/>
          <w:szCs w:val="24"/>
        </w:rPr>
      </w:pPr>
      <w:r w:rsidRPr="00E50306">
        <w:rPr>
          <w:b/>
          <w:sz w:val="24"/>
          <w:szCs w:val="24"/>
        </w:rPr>
        <w:br w:type="page"/>
      </w:r>
    </w:p>
    <w:p w:rsidR="00DC1B2C" w:rsidRPr="00E50306" w:rsidRDefault="00DC1B2C" w:rsidP="00DC1B2C">
      <w:pPr>
        <w:spacing w:before="240" w:after="240"/>
        <w:rPr>
          <w:b/>
          <w:sz w:val="24"/>
          <w:szCs w:val="24"/>
        </w:rPr>
      </w:pPr>
      <w:r w:rsidRPr="00E50306">
        <w:rPr>
          <w:b/>
          <w:sz w:val="24"/>
          <w:szCs w:val="24"/>
        </w:rPr>
        <w:t>Critical and creative thinking learning continuum</w:t>
      </w:r>
    </w:p>
    <w:tbl>
      <w:tblPr>
        <w:tblStyle w:val="TableGrid"/>
        <w:tblW w:w="9067" w:type="dxa"/>
        <w:tblLook w:val="04A0" w:firstRow="1" w:lastRow="0" w:firstColumn="1" w:lastColumn="0" w:noHBand="0" w:noVBand="1"/>
      </w:tblPr>
      <w:tblGrid>
        <w:gridCol w:w="3022"/>
        <w:gridCol w:w="3022"/>
        <w:gridCol w:w="3023"/>
      </w:tblGrid>
      <w:tr w:rsidR="00DC1B2C" w:rsidRPr="00E50306" w:rsidTr="006E45CD">
        <w:tc>
          <w:tcPr>
            <w:tcW w:w="3022" w:type="dxa"/>
          </w:tcPr>
          <w:p w:rsidR="00DC1B2C" w:rsidRPr="00E50306" w:rsidRDefault="00DC1B2C" w:rsidP="00172AA7">
            <w:pPr>
              <w:jc w:val="center"/>
              <w:rPr>
                <w:b/>
                <w:lang w:val="en-AU"/>
              </w:rPr>
            </w:pPr>
            <w:r w:rsidRPr="00E50306">
              <w:rPr>
                <w:b/>
                <w:lang w:val="en-AU"/>
              </w:rPr>
              <w:t>Sub-element</w:t>
            </w:r>
          </w:p>
        </w:tc>
        <w:tc>
          <w:tcPr>
            <w:tcW w:w="3022" w:type="dxa"/>
          </w:tcPr>
          <w:p w:rsidR="00DC1B2C" w:rsidRPr="00E50306" w:rsidRDefault="00DC1B2C" w:rsidP="00172AA7">
            <w:pPr>
              <w:jc w:val="center"/>
              <w:rPr>
                <w:b/>
                <w:lang w:val="en-AU"/>
              </w:rPr>
            </w:pPr>
            <w:r w:rsidRPr="00E50306">
              <w:rPr>
                <w:b/>
                <w:lang w:val="en-AU"/>
              </w:rPr>
              <w:t>Typically by the end of Year 8</w:t>
            </w:r>
          </w:p>
        </w:tc>
        <w:tc>
          <w:tcPr>
            <w:tcW w:w="3023" w:type="dxa"/>
          </w:tcPr>
          <w:p w:rsidR="00DC1B2C" w:rsidRPr="00E50306" w:rsidRDefault="00DC1B2C" w:rsidP="00172AA7">
            <w:pPr>
              <w:jc w:val="center"/>
              <w:rPr>
                <w:b/>
                <w:lang w:val="en-AU"/>
              </w:rPr>
            </w:pPr>
            <w:r w:rsidRPr="00E50306">
              <w:rPr>
                <w:b/>
                <w:lang w:val="en-AU"/>
              </w:rPr>
              <w:t>Typically by the end of Year 10</w:t>
            </w:r>
          </w:p>
        </w:tc>
      </w:tr>
      <w:tr w:rsidR="00DC1B2C" w:rsidRPr="00E50306" w:rsidTr="006E45CD">
        <w:tc>
          <w:tcPr>
            <w:tcW w:w="3022" w:type="dxa"/>
            <w:vAlign w:val="center"/>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Inquiring – identifying, exploring and organising information and ideas </w:t>
            </w:r>
          </w:p>
          <w:p w:rsidR="00DC1B2C" w:rsidRPr="00E50306" w:rsidRDefault="00DC1B2C" w:rsidP="00172AA7">
            <w:pPr>
              <w:rPr>
                <w:b/>
                <w:sz w:val="20"/>
                <w:szCs w:val="20"/>
                <w:lang w:val="en-AU"/>
              </w:rPr>
            </w:pPr>
            <w:r w:rsidRPr="00E50306">
              <w:rPr>
                <w:rFonts w:cs="Helvetica"/>
                <w:b/>
                <w:color w:val="000000"/>
                <w:sz w:val="20"/>
                <w:szCs w:val="20"/>
                <w:lang w:val="en-AU"/>
              </w:rPr>
              <w:t>Organise and process information</w:t>
            </w:r>
          </w:p>
        </w:tc>
        <w:tc>
          <w:tcPr>
            <w:tcW w:w="3022" w:type="dxa"/>
          </w:tcPr>
          <w:p w:rsidR="00DC1B2C" w:rsidRPr="00E50306" w:rsidRDefault="00DC1B2C" w:rsidP="00172AA7">
            <w:pPr>
              <w:rPr>
                <w:lang w:val="en-AU"/>
              </w:rPr>
            </w:pPr>
            <w:r w:rsidRPr="00E50306">
              <w:rPr>
                <w:rFonts w:cs="Helvetica"/>
                <w:color w:val="000000"/>
                <w:sz w:val="20"/>
                <w:szCs w:val="20"/>
                <w:lang w:val="en-AU"/>
              </w:rPr>
              <w:t>critically analyse information and evidence according to criteria such as validity and relevance</w:t>
            </w:r>
          </w:p>
        </w:tc>
        <w:tc>
          <w:tcPr>
            <w:tcW w:w="3023" w:type="dxa"/>
          </w:tcPr>
          <w:p w:rsidR="00DC1B2C" w:rsidRPr="00E50306" w:rsidRDefault="00DC1B2C" w:rsidP="00172AA7">
            <w:pPr>
              <w:rPr>
                <w:lang w:val="en-AU"/>
              </w:rPr>
            </w:pPr>
            <w:r w:rsidRPr="00E50306">
              <w:rPr>
                <w:rFonts w:cs="Helvetica"/>
                <w:color w:val="000000"/>
                <w:sz w:val="20"/>
                <w:szCs w:val="20"/>
                <w:lang w:val="en-AU"/>
              </w:rPr>
              <w:t>critically analyse independently sourced information to determine bias and reliability</w:t>
            </w:r>
          </w:p>
        </w:tc>
      </w:tr>
      <w:tr w:rsidR="00DC1B2C" w:rsidRPr="00E50306" w:rsidTr="006E45CD">
        <w:tc>
          <w:tcPr>
            <w:tcW w:w="3022" w:type="dxa"/>
            <w:vAlign w:val="center"/>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Generating ideas, possibilities and actions </w:t>
            </w:r>
          </w:p>
          <w:p w:rsidR="00DC1B2C" w:rsidRPr="00E50306" w:rsidRDefault="00DC1B2C" w:rsidP="00172AA7">
            <w:pPr>
              <w:rPr>
                <w:b/>
                <w:sz w:val="20"/>
                <w:szCs w:val="20"/>
                <w:lang w:val="en-AU"/>
              </w:rPr>
            </w:pPr>
            <w:r w:rsidRPr="00E50306">
              <w:rPr>
                <w:rFonts w:cs="Helvetica"/>
                <w:b/>
                <w:color w:val="000000"/>
                <w:sz w:val="20"/>
                <w:szCs w:val="20"/>
                <w:lang w:val="en-AU"/>
              </w:rPr>
              <w:t>Imagine possibilities and connect ideas</w:t>
            </w:r>
          </w:p>
        </w:tc>
        <w:tc>
          <w:tcPr>
            <w:tcW w:w="3022" w:type="dxa"/>
          </w:tcPr>
          <w:p w:rsidR="00DC1B2C" w:rsidRPr="00E50306" w:rsidRDefault="00DC1B2C" w:rsidP="00172AA7">
            <w:pPr>
              <w:rPr>
                <w:lang w:val="en-AU"/>
              </w:rPr>
            </w:pPr>
            <w:r w:rsidRPr="00E50306">
              <w:rPr>
                <w:rFonts w:cs="Helvetica"/>
                <w:color w:val="000000"/>
                <w:sz w:val="20"/>
                <w:szCs w:val="20"/>
                <w:lang w:val="en-AU"/>
              </w:rPr>
              <w:t>draw parallels between known and new ideas to create new ways of achieving goals</w:t>
            </w:r>
          </w:p>
        </w:tc>
        <w:tc>
          <w:tcPr>
            <w:tcW w:w="3023" w:type="dxa"/>
          </w:tcPr>
          <w:p w:rsidR="00DC1B2C" w:rsidRPr="00E50306" w:rsidRDefault="00DC1B2C" w:rsidP="00172AA7">
            <w:pPr>
              <w:rPr>
                <w:lang w:val="en-AU"/>
              </w:rPr>
            </w:pPr>
            <w:r w:rsidRPr="00E50306">
              <w:rPr>
                <w:rFonts w:cs="Helvetica"/>
                <w:color w:val="000000"/>
                <w:sz w:val="20"/>
                <w:szCs w:val="20"/>
                <w:lang w:val="en-AU"/>
              </w:rPr>
              <w:t>create and connect complex ideas using imagery, analogies and symbolism</w:t>
            </w:r>
          </w:p>
        </w:tc>
      </w:tr>
      <w:tr w:rsidR="00DC1B2C" w:rsidRPr="00E50306" w:rsidTr="006E45CD">
        <w:tc>
          <w:tcPr>
            <w:tcW w:w="3022" w:type="dxa"/>
            <w:vAlign w:val="center"/>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Generating ideas, possibilities and actions </w:t>
            </w:r>
          </w:p>
          <w:p w:rsidR="00DC1B2C" w:rsidRPr="00E50306" w:rsidRDefault="00DC1B2C" w:rsidP="00172AA7">
            <w:pPr>
              <w:rPr>
                <w:b/>
                <w:sz w:val="20"/>
                <w:szCs w:val="20"/>
                <w:lang w:val="en-AU"/>
              </w:rPr>
            </w:pPr>
            <w:r w:rsidRPr="00E50306">
              <w:rPr>
                <w:rFonts w:cs="Helvetica"/>
                <w:b/>
                <w:color w:val="000000"/>
                <w:sz w:val="20"/>
                <w:szCs w:val="20"/>
                <w:lang w:val="en-AU"/>
              </w:rPr>
              <w:t>Seek solutions and put ideas into action</w:t>
            </w:r>
          </w:p>
        </w:tc>
        <w:tc>
          <w:tcPr>
            <w:tcW w:w="3022" w:type="dxa"/>
          </w:tcPr>
          <w:p w:rsidR="00DC1B2C" w:rsidRPr="00E50306" w:rsidRDefault="00DC1B2C" w:rsidP="00172AA7">
            <w:pPr>
              <w:rPr>
                <w:lang w:val="en-AU"/>
              </w:rPr>
            </w:pPr>
            <w:r w:rsidRPr="00E50306">
              <w:rPr>
                <w:rFonts w:cs="Helvetica"/>
                <w:color w:val="000000"/>
                <w:sz w:val="20"/>
                <w:szCs w:val="20"/>
                <w:lang w:val="en-AU"/>
              </w:rPr>
              <w:t>predict possibilities, and identify and test consequences when seeking solutions and putting ideas into action</w:t>
            </w:r>
          </w:p>
        </w:tc>
        <w:tc>
          <w:tcPr>
            <w:tcW w:w="3023" w:type="dxa"/>
          </w:tcPr>
          <w:p w:rsidR="00DC1B2C" w:rsidRPr="00E50306" w:rsidRDefault="00DC1B2C" w:rsidP="00172AA7">
            <w:pPr>
              <w:rPr>
                <w:lang w:val="en-AU"/>
              </w:rPr>
            </w:pPr>
            <w:r w:rsidRPr="00E50306">
              <w:rPr>
                <w:rFonts w:cs="Helvetica"/>
                <w:color w:val="000000"/>
                <w:sz w:val="20"/>
                <w:szCs w:val="20"/>
                <w:lang w:val="en-AU"/>
              </w:rPr>
              <w:t>assess risks and explain contingencies, taking account of a range of perspectives, when seeking solutions and putting complex ideas into action</w:t>
            </w:r>
          </w:p>
        </w:tc>
      </w:tr>
      <w:tr w:rsidR="00DC1B2C" w:rsidRPr="00E50306" w:rsidTr="006E45CD">
        <w:tc>
          <w:tcPr>
            <w:tcW w:w="3022" w:type="dxa"/>
            <w:vAlign w:val="center"/>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Reflecting on thinking and processes </w:t>
            </w:r>
          </w:p>
          <w:p w:rsidR="00DC1B2C" w:rsidRPr="00E50306" w:rsidRDefault="00DC1B2C" w:rsidP="00172AA7">
            <w:pPr>
              <w:rPr>
                <w:b/>
                <w:sz w:val="20"/>
                <w:szCs w:val="20"/>
                <w:lang w:val="en-AU"/>
              </w:rPr>
            </w:pPr>
            <w:r w:rsidRPr="00E50306">
              <w:rPr>
                <w:rFonts w:cs="Helvetica"/>
                <w:b/>
                <w:color w:val="000000"/>
                <w:sz w:val="20"/>
                <w:szCs w:val="20"/>
                <w:lang w:val="en-AU"/>
              </w:rPr>
              <w:t>Transfer knowledge into new contexts</w:t>
            </w:r>
          </w:p>
        </w:tc>
        <w:tc>
          <w:tcPr>
            <w:tcW w:w="3022" w:type="dxa"/>
          </w:tcPr>
          <w:p w:rsidR="00DC1B2C" w:rsidRPr="00E50306" w:rsidRDefault="00DC1B2C" w:rsidP="00172AA7">
            <w:pPr>
              <w:rPr>
                <w:lang w:val="en-AU"/>
              </w:rPr>
            </w:pPr>
            <w:r w:rsidRPr="00E50306">
              <w:rPr>
                <w:rFonts w:cs="Helvetica"/>
                <w:color w:val="000000"/>
                <w:sz w:val="20"/>
                <w:szCs w:val="20"/>
                <w:lang w:val="en-AU"/>
              </w:rPr>
              <w:t>justify reasons for decisions when transferring information to similar and different contexts</w:t>
            </w:r>
          </w:p>
        </w:tc>
        <w:tc>
          <w:tcPr>
            <w:tcW w:w="3023" w:type="dxa"/>
          </w:tcPr>
          <w:p w:rsidR="00DC1B2C" w:rsidRPr="00E50306" w:rsidRDefault="00DC1B2C" w:rsidP="00172AA7">
            <w:pPr>
              <w:rPr>
                <w:lang w:val="en-AU"/>
              </w:rPr>
            </w:pPr>
            <w:r w:rsidRPr="00E50306">
              <w:rPr>
                <w:rFonts w:cs="Helvetica"/>
                <w:color w:val="000000"/>
                <w:sz w:val="20"/>
                <w:szCs w:val="20"/>
                <w:lang w:val="en-AU"/>
              </w:rPr>
              <w:t>identify, plan and justify the transfer of knowledge to new contexts</w:t>
            </w:r>
          </w:p>
        </w:tc>
      </w:tr>
    </w:tbl>
    <w:p w:rsidR="00DC1B2C" w:rsidRPr="00E50306" w:rsidRDefault="00DC1B2C" w:rsidP="00DC1B2C">
      <w:pPr>
        <w:spacing w:before="240" w:after="240"/>
        <w:rPr>
          <w:b/>
          <w:sz w:val="24"/>
          <w:szCs w:val="24"/>
        </w:rPr>
      </w:pPr>
    </w:p>
    <w:p w:rsidR="00DC1B2C" w:rsidRPr="00E50306" w:rsidRDefault="00DC1B2C" w:rsidP="00DC1B2C">
      <w:pPr>
        <w:spacing w:before="0" w:after="160" w:line="259" w:lineRule="auto"/>
        <w:rPr>
          <w:b/>
          <w:sz w:val="24"/>
          <w:szCs w:val="24"/>
        </w:rPr>
      </w:pPr>
      <w:r w:rsidRPr="00E50306">
        <w:rPr>
          <w:b/>
          <w:sz w:val="24"/>
          <w:szCs w:val="24"/>
        </w:rPr>
        <w:br w:type="page"/>
      </w:r>
    </w:p>
    <w:p w:rsidR="00DC1B2C" w:rsidRPr="00E50306" w:rsidRDefault="00DC1B2C" w:rsidP="00DC1B2C">
      <w:pPr>
        <w:spacing w:before="240" w:after="240"/>
        <w:rPr>
          <w:b/>
          <w:sz w:val="24"/>
          <w:szCs w:val="24"/>
        </w:rPr>
      </w:pPr>
      <w:r w:rsidRPr="00E50306">
        <w:rPr>
          <w:b/>
          <w:sz w:val="24"/>
          <w:szCs w:val="24"/>
        </w:rPr>
        <w:t>Personal and social capability learning continuum</w:t>
      </w:r>
    </w:p>
    <w:tbl>
      <w:tblPr>
        <w:tblStyle w:val="TableGrid"/>
        <w:tblW w:w="9067" w:type="dxa"/>
        <w:tblLayout w:type="fixed"/>
        <w:tblLook w:val="04A0" w:firstRow="1" w:lastRow="0" w:firstColumn="1" w:lastColumn="0" w:noHBand="0" w:noVBand="1"/>
      </w:tblPr>
      <w:tblGrid>
        <w:gridCol w:w="3022"/>
        <w:gridCol w:w="3022"/>
        <w:gridCol w:w="3023"/>
      </w:tblGrid>
      <w:tr w:rsidR="00DC1B2C" w:rsidRPr="00E50306" w:rsidTr="006E45CD">
        <w:tc>
          <w:tcPr>
            <w:tcW w:w="3022" w:type="dxa"/>
          </w:tcPr>
          <w:p w:rsidR="00DC1B2C" w:rsidRPr="00E50306" w:rsidRDefault="00DC1B2C" w:rsidP="00172AA7">
            <w:pPr>
              <w:jc w:val="center"/>
              <w:rPr>
                <w:b/>
                <w:lang w:val="en-AU"/>
              </w:rPr>
            </w:pPr>
            <w:r w:rsidRPr="00E50306">
              <w:rPr>
                <w:b/>
                <w:lang w:val="en-AU"/>
              </w:rPr>
              <w:t>Sub-element</w:t>
            </w:r>
          </w:p>
        </w:tc>
        <w:tc>
          <w:tcPr>
            <w:tcW w:w="3022" w:type="dxa"/>
          </w:tcPr>
          <w:p w:rsidR="00DC1B2C" w:rsidRPr="00E50306" w:rsidRDefault="00DC1B2C" w:rsidP="00172AA7">
            <w:pPr>
              <w:jc w:val="center"/>
              <w:rPr>
                <w:b/>
                <w:lang w:val="en-AU"/>
              </w:rPr>
            </w:pPr>
            <w:r w:rsidRPr="00E50306">
              <w:rPr>
                <w:b/>
                <w:lang w:val="en-AU"/>
              </w:rPr>
              <w:t>Typically by the end of Year 8</w:t>
            </w:r>
          </w:p>
        </w:tc>
        <w:tc>
          <w:tcPr>
            <w:tcW w:w="3023" w:type="dxa"/>
          </w:tcPr>
          <w:p w:rsidR="00DC1B2C" w:rsidRPr="00E50306" w:rsidRDefault="00DC1B2C" w:rsidP="00172AA7">
            <w:pPr>
              <w:jc w:val="center"/>
              <w:rPr>
                <w:b/>
                <w:lang w:val="en-AU"/>
              </w:rPr>
            </w:pPr>
            <w:r w:rsidRPr="00E50306">
              <w:rPr>
                <w:b/>
                <w:lang w:val="en-AU"/>
              </w:rPr>
              <w:t>Typically by the end of Year 10</w:t>
            </w:r>
          </w:p>
        </w:tc>
      </w:tr>
      <w:tr w:rsidR="00DC1B2C" w:rsidRPr="00E50306" w:rsidTr="006E45CD">
        <w:tc>
          <w:tcPr>
            <w:tcW w:w="3022" w:type="dxa"/>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Social management </w:t>
            </w:r>
          </w:p>
          <w:p w:rsidR="00DC1B2C" w:rsidRPr="00E50306" w:rsidRDefault="00DC1B2C" w:rsidP="00172AA7">
            <w:pPr>
              <w:rPr>
                <w:b/>
                <w:lang w:val="en-AU"/>
              </w:rPr>
            </w:pPr>
            <w:r w:rsidRPr="00E50306">
              <w:rPr>
                <w:rFonts w:cs="Helvetica"/>
                <w:b/>
                <w:color w:val="000000"/>
                <w:sz w:val="20"/>
                <w:szCs w:val="20"/>
                <w:lang w:val="en-AU"/>
              </w:rPr>
              <w:t>Work collaboratively</w:t>
            </w:r>
          </w:p>
        </w:tc>
        <w:tc>
          <w:tcPr>
            <w:tcW w:w="3022" w:type="dxa"/>
          </w:tcPr>
          <w:p w:rsidR="00DC1B2C" w:rsidRPr="00E50306" w:rsidRDefault="00DC1B2C" w:rsidP="00172AA7">
            <w:pPr>
              <w:rPr>
                <w:lang w:val="en-AU"/>
              </w:rPr>
            </w:pPr>
            <w:r w:rsidRPr="00E50306">
              <w:rPr>
                <w:rFonts w:cs="Helvetica"/>
                <w:color w:val="000000"/>
                <w:sz w:val="20"/>
                <w:szCs w:val="20"/>
                <w:lang w:val="en-AU"/>
              </w:rPr>
              <w:t>assess the extent to which individual roles and responsibilities enhance group cohesion and the achievement of personal and group objectives</w:t>
            </w:r>
          </w:p>
        </w:tc>
        <w:tc>
          <w:tcPr>
            <w:tcW w:w="3023" w:type="dxa"/>
          </w:tcPr>
          <w:p w:rsidR="00DC1B2C" w:rsidRPr="00E50306" w:rsidRDefault="00DC1B2C" w:rsidP="00172AA7">
            <w:pPr>
              <w:rPr>
                <w:lang w:val="en-AU"/>
              </w:rPr>
            </w:pPr>
            <w:r w:rsidRPr="00E50306">
              <w:rPr>
                <w:rFonts w:cs="Helvetica"/>
                <w:color w:val="000000"/>
                <w:sz w:val="20"/>
                <w:szCs w:val="20"/>
                <w:lang w:val="en-AU"/>
              </w:rPr>
              <w:t>critique their ability to devise and enact strategies for working in diverse teams, drawing on the skills and contributions of team members to complete complex tasks</w:t>
            </w:r>
          </w:p>
        </w:tc>
      </w:tr>
      <w:tr w:rsidR="00DC1B2C" w:rsidRPr="00E50306" w:rsidTr="006E45CD">
        <w:tc>
          <w:tcPr>
            <w:tcW w:w="3022" w:type="dxa"/>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Social management </w:t>
            </w:r>
          </w:p>
          <w:p w:rsidR="00DC1B2C" w:rsidRPr="00E50306" w:rsidRDefault="00DC1B2C" w:rsidP="00172AA7">
            <w:pPr>
              <w:rPr>
                <w:b/>
                <w:lang w:val="en-AU"/>
              </w:rPr>
            </w:pPr>
            <w:r w:rsidRPr="00E50306">
              <w:rPr>
                <w:rFonts w:cs="Helvetica"/>
                <w:b/>
                <w:color w:val="000000"/>
                <w:sz w:val="20"/>
                <w:szCs w:val="20"/>
                <w:lang w:val="en-AU"/>
              </w:rPr>
              <w:t>Negotiate and resolve conflict</w:t>
            </w:r>
          </w:p>
        </w:tc>
        <w:tc>
          <w:tcPr>
            <w:tcW w:w="3022" w:type="dxa"/>
          </w:tcPr>
          <w:p w:rsidR="00DC1B2C" w:rsidRPr="00E50306" w:rsidRDefault="00DC1B2C" w:rsidP="00172AA7">
            <w:pPr>
              <w:rPr>
                <w:lang w:val="en-AU"/>
              </w:rPr>
            </w:pPr>
            <w:r w:rsidRPr="00E50306">
              <w:rPr>
                <w:rFonts w:cs="Helvetica"/>
                <w:color w:val="000000"/>
                <w:sz w:val="20"/>
                <w:szCs w:val="20"/>
                <w:lang w:val="en-AU"/>
              </w:rPr>
              <w:t>assess the appropriateness of various conflict resolution strategies in a range of social and work-related situations</w:t>
            </w:r>
          </w:p>
        </w:tc>
        <w:tc>
          <w:tcPr>
            <w:tcW w:w="3023" w:type="dxa"/>
          </w:tcPr>
          <w:p w:rsidR="00DC1B2C" w:rsidRPr="00E50306" w:rsidRDefault="00DC1B2C" w:rsidP="00172AA7">
            <w:pPr>
              <w:rPr>
                <w:lang w:val="en-AU"/>
              </w:rPr>
            </w:pPr>
            <w:r w:rsidRPr="00E50306">
              <w:rPr>
                <w:rFonts w:cs="Helvetica"/>
                <w:color w:val="000000"/>
                <w:sz w:val="20"/>
                <w:szCs w:val="20"/>
                <w:lang w:val="en-AU"/>
              </w:rPr>
              <w:t>generate, apply and evaluate strategies such as active listening, mediation and negotiation to prevent and resolve interpersonal problems and conflicts</w:t>
            </w:r>
          </w:p>
        </w:tc>
      </w:tr>
      <w:tr w:rsidR="00DC1B2C" w:rsidRPr="00E50306" w:rsidTr="006E45CD">
        <w:tc>
          <w:tcPr>
            <w:tcW w:w="3022" w:type="dxa"/>
          </w:tcPr>
          <w:p w:rsidR="00DC1B2C" w:rsidRPr="00E50306" w:rsidRDefault="00DC1B2C" w:rsidP="00172AA7">
            <w:pPr>
              <w:rPr>
                <w:rFonts w:cs="Helvetica"/>
                <w:b/>
                <w:color w:val="000000"/>
                <w:sz w:val="20"/>
                <w:szCs w:val="20"/>
                <w:lang w:val="en-AU"/>
              </w:rPr>
            </w:pPr>
            <w:r w:rsidRPr="00E50306">
              <w:rPr>
                <w:rFonts w:cs="Helvetica"/>
                <w:b/>
                <w:color w:val="000000"/>
                <w:sz w:val="20"/>
                <w:szCs w:val="20"/>
                <w:lang w:val="en-AU"/>
              </w:rPr>
              <w:t xml:space="preserve">Social management </w:t>
            </w:r>
          </w:p>
          <w:p w:rsidR="00DC1B2C" w:rsidRPr="00E50306" w:rsidRDefault="00DC1B2C" w:rsidP="00172AA7">
            <w:pPr>
              <w:rPr>
                <w:b/>
                <w:lang w:val="en-AU"/>
              </w:rPr>
            </w:pPr>
            <w:r w:rsidRPr="00E50306">
              <w:rPr>
                <w:rFonts w:cs="Helvetica"/>
                <w:b/>
                <w:color w:val="000000"/>
                <w:sz w:val="20"/>
                <w:szCs w:val="20"/>
                <w:lang w:val="en-AU"/>
              </w:rPr>
              <w:t>Develop leadership skills</w:t>
            </w:r>
          </w:p>
        </w:tc>
        <w:tc>
          <w:tcPr>
            <w:tcW w:w="3022" w:type="dxa"/>
          </w:tcPr>
          <w:p w:rsidR="00DC1B2C" w:rsidRPr="00E50306" w:rsidRDefault="00DC1B2C" w:rsidP="00172AA7">
            <w:pPr>
              <w:rPr>
                <w:lang w:val="en-AU"/>
              </w:rPr>
            </w:pPr>
            <w:r w:rsidRPr="00E50306">
              <w:rPr>
                <w:rFonts w:cs="Helvetica"/>
                <w:color w:val="000000"/>
                <w:sz w:val="20"/>
                <w:szCs w:val="20"/>
                <w:lang w:val="en-AU"/>
              </w:rPr>
              <w:t>plan school and community projects, applying effective problem-solving and team-building strategies, and making the most of available resources to achieve goals</w:t>
            </w:r>
          </w:p>
        </w:tc>
        <w:tc>
          <w:tcPr>
            <w:tcW w:w="3023" w:type="dxa"/>
          </w:tcPr>
          <w:p w:rsidR="00DC1B2C" w:rsidRPr="00E50306" w:rsidRDefault="00DC1B2C" w:rsidP="00172AA7">
            <w:pPr>
              <w:rPr>
                <w:rFonts w:cs="Helvetica"/>
                <w:color w:val="000000"/>
                <w:sz w:val="20"/>
                <w:szCs w:val="20"/>
                <w:lang w:val="en-AU"/>
              </w:rPr>
            </w:pPr>
            <w:r w:rsidRPr="00E50306">
              <w:rPr>
                <w:rFonts w:cs="Helvetica"/>
                <w:color w:val="000000"/>
                <w:sz w:val="20"/>
                <w:szCs w:val="20"/>
                <w:lang w:val="en-AU"/>
              </w:rPr>
              <w:t>propose, implement and monitor strategies to address needs prioritised at local, national, regional and global levels, and communicate these widely</w:t>
            </w:r>
          </w:p>
          <w:p w:rsidR="00DC1B2C" w:rsidRPr="00E50306" w:rsidRDefault="00DC1B2C" w:rsidP="00172AA7">
            <w:pPr>
              <w:rPr>
                <w:lang w:val="en-AU"/>
              </w:rPr>
            </w:pPr>
            <w:r w:rsidRPr="00E50306">
              <w:rPr>
                <w:rFonts w:cs="HelveticaNeueLTStd-Roman"/>
                <w:sz w:val="20"/>
                <w:szCs w:val="20"/>
                <w:lang w:val="en-AU"/>
              </w:rPr>
              <w:t>discuss the concept of leadership and identify situations where it is appropriate to adopt this role</w:t>
            </w:r>
          </w:p>
        </w:tc>
      </w:tr>
    </w:tbl>
    <w:p w:rsidR="00DC1B2C" w:rsidRPr="00E50306" w:rsidRDefault="00DC1B2C" w:rsidP="00DC1B2C">
      <w:pPr>
        <w:spacing w:before="240" w:after="0"/>
      </w:pPr>
      <w:r w:rsidRPr="00E50306">
        <w:t xml:space="preserve">Further information about general capabilities is available at: </w:t>
      </w:r>
    </w:p>
    <w:p w:rsidR="00DC1B2C" w:rsidRPr="00E50306" w:rsidRDefault="004A3955" w:rsidP="00DC1B2C">
      <w:pPr>
        <w:spacing w:before="0" w:line="259" w:lineRule="auto"/>
        <w:rPr>
          <w:i/>
          <w:color w:val="215986"/>
          <w:u w:val="single"/>
        </w:rPr>
        <w:sectPr w:rsidR="00DC1B2C" w:rsidRPr="00E50306" w:rsidSect="006E45CD">
          <w:headerReference w:type="first" r:id="rId111"/>
          <w:footerReference w:type="first" r:id="rId112"/>
          <w:pgSz w:w="11906" w:h="16838"/>
          <w:pgMar w:top="1440" w:right="1440" w:bottom="1440" w:left="1440" w:header="709" w:footer="709" w:gutter="0"/>
          <w:cols w:space="708"/>
          <w:docGrid w:linePitch="360"/>
        </w:sectPr>
      </w:pPr>
      <w:hyperlink r:id="rId113" w:history="1">
        <w:r w:rsidR="00DC1B2C" w:rsidRPr="00E50306">
          <w:rPr>
            <w:i/>
            <w:color w:val="215986"/>
            <w:u w:val="single"/>
          </w:rPr>
          <w:t>k10outline.scsa.wa.edu.au/home/p-10-curriculum/general-capabilities-over/general-capabilities-overview/general-capabilities-in-the-australian-curriculum</w:t>
        </w:r>
      </w:hyperlink>
    </w:p>
    <w:p w:rsidR="00DC1B2C" w:rsidRPr="00E50306" w:rsidRDefault="00DC1B2C" w:rsidP="00DC1B2C">
      <w:pPr>
        <w:spacing w:before="0" w:line="259" w:lineRule="auto"/>
      </w:pPr>
    </w:p>
    <w:p w:rsidR="006E55A7" w:rsidRPr="00E50306" w:rsidRDefault="00354030" w:rsidP="006E55A7">
      <w:pPr>
        <w:pStyle w:val="Heading1"/>
      </w:pPr>
      <w:bookmarkStart w:id="132" w:name="_Appendix_3:_Materials_1"/>
      <w:bookmarkStart w:id="133" w:name="_Appendix_4:_Design"/>
      <w:bookmarkStart w:id="134" w:name="_Appendix_3:_Design"/>
      <w:bookmarkStart w:id="135" w:name="_Toc468703570"/>
      <w:bookmarkStart w:id="136" w:name="_Toc46321510"/>
      <w:bookmarkEnd w:id="132"/>
      <w:bookmarkEnd w:id="133"/>
      <w:bookmarkEnd w:id="134"/>
      <w:r w:rsidRPr="00E50306">
        <w:t xml:space="preserve">Appendix </w:t>
      </w:r>
      <w:r w:rsidR="00C81D9A" w:rsidRPr="00E50306">
        <w:t>3</w:t>
      </w:r>
      <w:r w:rsidRPr="00E50306">
        <w:t xml:space="preserve">: </w:t>
      </w:r>
      <w:bookmarkStart w:id="137" w:name="_Toc469642551"/>
      <w:bookmarkEnd w:id="135"/>
      <w:r w:rsidR="006E55A7" w:rsidRPr="00E50306">
        <w:t>Design process guide</w:t>
      </w:r>
      <w:bookmarkEnd w:id="136"/>
    </w:p>
    <w:p w:rsidR="006E55A7" w:rsidRPr="00E50306" w:rsidRDefault="006E55A7" w:rsidP="006E55A7">
      <w:pPr>
        <w:widowControl/>
        <w:spacing w:before="0" w:after="160" w:line="259" w:lineRule="auto"/>
      </w:pPr>
      <w:r w:rsidRPr="00E50306">
        <w:rPr>
          <w:rFonts w:ascii="Arial" w:hAnsi="Arial"/>
          <w:noProof/>
          <w:lang w:eastAsia="en-AU"/>
        </w:rPr>
        <mc:AlternateContent>
          <mc:Choice Requires="wps">
            <w:drawing>
              <wp:anchor distT="0" distB="0" distL="114300" distR="114300" simplePos="0" relativeHeight="251639296" behindDoc="0" locked="0" layoutInCell="1" allowOverlap="1" wp14:anchorId="76341E67" wp14:editId="5CA903A3">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4A23A2" w:rsidRDefault="004A23A2" w:rsidP="006E55A7">
                            <w:pPr>
                              <w:ind w:left="133"/>
                              <w:rPr>
                                <w:rFonts w:eastAsia="Century Gothic" w:cs="Century Gothic"/>
                                <w:sz w:val="19"/>
                                <w:szCs w:val="19"/>
                              </w:rPr>
                            </w:pPr>
                            <w:r>
                              <w:rPr>
                                <w:b/>
                                <w:sz w:val="19"/>
                              </w:rPr>
                              <w:t>Safe production of the final design or multiple copies of the final design</w:t>
                            </w:r>
                            <w:r>
                              <w:rPr>
                                <w:sz w:val="19"/>
                              </w:rPr>
                              <w:t>.</w:t>
                            </w:r>
                          </w:p>
                          <w:p w:rsidR="004A23A2" w:rsidRDefault="004A23A2"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4A23A2" w:rsidRDefault="004A23A2"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9" type="#_x0000_t202" style="position:absolute;margin-left:111.15pt;margin-top:435.5pt;width:357.15pt;height:94.4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vgUQ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xrZGu9iFLYgnpN7BuAO4syi04H5S0uP819T/2DMnKdEfDbYvLstJcCdhexKY&#10;4eha00DJKC7DuFR769SuReRxQAzcYYsblch/yeI4GDjTqX3H/YtL8/qerF7+EovfAA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06ZvgUQIAAG0EAAAOAAAAAAAAAAAAAAAAAC4CAABkcnMvZTJvRG9jLnhtbFBLAQIt&#10;ABQABgAIAAAAIQDKXkNt4gAAAAwBAAAPAAAAAAAAAAAAAAAAAKsEAABkcnMvZG93bnJldi54bWxQ&#10;SwUGAAAAAAQABADzAAAAugUAAAAA&#10;" filled="f" strokeweight=".24672mm">
                <v:textbox inset="0,0,0,0">
                  <w:txbxContent>
                    <w:p w14:paraId="2AB0D272" w14:textId="77777777" w:rsidR="004A23A2" w:rsidRDefault="004A23A2"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4A23A2" w:rsidRDefault="004A23A2"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4A23A2" w:rsidRDefault="004A23A2"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47488" behindDoc="0" locked="0" layoutInCell="1" allowOverlap="1" wp14:anchorId="589CDF94" wp14:editId="5AFD5CA1">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95C720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E50306">
        <w:rPr>
          <w:rFonts w:ascii="Arial" w:hAnsi="Arial"/>
          <w:noProof/>
          <w:lang w:eastAsia="en-AU"/>
        </w:rPr>
        <mc:AlternateContent>
          <mc:Choice Requires="wps">
            <w:drawing>
              <wp:anchor distT="0" distB="0" distL="114300" distR="114300" simplePos="0" relativeHeight="251646464" behindDoc="0" locked="0" layoutInCell="1" allowOverlap="1" wp14:anchorId="7067BA73" wp14:editId="44D7733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FBDAC1" id="Down Arrow 324" o:spid="_x0000_s1026" type="#_x0000_t67" style="position:absolute;margin-left:70.2pt;margin-top:334.4pt;width:7.1pt;height:102.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E50306">
        <w:rPr>
          <w:rFonts w:ascii="Arial" w:hAnsi="Arial"/>
          <w:noProof/>
          <w:color w:val="525252"/>
          <w:lang w:eastAsia="en-AU"/>
        </w:rPr>
        <mc:AlternateContent>
          <mc:Choice Requires="wps">
            <w:drawing>
              <wp:anchor distT="0" distB="0" distL="114300" distR="114300" simplePos="0" relativeHeight="251645440" behindDoc="0" locked="0" layoutInCell="1" allowOverlap="1" wp14:anchorId="0C5CD740" wp14:editId="186BDFF2">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D863909" id="Down Arrow 323" o:spid="_x0000_s1026" type="#_x0000_t67" style="position:absolute;margin-left:70.2pt;margin-top:162.35pt;width:7.1pt;height:141.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E50306">
        <w:rPr>
          <w:rFonts w:ascii="Arial" w:hAnsi="Arial"/>
          <w:noProof/>
          <w:lang w:eastAsia="en-AU"/>
        </w:rPr>
        <mc:AlternateContent>
          <mc:Choice Requires="wps">
            <w:drawing>
              <wp:anchor distT="0" distB="0" distL="114300" distR="114300" simplePos="0" relativeHeight="251628032" behindDoc="0" locked="0" layoutInCell="1" allowOverlap="1" wp14:anchorId="688D115F" wp14:editId="7D7B0E05">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CFCC3F6" id="Down Arrow 322" o:spid="_x0000_s1026" type="#_x0000_t67" style="position:absolute;margin-left:70.25pt;margin-top:98.2pt;width:7.1pt;height:3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E50306">
        <w:rPr>
          <w:rFonts w:ascii="Arial" w:hAnsi="Arial"/>
          <w:noProof/>
          <w:lang w:eastAsia="en-AU"/>
        </w:rPr>
        <mc:AlternateContent>
          <mc:Choice Requires="wps">
            <w:drawing>
              <wp:anchor distT="0" distB="0" distL="114300" distR="114300" simplePos="0" relativeHeight="251644416" behindDoc="0" locked="0" layoutInCell="1" allowOverlap="1" wp14:anchorId="67B7E082" wp14:editId="74D5BE1D">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C2EAC00" id="Down Arrow 321" o:spid="_x0000_s1026" type="#_x0000_t67" style="position:absolute;margin-left:70.55pt;margin-top:34.8pt;width:4.25pt;height:33.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E50306">
        <w:rPr>
          <w:rFonts w:ascii="Arial" w:hAnsi="Arial"/>
          <w:noProof/>
          <w:lang w:eastAsia="en-AU"/>
        </w:rPr>
        <mc:AlternateContent>
          <mc:Choice Requires="wps">
            <w:drawing>
              <wp:anchor distT="0" distB="0" distL="114300" distR="114300" simplePos="0" relativeHeight="251640320" behindDoc="0" locked="0" layoutInCell="1" allowOverlap="1" wp14:anchorId="14502626" wp14:editId="46EB58BE">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4A23A2" w:rsidRDefault="004A23A2" w:rsidP="006E55A7">
                            <w:pPr>
                              <w:ind w:left="130"/>
                              <w:rPr>
                                <w:rFonts w:eastAsia="Century Gothic" w:cs="Century Gothic"/>
                                <w:sz w:val="19"/>
                                <w:szCs w:val="19"/>
                              </w:rPr>
                            </w:pPr>
                            <w:r>
                              <w:rPr>
                                <w:b/>
                                <w:sz w:val="19"/>
                              </w:rPr>
                              <w:t>Reflection on the process taken and the success of the design.</w:t>
                            </w:r>
                          </w:p>
                          <w:p w:rsidR="004A23A2" w:rsidRDefault="004A23A2"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4A23A2" w:rsidRDefault="004A23A2"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30" type="#_x0000_t202" style="position:absolute;margin-left:111.75pt;margin-top:534.95pt;width:357.15pt;height:96.1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Ov/XyR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4A23A2" w:rsidRDefault="004A23A2" w:rsidP="006E55A7">
                      <w:pPr>
                        <w:ind w:left="130"/>
                        <w:rPr>
                          <w:rFonts w:eastAsia="Century Gothic" w:cs="Century Gothic"/>
                          <w:sz w:val="19"/>
                          <w:szCs w:val="19"/>
                        </w:rPr>
                      </w:pPr>
                      <w:r>
                        <w:rPr>
                          <w:b/>
                          <w:sz w:val="19"/>
                        </w:rPr>
                        <w:t>Reflection on the process taken and the success of the design.</w:t>
                      </w:r>
                    </w:p>
                    <w:p w14:paraId="09F55689" w14:textId="77777777" w:rsidR="004A23A2" w:rsidRDefault="004A23A2"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4A23A2" w:rsidRDefault="004A23A2"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30080" behindDoc="0" locked="0" layoutInCell="1" allowOverlap="1" wp14:anchorId="2774E3AA" wp14:editId="4DB854C1">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4A23A2" w:rsidRPr="00CE3F33" w:rsidRDefault="004A23A2"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1" type="#_x0000_t202" alt="Title: Ideation" style="position:absolute;margin-left:33.2pt;margin-top:137.65pt;width:77.95pt;height:25.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9z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z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Cx9u9zPgIAAEIEAAAO&#10;AAAAAAAAAAAAAAAAAC4CAABkcnMvZTJvRG9jLnhtbFBLAQItABQABgAIAAAAIQCjb8hh4AAAAAoB&#10;AAAPAAAAAAAAAAAAAAAAAJgEAABkcnMvZG93bnJldi54bWxQSwUGAAAAAAQABADzAAAApQUAAAAA&#10;" fillcolor="#7030a0" stroked="f">
                <v:textbox inset="0,0,0,0">
                  <w:txbxContent>
                    <w:p w14:paraId="040B94E7" w14:textId="77777777" w:rsidR="004A23A2" w:rsidRPr="00CE3F33" w:rsidRDefault="004A23A2"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29056" behindDoc="0" locked="0" layoutInCell="1" allowOverlap="1" wp14:anchorId="4691FCDF" wp14:editId="339840E3">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rsidR="004A23A2" w:rsidRDefault="004A23A2"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2" alt="Title: Development" style="position:absolute;margin-left:34.6pt;margin-top:308.75pt;width:77.95pt;height:25.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K2QB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w/01e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4A23A2" w:rsidRDefault="004A23A2" w:rsidP="006E55A7">
                      <w:pPr>
                        <w:spacing w:before="84"/>
                        <w:jc w:val="center"/>
                        <w:rPr>
                          <w:b/>
                          <w:color w:val="FFFFFF"/>
                          <w:sz w:val="21"/>
                          <w:szCs w:val="21"/>
                        </w:rPr>
                      </w:pPr>
                      <w:r w:rsidRPr="00C2646F">
                        <w:rPr>
                          <w:b/>
                          <w:color w:val="FFFFFF"/>
                        </w:rPr>
                        <w:t>Development</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38272" behindDoc="0" locked="0" layoutInCell="1" allowOverlap="1" wp14:anchorId="0FAD4B1E" wp14:editId="72FE16F5">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4A23A2" w:rsidRPr="009F0AA9" w:rsidRDefault="004A23A2"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4A23A2" w:rsidRDefault="004A23A2"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3" type="#_x0000_t202" style="position:absolute;margin-left:111.75pt;margin-top:309pt;width:357.15pt;height:122.4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LPH0o9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4A23A2" w:rsidRPr="009F0AA9" w:rsidRDefault="004A23A2"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4A23A2" w:rsidRDefault="004A23A2"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37248" behindDoc="0" locked="0" layoutInCell="1" allowOverlap="1" wp14:anchorId="31ED64C8" wp14:editId="18C3B4AF">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4A23A2" w:rsidRDefault="004A23A2"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F20E16">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4A23A2" w:rsidRDefault="004A23A2"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4A23A2" w:rsidRDefault="004A23A2"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4" w:history="1">
                              <w:r>
                                <w:rPr>
                                  <w:rStyle w:val="Hyperlink"/>
                                  <w:sz w:val="19"/>
                                </w:rPr>
                                <w:t>www.mindtools.com/pages/article/newCT_02.htm</w:t>
                              </w:r>
                            </w:hyperlink>
                          </w:p>
                          <w:p w:rsidR="004A23A2" w:rsidRDefault="004A3955" w:rsidP="006E55A7">
                            <w:pPr>
                              <w:spacing w:before="60" w:after="60"/>
                              <w:ind w:left="130" w:right="471"/>
                              <w:rPr>
                                <w:rFonts w:eastAsia="Century Gothic" w:cs="Century Gothic"/>
                                <w:sz w:val="19"/>
                                <w:szCs w:val="19"/>
                              </w:rPr>
                            </w:pPr>
                            <w:hyperlink r:id="rId115" w:history="1">
                              <w:r w:rsidR="004A23A2" w:rsidRPr="00C46953">
                                <w:rPr>
                                  <w:rStyle w:val="Hyperlink"/>
                                  <w:sz w:val="19"/>
                                </w:rPr>
                                <w:t>www.designorate.com/a-guide-to-the-scamper-technique-for-</w:t>
                              </w:r>
                              <w:r w:rsidR="004A23A2" w:rsidRPr="00C46953">
                                <w:rPr>
                                  <w:rStyle w:val="Hyperlink"/>
                                  <w:spacing w:val="17"/>
                                  <w:sz w:val="19"/>
                                </w:rPr>
                                <w:t xml:space="preserve"> </w:t>
                              </w:r>
                            </w:hyperlink>
                            <w:r w:rsidR="004A23A2">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4" type="#_x0000_t202" style="position:absolute;margin-left:111.4pt;margin-top:136.1pt;width:357.15pt;height:168.1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PJ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azU18KDZE0hvddoB2FkwOm2/YzTA/DfYfTsRyzGS7xW0LyzLZNjJ&#10;OEwGURSeNthjlMyNT0t1MlYcO0BOA6L0Glrciih+mIXE4jIYMNOxfZf9C0vz8jtG/f5LrH4B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66o8l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4A23A2" w:rsidRDefault="004A23A2"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F20E16">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77777777" w:rsidR="004A23A2" w:rsidRDefault="004A23A2"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9B6980A" w14:textId="77777777" w:rsidR="004A23A2" w:rsidRDefault="004A23A2"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6" w:history="1">
                        <w:r>
                          <w:rPr>
                            <w:rStyle w:val="Hyperlink"/>
                            <w:sz w:val="19"/>
                          </w:rPr>
                          <w:t>www.mindtools.com/pages/article/newCT_02.htm</w:t>
                        </w:r>
                      </w:hyperlink>
                    </w:p>
                    <w:p w14:paraId="7CF39EBB" w14:textId="77777777" w:rsidR="004A23A2" w:rsidRDefault="004A23A2" w:rsidP="006E55A7">
                      <w:pPr>
                        <w:spacing w:before="60" w:after="60"/>
                        <w:ind w:left="130" w:right="471"/>
                        <w:rPr>
                          <w:rFonts w:eastAsia="Century Gothic" w:cs="Century Gothic"/>
                          <w:sz w:val="19"/>
                          <w:szCs w:val="19"/>
                        </w:rPr>
                      </w:pPr>
                      <w:hyperlink r:id="rId117"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31104" behindDoc="0" locked="0" layoutInCell="1" allowOverlap="1" wp14:anchorId="65319D67" wp14:editId="26F764D5">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4A23A2" w:rsidRPr="00CE3F33" w:rsidRDefault="004A23A2"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5" type="#_x0000_t202" alt="Title: Analysis" style="position:absolute;margin-left:33.7pt;margin-top:72.6pt;width:77.95pt;height:25.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f6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mQ1CHaC8IMUW+uHHZUWjBvudkhYHv6Du24lZQYl6r1GmsCWDYQfjMBhMcwwt&#10;KPeWkv5w7/t9OhkrjzVi96OgYYNiVjISHVTv67iOAI5zpOq6emFfXp/jq18/iPVP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UKzn+lECAABoBAAADgAAAAAAAAAAAAAAAAAuAgAAZHJzL2Uyb0RvYy54bWxQSwECLQAU&#10;AAYACAAAACEAkRvP1eAAAAAKAQAADwAAAAAAAAAAAAAAAACrBAAAZHJzL2Rvd25yZXYueG1sUEsF&#10;BgAAAAAEAAQA8wAAALgFAAAAAA==&#10;" fillcolor="#548235" stroked="f">
                <v:textbox inset="0,0,0,0">
                  <w:txbxContent>
                    <w:p w14:paraId="291D69BD" w14:textId="77777777" w:rsidR="004A23A2" w:rsidRPr="00CE3F33" w:rsidRDefault="004A23A2"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32128" behindDoc="0" locked="0" layoutInCell="1" allowOverlap="1" wp14:anchorId="6468C216" wp14:editId="7BE40F40">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CAE4C41" id="U-Turn Arrow 309" o:spid="_x0000_s1026" style="position:absolute;margin-left:-263.5pt;margin-top:259.95pt;width:543.5pt;height:54.45pt;rotation:-90;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E50306">
        <w:rPr>
          <w:rFonts w:ascii="Arial" w:hAnsi="Arial"/>
          <w:noProof/>
          <w:lang w:eastAsia="en-AU"/>
        </w:rPr>
        <mc:AlternateContent>
          <mc:Choice Requires="wps">
            <w:drawing>
              <wp:anchor distT="0" distB="0" distL="114300" distR="114300" simplePos="0" relativeHeight="251633152" behindDoc="0" locked="0" layoutInCell="1" allowOverlap="1" wp14:anchorId="45ED8768" wp14:editId="7729FC37">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509C793" id="U-Turn Arrow 310" o:spid="_x0000_s1026" style="position:absolute;margin-left:-87.15pt;margin-top:418.25pt;width:215.35pt;height:28.4pt;rotation:-9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E50306">
        <w:rPr>
          <w:rFonts w:ascii="Arial" w:hAnsi="Arial"/>
          <w:noProof/>
          <w:lang w:eastAsia="en-AU"/>
        </w:rPr>
        <mc:AlternateContent>
          <mc:Choice Requires="wps">
            <w:drawing>
              <wp:anchor distT="0" distB="0" distL="114300" distR="114300" simplePos="0" relativeHeight="251634176" behindDoc="0" locked="0" layoutInCell="1" allowOverlap="1" wp14:anchorId="29C0FB93" wp14:editId="20BDAE76">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926961" id="U-Turn Arrow 311" o:spid="_x0000_s1026" style="position:absolute;margin-left:-186.4pt;margin-top:326.85pt;width:404.55pt;height:40.25pt;rotation:-90;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E50306">
        <w:rPr>
          <w:rFonts w:ascii="Arial" w:hAnsi="Arial"/>
          <w:noProof/>
          <w:lang w:eastAsia="en-AU"/>
        </w:rPr>
        <mc:AlternateContent>
          <mc:Choice Requires="wps">
            <w:drawing>
              <wp:anchor distT="0" distB="0" distL="114300" distR="114300" simplePos="0" relativeHeight="251635200" behindDoc="0" locked="0" layoutInCell="1" allowOverlap="1" wp14:anchorId="27AED238" wp14:editId="27DAAEAC">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4A23A2" w:rsidRDefault="004A23A2" w:rsidP="006E55A7">
                            <w:pPr>
                              <w:ind w:left="130"/>
                              <w:rPr>
                                <w:rFonts w:eastAsia="Century Gothic" w:cs="Century Gothic"/>
                                <w:sz w:val="19"/>
                                <w:szCs w:val="19"/>
                              </w:rPr>
                            </w:pPr>
                            <w:r>
                              <w:rPr>
                                <w:b/>
                                <w:sz w:val="19"/>
                              </w:rPr>
                              <w:t>Finding useful and helpful information about the design problem.</w:t>
                            </w:r>
                          </w:p>
                          <w:p w:rsidR="004A23A2" w:rsidRDefault="004A23A2"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6" type="#_x0000_t202" style="position:absolute;margin-left:111.5pt;margin-top:9.3pt;width:357.15pt;height:58.9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r2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aJGoQtbEM8ovYVpB3Bn0WjB/qBkwPmvqPu+Z1ZSoj8YbF9YlpNh&#10;T8b2ZDDD8WlFPSWTWftpqfa9VbsWkacBMXCPLW5UVP+VxXEwcKZj/477F5bm/DtGvf4ll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EWIivZWAgAAbQ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4A23A2" w:rsidRDefault="004A23A2" w:rsidP="006E55A7">
                      <w:pPr>
                        <w:ind w:left="130"/>
                        <w:rPr>
                          <w:rFonts w:eastAsia="Century Gothic" w:cs="Century Gothic"/>
                          <w:sz w:val="19"/>
                          <w:szCs w:val="19"/>
                        </w:rPr>
                      </w:pPr>
                      <w:r>
                        <w:rPr>
                          <w:b/>
                          <w:sz w:val="19"/>
                        </w:rPr>
                        <w:t>Finding useful and helpful information about the design problem.</w:t>
                      </w:r>
                    </w:p>
                    <w:p w14:paraId="6B16EEB9" w14:textId="77777777" w:rsidR="004A23A2" w:rsidRDefault="004A23A2"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36224" behindDoc="0" locked="0" layoutInCell="1" allowOverlap="1" wp14:anchorId="7DD3E132" wp14:editId="0B6BD31B">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4A23A2" w:rsidRDefault="004A23A2" w:rsidP="006E55A7">
                            <w:pPr>
                              <w:ind w:left="130"/>
                              <w:rPr>
                                <w:rFonts w:eastAsia="Century Gothic" w:cs="Century Gothic"/>
                                <w:sz w:val="19"/>
                                <w:szCs w:val="19"/>
                              </w:rPr>
                            </w:pPr>
                            <w:r>
                              <w:rPr>
                                <w:b/>
                                <w:sz w:val="19"/>
                              </w:rPr>
                              <w:t>Understanding the meaning of the research findings.</w:t>
                            </w:r>
                          </w:p>
                          <w:p w:rsidR="004A23A2" w:rsidRDefault="004A23A2"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7" type="#_x0000_t202" style="position:absolute;margin-left:111.5pt;margin-top:72.5pt;width:357.15pt;height:58.9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Bp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NAlOfpqOkTkGN0vBK4ahBabX5g1MOFVNh+&#10;PxPDMBIfFBDsz+kqmKtwvApE1RBaYYdRFLcunt25M/zUAnJcIaU3sAQND/y8VDGuDmx9mON4of6s&#10;Xn8Hr5f/yPo3AA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uskQaWMCAACPBAAADgAAAAAAAAAAAAAAAAAuAgAAZHJz&#10;L2Uyb0RvYy54bWxQSwECLQAUAAYACAAAACEAbAjpG+AAAAALAQAADwAAAAAAAAAAAAAAAAC9BAAA&#10;ZHJzL2Rvd25yZXYueG1sUEsFBgAAAAAEAAQA8wAAAMoFAAAAAA==&#10;" filled="f" strokecolor="#548235" strokeweight=".24672mm">
                <v:textbox inset="0,0,0,0">
                  <w:txbxContent>
                    <w:p w14:paraId="69D113AF" w14:textId="77777777" w:rsidR="004A23A2" w:rsidRDefault="004A23A2" w:rsidP="006E55A7">
                      <w:pPr>
                        <w:ind w:left="130"/>
                        <w:rPr>
                          <w:rFonts w:eastAsia="Century Gothic" w:cs="Century Gothic"/>
                          <w:sz w:val="19"/>
                          <w:szCs w:val="19"/>
                        </w:rPr>
                      </w:pPr>
                      <w:r>
                        <w:rPr>
                          <w:b/>
                          <w:sz w:val="19"/>
                        </w:rPr>
                        <w:t>Understanding the meaning of the research findings.</w:t>
                      </w:r>
                    </w:p>
                    <w:p w14:paraId="14ED10BF" w14:textId="77777777" w:rsidR="004A23A2" w:rsidRDefault="004A23A2"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41344" behindDoc="0" locked="0" layoutInCell="1" allowOverlap="1" wp14:anchorId="11916FBB" wp14:editId="428E6563">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4A23A2" w:rsidRDefault="004A23A2"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8" type="#_x0000_t202" alt="Title: Research" style="position:absolute;margin-left:33.2pt;margin-top:9.55pt;width:77.95pt;height:25.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GvoqxpBAgAARwQA&#10;AA4AAAAAAAAAAAAAAAAALgIAAGRycy9lMm9Eb2MueG1sUEsBAi0AFAAGAAgAAAAhADlyS4ffAAAA&#10;CAEAAA8AAAAAAAAAAAAAAAAAmwQAAGRycy9kb3ducmV2LnhtbFBLBQYAAAAABAAEAPMAAACnBQAA&#10;AAA=&#10;" fillcolor="#4472c4" stroked="f">
                <v:textbox inset="0,0,0,0">
                  <w:txbxContent>
                    <w:p w14:paraId="65A81FA3" w14:textId="77777777" w:rsidR="004A23A2" w:rsidRDefault="004A23A2"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42368" behindDoc="0" locked="0" layoutInCell="1" allowOverlap="1" wp14:anchorId="7E531764" wp14:editId="6BD451BE">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4A23A2" w:rsidRDefault="004A23A2"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9" type="#_x0000_t202" alt="Title: Production" style="position:absolute;margin-left:33.2pt;margin-top:440.2pt;width:77.95pt;height:25.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AJPaPg/AgAARwQA&#10;AA4AAAAAAAAAAAAAAAAALgIAAGRycy9lMm9Eb2MueG1sUEsBAi0AFAAGAAgAAAAhAJ3UcSXhAAAA&#10;CgEAAA8AAAAAAAAAAAAAAAAAmQQAAGRycy9kb3ducmV2LnhtbFBLBQYAAAAABAAEAPMAAACnBQAA&#10;AAA=&#10;" fillcolor="black" stroked="f">
                <v:textbox inset="0,0,0,0">
                  <w:txbxContent>
                    <w:p w14:paraId="7DD2AF84" w14:textId="77777777" w:rsidR="004A23A2" w:rsidRDefault="004A23A2"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E50306">
        <w:rPr>
          <w:rFonts w:ascii="Arial" w:hAnsi="Arial"/>
          <w:noProof/>
          <w:lang w:eastAsia="en-AU"/>
        </w:rPr>
        <mc:AlternateContent>
          <mc:Choice Requires="wps">
            <w:drawing>
              <wp:anchor distT="0" distB="0" distL="114300" distR="114300" simplePos="0" relativeHeight="251643392" behindDoc="0" locked="0" layoutInCell="1" allowOverlap="1" wp14:anchorId="4D759C5C" wp14:editId="4B50CA80">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4A23A2" w:rsidRDefault="004A23A2"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40" type="#_x0000_t202" alt="Title: Evaluation" style="position:absolute;margin-left:33.45pt;margin-top:535.2pt;width:77.95pt;height:25.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jb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3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nPVjbQQIAAEcE&#10;AAAOAAAAAAAAAAAAAAAAAC4CAABkcnMvZTJvRG9jLnhtbFBLAQItABQABgAIAAAAIQA8K4rx4AAA&#10;AAwBAAAPAAAAAAAAAAAAAAAAAJsEAABkcnMvZG93bnJldi54bWxQSwUGAAAAAAQABADzAAAAqAUA&#10;AAAA&#10;" fillcolor="#c30" stroked="f">
                <v:textbox inset="0,0,0,0">
                  <w:txbxContent>
                    <w:p w14:paraId="16A44C19" w14:textId="77777777" w:rsidR="004A23A2" w:rsidRDefault="004A23A2"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E50306">
        <w:br w:type="page"/>
      </w:r>
    </w:p>
    <w:p w:rsidR="004F5BAE" w:rsidRPr="00E50306" w:rsidRDefault="004F5BAE" w:rsidP="004F5BAE">
      <w:pPr>
        <w:pStyle w:val="Heading1"/>
      </w:pPr>
      <w:bookmarkStart w:id="138" w:name="_Appendix_5:_Student"/>
      <w:bookmarkStart w:id="139" w:name="_Toc46321511"/>
      <w:bookmarkStart w:id="140" w:name="_Toc469557618"/>
      <w:bookmarkStart w:id="141" w:name="_Toc469636557"/>
      <w:bookmarkStart w:id="142" w:name="_Toc465262522"/>
      <w:bookmarkEnd w:id="137"/>
      <w:bookmarkEnd w:id="138"/>
      <w:r w:rsidRPr="00E50306">
        <w:t xml:space="preserve">Appendix </w:t>
      </w:r>
      <w:r w:rsidR="00C81D9A" w:rsidRPr="00E50306">
        <w:t>4</w:t>
      </w:r>
      <w:r w:rsidRPr="00E50306">
        <w:t xml:space="preserve">: </w:t>
      </w:r>
      <w:r w:rsidR="00F10ED5" w:rsidRPr="00E50306">
        <w:t xml:space="preserve">Student </w:t>
      </w:r>
      <w:r w:rsidR="005B7174" w:rsidRPr="00E50306">
        <w:t>journal</w:t>
      </w:r>
      <w:bookmarkEnd w:id="139"/>
    </w:p>
    <w:p w:rsidR="00D56A1E" w:rsidRPr="00E50306" w:rsidRDefault="00D56A1E" w:rsidP="00D56A1E">
      <w:pPr>
        <w:widowControl/>
      </w:pPr>
      <w:r w:rsidRPr="00E50306">
        <w:rPr>
          <w:noProof/>
          <w:lang w:eastAsia="en-AU"/>
        </w:rPr>
        <w:drawing>
          <wp:anchor distT="0" distB="0" distL="114300" distR="114300" simplePos="0" relativeHeight="251617792" behindDoc="0" locked="0" layoutInCell="1" allowOverlap="1" wp14:anchorId="30CA80E0" wp14:editId="757580AA">
            <wp:simplePos x="0" y="0"/>
            <wp:positionH relativeFrom="margin">
              <wp:align>right</wp:align>
            </wp:positionH>
            <wp:positionV relativeFrom="line">
              <wp:posOffset>0</wp:posOffset>
            </wp:positionV>
            <wp:extent cx="2160000" cy="1440000"/>
            <wp:effectExtent l="0" t="0" r="0" b="8255"/>
            <wp:wrapSquare wrapText="bothSides"/>
            <wp:docPr id="24" name="Picture 24" descr="Photograph of a student using a laptop to make a recording in their journal." title="Student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t xml:space="preserve">When students reflect on learning and analyse their ideas and feelings, they self-evaluate, thereby improving their metacognitive skills. </w:t>
      </w:r>
    </w:p>
    <w:p w:rsidR="00D56A1E" w:rsidRPr="00E50306" w:rsidRDefault="00D57BF6" w:rsidP="00D56A1E">
      <w:pPr>
        <w:widowControl/>
      </w:pPr>
      <w:r w:rsidRPr="00E50306">
        <w:rPr>
          <w:noProof/>
          <w:lang w:eastAsia="en-AU"/>
        </w:rPr>
        <mc:AlternateContent>
          <mc:Choice Requires="wps">
            <w:drawing>
              <wp:anchor distT="0" distB="0" distL="114300" distR="114300" simplePos="0" relativeHeight="251680256" behindDoc="0" locked="0" layoutInCell="1" allowOverlap="1" wp14:anchorId="5D4EBCF3" wp14:editId="08BD6338">
                <wp:simplePos x="0" y="0"/>
                <wp:positionH relativeFrom="margin">
                  <wp:align>right</wp:align>
                </wp:positionH>
                <wp:positionV relativeFrom="paragraph">
                  <wp:posOffset>806450</wp:posOffset>
                </wp:positionV>
                <wp:extent cx="2146935" cy="161925"/>
                <wp:effectExtent l="0" t="0" r="5715" b="9525"/>
                <wp:wrapSquare wrapText="bothSides"/>
                <wp:docPr id="295" name="Text Box 295"/>
                <wp:cNvGraphicFramePr/>
                <a:graphic xmlns:a="http://schemas.openxmlformats.org/drawingml/2006/main">
                  <a:graphicData uri="http://schemas.microsoft.com/office/word/2010/wordprocessingShape">
                    <wps:wsp>
                      <wps:cNvSpPr txBox="1"/>
                      <wps:spPr>
                        <a:xfrm>
                          <a:off x="0" y="0"/>
                          <a:ext cx="2146935" cy="161925"/>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EBCF3" id="Text Box 295" o:spid="_x0000_s1041" type="#_x0000_t202" style="position:absolute;margin-left:117.85pt;margin-top:63.5pt;width:169.05pt;height:12.75pt;z-index:251680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" stroked="f">
                <v:textbox inset="0,0,0,0">
                  <w:txbxContent>
                    <w:p w14:paraId="52A96DBA"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r w:rsidR="00D56A1E" w:rsidRPr="00E50306">
        <w:t xml:space="preserve">These modules encourage students to self-reflect </w:t>
      </w:r>
      <w:r w:rsidR="004D65C2">
        <w:t xml:space="preserve">through </w:t>
      </w:r>
      <w:r w:rsidR="004D65C2" w:rsidRPr="00E50306">
        <w:t>journal</w:t>
      </w:r>
      <w:r w:rsidR="004D65C2">
        <w:t>ing. Journals, along with other records of learning, are included in</w:t>
      </w:r>
      <w:r w:rsidR="00D56A1E" w:rsidRPr="00E50306">
        <w:t xml:space="preserve"> a </w:t>
      </w:r>
      <w:r w:rsidR="004D65C2">
        <w:t xml:space="preserve">final </w:t>
      </w:r>
      <w:r w:rsidR="00D56A1E" w:rsidRPr="00E50306">
        <w:t>portfolio</w:t>
      </w:r>
      <w:r w:rsidR="004D65C2">
        <w:t>.</w:t>
      </w:r>
      <w:r w:rsidR="00D56A1E" w:rsidRPr="00E50306">
        <w:t xml:space="preserve"> </w:t>
      </w:r>
    </w:p>
    <w:p w:rsidR="00D56A1E" w:rsidRPr="00E50306" w:rsidRDefault="00B924D7" w:rsidP="00D56A1E">
      <w:pPr>
        <w:widowControl/>
      </w:pPr>
      <w:r w:rsidRPr="00E50306">
        <w:t>Using d</w:t>
      </w:r>
      <w:r w:rsidR="00D56A1E" w:rsidRPr="00E50306">
        <w:t xml:space="preserve">igital portfolios </w:t>
      </w:r>
      <w:r w:rsidR="00E51879" w:rsidRPr="00E50306">
        <w:t xml:space="preserve">can </w:t>
      </w:r>
      <w:r w:rsidRPr="00E50306">
        <w:t>help develop students’</w:t>
      </w:r>
      <w:r w:rsidR="00D56A1E" w:rsidRPr="00E50306">
        <w:t xml:space="preserve"> Information and Communication Technology (ICT) capability.</w:t>
      </w:r>
    </w:p>
    <w:p w:rsidR="00D56A1E" w:rsidRPr="00E50306" w:rsidRDefault="00D56A1E" w:rsidP="00D56A1E">
      <w:pPr>
        <w:widowControl/>
        <w:spacing w:after="160" w:line="259" w:lineRule="auto"/>
        <w:rPr>
          <w:szCs w:val="20"/>
        </w:rPr>
      </w:pPr>
      <w:r w:rsidRPr="00E50306">
        <w:t xml:space="preserve">Reflective practice and recording can be supported in classrooms by creating opportunities for students to think about and record their learning through notes, drawings or pictures. </w:t>
      </w:r>
      <w:r w:rsidRPr="00E50306">
        <w:rPr>
          <w:szCs w:val="20"/>
        </w:rPr>
        <w:t xml:space="preserve">Teachers should encourage students to revisit earlier journal entries to help them observe the progress of their thoughts and understanding. </w:t>
      </w:r>
    </w:p>
    <w:p w:rsidR="00D56A1E" w:rsidRPr="00E50306" w:rsidRDefault="00D56A1E" w:rsidP="00D56A1E">
      <w:pPr>
        <w:widowControl/>
        <w:rPr>
          <w:szCs w:val="20"/>
        </w:rPr>
      </w:pPr>
      <w:r w:rsidRPr="00E50306">
        <w:t xml:space="preserve">Journals </w:t>
      </w:r>
      <w:r w:rsidR="001B15E3" w:rsidRPr="00E50306">
        <w:t>are</w:t>
      </w:r>
      <w:r w:rsidRPr="00E50306">
        <w:rPr>
          <w:szCs w:val="20"/>
        </w:rPr>
        <w:t xml:space="preserve"> a useful tool that gives teachers additional insight into how students value their own learning and progress, as well as demonstrating their individual achievements.</w:t>
      </w:r>
    </w:p>
    <w:p w:rsidR="00D56A1E" w:rsidRPr="00E50306" w:rsidRDefault="00D56A1E" w:rsidP="00D56A1E">
      <w:pPr>
        <w:widowControl/>
        <w:rPr>
          <w:szCs w:val="20"/>
        </w:rPr>
      </w:pPr>
      <w:r w:rsidRPr="00E50306">
        <w:rPr>
          <w:szCs w:val="20"/>
        </w:rPr>
        <w:t xml:space="preserve">The following links </w:t>
      </w:r>
      <w:r w:rsidR="00B924D7" w:rsidRPr="00E50306">
        <w:rPr>
          <w:szCs w:val="20"/>
        </w:rPr>
        <w:t>provide</w:t>
      </w:r>
      <w:r w:rsidRPr="00E50306">
        <w:rPr>
          <w:szCs w:val="20"/>
        </w:rPr>
        <w:t xml:space="preserve"> </w:t>
      </w:r>
      <w:r w:rsidR="0024487D" w:rsidRPr="00E50306">
        <w:rPr>
          <w:szCs w:val="20"/>
        </w:rPr>
        <w:t xml:space="preserve">background </w:t>
      </w:r>
      <w:r w:rsidR="00B924D7" w:rsidRPr="00E50306">
        <w:rPr>
          <w:szCs w:val="20"/>
        </w:rPr>
        <w:t xml:space="preserve">information </w:t>
      </w:r>
      <w:r w:rsidRPr="00E50306">
        <w:rPr>
          <w:szCs w:val="20"/>
        </w:rPr>
        <w:t xml:space="preserve">and useful apps for </w:t>
      </w:r>
      <w:r w:rsidR="00B524FD">
        <w:rPr>
          <w:szCs w:val="20"/>
        </w:rPr>
        <w:t>j</w:t>
      </w:r>
      <w:r w:rsidR="00B34344">
        <w:rPr>
          <w:szCs w:val="20"/>
        </w:rPr>
        <w:t>ournaling</w:t>
      </w:r>
      <w:r w:rsidRPr="00E50306">
        <w:rPr>
          <w:szCs w:val="20"/>
        </w:rPr>
        <w:t>.</w:t>
      </w:r>
    </w:p>
    <w:tbl>
      <w:tblPr>
        <w:tblStyle w:val="TableGrid9"/>
        <w:tblW w:w="9206" w:type="dxa"/>
        <w:tblLayout w:type="fixed"/>
        <w:tblLook w:val="04A0" w:firstRow="1" w:lastRow="0" w:firstColumn="1" w:lastColumn="0" w:noHBand="0" w:noVBand="1"/>
      </w:tblPr>
      <w:tblGrid>
        <w:gridCol w:w="9206"/>
      </w:tblGrid>
      <w:tr w:rsidR="00D56A1E" w:rsidRPr="00E50306" w:rsidTr="00CD440E">
        <w:trPr>
          <w:trHeight w:val="737"/>
        </w:trPr>
        <w:tc>
          <w:tcPr>
            <w:tcW w:w="9206" w:type="dxa"/>
            <w:tcBorders>
              <w:left w:val="nil"/>
              <w:right w:val="nil"/>
            </w:tcBorders>
          </w:tcPr>
          <w:p w:rsidR="00D56A1E" w:rsidRPr="00E50306" w:rsidRDefault="00D56A1E" w:rsidP="00D56A1E">
            <w:pPr>
              <w:spacing w:after="0"/>
              <w:rPr>
                <w:rFonts w:cs="Arial"/>
                <w:lang w:val="en-AU"/>
              </w:rPr>
            </w:pPr>
            <w:r w:rsidRPr="00E50306">
              <w:rPr>
                <w:rFonts w:cs="Arial"/>
                <w:i/>
                <w:lang w:val="en-AU"/>
              </w:rPr>
              <w:t>Reflective journal</w:t>
            </w:r>
            <w:r w:rsidRPr="00E50306">
              <w:rPr>
                <w:rFonts w:cs="Arial"/>
                <w:lang w:val="en-AU"/>
              </w:rPr>
              <w:t xml:space="preserve"> (University of Technology Sydney)</w:t>
            </w:r>
          </w:p>
          <w:p w:rsidR="00D56A1E" w:rsidRPr="00E50306" w:rsidRDefault="004A3955" w:rsidP="00D56A1E">
            <w:pPr>
              <w:spacing w:before="0"/>
              <w:rPr>
                <w:rStyle w:val="Hyperlink"/>
                <w:lang w:val="en-AU"/>
              </w:rPr>
            </w:pPr>
            <w:hyperlink r:id="rId119" w:history="1">
              <w:r w:rsidR="00D56A1E" w:rsidRPr="00E50306">
                <w:rPr>
                  <w:rStyle w:val="Hyperlink"/>
                  <w:lang w:val="en-AU"/>
                </w:rPr>
                <w:t>www.uts.edu.au/sites/default/files/reflective_journal.pdf</w:t>
              </w:r>
            </w:hyperlink>
          </w:p>
        </w:tc>
      </w:tr>
      <w:tr w:rsidR="00D56A1E" w:rsidRPr="00E50306" w:rsidTr="00CD440E">
        <w:trPr>
          <w:trHeight w:val="737"/>
        </w:trPr>
        <w:tc>
          <w:tcPr>
            <w:tcW w:w="9206" w:type="dxa"/>
            <w:tcBorders>
              <w:left w:val="nil"/>
              <w:right w:val="nil"/>
            </w:tcBorders>
          </w:tcPr>
          <w:p w:rsidR="00EE771B" w:rsidRPr="00E50306" w:rsidRDefault="00EE771B" w:rsidP="00EE771B">
            <w:pPr>
              <w:spacing w:after="0"/>
              <w:rPr>
                <w:rFonts w:cs="Arial"/>
                <w:lang w:val="en-AU"/>
              </w:rPr>
            </w:pPr>
            <w:r w:rsidRPr="00E50306">
              <w:rPr>
                <w:rFonts w:cs="Arial"/>
                <w:i/>
                <w:lang w:val="en-AU"/>
              </w:rPr>
              <w:t>Reflective writing</w:t>
            </w:r>
            <w:r w:rsidRPr="00E50306">
              <w:rPr>
                <w:rFonts w:cs="Arial"/>
                <w:lang w:val="en-AU"/>
              </w:rPr>
              <w:t xml:space="preserve"> (University of New South Wales Sydney))</w:t>
            </w:r>
          </w:p>
          <w:p w:rsidR="00D56A1E" w:rsidRPr="00E50306" w:rsidRDefault="004A3955" w:rsidP="00EE771B">
            <w:pPr>
              <w:spacing w:before="0"/>
              <w:rPr>
                <w:rStyle w:val="Hyperlink"/>
                <w:lang w:val="en-AU"/>
              </w:rPr>
            </w:pPr>
            <w:hyperlink r:id="rId120" w:history="1">
              <w:r w:rsidR="00EE771B" w:rsidRPr="00E50306">
                <w:rPr>
                  <w:i/>
                  <w:color w:val="215986"/>
                  <w:u w:val="single"/>
                  <w:lang w:val="en-AU"/>
                </w:rPr>
                <w:t>student.unsw.edu.au/reflective-writing</w:t>
              </w:r>
            </w:hyperlink>
          </w:p>
        </w:tc>
      </w:tr>
      <w:tr w:rsidR="00D56A1E" w:rsidRPr="00E50306" w:rsidTr="00CD440E">
        <w:trPr>
          <w:trHeight w:val="737"/>
        </w:trPr>
        <w:tc>
          <w:tcPr>
            <w:tcW w:w="9206" w:type="dxa"/>
            <w:tcBorders>
              <w:left w:val="nil"/>
              <w:right w:val="nil"/>
            </w:tcBorders>
          </w:tcPr>
          <w:p w:rsidR="00D56A1E" w:rsidRPr="00E50306" w:rsidRDefault="00D56A1E" w:rsidP="00D56A1E">
            <w:pPr>
              <w:spacing w:after="0"/>
              <w:rPr>
                <w:rFonts w:cs="Arial"/>
                <w:lang w:val="en-AU"/>
              </w:rPr>
            </w:pPr>
            <w:r w:rsidRPr="00E50306">
              <w:rPr>
                <w:rFonts w:cs="Arial"/>
                <w:i/>
                <w:lang w:val="en-AU"/>
              </w:rPr>
              <w:t xml:space="preserve">Balancing the two faces of </w:t>
            </w:r>
            <w:proofErr w:type="spellStart"/>
            <w:r w:rsidRPr="00E50306">
              <w:rPr>
                <w:rFonts w:cs="Arial"/>
                <w:i/>
                <w:lang w:val="en-AU"/>
              </w:rPr>
              <w:t>ePortfolios</w:t>
            </w:r>
            <w:proofErr w:type="spellEnd"/>
            <w:r w:rsidRPr="00E50306">
              <w:rPr>
                <w:rFonts w:cs="Arial"/>
                <w:lang w:val="en-AU"/>
              </w:rPr>
              <w:t xml:space="preserve"> (Helen Barrett, 2009)</w:t>
            </w:r>
          </w:p>
          <w:p w:rsidR="00D56A1E" w:rsidRPr="00E50306" w:rsidRDefault="004A3955" w:rsidP="00D56A1E">
            <w:pPr>
              <w:spacing w:before="0"/>
              <w:rPr>
                <w:rStyle w:val="Hyperlink"/>
                <w:lang w:val="en-AU"/>
              </w:rPr>
            </w:pPr>
            <w:hyperlink r:id="rId121" w:history="1">
              <w:r w:rsidR="00D56A1E" w:rsidRPr="00E50306">
                <w:rPr>
                  <w:rStyle w:val="Hyperlink"/>
                  <w:lang w:val="en-AU"/>
                </w:rPr>
                <w:t>electronicportfolios.org/balance/Balancing.jpg</w:t>
              </w:r>
            </w:hyperlink>
          </w:p>
        </w:tc>
      </w:tr>
      <w:tr w:rsidR="00D56A1E" w:rsidRPr="00E50306" w:rsidTr="00CD440E">
        <w:trPr>
          <w:trHeight w:val="737"/>
        </w:trPr>
        <w:tc>
          <w:tcPr>
            <w:tcW w:w="9206" w:type="dxa"/>
            <w:tcBorders>
              <w:left w:val="nil"/>
              <w:right w:val="nil"/>
            </w:tcBorders>
          </w:tcPr>
          <w:p w:rsidR="00D56A1E" w:rsidRPr="00E50306" w:rsidRDefault="00D56A1E" w:rsidP="00D56A1E">
            <w:pPr>
              <w:spacing w:after="0"/>
              <w:rPr>
                <w:rFonts w:cs="Arial"/>
                <w:lang w:val="en-AU"/>
              </w:rPr>
            </w:pPr>
            <w:r w:rsidRPr="00E50306">
              <w:rPr>
                <w:rFonts w:cs="Arial"/>
                <w:i/>
                <w:lang w:val="en-AU"/>
              </w:rPr>
              <w:t>Digital portfolios for students</w:t>
            </w:r>
            <w:r w:rsidRPr="00E50306">
              <w:rPr>
                <w:rFonts w:cs="Arial"/>
                <w:lang w:val="en-AU"/>
              </w:rPr>
              <w:t xml:space="preserve"> (Cool tools for school) </w:t>
            </w:r>
          </w:p>
          <w:p w:rsidR="00D56A1E" w:rsidRPr="00E50306" w:rsidRDefault="004A3955" w:rsidP="00D56A1E">
            <w:pPr>
              <w:spacing w:before="0"/>
              <w:rPr>
                <w:rStyle w:val="Hyperlink"/>
                <w:lang w:val="en-AU"/>
              </w:rPr>
            </w:pPr>
            <w:hyperlink r:id="rId122" w:history="1">
              <w:r w:rsidR="00D56A1E" w:rsidRPr="00E50306">
                <w:rPr>
                  <w:rStyle w:val="Hyperlink"/>
                  <w:lang w:val="en-AU"/>
                </w:rPr>
                <w:t>cooltoolsforschool.wordpress.com/digital-student-portfolios</w:t>
              </w:r>
            </w:hyperlink>
          </w:p>
        </w:tc>
      </w:tr>
      <w:tr w:rsidR="00D56A1E" w:rsidRPr="00E50306" w:rsidTr="00CD440E">
        <w:trPr>
          <w:trHeight w:val="737"/>
        </w:trPr>
        <w:tc>
          <w:tcPr>
            <w:tcW w:w="9206" w:type="dxa"/>
            <w:tcBorders>
              <w:left w:val="nil"/>
              <w:right w:val="nil"/>
            </w:tcBorders>
          </w:tcPr>
          <w:p w:rsidR="00D56A1E" w:rsidRPr="00E50306" w:rsidRDefault="00D56A1E" w:rsidP="00D56A1E">
            <w:pPr>
              <w:spacing w:after="0" w:line="259" w:lineRule="auto"/>
              <w:rPr>
                <w:rFonts w:cs="Arial"/>
                <w:lang w:val="en-AU"/>
              </w:rPr>
            </w:pPr>
            <w:proofErr w:type="spellStart"/>
            <w:r w:rsidRPr="00E50306">
              <w:rPr>
                <w:rFonts w:cs="Arial"/>
                <w:lang w:val="en-AU"/>
              </w:rPr>
              <w:t>Kidblog</w:t>
            </w:r>
            <w:proofErr w:type="spellEnd"/>
            <w:r w:rsidRPr="00E50306">
              <w:rPr>
                <w:rFonts w:cs="Arial"/>
                <w:lang w:val="en-AU"/>
              </w:rPr>
              <w:t xml:space="preserve"> – digital portfolios and blogging</w:t>
            </w:r>
          </w:p>
          <w:p w:rsidR="00D56A1E" w:rsidRPr="00E50306" w:rsidRDefault="004A3955" w:rsidP="00D56A1E">
            <w:pPr>
              <w:spacing w:before="0" w:line="259" w:lineRule="auto"/>
              <w:rPr>
                <w:rStyle w:val="Hyperlink"/>
                <w:lang w:val="en-AU"/>
              </w:rPr>
            </w:pPr>
            <w:hyperlink r:id="rId123" w:history="1">
              <w:r w:rsidR="00D56A1E" w:rsidRPr="00E50306">
                <w:rPr>
                  <w:rStyle w:val="Hyperlink"/>
                  <w:lang w:val="en-AU"/>
                </w:rPr>
                <w:t>kidblog.org/home</w:t>
              </w:r>
            </w:hyperlink>
          </w:p>
        </w:tc>
      </w:tr>
      <w:tr w:rsidR="00D56A1E" w:rsidRPr="00E50306" w:rsidTr="00CD440E">
        <w:trPr>
          <w:trHeight w:val="737"/>
        </w:trPr>
        <w:tc>
          <w:tcPr>
            <w:tcW w:w="9206" w:type="dxa"/>
            <w:tcBorders>
              <w:left w:val="nil"/>
              <w:right w:val="nil"/>
            </w:tcBorders>
          </w:tcPr>
          <w:p w:rsidR="00D56A1E" w:rsidRPr="00E50306" w:rsidRDefault="00D56A1E" w:rsidP="00D56A1E">
            <w:pPr>
              <w:spacing w:after="0" w:line="259" w:lineRule="auto"/>
              <w:rPr>
                <w:rFonts w:cs="Arial"/>
                <w:lang w:val="en-AU"/>
              </w:rPr>
            </w:pPr>
            <w:r w:rsidRPr="00E50306">
              <w:rPr>
                <w:rFonts w:cs="Arial"/>
                <w:lang w:val="en-AU"/>
              </w:rPr>
              <w:t>Evernote (a digital portfolio app)</w:t>
            </w:r>
          </w:p>
          <w:p w:rsidR="00D56A1E" w:rsidRPr="00E50306" w:rsidRDefault="004A3955" w:rsidP="00D56A1E">
            <w:pPr>
              <w:spacing w:before="0" w:line="259" w:lineRule="auto"/>
              <w:rPr>
                <w:rStyle w:val="Hyperlink"/>
                <w:lang w:val="en-AU"/>
              </w:rPr>
            </w:pPr>
            <w:hyperlink r:id="rId124" w:history="1">
              <w:r w:rsidR="00D56A1E" w:rsidRPr="00E50306">
                <w:rPr>
                  <w:rStyle w:val="Hyperlink"/>
                  <w:lang w:val="en-AU"/>
                </w:rPr>
                <w:t>evernote.com</w:t>
              </w:r>
            </w:hyperlink>
            <w:r w:rsidR="00D56A1E" w:rsidRPr="00E50306">
              <w:rPr>
                <w:rStyle w:val="Hyperlink"/>
                <w:lang w:val="en-AU"/>
              </w:rPr>
              <w:t xml:space="preserve"> </w:t>
            </w:r>
          </w:p>
        </w:tc>
      </w:tr>
      <w:tr w:rsidR="00D56A1E" w:rsidRPr="00E50306" w:rsidTr="00CD440E">
        <w:trPr>
          <w:trHeight w:val="737"/>
        </w:trPr>
        <w:tc>
          <w:tcPr>
            <w:tcW w:w="9206" w:type="dxa"/>
            <w:tcBorders>
              <w:left w:val="nil"/>
              <w:bottom w:val="single" w:sz="4" w:space="0" w:color="auto"/>
              <w:right w:val="nil"/>
            </w:tcBorders>
          </w:tcPr>
          <w:p w:rsidR="00D56A1E" w:rsidRPr="00E50306" w:rsidRDefault="00D56A1E" w:rsidP="00D56A1E">
            <w:pPr>
              <w:spacing w:after="0" w:line="259" w:lineRule="auto"/>
              <w:rPr>
                <w:rFonts w:cs="Arial"/>
                <w:lang w:val="en-AU"/>
              </w:rPr>
            </w:pPr>
            <w:proofErr w:type="spellStart"/>
            <w:r w:rsidRPr="00E50306">
              <w:rPr>
                <w:rFonts w:cs="Arial"/>
                <w:lang w:val="en-AU"/>
              </w:rPr>
              <w:t>Weebly</w:t>
            </w:r>
            <w:proofErr w:type="spellEnd"/>
            <w:r w:rsidRPr="00E50306">
              <w:rPr>
                <w:rFonts w:cs="Arial"/>
                <w:lang w:val="en-AU"/>
              </w:rPr>
              <w:t xml:space="preserve"> for education (a drag and drop website builder)</w:t>
            </w:r>
          </w:p>
          <w:p w:rsidR="00D56A1E" w:rsidRPr="00E50306" w:rsidRDefault="004A3955" w:rsidP="00D56A1E">
            <w:pPr>
              <w:spacing w:before="0" w:line="259" w:lineRule="auto"/>
              <w:rPr>
                <w:rFonts w:cs="Arial"/>
                <w:lang w:val="en-AU"/>
              </w:rPr>
            </w:pPr>
            <w:hyperlink r:id="rId125" w:history="1">
              <w:r w:rsidR="00D56A1E" w:rsidRPr="00E50306">
                <w:rPr>
                  <w:rStyle w:val="Hyperlink"/>
                  <w:lang w:val="en-AU"/>
                </w:rPr>
                <w:t>education.weebly.co</w:t>
              </w:r>
              <w:r w:rsidR="00D56A1E" w:rsidRPr="00E50306">
                <w:rPr>
                  <w:rFonts w:cs="Arial"/>
                  <w:color w:val="215986"/>
                  <w:u w:val="single"/>
                  <w:lang w:val="en-AU"/>
                </w:rPr>
                <w:t>m</w:t>
              </w:r>
            </w:hyperlink>
          </w:p>
        </w:tc>
      </w:tr>
      <w:tr w:rsidR="00D56A1E" w:rsidRPr="00E50306" w:rsidTr="00CD440E">
        <w:trPr>
          <w:trHeight w:val="737"/>
        </w:trPr>
        <w:tc>
          <w:tcPr>
            <w:tcW w:w="9206" w:type="dxa"/>
            <w:tcBorders>
              <w:left w:val="nil"/>
              <w:right w:val="nil"/>
            </w:tcBorders>
          </w:tcPr>
          <w:p w:rsidR="004D39DA" w:rsidRPr="00F07BAD" w:rsidRDefault="004D39DA" w:rsidP="004D39DA">
            <w:pPr>
              <w:spacing w:after="0" w:line="259" w:lineRule="auto"/>
            </w:pPr>
            <w:r w:rsidRPr="00425128">
              <w:t>Connect – the Department of Education’s integrated, online environment</w:t>
            </w:r>
          </w:p>
          <w:p w:rsidR="00D56A1E" w:rsidRPr="00E50306" w:rsidRDefault="004A3955" w:rsidP="004D39DA">
            <w:pPr>
              <w:spacing w:before="0" w:after="240" w:line="259" w:lineRule="auto"/>
              <w:rPr>
                <w:rStyle w:val="Hyperlink"/>
                <w:lang w:val="en-AU"/>
              </w:rPr>
            </w:pPr>
            <w:hyperlink r:id="rId126" w:history="1">
              <w:r w:rsidR="004D39DA" w:rsidRPr="00F07BAD">
                <w:rPr>
                  <w:i/>
                  <w:color w:val="215986"/>
                  <w:u w:val="single"/>
                </w:rPr>
                <w:t>connect.det.wa.edu.au</w:t>
              </w:r>
            </w:hyperlink>
          </w:p>
        </w:tc>
      </w:tr>
    </w:tbl>
    <w:p w:rsidR="00D56A1E" w:rsidRPr="00E50306" w:rsidRDefault="00D56A1E" w:rsidP="00D56A1E">
      <w:pPr>
        <w:widowControl/>
        <w:spacing w:after="160" w:line="259" w:lineRule="auto"/>
      </w:pPr>
      <w:r w:rsidRPr="00E50306">
        <w:br w:type="page"/>
      </w:r>
    </w:p>
    <w:p w:rsidR="004C43BD" w:rsidRPr="00E50306" w:rsidRDefault="004C43BD" w:rsidP="00807593">
      <w:pPr>
        <w:pStyle w:val="Heading1"/>
      </w:pPr>
      <w:bookmarkStart w:id="143" w:name="_Appendix_6:_Student"/>
      <w:bookmarkStart w:id="144" w:name="_Toc46321512"/>
      <w:bookmarkEnd w:id="143"/>
      <w:r w:rsidRPr="00E50306">
        <w:t xml:space="preserve">Appendix </w:t>
      </w:r>
      <w:r w:rsidR="00C81D9A" w:rsidRPr="00E50306">
        <w:t>5</w:t>
      </w:r>
      <w:r w:rsidRPr="00E50306">
        <w:t xml:space="preserve">: Student activity sheet 1.0: </w:t>
      </w:r>
      <w:r w:rsidR="00F826FF">
        <w:t>Portfolio</w:t>
      </w:r>
      <w:r w:rsidRPr="00E50306">
        <w:t xml:space="preserve"> checklist</w:t>
      </w:r>
      <w:bookmarkEnd w:id="140"/>
      <w:bookmarkEnd w:id="141"/>
      <w:bookmarkEnd w:id="144"/>
    </w:p>
    <w:p w:rsidR="004C43BD" w:rsidRPr="00E50306" w:rsidRDefault="003346FC" w:rsidP="0083354D">
      <w:r w:rsidRPr="00E50306">
        <w:rPr>
          <w:noProof/>
          <w:lang w:eastAsia="en-AU"/>
        </w:rPr>
        <w:drawing>
          <wp:anchor distT="0" distB="0" distL="114300" distR="114300" simplePos="0" relativeHeight="251623936" behindDoc="0" locked="0" layoutInCell="1" allowOverlap="1" wp14:anchorId="2229D0C1" wp14:editId="2667899A">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E50306">
        <w:t>As an ongoing part of this module</w:t>
      </w:r>
      <w:r w:rsidR="00722C21" w:rsidRPr="00E50306">
        <w:t>,</w:t>
      </w:r>
      <w:r w:rsidR="004C43BD" w:rsidRPr="00E50306">
        <w:t xml:space="preserve"> you have been keeping a </w:t>
      </w:r>
      <w:r w:rsidR="00F826FF">
        <w:t>portfolio</w:t>
      </w:r>
      <w:r w:rsidR="004C43BD" w:rsidRPr="00E50306">
        <w:t xml:space="preserve"> of work. </w:t>
      </w:r>
    </w:p>
    <w:p w:rsidR="004C43BD" w:rsidRPr="00E50306" w:rsidRDefault="004C43BD" w:rsidP="0083354D">
      <w:r w:rsidRPr="00E50306">
        <w:t xml:space="preserve">Before submitting your </w:t>
      </w:r>
      <w:r w:rsidR="00F826FF">
        <w:t xml:space="preserve">portfolio, </w:t>
      </w:r>
      <w:r w:rsidRPr="00E50306">
        <w:t>please ensure you have included the following information</w:t>
      </w:r>
      <w:r w:rsidR="00E51879" w:rsidRPr="00E50306">
        <w:t>.</w:t>
      </w:r>
      <w:r w:rsidRPr="00E50306">
        <w:t xml:space="preserve"> </w:t>
      </w:r>
    </w:p>
    <w:p w:rsidR="004C43BD" w:rsidRPr="00E50306" w:rsidRDefault="004C43BD" w:rsidP="00722C21">
      <w:pPr>
        <w:pStyle w:val="ListParagraph"/>
        <w:numPr>
          <w:ilvl w:val="0"/>
          <w:numId w:val="2"/>
        </w:numPr>
        <w:ind w:left="454" w:hanging="227"/>
      </w:pPr>
      <w:r w:rsidRPr="00E50306">
        <w:t>Tick each box once complete and included.</w:t>
      </w:r>
    </w:p>
    <w:p w:rsidR="004C43BD" w:rsidRPr="00E50306" w:rsidRDefault="00D57BF6" w:rsidP="00722C21">
      <w:pPr>
        <w:pStyle w:val="ListParagraph"/>
        <w:numPr>
          <w:ilvl w:val="0"/>
          <w:numId w:val="2"/>
        </w:numPr>
        <w:ind w:left="454" w:hanging="227"/>
      </w:pPr>
      <w:r w:rsidRPr="00E50306">
        <w:rPr>
          <w:noProof/>
          <w:lang w:eastAsia="en-AU"/>
        </w:rPr>
        <mc:AlternateContent>
          <mc:Choice Requires="wps">
            <w:drawing>
              <wp:anchor distT="0" distB="0" distL="114300" distR="114300" simplePos="0" relativeHeight="251679232" behindDoc="0" locked="0" layoutInCell="1" allowOverlap="1" wp14:anchorId="713CEEDB" wp14:editId="4EE56D93">
                <wp:simplePos x="0" y="0"/>
                <wp:positionH relativeFrom="margin">
                  <wp:align>right</wp:align>
                </wp:positionH>
                <wp:positionV relativeFrom="paragraph">
                  <wp:posOffset>76200</wp:posOffset>
                </wp:positionV>
                <wp:extent cx="1765935" cy="209550"/>
                <wp:effectExtent l="0" t="0" r="5715" b="0"/>
                <wp:wrapSquare wrapText="bothSides"/>
                <wp:docPr id="294" name="Text Box 294"/>
                <wp:cNvGraphicFramePr/>
                <a:graphic xmlns:a="http://schemas.openxmlformats.org/drawingml/2006/main">
                  <a:graphicData uri="http://schemas.microsoft.com/office/word/2010/wordprocessingShape">
                    <wps:wsp>
                      <wps:cNvSpPr txBox="1"/>
                      <wps:spPr>
                        <a:xfrm>
                          <a:off x="0" y="0"/>
                          <a:ext cx="1765935" cy="209550"/>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CEEDB" id="Text Box 294" o:spid="_x0000_s1042" type="#_x0000_t202" style="position:absolute;left:0;text-align:left;margin-left:87.85pt;margin-top:6pt;width:139.05pt;height:16.5pt;z-index:251679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" stroked="f">
                <v:textbox inset="0,0,0,0">
                  <w:txbxContent>
                    <w:p w14:paraId="11D4C3EF"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r w:rsidR="004C43BD" w:rsidRPr="00E50306">
        <w:t>Write N/A for items that were not required in this module.</w:t>
      </w:r>
    </w:p>
    <w:p w:rsidR="004C43BD" w:rsidRPr="00E50306"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E50306" w:rsidTr="004965AE">
        <w:trPr>
          <w:trHeight w:val="567"/>
        </w:trPr>
        <w:tc>
          <w:tcPr>
            <w:tcW w:w="8110" w:type="dxa"/>
            <w:vAlign w:val="center"/>
          </w:tcPr>
          <w:p w:rsidR="004C43BD" w:rsidRPr="00E50306" w:rsidRDefault="004C43BD" w:rsidP="00A805B5">
            <w:pPr>
              <w:widowControl/>
              <w:spacing w:line="240" w:lineRule="auto"/>
              <w:rPr>
                <w:lang w:val="en-AU"/>
              </w:rPr>
            </w:pPr>
            <w:r w:rsidRPr="00E50306">
              <w:rPr>
                <w:lang w:val="en-AU"/>
              </w:rPr>
              <w:t>Your name and grou</w:t>
            </w:r>
            <w:r w:rsidR="006C2E2B" w:rsidRPr="00E50306">
              <w:rPr>
                <w:lang w:val="en-AU"/>
              </w:rPr>
              <w:t>p member's names or photographs</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vAlign w:val="center"/>
          </w:tcPr>
          <w:p w:rsidR="004C43BD" w:rsidRPr="00E50306" w:rsidRDefault="004C43BD" w:rsidP="00A805B5">
            <w:pPr>
              <w:widowControl/>
              <w:spacing w:line="240" w:lineRule="auto"/>
              <w:rPr>
                <w:lang w:val="en-AU"/>
              </w:rPr>
            </w:pPr>
            <w:r w:rsidRPr="00E50306">
              <w:rPr>
                <w:lang w:val="en-AU"/>
              </w:rPr>
              <w:t>An explanation</w:t>
            </w:r>
            <w:r w:rsidR="006C2E2B" w:rsidRPr="00E50306">
              <w:rPr>
                <w:lang w:val="en-AU"/>
              </w:rPr>
              <w:t xml:space="preserve"> of the problem you are solving</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vAlign w:val="center"/>
          </w:tcPr>
          <w:p w:rsidR="004C43BD" w:rsidRPr="00E50306" w:rsidRDefault="004C43BD" w:rsidP="00A805B5">
            <w:pPr>
              <w:widowControl/>
              <w:spacing w:line="240" w:lineRule="auto"/>
              <w:rPr>
                <w:lang w:val="en-AU"/>
              </w:rPr>
            </w:pPr>
            <w:r w:rsidRPr="00E50306">
              <w:rPr>
                <w:lang w:val="en-AU"/>
              </w:rPr>
              <w:t xml:space="preserve">Your notes from </w:t>
            </w:r>
            <w:r w:rsidRPr="00E50306">
              <w:rPr>
                <w:i/>
                <w:lang w:val="en-AU"/>
              </w:rPr>
              <w:t>Activity 1</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vAlign w:val="center"/>
          </w:tcPr>
          <w:p w:rsidR="004C43BD" w:rsidRPr="00E50306" w:rsidRDefault="004C43BD" w:rsidP="00A805B5">
            <w:pPr>
              <w:widowControl/>
              <w:spacing w:line="240" w:lineRule="auto"/>
              <w:rPr>
                <w:lang w:val="en-AU"/>
              </w:rPr>
            </w:pPr>
            <w:r w:rsidRPr="00E50306">
              <w:rPr>
                <w:lang w:val="en-AU"/>
              </w:rPr>
              <w:t xml:space="preserve">Your </w:t>
            </w:r>
            <w:r w:rsidR="004A3493">
              <w:rPr>
                <w:lang w:val="en-AU"/>
              </w:rPr>
              <w:t xml:space="preserve">records of investigations </w:t>
            </w:r>
            <w:r w:rsidR="004703C7">
              <w:rPr>
                <w:lang w:val="en-AU"/>
              </w:rPr>
              <w:t>and reflections on</w:t>
            </w:r>
            <w:r w:rsidR="004A3493">
              <w:rPr>
                <w:lang w:val="en-AU"/>
              </w:rPr>
              <w:t xml:space="preserve"> </w:t>
            </w:r>
            <w:r w:rsidRPr="00E50306">
              <w:rPr>
                <w:i/>
                <w:lang w:val="en-AU"/>
              </w:rPr>
              <w:t>Activity 2</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vAlign w:val="center"/>
          </w:tcPr>
          <w:p w:rsidR="004C43BD" w:rsidRPr="00E50306" w:rsidRDefault="004C43BD" w:rsidP="00A805B5">
            <w:pPr>
              <w:widowControl/>
              <w:spacing w:line="240" w:lineRule="auto"/>
              <w:rPr>
                <w:lang w:val="en-AU"/>
              </w:rPr>
            </w:pPr>
            <w:r w:rsidRPr="00E50306">
              <w:rPr>
                <w:lang w:val="en-AU"/>
              </w:rPr>
              <w:t xml:space="preserve">Your </w:t>
            </w:r>
            <w:r w:rsidR="004703C7">
              <w:rPr>
                <w:lang w:val="en-AU"/>
              </w:rPr>
              <w:t>reflections on</w:t>
            </w:r>
            <w:r w:rsidR="004A3493">
              <w:rPr>
                <w:lang w:val="en-AU"/>
              </w:rPr>
              <w:t xml:space="preserve"> </w:t>
            </w:r>
            <w:r w:rsidR="004A3493" w:rsidRPr="002D5066">
              <w:rPr>
                <w:i/>
                <w:iCs/>
              </w:rPr>
              <w:t>Activity 3</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vAlign w:val="center"/>
          </w:tcPr>
          <w:p w:rsidR="004C43BD" w:rsidRPr="00E50306" w:rsidRDefault="004C43BD" w:rsidP="00A805B5">
            <w:pPr>
              <w:widowControl/>
              <w:spacing w:line="240" w:lineRule="auto"/>
              <w:rPr>
                <w:lang w:val="en-AU"/>
              </w:rPr>
            </w:pPr>
            <w:r w:rsidRPr="00E50306">
              <w:rPr>
                <w:lang w:val="en-AU"/>
              </w:rPr>
              <w:t xml:space="preserve">Your </w:t>
            </w:r>
            <w:proofErr w:type="spellStart"/>
            <w:r w:rsidR="004703C7">
              <w:rPr>
                <w:lang w:val="en-AU"/>
              </w:rPr>
              <w:t>reflectionson</w:t>
            </w:r>
            <w:proofErr w:type="spellEnd"/>
            <w:r w:rsidRPr="00E50306">
              <w:rPr>
                <w:lang w:val="en-AU"/>
              </w:rPr>
              <w:t xml:space="preserve"> </w:t>
            </w:r>
            <w:r w:rsidRPr="00E50306">
              <w:rPr>
                <w:i/>
                <w:lang w:val="en-AU"/>
              </w:rPr>
              <w:t>Activity 4</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vAlign w:val="center"/>
          </w:tcPr>
          <w:p w:rsidR="004C43BD" w:rsidRPr="00E50306" w:rsidRDefault="004C43BD" w:rsidP="00A805B5">
            <w:pPr>
              <w:widowControl/>
              <w:spacing w:line="240" w:lineRule="auto"/>
              <w:rPr>
                <w:i/>
                <w:lang w:val="en-AU"/>
              </w:rPr>
            </w:pPr>
            <w:r w:rsidRPr="00E50306">
              <w:rPr>
                <w:i/>
                <w:lang w:val="en-AU"/>
              </w:rPr>
              <w:t xml:space="preserve">Student activity sheet </w:t>
            </w:r>
            <w:r w:rsidR="004965AE" w:rsidRPr="00E50306">
              <w:rPr>
                <w:i/>
                <w:lang w:val="en-AU"/>
              </w:rPr>
              <w:t xml:space="preserve">4.1: Peer evaluation </w:t>
            </w:r>
          </w:p>
        </w:tc>
        <w:tc>
          <w:tcPr>
            <w:tcW w:w="962" w:type="dxa"/>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567"/>
        </w:trPr>
        <w:tc>
          <w:tcPr>
            <w:tcW w:w="8110" w:type="dxa"/>
            <w:tcBorders>
              <w:bottom w:val="single" w:sz="4" w:space="0" w:color="auto"/>
            </w:tcBorders>
            <w:vAlign w:val="center"/>
          </w:tcPr>
          <w:p w:rsidR="004C43BD" w:rsidRPr="00E50306" w:rsidRDefault="004C43BD" w:rsidP="00A805B5">
            <w:pPr>
              <w:widowControl/>
              <w:spacing w:line="240" w:lineRule="auto"/>
              <w:rPr>
                <w:i/>
                <w:lang w:val="en-AU"/>
              </w:rPr>
            </w:pPr>
            <w:r w:rsidRPr="00E50306">
              <w:rPr>
                <w:i/>
                <w:lang w:val="en-AU"/>
              </w:rPr>
              <w:t xml:space="preserve">Student activity sheet </w:t>
            </w:r>
            <w:r w:rsidR="004965AE" w:rsidRPr="00E50306">
              <w:rPr>
                <w:i/>
                <w:lang w:val="en-AU"/>
              </w:rPr>
              <w:t xml:space="preserve">4.2: Self evaluation </w:t>
            </w:r>
          </w:p>
        </w:tc>
        <w:tc>
          <w:tcPr>
            <w:tcW w:w="962" w:type="dxa"/>
            <w:tcBorders>
              <w:bottom w:val="single" w:sz="4" w:space="0" w:color="auto"/>
            </w:tcBorders>
            <w:vAlign w:val="center"/>
          </w:tcPr>
          <w:p w:rsidR="004C43BD" w:rsidRPr="00E50306" w:rsidRDefault="004C43BD" w:rsidP="00AC7FAB">
            <w:pPr>
              <w:widowControl/>
              <w:spacing w:after="0" w:line="240" w:lineRule="auto"/>
              <w:ind w:right="-613"/>
              <w:contextualSpacing/>
              <w:rPr>
                <w:lang w:val="en-AU"/>
              </w:rPr>
            </w:pPr>
          </w:p>
        </w:tc>
      </w:tr>
      <w:tr w:rsidR="004C43BD" w:rsidRPr="00E50306" w:rsidTr="004965AE">
        <w:trPr>
          <w:trHeight w:val="284"/>
        </w:trPr>
        <w:tc>
          <w:tcPr>
            <w:tcW w:w="8110" w:type="dxa"/>
            <w:tcBorders>
              <w:left w:val="nil"/>
              <w:right w:val="nil"/>
            </w:tcBorders>
            <w:vAlign w:val="center"/>
          </w:tcPr>
          <w:p w:rsidR="004C43BD" w:rsidRPr="00E50306" w:rsidRDefault="004C43BD" w:rsidP="00A805B5">
            <w:pPr>
              <w:widowControl/>
              <w:spacing w:line="240" w:lineRule="auto"/>
              <w:rPr>
                <w:i/>
                <w:lang w:val="en-AU"/>
              </w:rPr>
            </w:pPr>
          </w:p>
        </w:tc>
        <w:tc>
          <w:tcPr>
            <w:tcW w:w="962" w:type="dxa"/>
            <w:tcBorders>
              <w:left w:val="nil"/>
              <w:right w:val="nil"/>
            </w:tcBorders>
            <w:vAlign w:val="center"/>
          </w:tcPr>
          <w:p w:rsidR="004C43BD" w:rsidRPr="00E50306" w:rsidRDefault="004C43BD" w:rsidP="00AC7FAB">
            <w:pPr>
              <w:widowControl/>
              <w:spacing w:after="0" w:line="240" w:lineRule="auto"/>
              <w:ind w:right="-613"/>
              <w:contextualSpacing/>
              <w:rPr>
                <w:lang w:val="en-AU"/>
              </w:rPr>
            </w:pPr>
          </w:p>
        </w:tc>
      </w:tr>
      <w:tr w:rsidR="00E10891" w:rsidRPr="00E50306" w:rsidTr="004965AE">
        <w:trPr>
          <w:trHeight w:val="567"/>
        </w:trPr>
        <w:tc>
          <w:tcPr>
            <w:tcW w:w="8110" w:type="dxa"/>
            <w:vAlign w:val="center"/>
          </w:tcPr>
          <w:p w:rsidR="00E10891" w:rsidRPr="00E50306" w:rsidRDefault="00E10891" w:rsidP="00A805B5">
            <w:pPr>
              <w:widowControl/>
              <w:spacing w:line="240" w:lineRule="auto"/>
              <w:rPr>
                <w:i/>
                <w:lang w:val="en-AU"/>
              </w:rPr>
            </w:pPr>
            <w:r w:rsidRPr="00E50306">
              <w:rPr>
                <w:i/>
                <w:lang w:val="en-AU"/>
              </w:rPr>
              <w:t xml:space="preserve">Student activity sheet 1.0: </w:t>
            </w:r>
            <w:r w:rsidR="00F826FF">
              <w:rPr>
                <w:i/>
                <w:lang w:val="en-AU"/>
              </w:rPr>
              <w:t>Portfolio</w:t>
            </w:r>
            <w:r w:rsidRPr="00E50306">
              <w:rPr>
                <w:i/>
                <w:lang w:val="en-AU"/>
              </w:rPr>
              <w:t xml:space="preserve"> checklist</w:t>
            </w:r>
          </w:p>
        </w:tc>
        <w:tc>
          <w:tcPr>
            <w:tcW w:w="962" w:type="dxa"/>
            <w:vAlign w:val="center"/>
          </w:tcPr>
          <w:p w:rsidR="00E10891" w:rsidRPr="00E50306" w:rsidRDefault="00E10891" w:rsidP="00AC7FAB">
            <w:pPr>
              <w:widowControl/>
              <w:spacing w:after="0" w:line="240" w:lineRule="auto"/>
              <w:ind w:right="-613"/>
              <w:contextualSpacing/>
              <w:rPr>
                <w:lang w:val="en-AU"/>
              </w:rPr>
            </w:pPr>
          </w:p>
        </w:tc>
      </w:tr>
    </w:tbl>
    <w:p w:rsidR="004C43BD" w:rsidRPr="00E50306" w:rsidRDefault="004C43BD" w:rsidP="004C43BD">
      <w:pPr>
        <w:widowControl/>
      </w:pPr>
    </w:p>
    <w:p w:rsidR="002C1995" w:rsidRPr="00E50306" w:rsidRDefault="002C1995" w:rsidP="004C43BD">
      <w:pPr>
        <w:widowControl/>
        <w:spacing w:after="160" w:line="259" w:lineRule="auto"/>
      </w:pPr>
    </w:p>
    <w:p w:rsidR="004C43BD" w:rsidRPr="00E50306" w:rsidRDefault="004C43BD" w:rsidP="004C43BD">
      <w:pPr>
        <w:widowControl/>
        <w:spacing w:after="160" w:line="259" w:lineRule="auto"/>
      </w:pPr>
    </w:p>
    <w:p w:rsidR="004C43BD" w:rsidRPr="00E50306" w:rsidRDefault="004C43BD" w:rsidP="004C43BD">
      <w:pPr>
        <w:widowControl/>
        <w:spacing w:after="160" w:line="259" w:lineRule="auto"/>
      </w:pPr>
      <w:r w:rsidRPr="00E50306">
        <w:br w:type="page"/>
      </w:r>
    </w:p>
    <w:p w:rsidR="00E96E31" w:rsidRPr="00E50306" w:rsidRDefault="00E96E31" w:rsidP="00E96E31">
      <w:pPr>
        <w:pStyle w:val="Heading1"/>
      </w:pPr>
      <w:bookmarkStart w:id="145" w:name="_Toc472489585"/>
      <w:bookmarkStart w:id="146" w:name="_Toc501369138"/>
      <w:bookmarkStart w:id="147" w:name="_Toc46321513"/>
      <w:bookmarkStart w:id="148" w:name="_Toc465262509"/>
      <w:bookmarkStart w:id="149" w:name="_Toc465262511"/>
      <w:bookmarkEnd w:id="127"/>
      <w:bookmarkEnd w:id="142"/>
      <w:r w:rsidRPr="00E50306">
        <w:t xml:space="preserve">Appendix </w:t>
      </w:r>
      <w:r w:rsidR="00C81D9A" w:rsidRPr="00E50306">
        <w:t>6</w:t>
      </w:r>
      <w:r w:rsidRPr="00E50306">
        <w:t xml:space="preserve">: </w:t>
      </w:r>
      <w:bookmarkEnd w:id="145"/>
      <w:r w:rsidRPr="00E50306">
        <w:t>Teacher resource sheet 1.1: Cooperative learning – Roles</w:t>
      </w:r>
      <w:bookmarkEnd w:id="146"/>
      <w:bookmarkEnd w:id="147"/>
    </w:p>
    <w:p w:rsidR="00E96E31" w:rsidRPr="00E50306" w:rsidRDefault="00846446" w:rsidP="00E96E31">
      <w:r w:rsidRPr="00E50306">
        <w:rPr>
          <w:noProof/>
          <w:lang w:eastAsia="en-AU"/>
        </w:rPr>
        <w:drawing>
          <wp:anchor distT="0" distB="0" distL="114300" distR="114300" simplePos="0" relativeHeight="251624960" behindDoc="0" locked="0" layoutInCell="1" allowOverlap="1" wp14:anchorId="68EACDEE" wp14:editId="1893D4B0">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E31" w:rsidRPr="00E50306">
        <w:t xml:space="preserve">Cooperative learning frameworks create opportunities for groups of students to work together, generally to a single purpose. </w:t>
      </w:r>
    </w:p>
    <w:p w:rsidR="00805F24" w:rsidRPr="00E50306" w:rsidRDefault="00805F24" w:rsidP="00805F24">
      <w:r w:rsidRPr="00E50306">
        <w:t>As well as having the potential to increase learning for all students involved, using these frameworks can help students develop personal and social capability.</w:t>
      </w:r>
    </w:p>
    <w:p w:rsidR="00187F73" w:rsidRPr="00E50306" w:rsidRDefault="00D57BF6" w:rsidP="00187F73">
      <w:r w:rsidRPr="00E50306">
        <w:rPr>
          <w:noProof/>
          <w:lang w:eastAsia="en-AU"/>
        </w:rPr>
        <mc:AlternateContent>
          <mc:Choice Requires="wps">
            <w:drawing>
              <wp:anchor distT="0" distB="0" distL="114300" distR="114300" simplePos="0" relativeHeight="251672064" behindDoc="0" locked="0" layoutInCell="1" allowOverlap="1" wp14:anchorId="78C65C70" wp14:editId="1513A5D3">
                <wp:simplePos x="0" y="0"/>
                <wp:positionH relativeFrom="margin">
                  <wp:align>right</wp:align>
                </wp:positionH>
                <wp:positionV relativeFrom="paragraph">
                  <wp:posOffset>329565</wp:posOffset>
                </wp:positionV>
                <wp:extent cx="2691130" cy="200025"/>
                <wp:effectExtent l="0" t="0" r="0" b="9525"/>
                <wp:wrapSquare wrapText="bothSides"/>
                <wp:docPr id="276" name="Text Box 276"/>
                <wp:cNvGraphicFramePr/>
                <a:graphic xmlns:a="http://schemas.openxmlformats.org/drawingml/2006/main">
                  <a:graphicData uri="http://schemas.microsoft.com/office/word/2010/wordprocessingShape">
                    <wps:wsp>
                      <wps:cNvSpPr txBox="1"/>
                      <wps:spPr>
                        <a:xfrm>
                          <a:off x="0" y="0"/>
                          <a:ext cx="2691130" cy="200025"/>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65C70" id="Text Box 276" o:spid="_x0000_s1043" type="#_x0000_t202" style="position:absolute;margin-left:160.7pt;margin-top:25.95pt;width:211.9pt;height:15.75pt;z-index:251672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" stroked="f">
                <v:textbox inset="0,0,0,0">
                  <w:txbxContent>
                    <w:p w14:paraId="526680EE"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r w:rsidR="00187F73" w:rsidRPr="00E50306">
        <w:t xml:space="preserve">When students are working </w:t>
      </w:r>
      <w:r w:rsidR="00B924D7" w:rsidRPr="00E50306">
        <w:t>in</w:t>
      </w:r>
      <w:r w:rsidR="00187F73" w:rsidRPr="00E50306">
        <w:t xml:space="preserve"> groups, positive interdependence can be fostered by assigning roles to group members.</w:t>
      </w:r>
    </w:p>
    <w:p w:rsidR="00E51879" w:rsidRPr="00E50306" w:rsidRDefault="00E51879" w:rsidP="000D4881">
      <w:pPr>
        <w:spacing w:after="0"/>
      </w:pPr>
      <w:r w:rsidRPr="00E50306">
        <w:t>These roles could include:</w:t>
      </w:r>
    </w:p>
    <w:p w:rsidR="00E51879" w:rsidRPr="00E50306" w:rsidRDefault="005A7E3D" w:rsidP="00E51879">
      <w:pPr>
        <w:widowControl/>
        <w:numPr>
          <w:ilvl w:val="0"/>
          <w:numId w:val="4"/>
        </w:numPr>
        <w:shd w:val="clear" w:color="auto" w:fill="FFFFFF" w:themeFill="background1"/>
        <w:spacing w:before="60" w:after="60" w:line="240" w:lineRule="auto"/>
        <w:ind w:left="454" w:hanging="227"/>
      </w:pPr>
      <w:r w:rsidRPr="00E50306">
        <w:t>W</w:t>
      </w:r>
      <w:r w:rsidR="00E51879" w:rsidRPr="00E50306">
        <w:t>orking roles such as Reader, Writer, Summariser, Time-keeper</w:t>
      </w:r>
    </w:p>
    <w:p w:rsidR="00E51879" w:rsidRPr="00E50306" w:rsidRDefault="005A7E3D" w:rsidP="00E51879">
      <w:pPr>
        <w:widowControl/>
        <w:numPr>
          <w:ilvl w:val="0"/>
          <w:numId w:val="4"/>
        </w:numPr>
        <w:shd w:val="clear" w:color="auto" w:fill="FFFFFF" w:themeFill="background1"/>
        <w:spacing w:before="60" w:line="240" w:lineRule="auto"/>
        <w:ind w:left="454" w:hanging="227"/>
      </w:pPr>
      <w:r w:rsidRPr="00E50306">
        <w:t>S</w:t>
      </w:r>
      <w:r w:rsidR="00E51879" w:rsidRPr="00E50306">
        <w:t>ocial roles such as Encourager, Observer, Noise monitor, Energiser.</w:t>
      </w:r>
    </w:p>
    <w:p w:rsidR="00187F73" w:rsidRPr="00E50306" w:rsidRDefault="00187F73" w:rsidP="00187F73">
      <w:pPr>
        <w:spacing w:before="240"/>
      </w:pPr>
      <w:r w:rsidRPr="00E50306">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E50306">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p>
    <w:p w:rsidR="00187F73" w:rsidRPr="00E50306" w:rsidRDefault="00187F73" w:rsidP="00187F73">
      <w:pPr>
        <w:widowControl/>
        <w:spacing w:after="160" w:line="259" w:lineRule="auto"/>
      </w:pPr>
      <w:r w:rsidRPr="00E50306">
        <w:rPr>
          <w:noProof/>
          <w:lang w:eastAsia="en-AU"/>
        </w:rPr>
        <w:drawing>
          <wp:anchor distT="0" distB="0" distL="114300" distR="114300" simplePos="0" relativeHeight="251619840" behindDoc="0" locked="0" layoutInCell="1" allowOverlap="1" wp14:anchorId="1CD064C6" wp14:editId="640EA8A3">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187F73" w:rsidP="00187F73">
      <w:pPr>
        <w:widowControl/>
        <w:spacing w:after="160" w:line="259" w:lineRule="auto"/>
      </w:pPr>
    </w:p>
    <w:p w:rsidR="00187F73" w:rsidRPr="00E50306" w:rsidRDefault="00D57BF6" w:rsidP="00187F73">
      <w:pPr>
        <w:widowControl/>
        <w:spacing w:after="160" w:line="259" w:lineRule="auto"/>
        <w:rPr>
          <w:b/>
          <w:sz w:val="24"/>
          <w:szCs w:val="24"/>
        </w:rPr>
      </w:pPr>
      <w:r w:rsidRPr="00E50306">
        <w:rPr>
          <w:noProof/>
          <w:lang w:eastAsia="en-AU"/>
        </w:rPr>
        <mc:AlternateContent>
          <mc:Choice Requires="wps">
            <w:drawing>
              <wp:anchor distT="0" distB="0" distL="114300" distR="114300" simplePos="0" relativeHeight="251671040" behindDoc="0" locked="0" layoutInCell="1" allowOverlap="1" wp14:anchorId="4E2F0B91" wp14:editId="03F468D6">
                <wp:simplePos x="0" y="0"/>
                <wp:positionH relativeFrom="margin">
                  <wp:posOffset>1104900</wp:posOffset>
                </wp:positionH>
                <wp:positionV relativeFrom="paragraph">
                  <wp:posOffset>8255</wp:posOffset>
                </wp:positionV>
                <wp:extent cx="3524250" cy="171450"/>
                <wp:effectExtent l="0" t="0" r="0" b="0"/>
                <wp:wrapSquare wrapText="bothSides"/>
                <wp:docPr id="275" name="Text Box 275"/>
                <wp:cNvGraphicFramePr/>
                <a:graphic xmlns:a="http://schemas.openxmlformats.org/drawingml/2006/main">
                  <a:graphicData uri="http://schemas.microsoft.com/office/word/2010/wordprocessingShape">
                    <wps:wsp>
                      <wps:cNvSpPr txBox="1"/>
                      <wps:spPr>
                        <a:xfrm>
                          <a:off x="0" y="0"/>
                          <a:ext cx="3524250" cy="171450"/>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F0B91" id="Text Box 275" o:spid="_x0000_s1044" type="#_x0000_t202" style="position:absolute;margin-left:87pt;margin-top:.65pt;width:277.5pt;height:13.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" stroked="f">
                <v:textbox inset="0,0,0,0">
                  <w:txbxContent>
                    <w:p w14:paraId="2911983B"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r w:rsidR="00187F73" w:rsidRPr="00E50306">
        <w:rPr>
          <w:b/>
          <w:sz w:val="24"/>
          <w:szCs w:val="24"/>
        </w:rPr>
        <w:br w:type="page"/>
      </w:r>
    </w:p>
    <w:p w:rsidR="007B06D0" w:rsidRPr="00E50306" w:rsidRDefault="00E96E31" w:rsidP="0057249E">
      <w:pPr>
        <w:pStyle w:val="Heading1"/>
      </w:pPr>
      <w:bookmarkStart w:id="150" w:name="_Toc46321514"/>
      <w:r w:rsidRPr="00E50306">
        <w:t>A</w:t>
      </w:r>
      <w:r w:rsidR="007B06D0" w:rsidRPr="00E50306">
        <w:t xml:space="preserve">ppendix </w:t>
      </w:r>
      <w:bookmarkStart w:id="151" w:name="_Toc465262510"/>
      <w:bookmarkEnd w:id="148"/>
      <w:r w:rsidR="00C81D9A" w:rsidRPr="00E50306">
        <w:t>7</w:t>
      </w:r>
      <w:r w:rsidR="007B06D0" w:rsidRPr="00E50306">
        <w:t>: Teacher resource sheet 1.2: Cooperative learning – Jigsaw</w:t>
      </w:r>
      <w:bookmarkEnd w:id="151"/>
      <w:bookmarkEnd w:id="150"/>
    </w:p>
    <w:p w:rsidR="004F2B72" w:rsidRPr="00E50306" w:rsidRDefault="004F2B72" w:rsidP="00E37D39">
      <w:r w:rsidRPr="00E50306">
        <w:t xml:space="preserve">Cooperative learning frameworks create opportunities for groups of students to work together, generally for a single purpose. </w:t>
      </w:r>
    </w:p>
    <w:p w:rsidR="004F2B72" w:rsidRPr="00E50306" w:rsidRDefault="004F2B72" w:rsidP="00E37D39">
      <w:r w:rsidRPr="00E50306">
        <w:t>As well as having the potential to increase learning for all students involved, using these frameworks can</w:t>
      </w:r>
      <w:r w:rsidR="000E5F7E" w:rsidRPr="00E50306">
        <w:t xml:space="preserve"> help students develop personal and social capability.</w:t>
      </w:r>
    </w:p>
    <w:p w:rsidR="004F2B72" w:rsidRPr="00E50306" w:rsidRDefault="00E10891" w:rsidP="00E37D39">
      <w:r w:rsidRPr="00E50306">
        <w:t>The j</w:t>
      </w:r>
      <w:r w:rsidR="004F2B72" w:rsidRPr="00E50306">
        <w:t xml:space="preserve">igsaw </w:t>
      </w:r>
      <w:r w:rsidR="000E5F7E" w:rsidRPr="00E50306">
        <w:t>strategy</w:t>
      </w:r>
      <w:r w:rsidR="004F2B72" w:rsidRPr="00E50306">
        <w:t xml:space="preserve"> typically has each member of the group becoming</w:t>
      </w:r>
      <w:r w:rsidR="000E5F7E" w:rsidRPr="00E50306">
        <w:t xml:space="preserve"> an</w:t>
      </w:r>
      <w:r w:rsidR="004F2B72" w:rsidRPr="00E50306">
        <w:t xml:space="preserve"> 'expert' on one or two aspects of a topic or question being investigated. Students start in their </w:t>
      </w:r>
      <w:r w:rsidR="000E5F7E" w:rsidRPr="00E50306">
        <w:t xml:space="preserve">cooperative </w:t>
      </w:r>
      <w:r w:rsidR="004F2B72" w:rsidRPr="00E50306">
        <w:t>groups</w:t>
      </w:r>
      <w:r w:rsidR="004701FD" w:rsidRPr="00E50306">
        <w:t>,</w:t>
      </w:r>
      <w:r w:rsidR="004F2B72" w:rsidRPr="00E50306">
        <w:t xml:space="preserve"> then break away to </w:t>
      </w:r>
      <w:r w:rsidR="000E5F7E" w:rsidRPr="00E50306">
        <w:t>form</w:t>
      </w:r>
      <w:r w:rsidR="004F2B72" w:rsidRPr="00E50306">
        <w:t xml:space="preserve"> 'expert’ </w:t>
      </w:r>
      <w:r w:rsidR="000E5F7E" w:rsidRPr="00E50306">
        <w:t xml:space="preserve">groups </w:t>
      </w:r>
      <w:r w:rsidR="004F2B72" w:rsidRPr="00E50306">
        <w:t xml:space="preserve">to investigate and learn about a specific aspect of a topic. After developing a sound level of understanding, the students return to their </w:t>
      </w:r>
      <w:r w:rsidR="00B924D7" w:rsidRPr="00E50306">
        <w:t xml:space="preserve">cooperative </w:t>
      </w:r>
      <w:r w:rsidR="004F2B72" w:rsidRPr="00E50306">
        <w:t>groups and teach e</w:t>
      </w:r>
      <w:r w:rsidRPr="00E50306">
        <w:t>ach other what they have learnt</w:t>
      </w:r>
      <w:r w:rsidR="004F2B72" w:rsidRPr="00E50306">
        <w:t>.</w:t>
      </w:r>
    </w:p>
    <w:p w:rsidR="004F2B72" w:rsidRPr="00E50306" w:rsidRDefault="004F2B72" w:rsidP="00E37D39">
      <w:r w:rsidRPr="00E50306">
        <w:t>Within each expert group, issues such as how to teach the information to their group members are considered.</w:t>
      </w:r>
    </w:p>
    <w:p w:rsidR="00D54831" w:rsidRPr="00E50306"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E50306" w:rsidTr="00D54831">
        <w:trPr>
          <w:trHeight w:val="1134"/>
        </w:trPr>
        <w:tc>
          <w:tcPr>
            <w:tcW w:w="1104" w:type="dxa"/>
            <w:tcMar>
              <w:left w:w="28" w:type="dxa"/>
              <w:right w:w="28" w:type="dxa"/>
            </w:tcMar>
          </w:tcPr>
          <w:p w:rsidR="00D54831" w:rsidRPr="00E50306" w:rsidRDefault="00D54831" w:rsidP="006A59C8">
            <w:pPr>
              <w:widowControl/>
              <w:spacing w:after="160" w:line="259" w:lineRule="auto"/>
              <w:jc w:val="center"/>
              <w:rPr>
                <w:b/>
                <w:sz w:val="28"/>
                <w:szCs w:val="28"/>
                <w:lang w:val="en-AU"/>
              </w:rPr>
            </w:pPr>
            <w:r w:rsidRPr="00E50306">
              <w:rPr>
                <w:b/>
                <w:sz w:val="28"/>
                <w:szCs w:val="28"/>
                <w:lang w:val="en-AU"/>
              </w:rPr>
              <w:t>Step 1</w:t>
            </w:r>
          </w:p>
        </w:tc>
        <w:tc>
          <w:tcPr>
            <w:tcW w:w="3144" w:type="dxa"/>
            <w:tcMar>
              <w:left w:w="28" w:type="dxa"/>
              <w:right w:w="28" w:type="dxa"/>
            </w:tcMar>
            <w:vAlign w:val="center"/>
          </w:tcPr>
          <w:p w:rsidR="00D54831" w:rsidRPr="00E50306" w:rsidRDefault="00D54831" w:rsidP="006A59C8">
            <w:pPr>
              <w:widowControl/>
              <w:spacing w:after="160" w:line="259" w:lineRule="auto"/>
              <w:rPr>
                <w:b/>
                <w:sz w:val="28"/>
                <w:szCs w:val="28"/>
                <w:lang w:val="en-AU"/>
              </w:rPr>
            </w:pPr>
            <w:r w:rsidRPr="00E50306">
              <w:rPr>
                <w:b/>
                <w:sz w:val="28"/>
                <w:szCs w:val="28"/>
                <w:lang w:val="en-AU"/>
              </w:rPr>
              <w:t xml:space="preserve">Cooperative groups </w:t>
            </w:r>
          </w:p>
          <w:p w:rsidR="00D54831" w:rsidRPr="00E50306" w:rsidRDefault="00D54831" w:rsidP="006A59C8">
            <w:pPr>
              <w:widowControl/>
              <w:spacing w:after="160" w:line="259" w:lineRule="auto"/>
              <w:rPr>
                <w:lang w:val="en-AU"/>
              </w:rPr>
            </w:pPr>
            <w:r w:rsidRPr="00E50306">
              <w:rPr>
                <w:lang w:val="en-AU"/>
              </w:rPr>
              <w:t>(of four students)</w:t>
            </w:r>
          </w:p>
        </w:tc>
        <w:tc>
          <w:tcPr>
            <w:tcW w:w="2395" w:type="dxa"/>
            <w:gridSpan w:val="2"/>
            <w:tcMar>
              <w:left w:w="28" w:type="dxa"/>
              <w:right w:w="28" w:type="dxa"/>
            </w:tcMar>
            <w:vAlign w:val="center"/>
          </w:tcPr>
          <w:p w:rsidR="00D54831" w:rsidRPr="00E50306" w:rsidRDefault="00D54831" w:rsidP="006A59C8">
            <w:pPr>
              <w:widowControl/>
              <w:spacing w:after="160" w:line="259" w:lineRule="auto"/>
              <w:jc w:val="center"/>
              <w:rPr>
                <w:b/>
                <w:sz w:val="36"/>
                <w:szCs w:val="36"/>
                <w:lang w:val="en-AU"/>
              </w:rPr>
            </w:pPr>
            <w:r w:rsidRPr="00E50306">
              <w:rPr>
                <w:b/>
                <w:sz w:val="36"/>
                <w:szCs w:val="36"/>
                <w:lang w:val="en-AU"/>
              </w:rPr>
              <w:t>1    2    3    4</w:t>
            </w:r>
          </w:p>
        </w:tc>
        <w:tc>
          <w:tcPr>
            <w:tcW w:w="2395" w:type="dxa"/>
            <w:gridSpan w:val="2"/>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1    2    3    4</w:t>
            </w:r>
          </w:p>
        </w:tc>
      </w:tr>
      <w:tr w:rsidR="00D54831" w:rsidRPr="00E50306" w:rsidTr="00D54831">
        <w:trPr>
          <w:trHeight w:val="1134"/>
        </w:trPr>
        <w:tc>
          <w:tcPr>
            <w:tcW w:w="1104" w:type="dxa"/>
            <w:tcMar>
              <w:left w:w="28" w:type="dxa"/>
              <w:right w:w="28" w:type="dxa"/>
            </w:tcMar>
          </w:tcPr>
          <w:p w:rsidR="00D54831" w:rsidRPr="00E50306" w:rsidRDefault="00D54831" w:rsidP="006A59C8">
            <w:pPr>
              <w:widowControl/>
              <w:spacing w:after="160" w:line="259" w:lineRule="auto"/>
              <w:jc w:val="center"/>
              <w:rPr>
                <w:b/>
                <w:sz w:val="28"/>
                <w:szCs w:val="28"/>
                <w:lang w:val="en-AU"/>
              </w:rPr>
            </w:pPr>
            <w:r w:rsidRPr="00E50306">
              <w:rPr>
                <w:b/>
                <w:sz w:val="28"/>
                <w:szCs w:val="28"/>
                <w:lang w:val="en-AU"/>
              </w:rPr>
              <w:t>Step 2</w:t>
            </w:r>
          </w:p>
        </w:tc>
        <w:tc>
          <w:tcPr>
            <w:tcW w:w="3144" w:type="dxa"/>
            <w:tcMar>
              <w:left w:w="28" w:type="dxa"/>
              <w:right w:w="28" w:type="dxa"/>
            </w:tcMar>
            <w:vAlign w:val="center"/>
          </w:tcPr>
          <w:p w:rsidR="00D54831" w:rsidRPr="00E50306" w:rsidRDefault="00D54831" w:rsidP="006A59C8">
            <w:pPr>
              <w:widowControl/>
              <w:spacing w:after="160" w:line="259" w:lineRule="auto"/>
              <w:rPr>
                <w:b/>
                <w:sz w:val="28"/>
                <w:szCs w:val="28"/>
                <w:lang w:val="en-AU"/>
              </w:rPr>
            </w:pPr>
            <w:r w:rsidRPr="00E50306">
              <w:rPr>
                <w:b/>
                <w:sz w:val="28"/>
                <w:szCs w:val="28"/>
                <w:lang w:val="en-AU"/>
              </w:rPr>
              <w:t xml:space="preserve">Expert groups </w:t>
            </w:r>
          </w:p>
          <w:p w:rsidR="00D54831" w:rsidRPr="00E50306" w:rsidRDefault="00D54831" w:rsidP="006A59C8">
            <w:pPr>
              <w:widowControl/>
              <w:spacing w:after="160" w:line="259" w:lineRule="auto"/>
              <w:rPr>
                <w:lang w:val="en-AU"/>
              </w:rPr>
            </w:pPr>
            <w:r w:rsidRPr="00E50306">
              <w:rPr>
                <w:lang w:val="en-AU"/>
              </w:rPr>
              <w:t>(size equal to the number of groups)</w:t>
            </w:r>
          </w:p>
        </w:tc>
        <w:tc>
          <w:tcPr>
            <w:tcW w:w="1197" w:type="dxa"/>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1  1</w:t>
            </w:r>
          </w:p>
        </w:tc>
        <w:tc>
          <w:tcPr>
            <w:tcW w:w="1198" w:type="dxa"/>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2  2</w:t>
            </w:r>
          </w:p>
        </w:tc>
        <w:tc>
          <w:tcPr>
            <w:tcW w:w="1197" w:type="dxa"/>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3  3</w:t>
            </w:r>
          </w:p>
        </w:tc>
        <w:tc>
          <w:tcPr>
            <w:tcW w:w="1198" w:type="dxa"/>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4  4</w:t>
            </w:r>
          </w:p>
        </w:tc>
      </w:tr>
      <w:tr w:rsidR="00D54831" w:rsidRPr="00E50306" w:rsidTr="00D54831">
        <w:trPr>
          <w:trHeight w:val="1134"/>
        </w:trPr>
        <w:tc>
          <w:tcPr>
            <w:tcW w:w="1104" w:type="dxa"/>
            <w:tcMar>
              <w:left w:w="28" w:type="dxa"/>
              <w:right w:w="28" w:type="dxa"/>
            </w:tcMar>
          </w:tcPr>
          <w:p w:rsidR="00D54831" w:rsidRPr="00E50306" w:rsidRDefault="00D54831" w:rsidP="006A59C8">
            <w:pPr>
              <w:widowControl/>
              <w:spacing w:after="160" w:line="259" w:lineRule="auto"/>
              <w:jc w:val="center"/>
              <w:rPr>
                <w:b/>
                <w:sz w:val="28"/>
                <w:szCs w:val="28"/>
                <w:lang w:val="en-AU"/>
              </w:rPr>
            </w:pPr>
            <w:r w:rsidRPr="00E50306">
              <w:rPr>
                <w:b/>
                <w:sz w:val="28"/>
                <w:szCs w:val="28"/>
                <w:lang w:val="en-AU"/>
              </w:rPr>
              <w:t>Step 3</w:t>
            </w:r>
          </w:p>
        </w:tc>
        <w:tc>
          <w:tcPr>
            <w:tcW w:w="3144" w:type="dxa"/>
            <w:tcMar>
              <w:left w:w="28" w:type="dxa"/>
              <w:right w:w="28" w:type="dxa"/>
            </w:tcMar>
            <w:vAlign w:val="center"/>
          </w:tcPr>
          <w:p w:rsidR="00D54831" w:rsidRPr="00E50306" w:rsidRDefault="00D54831" w:rsidP="006A59C8">
            <w:pPr>
              <w:widowControl/>
              <w:spacing w:after="160" w:line="259" w:lineRule="auto"/>
              <w:rPr>
                <w:b/>
                <w:sz w:val="28"/>
                <w:szCs w:val="28"/>
                <w:lang w:val="en-AU"/>
              </w:rPr>
            </w:pPr>
            <w:r w:rsidRPr="00E50306">
              <w:rPr>
                <w:b/>
                <w:sz w:val="28"/>
                <w:szCs w:val="28"/>
                <w:lang w:val="en-AU"/>
              </w:rPr>
              <w:t xml:space="preserve">Cooperative groups </w:t>
            </w:r>
          </w:p>
          <w:p w:rsidR="00D54831" w:rsidRPr="00E50306" w:rsidRDefault="00D54831" w:rsidP="006A59C8">
            <w:pPr>
              <w:widowControl/>
              <w:spacing w:after="160" w:line="259" w:lineRule="auto"/>
              <w:rPr>
                <w:lang w:val="en-AU"/>
              </w:rPr>
            </w:pPr>
            <w:r w:rsidRPr="00E50306">
              <w:rPr>
                <w:lang w:val="en-AU"/>
              </w:rPr>
              <w:t>(of four students)</w:t>
            </w:r>
          </w:p>
        </w:tc>
        <w:tc>
          <w:tcPr>
            <w:tcW w:w="2395" w:type="dxa"/>
            <w:gridSpan w:val="2"/>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1    2    3    4</w:t>
            </w:r>
          </w:p>
        </w:tc>
        <w:tc>
          <w:tcPr>
            <w:tcW w:w="2395" w:type="dxa"/>
            <w:gridSpan w:val="2"/>
            <w:tcMar>
              <w:left w:w="28" w:type="dxa"/>
              <w:right w:w="28" w:type="dxa"/>
            </w:tcMar>
            <w:vAlign w:val="center"/>
          </w:tcPr>
          <w:p w:rsidR="00D54831" w:rsidRPr="00E50306" w:rsidRDefault="00D54831" w:rsidP="006A59C8">
            <w:pPr>
              <w:widowControl/>
              <w:spacing w:after="160" w:line="259" w:lineRule="auto"/>
              <w:jc w:val="center"/>
              <w:rPr>
                <w:lang w:val="en-AU"/>
              </w:rPr>
            </w:pPr>
            <w:r w:rsidRPr="00E50306">
              <w:rPr>
                <w:b/>
                <w:sz w:val="36"/>
                <w:szCs w:val="36"/>
                <w:lang w:val="en-AU"/>
              </w:rPr>
              <w:t>1    2    3    4</w:t>
            </w:r>
          </w:p>
        </w:tc>
      </w:tr>
    </w:tbl>
    <w:p w:rsidR="00D54831" w:rsidRPr="00E50306" w:rsidRDefault="00D54831" w:rsidP="00D54831">
      <w:pPr>
        <w:widowControl/>
        <w:spacing w:after="160" w:line="259" w:lineRule="auto"/>
      </w:pPr>
    </w:p>
    <w:p w:rsidR="00E57D08" w:rsidRPr="00E50306" w:rsidRDefault="007B06D0" w:rsidP="001B2329">
      <w:pPr>
        <w:pStyle w:val="Heading1"/>
      </w:pPr>
      <w:r w:rsidRPr="00E50306">
        <w:br w:type="page"/>
      </w:r>
    </w:p>
    <w:p w:rsidR="00FF6161" w:rsidRPr="00E50306" w:rsidRDefault="00FF6161" w:rsidP="006E45CD">
      <w:pPr>
        <w:pStyle w:val="Heading1"/>
      </w:pPr>
      <w:bookmarkStart w:id="152" w:name="_Toc501369140"/>
      <w:bookmarkStart w:id="153" w:name="_Toc46321515"/>
      <w:r w:rsidRPr="00E50306">
        <w:t xml:space="preserve">Appendix </w:t>
      </w:r>
      <w:r w:rsidR="00C81D9A" w:rsidRPr="00E50306">
        <w:t>8</w:t>
      </w:r>
      <w:r w:rsidRPr="00E50306">
        <w:t>: Teacher resource sheet 1.3: Cooperative learning – Placemat</w:t>
      </w:r>
      <w:bookmarkEnd w:id="152"/>
      <w:bookmarkEnd w:id="153"/>
      <w:r w:rsidRPr="00E50306">
        <w:t xml:space="preserve"> </w:t>
      </w:r>
    </w:p>
    <w:p w:rsidR="00187F73" w:rsidRPr="00E50306" w:rsidRDefault="00D57BF6" w:rsidP="00187F73">
      <w:r w:rsidRPr="00E50306">
        <w:rPr>
          <w:noProof/>
          <w:lang w:eastAsia="en-AU"/>
        </w:rPr>
        <w:drawing>
          <wp:anchor distT="0" distB="0" distL="114300" distR="114300" simplePos="0" relativeHeight="251620864" behindDoc="0" locked="0" layoutInCell="1" allowOverlap="1" wp14:anchorId="0CE760ED" wp14:editId="6975B19C">
            <wp:simplePos x="0" y="0"/>
            <wp:positionH relativeFrom="margin">
              <wp:posOffset>3083560</wp:posOffset>
            </wp:positionH>
            <wp:positionV relativeFrom="paragraph">
              <wp:posOffset>9525</wp:posOffset>
            </wp:positionV>
            <wp:extent cx="2700000" cy="1800000"/>
            <wp:effectExtent l="0" t="0" r="5715" b="0"/>
            <wp:wrapSquare wrapText="bothSides"/>
            <wp:docPr id="57" name="Picture 57" descr="Photograph of a group of students with a laptop working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F73" w:rsidRPr="00E50306">
        <w:t xml:space="preserve">Cooperative learning frameworks create opportunities for groups of students to work together, generally for a single purpose. </w:t>
      </w:r>
    </w:p>
    <w:p w:rsidR="00187F73" w:rsidRPr="00E50306" w:rsidRDefault="00187F73" w:rsidP="00187F73">
      <w:r w:rsidRPr="00E50306">
        <w:t>As well as having the potential to increase learning for all students involved, using these frameworks can</w:t>
      </w:r>
      <w:r w:rsidR="004A58A5" w:rsidRPr="00E50306">
        <w:t xml:space="preserve"> help students develop personal and social capability. </w:t>
      </w:r>
    </w:p>
    <w:p w:rsidR="001B5506" w:rsidRPr="00E50306" w:rsidRDefault="00D57BF6" w:rsidP="001B5506">
      <w:r w:rsidRPr="00E50306">
        <w:rPr>
          <w:noProof/>
          <w:lang w:eastAsia="en-AU"/>
        </w:rPr>
        <mc:AlternateContent>
          <mc:Choice Requires="wps">
            <w:drawing>
              <wp:anchor distT="0" distB="0" distL="114300" distR="114300" simplePos="0" relativeHeight="251673088" behindDoc="0" locked="0" layoutInCell="1" allowOverlap="1" wp14:anchorId="7A5532DF" wp14:editId="2378D7DE">
                <wp:simplePos x="0" y="0"/>
                <wp:positionH relativeFrom="margin">
                  <wp:posOffset>3079750</wp:posOffset>
                </wp:positionH>
                <wp:positionV relativeFrom="paragraph">
                  <wp:posOffset>347980</wp:posOffset>
                </wp:positionV>
                <wp:extent cx="2689860" cy="190500"/>
                <wp:effectExtent l="0" t="0" r="0" b="0"/>
                <wp:wrapSquare wrapText="bothSides"/>
                <wp:docPr id="277" name="Text Box 277"/>
                <wp:cNvGraphicFramePr/>
                <a:graphic xmlns:a="http://schemas.openxmlformats.org/drawingml/2006/main">
                  <a:graphicData uri="http://schemas.microsoft.com/office/word/2010/wordprocessingShape">
                    <wps:wsp>
                      <wps:cNvSpPr txBox="1"/>
                      <wps:spPr>
                        <a:xfrm>
                          <a:off x="0" y="0"/>
                          <a:ext cx="2689860" cy="190500"/>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532DF" id="Text Box 277" o:spid="_x0000_s1045" type="#_x0000_t202" style="position:absolute;margin-left:242.5pt;margin-top:27.4pt;width:211.8pt;height:15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" stroked="f">
                <v:textbox inset="0,0,0,0">
                  <w:txbxContent>
                    <w:p w14:paraId="2DCD4ED1"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r w:rsidR="00187F73" w:rsidRPr="00E50306">
        <w:t xml:space="preserve">The placemat </w:t>
      </w:r>
      <w:r w:rsidR="0024487D" w:rsidRPr="00E50306">
        <w:t>strategy</w:t>
      </w:r>
      <w:r w:rsidR="00187F73" w:rsidRPr="00E50306">
        <w:t xml:space="preserve"> involves students working collaboratively to record prior knowledge about a common topic</w:t>
      </w:r>
      <w:r w:rsidR="004A58A5" w:rsidRPr="00E50306">
        <w:t xml:space="preserve"> and</w:t>
      </w:r>
      <w:r w:rsidR="00187F73" w:rsidRPr="00E50306">
        <w:t xml:space="preserve"> brainstorm </w:t>
      </w:r>
      <w:r w:rsidR="001B5506" w:rsidRPr="00E50306">
        <w:t>ideas</w:t>
      </w:r>
      <w:r w:rsidR="00187F73" w:rsidRPr="00E50306">
        <w:t xml:space="preserve">. It also allows teachers to readily see the contribution of each student. </w:t>
      </w:r>
      <w:r w:rsidR="001B5506" w:rsidRPr="00E50306">
        <w:t>The diagram below shows a typical placemat template.</w:t>
      </w:r>
    </w:p>
    <w:p w:rsidR="0092592F" w:rsidRDefault="0092592F" w:rsidP="001B5506">
      <w:pPr>
        <w:rPr>
          <w:noProof/>
          <w:lang w:eastAsia="en-AU"/>
        </w:rPr>
      </w:pPr>
    </w:p>
    <w:p w:rsidR="00FF6161" w:rsidRPr="00E50306" w:rsidRDefault="00FF6161" w:rsidP="001B5506">
      <w:r w:rsidRPr="00E50306">
        <w:rPr>
          <w:noProof/>
          <w:lang w:eastAsia="en-AU"/>
        </w:rPr>
        <w:drawing>
          <wp:anchor distT="0" distB="0" distL="114300" distR="114300" simplePos="0" relativeHeight="251618816" behindDoc="0" locked="0" layoutInCell="1" allowOverlap="1" wp14:anchorId="3EDB8B2C" wp14:editId="20E5E23E">
            <wp:simplePos x="914400" y="5001491"/>
            <wp:positionH relativeFrom="column">
              <wp:align>center</wp:align>
            </wp:positionH>
            <wp:positionV relativeFrom="paragraph">
              <wp:posOffset>71755</wp:posOffset>
            </wp:positionV>
            <wp:extent cx="4574540" cy="3962400"/>
            <wp:effectExtent l="0" t="0" r="0" b="0"/>
            <wp:wrapSquare wrapText="bothSides"/>
            <wp:docPr id="41" name="Picture 41"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cstate="print">
                      <a:extLst>
                        <a:ext uri="{28A0092B-C50C-407E-A947-70E740481C1C}">
                          <a14:useLocalDpi xmlns:a14="http://schemas.microsoft.com/office/drawing/2010/main" val="0"/>
                        </a:ext>
                      </a:extLst>
                    </a:blip>
                    <a:srcRect b="1887"/>
                    <a:stretch/>
                  </pic:blipFill>
                  <pic:spPr bwMode="auto">
                    <a:xfrm>
                      <a:off x="0" y="0"/>
                      <a:ext cx="4575600" cy="39629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FF6161" w:rsidP="00FF6161">
      <w:pPr>
        <w:widowControl/>
        <w:spacing w:after="160" w:line="259" w:lineRule="auto"/>
      </w:pPr>
    </w:p>
    <w:p w:rsidR="00FF6161" w:rsidRPr="00E50306" w:rsidRDefault="00D57BF6" w:rsidP="00114E2E">
      <w:r w:rsidRPr="00E50306">
        <w:rPr>
          <w:noProof/>
          <w:lang w:eastAsia="en-AU"/>
        </w:rPr>
        <mc:AlternateContent>
          <mc:Choice Requires="wps">
            <w:drawing>
              <wp:anchor distT="0" distB="0" distL="114300" distR="114300" simplePos="0" relativeHeight="251681280" behindDoc="0" locked="0" layoutInCell="1" allowOverlap="1" wp14:anchorId="6DE16C84" wp14:editId="3B77D377">
                <wp:simplePos x="0" y="0"/>
                <wp:positionH relativeFrom="margin">
                  <wp:align>left</wp:align>
                </wp:positionH>
                <wp:positionV relativeFrom="paragraph">
                  <wp:posOffset>339725</wp:posOffset>
                </wp:positionV>
                <wp:extent cx="5610225" cy="247650"/>
                <wp:effectExtent l="0" t="0" r="9525" b="0"/>
                <wp:wrapSquare wrapText="bothSides"/>
                <wp:docPr id="297" name="Text Box 297"/>
                <wp:cNvGraphicFramePr/>
                <a:graphic xmlns:a="http://schemas.openxmlformats.org/drawingml/2006/main">
                  <a:graphicData uri="http://schemas.microsoft.com/office/word/2010/wordprocessingShape">
                    <wps:wsp>
                      <wps:cNvSpPr txBox="1"/>
                      <wps:spPr>
                        <a:xfrm>
                          <a:off x="0" y="0"/>
                          <a:ext cx="5610225" cy="247650"/>
                        </a:xfrm>
                        <a:prstGeom prst="rect">
                          <a:avLst/>
                        </a:prstGeom>
                        <a:solidFill>
                          <a:prstClr val="white"/>
                        </a:solidFill>
                        <a:ln>
                          <a:noFill/>
                        </a:ln>
                      </wps:spPr>
                      <wps:txbx>
                        <w:txbxContent>
                          <w:p w:rsidR="004A23A2" w:rsidRPr="00246660" w:rsidRDefault="004A23A2" w:rsidP="00D57BF6">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16C84" id="Text Box 297" o:spid="_x0000_s1046" type="#_x0000_t202" style="position:absolute;margin-left:0;margin-top:26.75pt;width:441.75pt;height:19.5pt;z-index:251681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" stroked="f">
                <v:textbox inset="0,0,0,0">
                  <w:txbxContent>
                    <w:p w14:paraId="150BE42C" w14:textId="6C8B7565" w:rsidR="004A23A2" w:rsidRPr="00246660" w:rsidRDefault="004A23A2" w:rsidP="00D57BF6">
                      <w:pPr>
                        <w:pStyle w:val="Caption"/>
                        <w:jc w:val="center"/>
                        <w:rPr>
                          <w:noProof/>
                        </w:rPr>
                      </w:pPr>
                      <w:r>
                        <w:t>STEM Consortium</w:t>
                      </w:r>
                    </w:p>
                  </w:txbxContent>
                </v:textbox>
                <w10:wrap type="square" anchorx="margin"/>
              </v:shape>
            </w:pict>
          </mc:Fallback>
        </mc:AlternateContent>
      </w:r>
    </w:p>
    <w:p w:rsidR="00E57D08" w:rsidRPr="00E50306" w:rsidRDefault="00E57D08" w:rsidP="00E57D08">
      <w:pPr>
        <w:widowControl/>
        <w:spacing w:before="0" w:after="160" w:line="259" w:lineRule="auto"/>
      </w:pPr>
      <w:r w:rsidRPr="00E50306">
        <w:br w:type="page"/>
      </w:r>
    </w:p>
    <w:p w:rsidR="008B6758" w:rsidRPr="00E50306" w:rsidRDefault="008B6758" w:rsidP="008B6758">
      <w:pPr>
        <w:pStyle w:val="Heading1"/>
      </w:pPr>
      <w:bookmarkStart w:id="154" w:name="_Toc46321516"/>
      <w:bookmarkStart w:id="155" w:name="_Toc465262505"/>
      <w:r w:rsidRPr="00E50306">
        <w:t>Appendix</w:t>
      </w:r>
      <w:r w:rsidR="00C81D9A" w:rsidRPr="00E50306">
        <w:t xml:space="preserve"> 9</w:t>
      </w:r>
      <w:r w:rsidRPr="00E50306">
        <w:t>: Teacher resource sheet 1.4: Cooperative learning – Think, Pair, Share</w:t>
      </w:r>
      <w:bookmarkEnd w:id="154"/>
      <w:r w:rsidRPr="00E50306">
        <w:t xml:space="preserve"> </w:t>
      </w:r>
    </w:p>
    <w:p w:rsidR="002055DF" w:rsidRPr="00E50306" w:rsidRDefault="002055DF" w:rsidP="002055DF">
      <w:r w:rsidRPr="00E50306">
        <w:rPr>
          <w:noProof/>
          <w:lang w:eastAsia="en-AU"/>
        </w:rPr>
        <w:drawing>
          <wp:anchor distT="0" distB="0" distL="114300" distR="114300" simplePos="0" relativeHeight="251621888" behindDoc="0" locked="0" layoutInCell="1" allowOverlap="1" wp14:anchorId="12F614BD" wp14:editId="689D0076">
            <wp:simplePos x="0" y="0"/>
            <wp:positionH relativeFrom="margin">
              <wp:align>right</wp:align>
            </wp:positionH>
            <wp:positionV relativeFrom="paragraph">
              <wp:posOffset>29845</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306">
        <w:t xml:space="preserve">Cooperative learning frameworks create opportunities for groups of students to work together, generally to a single purpose. </w:t>
      </w:r>
    </w:p>
    <w:p w:rsidR="002055DF" w:rsidRPr="00E50306" w:rsidRDefault="002055DF" w:rsidP="002055DF">
      <w:r w:rsidRPr="00E50306">
        <w:t xml:space="preserve">As well as having the potential to increase learning for all students involved, using these frameworks </w:t>
      </w:r>
      <w:r w:rsidR="004A58A5" w:rsidRPr="00E50306">
        <w:t>can help students develop personal and social capability.</w:t>
      </w:r>
    </w:p>
    <w:p w:rsidR="002055DF" w:rsidRPr="00E50306" w:rsidRDefault="00D57BF6" w:rsidP="002055DF">
      <w:r w:rsidRPr="00E50306">
        <w:rPr>
          <w:noProof/>
          <w:lang w:eastAsia="en-AU"/>
        </w:rPr>
        <mc:AlternateContent>
          <mc:Choice Requires="wps">
            <w:drawing>
              <wp:anchor distT="0" distB="0" distL="114300" distR="114300" simplePos="0" relativeHeight="251674112" behindDoc="0" locked="0" layoutInCell="1" allowOverlap="1" wp14:anchorId="521CB37A" wp14:editId="03436C3A">
                <wp:simplePos x="0" y="0"/>
                <wp:positionH relativeFrom="margin">
                  <wp:align>right</wp:align>
                </wp:positionH>
                <wp:positionV relativeFrom="paragraph">
                  <wp:posOffset>347980</wp:posOffset>
                </wp:positionV>
                <wp:extent cx="2719705" cy="635"/>
                <wp:effectExtent l="0" t="0" r="4445" b="0"/>
                <wp:wrapSquare wrapText="bothSides"/>
                <wp:docPr id="278" name="Text Box 278"/>
                <wp:cNvGraphicFramePr/>
                <a:graphic xmlns:a="http://schemas.openxmlformats.org/drawingml/2006/main">
                  <a:graphicData uri="http://schemas.microsoft.com/office/word/2010/wordprocessingShape">
                    <wps:wsp>
                      <wps:cNvSpPr txBox="1"/>
                      <wps:spPr>
                        <a:xfrm>
                          <a:off x="0" y="0"/>
                          <a:ext cx="2719705" cy="635"/>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1CB37A" id="Text Box 278" o:spid="_x0000_s1047" type="#_x0000_t202" style="position:absolute;margin-left:162.95pt;margin-top:27.4pt;width:214.15pt;height:.05pt;z-index:2516741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" stroked="f">
                <v:textbox style="mso-fit-shape-to-text:t" inset="0,0,0,0">
                  <w:txbxContent>
                    <w:p w14:paraId="20C99F4D"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r w:rsidR="002055DF" w:rsidRPr="00E50306">
        <w:t>In the 'think' stage, each student thinks silently about a question asked by the teacher.</w:t>
      </w:r>
    </w:p>
    <w:p w:rsidR="001B5506" w:rsidRPr="00E50306" w:rsidRDefault="001B5506" w:rsidP="001B5506">
      <w:r w:rsidRPr="00E50306">
        <w:t xml:space="preserve">In the 'pair' stage, students discuss their thoughts and answers to the question in pairs. </w:t>
      </w:r>
    </w:p>
    <w:p w:rsidR="002055DF" w:rsidRPr="00E50306" w:rsidRDefault="002055DF" w:rsidP="002055DF">
      <w:r w:rsidRPr="00E50306">
        <w:t xml:space="preserve">In the 'share' stage, the students share their answer, </w:t>
      </w:r>
      <w:r w:rsidRPr="00AD472E">
        <w:t xml:space="preserve">their </w:t>
      </w:r>
      <w:r w:rsidRPr="00F20E16">
        <w:rPr>
          <w:rStyle w:val="SubtleEmphasis"/>
          <w:i w:val="0"/>
          <w:iCs w:val="0"/>
          <w:color w:val="auto"/>
        </w:rPr>
        <w:t>partner</w:t>
      </w:r>
      <w:r w:rsidR="00D57BF6" w:rsidRPr="00F20E16">
        <w:rPr>
          <w:rStyle w:val="SubtleEmphasis"/>
          <w:i w:val="0"/>
          <w:iCs w:val="0"/>
          <w:color w:val="auto"/>
        </w:rPr>
        <w:t>’</w:t>
      </w:r>
      <w:r w:rsidRPr="00F20E16">
        <w:rPr>
          <w:rStyle w:val="SubtleEmphasis"/>
          <w:i w:val="0"/>
          <w:iCs w:val="0"/>
          <w:color w:val="auto"/>
        </w:rPr>
        <w:t>s</w:t>
      </w:r>
      <w:r w:rsidRPr="00AD472E">
        <w:t xml:space="preserve"> </w:t>
      </w:r>
      <w:r w:rsidRPr="00E50306">
        <w:t xml:space="preserve">answer or what they decided together. This sharing may be with other pairs or with the whole class. It is important also to let students 'pass'. This is a key element of making the </w:t>
      </w:r>
      <w:r w:rsidR="001B5506" w:rsidRPr="00E50306">
        <w:t>strategy</w:t>
      </w:r>
      <w:r w:rsidRPr="00E50306">
        <w:t xml:space="preserve"> safe for students. </w:t>
      </w:r>
    </w:p>
    <w:p w:rsidR="002055DF" w:rsidRPr="00E50306" w:rsidRDefault="002055DF" w:rsidP="002055DF">
      <w:r w:rsidRPr="00E50306">
        <w:t>Think–pair–share increases student participation and provides an environment for higher levels of thinking and questioning.</w:t>
      </w:r>
    </w:p>
    <w:p w:rsidR="002055DF" w:rsidRPr="00E50306" w:rsidRDefault="002055DF" w:rsidP="002055DF">
      <w:r w:rsidRPr="00E50306">
        <w:rPr>
          <w:noProof/>
          <w:lang w:eastAsia="en-AU"/>
        </w:rPr>
        <w:drawing>
          <wp:anchor distT="0" distB="0" distL="114300" distR="114300" simplePos="0" relativeHeight="251622912" behindDoc="0" locked="0" layoutInCell="1" allowOverlap="1" wp14:anchorId="0D63A08B" wp14:editId="4E0B6DD7">
            <wp:simplePos x="914400" y="965200"/>
            <wp:positionH relativeFrom="margin">
              <wp:align>center</wp:align>
            </wp:positionH>
            <wp:positionV relativeFrom="paragraph">
              <wp:posOffset>360045</wp:posOffset>
            </wp:positionV>
            <wp:extent cx="3247200" cy="2160000"/>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055DF" w:rsidRPr="00E50306" w:rsidRDefault="00D57BF6" w:rsidP="002055DF">
      <w:pPr>
        <w:widowControl/>
        <w:spacing w:after="160" w:line="259" w:lineRule="auto"/>
      </w:pPr>
      <w:r w:rsidRPr="00E50306">
        <w:rPr>
          <w:noProof/>
          <w:lang w:eastAsia="en-AU"/>
        </w:rPr>
        <mc:AlternateContent>
          <mc:Choice Requires="wps">
            <w:drawing>
              <wp:anchor distT="0" distB="0" distL="114300" distR="114300" simplePos="0" relativeHeight="251675136" behindDoc="0" locked="0" layoutInCell="1" allowOverlap="1" wp14:anchorId="3868AB63" wp14:editId="7C80D68F">
                <wp:simplePos x="0" y="0"/>
                <wp:positionH relativeFrom="margin">
                  <wp:posOffset>1247775</wp:posOffset>
                </wp:positionH>
                <wp:positionV relativeFrom="paragraph">
                  <wp:posOffset>2305685</wp:posOffset>
                </wp:positionV>
                <wp:extent cx="3257550" cy="635"/>
                <wp:effectExtent l="0" t="0" r="0" b="0"/>
                <wp:wrapSquare wrapText="bothSides"/>
                <wp:docPr id="279" name="Text Box 279"/>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rsidR="004A23A2" w:rsidRPr="00246660" w:rsidRDefault="004A23A2" w:rsidP="00D57BF6">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68AB63" id="Text Box 279" o:spid="_x0000_s1048" type="#_x0000_t202" style="position:absolute;margin-left:98.25pt;margin-top:181.55pt;width:256.5pt;height:.05pt;z-index:2516751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7XMAIAAGk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" stroked="f">
                <v:textbox style="mso-fit-shape-to-text:t" inset="0,0,0,0">
                  <w:txbxContent>
                    <w:p w14:paraId="4F18FC22" w14:textId="77777777" w:rsidR="004A23A2" w:rsidRPr="00246660" w:rsidRDefault="004A23A2" w:rsidP="00D57BF6">
                      <w:pPr>
                        <w:pStyle w:val="Caption"/>
                        <w:jc w:val="center"/>
                        <w:rPr>
                          <w:noProof/>
                        </w:rPr>
                      </w:pPr>
                      <w:r>
                        <w:t>istockphoto.com</w:t>
                      </w:r>
                    </w:p>
                  </w:txbxContent>
                </v:textbox>
                <w10:wrap type="square" anchorx="margin"/>
              </v:shape>
            </w:pict>
          </mc:Fallback>
        </mc:AlternateContent>
      </w:r>
    </w:p>
    <w:p w:rsidR="00E05A71" w:rsidRPr="00E50306" w:rsidRDefault="00E05A71">
      <w:pPr>
        <w:widowControl/>
        <w:spacing w:before="0" w:after="160" w:line="259" w:lineRule="auto"/>
      </w:pPr>
      <w:r w:rsidRPr="00E50306">
        <w:br w:type="page"/>
      </w:r>
    </w:p>
    <w:p w:rsidR="00480479" w:rsidRPr="00E50306" w:rsidRDefault="00480479" w:rsidP="006E45CD">
      <w:pPr>
        <w:pStyle w:val="Heading1"/>
      </w:pPr>
      <w:bookmarkStart w:id="156" w:name="_Appendix_11:_Teacher"/>
      <w:bookmarkStart w:id="157" w:name="_Appendix_10:_Teacher"/>
      <w:bookmarkStart w:id="158" w:name="_Toc46321517"/>
      <w:bookmarkEnd w:id="156"/>
      <w:bookmarkEnd w:id="157"/>
      <w:r w:rsidRPr="00E50306">
        <w:t>Appendix 1</w:t>
      </w:r>
      <w:r w:rsidR="00C81D9A" w:rsidRPr="00E50306">
        <w:t>0</w:t>
      </w:r>
      <w:r w:rsidRPr="00E50306">
        <w:t>: Teacher resource sheet 1.</w:t>
      </w:r>
      <w:r w:rsidR="006F5955" w:rsidRPr="00E50306">
        <w:t>5</w:t>
      </w:r>
      <w:r w:rsidRPr="00E50306">
        <w:t xml:space="preserve">: Sample </w:t>
      </w:r>
      <w:r w:rsidR="00B61754" w:rsidRPr="00E50306">
        <w:t>p</w:t>
      </w:r>
      <w:r w:rsidR="001708DB" w:rsidRPr="00E50306">
        <w:t>arent</w:t>
      </w:r>
      <w:r w:rsidR="00A31110" w:rsidRPr="00E50306">
        <w:t>/</w:t>
      </w:r>
      <w:r w:rsidR="00B61754" w:rsidRPr="00E50306">
        <w:t>c</w:t>
      </w:r>
      <w:r w:rsidR="00A31110" w:rsidRPr="00E50306">
        <w:t>arer</w:t>
      </w:r>
      <w:r w:rsidR="001708DB" w:rsidRPr="00E50306">
        <w:t xml:space="preserve"> letter</w:t>
      </w:r>
      <w:bookmarkEnd w:id="158"/>
      <w:r w:rsidRPr="00E50306">
        <w:t xml:space="preserve"> </w:t>
      </w:r>
    </w:p>
    <w:p w:rsidR="00480479" w:rsidRPr="00E50306" w:rsidRDefault="00480479" w:rsidP="00C375EE">
      <w:r w:rsidRPr="00E50306">
        <w:t>The following sample letter is a template to be modified by teachers</w:t>
      </w:r>
      <w:r w:rsidR="005D42E7" w:rsidRPr="00E50306">
        <w:t xml:space="preserve"> to suit the class and school</w:t>
      </w:r>
      <w:r w:rsidRPr="00E50306">
        <w:t>. It can be sent to parents</w:t>
      </w:r>
      <w:r w:rsidR="004E1513" w:rsidRPr="00E50306">
        <w:t>/caregivers</w:t>
      </w:r>
      <w:r w:rsidRPr="00E50306">
        <w:t xml:space="preserve"> prior to commencing the </w:t>
      </w:r>
      <w:r w:rsidRPr="00E50306">
        <w:rPr>
          <w:i/>
        </w:rPr>
        <w:t xml:space="preserve">Reducing the </w:t>
      </w:r>
      <w:r w:rsidR="009A2465" w:rsidRPr="00E50306">
        <w:rPr>
          <w:i/>
        </w:rPr>
        <w:t>b</w:t>
      </w:r>
      <w:r w:rsidRPr="00E50306">
        <w:rPr>
          <w:i/>
        </w:rPr>
        <w:t>urn</w:t>
      </w:r>
      <w:r w:rsidRPr="00E50306">
        <w:t xml:space="preserve"> module to advise them that </w:t>
      </w:r>
      <w:r w:rsidR="00DC3E60">
        <w:t xml:space="preserve">the </w:t>
      </w:r>
      <w:r w:rsidRPr="00E50306">
        <w:t xml:space="preserve">topics </w:t>
      </w:r>
      <w:r w:rsidR="00DC3E60">
        <w:t xml:space="preserve">discussed in class may be </w:t>
      </w:r>
      <w:r w:rsidRPr="00E50306">
        <w:t xml:space="preserve">sensitive to some students.  </w:t>
      </w:r>
    </w:p>
    <w:p w:rsidR="005C2BEF" w:rsidRPr="00E50306" w:rsidRDefault="005C2BEF" w:rsidP="00C375EE"/>
    <w:p w:rsidR="00512007" w:rsidRPr="00E50306" w:rsidRDefault="005C2BEF" w:rsidP="00C375EE">
      <w:pPr>
        <w:rPr>
          <w:noProof/>
          <w:lang w:eastAsia="en-AU"/>
        </w:rPr>
      </w:pPr>
      <w:r w:rsidRPr="00E50306">
        <w:t>(School details and letterhead)</w:t>
      </w:r>
      <w:r w:rsidRPr="00E50306">
        <w:rPr>
          <w:noProof/>
          <w:lang w:eastAsia="en-AU"/>
        </w:rPr>
        <w:t xml:space="preserve"> </w:t>
      </w:r>
    </w:p>
    <w:p w:rsidR="00480479" w:rsidRPr="00E50306" w:rsidRDefault="005C2BEF" w:rsidP="00C375EE">
      <w:r w:rsidRPr="00E50306">
        <w:t>(Date)</w:t>
      </w:r>
    </w:p>
    <w:p w:rsidR="00512007" w:rsidRPr="00E50306" w:rsidRDefault="00512007" w:rsidP="00C375EE"/>
    <w:p w:rsidR="00C86AB8" w:rsidRPr="00E50306" w:rsidRDefault="00480479" w:rsidP="00C375EE">
      <w:r w:rsidRPr="00E50306">
        <w:t xml:space="preserve">Dear </w:t>
      </w:r>
      <w:r w:rsidR="00A31110" w:rsidRPr="00E50306">
        <w:t>P</w:t>
      </w:r>
      <w:r w:rsidRPr="00E50306">
        <w:t>arent</w:t>
      </w:r>
      <w:r w:rsidR="005C2BEF" w:rsidRPr="00E50306">
        <w:t>s</w:t>
      </w:r>
      <w:r w:rsidRPr="00E50306">
        <w:t>/</w:t>
      </w:r>
      <w:r w:rsidR="00A31110" w:rsidRPr="00E50306">
        <w:t>Car</w:t>
      </w:r>
      <w:r w:rsidR="005C2BEF" w:rsidRPr="00E50306">
        <w:t>egivers</w:t>
      </w:r>
    </w:p>
    <w:p w:rsidR="00DA06C0" w:rsidRPr="00E50306" w:rsidRDefault="00C86AB8" w:rsidP="006E45CD">
      <w:pPr>
        <w:spacing w:before="240" w:after="240"/>
      </w:pPr>
      <w:r w:rsidRPr="00E50306">
        <w:t>Re</w:t>
      </w:r>
      <w:r w:rsidR="004E1513" w:rsidRPr="00E50306">
        <w:t>:</w:t>
      </w:r>
      <w:r w:rsidRPr="00E50306">
        <w:t xml:space="preserve"> Content in </w:t>
      </w:r>
      <w:r w:rsidRPr="00E50306">
        <w:rPr>
          <w:i/>
          <w:iCs/>
        </w:rPr>
        <w:t>Reducing the burn</w:t>
      </w:r>
      <w:r w:rsidR="005C2BEF" w:rsidRPr="00E50306">
        <w:rPr>
          <w:i/>
          <w:iCs/>
        </w:rPr>
        <w:t xml:space="preserve"> </w:t>
      </w:r>
      <w:r w:rsidRPr="00E50306">
        <w:t>STEM project</w:t>
      </w:r>
    </w:p>
    <w:p w:rsidR="00C86AB8" w:rsidRPr="00E50306" w:rsidRDefault="005C2BEF" w:rsidP="00C375EE">
      <w:r w:rsidRPr="00E50306">
        <w:t xml:space="preserve">This term, our class is undertaking a STEM (Science, Technology, Engineering and Mathematics) project called </w:t>
      </w:r>
      <w:r w:rsidRPr="00E50306">
        <w:rPr>
          <w:i/>
        </w:rPr>
        <w:t xml:space="preserve">Reducing the </w:t>
      </w:r>
      <w:r w:rsidR="00DC3E60">
        <w:rPr>
          <w:i/>
        </w:rPr>
        <w:t>b</w:t>
      </w:r>
      <w:r w:rsidRPr="00E50306">
        <w:rPr>
          <w:i/>
        </w:rPr>
        <w:t>urn</w:t>
      </w:r>
      <w:r w:rsidRPr="00E50306">
        <w:t xml:space="preserve">. This project will involve students examining the effect of </w:t>
      </w:r>
      <w:r w:rsidR="00C64F7A" w:rsidRPr="00E50306">
        <w:t>u</w:t>
      </w:r>
      <w:r w:rsidRPr="00E50306">
        <w:t>ltra-</w:t>
      </w:r>
      <w:r w:rsidR="00C64F7A" w:rsidRPr="00E50306">
        <w:t>v</w:t>
      </w:r>
      <w:r w:rsidRPr="00E50306">
        <w:t xml:space="preserve">iolet </w:t>
      </w:r>
      <w:r w:rsidR="00C64F7A" w:rsidRPr="00E50306">
        <w:t>r</w:t>
      </w:r>
      <w:r w:rsidRPr="00E50306">
        <w:t>adiation (UVR) on skin</w:t>
      </w:r>
      <w:r w:rsidR="00263279" w:rsidRPr="00E50306">
        <w:t xml:space="preserve"> and </w:t>
      </w:r>
      <w:r w:rsidR="00D22D61" w:rsidRPr="00E50306">
        <w:t xml:space="preserve">its relationship to </w:t>
      </w:r>
      <w:r w:rsidR="00263279" w:rsidRPr="00E50306">
        <w:t>skin cancer</w:t>
      </w:r>
      <w:r w:rsidR="00DC3E60">
        <w:t>,</w:t>
      </w:r>
      <w:r w:rsidR="00930971" w:rsidRPr="00E50306">
        <w:t xml:space="preserve"> as well as </w:t>
      </w:r>
      <w:r w:rsidRPr="00E50306">
        <w:t xml:space="preserve">strategies </w:t>
      </w:r>
      <w:r w:rsidR="00930971" w:rsidRPr="00E50306">
        <w:t xml:space="preserve">that can be used </w:t>
      </w:r>
      <w:r w:rsidRPr="00E50306">
        <w:t>to raise awareness of the dangers of UVR</w:t>
      </w:r>
      <w:r w:rsidR="00930971" w:rsidRPr="00E50306">
        <w:t xml:space="preserve">. Students will be </w:t>
      </w:r>
      <w:r w:rsidR="0026342C" w:rsidRPr="00E50306">
        <w:t>developing</w:t>
      </w:r>
      <w:r w:rsidRPr="00E50306">
        <w:t xml:space="preserve"> a plan </w:t>
      </w:r>
      <w:r w:rsidR="003E5867" w:rsidRPr="00E50306">
        <w:t xml:space="preserve">for a family or class member </w:t>
      </w:r>
      <w:r w:rsidRPr="00E50306">
        <w:t>to reduce the longer-term risk of melanoma due to excessive exposure to UVR</w:t>
      </w:r>
      <w:r w:rsidR="00EB6B84" w:rsidRPr="00E50306">
        <w:t>.</w:t>
      </w:r>
      <w:r w:rsidR="00DD46BB" w:rsidRPr="00E50306">
        <w:t xml:space="preserve"> </w:t>
      </w:r>
    </w:p>
    <w:p w:rsidR="004272D0" w:rsidRPr="00E50306" w:rsidRDefault="00DD46BB" w:rsidP="00C86AB8">
      <w:r w:rsidRPr="00E50306">
        <w:t xml:space="preserve">If they feel comfortable to do so, students will have the opportunity to share stories of family members or friends who have experienced skin cancer. There will also be some discussion </w:t>
      </w:r>
      <w:r w:rsidR="00DC3E60">
        <w:t xml:space="preserve">about </w:t>
      </w:r>
      <w:r w:rsidRPr="00E50306">
        <w:t>variations in skin types and how that influences susceptibility to skin cancer.</w:t>
      </w:r>
      <w:r w:rsidR="00C86AB8" w:rsidRPr="00E50306">
        <w:t xml:space="preserve"> </w:t>
      </w:r>
      <w:r w:rsidRPr="00E50306">
        <w:t>We recognise that s</w:t>
      </w:r>
      <w:r w:rsidR="004E1513" w:rsidRPr="00E50306">
        <w:t xml:space="preserve">ome of the content in this project </w:t>
      </w:r>
      <w:r w:rsidR="004272D0" w:rsidRPr="00E50306">
        <w:t xml:space="preserve">may be delicate and will be sensitive in our approach to teaching these issues. </w:t>
      </w:r>
      <w:r w:rsidR="004E1513" w:rsidRPr="00E50306">
        <w:t xml:space="preserve"> </w:t>
      </w:r>
    </w:p>
    <w:p w:rsidR="005C2BEF" w:rsidRPr="00E50306" w:rsidRDefault="004E1513" w:rsidP="006E45CD">
      <w:r w:rsidRPr="00E50306">
        <w:t xml:space="preserve">Our school values </w:t>
      </w:r>
      <w:r w:rsidR="00771BC2" w:rsidRPr="00E50306">
        <w:t>your role</w:t>
      </w:r>
      <w:r w:rsidRPr="00E50306">
        <w:t xml:space="preserve"> in the education of your child, espec</w:t>
      </w:r>
      <w:r w:rsidR="004272D0" w:rsidRPr="00E50306">
        <w:t>ially on sensitive matters</w:t>
      </w:r>
      <w:r w:rsidR="00DC3E60">
        <w:t>. W</w:t>
      </w:r>
      <w:r w:rsidRPr="00E50306">
        <w:t>e encourage you to talk to your child prior to the commencement of this project and during its implementation</w:t>
      </w:r>
      <w:r w:rsidR="00771BC2" w:rsidRPr="00E50306">
        <w:t>, as you see necessary</w:t>
      </w:r>
      <w:r w:rsidRPr="00E50306">
        <w:t xml:space="preserve">. </w:t>
      </w:r>
    </w:p>
    <w:p w:rsidR="00480479" w:rsidRPr="00E50306" w:rsidRDefault="00480479" w:rsidP="00C375EE">
      <w:pPr>
        <w:pStyle w:val="NormalWeb"/>
        <w:spacing w:before="0" w:beforeAutospacing="0" w:after="0" w:afterAutospacing="0" w:line="276" w:lineRule="auto"/>
        <w:rPr>
          <w:rFonts w:ascii="Century Gothic" w:hAnsi="Century Gothic" w:cs="Arial"/>
          <w:sz w:val="22"/>
          <w:szCs w:val="22"/>
        </w:rPr>
      </w:pPr>
      <w:r w:rsidRPr="00E50306">
        <w:rPr>
          <w:rFonts w:ascii="Century Gothic" w:hAnsi="Century Gothic" w:cs="Arial"/>
          <w:sz w:val="22"/>
          <w:szCs w:val="22"/>
        </w:rPr>
        <w:t>Please do not hesitate to contact me via phone (XXXX XXXX) or email (XXXXXXXXXXXXXXXXXXXX) if you have any</w:t>
      </w:r>
      <w:r w:rsidR="0092592F">
        <w:rPr>
          <w:rFonts w:ascii="Century Gothic" w:hAnsi="Century Gothic" w:cs="Arial"/>
          <w:sz w:val="22"/>
          <w:szCs w:val="22"/>
        </w:rPr>
        <w:t xml:space="preserve"> </w:t>
      </w:r>
      <w:r w:rsidRPr="00E50306">
        <w:rPr>
          <w:rFonts w:ascii="Century Gothic" w:hAnsi="Century Gothic" w:cs="Arial"/>
          <w:sz w:val="22"/>
          <w:szCs w:val="22"/>
        </w:rPr>
        <w:t xml:space="preserve">concerns about the </w:t>
      </w:r>
      <w:r w:rsidR="004E1513" w:rsidRPr="00E50306">
        <w:rPr>
          <w:rFonts w:ascii="Century Gothic" w:hAnsi="Century Gothic" w:cs="Arial"/>
          <w:sz w:val="22"/>
          <w:szCs w:val="22"/>
        </w:rPr>
        <w:t>project</w:t>
      </w:r>
      <w:r w:rsidRPr="00E50306">
        <w:rPr>
          <w:rFonts w:ascii="Century Gothic" w:hAnsi="Century Gothic" w:cs="Arial"/>
          <w:sz w:val="22"/>
          <w:szCs w:val="22"/>
        </w:rPr>
        <w:t xml:space="preserve"> and I will </w:t>
      </w:r>
      <w:proofErr w:type="spellStart"/>
      <w:r w:rsidRPr="00E50306">
        <w:rPr>
          <w:rFonts w:ascii="Century Gothic" w:hAnsi="Century Gothic" w:cs="Arial"/>
          <w:sz w:val="22"/>
          <w:szCs w:val="22"/>
        </w:rPr>
        <w:t>endeavor</w:t>
      </w:r>
      <w:proofErr w:type="spellEnd"/>
      <w:r w:rsidRPr="00E50306">
        <w:rPr>
          <w:rFonts w:ascii="Century Gothic" w:hAnsi="Century Gothic" w:cs="Arial"/>
          <w:sz w:val="22"/>
          <w:szCs w:val="22"/>
        </w:rPr>
        <w:t xml:space="preserve"> to ensure </w:t>
      </w:r>
      <w:r w:rsidR="00C86AB8" w:rsidRPr="00E50306">
        <w:rPr>
          <w:rFonts w:ascii="Century Gothic" w:hAnsi="Century Gothic" w:cs="Arial"/>
          <w:sz w:val="22"/>
          <w:szCs w:val="22"/>
        </w:rPr>
        <w:t>your child’s</w:t>
      </w:r>
      <w:r w:rsidRPr="00E50306">
        <w:rPr>
          <w:rFonts w:ascii="Century Gothic" w:hAnsi="Century Gothic" w:cs="Arial"/>
          <w:sz w:val="22"/>
          <w:szCs w:val="22"/>
        </w:rPr>
        <w:t xml:space="preserve"> needs are addressed. The school counsellor or your child’s year adviser</w:t>
      </w:r>
      <w:r w:rsidR="0092592F">
        <w:rPr>
          <w:rFonts w:ascii="Century Gothic" w:hAnsi="Century Gothic" w:cs="Arial"/>
          <w:sz w:val="22"/>
          <w:szCs w:val="22"/>
        </w:rPr>
        <w:t xml:space="preserve"> </w:t>
      </w:r>
      <w:r w:rsidR="00DC3E60">
        <w:rPr>
          <w:rFonts w:ascii="Century Gothic" w:hAnsi="Century Gothic" w:cs="Arial"/>
          <w:sz w:val="22"/>
          <w:szCs w:val="22"/>
        </w:rPr>
        <w:t>are</w:t>
      </w:r>
      <w:r w:rsidRPr="00E50306">
        <w:rPr>
          <w:rFonts w:ascii="Century Gothic" w:hAnsi="Century Gothic" w:cs="Arial"/>
          <w:sz w:val="22"/>
          <w:szCs w:val="22"/>
        </w:rPr>
        <w:t xml:space="preserve"> </w:t>
      </w:r>
      <w:r w:rsidR="0026342C" w:rsidRPr="00E50306">
        <w:rPr>
          <w:rFonts w:ascii="Century Gothic" w:hAnsi="Century Gothic" w:cs="Arial"/>
          <w:sz w:val="22"/>
          <w:szCs w:val="22"/>
        </w:rPr>
        <w:t xml:space="preserve">also </w:t>
      </w:r>
      <w:r w:rsidRPr="00E50306">
        <w:rPr>
          <w:rFonts w:ascii="Century Gothic" w:hAnsi="Century Gothic" w:cs="Arial"/>
          <w:sz w:val="22"/>
          <w:szCs w:val="22"/>
        </w:rPr>
        <w:t xml:space="preserve">available to discuss any concerns with students at school. </w:t>
      </w:r>
    </w:p>
    <w:p w:rsidR="00480479" w:rsidRPr="00E50306" w:rsidRDefault="0026342C">
      <w:pPr>
        <w:pStyle w:val="NormalWeb"/>
        <w:spacing w:before="240" w:beforeAutospacing="0" w:line="276" w:lineRule="auto"/>
        <w:rPr>
          <w:rFonts w:ascii="Century Gothic" w:hAnsi="Century Gothic" w:cs="Arial"/>
          <w:sz w:val="22"/>
          <w:szCs w:val="22"/>
        </w:rPr>
      </w:pPr>
      <w:r w:rsidRPr="00E50306">
        <w:rPr>
          <w:rFonts w:ascii="Century Gothic" w:hAnsi="Century Gothic" w:cs="Arial"/>
          <w:sz w:val="22"/>
          <w:szCs w:val="22"/>
        </w:rPr>
        <w:t>F</w:t>
      </w:r>
      <w:r w:rsidR="005D42E7" w:rsidRPr="00E50306">
        <w:rPr>
          <w:rFonts w:ascii="Century Gothic" w:hAnsi="Century Gothic" w:cs="Arial"/>
          <w:sz w:val="22"/>
          <w:szCs w:val="22"/>
        </w:rPr>
        <w:t xml:space="preserve">urther information </w:t>
      </w:r>
      <w:r w:rsidRPr="00E50306">
        <w:rPr>
          <w:rFonts w:ascii="Century Gothic" w:hAnsi="Century Gothic" w:cs="Arial"/>
          <w:sz w:val="22"/>
          <w:szCs w:val="22"/>
        </w:rPr>
        <w:t>on</w:t>
      </w:r>
      <w:r w:rsidR="005D42E7" w:rsidRPr="00E50306">
        <w:rPr>
          <w:rFonts w:ascii="Century Gothic" w:hAnsi="Century Gothic" w:cs="Arial"/>
          <w:sz w:val="22"/>
          <w:szCs w:val="22"/>
        </w:rPr>
        <w:t xml:space="preserve"> communicating with your child about cancer </w:t>
      </w:r>
      <w:r w:rsidRPr="00E50306">
        <w:rPr>
          <w:rFonts w:ascii="Century Gothic" w:hAnsi="Century Gothic" w:cs="Arial"/>
          <w:sz w:val="22"/>
          <w:szCs w:val="22"/>
        </w:rPr>
        <w:t xml:space="preserve">can be accessed </w:t>
      </w:r>
      <w:r w:rsidR="005D42E7" w:rsidRPr="00E50306">
        <w:rPr>
          <w:rFonts w:ascii="Century Gothic" w:hAnsi="Century Gothic" w:cs="Arial"/>
          <w:sz w:val="22"/>
          <w:szCs w:val="22"/>
        </w:rPr>
        <w:t xml:space="preserve">at </w:t>
      </w:r>
      <w:hyperlink r:id="rId134" w:history="1">
        <w:r w:rsidR="00C86AB8" w:rsidRPr="00E50306">
          <w:rPr>
            <w:rStyle w:val="Hyperlink"/>
            <w:rFonts w:ascii="Century Gothic" w:hAnsi="Century Gothic" w:cs="Arial"/>
            <w:sz w:val="22"/>
            <w:szCs w:val="22"/>
          </w:rPr>
          <w:t>www.cancerwa.asn.au</w:t>
        </w:r>
      </w:hyperlink>
      <w:r w:rsidR="00C86AB8" w:rsidRPr="00E50306">
        <w:rPr>
          <w:rFonts w:ascii="Century Gothic" w:hAnsi="Century Gothic" w:cs="Arial"/>
          <w:sz w:val="22"/>
          <w:szCs w:val="22"/>
        </w:rPr>
        <w:t xml:space="preserve"> </w:t>
      </w:r>
      <w:r w:rsidR="005D42E7" w:rsidRPr="00E50306">
        <w:rPr>
          <w:rFonts w:ascii="Century Gothic" w:hAnsi="Century Gothic" w:cs="Arial"/>
          <w:sz w:val="22"/>
          <w:szCs w:val="22"/>
        </w:rPr>
        <w:t xml:space="preserve">or by calling the Cancer Council Helpline on </w:t>
      </w:r>
      <w:r w:rsidR="00DC3E60">
        <w:rPr>
          <w:rFonts w:ascii="Century Gothic" w:hAnsi="Century Gothic" w:cs="Arial"/>
          <w:sz w:val="22"/>
          <w:szCs w:val="22"/>
        </w:rPr>
        <w:br/>
      </w:r>
      <w:r w:rsidR="005D42E7" w:rsidRPr="00E50306">
        <w:rPr>
          <w:rFonts w:ascii="Century Gothic" w:hAnsi="Century Gothic" w:cs="Arial"/>
          <w:sz w:val="22"/>
          <w:szCs w:val="22"/>
        </w:rPr>
        <w:t xml:space="preserve">13 11 20. </w:t>
      </w:r>
      <w:r w:rsidR="00BA5AB3" w:rsidRPr="00E50306">
        <w:rPr>
          <w:rFonts w:ascii="Century Gothic" w:hAnsi="Century Gothic" w:cs="Arial"/>
          <w:sz w:val="22"/>
          <w:szCs w:val="22"/>
        </w:rPr>
        <w:t xml:space="preserve"> </w:t>
      </w:r>
      <w:r w:rsidR="00480479" w:rsidRPr="00E50306">
        <w:rPr>
          <w:rFonts w:ascii="Century Gothic" w:hAnsi="Century Gothic" w:cs="Arial"/>
          <w:sz w:val="22"/>
          <w:szCs w:val="22"/>
        </w:rPr>
        <w:t xml:space="preserve">Please encourage your child to </w:t>
      </w:r>
      <w:r w:rsidRPr="00E50306">
        <w:rPr>
          <w:rFonts w:ascii="Century Gothic" w:hAnsi="Century Gothic" w:cs="Arial"/>
          <w:sz w:val="22"/>
          <w:szCs w:val="22"/>
        </w:rPr>
        <w:t>use</w:t>
      </w:r>
      <w:r w:rsidR="00480479" w:rsidRPr="00E50306">
        <w:rPr>
          <w:rFonts w:ascii="Century Gothic" w:hAnsi="Century Gothic" w:cs="Arial"/>
          <w:sz w:val="22"/>
          <w:szCs w:val="22"/>
        </w:rPr>
        <w:t xml:space="preserve"> these services</w:t>
      </w:r>
      <w:r w:rsidR="00C375EE" w:rsidRPr="00E50306">
        <w:rPr>
          <w:rFonts w:ascii="Century Gothic" w:hAnsi="Century Gothic" w:cs="Arial"/>
          <w:sz w:val="22"/>
          <w:szCs w:val="22"/>
        </w:rPr>
        <w:t xml:space="preserve"> where</w:t>
      </w:r>
      <w:r w:rsidR="00480479" w:rsidRPr="00E50306">
        <w:rPr>
          <w:rFonts w:ascii="Century Gothic" w:hAnsi="Century Gothic" w:cs="Arial"/>
          <w:sz w:val="22"/>
          <w:szCs w:val="22"/>
        </w:rPr>
        <w:t xml:space="preserve"> appropriate. </w:t>
      </w:r>
    </w:p>
    <w:p w:rsidR="0026342C" w:rsidRPr="00E50306" w:rsidRDefault="00480479" w:rsidP="00C375EE">
      <w:r w:rsidRPr="00E50306">
        <w:t xml:space="preserve">Yours sincerely, </w:t>
      </w:r>
    </w:p>
    <w:p w:rsidR="0007532D" w:rsidRPr="00E50306" w:rsidRDefault="0026342C" w:rsidP="0007532D">
      <w:pPr>
        <w:rPr>
          <w:rFonts w:eastAsiaTheme="majorEastAsia" w:cstheme="majorBidi"/>
          <w:b/>
          <w:color w:val="2E74B5" w:themeColor="accent1" w:themeShade="BF"/>
          <w:sz w:val="28"/>
          <w:szCs w:val="32"/>
        </w:rPr>
      </w:pPr>
      <w:r w:rsidRPr="00E50306">
        <w:rPr>
          <w:rFonts w:cstheme="minorHAnsi"/>
        </w:rPr>
        <w:t>(Classroom teacher</w:t>
      </w:r>
      <w:r w:rsidRPr="00E50306">
        <w:rPr>
          <w:sz w:val="24"/>
          <w:szCs w:val="24"/>
        </w:rPr>
        <w:t>)</w:t>
      </w:r>
      <w:r w:rsidR="00480479" w:rsidRPr="00E50306">
        <w:rPr>
          <w:rFonts w:eastAsiaTheme="majorEastAsia" w:cstheme="majorBidi"/>
          <w:b/>
          <w:color w:val="2E74B5" w:themeColor="accent1" w:themeShade="BF"/>
          <w:sz w:val="28"/>
          <w:szCs w:val="32"/>
        </w:rPr>
        <w:br w:type="page"/>
      </w:r>
      <w:bookmarkStart w:id="159" w:name="_Appendix_12:_Student"/>
      <w:bookmarkStart w:id="160" w:name="_Toc19868887"/>
      <w:bookmarkEnd w:id="159"/>
    </w:p>
    <w:p w:rsidR="0007532D" w:rsidRPr="00E50306" w:rsidRDefault="0007532D" w:rsidP="006E45CD">
      <w:pPr>
        <w:pStyle w:val="Heading1"/>
        <w:spacing w:before="240"/>
      </w:pPr>
      <w:bookmarkStart w:id="161" w:name="_Appendix_12:_Teacher"/>
      <w:bookmarkStart w:id="162" w:name="_Toc46321518"/>
      <w:bookmarkEnd w:id="161"/>
      <w:r w:rsidRPr="00E50306">
        <w:t>Appendix 1</w:t>
      </w:r>
      <w:r w:rsidR="00C81D9A" w:rsidRPr="00E50306">
        <w:t>1</w:t>
      </w:r>
      <w:r w:rsidRPr="00E50306">
        <w:t>: Teacher resource sheet 1.6: Scientific notation and significant figures</w:t>
      </w:r>
      <w:bookmarkEnd w:id="162"/>
    </w:p>
    <w:bookmarkEnd w:id="160"/>
    <w:p w:rsidR="00F90C50" w:rsidRPr="00E50306" w:rsidRDefault="00F90C50" w:rsidP="006E45CD">
      <w:pPr>
        <w:widowControl/>
        <w:spacing w:before="240"/>
        <w:rPr>
          <w:b/>
        </w:rPr>
      </w:pPr>
      <w:r w:rsidRPr="00E50306">
        <w:rPr>
          <w:b/>
        </w:rPr>
        <w:t xml:space="preserve">Introduction </w:t>
      </w:r>
    </w:p>
    <w:p w:rsidR="00D83DA4" w:rsidRPr="00E50306" w:rsidRDefault="00F90C50" w:rsidP="00F90C50">
      <w:pPr>
        <w:widowControl/>
      </w:pPr>
      <w:r w:rsidRPr="00E50306">
        <w:t xml:space="preserve">This resource sheet provides content to support teachers in communicating key mathematical concepts relevant to this module.  </w:t>
      </w:r>
    </w:p>
    <w:p w:rsidR="00A45E8B" w:rsidRPr="00E50306" w:rsidRDefault="00F90C50" w:rsidP="006E45CD">
      <w:pPr>
        <w:widowControl/>
        <w:spacing w:before="240"/>
      </w:pPr>
      <w:r w:rsidRPr="00E50306">
        <w:rPr>
          <w:b/>
        </w:rPr>
        <w:t>Scientific notation</w:t>
      </w:r>
    </w:p>
    <w:p w:rsidR="00E05A71" w:rsidRDefault="00E05A71" w:rsidP="00E05A71">
      <w:pPr>
        <w:widowControl/>
      </w:pPr>
      <w:r w:rsidRPr="00E50306">
        <w:t xml:space="preserve">Scientific notation is used to represent very large and very small numbers </w:t>
      </w:r>
      <w:r w:rsidR="0099707C">
        <w:t xml:space="preserve">to make communicating </w:t>
      </w:r>
      <w:r w:rsidRPr="00E50306">
        <w:t xml:space="preserve">data in </w:t>
      </w:r>
      <w:r w:rsidR="00681732" w:rsidRPr="00E50306">
        <w:t xml:space="preserve">science, technology, </w:t>
      </w:r>
      <w:r w:rsidRPr="00E50306">
        <w:t xml:space="preserve">engineering </w:t>
      </w:r>
      <w:r w:rsidR="00681732" w:rsidRPr="00E50306">
        <w:t xml:space="preserve">and </w:t>
      </w:r>
      <w:r w:rsidRPr="00E50306">
        <w:t>mathematics</w:t>
      </w:r>
      <w:r w:rsidR="0099707C">
        <w:t xml:space="preserve"> easier</w:t>
      </w:r>
      <w:r w:rsidRPr="00E50306">
        <w:t xml:space="preserve">. </w:t>
      </w:r>
    </w:p>
    <w:p w:rsidR="00E83107" w:rsidRDefault="00E83107" w:rsidP="00E83107">
      <w:pPr>
        <w:widowControl/>
        <w:rPr>
          <w:iCs/>
        </w:rPr>
      </w:pPr>
      <w:r>
        <w:rPr>
          <w:iCs/>
        </w:rPr>
        <w:t xml:space="preserve">For example, the mass of </w:t>
      </w:r>
      <w:r w:rsidR="00DC3E60">
        <w:rPr>
          <w:iCs/>
        </w:rPr>
        <w:t>E</w:t>
      </w:r>
      <w:r>
        <w:rPr>
          <w:iCs/>
        </w:rPr>
        <w:t xml:space="preserve">arth is </w:t>
      </w:r>
      <w:r w:rsidR="0099707C">
        <w:rPr>
          <w:iCs/>
        </w:rPr>
        <w:t xml:space="preserve">5 970 000 000 000 000 000 000 000 000 g which can be represented as </w:t>
      </w:r>
      <w:r>
        <w:rPr>
          <w:iCs/>
        </w:rPr>
        <w:t>5.97 x 10</w:t>
      </w:r>
      <w:r>
        <w:rPr>
          <w:iCs/>
          <w:vertAlign w:val="superscript"/>
        </w:rPr>
        <w:t>27</w:t>
      </w:r>
      <w:r>
        <w:rPr>
          <w:iCs/>
        </w:rPr>
        <w:t xml:space="preserve"> g</w:t>
      </w:r>
      <w:r w:rsidR="00DC3E60">
        <w:rPr>
          <w:iCs/>
        </w:rPr>
        <w:t>,</w:t>
      </w:r>
      <w:r>
        <w:rPr>
          <w:iCs/>
        </w:rPr>
        <w:t xml:space="preserve"> and the mass of a single bacterium is around </w:t>
      </w:r>
      <w:r w:rsidR="00DC3E60">
        <w:rPr>
          <w:iCs/>
        </w:rPr>
        <w:br/>
      </w:r>
      <w:r w:rsidR="0099707C">
        <w:rPr>
          <w:iCs/>
        </w:rPr>
        <w:t xml:space="preserve">0.000 000 000 001 g which can be represented as </w:t>
      </w:r>
      <w:r>
        <w:rPr>
          <w:iCs/>
        </w:rPr>
        <w:t>1</w:t>
      </w:r>
      <w:r w:rsidR="0099707C">
        <w:rPr>
          <w:iCs/>
        </w:rPr>
        <w:t>.0</w:t>
      </w:r>
      <w:r>
        <w:rPr>
          <w:iCs/>
        </w:rPr>
        <w:t xml:space="preserve"> x 10</w:t>
      </w:r>
      <w:r>
        <w:rPr>
          <w:iCs/>
          <w:vertAlign w:val="superscript"/>
        </w:rPr>
        <w:t>-12</w:t>
      </w:r>
      <w:r>
        <w:rPr>
          <w:iCs/>
        </w:rPr>
        <w:t xml:space="preserve"> g</w:t>
      </w:r>
      <w:r w:rsidR="0099707C">
        <w:rPr>
          <w:iCs/>
        </w:rPr>
        <w:t xml:space="preserve">  </w:t>
      </w:r>
    </w:p>
    <w:p w:rsidR="00E05A71" w:rsidRPr="00E50306" w:rsidRDefault="00E05A71" w:rsidP="00E05A71">
      <w:pPr>
        <w:widowControl/>
      </w:pPr>
      <w:r w:rsidRPr="00E50306">
        <w:t xml:space="preserve">Numbers written in scientific notation are expressed in the form </w:t>
      </w:r>
      <w:r w:rsidRPr="00E50306">
        <w:rPr>
          <w:i/>
        </w:rPr>
        <w:t>a</w:t>
      </w:r>
      <w:r w:rsidRPr="00E50306">
        <w:t xml:space="preserve"> × 10</w:t>
      </w:r>
      <w:r w:rsidRPr="00E50306">
        <w:rPr>
          <w:i/>
          <w:vertAlign w:val="superscript"/>
        </w:rPr>
        <w:t>b</w:t>
      </w:r>
      <w:r w:rsidR="0099707C">
        <w:rPr>
          <w:i/>
          <w:vertAlign w:val="superscript"/>
        </w:rPr>
        <w:t xml:space="preserve"> </w:t>
      </w:r>
      <w:r w:rsidRPr="00E50306">
        <w:t>where</w:t>
      </w:r>
      <w:r w:rsidR="00A45E8B" w:rsidRPr="00E50306">
        <w:t>,</w:t>
      </w:r>
      <w:r w:rsidRPr="00E50306">
        <w:t xml:space="preserve"> </w:t>
      </w:r>
      <w:r w:rsidRPr="00E50306">
        <w:rPr>
          <w:i/>
        </w:rPr>
        <w:t>a</w:t>
      </w:r>
      <w:r w:rsidRPr="00E50306">
        <w:t xml:space="preserve"> is a number </w:t>
      </w:r>
      <w:r w:rsidR="00E83107">
        <w:t xml:space="preserve">that is </w:t>
      </w:r>
      <w:r w:rsidR="00564A4E">
        <w:t>greater than or equal to</w:t>
      </w:r>
      <w:r w:rsidR="00564A4E" w:rsidRPr="00E50306">
        <w:t xml:space="preserve"> </w:t>
      </w:r>
      <w:r w:rsidRPr="00E50306">
        <w:t xml:space="preserve">1 </w:t>
      </w:r>
      <w:r w:rsidR="00564A4E">
        <w:t>but less than</w:t>
      </w:r>
      <w:r w:rsidRPr="00E50306">
        <w:t xml:space="preserve">10 and </w:t>
      </w:r>
      <w:r w:rsidRPr="00E50306">
        <w:rPr>
          <w:i/>
        </w:rPr>
        <w:t>b</w:t>
      </w:r>
      <w:r w:rsidRPr="00E50306">
        <w:t xml:space="preserve"> is a positive or negative integer.</w:t>
      </w:r>
    </w:p>
    <w:p w:rsidR="00E05A71" w:rsidRPr="00E50306" w:rsidRDefault="00E05A71" w:rsidP="00F20E16">
      <w:pPr>
        <w:widowControl/>
      </w:pPr>
      <w:r w:rsidRPr="00E50306">
        <w:t>To write numbers using scientific notation, place the decimal point after the first n</w:t>
      </w:r>
      <w:r w:rsidR="00A01070" w:rsidRPr="00E50306">
        <w:t xml:space="preserve">on-zero digit </w:t>
      </w:r>
      <w:r w:rsidR="00D003D6" w:rsidRPr="00E50306">
        <w:t xml:space="preserve">and </w:t>
      </w:r>
      <w:r w:rsidR="00A01070" w:rsidRPr="00E50306">
        <w:t>then multiply by the appropriate</w:t>
      </w:r>
      <w:r w:rsidRPr="00E50306">
        <w:t xml:space="preserve"> power of 10.</w:t>
      </w:r>
    </w:p>
    <w:tbl>
      <w:tblPr>
        <w:tblStyle w:val="TableGrid"/>
        <w:tblW w:w="0" w:type="auto"/>
        <w:tblLook w:val="04A0" w:firstRow="1" w:lastRow="0" w:firstColumn="1" w:lastColumn="0" w:noHBand="0" w:noVBand="1"/>
      </w:tblPr>
      <w:tblGrid>
        <w:gridCol w:w="4815"/>
        <w:gridCol w:w="4201"/>
      </w:tblGrid>
      <w:tr w:rsidR="0011571F" w:rsidRPr="00E50306" w:rsidTr="0099707C">
        <w:tc>
          <w:tcPr>
            <w:tcW w:w="4815" w:type="dxa"/>
          </w:tcPr>
          <w:p w:rsidR="0011571F" w:rsidRPr="00E50306" w:rsidRDefault="0011571F" w:rsidP="00E05A71">
            <w:pPr>
              <w:widowControl/>
              <w:rPr>
                <w:lang w:val="en-AU"/>
              </w:rPr>
            </w:pPr>
            <w:r w:rsidRPr="00E50306">
              <w:rPr>
                <w:lang w:val="en-AU"/>
              </w:rPr>
              <w:t>Large numbers written in scientific notation have positive powers of 10.</w:t>
            </w:r>
          </w:p>
        </w:tc>
        <w:tc>
          <w:tcPr>
            <w:tcW w:w="4201" w:type="dxa"/>
          </w:tcPr>
          <w:p w:rsidR="0011571F" w:rsidRPr="00E50306" w:rsidRDefault="0011571F" w:rsidP="00E05A71">
            <w:pPr>
              <w:widowControl/>
              <w:rPr>
                <w:lang w:val="en-AU"/>
              </w:rPr>
            </w:pPr>
            <w:r w:rsidRPr="00E50306">
              <w:rPr>
                <w:lang w:val="en-AU"/>
              </w:rPr>
              <w:t>Small numbers written in scientific notation use negative powers of 10.</w:t>
            </w:r>
          </w:p>
        </w:tc>
      </w:tr>
      <w:tr w:rsidR="0011571F" w:rsidRPr="00E50306" w:rsidTr="0099707C">
        <w:tc>
          <w:tcPr>
            <w:tcW w:w="4815" w:type="dxa"/>
          </w:tcPr>
          <w:p w:rsidR="00D2468D" w:rsidRDefault="0099707C" w:rsidP="0011571F">
            <w:pPr>
              <w:widowControl/>
              <w:contextualSpacing/>
              <w:rPr>
                <w:lang w:val="en-AU"/>
              </w:rPr>
            </w:pPr>
            <w:r>
              <w:rPr>
                <w:lang w:val="en-AU"/>
              </w:rPr>
              <w:t xml:space="preserve">The mass of </w:t>
            </w:r>
            <w:r w:rsidR="00DC3E60">
              <w:rPr>
                <w:lang w:val="en-AU"/>
              </w:rPr>
              <w:t>E</w:t>
            </w:r>
            <w:r>
              <w:rPr>
                <w:lang w:val="en-AU"/>
              </w:rPr>
              <w:t>arth</w:t>
            </w:r>
            <w:r w:rsidR="00D2468D">
              <w:rPr>
                <w:lang w:val="en-AU"/>
              </w:rPr>
              <w:t xml:space="preserve"> </w:t>
            </w:r>
          </w:p>
          <w:p w:rsidR="00D2468D" w:rsidRDefault="00D2468D" w:rsidP="0011571F">
            <w:pPr>
              <w:widowControl/>
              <w:contextualSpacing/>
              <w:rPr>
                <w:lang w:val="en-AU"/>
              </w:rPr>
            </w:pPr>
            <w:r>
              <w:rPr>
                <w:lang w:val="en-AU"/>
              </w:rPr>
              <w:t xml:space="preserve">= 5.97 </w:t>
            </w:r>
            <w:r>
              <w:t>Octillion grams</w:t>
            </w:r>
          </w:p>
          <w:p w:rsidR="0099707C" w:rsidRDefault="00D2468D" w:rsidP="0011571F">
            <w:pPr>
              <w:widowControl/>
              <w:contextualSpacing/>
              <w:rPr>
                <w:iCs/>
              </w:rPr>
            </w:pPr>
            <w:r>
              <w:rPr>
                <w:iCs/>
              </w:rPr>
              <w:t xml:space="preserve">= </w:t>
            </w:r>
            <w:r w:rsidR="0099707C">
              <w:rPr>
                <w:iCs/>
              </w:rPr>
              <w:t xml:space="preserve">5 970 000 000 000 000 000 000 000 000 g </w:t>
            </w:r>
          </w:p>
          <w:p w:rsidR="0099707C" w:rsidRDefault="0099707C" w:rsidP="0011571F">
            <w:pPr>
              <w:widowControl/>
              <w:contextualSpacing/>
              <w:rPr>
                <w:iCs/>
              </w:rPr>
            </w:pPr>
            <w:r>
              <w:rPr>
                <w:iCs/>
              </w:rPr>
              <w:t>= 5.97 x 10</w:t>
            </w:r>
            <w:r>
              <w:rPr>
                <w:iCs/>
                <w:vertAlign w:val="superscript"/>
              </w:rPr>
              <w:t>27</w:t>
            </w:r>
          </w:p>
          <w:p w:rsidR="00D2468D" w:rsidRDefault="00D2468D" w:rsidP="0011571F">
            <w:pPr>
              <w:widowControl/>
              <w:contextualSpacing/>
              <w:rPr>
                <w:lang w:val="en-AU"/>
              </w:rPr>
            </w:pPr>
          </w:p>
          <w:p w:rsidR="00D2468D" w:rsidRPr="00E50306" w:rsidRDefault="00AF054F" w:rsidP="00D2468D">
            <w:pPr>
              <w:widowControl/>
              <w:contextualSpacing/>
              <w:rPr>
                <w:lang w:val="en-AU"/>
              </w:rPr>
            </w:pPr>
            <w:r>
              <w:rPr>
                <w:lang w:val="en-AU"/>
              </w:rPr>
              <w:t>Four</w:t>
            </w:r>
            <w:r w:rsidR="00D2468D" w:rsidRPr="00E50306">
              <w:rPr>
                <w:lang w:val="en-AU"/>
              </w:rPr>
              <w:t xml:space="preserve"> million years</w:t>
            </w:r>
          </w:p>
          <w:p w:rsidR="00D2468D" w:rsidRPr="00E50306" w:rsidRDefault="00D2468D" w:rsidP="00D2468D">
            <w:pPr>
              <w:widowControl/>
              <w:contextualSpacing/>
              <w:rPr>
                <w:lang w:val="en-AU"/>
              </w:rPr>
            </w:pPr>
            <w:r w:rsidRPr="00E50306">
              <w:rPr>
                <w:lang w:val="en-AU"/>
              </w:rPr>
              <w:t>= 4 000 000 years</w:t>
            </w:r>
          </w:p>
          <w:p w:rsidR="00D2468D" w:rsidRPr="00E50306" w:rsidRDefault="00D2468D" w:rsidP="00D2468D">
            <w:pPr>
              <w:widowControl/>
              <w:contextualSpacing/>
              <w:rPr>
                <w:lang w:val="en-AU"/>
              </w:rPr>
            </w:pPr>
            <w:r w:rsidRPr="00E50306">
              <w:rPr>
                <w:lang w:val="en-AU"/>
              </w:rPr>
              <w:t>= 4 × 1 000 000 years</w:t>
            </w:r>
          </w:p>
          <w:p w:rsidR="00D2468D" w:rsidRPr="00E50306" w:rsidRDefault="00D2468D" w:rsidP="00D2468D">
            <w:pPr>
              <w:widowControl/>
              <w:contextualSpacing/>
              <w:rPr>
                <w:lang w:val="en-AU"/>
              </w:rPr>
            </w:pPr>
            <w:r w:rsidRPr="00E50306">
              <w:rPr>
                <w:lang w:val="en-AU"/>
              </w:rPr>
              <w:t>= 4 × 10</w:t>
            </w:r>
            <w:r w:rsidRPr="00E50306">
              <w:rPr>
                <w:vertAlign w:val="superscript"/>
                <w:lang w:val="en-AU"/>
              </w:rPr>
              <w:t>6</w:t>
            </w:r>
            <w:r w:rsidRPr="00E50306">
              <w:rPr>
                <w:lang w:val="en-AU"/>
              </w:rPr>
              <w:t xml:space="preserve"> years</w:t>
            </w:r>
          </w:p>
          <w:p w:rsidR="0011571F" w:rsidRPr="00E50306" w:rsidRDefault="0011571F" w:rsidP="00D2468D">
            <w:pPr>
              <w:widowControl/>
              <w:contextualSpacing/>
              <w:rPr>
                <w:lang w:val="en-AU"/>
              </w:rPr>
            </w:pPr>
          </w:p>
        </w:tc>
        <w:tc>
          <w:tcPr>
            <w:tcW w:w="4201" w:type="dxa"/>
          </w:tcPr>
          <w:p w:rsidR="00D2468D" w:rsidRDefault="00D2468D" w:rsidP="00D2468D">
            <w:pPr>
              <w:widowControl/>
              <w:spacing w:before="0" w:after="0"/>
              <w:rPr>
                <w:iCs/>
              </w:rPr>
            </w:pPr>
            <w:r>
              <w:rPr>
                <w:iCs/>
              </w:rPr>
              <w:t xml:space="preserve">The mass of a bacterium </w:t>
            </w:r>
          </w:p>
          <w:p w:rsidR="00D2468D" w:rsidRDefault="00D2468D" w:rsidP="00D2468D">
            <w:pPr>
              <w:widowControl/>
              <w:spacing w:before="0" w:after="0"/>
              <w:rPr>
                <w:iCs/>
              </w:rPr>
            </w:pPr>
            <w:r>
              <w:rPr>
                <w:iCs/>
              </w:rPr>
              <w:t>= One trillionth of a gram</w:t>
            </w:r>
          </w:p>
          <w:p w:rsidR="00D2468D" w:rsidRDefault="00D2468D" w:rsidP="00D2468D">
            <w:pPr>
              <w:widowControl/>
              <w:spacing w:before="0" w:after="0"/>
              <w:rPr>
                <w:rFonts w:ascii="Arial" w:eastAsiaTheme="minorEastAsia" w:hAnsi="Arial" w:cs="Arial"/>
                <w:lang w:val="en-AU"/>
              </w:rPr>
            </w:pPr>
            <w:r>
              <w:rPr>
                <w:iCs/>
              </w:rPr>
              <w:t xml:space="preserve">= </w:t>
            </w: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 000 000 000</m:t>
                  </m:r>
                </m:den>
              </m:f>
            </m:oMath>
            <w:r w:rsidRPr="00E50306">
              <w:rPr>
                <w:rFonts w:ascii="Arial" w:eastAsiaTheme="minorEastAsia" w:hAnsi="Arial" w:cs="Arial"/>
                <w:lang w:val="en-AU"/>
              </w:rPr>
              <w:t xml:space="preserve"> </w:t>
            </w:r>
            <w:r>
              <w:rPr>
                <w:rFonts w:ascii="Arial" w:eastAsiaTheme="minorEastAsia" w:hAnsi="Arial" w:cs="Arial"/>
                <w:lang w:val="en-AU"/>
              </w:rPr>
              <w:t>g</w:t>
            </w:r>
          </w:p>
          <w:p w:rsidR="00D2468D" w:rsidRDefault="00D2468D" w:rsidP="00D2468D">
            <w:pPr>
              <w:widowControl/>
              <w:spacing w:after="0"/>
              <w:rPr>
                <w:iCs/>
              </w:rPr>
            </w:pPr>
            <w:r>
              <w:rPr>
                <w:iCs/>
              </w:rPr>
              <w:t xml:space="preserve">= 1 x </w:t>
            </w: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 000 000 000</m:t>
                  </m:r>
                </m:den>
              </m:f>
            </m:oMath>
            <w:r>
              <w:rPr>
                <w:rFonts w:eastAsiaTheme="minorEastAsia"/>
                <w:lang w:val="en-AU"/>
              </w:rPr>
              <w:t xml:space="preserve"> g</w:t>
            </w:r>
          </w:p>
          <w:p w:rsidR="00D2468D" w:rsidRDefault="00D2468D" w:rsidP="00D2468D">
            <w:pPr>
              <w:widowControl/>
              <w:spacing w:after="0"/>
              <w:rPr>
                <w:iCs/>
              </w:rPr>
            </w:pPr>
            <w:r>
              <w:rPr>
                <w:iCs/>
              </w:rPr>
              <w:t xml:space="preserve">= 0.000 000 000 001 g </w:t>
            </w:r>
          </w:p>
          <w:p w:rsidR="00D2468D" w:rsidRDefault="00D2468D" w:rsidP="00D2468D">
            <w:pPr>
              <w:widowControl/>
              <w:spacing w:before="0" w:after="0"/>
              <w:rPr>
                <w:lang w:val="en-AU"/>
              </w:rPr>
            </w:pPr>
            <w:r>
              <w:rPr>
                <w:iCs/>
              </w:rPr>
              <w:t>= 1.0 x 10</w:t>
            </w:r>
            <w:r>
              <w:rPr>
                <w:iCs/>
                <w:vertAlign w:val="superscript"/>
              </w:rPr>
              <w:t>-12</w:t>
            </w:r>
            <w:r>
              <w:rPr>
                <w:iCs/>
              </w:rPr>
              <w:t xml:space="preserve"> g  </w:t>
            </w:r>
          </w:p>
          <w:p w:rsidR="00D2468D" w:rsidRDefault="00D2468D" w:rsidP="0011571F">
            <w:pPr>
              <w:widowControl/>
              <w:rPr>
                <w:lang w:val="en-AU"/>
              </w:rPr>
            </w:pPr>
          </w:p>
          <w:p w:rsidR="0011571F" w:rsidRPr="00E50306" w:rsidRDefault="00AF054F" w:rsidP="0011571F">
            <w:pPr>
              <w:widowControl/>
              <w:rPr>
                <w:lang w:val="en-AU"/>
              </w:rPr>
            </w:pPr>
            <w:r>
              <w:rPr>
                <w:lang w:val="en-AU"/>
              </w:rPr>
              <w:t>Five</w:t>
            </w:r>
            <w:r w:rsidR="0011571F" w:rsidRPr="00E50306">
              <w:rPr>
                <w:lang w:val="en-AU"/>
              </w:rPr>
              <w:t xml:space="preserve"> thousandths of a metre</w:t>
            </w:r>
          </w:p>
          <w:p w:rsidR="0011571F" w:rsidRPr="00E50306" w:rsidRDefault="0011571F" w:rsidP="0011571F">
            <w:pPr>
              <w:widowControl/>
              <w:rPr>
                <w:lang w:val="en-AU"/>
              </w:rPr>
            </w:pPr>
            <w:r w:rsidRPr="00E50306">
              <w:rPr>
                <w:rFonts w:eastAsiaTheme="minorEastAsia"/>
                <w:lang w:val="en-AU"/>
              </w:rPr>
              <w:t xml:space="preserve">= </w:t>
            </w:r>
            <m:oMath>
              <m:f>
                <m:fPr>
                  <m:ctrlPr>
                    <w:rPr>
                      <w:rFonts w:ascii="Cambria Math" w:hAnsi="Cambria Math" w:cs="Arial"/>
                      <w:lang w:val="en-AU"/>
                    </w:rPr>
                  </m:ctrlPr>
                </m:fPr>
                <m:num>
                  <m:r>
                    <w:rPr>
                      <w:rFonts w:ascii="Cambria Math" w:hAnsi="Cambria Math" w:cs="Arial"/>
                      <w:lang w:val="en-AU"/>
                    </w:rPr>
                    <m:t>5</m:t>
                  </m:r>
                </m:num>
                <m:den>
                  <m:r>
                    <w:rPr>
                      <w:rFonts w:ascii="Cambria Math" w:hAnsi="Cambria Math" w:cs="Arial"/>
                      <w:lang w:val="en-AU"/>
                    </w:rPr>
                    <m:t>1 000</m:t>
                  </m:r>
                </m:den>
              </m:f>
            </m:oMath>
            <w:r w:rsidRPr="00E50306">
              <w:rPr>
                <w:rFonts w:ascii="Arial" w:eastAsiaTheme="minorEastAsia" w:hAnsi="Arial" w:cs="Arial"/>
                <w:lang w:val="en-AU"/>
              </w:rPr>
              <w:t xml:space="preserve"> </w:t>
            </w:r>
            <w:r w:rsidRPr="00E50306">
              <w:rPr>
                <w:vertAlign w:val="superscript"/>
                <w:lang w:val="en-AU"/>
              </w:rPr>
              <w:t xml:space="preserve"> </w:t>
            </w:r>
            <w:r w:rsidRPr="00E50306">
              <w:rPr>
                <w:lang w:val="en-AU"/>
              </w:rPr>
              <w:t>metre</w:t>
            </w:r>
          </w:p>
          <w:p w:rsidR="0011571F" w:rsidRPr="00E50306" w:rsidRDefault="0011571F" w:rsidP="0011571F">
            <w:pPr>
              <w:widowControl/>
              <w:rPr>
                <w:lang w:val="en-AU"/>
              </w:rPr>
            </w:pPr>
            <w:r w:rsidRPr="00E50306">
              <w:rPr>
                <w:lang w:val="en-AU"/>
              </w:rPr>
              <w:t xml:space="preserve">= 5 x </w:t>
            </w:r>
            <w:r w:rsidRPr="00E50306">
              <w:rPr>
                <w:rFonts w:eastAsiaTheme="minorEastAsia"/>
                <w:lang w:val="en-AU"/>
              </w:rPr>
              <w:t xml:space="preserve"> </w:t>
            </w: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m:t>
                  </m:r>
                </m:den>
              </m:f>
            </m:oMath>
            <w:r w:rsidRPr="00E50306">
              <w:rPr>
                <w:rFonts w:ascii="Arial" w:eastAsiaTheme="minorEastAsia" w:hAnsi="Arial" w:cs="Arial"/>
                <w:lang w:val="en-AU"/>
              </w:rPr>
              <w:t xml:space="preserve"> </w:t>
            </w:r>
            <w:r w:rsidRPr="00E50306">
              <w:rPr>
                <w:vertAlign w:val="superscript"/>
                <w:lang w:val="en-AU"/>
              </w:rPr>
              <w:t xml:space="preserve"> </w:t>
            </w:r>
            <w:r w:rsidRPr="00E50306">
              <w:rPr>
                <w:lang w:val="en-AU"/>
              </w:rPr>
              <w:t>metre</w:t>
            </w:r>
          </w:p>
          <w:p w:rsidR="0011571F" w:rsidRPr="00E50306" w:rsidRDefault="0011571F" w:rsidP="0011571F">
            <w:pPr>
              <w:widowControl/>
              <w:rPr>
                <w:lang w:val="en-AU"/>
              </w:rPr>
            </w:pPr>
            <w:r w:rsidRPr="00E50306">
              <w:rPr>
                <w:lang w:val="en-AU"/>
              </w:rPr>
              <w:t>= 0.005 metre</w:t>
            </w:r>
          </w:p>
          <w:p w:rsidR="0011571F" w:rsidRPr="00E50306" w:rsidRDefault="0011571F" w:rsidP="00E05A71">
            <w:pPr>
              <w:widowControl/>
              <w:rPr>
                <w:lang w:val="en-AU"/>
              </w:rPr>
            </w:pPr>
            <w:r w:rsidRPr="00E50306">
              <w:rPr>
                <w:lang w:val="en-AU"/>
              </w:rPr>
              <w:t>= 5 × 10</w:t>
            </w:r>
            <w:r w:rsidRPr="00E50306">
              <w:rPr>
                <w:vertAlign w:val="superscript"/>
                <w:lang w:val="en-AU"/>
              </w:rPr>
              <w:t>−3</w:t>
            </w:r>
            <w:r w:rsidR="00A01070" w:rsidRPr="00E50306">
              <w:rPr>
                <w:lang w:val="en-AU"/>
              </w:rPr>
              <w:t xml:space="preserve"> m</w:t>
            </w:r>
          </w:p>
        </w:tc>
      </w:tr>
    </w:tbl>
    <w:p w:rsidR="00E24A36" w:rsidRDefault="00E24A36" w:rsidP="006E45CD">
      <w:pPr>
        <w:widowControl/>
        <w:spacing w:before="240"/>
      </w:pPr>
    </w:p>
    <w:p w:rsidR="00E24A36" w:rsidRDefault="00E24A36">
      <w:pPr>
        <w:widowControl/>
        <w:spacing w:before="0" w:after="160" w:line="259" w:lineRule="auto"/>
      </w:pPr>
      <w:r>
        <w:br w:type="page"/>
      </w:r>
    </w:p>
    <w:p w:rsidR="00C0507F" w:rsidRPr="00E50306" w:rsidRDefault="00C0507F" w:rsidP="006E45CD">
      <w:pPr>
        <w:widowControl/>
        <w:spacing w:before="240"/>
      </w:pPr>
      <w:r w:rsidRPr="00E50306">
        <w:t>See the following resources for rules that are used write numbers using scientific notation and practi</w:t>
      </w:r>
      <w:r w:rsidR="00C86AB8" w:rsidRPr="00E50306">
        <w:t>s</w:t>
      </w:r>
      <w:r w:rsidRPr="00E50306">
        <w:t>e problems:</w:t>
      </w:r>
    </w:p>
    <w:p w:rsidR="00C0507F" w:rsidRPr="00E50306" w:rsidRDefault="00C0507F" w:rsidP="006E45CD">
      <w:pPr>
        <w:widowControl/>
        <w:spacing w:after="0"/>
      </w:pPr>
      <w:r w:rsidRPr="00E50306">
        <w:t>Scientific Notation: Introduction (</w:t>
      </w:r>
      <w:r w:rsidR="00C86AB8" w:rsidRPr="00E50306">
        <w:t>Tyler DeWitt</w:t>
      </w:r>
      <w:r w:rsidRPr="00E50306">
        <w:t>, 201</w:t>
      </w:r>
      <w:r w:rsidR="00C86AB8" w:rsidRPr="00E50306">
        <w:t>2</w:t>
      </w:r>
      <w:r w:rsidRPr="00E50306">
        <w:t xml:space="preserve">) </w:t>
      </w:r>
    </w:p>
    <w:p w:rsidR="00C0507F" w:rsidRPr="00E50306" w:rsidRDefault="004A3955" w:rsidP="006E45CD">
      <w:pPr>
        <w:widowControl/>
        <w:spacing w:before="0"/>
      </w:pPr>
      <w:hyperlink r:id="rId135" w:history="1">
        <w:r w:rsidR="00C86AB8" w:rsidRPr="00E50306">
          <w:rPr>
            <w:rStyle w:val="Hyperlink"/>
          </w:rPr>
          <w:t>youtu.be/Dme-G4rc6NI</w:t>
        </w:r>
      </w:hyperlink>
      <w:r w:rsidR="00C86AB8" w:rsidRPr="00E50306">
        <w:t xml:space="preserve"> </w:t>
      </w:r>
    </w:p>
    <w:p w:rsidR="00C0507F" w:rsidRPr="00E50306" w:rsidRDefault="00C0507F" w:rsidP="006E45CD">
      <w:pPr>
        <w:widowControl/>
        <w:spacing w:after="0"/>
      </w:pPr>
      <w:r w:rsidRPr="00E50306">
        <w:rPr>
          <w:i/>
        </w:rPr>
        <w:t>Scientific Notation Practice Problems</w:t>
      </w:r>
      <w:r w:rsidRPr="00E50306">
        <w:t xml:space="preserve"> (</w:t>
      </w:r>
      <w:r w:rsidR="00C86AB8" w:rsidRPr="00E50306">
        <w:t>Tyler DeWitt</w:t>
      </w:r>
      <w:r w:rsidRPr="00E50306">
        <w:t>, 201</w:t>
      </w:r>
      <w:r w:rsidR="00C86AB8" w:rsidRPr="00E50306">
        <w:t>2</w:t>
      </w:r>
      <w:r w:rsidRPr="00E50306">
        <w:t xml:space="preserve">) </w:t>
      </w:r>
    </w:p>
    <w:p w:rsidR="00C86AB8" w:rsidRPr="00E50306" w:rsidRDefault="004A3955" w:rsidP="006E45CD">
      <w:pPr>
        <w:widowControl/>
        <w:spacing w:before="0"/>
      </w:pPr>
      <w:hyperlink r:id="rId136" w:history="1">
        <w:r w:rsidR="00C86AB8" w:rsidRPr="00E50306">
          <w:rPr>
            <w:rStyle w:val="Hyperlink"/>
          </w:rPr>
          <w:t>youtu.be/7iGAa0BVS9I</w:t>
        </w:r>
      </w:hyperlink>
    </w:p>
    <w:p w:rsidR="008B4E63" w:rsidRPr="00E50306" w:rsidRDefault="00E05A71" w:rsidP="00E05A71">
      <w:pPr>
        <w:widowControl/>
      </w:pPr>
      <w:r w:rsidRPr="00E50306">
        <w:t xml:space="preserve">In addition to writing numbers using scientific notation, abbreviations are often used to represent the number of times a number is multiplied or divided by 10. </w:t>
      </w:r>
    </w:p>
    <w:p w:rsidR="00880099" w:rsidRPr="00E50306" w:rsidRDefault="00E05A71" w:rsidP="006E45CD">
      <w:pPr>
        <w:widowControl/>
        <w:spacing w:before="240"/>
      </w:pPr>
      <w:r w:rsidRPr="00E50306">
        <w:t xml:space="preserve">Two </w:t>
      </w:r>
      <w:r w:rsidR="00D003D6" w:rsidRPr="00E50306">
        <w:t>familiar</w:t>
      </w:r>
      <w:r w:rsidRPr="00E50306">
        <w:t xml:space="preserve"> examples of this are</w:t>
      </w:r>
      <w:r w:rsidR="00DC3E60">
        <w:t>:</w:t>
      </w:r>
    </w:p>
    <w:p w:rsidR="00880099" w:rsidRPr="00E50306" w:rsidRDefault="00D2468D" w:rsidP="006E45CD">
      <w:pPr>
        <w:pStyle w:val="ListParagraph"/>
      </w:pPr>
      <w:r>
        <w:t>Kilometre (</w:t>
      </w:r>
      <w:r w:rsidR="00E05A71" w:rsidRPr="00E50306">
        <w:t>km</w:t>
      </w:r>
      <w:r>
        <w:t>)</w:t>
      </w:r>
      <w:r w:rsidR="00E05A71" w:rsidRPr="00E50306">
        <w:t xml:space="preserve"> whi</w:t>
      </w:r>
      <w:r w:rsidR="008D5B04" w:rsidRPr="00E50306">
        <w:t xml:space="preserve">ch </w:t>
      </w:r>
      <w:r w:rsidR="00564A4E">
        <w:t>can be written</w:t>
      </w:r>
      <w:r w:rsidR="00BE1804">
        <w:t xml:space="preserve"> </w:t>
      </w:r>
      <w:r>
        <w:t xml:space="preserve">in the form of a </w:t>
      </w:r>
      <w:r w:rsidR="00E05A71" w:rsidRPr="00E50306">
        <w:t>x 10</w:t>
      </w:r>
      <w:r w:rsidR="00E05A71" w:rsidRPr="00E50306">
        <w:rPr>
          <w:vertAlign w:val="superscript"/>
        </w:rPr>
        <w:t>3</w:t>
      </w:r>
      <w:r w:rsidR="00564A4E">
        <w:t xml:space="preserve"> m</w:t>
      </w:r>
      <w:r w:rsidR="00564A4E">
        <w:br/>
        <w:t>for example 3 km = 3 x 10</w:t>
      </w:r>
      <w:r w:rsidR="00564A4E">
        <w:rPr>
          <w:vertAlign w:val="superscript"/>
        </w:rPr>
        <w:t>3</w:t>
      </w:r>
      <w:r w:rsidR="00564A4E">
        <w:t xml:space="preserve"> m</w:t>
      </w:r>
    </w:p>
    <w:p w:rsidR="00E24A36" w:rsidRDefault="00D2468D" w:rsidP="00F20E16">
      <w:pPr>
        <w:pStyle w:val="ListParagraph"/>
        <w:spacing w:before="120"/>
      </w:pPr>
      <w:r>
        <w:t>Millimetre (</w:t>
      </w:r>
      <w:r w:rsidR="00E05A71" w:rsidRPr="00E50306">
        <w:t>mm</w:t>
      </w:r>
      <w:r>
        <w:t>)</w:t>
      </w:r>
      <w:r w:rsidR="00E05A71" w:rsidRPr="00E50306">
        <w:t xml:space="preserve">, which </w:t>
      </w:r>
      <w:r w:rsidR="00564A4E">
        <w:t xml:space="preserve">can be written </w:t>
      </w:r>
      <w:r>
        <w:t>in the form of a</w:t>
      </w:r>
      <w:r w:rsidR="00B071F1">
        <w:t xml:space="preserve"> </w:t>
      </w:r>
      <w:r w:rsidR="00E05A71" w:rsidRPr="00E50306">
        <w:t>x 10</w:t>
      </w:r>
      <w:r w:rsidR="00E05A71" w:rsidRPr="00564A4E">
        <w:rPr>
          <w:vertAlign w:val="superscript"/>
        </w:rPr>
        <w:t>-3</w:t>
      </w:r>
      <w:r w:rsidR="00564A4E" w:rsidRPr="00564A4E">
        <w:rPr>
          <w:vertAlign w:val="superscript"/>
        </w:rPr>
        <w:t xml:space="preserve"> </w:t>
      </w:r>
      <w:r w:rsidR="00B071F1">
        <w:t>m</w:t>
      </w:r>
      <w:r w:rsidR="00E05A71" w:rsidRPr="00E50306">
        <w:t xml:space="preserve"> </w:t>
      </w:r>
      <w:r w:rsidR="00564A4E">
        <w:br/>
        <w:t>for example 3 mm = 3 x 10</w:t>
      </w:r>
      <w:r w:rsidR="00564A4E">
        <w:rPr>
          <w:vertAlign w:val="superscript"/>
        </w:rPr>
        <w:t>-3</w:t>
      </w:r>
      <w:r w:rsidR="00564A4E">
        <w:t xml:space="preserve"> m</w:t>
      </w:r>
      <w:r w:rsidR="00BE1804">
        <w:t xml:space="preserve">. </w:t>
      </w:r>
    </w:p>
    <w:p w:rsidR="00E05A71" w:rsidRPr="00E50306" w:rsidRDefault="00E05A71" w:rsidP="00E24A36">
      <w:pPr>
        <w:spacing w:before="240"/>
      </w:pPr>
      <w:r w:rsidRPr="00E50306">
        <w:t xml:space="preserve">The following table shows the abbreviations used for </w:t>
      </w:r>
      <w:r w:rsidR="00E24A36">
        <w:t xml:space="preserve">some </w:t>
      </w:r>
      <w:r w:rsidRPr="00E50306">
        <w:t>prefixes.</w:t>
      </w:r>
      <w:r w:rsidR="00D003D6" w:rsidRPr="00E50306">
        <w:t xml:space="preserve"> </w:t>
      </w:r>
    </w:p>
    <w:tbl>
      <w:tblPr>
        <w:tblStyle w:val="TableGrid"/>
        <w:tblW w:w="0" w:type="auto"/>
        <w:jc w:val="center"/>
        <w:tblLayout w:type="fixed"/>
        <w:tblLook w:val="04A0" w:firstRow="1" w:lastRow="0" w:firstColumn="1" w:lastColumn="0" w:noHBand="0" w:noVBand="1"/>
      </w:tblPr>
      <w:tblGrid>
        <w:gridCol w:w="988"/>
        <w:gridCol w:w="1134"/>
        <w:gridCol w:w="2738"/>
        <w:gridCol w:w="1405"/>
        <w:gridCol w:w="1282"/>
      </w:tblGrid>
      <w:tr w:rsidR="00E05A71" w:rsidRPr="00E50306" w:rsidTr="00E744FF">
        <w:trPr>
          <w:jc w:val="center"/>
        </w:trPr>
        <w:tc>
          <w:tcPr>
            <w:tcW w:w="988" w:type="dxa"/>
          </w:tcPr>
          <w:p w:rsidR="00E05A71" w:rsidRPr="00E50306" w:rsidRDefault="00E05A71" w:rsidP="00E05A71">
            <w:pPr>
              <w:widowControl/>
              <w:spacing w:before="0" w:after="0"/>
              <w:jc w:val="center"/>
              <w:rPr>
                <w:b/>
                <w:sz w:val="18"/>
                <w:szCs w:val="18"/>
                <w:lang w:val="en-AU"/>
              </w:rPr>
            </w:pPr>
            <w:r w:rsidRPr="00E50306">
              <w:rPr>
                <w:b/>
                <w:sz w:val="18"/>
                <w:szCs w:val="18"/>
                <w:lang w:val="en-AU"/>
              </w:rPr>
              <w:t>Prefix</w:t>
            </w:r>
          </w:p>
        </w:tc>
        <w:tc>
          <w:tcPr>
            <w:tcW w:w="1134" w:type="dxa"/>
          </w:tcPr>
          <w:p w:rsidR="00E05A71" w:rsidRPr="00E50306" w:rsidRDefault="00E05A71" w:rsidP="00E05A71">
            <w:pPr>
              <w:widowControl/>
              <w:spacing w:before="0" w:after="0"/>
              <w:jc w:val="center"/>
              <w:rPr>
                <w:b/>
                <w:sz w:val="18"/>
                <w:szCs w:val="18"/>
                <w:lang w:val="en-AU"/>
              </w:rPr>
            </w:pPr>
            <w:r w:rsidRPr="00E50306">
              <w:rPr>
                <w:b/>
                <w:sz w:val="18"/>
                <w:szCs w:val="18"/>
                <w:lang w:val="en-AU"/>
              </w:rPr>
              <w:t>Symbol</w:t>
            </w:r>
          </w:p>
        </w:tc>
        <w:tc>
          <w:tcPr>
            <w:tcW w:w="2738" w:type="dxa"/>
          </w:tcPr>
          <w:p w:rsidR="00E05A71" w:rsidRPr="00E50306" w:rsidRDefault="00E05A71" w:rsidP="00E05A71">
            <w:pPr>
              <w:widowControl/>
              <w:spacing w:before="0" w:after="0"/>
              <w:jc w:val="center"/>
              <w:rPr>
                <w:b/>
                <w:sz w:val="18"/>
                <w:szCs w:val="18"/>
                <w:lang w:val="en-AU"/>
              </w:rPr>
            </w:pPr>
            <w:r w:rsidRPr="00E50306">
              <w:rPr>
                <w:b/>
                <w:sz w:val="18"/>
                <w:szCs w:val="18"/>
                <w:lang w:val="en-AU"/>
              </w:rPr>
              <w:t>Multiplier</w:t>
            </w:r>
          </w:p>
        </w:tc>
        <w:tc>
          <w:tcPr>
            <w:tcW w:w="1405" w:type="dxa"/>
          </w:tcPr>
          <w:p w:rsidR="00E05A71" w:rsidRPr="00E50306" w:rsidRDefault="00E05A71" w:rsidP="00E05A71">
            <w:pPr>
              <w:widowControl/>
              <w:spacing w:before="0" w:after="0"/>
              <w:jc w:val="center"/>
              <w:rPr>
                <w:b/>
                <w:sz w:val="18"/>
                <w:szCs w:val="18"/>
                <w:lang w:val="en-AU"/>
              </w:rPr>
            </w:pPr>
            <w:r w:rsidRPr="00E50306">
              <w:rPr>
                <w:b/>
                <w:sz w:val="18"/>
                <w:szCs w:val="18"/>
                <w:lang w:val="en-AU"/>
              </w:rPr>
              <w:t>Exponential</w:t>
            </w:r>
          </w:p>
        </w:tc>
        <w:tc>
          <w:tcPr>
            <w:tcW w:w="1282" w:type="dxa"/>
          </w:tcPr>
          <w:p w:rsidR="00E05A71" w:rsidRPr="00E50306" w:rsidRDefault="00E05A71" w:rsidP="00E05A71">
            <w:pPr>
              <w:widowControl/>
              <w:spacing w:before="0" w:after="0"/>
              <w:jc w:val="center"/>
              <w:rPr>
                <w:b/>
                <w:sz w:val="18"/>
                <w:szCs w:val="18"/>
                <w:lang w:val="en-AU"/>
              </w:rPr>
            </w:pPr>
            <w:r w:rsidRPr="00E50306">
              <w:rPr>
                <w:b/>
                <w:sz w:val="18"/>
                <w:szCs w:val="18"/>
                <w:lang w:val="en-AU"/>
              </w:rPr>
              <w:t>Description</w:t>
            </w:r>
          </w:p>
        </w:tc>
      </w:tr>
      <w:tr w:rsidR="00E744FF" w:rsidRPr="00E50306" w:rsidTr="00E744FF">
        <w:trPr>
          <w:jc w:val="center"/>
        </w:trPr>
        <w:tc>
          <w:tcPr>
            <w:tcW w:w="988" w:type="dxa"/>
          </w:tcPr>
          <w:p w:rsidR="00E744FF" w:rsidRPr="00E50306" w:rsidRDefault="00E744FF" w:rsidP="00E05A71">
            <w:pPr>
              <w:widowControl/>
              <w:spacing w:before="0" w:after="0"/>
              <w:jc w:val="center"/>
              <w:rPr>
                <w:b/>
                <w:sz w:val="18"/>
                <w:szCs w:val="18"/>
                <w:lang w:val="en-AU"/>
              </w:rPr>
            </w:pPr>
            <w:proofErr w:type="spellStart"/>
            <w:r w:rsidRPr="00E50306">
              <w:rPr>
                <w:b/>
                <w:sz w:val="18"/>
                <w:szCs w:val="18"/>
                <w:lang w:val="en-AU"/>
              </w:rPr>
              <w:t>exa</w:t>
            </w:r>
            <w:proofErr w:type="spellEnd"/>
          </w:p>
        </w:tc>
        <w:tc>
          <w:tcPr>
            <w:tcW w:w="1134" w:type="dxa"/>
          </w:tcPr>
          <w:p w:rsidR="00E744FF" w:rsidRPr="00E50306" w:rsidRDefault="00E744FF" w:rsidP="00E05A71">
            <w:pPr>
              <w:widowControl/>
              <w:spacing w:before="0" w:after="0"/>
              <w:jc w:val="center"/>
              <w:rPr>
                <w:sz w:val="18"/>
                <w:szCs w:val="18"/>
                <w:lang w:val="en-AU"/>
              </w:rPr>
            </w:pPr>
            <w:r w:rsidRPr="00E50306">
              <w:rPr>
                <w:sz w:val="18"/>
                <w:szCs w:val="18"/>
                <w:lang w:val="en-AU"/>
              </w:rPr>
              <w:t>E</w:t>
            </w:r>
          </w:p>
        </w:tc>
        <w:tc>
          <w:tcPr>
            <w:tcW w:w="2738" w:type="dxa"/>
          </w:tcPr>
          <w:p w:rsidR="00E744FF" w:rsidRPr="00E50306" w:rsidRDefault="00E744FF" w:rsidP="00E05A71">
            <w:pPr>
              <w:widowControl/>
              <w:spacing w:before="0" w:after="0"/>
              <w:jc w:val="center"/>
              <w:rPr>
                <w:sz w:val="18"/>
                <w:szCs w:val="18"/>
                <w:lang w:val="en-AU"/>
              </w:rPr>
            </w:pPr>
            <w:r w:rsidRPr="00E50306">
              <w:rPr>
                <w:sz w:val="18"/>
                <w:szCs w:val="18"/>
                <w:lang w:val="en-AU"/>
              </w:rPr>
              <w:t>1 000 000 000 000 000 000</w:t>
            </w:r>
          </w:p>
        </w:tc>
        <w:tc>
          <w:tcPr>
            <w:tcW w:w="1405" w:type="dxa"/>
          </w:tcPr>
          <w:p w:rsidR="00E744FF" w:rsidRPr="00E50306" w:rsidRDefault="00E744FF"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18</w:t>
            </w:r>
          </w:p>
        </w:tc>
        <w:tc>
          <w:tcPr>
            <w:tcW w:w="1282" w:type="dxa"/>
          </w:tcPr>
          <w:p w:rsidR="00E744FF" w:rsidRPr="00E50306" w:rsidRDefault="00E744FF" w:rsidP="00E24A36">
            <w:pPr>
              <w:widowControl/>
              <w:spacing w:before="0" w:after="0"/>
              <w:jc w:val="center"/>
              <w:rPr>
                <w:sz w:val="18"/>
                <w:szCs w:val="18"/>
                <w:lang w:val="en-AU"/>
              </w:rPr>
            </w:pPr>
            <w:r w:rsidRPr="00E50306">
              <w:rPr>
                <w:sz w:val="18"/>
                <w:szCs w:val="18"/>
                <w:lang w:val="en-AU"/>
              </w:rPr>
              <w:t>Quintillion</w:t>
            </w:r>
          </w:p>
        </w:tc>
      </w:tr>
      <w:tr w:rsidR="00E744FF" w:rsidRPr="00E50306" w:rsidTr="00E744FF">
        <w:trPr>
          <w:jc w:val="center"/>
        </w:trPr>
        <w:tc>
          <w:tcPr>
            <w:tcW w:w="988" w:type="dxa"/>
          </w:tcPr>
          <w:p w:rsidR="00E744FF" w:rsidRPr="00E50306" w:rsidRDefault="00E744FF" w:rsidP="00E05A71">
            <w:pPr>
              <w:widowControl/>
              <w:spacing w:before="0" w:after="0"/>
              <w:jc w:val="center"/>
              <w:rPr>
                <w:b/>
                <w:sz w:val="18"/>
                <w:szCs w:val="18"/>
                <w:lang w:val="en-AU"/>
              </w:rPr>
            </w:pPr>
            <w:proofErr w:type="spellStart"/>
            <w:r w:rsidRPr="00E50306">
              <w:rPr>
                <w:b/>
                <w:sz w:val="18"/>
                <w:szCs w:val="18"/>
                <w:lang w:val="en-AU"/>
              </w:rPr>
              <w:t>peta</w:t>
            </w:r>
            <w:proofErr w:type="spellEnd"/>
          </w:p>
        </w:tc>
        <w:tc>
          <w:tcPr>
            <w:tcW w:w="1134" w:type="dxa"/>
          </w:tcPr>
          <w:p w:rsidR="00E744FF" w:rsidRPr="00E50306" w:rsidRDefault="00E744FF" w:rsidP="00E05A71">
            <w:pPr>
              <w:widowControl/>
              <w:spacing w:before="0" w:after="0"/>
              <w:jc w:val="center"/>
              <w:rPr>
                <w:sz w:val="18"/>
                <w:szCs w:val="18"/>
                <w:lang w:val="en-AU"/>
              </w:rPr>
            </w:pPr>
            <w:r w:rsidRPr="00E50306">
              <w:rPr>
                <w:sz w:val="18"/>
                <w:szCs w:val="18"/>
                <w:lang w:val="en-AU"/>
              </w:rPr>
              <w:t>P</w:t>
            </w:r>
          </w:p>
        </w:tc>
        <w:tc>
          <w:tcPr>
            <w:tcW w:w="2738" w:type="dxa"/>
          </w:tcPr>
          <w:p w:rsidR="00E744FF" w:rsidRPr="00E50306" w:rsidRDefault="00E744FF" w:rsidP="00E05A71">
            <w:pPr>
              <w:widowControl/>
              <w:spacing w:before="0" w:after="0"/>
              <w:jc w:val="center"/>
              <w:rPr>
                <w:sz w:val="18"/>
                <w:szCs w:val="18"/>
                <w:lang w:val="en-AU"/>
              </w:rPr>
            </w:pPr>
            <w:r w:rsidRPr="00E50306">
              <w:rPr>
                <w:sz w:val="18"/>
                <w:szCs w:val="18"/>
                <w:lang w:val="en-AU"/>
              </w:rPr>
              <w:t>1 000 000 000 000 000</w:t>
            </w:r>
          </w:p>
        </w:tc>
        <w:tc>
          <w:tcPr>
            <w:tcW w:w="1405" w:type="dxa"/>
          </w:tcPr>
          <w:p w:rsidR="00E744FF" w:rsidRPr="00E50306" w:rsidRDefault="00E744FF"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15</w:t>
            </w:r>
          </w:p>
        </w:tc>
        <w:tc>
          <w:tcPr>
            <w:tcW w:w="1282" w:type="dxa"/>
          </w:tcPr>
          <w:p w:rsidR="00E744FF" w:rsidRPr="00E50306" w:rsidRDefault="00E744FF" w:rsidP="00E05A71">
            <w:pPr>
              <w:widowControl/>
              <w:spacing w:before="0" w:after="0"/>
              <w:jc w:val="center"/>
              <w:rPr>
                <w:sz w:val="18"/>
                <w:szCs w:val="18"/>
                <w:lang w:val="en-AU"/>
              </w:rPr>
            </w:pPr>
            <w:r w:rsidRPr="00E50306">
              <w:rPr>
                <w:sz w:val="18"/>
                <w:szCs w:val="18"/>
                <w:lang w:val="en-AU"/>
              </w:rPr>
              <w:t>Quadrillion</w:t>
            </w:r>
          </w:p>
        </w:tc>
      </w:tr>
      <w:tr w:rsidR="00E05A71" w:rsidRPr="00E50306" w:rsidTr="00E744FF">
        <w:trPr>
          <w:jc w:val="center"/>
        </w:trPr>
        <w:tc>
          <w:tcPr>
            <w:tcW w:w="988" w:type="dxa"/>
          </w:tcPr>
          <w:p w:rsidR="00E05A71" w:rsidRPr="00E50306" w:rsidRDefault="00AE69F6" w:rsidP="00E05A71">
            <w:pPr>
              <w:widowControl/>
              <w:spacing w:before="0" w:after="0"/>
              <w:jc w:val="center"/>
              <w:rPr>
                <w:b/>
                <w:sz w:val="18"/>
                <w:szCs w:val="18"/>
                <w:lang w:val="en-AU"/>
              </w:rPr>
            </w:pPr>
            <w:proofErr w:type="spellStart"/>
            <w:r w:rsidRPr="00E50306">
              <w:rPr>
                <w:b/>
                <w:sz w:val="18"/>
                <w:szCs w:val="18"/>
                <w:lang w:val="en-AU"/>
              </w:rPr>
              <w:t>t</w:t>
            </w:r>
            <w:r w:rsidR="00E05A71" w:rsidRPr="00E50306">
              <w:rPr>
                <w:b/>
                <w:sz w:val="18"/>
                <w:szCs w:val="18"/>
                <w:lang w:val="en-AU"/>
              </w:rPr>
              <w:t>era</w:t>
            </w:r>
            <w:proofErr w:type="spellEnd"/>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T</w:t>
            </w:r>
          </w:p>
        </w:tc>
        <w:tc>
          <w:tcPr>
            <w:tcW w:w="2738" w:type="dxa"/>
          </w:tcPr>
          <w:p w:rsidR="00E05A71" w:rsidRPr="00E50306" w:rsidRDefault="00E05A71" w:rsidP="00E05A71">
            <w:pPr>
              <w:widowControl/>
              <w:spacing w:before="0" w:after="0"/>
              <w:jc w:val="center"/>
              <w:rPr>
                <w:sz w:val="18"/>
                <w:szCs w:val="18"/>
                <w:lang w:val="en-AU"/>
              </w:rPr>
            </w:pPr>
            <w:r w:rsidRPr="00E50306">
              <w:rPr>
                <w:sz w:val="18"/>
                <w:szCs w:val="18"/>
                <w:lang w:val="en-AU"/>
              </w:rPr>
              <w:t>1 000 000 000</w:t>
            </w:r>
            <w:r w:rsidR="00E744FF" w:rsidRPr="00E50306">
              <w:rPr>
                <w:sz w:val="18"/>
                <w:szCs w:val="18"/>
                <w:lang w:val="en-AU"/>
              </w:rPr>
              <w:t xml:space="preserve"> 000</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12</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Trillion</w:t>
            </w:r>
          </w:p>
        </w:tc>
      </w:tr>
      <w:tr w:rsidR="00E05A71" w:rsidRPr="00E50306" w:rsidTr="00E744FF">
        <w:trPr>
          <w:jc w:val="center"/>
        </w:trPr>
        <w:tc>
          <w:tcPr>
            <w:tcW w:w="988" w:type="dxa"/>
          </w:tcPr>
          <w:p w:rsidR="00E05A71" w:rsidRPr="00E50306" w:rsidRDefault="00AE69F6" w:rsidP="00E05A71">
            <w:pPr>
              <w:widowControl/>
              <w:spacing w:before="0" w:after="0"/>
              <w:jc w:val="center"/>
              <w:rPr>
                <w:b/>
                <w:sz w:val="18"/>
                <w:szCs w:val="18"/>
                <w:lang w:val="en-AU"/>
              </w:rPr>
            </w:pPr>
            <w:proofErr w:type="spellStart"/>
            <w:r w:rsidRPr="00E50306">
              <w:rPr>
                <w:b/>
                <w:sz w:val="18"/>
                <w:szCs w:val="18"/>
                <w:lang w:val="en-AU"/>
              </w:rPr>
              <w:t>g</w:t>
            </w:r>
            <w:r w:rsidR="00E05A71" w:rsidRPr="00E50306">
              <w:rPr>
                <w:b/>
                <w:sz w:val="18"/>
                <w:szCs w:val="18"/>
                <w:lang w:val="en-AU"/>
              </w:rPr>
              <w:t>iga</w:t>
            </w:r>
            <w:proofErr w:type="spellEnd"/>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G</w:t>
            </w:r>
          </w:p>
        </w:tc>
        <w:tc>
          <w:tcPr>
            <w:tcW w:w="2738" w:type="dxa"/>
          </w:tcPr>
          <w:p w:rsidR="00E05A71" w:rsidRPr="00E50306" w:rsidRDefault="00E05A71" w:rsidP="00E05A71">
            <w:pPr>
              <w:widowControl/>
              <w:spacing w:before="0" w:after="0"/>
              <w:jc w:val="center"/>
              <w:rPr>
                <w:sz w:val="18"/>
                <w:szCs w:val="18"/>
                <w:lang w:val="en-AU"/>
              </w:rPr>
            </w:pPr>
            <w:r w:rsidRPr="00E50306">
              <w:rPr>
                <w:sz w:val="18"/>
                <w:szCs w:val="18"/>
                <w:lang w:val="en-AU"/>
              </w:rPr>
              <w:t>1 000 000 000</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9</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Billion</w:t>
            </w:r>
          </w:p>
        </w:tc>
      </w:tr>
      <w:tr w:rsidR="00E05A71" w:rsidRPr="00E50306" w:rsidTr="00E744FF">
        <w:trPr>
          <w:jc w:val="center"/>
        </w:trPr>
        <w:tc>
          <w:tcPr>
            <w:tcW w:w="988" w:type="dxa"/>
          </w:tcPr>
          <w:p w:rsidR="00E05A71" w:rsidRPr="00E50306" w:rsidRDefault="00AE69F6" w:rsidP="00E05A71">
            <w:pPr>
              <w:widowControl/>
              <w:spacing w:before="0" w:after="0"/>
              <w:jc w:val="center"/>
              <w:rPr>
                <w:b/>
                <w:sz w:val="18"/>
                <w:szCs w:val="18"/>
                <w:lang w:val="en-AU"/>
              </w:rPr>
            </w:pPr>
            <w:r w:rsidRPr="00E50306">
              <w:rPr>
                <w:b/>
                <w:sz w:val="18"/>
                <w:szCs w:val="18"/>
                <w:lang w:val="en-AU"/>
              </w:rPr>
              <w:t>m</w:t>
            </w:r>
            <w:r w:rsidR="00E05A71" w:rsidRPr="00E50306">
              <w:rPr>
                <w:b/>
                <w:sz w:val="18"/>
                <w:szCs w:val="18"/>
                <w:lang w:val="en-AU"/>
              </w:rPr>
              <w:t>ega</w:t>
            </w:r>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M</w:t>
            </w:r>
          </w:p>
        </w:tc>
        <w:tc>
          <w:tcPr>
            <w:tcW w:w="2738" w:type="dxa"/>
          </w:tcPr>
          <w:p w:rsidR="00E05A71" w:rsidRPr="00E50306" w:rsidRDefault="00E05A71" w:rsidP="00E05A71">
            <w:pPr>
              <w:widowControl/>
              <w:spacing w:before="0" w:after="0"/>
              <w:jc w:val="center"/>
              <w:rPr>
                <w:sz w:val="18"/>
                <w:szCs w:val="18"/>
                <w:lang w:val="en-AU"/>
              </w:rPr>
            </w:pPr>
            <w:r w:rsidRPr="00E50306">
              <w:rPr>
                <w:sz w:val="18"/>
                <w:szCs w:val="18"/>
                <w:lang w:val="en-AU"/>
              </w:rPr>
              <w:t>1 000 000</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6</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Million</w:t>
            </w:r>
          </w:p>
        </w:tc>
      </w:tr>
      <w:tr w:rsidR="00E05A71" w:rsidRPr="00E50306" w:rsidTr="00E744FF">
        <w:trPr>
          <w:jc w:val="center"/>
        </w:trPr>
        <w:tc>
          <w:tcPr>
            <w:tcW w:w="988" w:type="dxa"/>
          </w:tcPr>
          <w:p w:rsidR="00E05A71" w:rsidRPr="00E50306" w:rsidRDefault="00E05A71" w:rsidP="00E05A71">
            <w:pPr>
              <w:widowControl/>
              <w:spacing w:before="0" w:after="0"/>
              <w:jc w:val="center"/>
              <w:rPr>
                <w:b/>
                <w:sz w:val="18"/>
                <w:szCs w:val="18"/>
                <w:lang w:val="en-AU"/>
              </w:rPr>
            </w:pPr>
            <w:r w:rsidRPr="00E50306">
              <w:rPr>
                <w:b/>
                <w:sz w:val="18"/>
                <w:szCs w:val="18"/>
                <w:lang w:val="en-AU"/>
              </w:rPr>
              <w:t>kilo</w:t>
            </w:r>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k</w:t>
            </w:r>
          </w:p>
        </w:tc>
        <w:tc>
          <w:tcPr>
            <w:tcW w:w="2738" w:type="dxa"/>
          </w:tcPr>
          <w:p w:rsidR="00E05A71" w:rsidRPr="00E50306" w:rsidRDefault="00E05A71" w:rsidP="00E05A71">
            <w:pPr>
              <w:widowControl/>
              <w:spacing w:before="0" w:after="0"/>
              <w:jc w:val="center"/>
              <w:rPr>
                <w:sz w:val="18"/>
                <w:szCs w:val="18"/>
                <w:lang w:val="en-AU"/>
              </w:rPr>
            </w:pPr>
            <w:r w:rsidRPr="00E50306">
              <w:rPr>
                <w:sz w:val="18"/>
                <w:szCs w:val="18"/>
                <w:lang w:val="en-AU"/>
              </w:rPr>
              <w:t>1 000</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3</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Thousand</w:t>
            </w:r>
          </w:p>
        </w:tc>
      </w:tr>
      <w:tr w:rsidR="00E05A71" w:rsidRPr="00E50306" w:rsidTr="00E744FF">
        <w:trPr>
          <w:jc w:val="center"/>
        </w:trPr>
        <w:tc>
          <w:tcPr>
            <w:tcW w:w="988" w:type="dxa"/>
            <w:shd w:val="clear" w:color="auto" w:fill="D9D9D9" w:themeFill="background1" w:themeFillShade="D9"/>
          </w:tcPr>
          <w:p w:rsidR="00E05A71" w:rsidRPr="00E50306" w:rsidRDefault="008D5B04" w:rsidP="00E05A71">
            <w:pPr>
              <w:widowControl/>
              <w:spacing w:before="0" w:after="0"/>
              <w:jc w:val="center"/>
              <w:rPr>
                <w:b/>
                <w:sz w:val="18"/>
                <w:szCs w:val="18"/>
                <w:lang w:val="en-AU"/>
              </w:rPr>
            </w:pPr>
            <w:proofErr w:type="spellStart"/>
            <w:r w:rsidRPr="00E50306">
              <w:rPr>
                <w:b/>
                <w:sz w:val="18"/>
                <w:szCs w:val="18"/>
                <w:lang w:val="en-AU"/>
              </w:rPr>
              <w:t>hecto</w:t>
            </w:r>
            <w:proofErr w:type="spellEnd"/>
          </w:p>
        </w:tc>
        <w:tc>
          <w:tcPr>
            <w:tcW w:w="1134"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h</w:t>
            </w:r>
          </w:p>
        </w:tc>
        <w:tc>
          <w:tcPr>
            <w:tcW w:w="2738"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0</w:t>
            </w:r>
          </w:p>
        </w:tc>
        <w:tc>
          <w:tcPr>
            <w:tcW w:w="1405"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2</w:t>
            </w:r>
          </w:p>
        </w:tc>
        <w:tc>
          <w:tcPr>
            <w:tcW w:w="1282"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Hundred</w:t>
            </w:r>
          </w:p>
        </w:tc>
      </w:tr>
      <w:tr w:rsidR="00E05A71" w:rsidRPr="00E50306" w:rsidTr="00E744FF">
        <w:trPr>
          <w:jc w:val="center"/>
        </w:trPr>
        <w:tc>
          <w:tcPr>
            <w:tcW w:w="988" w:type="dxa"/>
            <w:shd w:val="clear" w:color="auto" w:fill="D9D9D9" w:themeFill="background1" w:themeFillShade="D9"/>
          </w:tcPr>
          <w:p w:rsidR="00E05A71" w:rsidRPr="00E50306" w:rsidRDefault="00E05A71" w:rsidP="00E05A71">
            <w:pPr>
              <w:widowControl/>
              <w:spacing w:before="0" w:after="0"/>
              <w:jc w:val="center"/>
              <w:rPr>
                <w:b/>
                <w:sz w:val="18"/>
                <w:szCs w:val="18"/>
                <w:lang w:val="en-AU"/>
              </w:rPr>
            </w:pPr>
            <w:proofErr w:type="spellStart"/>
            <w:r w:rsidRPr="00E50306">
              <w:rPr>
                <w:b/>
                <w:sz w:val="18"/>
                <w:szCs w:val="18"/>
                <w:lang w:val="en-AU"/>
              </w:rPr>
              <w:t>deca</w:t>
            </w:r>
            <w:proofErr w:type="spellEnd"/>
          </w:p>
        </w:tc>
        <w:tc>
          <w:tcPr>
            <w:tcW w:w="1134"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da</w:t>
            </w:r>
          </w:p>
        </w:tc>
        <w:tc>
          <w:tcPr>
            <w:tcW w:w="2738"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w:t>
            </w:r>
          </w:p>
        </w:tc>
        <w:tc>
          <w:tcPr>
            <w:tcW w:w="1405"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1</w:t>
            </w:r>
          </w:p>
        </w:tc>
        <w:tc>
          <w:tcPr>
            <w:tcW w:w="1282"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Ten</w:t>
            </w:r>
          </w:p>
        </w:tc>
      </w:tr>
      <w:tr w:rsidR="00E05A71" w:rsidRPr="00E50306" w:rsidTr="00E744FF">
        <w:trPr>
          <w:jc w:val="center"/>
        </w:trPr>
        <w:tc>
          <w:tcPr>
            <w:tcW w:w="988" w:type="dxa"/>
            <w:shd w:val="clear" w:color="auto" w:fill="D9D9D9" w:themeFill="background1" w:themeFillShade="D9"/>
          </w:tcPr>
          <w:p w:rsidR="00E05A71" w:rsidRPr="00E50306" w:rsidRDefault="00E05A71" w:rsidP="00E05A71">
            <w:pPr>
              <w:widowControl/>
              <w:spacing w:before="0" w:after="0"/>
              <w:jc w:val="center"/>
              <w:rPr>
                <w:b/>
                <w:sz w:val="18"/>
                <w:szCs w:val="18"/>
                <w:lang w:val="en-AU"/>
              </w:rPr>
            </w:pPr>
            <w:r w:rsidRPr="00E50306">
              <w:rPr>
                <w:b/>
                <w:sz w:val="18"/>
                <w:szCs w:val="18"/>
                <w:lang w:val="en-AU"/>
              </w:rPr>
              <w:t>base</w:t>
            </w:r>
          </w:p>
        </w:tc>
        <w:tc>
          <w:tcPr>
            <w:tcW w:w="1134"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p>
        </w:tc>
        <w:tc>
          <w:tcPr>
            <w:tcW w:w="2738"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w:t>
            </w:r>
          </w:p>
        </w:tc>
        <w:tc>
          <w:tcPr>
            <w:tcW w:w="1405"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0</w:t>
            </w:r>
          </w:p>
        </w:tc>
        <w:tc>
          <w:tcPr>
            <w:tcW w:w="1282"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One</w:t>
            </w:r>
          </w:p>
        </w:tc>
      </w:tr>
      <w:tr w:rsidR="00E05A71" w:rsidRPr="00E50306" w:rsidTr="00E744FF">
        <w:trPr>
          <w:jc w:val="center"/>
        </w:trPr>
        <w:tc>
          <w:tcPr>
            <w:tcW w:w="988" w:type="dxa"/>
            <w:shd w:val="clear" w:color="auto" w:fill="D9D9D9" w:themeFill="background1" w:themeFillShade="D9"/>
          </w:tcPr>
          <w:p w:rsidR="00E05A71" w:rsidRPr="00E50306" w:rsidRDefault="00E05A71" w:rsidP="00E05A71">
            <w:pPr>
              <w:widowControl/>
              <w:spacing w:before="0" w:after="0"/>
              <w:jc w:val="center"/>
              <w:rPr>
                <w:b/>
                <w:sz w:val="18"/>
                <w:szCs w:val="18"/>
                <w:lang w:val="en-AU"/>
              </w:rPr>
            </w:pPr>
            <w:proofErr w:type="spellStart"/>
            <w:r w:rsidRPr="00E50306">
              <w:rPr>
                <w:b/>
                <w:sz w:val="18"/>
                <w:szCs w:val="18"/>
                <w:lang w:val="en-AU"/>
              </w:rPr>
              <w:t>deci</w:t>
            </w:r>
            <w:proofErr w:type="spellEnd"/>
          </w:p>
        </w:tc>
        <w:tc>
          <w:tcPr>
            <w:tcW w:w="1134"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d</w:t>
            </w:r>
          </w:p>
        </w:tc>
        <w:tc>
          <w:tcPr>
            <w:tcW w:w="2738"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rFonts w:eastAsiaTheme="minorEastAsia"/>
                <w:lang w:val="en-AU"/>
              </w:rPr>
              <w:t xml:space="preserve"> </w:t>
            </w: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0</m:t>
                  </m:r>
                </m:den>
              </m:f>
            </m:oMath>
            <w:r w:rsidRPr="00E50306">
              <w:rPr>
                <w:rFonts w:ascii="Arial" w:eastAsiaTheme="minorEastAsia" w:hAnsi="Arial" w:cs="Arial"/>
                <w:lang w:val="en-AU"/>
              </w:rPr>
              <w:t xml:space="preserve"> </w:t>
            </w:r>
          </w:p>
        </w:tc>
        <w:tc>
          <w:tcPr>
            <w:tcW w:w="1405"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1</w:t>
            </w:r>
          </w:p>
        </w:tc>
        <w:tc>
          <w:tcPr>
            <w:tcW w:w="1282"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Tenth</w:t>
            </w:r>
          </w:p>
        </w:tc>
      </w:tr>
      <w:tr w:rsidR="00E05A71" w:rsidRPr="00E50306" w:rsidTr="00E744FF">
        <w:trPr>
          <w:jc w:val="center"/>
        </w:trPr>
        <w:tc>
          <w:tcPr>
            <w:tcW w:w="988" w:type="dxa"/>
            <w:shd w:val="clear" w:color="auto" w:fill="D9D9D9" w:themeFill="background1" w:themeFillShade="D9"/>
          </w:tcPr>
          <w:p w:rsidR="00E05A71" w:rsidRPr="00E50306" w:rsidRDefault="00E05A71" w:rsidP="00E05A71">
            <w:pPr>
              <w:widowControl/>
              <w:spacing w:before="0" w:after="0"/>
              <w:jc w:val="center"/>
              <w:rPr>
                <w:b/>
                <w:sz w:val="18"/>
                <w:szCs w:val="18"/>
                <w:lang w:val="en-AU"/>
              </w:rPr>
            </w:pPr>
            <w:proofErr w:type="spellStart"/>
            <w:r w:rsidRPr="00E50306">
              <w:rPr>
                <w:b/>
                <w:sz w:val="18"/>
                <w:szCs w:val="18"/>
                <w:lang w:val="en-AU"/>
              </w:rPr>
              <w:t>centi</w:t>
            </w:r>
            <w:proofErr w:type="spellEnd"/>
          </w:p>
        </w:tc>
        <w:tc>
          <w:tcPr>
            <w:tcW w:w="1134"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c</w:t>
            </w:r>
          </w:p>
        </w:tc>
        <w:tc>
          <w:tcPr>
            <w:tcW w:w="2738"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rFonts w:eastAsiaTheme="minorEastAsia"/>
                <w:lang w:val="en-AU"/>
              </w:rPr>
              <w:t xml:space="preserve"> </w:t>
            </w: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00</m:t>
                  </m:r>
                </m:den>
              </m:f>
            </m:oMath>
          </w:p>
        </w:tc>
        <w:tc>
          <w:tcPr>
            <w:tcW w:w="1405"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2</w:t>
            </w:r>
          </w:p>
        </w:tc>
        <w:tc>
          <w:tcPr>
            <w:tcW w:w="1282" w:type="dxa"/>
            <w:shd w:val="clear" w:color="auto" w:fill="D9D9D9" w:themeFill="background1" w:themeFillShade="D9"/>
          </w:tcPr>
          <w:p w:rsidR="00E05A71" w:rsidRPr="00E50306" w:rsidRDefault="00E05A71" w:rsidP="00E05A71">
            <w:pPr>
              <w:widowControl/>
              <w:spacing w:before="0" w:after="0"/>
              <w:jc w:val="center"/>
              <w:rPr>
                <w:sz w:val="18"/>
                <w:szCs w:val="18"/>
                <w:lang w:val="en-AU"/>
              </w:rPr>
            </w:pPr>
            <w:r w:rsidRPr="00E50306">
              <w:rPr>
                <w:sz w:val="18"/>
                <w:szCs w:val="18"/>
                <w:lang w:val="en-AU"/>
              </w:rPr>
              <w:t>Hundredth</w:t>
            </w:r>
          </w:p>
        </w:tc>
      </w:tr>
      <w:tr w:rsidR="00E05A71" w:rsidRPr="00E50306" w:rsidTr="00E744FF">
        <w:trPr>
          <w:jc w:val="center"/>
        </w:trPr>
        <w:tc>
          <w:tcPr>
            <w:tcW w:w="988" w:type="dxa"/>
          </w:tcPr>
          <w:p w:rsidR="00E05A71" w:rsidRPr="00E50306" w:rsidRDefault="00E05A71" w:rsidP="00E05A71">
            <w:pPr>
              <w:widowControl/>
              <w:spacing w:before="0" w:after="0"/>
              <w:jc w:val="center"/>
              <w:rPr>
                <w:b/>
                <w:sz w:val="18"/>
                <w:szCs w:val="18"/>
                <w:lang w:val="en-AU"/>
              </w:rPr>
            </w:pPr>
            <w:proofErr w:type="spellStart"/>
            <w:r w:rsidRPr="00E50306">
              <w:rPr>
                <w:b/>
                <w:sz w:val="18"/>
                <w:szCs w:val="18"/>
                <w:lang w:val="en-AU"/>
              </w:rPr>
              <w:t>milli</w:t>
            </w:r>
            <w:proofErr w:type="spellEnd"/>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m</w:t>
            </w:r>
          </w:p>
        </w:tc>
        <w:tc>
          <w:tcPr>
            <w:tcW w:w="2738" w:type="dxa"/>
          </w:tcPr>
          <w:p w:rsidR="00E05A71" w:rsidRPr="00E50306" w:rsidRDefault="004A3955" w:rsidP="00E05A71">
            <w:pPr>
              <w:widowControl/>
              <w:spacing w:before="0" w:after="0"/>
              <w:jc w:val="center"/>
              <w:rPr>
                <w:sz w:val="18"/>
                <w:szCs w:val="18"/>
                <w:lang w:val="en-AU"/>
              </w:rPr>
            </w:pP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m:t>
                  </m:r>
                </m:den>
              </m:f>
            </m:oMath>
            <w:r w:rsidR="00E05A71" w:rsidRPr="00E50306">
              <w:rPr>
                <w:rFonts w:ascii="Arial" w:eastAsiaTheme="minorEastAsia" w:hAnsi="Arial" w:cs="Arial"/>
                <w:lang w:val="en-AU"/>
              </w:rPr>
              <w:t xml:space="preserve"> </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3</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Thousandth</w:t>
            </w:r>
          </w:p>
        </w:tc>
      </w:tr>
      <w:tr w:rsidR="00E05A71" w:rsidRPr="00E50306" w:rsidTr="00E744FF">
        <w:trPr>
          <w:jc w:val="center"/>
        </w:trPr>
        <w:tc>
          <w:tcPr>
            <w:tcW w:w="988" w:type="dxa"/>
          </w:tcPr>
          <w:p w:rsidR="00E05A71" w:rsidRPr="00E50306" w:rsidRDefault="00E05A71" w:rsidP="00E05A71">
            <w:pPr>
              <w:widowControl/>
              <w:spacing w:before="0" w:after="0"/>
              <w:jc w:val="center"/>
              <w:rPr>
                <w:b/>
                <w:sz w:val="18"/>
                <w:szCs w:val="18"/>
                <w:lang w:val="en-AU"/>
              </w:rPr>
            </w:pPr>
            <w:r w:rsidRPr="00E50306">
              <w:rPr>
                <w:b/>
                <w:sz w:val="18"/>
                <w:szCs w:val="18"/>
                <w:lang w:val="en-AU"/>
              </w:rPr>
              <w:t>micro</w:t>
            </w:r>
          </w:p>
        </w:tc>
        <w:tc>
          <w:tcPr>
            <w:tcW w:w="1134" w:type="dxa"/>
          </w:tcPr>
          <w:p w:rsidR="00E05A71" w:rsidRPr="00E50306" w:rsidRDefault="00E05A71" w:rsidP="00E05A71">
            <w:pPr>
              <w:widowControl/>
              <w:spacing w:before="0" w:after="0"/>
              <w:jc w:val="center"/>
              <w:rPr>
                <w:sz w:val="18"/>
                <w:szCs w:val="18"/>
                <w:lang w:val="en-AU"/>
              </w:rPr>
            </w:pPr>
            <w:r w:rsidRPr="00E50306">
              <w:rPr>
                <w:rFonts w:ascii="Symbol" w:eastAsia="Symbol" w:hAnsi="Symbol" w:cs="Symbol"/>
                <w:sz w:val="18"/>
                <w:szCs w:val="18"/>
                <w:lang w:val="en-AU"/>
              </w:rPr>
              <w:t></w:t>
            </w:r>
          </w:p>
        </w:tc>
        <w:tc>
          <w:tcPr>
            <w:tcW w:w="2738" w:type="dxa"/>
          </w:tcPr>
          <w:p w:rsidR="00E05A71" w:rsidRPr="00E50306" w:rsidRDefault="00E05A71" w:rsidP="00E05A71">
            <w:pPr>
              <w:widowControl/>
              <w:spacing w:before="0" w:after="0"/>
              <w:jc w:val="center"/>
              <w:rPr>
                <w:sz w:val="18"/>
                <w:szCs w:val="18"/>
                <w:lang w:val="en-AU"/>
              </w:rPr>
            </w:pPr>
            <w:r w:rsidRPr="00E50306">
              <w:rPr>
                <w:rFonts w:eastAsiaTheme="minorEastAsia"/>
                <w:lang w:val="en-AU"/>
              </w:rPr>
              <w:t xml:space="preserve"> </w:t>
            </w: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 000</m:t>
                  </m:r>
                </m:den>
              </m:f>
            </m:oMath>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6</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Millionth</w:t>
            </w:r>
          </w:p>
        </w:tc>
      </w:tr>
      <w:tr w:rsidR="00E05A71" w:rsidRPr="00E50306" w:rsidTr="00E744FF">
        <w:trPr>
          <w:jc w:val="center"/>
        </w:trPr>
        <w:tc>
          <w:tcPr>
            <w:tcW w:w="988" w:type="dxa"/>
          </w:tcPr>
          <w:p w:rsidR="00E05A71" w:rsidRPr="00E50306" w:rsidRDefault="00E05A71" w:rsidP="00E05A71">
            <w:pPr>
              <w:widowControl/>
              <w:spacing w:before="0" w:after="0"/>
              <w:jc w:val="center"/>
              <w:rPr>
                <w:b/>
                <w:sz w:val="18"/>
                <w:szCs w:val="18"/>
                <w:lang w:val="en-AU"/>
              </w:rPr>
            </w:pPr>
            <w:r w:rsidRPr="00E50306">
              <w:rPr>
                <w:b/>
                <w:sz w:val="18"/>
                <w:szCs w:val="18"/>
                <w:lang w:val="en-AU"/>
              </w:rPr>
              <w:t>nana</w:t>
            </w:r>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n</w:t>
            </w:r>
          </w:p>
        </w:tc>
        <w:tc>
          <w:tcPr>
            <w:tcW w:w="2738" w:type="dxa"/>
          </w:tcPr>
          <w:p w:rsidR="00E05A71" w:rsidRPr="00E50306" w:rsidRDefault="004A3955" w:rsidP="00E05A71">
            <w:pPr>
              <w:widowControl/>
              <w:spacing w:before="0" w:after="0"/>
              <w:jc w:val="center"/>
              <w:rPr>
                <w:sz w:val="18"/>
                <w:szCs w:val="18"/>
                <w:lang w:val="en-AU"/>
              </w:rPr>
            </w:pP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 000 000</m:t>
                  </m:r>
                </m:den>
              </m:f>
            </m:oMath>
            <w:r w:rsidR="00E05A71" w:rsidRPr="00E50306">
              <w:rPr>
                <w:rFonts w:ascii="Arial" w:eastAsiaTheme="minorEastAsia" w:hAnsi="Arial" w:cs="Arial"/>
                <w:lang w:val="en-AU"/>
              </w:rPr>
              <w:t xml:space="preserve"> </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9</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Billionth</w:t>
            </w:r>
          </w:p>
        </w:tc>
      </w:tr>
      <w:tr w:rsidR="00E05A71" w:rsidRPr="00E50306" w:rsidTr="00E744FF">
        <w:trPr>
          <w:jc w:val="center"/>
        </w:trPr>
        <w:tc>
          <w:tcPr>
            <w:tcW w:w="988" w:type="dxa"/>
          </w:tcPr>
          <w:p w:rsidR="00E05A71" w:rsidRPr="00E50306" w:rsidRDefault="00E05A71" w:rsidP="00E05A71">
            <w:pPr>
              <w:widowControl/>
              <w:spacing w:before="0" w:after="0"/>
              <w:jc w:val="center"/>
              <w:rPr>
                <w:b/>
                <w:sz w:val="18"/>
                <w:szCs w:val="18"/>
                <w:lang w:val="en-AU"/>
              </w:rPr>
            </w:pPr>
            <w:proofErr w:type="spellStart"/>
            <w:r w:rsidRPr="00E50306">
              <w:rPr>
                <w:b/>
                <w:sz w:val="18"/>
                <w:szCs w:val="18"/>
                <w:lang w:val="en-AU"/>
              </w:rPr>
              <w:t>pico</w:t>
            </w:r>
            <w:proofErr w:type="spellEnd"/>
          </w:p>
        </w:tc>
        <w:tc>
          <w:tcPr>
            <w:tcW w:w="1134" w:type="dxa"/>
          </w:tcPr>
          <w:p w:rsidR="00E05A71" w:rsidRPr="00E50306" w:rsidRDefault="00E05A71" w:rsidP="00E05A71">
            <w:pPr>
              <w:widowControl/>
              <w:spacing w:before="0" w:after="0"/>
              <w:jc w:val="center"/>
              <w:rPr>
                <w:sz w:val="18"/>
                <w:szCs w:val="18"/>
                <w:lang w:val="en-AU"/>
              </w:rPr>
            </w:pPr>
            <w:r w:rsidRPr="00E50306">
              <w:rPr>
                <w:sz w:val="18"/>
                <w:szCs w:val="18"/>
                <w:lang w:val="en-AU"/>
              </w:rPr>
              <w:t>p</w:t>
            </w:r>
          </w:p>
        </w:tc>
        <w:tc>
          <w:tcPr>
            <w:tcW w:w="2738" w:type="dxa"/>
          </w:tcPr>
          <w:p w:rsidR="00E05A71" w:rsidRPr="00E50306" w:rsidRDefault="004A3955" w:rsidP="00E05A71">
            <w:pPr>
              <w:widowControl/>
              <w:spacing w:before="0" w:after="0"/>
              <w:jc w:val="center"/>
              <w:rPr>
                <w:sz w:val="18"/>
                <w:szCs w:val="18"/>
                <w:lang w:val="en-AU"/>
              </w:rPr>
            </w:pPr>
            <m:oMath>
              <m:f>
                <m:fPr>
                  <m:ctrlPr>
                    <w:rPr>
                      <w:rFonts w:ascii="Cambria Math" w:hAnsi="Cambria Math" w:cs="Arial"/>
                      <w:lang w:val="en-AU"/>
                    </w:rPr>
                  </m:ctrlPr>
                </m:fPr>
                <m:num>
                  <m:r>
                    <w:rPr>
                      <w:rFonts w:ascii="Cambria Math" w:hAnsi="Cambria Math" w:cs="Arial"/>
                      <w:lang w:val="en-AU"/>
                    </w:rPr>
                    <m:t>1</m:t>
                  </m:r>
                </m:num>
                <m:den>
                  <m:r>
                    <w:rPr>
                      <w:rFonts w:ascii="Cambria Math" w:hAnsi="Cambria Math" w:cs="Arial"/>
                      <w:lang w:val="en-AU"/>
                    </w:rPr>
                    <m:t>1 000 000 000 000</m:t>
                  </m:r>
                </m:den>
              </m:f>
            </m:oMath>
            <w:r w:rsidR="00E05A71" w:rsidRPr="00E50306">
              <w:rPr>
                <w:rFonts w:ascii="Arial" w:eastAsiaTheme="minorEastAsia" w:hAnsi="Arial" w:cs="Arial"/>
                <w:lang w:val="en-AU"/>
              </w:rPr>
              <w:t xml:space="preserve"> </w:t>
            </w:r>
          </w:p>
        </w:tc>
        <w:tc>
          <w:tcPr>
            <w:tcW w:w="1405" w:type="dxa"/>
          </w:tcPr>
          <w:p w:rsidR="00E05A71" w:rsidRPr="00E50306" w:rsidRDefault="00E05A71" w:rsidP="00E05A71">
            <w:pPr>
              <w:widowControl/>
              <w:spacing w:before="0" w:after="0"/>
              <w:jc w:val="center"/>
              <w:rPr>
                <w:sz w:val="18"/>
                <w:szCs w:val="18"/>
                <w:lang w:val="en-AU"/>
              </w:rPr>
            </w:pPr>
            <w:r w:rsidRPr="00E50306">
              <w:rPr>
                <w:sz w:val="18"/>
                <w:szCs w:val="18"/>
                <w:lang w:val="en-AU"/>
              </w:rPr>
              <w:t>10</w:t>
            </w:r>
            <w:r w:rsidRPr="00E50306">
              <w:rPr>
                <w:sz w:val="18"/>
                <w:szCs w:val="18"/>
                <w:vertAlign w:val="superscript"/>
                <w:lang w:val="en-AU"/>
              </w:rPr>
              <w:t>-12</w:t>
            </w:r>
          </w:p>
        </w:tc>
        <w:tc>
          <w:tcPr>
            <w:tcW w:w="1282" w:type="dxa"/>
          </w:tcPr>
          <w:p w:rsidR="00E05A71" w:rsidRPr="00E50306" w:rsidRDefault="00E05A71" w:rsidP="00E05A71">
            <w:pPr>
              <w:widowControl/>
              <w:spacing w:before="0" w:after="0"/>
              <w:jc w:val="center"/>
              <w:rPr>
                <w:sz w:val="18"/>
                <w:szCs w:val="18"/>
                <w:lang w:val="en-AU"/>
              </w:rPr>
            </w:pPr>
            <w:r w:rsidRPr="00E50306">
              <w:rPr>
                <w:sz w:val="18"/>
                <w:szCs w:val="18"/>
                <w:lang w:val="en-AU"/>
              </w:rPr>
              <w:t>Trillionth</w:t>
            </w:r>
          </w:p>
        </w:tc>
      </w:tr>
    </w:tbl>
    <w:p w:rsidR="00D83DA4" w:rsidRPr="00E50306" w:rsidRDefault="00D83DA4" w:rsidP="006E45CD">
      <w:pPr>
        <w:widowControl/>
        <w:spacing w:before="360" w:line="259" w:lineRule="auto"/>
        <w:rPr>
          <w:b/>
        </w:rPr>
      </w:pPr>
      <w:r w:rsidRPr="00E50306">
        <w:rPr>
          <w:b/>
        </w:rPr>
        <w:t>Significant figures</w:t>
      </w:r>
    </w:p>
    <w:p w:rsidR="00D83DA4" w:rsidRPr="00E50306" w:rsidRDefault="00D83DA4" w:rsidP="00D83DA4">
      <w:r w:rsidRPr="00E50306">
        <w:t xml:space="preserve">Significant figures, as the name suggests, tell us about the importance of each digit used to make up a number that comes from a measurement. </w:t>
      </w:r>
    </w:p>
    <w:p w:rsidR="00D83DA4" w:rsidRPr="00E50306" w:rsidRDefault="00D83DA4" w:rsidP="00D83DA4">
      <w:r w:rsidRPr="00E50306">
        <w:t xml:space="preserve">Students need to be aware of the number of significant figures in measurements when processing data. The results </w:t>
      </w:r>
      <w:r w:rsidR="00807B2D" w:rsidRPr="00E50306">
        <w:t xml:space="preserve">of any calculations </w:t>
      </w:r>
      <w:r w:rsidRPr="00E50306">
        <w:t xml:space="preserve">must not be more precise than the measured data used. That is, answers should be given with as many significant figures as the measurement with the least number of significant figures. </w:t>
      </w:r>
    </w:p>
    <w:p w:rsidR="00E24A36" w:rsidRDefault="00E24A36">
      <w:pPr>
        <w:widowControl/>
        <w:spacing w:before="0" w:after="160" w:line="259" w:lineRule="auto"/>
      </w:pPr>
      <w:r>
        <w:br w:type="page"/>
      </w:r>
    </w:p>
    <w:p w:rsidR="00D83DA4" w:rsidRPr="00E50306" w:rsidRDefault="00D83DA4" w:rsidP="00D83DA4">
      <w:r w:rsidRPr="00E50306">
        <w:t xml:space="preserve">See the following resources for rules that are used to count the number of significant figures in a measurement and practice problems: </w:t>
      </w:r>
    </w:p>
    <w:p w:rsidR="00D83DA4" w:rsidRPr="00E50306" w:rsidRDefault="00D83DA4" w:rsidP="006E45CD">
      <w:pPr>
        <w:spacing w:after="0"/>
      </w:pPr>
      <w:r w:rsidRPr="00E50306">
        <w:rPr>
          <w:i/>
        </w:rPr>
        <w:t>Significant Figures Made Easy!</w:t>
      </w:r>
      <w:r w:rsidRPr="00E50306">
        <w:t xml:space="preserve"> (</w:t>
      </w:r>
      <w:r w:rsidR="003F04F8" w:rsidRPr="00E50306">
        <w:t>Tyler DeWitt</w:t>
      </w:r>
      <w:r w:rsidRPr="00E50306">
        <w:t>, 20</w:t>
      </w:r>
      <w:r w:rsidR="003F04F8" w:rsidRPr="00E50306">
        <w:t>08</w:t>
      </w:r>
      <w:r w:rsidRPr="00E50306">
        <w:t>)</w:t>
      </w:r>
    </w:p>
    <w:p w:rsidR="003F04F8" w:rsidRPr="00E50306" w:rsidRDefault="004A3955" w:rsidP="006E45CD">
      <w:pPr>
        <w:spacing w:before="0"/>
      </w:pPr>
      <w:hyperlink r:id="rId137" w:history="1">
        <w:r w:rsidR="003F04F8" w:rsidRPr="00E50306">
          <w:rPr>
            <w:rStyle w:val="Hyperlink"/>
          </w:rPr>
          <w:t>youtu.be/5UjwJ9PIUvE</w:t>
        </w:r>
      </w:hyperlink>
    </w:p>
    <w:p w:rsidR="00D83DA4" w:rsidRPr="00E50306" w:rsidRDefault="00D83DA4" w:rsidP="006E45CD">
      <w:pPr>
        <w:spacing w:after="0"/>
      </w:pPr>
      <w:r w:rsidRPr="00E50306">
        <w:rPr>
          <w:i/>
        </w:rPr>
        <w:t>Significant Figures and Zero (1.3)</w:t>
      </w:r>
      <w:r w:rsidRPr="00E50306">
        <w:t xml:space="preserve"> (</w:t>
      </w:r>
      <w:r w:rsidR="003F04F8" w:rsidRPr="00E50306">
        <w:t>Tyler DeWitt</w:t>
      </w:r>
      <w:r w:rsidRPr="00E50306">
        <w:t>, 2010)</w:t>
      </w:r>
    </w:p>
    <w:p w:rsidR="003F04F8" w:rsidRPr="00E50306" w:rsidRDefault="004A3955" w:rsidP="006E45CD">
      <w:pPr>
        <w:spacing w:before="0"/>
      </w:pPr>
      <w:hyperlink r:id="rId138" w:history="1">
        <w:r w:rsidR="003F04F8" w:rsidRPr="00E50306">
          <w:rPr>
            <w:rStyle w:val="Hyperlink"/>
          </w:rPr>
          <w:t>youtu.be/7b60RZqut0U</w:t>
        </w:r>
      </w:hyperlink>
    </w:p>
    <w:p w:rsidR="003F04F8" w:rsidRPr="00E50306" w:rsidRDefault="00D83DA4" w:rsidP="006E45CD">
      <w:pPr>
        <w:spacing w:after="0"/>
      </w:pPr>
      <w:r w:rsidRPr="00E50306">
        <w:rPr>
          <w:i/>
        </w:rPr>
        <w:t>Significant Zero Practice Problems (1.4)</w:t>
      </w:r>
      <w:r w:rsidRPr="00E50306">
        <w:t xml:space="preserve"> (</w:t>
      </w:r>
      <w:r w:rsidR="003F04F8" w:rsidRPr="00E50306">
        <w:t>Tyler DeWitt</w:t>
      </w:r>
      <w:r w:rsidRPr="00E50306">
        <w:t>, 2010)</w:t>
      </w:r>
    </w:p>
    <w:p w:rsidR="003F04F8" w:rsidRPr="00E50306" w:rsidRDefault="004A3955" w:rsidP="006E45CD">
      <w:pPr>
        <w:spacing w:before="0"/>
      </w:pPr>
      <w:hyperlink r:id="rId139" w:history="1">
        <w:r w:rsidR="003F04F8" w:rsidRPr="00E50306">
          <w:rPr>
            <w:rStyle w:val="Hyperlink"/>
          </w:rPr>
          <w:t>youtu.be/ExETL3IiRSw</w:t>
        </w:r>
      </w:hyperlink>
    </w:p>
    <w:p w:rsidR="00D83DA4" w:rsidRPr="00E50306" w:rsidRDefault="00D83DA4" w:rsidP="006E45CD">
      <w:pPr>
        <w:spacing w:after="0"/>
      </w:pPr>
      <w:r w:rsidRPr="00E50306">
        <w:rPr>
          <w:i/>
        </w:rPr>
        <w:t>Scientific Notation and Significant Figures (1.7)</w:t>
      </w:r>
      <w:r w:rsidRPr="00E50306">
        <w:t xml:space="preserve"> (</w:t>
      </w:r>
      <w:r w:rsidR="003F04F8" w:rsidRPr="00E50306">
        <w:t>Tyler DeWitt</w:t>
      </w:r>
      <w:r w:rsidRPr="00E50306">
        <w:t xml:space="preserve">, 2010) </w:t>
      </w:r>
    </w:p>
    <w:p w:rsidR="003F04F8" w:rsidRPr="00E50306" w:rsidRDefault="004A3955" w:rsidP="009A2465">
      <w:pPr>
        <w:spacing w:before="0"/>
      </w:pPr>
      <w:hyperlink r:id="rId140" w:history="1">
        <w:r w:rsidR="003F04F8" w:rsidRPr="00E50306">
          <w:rPr>
            <w:rStyle w:val="Hyperlink"/>
          </w:rPr>
          <w:t>youtu.be/IIQPHC5gZT8</w:t>
        </w:r>
      </w:hyperlink>
    </w:p>
    <w:p w:rsidR="00A01070" w:rsidRPr="00E50306" w:rsidRDefault="00E17124" w:rsidP="006E45CD">
      <w:pPr>
        <w:spacing w:before="0"/>
      </w:pPr>
      <w:r w:rsidRPr="00E50306">
        <w:rPr>
          <w:rFonts w:ascii="Times New Roman" w:hAnsi="Times New Roman" w:cs="Times New Roman"/>
          <w:b/>
          <w:sz w:val="24"/>
          <w:szCs w:val="24"/>
        </w:rPr>
        <w:br w:type="page"/>
      </w:r>
    </w:p>
    <w:p w:rsidR="0007532D" w:rsidRPr="00E50306" w:rsidRDefault="00BB1340" w:rsidP="0007532D">
      <w:pPr>
        <w:pStyle w:val="Heading1"/>
      </w:pPr>
      <w:bookmarkStart w:id="163" w:name="_Appendix_13:_Student_1"/>
      <w:bookmarkStart w:id="164" w:name="_Toc46321519"/>
      <w:bookmarkEnd w:id="163"/>
      <w:r>
        <w:rPr>
          <w:noProof/>
          <w:lang w:eastAsia="en-AU"/>
        </w:rPr>
        <w:drawing>
          <wp:anchor distT="0" distB="0" distL="114300" distR="114300" simplePos="0" relativeHeight="251703808" behindDoc="1" locked="0" layoutInCell="1" allowOverlap="1" wp14:anchorId="58AD24FC" wp14:editId="0BA474BA">
            <wp:simplePos x="0" y="0"/>
            <wp:positionH relativeFrom="column">
              <wp:posOffset>-349250</wp:posOffset>
            </wp:positionH>
            <wp:positionV relativeFrom="paragraph">
              <wp:posOffset>600075</wp:posOffset>
            </wp:positionV>
            <wp:extent cx="6430010" cy="6454775"/>
            <wp:effectExtent l="0" t="0" r="889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7809" b="21164"/>
                    <a:stretch/>
                  </pic:blipFill>
                  <pic:spPr bwMode="auto">
                    <a:xfrm>
                      <a:off x="0" y="0"/>
                      <a:ext cx="6430010" cy="6454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11C0" w:rsidRPr="00E50306">
        <w:t xml:space="preserve"> </w:t>
      </w:r>
      <w:bookmarkStart w:id="165" w:name="_Hlk44493340"/>
      <w:r w:rsidR="0007532D" w:rsidRPr="00E50306">
        <w:t>Appendix 1</w:t>
      </w:r>
      <w:r w:rsidR="00C81D9A" w:rsidRPr="00E50306">
        <w:t>2</w:t>
      </w:r>
      <w:r w:rsidR="0007532D" w:rsidRPr="00E50306">
        <w:t>: Student resource sheet 2.1: Scale model of the Earth and atmosphere</w:t>
      </w:r>
      <w:bookmarkEnd w:id="165"/>
      <w:bookmarkEnd w:id="164"/>
    </w:p>
    <w:p w:rsidR="0007532D" w:rsidRPr="00E50306" w:rsidRDefault="00D57BF6">
      <w:pPr>
        <w:widowControl/>
        <w:spacing w:before="0" w:after="160" w:line="259" w:lineRule="auto"/>
      </w:pPr>
      <w:r w:rsidRPr="00E50306">
        <w:rPr>
          <w:noProof/>
          <w:lang w:eastAsia="en-AU"/>
        </w:rPr>
        <mc:AlternateContent>
          <mc:Choice Requires="wps">
            <w:drawing>
              <wp:anchor distT="0" distB="0" distL="114300" distR="114300" simplePos="0" relativeHeight="251676160" behindDoc="0" locked="0" layoutInCell="1" allowOverlap="1" wp14:anchorId="1E23E0CE" wp14:editId="15E9FC72">
                <wp:simplePos x="0" y="0"/>
                <wp:positionH relativeFrom="margin">
                  <wp:posOffset>0</wp:posOffset>
                </wp:positionH>
                <wp:positionV relativeFrom="paragraph">
                  <wp:posOffset>6405880</wp:posOffset>
                </wp:positionV>
                <wp:extent cx="6081395" cy="204470"/>
                <wp:effectExtent l="0" t="0" r="0" b="5080"/>
                <wp:wrapSquare wrapText="bothSides"/>
                <wp:docPr id="280" name="Text Box 280"/>
                <wp:cNvGraphicFramePr/>
                <a:graphic xmlns:a="http://schemas.openxmlformats.org/drawingml/2006/main">
                  <a:graphicData uri="http://schemas.microsoft.com/office/word/2010/wordprocessingShape">
                    <wps:wsp>
                      <wps:cNvSpPr txBox="1"/>
                      <wps:spPr>
                        <a:xfrm>
                          <a:off x="0" y="0"/>
                          <a:ext cx="6081395" cy="204470"/>
                        </a:xfrm>
                        <a:prstGeom prst="rect">
                          <a:avLst/>
                        </a:prstGeom>
                        <a:solidFill>
                          <a:prstClr val="white"/>
                        </a:solidFill>
                        <a:ln>
                          <a:noFill/>
                        </a:ln>
                      </wps:spPr>
                      <wps:txbx>
                        <w:txbxContent>
                          <w:p w:rsidR="004A23A2" w:rsidRDefault="004A23A2" w:rsidP="00D57BF6">
                            <w:pPr>
                              <w:pStyle w:val="Caption"/>
                              <w:jc w:val="cente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3E0CE" id="Text Box 280" o:spid="_x0000_s1049" type="#_x0000_t202" style="position:absolute;margin-left:0;margin-top:504.4pt;width:478.85pt;height:16.1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" stroked="f">
                <v:textbox inset="0,0,0,0">
                  <w:txbxContent>
                    <w:p w14:paraId="75B42089" w14:textId="44707DD5" w:rsidR="004A23A2" w:rsidRDefault="004A23A2" w:rsidP="00D57BF6">
                      <w:pPr>
                        <w:pStyle w:val="Caption"/>
                        <w:jc w:val="center"/>
                      </w:pPr>
                      <w:r>
                        <w:t>STEM Consortium</w:t>
                      </w:r>
                    </w:p>
                  </w:txbxContent>
                </v:textbox>
                <w10:wrap type="square" anchorx="margin"/>
              </v:shape>
            </w:pict>
          </mc:Fallback>
        </mc:AlternateContent>
      </w:r>
      <w:r w:rsidR="0007532D" w:rsidRPr="00E50306">
        <w:br w:type="page"/>
      </w:r>
    </w:p>
    <w:p w:rsidR="00AB326C" w:rsidRDefault="001C0F69" w:rsidP="004A1460">
      <w:pPr>
        <w:pStyle w:val="Heading1"/>
        <w:ind w:right="-46"/>
        <w:rPr>
          <w:rFonts w:ascii="Calibri" w:eastAsia="Times New Roman" w:hAnsi="Calibri" w:cs="Calibri"/>
          <w:lang w:eastAsia="en-AU"/>
        </w:rPr>
      </w:pPr>
      <w:bookmarkStart w:id="166" w:name="_Appendix_14:_Teacher"/>
      <w:bookmarkStart w:id="167" w:name="_Toc46321520"/>
      <w:bookmarkEnd w:id="166"/>
      <w:r w:rsidRPr="00E50306">
        <w:t>A</w:t>
      </w:r>
      <w:r w:rsidR="00E05A71" w:rsidRPr="00E50306">
        <w:t xml:space="preserve">ppendix </w:t>
      </w:r>
      <w:r w:rsidR="00A01070" w:rsidRPr="00E50306">
        <w:t>1</w:t>
      </w:r>
      <w:r w:rsidR="00C81D9A" w:rsidRPr="00E50306">
        <w:t>3</w:t>
      </w:r>
      <w:r w:rsidR="00E05A71" w:rsidRPr="00E50306">
        <w:t xml:space="preserve">: </w:t>
      </w:r>
      <w:r w:rsidR="00AB326C" w:rsidRPr="00E50306">
        <w:t>Student resource sheet 2.</w:t>
      </w:r>
      <w:r w:rsidR="00AB326C">
        <w:t>2</w:t>
      </w:r>
      <w:r w:rsidR="00AB326C" w:rsidRPr="00E50306">
        <w:t xml:space="preserve">: </w:t>
      </w:r>
      <w:r w:rsidR="00AB326C">
        <w:t>Spreadsheet</w:t>
      </w:r>
      <w:r w:rsidR="00B249FD" w:rsidRPr="00B249FD">
        <w:rPr>
          <w:rFonts w:ascii="Calibri" w:eastAsia="Times New Roman" w:hAnsi="Calibri" w:cs="Calibri"/>
          <w:lang w:eastAsia="en-AU"/>
        </w:rPr>
        <w:t xml:space="preserve"> </w:t>
      </w:r>
      <w:r w:rsidR="008F320E">
        <w:rPr>
          <w:rFonts w:ascii="Calibri" w:eastAsia="Times New Roman" w:hAnsi="Calibri" w:cs="Calibri"/>
          <w:lang w:eastAsia="en-AU"/>
        </w:rPr>
        <w:t xml:space="preserve">for </w:t>
      </w:r>
      <w:r w:rsidR="00B249FD" w:rsidRPr="009B1717">
        <w:t>Variations in UVR intensity during the day</w:t>
      </w:r>
      <w:r w:rsidR="008F320E">
        <w:t>.</w:t>
      </w:r>
      <w:bookmarkEnd w:id="167"/>
      <w:r w:rsidR="004A1460" w:rsidRPr="004A1460">
        <w:rPr>
          <w:rFonts w:ascii="Calibri" w:eastAsia="Times New Roman" w:hAnsi="Calibri" w:cs="Calibri"/>
          <w:lang w:eastAsia="en-AU"/>
        </w:rPr>
        <w:t xml:space="preserve"> </w:t>
      </w:r>
    </w:p>
    <w:p w:rsidR="00591D24" w:rsidRPr="00591D24" w:rsidRDefault="005629BE" w:rsidP="00591D24">
      <w:pPr>
        <w:rPr>
          <w:lang w:eastAsia="en-AU"/>
        </w:rPr>
      </w:pPr>
      <w:r>
        <w:rPr>
          <w:lang w:eastAsia="en-AU"/>
        </w:rPr>
        <w:t>Record your findi</w:t>
      </w:r>
      <w:r w:rsidR="00FE5ED7">
        <w:rPr>
          <w:lang w:eastAsia="en-AU"/>
        </w:rPr>
        <w:t>n</w:t>
      </w:r>
      <w:r>
        <w:rPr>
          <w:lang w:eastAsia="en-AU"/>
        </w:rPr>
        <w:t xml:space="preserve">gs in the table or </w:t>
      </w:r>
      <w:r w:rsidR="00E06BDF">
        <w:rPr>
          <w:lang w:eastAsia="en-AU"/>
        </w:rPr>
        <w:t xml:space="preserve">create a digital version using the Excel document. </w:t>
      </w:r>
    </w:p>
    <w:tbl>
      <w:tblPr>
        <w:tblW w:w="10581" w:type="dxa"/>
        <w:tblInd w:w="-709" w:type="dxa"/>
        <w:tblCellMar>
          <w:top w:w="15" w:type="dxa"/>
          <w:bottom w:w="15" w:type="dxa"/>
        </w:tblCellMar>
        <w:tblLook w:val="04A0" w:firstRow="1" w:lastRow="0" w:firstColumn="1" w:lastColumn="0" w:noHBand="0" w:noVBand="1"/>
      </w:tblPr>
      <w:tblGrid>
        <w:gridCol w:w="659"/>
        <w:gridCol w:w="1043"/>
        <w:gridCol w:w="992"/>
        <w:gridCol w:w="1055"/>
        <w:gridCol w:w="1174"/>
        <w:gridCol w:w="1086"/>
        <w:gridCol w:w="1128"/>
        <w:gridCol w:w="1148"/>
        <w:gridCol w:w="1120"/>
        <w:gridCol w:w="1176"/>
      </w:tblGrid>
      <w:tr w:rsidR="009B1717" w:rsidRPr="009B1717" w:rsidTr="00130E40">
        <w:trPr>
          <w:trHeight w:val="531"/>
        </w:trPr>
        <w:tc>
          <w:tcPr>
            <w:tcW w:w="10581" w:type="dxa"/>
            <w:gridSpan w:val="10"/>
            <w:tcBorders>
              <w:top w:val="nil"/>
              <w:left w:val="nil"/>
              <w:bottom w:val="nil"/>
              <w:right w:val="nil"/>
            </w:tcBorders>
            <w:noWrap/>
            <w:vAlign w:val="bottom"/>
            <w:hideMark/>
          </w:tcPr>
          <w:p w:rsidR="00591D24" w:rsidRPr="00E06BDF" w:rsidRDefault="00AB326C" w:rsidP="00A86CDB">
            <w:pPr>
              <w:widowControl/>
              <w:spacing w:before="0" w:after="240" w:line="240" w:lineRule="auto"/>
            </w:pPr>
            <w:r>
              <w:br w:type="page"/>
            </w:r>
            <w:bookmarkStart w:id="168" w:name="_Hlk44493485"/>
            <w:bookmarkStart w:id="169" w:name="_MON_1658910001"/>
            <w:bookmarkEnd w:id="169"/>
            <w:r w:rsidR="001F2590">
              <w:rPr>
                <w:rFonts w:ascii="Calibri" w:eastAsia="Times New Roman" w:hAnsi="Calibri" w:cs="Calibri"/>
                <w:lang w:eastAsia="en-AU"/>
              </w:rPr>
              <w:object w:dxaOrig="1068" w:dyaOrig="712" w14:anchorId="2742D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75pt;height:66.8pt" o:ole="">
                  <v:imagedata r:id="rId142" o:title=""/>
                </v:shape>
                <o:OLEObject Type="Embed" ProgID="Excel.Sheet.12" ShapeID="_x0000_i1025" DrawAspect="Icon" ObjectID="_1665813360" r:id="rId143"/>
              </w:object>
            </w:r>
          </w:p>
          <w:p w:rsidR="009B1717" w:rsidRPr="00591D24" w:rsidRDefault="009B1717" w:rsidP="00130E40">
            <w:pPr>
              <w:widowControl/>
              <w:spacing w:before="0" w:after="240" w:line="240" w:lineRule="auto"/>
              <w:jc w:val="center"/>
              <w:rPr>
                <w:rFonts w:eastAsia="Times New Roman" w:cs="Calibri"/>
                <w:b/>
                <w:bCs/>
                <w:sz w:val="24"/>
                <w:szCs w:val="24"/>
                <w:lang w:eastAsia="en-AU"/>
              </w:rPr>
            </w:pPr>
            <w:r w:rsidRPr="00591D24">
              <w:rPr>
                <w:rFonts w:eastAsia="Times New Roman" w:cs="Calibri"/>
                <w:b/>
                <w:bCs/>
                <w:sz w:val="24"/>
                <w:szCs w:val="24"/>
                <w:lang w:eastAsia="en-AU"/>
              </w:rPr>
              <w:t>Variations in UVR intensity during the day</w:t>
            </w:r>
            <w:bookmarkEnd w:id="168"/>
          </w:p>
        </w:tc>
      </w:tr>
      <w:tr w:rsidR="008F320E" w:rsidRPr="00130E40" w:rsidTr="00130E40">
        <w:trPr>
          <w:trHeight w:val="531"/>
        </w:trPr>
        <w:tc>
          <w:tcPr>
            <w:tcW w:w="659" w:type="dxa"/>
            <w:tcBorders>
              <w:top w:val="single" w:sz="4" w:space="0" w:color="auto"/>
              <w:left w:val="single" w:sz="4" w:space="0" w:color="auto"/>
              <w:bottom w:val="single" w:sz="4" w:space="0" w:color="auto"/>
            </w:tcBorders>
            <w:noWrap/>
            <w:vAlign w:val="bottom"/>
            <w:hideMark/>
          </w:tcPr>
          <w:p w:rsidR="009B1717" w:rsidRPr="00130E40" w:rsidRDefault="009B1717" w:rsidP="009B1717">
            <w:pPr>
              <w:widowControl/>
              <w:spacing w:before="0" w:after="0" w:line="240" w:lineRule="auto"/>
              <w:rPr>
                <w:b/>
                <w:bCs/>
                <w:sz w:val="20"/>
                <w:szCs w:val="20"/>
              </w:rPr>
            </w:pPr>
          </w:p>
        </w:tc>
        <w:tc>
          <w:tcPr>
            <w:tcW w:w="4264" w:type="dxa"/>
            <w:gridSpan w:val="4"/>
            <w:tcBorders>
              <w:top w:val="single" w:sz="4" w:space="0" w:color="auto"/>
              <w:left w:val="nil"/>
              <w:bottom w:val="single" w:sz="4" w:space="0" w:color="auto"/>
              <w:right w:val="single" w:sz="4" w:space="0" w:color="auto"/>
            </w:tcBorders>
            <w:noWrap/>
            <w:vAlign w:val="bottom"/>
            <w:hideMark/>
          </w:tcPr>
          <w:p w:rsidR="009B1717" w:rsidRPr="00130E40" w:rsidRDefault="009B1717" w:rsidP="009B1717">
            <w:pPr>
              <w:widowControl/>
              <w:spacing w:before="0" w:after="0" w:line="240" w:lineRule="auto"/>
              <w:jc w:val="center"/>
              <w:rPr>
                <w:b/>
                <w:bCs/>
                <w:sz w:val="20"/>
                <w:szCs w:val="20"/>
              </w:rPr>
            </w:pPr>
            <w:r w:rsidRPr="00130E40">
              <w:rPr>
                <w:b/>
                <w:bCs/>
                <w:sz w:val="20"/>
                <w:szCs w:val="20"/>
              </w:rPr>
              <w:t>Scale Model Investigation</w:t>
            </w:r>
          </w:p>
        </w:tc>
        <w:tc>
          <w:tcPr>
            <w:tcW w:w="5658" w:type="dxa"/>
            <w:gridSpan w:val="5"/>
            <w:tcBorders>
              <w:top w:val="single" w:sz="4" w:space="0" w:color="auto"/>
              <w:left w:val="single" w:sz="4" w:space="0" w:color="auto"/>
              <w:bottom w:val="single" w:sz="4" w:space="0" w:color="auto"/>
              <w:right w:val="single" w:sz="4" w:space="0" w:color="auto"/>
            </w:tcBorders>
            <w:noWrap/>
            <w:vAlign w:val="bottom"/>
            <w:hideMark/>
          </w:tcPr>
          <w:p w:rsidR="009B1717" w:rsidRPr="00130E40" w:rsidRDefault="009B1717" w:rsidP="009B1717">
            <w:pPr>
              <w:widowControl/>
              <w:spacing w:before="0" w:after="0" w:line="240" w:lineRule="auto"/>
              <w:jc w:val="center"/>
              <w:rPr>
                <w:b/>
                <w:bCs/>
                <w:sz w:val="20"/>
                <w:szCs w:val="20"/>
              </w:rPr>
            </w:pPr>
            <w:r w:rsidRPr="00130E40">
              <w:rPr>
                <w:b/>
                <w:bCs/>
                <w:sz w:val="20"/>
                <w:szCs w:val="20"/>
              </w:rPr>
              <w:t>Shadow Stick Investigation</w:t>
            </w:r>
          </w:p>
        </w:tc>
      </w:tr>
      <w:tr w:rsidR="00130E40" w:rsidRPr="00130E40" w:rsidTr="00130E40">
        <w:trPr>
          <w:trHeight w:val="531"/>
        </w:trPr>
        <w:tc>
          <w:tcPr>
            <w:tcW w:w="659" w:type="dxa"/>
            <w:tcBorders>
              <w:top w:val="single" w:sz="4" w:space="0" w:color="auto"/>
              <w:left w:val="single" w:sz="4" w:space="0" w:color="auto"/>
              <w:bottom w:val="nil"/>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Time</w:t>
            </w:r>
          </w:p>
        </w:tc>
        <w:tc>
          <w:tcPr>
            <w:tcW w:w="1043" w:type="dxa"/>
            <w:tcBorders>
              <w:top w:val="single" w:sz="4" w:space="0" w:color="auto"/>
              <w:left w:val="single" w:sz="4" w:space="0" w:color="auto"/>
              <w:bottom w:val="nil"/>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Path length</w:t>
            </w:r>
          </w:p>
        </w:tc>
        <w:tc>
          <w:tcPr>
            <w:tcW w:w="992" w:type="dxa"/>
            <w:tcBorders>
              <w:top w:val="single" w:sz="4" w:space="0" w:color="auto"/>
              <w:left w:val="single" w:sz="4" w:space="0" w:color="auto"/>
              <w:bottom w:val="nil"/>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Path length</w:t>
            </w:r>
          </w:p>
        </w:tc>
        <w:tc>
          <w:tcPr>
            <w:tcW w:w="1055"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UVR index</w:t>
            </w:r>
          </w:p>
          <w:p w:rsidR="00130E40" w:rsidRPr="00130E40" w:rsidRDefault="00130E40" w:rsidP="00130E40">
            <w:pPr>
              <w:spacing w:before="0" w:after="0" w:line="240" w:lineRule="auto"/>
              <w:jc w:val="center"/>
              <w:rPr>
                <w:sz w:val="18"/>
                <w:szCs w:val="18"/>
              </w:rPr>
            </w:pPr>
            <w:r w:rsidRPr="00130E40">
              <w:rPr>
                <w:sz w:val="18"/>
                <w:szCs w:val="18"/>
              </w:rPr>
              <w:t>from ARPANSA</w:t>
            </w:r>
          </w:p>
        </w:tc>
        <w:tc>
          <w:tcPr>
            <w:tcW w:w="1174"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 of daily max</w:t>
            </w:r>
            <w:r>
              <w:rPr>
                <w:sz w:val="18"/>
                <w:szCs w:val="18"/>
              </w:rPr>
              <w:t xml:space="preserve"> </w:t>
            </w:r>
            <w:r w:rsidRPr="00130E40">
              <w:rPr>
                <w:sz w:val="18"/>
                <w:szCs w:val="18"/>
              </w:rPr>
              <w:t>UVR reaching Earth</w:t>
            </w:r>
          </w:p>
        </w:tc>
        <w:tc>
          <w:tcPr>
            <w:tcW w:w="1086"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Direction of</w:t>
            </w:r>
          </w:p>
          <w:p w:rsidR="00130E40" w:rsidRPr="00130E40" w:rsidRDefault="00130E40" w:rsidP="00130E40">
            <w:pPr>
              <w:spacing w:before="0" w:after="0" w:line="240" w:lineRule="auto"/>
              <w:jc w:val="center"/>
              <w:rPr>
                <w:sz w:val="18"/>
                <w:szCs w:val="18"/>
              </w:rPr>
            </w:pPr>
            <w:r w:rsidRPr="00130E40">
              <w:rPr>
                <w:sz w:val="18"/>
                <w:szCs w:val="18"/>
              </w:rPr>
              <w:t>shadow</w:t>
            </w:r>
          </w:p>
        </w:tc>
        <w:tc>
          <w:tcPr>
            <w:tcW w:w="1128"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Length of</w:t>
            </w:r>
          </w:p>
          <w:p w:rsidR="00130E40" w:rsidRPr="00130E40" w:rsidRDefault="00130E40" w:rsidP="00130E40">
            <w:pPr>
              <w:spacing w:before="0" w:after="0" w:line="240" w:lineRule="auto"/>
              <w:jc w:val="center"/>
              <w:rPr>
                <w:sz w:val="18"/>
                <w:szCs w:val="18"/>
              </w:rPr>
            </w:pPr>
            <w:r w:rsidRPr="00130E40">
              <w:rPr>
                <w:sz w:val="18"/>
                <w:szCs w:val="18"/>
              </w:rPr>
              <w:t>shadow (mm)</w:t>
            </w:r>
          </w:p>
        </w:tc>
        <w:tc>
          <w:tcPr>
            <w:tcW w:w="1148"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UVR index</w:t>
            </w:r>
          </w:p>
          <w:p w:rsidR="00130E40" w:rsidRPr="00130E40" w:rsidRDefault="00130E40" w:rsidP="00130E40">
            <w:pPr>
              <w:spacing w:before="0" w:after="0" w:line="240" w:lineRule="auto"/>
              <w:jc w:val="center"/>
              <w:rPr>
                <w:sz w:val="18"/>
                <w:szCs w:val="18"/>
              </w:rPr>
            </w:pPr>
            <w:r w:rsidRPr="00130E40">
              <w:rPr>
                <w:sz w:val="18"/>
                <w:szCs w:val="18"/>
              </w:rPr>
              <w:t>from ARPANSA</w:t>
            </w:r>
          </w:p>
        </w:tc>
        <w:tc>
          <w:tcPr>
            <w:tcW w:w="1120"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 of daily max</w:t>
            </w:r>
            <w:r>
              <w:rPr>
                <w:sz w:val="18"/>
                <w:szCs w:val="18"/>
              </w:rPr>
              <w:t xml:space="preserve"> </w:t>
            </w:r>
            <w:r w:rsidRPr="00130E40">
              <w:rPr>
                <w:sz w:val="18"/>
                <w:szCs w:val="18"/>
              </w:rPr>
              <w:t>UVR reaching Earth</w:t>
            </w:r>
          </w:p>
        </w:tc>
        <w:tc>
          <w:tcPr>
            <w:tcW w:w="1176" w:type="dxa"/>
            <w:vMerge w:val="restart"/>
            <w:tcBorders>
              <w:top w:val="single" w:sz="4" w:space="0" w:color="auto"/>
              <w:left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r w:rsidRPr="00130E40">
              <w:rPr>
                <w:sz w:val="18"/>
                <w:szCs w:val="18"/>
              </w:rPr>
              <w:t>Angle of</w:t>
            </w:r>
          </w:p>
          <w:p w:rsidR="00130E40" w:rsidRPr="00130E40" w:rsidRDefault="00130E40" w:rsidP="00130E40">
            <w:pPr>
              <w:spacing w:before="0" w:after="0" w:line="240" w:lineRule="auto"/>
              <w:jc w:val="center"/>
              <w:rPr>
                <w:sz w:val="18"/>
                <w:szCs w:val="18"/>
              </w:rPr>
            </w:pPr>
            <w:r w:rsidRPr="00130E40">
              <w:rPr>
                <w:sz w:val="18"/>
                <w:szCs w:val="18"/>
              </w:rPr>
              <w:t>elevation</w:t>
            </w:r>
          </w:p>
        </w:tc>
      </w:tr>
      <w:tr w:rsidR="00130E40" w:rsidRPr="00130E40" w:rsidTr="00130E40">
        <w:trPr>
          <w:trHeight w:val="74"/>
        </w:trPr>
        <w:tc>
          <w:tcPr>
            <w:tcW w:w="659" w:type="dxa"/>
            <w:tcBorders>
              <w:top w:val="nil"/>
              <w:left w:val="single" w:sz="4" w:space="0" w:color="auto"/>
              <w:bottom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p>
        </w:tc>
        <w:tc>
          <w:tcPr>
            <w:tcW w:w="1043" w:type="dxa"/>
            <w:tcBorders>
              <w:top w:val="nil"/>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r w:rsidRPr="00130E40">
              <w:rPr>
                <w:sz w:val="18"/>
                <w:szCs w:val="18"/>
              </w:rPr>
              <w:t>(mm)</w:t>
            </w:r>
          </w:p>
        </w:tc>
        <w:tc>
          <w:tcPr>
            <w:tcW w:w="992" w:type="dxa"/>
            <w:tcBorders>
              <w:top w:val="nil"/>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r w:rsidRPr="00130E40">
              <w:rPr>
                <w:sz w:val="18"/>
                <w:szCs w:val="18"/>
              </w:rPr>
              <w:t>(km)</w:t>
            </w:r>
          </w:p>
        </w:tc>
        <w:tc>
          <w:tcPr>
            <w:tcW w:w="1055" w:type="dxa"/>
            <w:vMerge/>
            <w:tcBorders>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p>
        </w:tc>
        <w:tc>
          <w:tcPr>
            <w:tcW w:w="1174" w:type="dxa"/>
            <w:vMerge/>
            <w:tcBorders>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p>
        </w:tc>
        <w:tc>
          <w:tcPr>
            <w:tcW w:w="1086" w:type="dxa"/>
            <w:vMerge/>
            <w:tcBorders>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p>
        </w:tc>
        <w:tc>
          <w:tcPr>
            <w:tcW w:w="1128" w:type="dxa"/>
            <w:vMerge/>
            <w:tcBorders>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p>
        </w:tc>
        <w:tc>
          <w:tcPr>
            <w:tcW w:w="1148" w:type="dxa"/>
            <w:vMerge/>
            <w:tcBorders>
              <w:left w:val="single" w:sz="4" w:space="0" w:color="auto"/>
              <w:bottom w:val="single" w:sz="4" w:space="0" w:color="auto"/>
              <w:right w:val="single" w:sz="4" w:space="0" w:color="auto"/>
            </w:tcBorders>
            <w:noWrap/>
            <w:hideMark/>
          </w:tcPr>
          <w:p w:rsidR="00130E40" w:rsidRPr="00130E40" w:rsidRDefault="00130E40" w:rsidP="00130E40">
            <w:pPr>
              <w:widowControl/>
              <w:spacing w:before="0" w:after="0" w:line="240" w:lineRule="auto"/>
              <w:jc w:val="center"/>
              <w:rPr>
                <w:sz w:val="18"/>
                <w:szCs w:val="18"/>
              </w:rPr>
            </w:pPr>
          </w:p>
        </w:tc>
        <w:tc>
          <w:tcPr>
            <w:tcW w:w="1120" w:type="dxa"/>
            <w:vMerge/>
            <w:tcBorders>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p>
        </w:tc>
        <w:tc>
          <w:tcPr>
            <w:tcW w:w="1176" w:type="dxa"/>
            <w:vMerge/>
            <w:tcBorders>
              <w:left w:val="single" w:sz="4" w:space="0" w:color="auto"/>
              <w:bottom w:val="single" w:sz="4" w:space="0" w:color="auto"/>
              <w:right w:val="single" w:sz="4" w:space="0" w:color="auto"/>
            </w:tcBorders>
            <w:noWrap/>
            <w:vAlign w:val="bottom"/>
            <w:hideMark/>
          </w:tcPr>
          <w:p w:rsidR="00130E40" w:rsidRPr="00130E40" w:rsidRDefault="00130E40" w:rsidP="009B1717">
            <w:pPr>
              <w:widowControl/>
              <w:spacing w:before="0" w:after="0" w:line="240" w:lineRule="auto"/>
              <w:jc w:val="center"/>
              <w:rPr>
                <w:sz w:val="18"/>
                <w:szCs w:val="18"/>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jc w:val="center"/>
              <w:rPr>
                <w:rFonts w:ascii="Calibri" w:eastAsia="Times New Roman" w:hAnsi="Calibri" w:cs="Calibri"/>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r w:rsidR="00130E40" w:rsidRPr="009B1717" w:rsidTr="00130E40">
        <w:trPr>
          <w:trHeight w:val="531"/>
        </w:trPr>
        <w:tc>
          <w:tcPr>
            <w:tcW w:w="659"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43"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992"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55"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4"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08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48"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20"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c>
          <w:tcPr>
            <w:tcW w:w="1176" w:type="dxa"/>
            <w:tcBorders>
              <w:top w:val="single" w:sz="4" w:space="0" w:color="auto"/>
              <w:left w:val="single" w:sz="4" w:space="0" w:color="auto"/>
              <w:bottom w:val="single" w:sz="4" w:space="0" w:color="auto"/>
              <w:right w:val="single" w:sz="4" w:space="0" w:color="auto"/>
            </w:tcBorders>
            <w:noWrap/>
            <w:vAlign w:val="bottom"/>
            <w:hideMark/>
          </w:tcPr>
          <w:p w:rsidR="009B1717" w:rsidRPr="009B1717" w:rsidRDefault="009B1717" w:rsidP="009B1717">
            <w:pPr>
              <w:widowControl/>
              <w:spacing w:before="0" w:after="0" w:line="240" w:lineRule="auto"/>
              <w:rPr>
                <w:rFonts w:ascii="Times New Roman" w:eastAsia="Times New Roman" w:hAnsi="Times New Roman" w:cs="Times New Roman"/>
                <w:sz w:val="20"/>
                <w:szCs w:val="20"/>
                <w:lang w:eastAsia="en-AU"/>
              </w:rPr>
            </w:pPr>
          </w:p>
        </w:tc>
      </w:tr>
    </w:tbl>
    <w:p w:rsidR="00AB326C" w:rsidRDefault="00AB326C">
      <w:pPr>
        <w:widowControl/>
        <w:spacing w:before="0" w:after="160" w:line="259" w:lineRule="auto"/>
        <w:rPr>
          <w:rFonts w:eastAsiaTheme="majorEastAsia" w:cstheme="majorBidi"/>
          <w:b/>
          <w:color w:val="2E74B5" w:themeColor="accent1" w:themeShade="BF"/>
          <w:sz w:val="28"/>
          <w:szCs w:val="32"/>
        </w:rPr>
      </w:pPr>
    </w:p>
    <w:p w:rsidR="00B249FD" w:rsidRDefault="00B249FD">
      <w:pPr>
        <w:widowControl/>
        <w:spacing w:before="0" w:after="160" w:line="259" w:lineRule="auto"/>
        <w:rPr>
          <w:rFonts w:eastAsiaTheme="majorEastAsia" w:cstheme="majorBidi"/>
          <w:b/>
          <w:color w:val="2E74B5" w:themeColor="accent1" w:themeShade="BF"/>
          <w:sz w:val="28"/>
          <w:szCs w:val="32"/>
        </w:rPr>
      </w:pPr>
      <w:r>
        <w:br w:type="page"/>
      </w:r>
    </w:p>
    <w:p w:rsidR="00E05A71" w:rsidRPr="00E50306" w:rsidRDefault="001C0F69" w:rsidP="006E45CD">
      <w:pPr>
        <w:pStyle w:val="Heading1"/>
      </w:pPr>
      <w:bookmarkStart w:id="170" w:name="_Toc46321521"/>
      <w:r w:rsidRPr="00E50306">
        <w:t>A</w:t>
      </w:r>
      <w:r w:rsidR="00E05A71" w:rsidRPr="00E50306">
        <w:t xml:space="preserve">ppendix </w:t>
      </w:r>
      <w:r w:rsidR="00A01070" w:rsidRPr="00E50306">
        <w:t>1</w:t>
      </w:r>
      <w:r w:rsidR="006A31B3">
        <w:t>4</w:t>
      </w:r>
      <w:r w:rsidR="00E05A71" w:rsidRPr="00E50306">
        <w:t xml:space="preserve">: Teacher </w:t>
      </w:r>
      <w:r w:rsidR="00A01070" w:rsidRPr="00E50306">
        <w:t xml:space="preserve">resource sheet </w:t>
      </w:r>
      <w:r w:rsidR="00D4447A" w:rsidRPr="00E50306">
        <w:t>3.1</w:t>
      </w:r>
      <w:r w:rsidR="00E05A71" w:rsidRPr="00E50306">
        <w:t xml:space="preserve">: </w:t>
      </w:r>
      <w:r w:rsidR="00D4447A" w:rsidRPr="00E50306">
        <w:t>Flowcharting symbols</w:t>
      </w:r>
      <w:bookmarkEnd w:id="170"/>
      <w:r w:rsidR="00D4447A" w:rsidRPr="00E50306">
        <w:t xml:space="preserve"> </w:t>
      </w:r>
    </w:p>
    <w:p w:rsidR="00B8138A" w:rsidRPr="00E50306" w:rsidRDefault="00B8138A" w:rsidP="00B8138A">
      <w:r w:rsidRPr="00E50306">
        <w:t>A flowchart is a diagrammatic representation of an algorithm. It can take the form of a branching set of shapes with decision</w:t>
      </w:r>
      <w:r w:rsidRPr="00E50306">
        <w:noBreakHyphen/>
        <w:t>making steps. The shapes used in a flowchart are shown here with explanations of their purpose.</w:t>
      </w:r>
    </w:p>
    <w:p w:rsidR="00B8138A" w:rsidRPr="00E50306" w:rsidRDefault="00B8138A" w:rsidP="00B8138A"/>
    <w:tbl>
      <w:tblPr>
        <w:tblStyle w:val="TableGrid"/>
        <w:tblW w:w="8926" w:type="dxa"/>
        <w:tblLook w:val="04A0" w:firstRow="1" w:lastRow="0" w:firstColumn="1" w:lastColumn="0" w:noHBand="0" w:noVBand="1"/>
      </w:tblPr>
      <w:tblGrid>
        <w:gridCol w:w="2972"/>
        <w:gridCol w:w="5954"/>
      </w:tblGrid>
      <w:tr w:rsidR="00B8138A" w:rsidRPr="00E50306" w:rsidTr="009E0B97">
        <w:tc>
          <w:tcPr>
            <w:tcW w:w="2972" w:type="dxa"/>
            <w:tcMar>
              <w:top w:w="170" w:type="dxa"/>
              <w:bottom w:w="170" w:type="dxa"/>
            </w:tcMar>
          </w:tcPr>
          <w:p w:rsidR="00B8138A" w:rsidRPr="00E50306" w:rsidRDefault="00B8138A" w:rsidP="009E0B97">
            <w:pPr>
              <w:rPr>
                <w:lang w:val="en-AU"/>
              </w:rPr>
            </w:pPr>
            <w:r w:rsidRPr="00E50306">
              <w:rPr>
                <w:b/>
                <w:noProof/>
                <w:lang w:eastAsia="en-AU"/>
              </w:rPr>
              <mc:AlternateContent>
                <mc:Choice Requires="wps">
                  <w:drawing>
                    <wp:anchor distT="0" distB="0" distL="114300" distR="114300" simplePos="0" relativeHeight="251657728" behindDoc="0" locked="0" layoutInCell="1" allowOverlap="1" wp14:anchorId="1094FDCA" wp14:editId="36A71F25">
                      <wp:simplePos x="0" y="0"/>
                      <wp:positionH relativeFrom="column">
                        <wp:posOffset>118745</wp:posOffset>
                      </wp:positionH>
                      <wp:positionV relativeFrom="paragraph">
                        <wp:posOffset>91440</wp:posOffset>
                      </wp:positionV>
                      <wp:extent cx="1477010" cy="572135"/>
                      <wp:effectExtent l="0" t="0" r="27940" b="18415"/>
                      <wp:wrapSquare wrapText="bothSides"/>
                      <wp:docPr id="256" name="Flowchart: Terminator 256" descr="The Terminator symbol is rectangular with rounded corners." title="Flowcharting symbols"/>
                      <wp:cNvGraphicFramePr/>
                      <a:graphic xmlns:a="http://schemas.openxmlformats.org/drawingml/2006/main">
                        <a:graphicData uri="http://schemas.microsoft.com/office/word/2010/wordprocessingShape">
                          <wps:wsp>
                            <wps:cNvSpPr/>
                            <wps:spPr>
                              <a:xfrm>
                                <a:off x="0" y="0"/>
                                <a:ext cx="1477010" cy="572135"/>
                              </a:xfrm>
                              <a:prstGeom prst="flowChartTerminator">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B2E87D4" id="_x0000_t116" coordsize="21600,21600" o:spt="116" path="m3475,qx,10800,3475,21600l18125,21600qx21600,10800,18125,xe">
                      <v:stroke joinstyle="miter"/>
                      <v:path gradientshapeok="t" o:connecttype="rect" textboxrect="1018,3163,20582,18437"/>
                    </v:shapetype>
                    <v:shape id="Flowchart: Terminator 256" o:spid="_x0000_s1026" type="#_x0000_t116" alt="Title: Flowcharting symbols - Description: The Terminator symbol is rectangular with rounded corners." style="position:absolute;margin-left:9.35pt;margin-top:7.2pt;width:116.3pt;height:4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" fillcolor="#5b9bd5" strokecolor="#41719c" strokeweight="1pt">
                      <w10:wrap type="square"/>
                    </v:shape>
                  </w:pict>
                </mc:Fallback>
              </mc:AlternateContent>
            </w:r>
          </w:p>
        </w:tc>
        <w:tc>
          <w:tcPr>
            <w:tcW w:w="5954" w:type="dxa"/>
            <w:tcMar>
              <w:top w:w="170" w:type="dxa"/>
              <w:bottom w:w="170" w:type="dxa"/>
            </w:tcMar>
          </w:tcPr>
          <w:p w:rsidR="00B8138A" w:rsidRPr="00E50306" w:rsidRDefault="00B8138A" w:rsidP="009E0B97">
            <w:pPr>
              <w:rPr>
                <w:b/>
                <w:lang w:val="en-AU"/>
              </w:rPr>
            </w:pPr>
            <w:r w:rsidRPr="00E50306">
              <w:rPr>
                <w:b/>
                <w:lang w:val="en-AU"/>
              </w:rPr>
              <w:t>Terminator</w:t>
            </w:r>
          </w:p>
          <w:p w:rsidR="00B8138A" w:rsidRPr="00E50306" w:rsidRDefault="00B8138A" w:rsidP="009E0B97">
            <w:pPr>
              <w:rPr>
                <w:lang w:val="en-AU"/>
              </w:rPr>
            </w:pPr>
            <w:r w:rsidRPr="00E50306">
              <w:rPr>
                <w:lang w:val="en-AU"/>
              </w:rPr>
              <w:t>This symbol is used to represent the start and end of a flowchart.</w:t>
            </w:r>
          </w:p>
        </w:tc>
      </w:tr>
      <w:tr w:rsidR="00B8138A" w:rsidRPr="00E50306" w:rsidTr="009E0B97">
        <w:tc>
          <w:tcPr>
            <w:tcW w:w="2972" w:type="dxa"/>
            <w:tcMar>
              <w:top w:w="170" w:type="dxa"/>
              <w:bottom w:w="170" w:type="dxa"/>
            </w:tcMar>
          </w:tcPr>
          <w:p w:rsidR="00B8138A" w:rsidRPr="00E50306" w:rsidRDefault="00B8138A" w:rsidP="009E0B97">
            <w:pPr>
              <w:jc w:val="center"/>
              <w:rPr>
                <w:lang w:val="en-AU"/>
              </w:rPr>
            </w:pPr>
            <w:r w:rsidRPr="00E50306">
              <w:rPr>
                <w:noProof/>
                <w:lang w:eastAsia="en-AU"/>
              </w:rPr>
              <mc:AlternateContent>
                <mc:Choice Requires="wps">
                  <w:drawing>
                    <wp:anchor distT="0" distB="0" distL="114300" distR="114300" simplePos="0" relativeHeight="251652608" behindDoc="0" locked="0" layoutInCell="1" allowOverlap="1" wp14:anchorId="246E434A" wp14:editId="44629C38">
                      <wp:simplePos x="0" y="0"/>
                      <wp:positionH relativeFrom="column">
                        <wp:posOffset>189230</wp:posOffset>
                      </wp:positionH>
                      <wp:positionV relativeFrom="paragraph">
                        <wp:posOffset>163195</wp:posOffset>
                      </wp:positionV>
                      <wp:extent cx="1406525" cy="512445"/>
                      <wp:effectExtent l="0" t="0" r="22225" b="20955"/>
                      <wp:wrapThrough wrapText="bothSides">
                        <wp:wrapPolygon edited="0">
                          <wp:start x="0" y="0"/>
                          <wp:lineTo x="0" y="21680"/>
                          <wp:lineTo x="21649" y="21680"/>
                          <wp:lineTo x="21649" y="0"/>
                          <wp:lineTo x="0" y="0"/>
                        </wp:wrapPolygon>
                      </wp:wrapThrough>
                      <wp:docPr id="263" name="Flowchart: Process 263" descr="The Process symbol is a rectangle." title="Flowcharting symbols"/>
                      <wp:cNvGraphicFramePr/>
                      <a:graphic xmlns:a="http://schemas.openxmlformats.org/drawingml/2006/main">
                        <a:graphicData uri="http://schemas.microsoft.com/office/word/2010/wordprocessingShape">
                          <wps:wsp>
                            <wps:cNvSpPr/>
                            <wps:spPr>
                              <a:xfrm>
                                <a:off x="0" y="0"/>
                                <a:ext cx="1406525" cy="512445"/>
                              </a:xfrm>
                              <a:prstGeom prst="flowChartProcess">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E2E8A2C" id="_x0000_t109" coordsize="21600,21600" o:spt="109" path="m,l,21600r21600,l21600,xe">
                      <v:stroke joinstyle="miter"/>
                      <v:path gradientshapeok="t" o:connecttype="rect"/>
                    </v:shapetype>
                    <v:shape id="Flowchart: Process 263" o:spid="_x0000_s1026" type="#_x0000_t109" alt="Title: Flowcharting symbols - Description: The Process symbol is a rectangle." style="position:absolute;margin-left:14.9pt;margin-top:12.85pt;width:110.75pt;height:40.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" fillcolor="#5b9bd5" strokecolor="#41719c" strokeweight="1pt">
                      <w10:wrap type="through"/>
                    </v:shape>
                  </w:pict>
                </mc:Fallback>
              </mc:AlternateContent>
            </w:r>
          </w:p>
        </w:tc>
        <w:tc>
          <w:tcPr>
            <w:tcW w:w="5954" w:type="dxa"/>
            <w:tcMar>
              <w:top w:w="170" w:type="dxa"/>
              <w:bottom w:w="170" w:type="dxa"/>
            </w:tcMar>
          </w:tcPr>
          <w:p w:rsidR="00B8138A" w:rsidRPr="00E50306" w:rsidRDefault="00B8138A" w:rsidP="009E0B97">
            <w:pPr>
              <w:rPr>
                <w:b/>
                <w:lang w:val="en-AU"/>
              </w:rPr>
            </w:pPr>
            <w:r w:rsidRPr="00E50306">
              <w:rPr>
                <w:b/>
                <w:lang w:val="en-AU"/>
              </w:rPr>
              <w:t>Process</w:t>
            </w:r>
          </w:p>
          <w:p w:rsidR="00B8138A" w:rsidRPr="00E50306" w:rsidRDefault="00B8138A" w:rsidP="009E0B97">
            <w:pPr>
              <w:rPr>
                <w:lang w:val="en-AU"/>
              </w:rPr>
            </w:pPr>
            <w:r w:rsidRPr="00E50306">
              <w:rPr>
                <w:lang w:val="en-AU"/>
              </w:rPr>
              <w:t>This symbol is used to represent one or more instructions or things to do.</w:t>
            </w:r>
          </w:p>
        </w:tc>
      </w:tr>
      <w:tr w:rsidR="00B8138A" w:rsidRPr="00E50306" w:rsidTr="009E0B97">
        <w:tc>
          <w:tcPr>
            <w:tcW w:w="2972" w:type="dxa"/>
            <w:tcMar>
              <w:top w:w="170" w:type="dxa"/>
              <w:bottom w:w="170" w:type="dxa"/>
            </w:tcMar>
          </w:tcPr>
          <w:p w:rsidR="00B8138A" w:rsidRPr="00E50306" w:rsidRDefault="00B8138A" w:rsidP="009E0B97">
            <w:pPr>
              <w:jc w:val="center"/>
              <w:rPr>
                <w:lang w:val="en-AU"/>
              </w:rPr>
            </w:pPr>
            <w:r w:rsidRPr="00E50306">
              <w:rPr>
                <w:b/>
                <w:noProof/>
                <w:lang w:eastAsia="en-AU"/>
              </w:rPr>
              <mc:AlternateContent>
                <mc:Choice Requires="wps">
                  <w:drawing>
                    <wp:anchor distT="0" distB="0" distL="114300" distR="114300" simplePos="0" relativeHeight="251653632" behindDoc="0" locked="0" layoutInCell="1" allowOverlap="1" wp14:anchorId="7D930C40" wp14:editId="160FD8A7">
                      <wp:simplePos x="0" y="0"/>
                      <wp:positionH relativeFrom="column">
                        <wp:posOffset>128905</wp:posOffset>
                      </wp:positionH>
                      <wp:positionV relativeFrom="paragraph">
                        <wp:posOffset>65405</wp:posOffset>
                      </wp:positionV>
                      <wp:extent cx="1466215" cy="542290"/>
                      <wp:effectExtent l="19050" t="0" r="38735" b="10160"/>
                      <wp:wrapSquare wrapText="bothSides"/>
                      <wp:docPr id="265" name="Flowchart: Data 265" descr="The Data symbol is a parallelogram." title="Flowcharting symbols"/>
                      <wp:cNvGraphicFramePr/>
                      <a:graphic xmlns:a="http://schemas.openxmlformats.org/drawingml/2006/main">
                        <a:graphicData uri="http://schemas.microsoft.com/office/word/2010/wordprocessingShape">
                          <wps:wsp>
                            <wps:cNvSpPr/>
                            <wps:spPr>
                              <a:xfrm>
                                <a:off x="0" y="0"/>
                                <a:ext cx="1466215" cy="542290"/>
                              </a:xfrm>
                              <a:prstGeom prst="flowChartInputOutpu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0E0FCF1" id="_x0000_t111" coordsize="21600,21600" o:spt="111" path="m4321,l21600,,17204,21600,,21600xe">
                      <v:stroke joinstyle="miter"/>
                      <v:path gradientshapeok="t" o:connecttype="custom" o:connectlocs="12961,0;10800,0;2161,10800;8602,21600;10800,21600;19402,10800" textboxrect="4321,0,17204,21600"/>
                    </v:shapetype>
                    <v:shape id="Flowchart: Data 265" o:spid="_x0000_s1026" type="#_x0000_t111" alt="Title: Flowcharting symbols - Description: The Data symbol is a parallelogram." style="position:absolute;margin-left:10.15pt;margin-top:5.15pt;width:115.45pt;height:4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" fillcolor="#5b9bd5" strokecolor="#41719c" strokeweight="1pt">
                      <w10:wrap type="square"/>
                    </v:shape>
                  </w:pict>
                </mc:Fallback>
              </mc:AlternateContent>
            </w:r>
          </w:p>
        </w:tc>
        <w:tc>
          <w:tcPr>
            <w:tcW w:w="5954" w:type="dxa"/>
            <w:tcMar>
              <w:top w:w="170" w:type="dxa"/>
              <w:bottom w:w="170" w:type="dxa"/>
            </w:tcMar>
          </w:tcPr>
          <w:p w:rsidR="00B8138A" w:rsidRPr="00E50306" w:rsidRDefault="00B8138A" w:rsidP="009E0B97">
            <w:pPr>
              <w:rPr>
                <w:b/>
                <w:lang w:val="en-AU"/>
              </w:rPr>
            </w:pPr>
            <w:r w:rsidRPr="00E50306">
              <w:rPr>
                <w:b/>
                <w:lang w:val="en-AU"/>
              </w:rPr>
              <w:t>Data</w:t>
            </w:r>
          </w:p>
          <w:p w:rsidR="00B8138A" w:rsidRPr="00E50306" w:rsidRDefault="00B8138A" w:rsidP="009E0B97">
            <w:pPr>
              <w:rPr>
                <w:lang w:val="en-AU"/>
              </w:rPr>
            </w:pPr>
            <w:r w:rsidRPr="00E50306">
              <w:rPr>
                <w:lang w:val="en-AU"/>
              </w:rPr>
              <w:t>This symbol is used to represent the input or output of any information.</w:t>
            </w:r>
          </w:p>
        </w:tc>
      </w:tr>
      <w:tr w:rsidR="00B8138A" w:rsidRPr="00E50306" w:rsidTr="009E0B97">
        <w:trPr>
          <w:trHeight w:val="2179"/>
        </w:trPr>
        <w:tc>
          <w:tcPr>
            <w:tcW w:w="2972" w:type="dxa"/>
            <w:tcMar>
              <w:top w:w="170" w:type="dxa"/>
              <w:bottom w:w="170" w:type="dxa"/>
            </w:tcMar>
          </w:tcPr>
          <w:p w:rsidR="00B8138A" w:rsidRPr="00E50306" w:rsidRDefault="00B8138A" w:rsidP="009E0B97">
            <w:pPr>
              <w:jc w:val="center"/>
              <w:rPr>
                <w:lang w:val="en-AU"/>
              </w:rPr>
            </w:pPr>
            <w:r w:rsidRPr="00E50306">
              <w:rPr>
                <w:b/>
                <w:noProof/>
                <w:lang w:eastAsia="en-AU"/>
              </w:rPr>
              <mc:AlternateContent>
                <mc:Choice Requires="wps">
                  <w:drawing>
                    <wp:anchor distT="0" distB="0" distL="114300" distR="114300" simplePos="0" relativeHeight="251654656" behindDoc="0" locked="0" layoutInCell="1" allowOverlap="1" wp14:anchorId="6697F722" wp14:editId="78F73D01">
                      <wp:simplePos x="0" y="0"/>
                      <wp:positionH relativeFrom="column">
                        <wp:posOffset>128905</wp:posOffset>
                      </wp:positionH>
                      <wp:positionV relativeFrom="paragraph">
                        <wp:posOffset>117475</wp:posOffset>
                      </wp:positionV>
                      <wp:extent cx="1406525" cy="944245"/>
                      <wp:effectExtent l="19050" t="19050" r="22225" b="46355"/>
                      <wp:wrapSquare wrapText="bothSides"/>
                      <wp:docPr id="266" name="Flowchart: Decision 266" descr="The Decision symbol is a rhombus." title="Flowcharting symbols"/>
                      <wp:cNvGraphicFramePr/>
                      <a:graphic xmlns:a="http://schemas.openxmlformats.org/drawingml/2006/main">
                        <a:graphicData uri="http://schemas.microsoft.com/office/word/2010/wordprocessingShape">
                          <wps:wsp>
                            <wps:cNvSpPr/>
                            <wps:spPr>
                              <a:xfrm>
                                <a:off x="0" y="0"/>
                                <a:ext cx="1406525" cy="944245"/>
                              </a:xfrm>
                              <a:prstGeom prst="flowChartDecision">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01228F2" id="_x0000_t110" coordsize="21600,21600" o:spt="110" path="m10800,l,10800,10800,21600,21600,10800xe">
                      <v:stroke joinstyle="miter"/>
                      <v:path gradientshapeok="t" o:connecttype="rect" textboxrect="5400,5400,16200,16200"/>
                    </v:shapetype>
                    <v:shape id="Flowchart: Decision 266" o:spid="_x0000_s1026" type="#_x0000_t110" alt="Title: Flowcharting symbols - Description: The Decision symbol is a rhombus." style="position:absolute;margin-left:10.15pt;margin-top:9.25pt;width:110.75pt;height:74.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" fillcolor="#5b9bd5" strokecolor="#41719c" strokeweight="1pt">
                      <w10:wrap type="square"/>
                    </v:shape>
                  </w:pict>
                </mc:Fallback>
              </mc:AlternateContent>
            </w:r>
          </w:p>
        </w:tc>
        <w:tc>
          <w:tcPr>
            <w:tcW w:w="5954" w:type="dxa"/>
            <w:tcMar>
              <w:top w:w="170" w:type="dxa"/>
              <w:bottom w:w="170" w:type="dxa"/>
            </w:tcMar>
          </w:tcPr>
          <w:p w:rsidR="00B8138A" w:rsidRPr="00E50306" w:rsidRDefault="00B8138A" w:rsidP="009E0B97">
            <w:pPr>
              <w:rPr>
                <w:b/>
                <w:lang w:val="en-AU"/>
              </w:rPr>
            </w:pPr>
            <w:r w:rsidRPr="00E50306">
              <w:rPr>
                <w:b/>
                <w:lang w:val="en-AU"/>
              </w:rPr>
              <w:t>Decision</w:t>
            </w:r>
          </w:p>
          <w:p w:rsidR="00B8138A" w:rsidRPr="00E50306" w:rsidRDefault="00B8138A" w:rsidP="009E0B97">
            <w:pPr>
              <w:rPr>
                <w:lang w:val="en-AU"/>
              </w:rPr>
            </w:pPr>
            <w:r w:rsidRPr="00E50306">
              <w:rPr>
                <w:lang w:val="en-AU"/>
              </w:rPr>
              <w:t>This symbol is used to represent a point in the flowchart where a decision is made and from which two or more paths could be followed.</w:t>
            </w:r>
          </w:p>
        </w:tc>
      </w:tr>
      <w:tr w:rsidR="00B8138A" w:rsidRPr="00E50306" w:rsidTr="009E0B97">
        <w:trPr>
          <w:trHeight w:val="1948"/>
        </w:trPr>
        <w:tc>
          <w:tcPr>
            <w:tcW w:w="2972" w:type="dxa"/>
            <w:tcMar>
              <w:top w:w="170" w:type="dxa"/>
              <w:bottom w:w="170" w:type="dxa"/>
            </w:tcMar>
          </w:tcPr>
          <w:p w:rsidR="00B8138A" w:rsidRPr="00E50306" w:rsidRDefault="00B8138A" w:rsidP="009E0B97">
            <w:pPr>
              <w:jc w:val="center"/>
              <w:rPr>
                <w:lang w:val="en-AU"/>
              </w:rPr>
            </w:pPr>
            <w:r w:rsidRPr="00E50306">
              <w:rPr>
                <w:noProof/>
                <w:lang w:eastAsia="en-AU"/>
              </w:rPr>
              <mc:AlternateContent>
                <mc:Choice Requires="wps">
                  <w:drawing>
                    <wp:anchor distT="0" distB="0" distL="114300" distR="114300" simplePos="0" relativeHeight="251655680" behindDoc="0" locked="0" layoutInCell="1" allowOverlap="1" wp14:anchorId="25250076" wp14:editId="3FEC545D">
                      <wp:simplePos x="0" y="0"/>
                      <wp:positionH relativeFrom="column">
                        <wp:posOffset>856615</wp:posOffset>
                      </wp:positionH>
                      <wp:positionV relativeFrom="paragraph">
                        <wp:posOffset>135890</wp:posOffset>
                      </wp:positionV>
                      <wp:extent cx="0" cy="1116000"/>
                      <wp:effectExtent l="152400" t="0" r="152400" b="46355"/>
                      <wp:wrapNone/>
                      <wp:docPr id="267" name="Straight Arrow Connector 267" descr="The Flowline symbol is an arrow." title="Flowcharting symbols"/>
                      <wp:cNvGraphicFramePr/>
                      <a:graphic xmlns:a="http://schemas.openxmlformats.org/drawingml/2006/main">
                        <a:graphicData uri="http://schemas.microsoft.com/office/word/2010/wordprocessingShape">
                          <wps:wsp>
                            <wps:cNvCnPr/>
                            <wps:spPr>
                              <a:xfrm flipH="1">
                                <a:off x="0" y="0"/>
                                <a:ext cx="0" cy="1116000"/>
                              </a:xfrm>
                              <a:prstGeom prst="straightConnector1">
                                <a:avLst/>
                              </a:prstGeom>
                              <a:noFill/>
                              <a:ln w="79375"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918C2FA" id="_x0000_t32" coordsize="21600,21600" o:spt="32" o:oned="t" path="m,l21600,21600e" filled="f">
                      <v:path arrowok="t" fillok="f" o:connecttype="none"/>
                      <o:lock v:ext="edit" shapetype="t"/>
                    </v:shapetype>
                    <v:shape id="Straight Arrow Connector 267" o:spid="_x0000_s1026" type="#_x0000_t32" alt="Title: Flowcharting symbols - Description: The Flowline symbol is an arrow." style="position:absolute;margin-left:67.45pt;margin-top:10.7pt;width:0;height:87.8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" strokecolor="#5b9bd5" strokeweight="6.25pt">
                      <v:stroke endarrow="block" joinstyle="miter"/>
                    </v:shape>
                  </w:pict>
                </mc:Fallback>
              </mc:AlternateContent>
            </w:r>
          </w:p>
        </w:tc>
        <w:tc>
          <w:tcPr>
            <w:tcW w:w="5954" w:type="dxa"/>
            <w:tcMar>
              <w:top w:w="170" w:type="dxa"/>
              <w:bottom w:w="170" w:type="dxa"/>
            </w:tcMar>
          </w:tcPr>
          <w:p w:rsidR="00B8138A" w:rsidRPr="00E50306" w:rsidRDefault="00B8138A" w:rsidP="009E0B97">
            <w:pPr>
              <w:rPr>
                <w:lang w:val="en-AU"/>
              </w:rPr>
            </w:pPr>
            <w:proofErr w:type="spellStart"/>
            <w:r w:rsidRPr="00E50306">
              <w:rPr>
                <w:b/>
                <w:lang w:val="en-AU"/>
              </w:rPr>
              <w:t>Flowline</w:t>
            </w:r>
            <w:proofErr w:type="spellEnd"/>
            <w:r w:rsidRPr="00E50306">
              <w:rPr>
                <w:lang w:val="en-AU"/>
              </w:rPr>
              <w:t xml:space="preserve"> </w:t>
            </w:r>
          </w:p>
          <w:p w:rsidR="00B8138A" w:rsidRPr="00E50306" w:rsidRDefault="00B8138A" w:rsidP="009E0B97">
            <w:pPr>
              <w:rPr>
                <w:b/>
                <w:lang w:val="en-AU"/>
              </w:rPr>
            </w:pPr>
            <w:r w:rsidRPr="00E50306">
              <w:rPr>
                <w:lang w:val="en-AU"/>
              </w:rPr>
              <w:t>This symbol is used to show the direction of the process or data flow.</w:t>
            </w:r>
          </w:p>
        </w:tc>
      </w:tr>
    </w:tbl>
    <w:p w:rsidR="00E05A71" w:rsidRPr="00E50306" w:rsidRDefault="00D4447A" w:rsidP="00D4447A">
      <w:pPr>
        <w:pStyle w:val="Heading1"/>
      </w:pPr>
      <w:bookmarkStart w:id="171" w:name="_Appendix_17:_Teacher"/>
      <w:bookmarkStart w:id="172" w:name="_Appendix_15:_Teacher"/>
      <w:bookmarkStart w:id="173" w:name="_Toc46321522"/>
      <w:bookmarkEnd w:id="171"/>
      <w:bookmarkEnd w:id="172"/>
      <w:r w:rsidRPr="00E50306">
        <w:t>Appendix 1</w:t>
      </w:r>
      <w:r w:rsidR="006A31B3">
        <w:t>5</w:t>
      </w:r>
      <w:r w:rsidRPr="00E50306">
        <w:t>: Teacher resource sheet 3.2: Flowchart example</w:t>
      </w:r>
      <w:r w:rsidR="001261D5" w:rsidRPr="00E50306">
        <w:t>s</w:t>
      </w:r>
      <w:bookmarkEnd w:id="173"/>
    </w:p>
    <w:p w:rsidR="009A2465" w:rsidRPr="00E50306" w:rsidRDefault="009A2465" w:rsidP="00E5195E">
      <w:pPr>
        <w:jc w:val="center"/>
        <w:rPr>
          <w:b/>
          <w:bCs/>
          <w:sz w:val="24"/>
          <w:szCs w:val="24"/>
        </w:rPr>
      </w:pPr>
      <w:bookmarkStart w:id="174" w:name="_Toc481674203"/>
      <w:bookmarkStart w:id="175" w:name="_Toc482274087"/>
      <w:bookmarkStart w:id="176" w:name="_Toc482274138"/>
      <w:bookmarkStart w:id="177" w:name="_Toc483227392"/>
    </w:p>
    <w:p w:rsidR="001E02C0" w:rsidRPr="00E50306" w:rsidRDefault="00705962" w:rsidP="00E5195E">
      <w:pPr>
        <w:jc w:val="center"/>
        <w:rPr>
          <w:b/>
          <w:bCs/>
          <w:sz w:val="24"/>
          <w:szCs w:val="24"/>
        </w:rPr>
      </w:pPr>
      <w:r w:rsidRPr="00E50306">
        <w:rPr>
          <w:noProof/>
          <w:lang w:eastAsia="en-AU"/>
        </w:rPr>
        <mc:AlternateContent>
          <mc:Choice Requires="wps">
            <w:drawing>
              <wp:anchor distT="0" distB="0" distL="114300" distR="114300" simplePos="0" relativeHeight="251677184" behindDoc="0" locked="0" layoutInCell="1" allowOverlap="1" wp14:anchorId="242352E5" wp14:editId="35838956">
                <wp:simplePos x="0" y="0"/>
                <wp:positionH relativeFrom="margin">
                  <wp:posOffset>57150</wp:posOffset>
                </wp:positionH>
                <wp:positionV relativeFrom="paragraph">
                  <wp:posOffset>4868545</wp:posOffset>
                </wp:positionV>
                <wp:extent cx="5358765" cy="209550"/>
                <wp:effectExtent l="0" t="0" r="0" b="0"/>
                <wp:wrapSquare wrapText="bothSides"/>
                <wp:docPr id="287" name="Text Box 287"/>
                <wp:cNvGraphicFramePr/>
                <a:graphic xmlns:a="http://schemas.openxmlformats.org/drawingml/2006/main">
                  <a:graphicData uri="http://schemas.microsoft.com/office/word/2010/wordprocessingShape">
                    <wps:wsp>
                      <wps:cNvSpPr txBox="1"/>
                      <wps:spPr>
                        <a:xfrm>
                          <a:off x="0" y="0"/>
                          <a:ext cx="5358765" cy="209550"/>
                        </a:xfrm>
                        <a:prstGeom prst="rect">
                          <a:avLst/>
                        </a:prstGeom>
                        <a:solidFill>
                          <a:prstClr val="white"/>
                        </a:solidFill>
                        <a:ln>
                          <a:noFill/>
                        </a:ln>
                      </wps:spPr>
                      <wps:txbx>
                        <w:txbxContent>
                          <w:p w:rsidR="004A23A2" w:rsidRPr="00246660" w:rsidRDefault="004A23A2" w:rsidP="00D57BF6">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352E5" id="Text Box 287" o:spid="_x0000_s1050" type="#_x0000_t202" style="position:absolute;left:0;text-align:left;margin-left:4.5pt;margin-top:383.35pt;width:421.95pt;height:16.5pt;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" stroked="f">
                <v:textbox inset="0,0,0,0">
                  <w:txbxContent>
                    <w:p w14:paraId="21E66E3E" w14:textId="16CFCDEE" w:rsidR="004A23A2" w:rsidRPr="00246660" w:rsidRDefault="004A23A2" w:rsidP="00D57BF6">
                      <w:pPr>
                        <w:pStyle w:val="Caption"/>
                        <w:jc w:val="center"/>
                        <w:rPr>
                          <w:noProof/>
                        </w:rPr>
                      </w:pPr>
                      <w:r>
                        <w:t>STEM Consortium</w:t>
                      </w:r>
                    </w:p>
                  </w:txbxContent>
                </v:textbox>
                <w10:wrap type="square" anchorx="margin"/>
              </v:shape>
            </w:pict>
          </mc:Fallback>
        </mc:AlternateContent>
      </w:r>
      <w:r>
        <w:rPr>
          <w:noProof/>
          <w:u w:val="single"/>
          <w:lang w:eastAsia="en-AU"/>
        </w:rPr>
        <w:drawing>
          <wp:anchor distT="0" distB="0" distL="114300" distR="114300" simplePos="0" relativeHeight="251691520" behindDoc="1" locked="0" layoutInCell="1" allowOverlap="1" wp14:anchorId="15FC1AF4" wp14:editId="17DEC646">
            <wp:simplePos x="0" y="0"/>
            <wp:positionH relativeFrom="column">
              <wp:posOffset>19050</wp:posOffset>
            </wp:positionH>
            <wp:positionV relativeFrom="paragraph">
              <wp:posOffset>296545</wp:posOffset>
            </wp:positionV>
            <wp:extent cx="5396865" cy="4319270"/>
            <wp:effectExtent l="0" t="0" r="0" b="5080"/>
            <wp:wrapTight wrapText="bothSides">
              <wp:wrapPolygon edited="0">
                <wp:start x="0" y="0"/>
                <wp:lineTo x="0" y="21530"/>
                <wp:lineTo x="21501" y="21530"/>
                <wp:lineTo x="2150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396865" cy="4319270"/>
                    </a:xfrm>
                    <a:prstGeom prst="rect">
                      <a:avLst/>
                    </a:prstGeom>
                    <a:noFill/>
                  </pic:spPr>
                </pic:pic>
              </a:graphicData>
            </a:graphic>
            <wp14:sizeRelH relativeFrom="margin">
              <wp14:pctWidth>0</wp14:pctWidth>
            </wp14:sizeRelH>
          </wp:anchor>
        </w:drawing>
      </w:r>
      <w:r w:rsidR="00CA1FE3" w:rsidRPr="00E50306">
        <w:rPr>
          <w:b/>
          <w:bCs/>
          <w:sz w:val="24"/>
          <w:szCs w:val="24"/>
        </w:rPr>
        <w:t>Buying red shoes flowchart</w:t>
      </w:r>
      <w:bookmarkEnd w:id="174"/>
      <w:bookmarkEnd w:id="175"/>
      <w:bookmarkEnd w:id="176"/>
      <w:bookmarkEnd w:id="177"/>
    </w:p>
    <w:p w:rsidR="00D527C6" w:rsidRPr="00E50306" w:rsidRDefault="00D527C6" w:rsidP="00E5195E">
      <w:pPr>
        <w:jc w:val="center"/>
        <w:rPr>
          <w:u w:val="single"/>
        </w:rPr>
      </w:pPr>
    </w:p>
    <w:p w:rsidR="00E5195E" w:rsidRPr="00E50306" w:rsidRDefault="00E5195E" w:rsidP="00E5195E">
      <w:pPr>
        <w:jc w:val="center"/>
        <w:rPr>
          <w:rFonts w:eastAsiaTheme="majorEastAsia" w:cstheme="majorBidi"/>
          <w:b/>
          <w:color w:val="2E74B5" w:themeColor="accent1" w:themeShade="BF"/>
          <w:sz w:val="28"/>
          <w:szCs w:val="32"/>
        </w:rPr>
        <w:sectPr w:rsidR="00E5195E" w:rsidRPr="00E50306" w:rsidSect="00964289">
          <w:headerReference w:type="first" r:id="rId145"/>
          <w:footerReference w:type="first" r:id="rId146"/>
          <w:pgSz w:w="11906" w:h="16838"/>
          <w:pgMar w:top="1440" w:right="1440" w:bottom="1440" w:left="1440" w:header="709" w:footer="709" w:gutter="0"/>
          <w:cols w:space="708"/>
          <w:docGrid w:linePitch="360"/>
        </w:sectPr>
      </w:pPr>
    </w:p>
    <w:p w:rsidR="001E02C0" w:rsidRPr="00E50306" w:rsidRDefault="001E02C0" w:rsidP="00CA1FE3">
      <w:pPr>
        <w:jc w:val="center"/>
        <w:rPr>
          <w:b/>
          <w:bCs/>
          <w:sz w:val="24"/>
          <w:szCs w:val="24"/>
        </w:rPr>
      </w:pPr>
      <w:bookmarkStart w:id="178" w:name="Appendix_14_Sun_Protection"/>
      <w:bookmarkEnd w:id="178"/>
      <w:r w:rsidRPr="00E50306">
        <w:rPr>
          <w:b/>
          <w:bCs/>
          <w:sz w:val="24"/>
          <w:szCs w:val="24"/>
        </w:rPr>
        <w:t xml:space="preserve">Sun Protection Assessment Flowchart </w:t>
      </w:r>
    </w:p>
    <w:p w:rsidR="001E02C0" w:rsidRPr="00E50306" w:rsidRDefault="001E02C0" w:rsidP="001E02C0">
      <w:r w:rsidRPr="00E50306">
        <w:rPr>
          <w:b/>
          <w:bCs/>
          <w:iCs/>
        </w:rPr>
        <w:t>Subject:</w:t>
      </w:r>
      <w:r w:rsidRPr="00E50306">
        <w:t xml:space="preserve"> M</w:t>
      </w:r>
      <w:r w:rsidR="00FA05E9" w:rsidRPr="00E50306">
        <w:t>other</w:t>
      </w:r>
    </w:p>
    <w:p w:rsidR="001E02C0" w:rsidRPr="00E50306" w:rsidRDefault="001E02C0" w:rsidP="001E02C0">
      <w:r w:rsidRPr="00E50306">
        <w:rPr>
          <w:b/>
          <w:bCs/>
          <w:iCs/>
        </w:rPr>
        <w:t>Location:</w:t>
      </w:r>
      <w:r w:rsidRPr="00E50306">
        <w:t xml:space="preserve"> Outdoor activities in backyard, park, shopping centres</w:t>
      </w:r>
      <w:r w:rsidR="005C59E1" w:rsidRPr="00E50306">
        <w:t>, school</w:t>
      </w:r>
      <w:r w:rsidRPr="00E50306">
        <w:t xml:space="preserve">.  </w:t>
      </w:r>
    </w:p>
    <w:p w:rsidR="001E02C0" w:rsidRPr="00E50306" w:rsidRDefault="001E02C0" w:rsidP="001E02C0">
      <w:r w:rsidRPr="00E50306">
        <w:rPr>
          <w:b/>
          <w:bCs/>
          <w:iCs/>
        </w:rPr>
        <w:t>Description of tasks performed:</w:t>
      </w:r>
      <w:r w:rsidRPr="00E50306">
        <w:t xml:space="preserve"> Hanging out clothes, gardening, supervising children on </w:t>
      </w:r>
      <w:r w:rsidR="00A377E4">
        <w:t xml:space="preserve">the </w:t>
      </w:r>
      <w:r w:rsidRPr="00E50306">
        <w:t xml:space="preserve">playground, walking in </w:t>
      </w:r>
      <w:r w:rsidR="00A377E4">
        <w:t xml:space="preserve">the </w:t>
      </w:r>
      <w:r w:rsidRPr="00E50306">
        <w:t xml:space="preserve">park, walking to and from </w:t>
      </w:r>
      <w:r w:rsidR="00A377E4">
        <w:t xml:space="preserve">the </w:t>
      </w:r>
      <w:r w:rsidRPr="00E50306">
        <w:t xml:space="preserve">car.   </w:t>
      </w:r>
    </w:p>
    <w:p w:rsidR="009422CE" w:rsidRDefault="00BF04D4" w:rsidP="001E02C0">
      <w:pPr>
        <w:rPr>
          <w:rFonts w:eastAsiaTheme="majorEastAsia" w:cstheme="majorBidi"/>
          <w:sz w:val="28"/>
          <w:szCs w:val="32"/>
        </w:rPr>
      </w:pPr>
      <w:r>
        <w:rPr>
          <w:noProof/>
          <w:lang w:eastAsia="en-AU"/>
        </w:rPr>
        <w:drawing>
          <wp:inline distT="0" distB="0" distL="0" distR="0" wp14:anchorId="3D77D892" wp14:editId="3E36906A">
            <wp:extent cx="5731510" cy="37433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31510" cy="3743325"/>
                    </a:xfrm>
                    <a:prstGeom prst="rect">
                      <a:avLst/>
                    </a:prstGeom>
                  </pic:spPr>
                </pic:pic>
              </a:graphicData>
            </a:graphic>
          </wp:inline>
        </w:drawing>
      </w:r>
    </w:p>
    <w:p w:rsidR="00776FF3" w:rsidRPr="00E50306" w:rsidRDefault="00776FF3" w:rsidP="001E02C0">
      <w:pPr>
        <w:rPr>
          <w:rFonts w:eastAsiaTheme="majorEastAsia" w:cstheme="majorBidi"/>
          <w:sz w:val="28"/>
          <w:szCs w:val="32"/>
        </w:rPr>
      </w:pPr>
    </w:p>
    <w:p w:rsidR="003B6CC9" w:rsidRPr="00E50306" w:rsidRDefault="003B6CC9" w:rsidP="001E02C0">
      <w:pPr>
        <w:rPr>
          <w:i/>
        </w:rPr>
      </w:pPr>
    </w:p>
    <w:p w:rsidR="001E02C0" w:rsidRPr="00E50306" w:rsidRDefault="001E02C0" w:rsidP="001E02C0">
      <w:pPr>
        <w:rPr>
          <w:b/>
          <w:bCs/>
          <w:iCs/>
        </w:rPr>
      </w:pPr>
      <w:r w:rsidRPr="00E50306">
        <w:rPr>
          <w:b/>
          <w:bCs/>
          <w:iCs/>
        </w:rPr>
        <w:t xml:space="preserve">Note the following that applies to the </w:t>
      </w:r>
      <w:r w:rsidR="00776FF3" w:rsidRPr="00E50306">
        <w:rPr>
          <w:b/>
          <w:bCs/>
          <w:iCs/>
        </w:rPr>
        <w:t xml:space="preserve">algorithm above: </w:t>
      </w:r>
      <w:r w:rsidRPr="00E50306">
        <w:rPr>
          <w:b/>
          <w:bCs/>
          <w:iCs/>
        </w:rPr>
        <w:t xml:space="preserve"> </w:t>
      </w:r>
    </w:p>
    <w:p w:rsidR="00776FF3" w:rsidRPr="00E50306" w:rsidRDefault="003F04F8" w:rsidP="001E02C0">
      <w:pPr>
        <w:rPr>
          <w:rFonts w:ascii="Calibri" w:hAnsi="Calibri"/>
        </w:rPr>
      </w:pPr>
      <w:r w:rsidRPr="00E50306">
        <w:rPr>
          <w:iCs/>
        </w:rPr>
        <w:t>‘</w:t>
      </w:r>
      <w:r w:rsidR="001E02C0" w:rsidRPr="00E50306">
        <w:rPr>
          <w:iCs/>
        </w:rPr>
        <w:t>Midday hours</w:t>
      </w:r>
      <w:r w:rsidRPr="00E50306">
        <w:rPr>
          <w:iCs/>
        </w:rPr>
        <w:t>’</w:t>
      </w:r>
      <w:r w:rsidR="001E02C0" w:rsidRPr="00E50306">
        <w:t xml:space="preserve"> are </w:t>
      </w:r>
      <w:r w:rsidR="00441315" w:rsidRPr="00E50306">
        <w:t>between 10</w:t>
      </w:r>
      <w:r w:rsidR="00DC3E60">
        <w:t xml:space="preserve"> </w:t>
      </w:r>
      <w:r w:rsidR="00441315" w:rsidRPr="00E50306">
        <w:t>am to 2</w:t>
      </w:r>
      <w:r w:rsidR="00DC3E60">
        <w:t xml:space="preserve"> </w:t>
      </w:r>
      <w:r w:rsidR="00441315" w:rsidRPr="00E50306">
        <w:t>pm</w:t>
      </w:r>
      <w:r w:rsidR="00012F36" w:rsidRPr="00E50306">
        <w:t xml:space="preserve"> as defined by</w:t>
      </w:r>
      <w:r w:rsidR="001E02C0" w:rsidRPr="00E50306">
        <w:t xml:space="preserve"> </w:t>
      </w:r>
      <w:r w:rsidR="00012F36" w:rsidRPr="00E50306">
        <w:rPr>
          <w:i/>
        </w:rPr>
        <w:t>Global Solar UV Index</w:t>
      </w:r>
      <w:r w:rsidR="00012F36" w:rsidRPr="00E50306">
        <w:t xml:space="preserve"> (</w:t>
      </w:r>
      <w:r w:rsidR="00AD472E" w:rsidRPr="00E50306">
        <w:t>World Health Organization</w:t>
      </w:r>
      <w:r w:rsidR="00012F36" w:rsidRPr="00E50306">
        <w:t xml:space="preserve">, 2003, page 6) </w:t>
      </w:r>
      <w:hyperlink r:id="rId148" w:history="1">
        <w:r w:rsidR="00012F36" w:rsidRPr="00E50306">
          <w:rPr>
            <w:rStyle w:val="Hyperlink"/>
          </w:rPr>
          <w:t>apps.who.int/iris/bitstream/handle/10665/42459/9241590076.pdf;jsessionid=201255626E96E64C06364C0788A2AFFB?sequence=1</w:t>
        </w:r>
      </w:hyperlink>
      <w:r w:rsidR="00441315" w:rsidRPr="00E50306">
        <w:t xml:space="preserve"> </w:t>
      </w:r>
    </w:p>
    <w:p w:rsidR="00776FF3" w:rsidRPr="00E50306" w:rsidRDefault="003F04F8" w:rsidP="001E02C0">
      <w:r w:rsidRPr="00E50306">
        <w:rPr>
          <w:iCs/>
        </w:rPr>
        <w:t>‘</w:t>
      </w:r>
      <w:r w:rsidR="001E02C0" w:rsidRPr="00E50306">
        <w:rPr>
          <w:iCs/>
        </w:rPr>
        <w:t>Protective clothing</w:t>
      </w:r>
      <w:r w:rsidRPr="00E50306">
        <w:rPr>
          <w:iCs/>
        </w:rPr>
        <w:t>’</w:t>
      </w:r>
      <w:r w:rsidR="001E02C0" w:rsidRPr="00E50306">
        <w:t xml:space="preserve"> refers to clothes that cover arms and legs, </w:t>
      </w:r>
      <w:r w:rsidR="00A377E4" w:rsidRPr="00E50306">
        <w:t>close</w:t>
      </w:r>
      <w:r w:rsidR="00A377E4">
        <w:t>-</w:t>
      </w:r>
      <w:r w:rsidR="001E02C0" w:rsidRPr="00E50306">
        <w:t xml:space="preserve">fitting sunglasses, and a hat in legionnaire, broad-brimmed or bucket style. </w:t>
      </w:r>
    </w:p>
    <w:p w:rsidR="001E02C0" w:rsidRPr="00E50306" w:rsidRDefault="003F04F8" w:rsidP="001E02C0">
      <w:pPr>
        <w:sectPr w:rsidR="001E02C0" w:rsidRPr="00E50306" w:rsidSect="001E02C0">
          <w:headerReference w:type="first" r:id="rId149"/>
          <w:footerReference w:type="first" r:id="rId150"/>
          <w:pgSz w:w="11906" w:h="16838"/>
          <w:pgMar w:top="1440" w:right="1440" w:bottom="1440" w:left="1440" w:header="709" w:footer="709" w:gutter="0"/>
          <w:cols w:space="708"/>
          <w:docGrid w:linePitch="360"/>
        </w:sectPr>
      </w:pPr>
      <w:r w:rsidRPr="00E50306">
        <w:rPr>
          <w:iCs/>
        </w:rPr>
        <w:t>‘</w:t>
      </w:r>
      <w:r w:rsidR="001E02C0" w:rsidRPr="00E50306">
        <w:rPr>
          <w:iCs/>
        </w:rPr>
        <w:t>Sunscreen</w:t>
      </w:r>
      <w:r w:rsidRPr="00E50306">
        <w:rPr>
          <w:iCs/>
        </w:rPr>
        <w:t>’</w:t>
      </w:r>
      <w:r w:rsidR="001E02C0" w:rsidRPr="00E50306">
        <w:rPr>
          <w:iCs/>
        </w:rPr>
        <w:t xml:space="preserve"> </w:t>
      </w:r>
      <w:r w:rsidR="001E02C0" w:rsidRPr="00E50306">
        <w:t xml:space="preserve">refers to a broad-spectrum, water-resistant sunscreen that is SPF30 or higher. </w:t>
      </w:r>
    </w:p>
    <w:p w:rsidR="00710DEC" w:rsidRPr="00E50306" w:rsidRDefault="003C1C61" w:rsidP="003C1C61">
      <w:pPr>
        <w:pStyle w:val="Heading1"/>
      </w:pPr>
      <w:bookmarkStart w:id="179" w:name="_Appendix_13:_Student"/>
      <w:bookmarkStart w:id="180" w:name="_Appendix_14:_Student"/>
      <w:bookmarkStart w:id="181" w:name="_Appendix_15:_Student"/>
      <w:bookmarkStart w:id="182" w:name="_Toc465262519"/>
      <w:bookmarkStart w:id="183" w:name="_Toc46321523"/>
      <w:bookmarkEnd w:id="149"/>
      <w:bookmarkEnd w:id="155"/>
      <w:bookmarkEnd w:id="179"/>
      <w:bookmarkEnd w:id="180"/>
      <w:bookmarkEnd w:id="181"/>
      <w:r w:rsidRPr="00E50306">
        <w:t>A</w:t>
      </w:r>
      <w:r w:rsidR="00DD4BB0" w:rsidRPr="00E50306">
        <w:t xml:space="preserve">ppendix </w:t>
      </w:r>
      <w:r w:rsidR="00456F5D" w:rsidRPr="00E50306">
        <w:t>1</w:t>
      </w:r>
      <w:r w:rsidR="00ED65F2">
        <w:t>6</w:t>
      </w:r>
      <w:r w:rsidR="00DD4BB0" w:rsidRPr="00E50306">
        <w:t xml:space="preserve">: </w:t>
      </w:r>
      <w:r w:rsidR="00710DEC" w:rsidRPr="00E50306">
        <w:t>Student activity sheet 4.</w:t>
      </w:r>
      <w:r w:rsidR="008A67F5" w:rsidRPr="00E50306">
        <w:t>1</w:t>
      </w:r>
      <w:r w:rsidR="00710DEC" w:rsidRPr="00E50306">
        <w:t>: Peer evaluation</w:t>
      </w:r>
      <w:bookmarkEnd w:id="182"/>
      <w:bookmarkEnd w:id="183"/>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E50306" w:rsidTr="00734259">
        <w:tc>
          <w:tcPr>
            <w:tcW w:w="5807" w:type="dxa"/>
            <w:tcMar>
              <w:left w:w="57" w:type="dxa"/>
              <w:right w:w="57" w:type="dxa"/>
            </w:tcMar>
          </w:tcPr>
          <w:p w:rsidR="00734259" w:rsidRPr="00E50306" w:rsidRDefault="00734259" w:rsidP="00144B0B">
            <w:pPr>
              <w:spacing w:before="60" w:after="60"/>
              <w:ind w:right="-643"/>
              <w:jc w:val="center"/>
              <w:rPr>
                <w:lang w:val="en-AU"/>
              </w:rPr>
            </w:pPr>
          </w:p>
        </w:tc>
        <w:tc>
          <w:tcPr>
            <w:tcW w:w="2055" w:type="dxa"/>
            <w:tcMar>
              <w:top w:w="113" w:type="dxa"/>
              <w:left w:w="57" w:type="dxa"/>
              <w:bottom w:w="113" w:type="dxa"/>
              <w:right w:w="57" w:type="dxa"/>
            </w:tcMar>
          </w:tcPr>
          <w:p w:rsidR="00734259" w:rsidRPr="00E50306" w:rsidRDefault="00734259" w:rsidP="00552BD9">
            <w:pPr>
              <w:spacing w:before="60" w:after="60"/>
              <w:ind w:right="-14"/>
              <w:jc w:val="center"/>
              <w:rPr>
                <w:b/>
                <w:lang w:val="en-AU"/>
              </w:rPr>
            </w:pPr>
            <w:r w:rsidRPr="00E50306">
              <w:rPr>
                <w:b/>
                <w:sz w:val="20"/>
                <w:szCs w:val="20"/>
                <w:lang w:val="en-AU"/>
              </w:rPr>
              <w:t>Always</w:t>
            </w:r>
          </w:p>
        </w:tc>
        <w:tc>
          <w:tcPr>
            <w:tcW w:w="2056" w:type="dxa"/>
            <w:tcMar>
              <w:top w:w="113" w:type="dxa"/>
              <w:left w:w="57" w:type="dxa"/>
              <w:bottom w:w="113" w:type="dxa"/>
              <w:right w:w="57" w:type="dxa"/>
            </w:tcMar>
          </w:tcPr>
          <w:p w:rsidR="00734259" w:rsidRPr="00E50306" w:rsidRDefault="00734259" w:rsidP="00734259">
            <w:pPr>
              <w:spacing w:before="60" w:after="60"/>
              <w:ind w:right="-14"/>
              <w:jc w:val="center"/>
              <w:rPr>
                <w:b/>
                <w:lang w:val="en-AU"/>
              </w:rPr>
            </w:pPr>
            <w:r w:rsidRPr="00E50306">
              <w:rPr>
                <w:b/>
                <w:sz w:val="20"/>
                <w:szCs w:val="20"/>
                <w:lang w:val="en-AU"/>
              </w:rPr>
              <w:t>Usually</w:t>
            </w:r>
          </w:p>
        </w:tc>
        <w:tc>
          <w:tcPr>
            <w:tcW w:w="2055" w:type="dxa"/>
            <w:tcMar>
              <w:top w:w="113" w:type="dxa"/>
              <w:left w:w="57" w:type="dxa"/>
              <w:bottom w:w="113" w:type="dxa"/>
              <w:right w:w="57" w:type="dxa"/>
            </w:tcMar>
          </w:tcPr>
          <w:p w:rsidR="00734259" w:rsidRPr="00E50306" w:rsidRDefault="00734259" w:rsidP="00734259">
            <w:pPr>
              <w:spacing w:before="60" w:after="60"/>
              <w:ind w:right="-14"/>
              <w:jc w:val="center"/>
              <w:rPr>
                <w:b/>
                <w:lang w:val="en-AU"/>
              </w:rPr>
            </w:pPr>
            <w:r w:rsidRPr="00E50306">
              <w:rPr>
                <w:b/>
                <w:sz w:val="20"/>
                <w:szCs w:val="20"/>
                <w:lang w:val="en-AU"/>
              </w:rPr>
              <w:t>Sometimes</w:t>
            </w:r>
          </w:p>
        </w:tc>
        <w:tc>
          <w:tcPr>
            <w:tcW w:w="2056" w:type="dxa"/>
            <w:tcMar>
              <w:top w:w="113" w:type="dxa"/>
              <w:left w:w="57" w:type="dxa"/>
              <w:bottom w:w="113" w:type="dxa"/>
              <w:right w:w="57" w:type="dxa"/>
            </w:tcMar>
          </w:tcPr>
          <w:p w:rsidR="00734259" w:rsidRPr="00E50306" w:rsidRDefault="00734259" w:rsidP="00734259">
            <w:pPr>
              <w:spacing w:before="60" w:after="60"/>
              <w:ind w:right="-14"/>
              <w:jc w:val="center"/>
              <w:rPr>
                <w:b/>
                <w:lang w:val="en-AU"/>
              </w:rPr>
            </w:pPr>
            <w:r w:rsidRPr="00E50306">
              <w:rPr>
                <w:b/>
                <w:sz w:val="20"/>
                <w:szCs w:val="20"/>
                <w:lang w:val="en-AU"/>
              </w:rPr>
              <w:t>Rarely</w:t>
            </w: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Remains focused on tasks presented</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ind w:right="-12"/>
              <w:rPr>
                <w:sz w:val="20"/>
                <w:szCs w:val="20"/>
                <w:lang w:val="en-AU"/>
              </w:rPr>
            </w:pPr>
            <w:r w:rsidRPr="00E50306">
              <w:rPr>
                <w:sz w:val="20"/>
                <w:szCs w:val="20"/>
                <w:lang w:val="en-AU"/>
              </w:rPr>
              <w:t>Completes set tasks to best of their ability</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ind w:right="-12"/>
              <w:rPr>
                <w:sz w:val="20"/>
                <w:szCs w:val="20"/>
                <w:lang w:val="en-AU"/>
              </w:rPr>
            </w:pPr>
            <w:r w:rsidRPr="00E50306">
              <w:rPr>
                <w:sz w:val="20"/>
                <w:szCs w:val="20"/>
                <w:lang w:val="en-AU"/>
              </w:rPr>
              <w:t>Works independently without disrupting others</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Uses time well</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Cooperates effectively within the group</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Contributes to group discussions</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Shows respect and consideration for others</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Uses appropriate conflict resolution skills</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Comes to class prepared for activities</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r w:rsidR="00734259" w:rsidRPr="00E50306" w:rsidTr="00734259">
        <w:tc>
          <w:tcPr>
            <w:tcW w:w="5807" w:type="dxa"/>
            <w:tcMar>
              <w:left w:w="57" w:type="dxa"/>
              <w:right w:w="57" w:type="dxa"/>
            </w:tcMar>
          </w:tcPr>
          <w:p w:rsidR="00734259" w:rsidRPr="00E50306" w:rsidRDefault="00734259" w:rsidP="00552BD9">
            <w:pPr>
              <w:spacing w:before="60" w:after="60"/>
              <w:rPr>
                <w:sz w:val="20"/>
                <w:szCs w:val="20"/>
                <w:lang w:val="en-AU"/>
              </w:rPr>
            </w:pPr>
            <w:r w:rsidRPr="00E50306">
              <w:rPr>
                <w:sz w:val="20"/>
                <w:szCs w:val="20"/>
                <w:lang w:val="en-AU"/>
              </w:rPr>
              <w:t>Actively seeks and uses feedback</w:t>
            </w: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c>
          <w:tcPr>
            <w:tcW w:w="2055" w:type="dxa"/>
            <w:tcMar>
              <w:left w:w="57" w:type="dxa"/>
              <w:right w:w="57" w:type="dxa"/>
            </w:tcMar>
          </w:tcPr>
          <w:p w:rsidR="00734259" w:rsidRPr="00E50306" w:rsidRDefault="00734259" w:rsidP="00552BD9">
            <w:pPr>
              <w:spacing w:before="60" w:after="60"/>
              <w:ind w:right="-643"/>
              <w:rPr>
                <w:lang w:val="en-AU"/>
              </w:rPr>
            </w:pPr>
          </w:p>
        </w:tc>
        <w:tc>
          <w:tcPr>
            <w:tcW w:w="2056" w:type="dxa"/>
            <w:tcMar>
              <w:left w:w="57" w:type="dxa"/>
              <w:right w:w="57" w:type="dxa"/>
            </w:tcMar>
          </w:tcPr>
          <w:p w:rsidR="00734259" w:rsidRPr="00E50306" w:rsidRDefault="00734259" w:rsidP="00552BD9">
            <w:pPr>
              <w:spacing w:before="60" w:after="60"/>
              <w:ind w:right="-643"/>
              <w:rPr>
                <w:lang w:val="en-AU"/>
              </w:rPr>
            </w:pPr>
          </w:p>
        </w:tc>
      </w:tr>
    </w:tbl>
    <w:p w:rsidR="00734259" w:rsidRPr="00E50306" w:rsidRDefault="00734259" w:rsidP="003255FF">
      <w:pPr>
        <w:spacing w:line="360" w:lineRule="auto"/>
        <w:rPr>
          <w:b/>
          <w:sz w:val="24"/>
          <w:szCs w:val="24"/>
        </w:rPr>
      </w:pPr>
    </w:p>
    <w:p w:rsidR="00710DEC" w:rsidRPr="00E50306" w:rsidRDefault="00710DEC" w:rsidP="003255FF">
      <w:pPr>
        <w:spacing w:line="360" w:lineRule="auto"/>
        <w:rPr>
          <w:sz w:val="28"/>
          <w:szCs w:val="28"/>
        </w:rPr>
      </w:pPr>
      <w:r w:rsidRPr="00E50306">
        <w:rPr>
          <w:b/>
          <w:sz w:val="24"/>
          <w:szCs w:val="24"/>
        </w:rPr>
        <w:t>Comments:</w:t>
      </w:r>
      <w:r w:rsidRPr="00E50306">
        <w:t xml:space="preserve"> _____________________________________________________________________________________________________________________________</w:t>
      </w:r>
      <w:r w:rsidR="00734259" w:rsidRPr="00E50306">
        <w:t>_</w:t>
      </w:r>
      <w:r w:rsidRPr="00E50306">
        <w:t>____________________________________________________________________________________________________</w:t>
      </w:r>
      <w:r w:rsidR="00734259" w:rsidRPr="00E50306">
        <w:rPr>
          <w:sz w:val="28"/>
          <w:szCs w:val="28"/>
        </w:rPr>
        <w:t>________________________________________________________________________________________________________________________</w:t>
      </w:r>
    </w:p>
    <w:p w:rsidR="00734259" w:rsidRPr="00E50306" w:rsidRDefault="00734259" w:rsidP="00DB4AF0">
      <w:pPr>
        <w:rPr>
          <w:rFonts w:eastAsiaTheme="majorEastAsia" w:cstheme="majorBidi"/>
          <w:sz w:val="28"/>
          <w:szCs w:val="32"/>
        </w:rPr>
      </w:pPr>
      <w:bookmarkStart w:id="184" w:name="_Toc465262520"/>
      <w:r w:rsidRPr="00E50306">
        <w:br w:type="page"/>
      </w:r>
    </w:p>
    <w:p w:rsidR="00734259" w:rsidRPr="00E50306" w:rsidRDefault="00275732" w:rsidP="00734259">
      <w:pPr>
        <w:pStyle w:val="Heading1"/>
      </w:pPr>
      <w:bookmarkStart w:id="185" w:name="_Appendix_16:_Student"/>
      <w:bookmarkStart w:id="186" w:name="_Toc46321524"/>
      <w:bookmarkStart w:id="187" w:name="_GoBack"/>
      <w:bookmarkEnd w:id="185"/>
      <w:bookmarkEnd w:id="187"/>
      <w:r w:rsidRPr="00E50306">
        <w:t xml:space="preserve">Appendix </w:t>
      </w:r>
      <w:r w:rsidR="000B7062" w:rsidRPr="00E50306">
        <w:t>1</w:t>
      </w:r>
      <w:r w:rsidR="00ED65F2">
        <w:t>7</w:t>
      </w:r>
      <w:r w:rsidRPr="00E50306">
        <w:t xml:space="preserve">: </w:t>
      </w:r>
      <w:r w:rsidR="00710DEC" w:rsidRPr="00E50306">
        <w:t>S</w:t>
      </w:r>
      <w:r w:rsidR="00881052" w:rsidRPr="00E50306">
        <w:t>tudent activity sheet 4.</w:t>
      </w:r>
      <w:r w:rsidR="008A67F5" w:rsidRPr="00E50306">
        <w:t>2</w:t>
      </w:r>
      <w:r w:rsidR="00881052" w:rsidRPr="00E50306">
        <w:t>: Self-</w:t>
      </w:r>
      <w:bookmarkStart w:id="188" w:name="_Toc465262521"/>
      <w:bookmarkEnd w:id="184"/>
      <w:r w:rsidR="00734259" w:rsidRPr="00E50306">
        <w:t>evaluation</w:t>
      </w:r>
      <w:bookmarkEnd w:id="186"/>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E50306" w:rsidTr="00487E9C">
        <w:tc>
          <w:tcPr>
            <w:tcW w:w="5807" w:type="dxa"/>
            <w:tcMar>
              <w:left w:w="57" w:type="dxa"/>
              <w:right w:w="57" w:type="dxa"/>
            </w:tcMar>
          </w:tcPr>
          <w:p w:rsidR="00734259" w:rsidRPr="00E50306" w:rsidRDefault="00734259" w:rsidP="00487E9C">
            <w:pPr>
              <w:spacing w:before="60" w:after="60"/>
              <w:ind w:right="-643"/>
              <w:jc w:val="center"/>
              <w:rPr>
                <w:lang w:val="en-AU"/>
              </w:rPr>
            </w:pPr>
          </w:p>
        </w:tc>
        <w:tc>
          <w:tcPr>
            <w:tcW w:w="2055" w:type="dxa"/>
            <w:tcMar>
              <w:top w:w="113" w:type="dxa"/>
              <w:left w:w="57" w:type="dxa"/>
              <w:bottom w:w="113" w:type="dxa"/>
              <w:right w:w="57" w:type="dxa"/>
            </w:tcMar>
          </w:tcPr>
          <w:p w:rsidR="00734259" w:rsidRPr="00E50306" w:rsidRDefault="00734259" w:rsidP="00487E9C">
            <w:pPr>
              <w:spacing w:before="60" w:after="60"/>
              <w:ind w:right="-14"/>
              <w:jc w:val="center"/>
              <w:rPr>
                <w:b/>
                <w:lang w:val="en-AU"/>
              </w:rPr>
            </w:pPr>
            <w:r w:rsidRPr="00E50306">
              <w:rPr>
                <w:b/>
                <w:sz w:val="20"/>
                <w:szCs w:val="20"/>
                <w:lang w:val="en-AU"/>
              </w:rPr>
              <w:t>Always</w:t>
            </w:r>
          </w:p>
        </w:tc>
        <w:tc>
          <w:tcPr>
            <w:tcW w:w="2056" w:type="dxa"/>
            <w:tcMar>
              <w:top w:w="113" w:type="dxa"/>
              <w:left w:w="57" w:type="dxa"/>
              <w:bottom w:w="113" w:type="dxa"/>
              <w:right w:w="57" w:type="dxa"/>
            </w:tcMar>
          </w:tcPr>
          <w:p w:rsidR="00734259" w:rsidRPr="00E50306" w:rsidRDefault="00734259" w:rsidP="00487E9C">
            <w:pPr>
              <w:spacing w:before="60" w:after="60"/>
              <w:ind w:right="-14"/>
              <w:jc w:val="center"/>
              <w:rPr>
                <w:b/>
                <w:lang w:val="en-AU"/>
              </w:rPr>
            </w:pPr>
            <w:r w:rsidRPr="00E50306">
              <w:rPr>
                <w:b/>
                <w:sz w:val="20"/>
                <w:szCs w:val="20"/>
                <w:lang w:val="en-AU"/>
              </w:rPr>
              <w:t>Usually</w:t>
            </w:r>
          </w:p>
        </w:tc>
        <w:tc>
          <w:tcPr>
            <w:tcW w:w="2055" w:type="dxa"/>
            <w:tcMar>
              <w:top w:w="113" w:type="dxa"/>
              <w:left w:w="57" w:type="dxa"/>
              <w:bottom w:w="113" w:type="dxa"/>
              <w:right w:w="57" w:type="dxa"/>
            </w:tcMar>
          </w:tcPr>
          <w:p w:rsidR="00734259" w:rsidRPr="00E50306" w:rsidRDefault="00734259" w:rsidP="00487E9C">
            <w:pPr>
              <w:spacing w:before="60" w:after="60"/>
              <w:ind w:right="-14"/>
              <w:jc w:val="center"/>
              <w:rPr>
                <w:b/>
                <w:lang w:val="en-AU"/>
              </w:rPr>
            </w:pPr>
            <w:r w:rsidRPr="00E50306">
              <w:rPr>
                <w:b/>
                <w:sz w:val="20"/>
                <w:szCs w:val="20"/>
                <w:lang w:val="en-AU"/>
              </w:rPr>
              <w:t>Sometimes</w:t>
            </w:r>
          </w:p>
        </w:tc>
        <w:tc>
          <w:tcPr>
            <w:tcW w:w="2056" w:type="dxa"/>
            <w:tcMar>
              <w:top w:w="113" w:type="dxa"/>
              <w:left w:w="57" w:type="dxa"/>
              <w:bottom w:w="113" w:type="dxa"/>
              <w:right w:w="57" w:type="dxa"/>
            </w:tcMar>
          </w:tcPr>
          <w:p w:rsidR="00734259" w:rsidRPr="00E50306" w:rsidRDefault="00734259" w:rsidP="00487E9C">
            <w:pPr>
              <w:spacing w:before="60" w:after="60"/>
              <w:ind w:right="-14"/>
              <w:jc w:val="center"/>
              <w:rPr>
                <w:b/>
                <w:lang w:val="en-AU"/>
              </w:rPr>
            </w:pPr>
            <w:r w:rsidRPr="00E50306">
              <w:rPr>
                <w:b/>
                <w:sz w:val="20"/>
                <w:szCs w:val="20"/>
                <w:lang w:val="en-AU"/>
              </w:rPr>
              <w:t>Rarely</w:t>
            </w: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Remains focused on tasks presented</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ind w:right="-12"/>
              <w:rPr>
                <w:sz w:val="20"/>
                <w:szCs w:val="20"/>
                <w:lang w:val="en-AU"/>
              </w:rPr>
            </w:pPr>
            <w:r w:rsidRPr="00E50306">
              <w:rPr>
                <w:sz w:val="20"/>
                <w:szCs w:val="20"/>
                <w:lang w:val="en-AU"/>
              </w:rPr>
              <w:t>Completes set tasks to best of their ability</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ind w:right="-12"/>
              <w:rPr>
                <w:sz w:val="20"/>
                <w:szCs w:val="20"/>
                <w:lang w:val="en-AU"/>
              </w:rPr>
            </w:pPr>
            <w:r w:rsidRPr="00E50306">
              <w:rPr>
                <w:sz w:val="20"/>
                <w:szCs w:val="20"/>
                <w:lang w:val="en-AU"/>
              </w:rPr>
              <w:t>Works independently without disrupting others</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Uses time well</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Cooperates effectively within the group</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Contributes to group discussions</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Shows respect and consideration for others</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Uses appropriate conflict resolution skills</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Comes to class prepared for activities</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r w:rsidR="00734259" w:rsidRPr="00E50306" w:rsidTr="00487E9C">
        <w:tc>
          <w:tcPr>
            <w:tcW w:w="5807" w:type="dxa"/>
            <w:tcMar>
              <w:left w:w="57" w:type="dxa"/>
              <w:right w:w="57" w:type="dxa"/>
            </w:tcMar>
          </w:tcPr>
          <w:p w:rsidR="00734259" w:rsidRPr="00E50306" w:rsidRDefault="00734259" w:rsidP="00487E9C">
            <w:pPr>
              <w:spacing w:before="60" w:after="60"/>
              <w:rPr>
                <w:sz w:val="20"/>
                <w:szCs w:val="20"/>
                <w:lang w:val="en-AU"/>
              </w:rPr>
            </w:pPr>
            <w:r w:rsidRPr="00E50306">
              <w:rPr>
                <w:sz w:val="20"/>
                <w:szCs w:val="20"/>
                <w:lang w:val="en-AU"/>
              </w:rPr>
              <w:t>Actively seeks and uses feedback</w:t>
            </w: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c>
          <w:tcPr>
            <w:tcW w:w="2055" w:type="dxa"/>
            <w:tcMar>
              <w:left w:w="57" w:type="dxa"/>
              <w:right w:w="57" w:type="dxa"/>
            </w:tcMar>
          </w:tcPr>
          <w:p w:rsidR="00734259" w:rsidRPr="00E50306" w:rsidRDefault="00734259" w:rsidP="00487E9C">
            <w:pPr>
              <w:spacing w:before="60" w:after="60"/>
              <w:ind w:right="-643"/>
              <w:rPr>
                <w:lang w:val="en-AU"/>
              </w:rPr>
            </w:pPr>
          </w:p>
        </w:tc>
        <w:tc>
          <w:tcPr>
            <w:tcW w:w="2056" w:type="dxa"/>
            <w:tcMar>
              <w:left w:w="57" w:type="dxa"/>
              <w:right w:w="57" w:type="dxa"/>
            </w:tcMar>
          </w:tcPr>
          <w:p w:rsidR="00734259" w:rsidRPr="00E50306" w:rsidRDefault="00734259" w:rsidP="00487E9C">
            <w:pPr>
              <w:spacing w:before="60" w:after="60"/>
              <w:ind w:right="-643"/>
              <w:rPr>
                <w:lang w:val="en-AU"/>
              </w:rPr>
            </w:pPr>
          </w:p>
        </w:tc>
      </w:tr>
    </w:tbl>
    <w:p w:rsidR="00734259" w:rsidRPr="00E50306" w:rsidRDefault="00734259" w:rsidP="00734259">
      <w:pPr>
        <w:spacing w:line="360" w:lineRule="auto"/>
        <w:rPr>
          <w:b/>
          <w:sz w:val="24"/>
          <w:szCs w:val="24"/>
        </w:rPr>
      </w:pPr>
    </w:p>
    <w:p w:rsidR="00734259" w:rsidRPr="00E50306" w:rsidRDefault="00734259" w:rsidP="00734259">
      <w:pPr>
        <w:spacing w:line="360" w:lineRule="auto"/>
        <w:rPr>
          <w:sz w:val="28"/>
          <w:szCs w:val="28"/>
        </w:rPr>
      </w:pPr>
      <w:r w:rsidRPr="00E50306">
        <w:rPr>
          <w:b/>
          <w:sz w:val="24"/>
          <w:szCs w:val="24"/>
        </w:rPr>
        <w:t>Comments:</w:t>
      </w:r>
      <w:r w:rsidRPr="00E50306">
        <w:t xml:space="preserve"> __________________________________________________________________________________________________________________________________________________________________________________________________________________________________</w:t>
      </w:r>
      <w:r w:rsidRPr="00E50306">
        <w:rPr>
          <w:sz w:val="28"/>
          <w:szCs w:val="28"/>
        </w:rPr>
        <w:t>________________________________________________________________________________________________________________________</w:t>
      </w:r>
    </w:p>
    <w:p w:rsidR="00710DEC" w:rsidRPr="00E50306" w:rsidRDefault="00354030" w:rsidP="00734259">
      <w:pPr>
        <w:widowControl/>
        <w:spacing w:before="0" w:after="160" w:line="259" w:lineRule="auto"/>
        <w:rPr>
          <w:szCs w:val="28"/>
        </w:rPr>
        <w:sectPr w:rsidR="00710DEC" w:rsidRPr="00E50306" w:rsidSect="00854648">
          <w:headerReference w:type="default" r:id="rId151"/>
          <w:headerReference w:type="first" r:id="rId152"/>
          <w:footerReference w:type="first" r:id="rId153"/>
          <w:pgSz w:w="16838" w:h="11906" w:orient="landscape"/>
          <w:pgMar w:top="1440" w:right="1440" w:bottom="1440" w:left="1440" w:header="709" w:footer="709" w:gutter="0"/>
          <w:cols w:space="708"/>
          <w:docGrid w:linePitch="360"/>
        </w:sectPr>
      </w:pPr>
      <w:r w:rsidRPr="00E50306">
        <w:rPr>
          <w:szCs w:val="28"/>
        </w:rPr>
        <w:br w:type="page"/>
      </w:r>
      <w:bookmarkEnd w:id="188"/>
    </w:p>
    <w:p w:rsidR="004337D9" w:rsidRPr="00E50306" w:rsidRDefault="0030048A" w:rsidP="006A2F75">
      <w:pPr>
        <w:pStyle w:val="Heading1"/>
        <w:jc w:val="center"/>
      </w:pPr>
      <w:bookmarkStart w:id="189" w:name="_Toc465262525"/>
      <w:bookmarkStart w:id="190" w:name="_Toc46321525"/>
      <w:r w:rsidRPr="00E50306">
        <w:t>Notes</w:t>
      </w:r>
      <w:bookmarkEnd w:id="189"/>
      <w:bookmarkEnd w:id="190"/>
    </w:p>
    <w:p w:rsidR="0030048A" w:rsidRPr="00E50306" w:rsidRDefault="0030048A" w:rsidP="0030048A">
      <w:pPr>
        <w:widowControl/>
        <w:spacing w:after="160" w:line="259" w:lineRule="auto"/>
        <w:jc w:val="center"/>
        <w:rPr>
          <w:sz w:val="32"/>
          <w:szCs w:val="32"/>
        </w:rPr>
      </w:pPr>
      <w:r w:rsidRPr="00E50306">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10DEC" w:rsidRPr="00E50306" w:rsidRDefault="00710DEC" w:rsidP="004A3955">
      <w:pPr>
        <w:widowControl/>
        <w:rPr>
          <w:color w:val="FF0000"/>
        </w:rPr>
      </w:pPr>
    </w:p>
    <w:sectPr w:rsidR="00710DEC" w:rsidRPr="00E50306" w:rsidSect="007B7169">
      <w:headerReference w:type="default" r:id="rId154"/>
      <w:footerReference w:type="default" r:id="rId155"/>
      <w:headerReference w:type="first" r:id="rId156"/>
      <w:footerReference w:type="first" r:id="rId157"/>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3A2" w:rsidRDefault="004A23A2" w:rsidP="000C16C7">
      <w:pPr>
        <w:spacing w:after="0" w:line="240" w:lineRule="auto"/>
      </w:pPr>
      <w:r>
        <w:separator/>
      </w:r>
    </w:p>
  </w:endnote>
  <w:endnote w:type="continuationSeparator" w:id="0">
    <w:p w:rsidR="004A23A2" w:rsidRDefault="004A23A2" w:rsidP="000C16C7">
      <w:pPr>
        <w:spacing w:after="0" w:line="240" w:lineRule="auto"/>
      </w:pPr>
      <w:r>
        <w:continuationSeparator/>
      </w:r>
    </w:p>
  </w:endnote>
  <w:endnote w:type="continuationNotice" w:id="1">
    <w:p w:rsidR="004A23A2" w:rsidRDefault="004A23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FocoCC">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6E60DD94">
      <w:tc>
        <w:tcPr>
          <w:tcW w:w="3009" w:type="dxa"/>
        </w:tcPr>
        <w:p w:rsidR="004A23A2" w:rsidRDefault="004A23A2" w:rsidP="6E60DD94">
          <w:pPr>
            <w:pStyle w:val="Header"/>
            <w:ind w:left="-115"/>
          </w:pPr>
        </w:p>
      </w:tc>
      <w:tc>
        <w:tcPr>
          <w:tcW w:w="3009" w:type="dxa"/>
        </w:tcPr>
        <w:p w:rsidR="004A23A2" w:rsidRDefault="004A23A2" w:rsidP="6E60DD94">
          <w:pPr>
            <w:pStyle w:val="Header"/>
            <w:jc w:val="center"/>
          </w:pPr>
        </w:p>
      </w:tc>
      <w:tc>
        <w:tcPr>
          <w:tcW w:w="3009" w:type="dxa"/>
        </w:tcPr>
        <w:p w:rsidR="004A23A2" w:rsidRDefault="004A23A2" w:rsidP="6E60DD94">
          <w:pPr>
            <w:pStyle w:val="Header"/>
            <w:ind w:right="-115"/>
            <w:jc w:val="right"/>
          </w:pPr>
        </w:p>
      </w:tc>
    </w:tr>
  </w:tbl>
  <w:p w:rsidR="004A23A2" w:rsidRDefault="004A23A2" w:rsidP="6E60DD9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4A23A2" w:rsidTr="0427F5CB">
      <w:tc>
        <w:tcPr>
          <w:tcW w:w="4653" w:type="dxa"/>
        </w:tcPr>
        <w:p w:rsidR="004A23A2" w:rsidRDefault="004A23A2" w:rsidP="0427F5CB">
          <w:pPr>
            <w:pStyle w:val="Header"/>
            <w:ind w:left="-115"/>
          </w:pPr>
        </w:p>
      </w:tc>
      <w:tc>
        <w:tcPr>
          <w:tcW w:w="4653" w:type="dxa"/>
        </w:tcPr>
        <w:p w:rsidR="004A23A2" w:rsidRDefault="004A23A2" w:rsidP="0427F5CB">
          <w:pPr>
            <w:pStyle w:val="Header"/>
            <w:jc w:val="center"/>
          </w:pPr>
        </w:p>
      </w:tc>
      <w:tc>
        <w:tcPr>
          <w:tcW w:w="4653" w:type="dxa"/>
        </w:tcPr>
        <w:p w:rsidR="004A23A2" w:rsidRDefault="004A23A2" w:rsidP="0427F5CB">
          <w:pPr>
            <w:pStyle w:val="Header"/>
            <w:ind w:right="-115"/>
            <w:jc w:val="right"/>
          </w:pPr>
        </w:p>
      </w:tc>
    </w:tr>
  </w:tbl>
  <w:p w:rsidR="004A23A2" w:rsidRDefault="004A23A2" w:rsidP="0427F5C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3955" w:rsidRPr="00542CE3" w:rsidRDefault="004A3955" w:rsidP="004A3955">
    <w:pPr>
      <w:pStyle w:val="Footer"/>
    </w:pPr>
    <w:r w:rsidRPr="00542CE3">
      <w:t>© Department of</w:t>
    </w:r>
    <w:r>
      <w:t xml:space="preserve"> Education Western Australia 20</w:t>
    </w:r>
    <w:r w:rsidRPr="00542CE3">
      <w:rPr>
        <w:noProof/>
        <w:lang w:eastAsia="en-AU"/>
      </w:rPr>
      <w:drawing>
        <wp:anchor distT="0" distB="0" distL="114300" distR="114300" simplePos="0" relativeHeight="251660288" behindDoc="0" locked="0" layoutInCell="1" allowOverlap="1" wp14:anchorId="1458A623" wp14:editId="27EA4B5B">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20: Reducing the burn 1.0</w:t>
    </w:r>
  </w:p>
  <w:p w:rsidR="004A23A2" w:rsidRPr="000954F7" w:rsidRDefault="004A23A2">
    <w:pPr>
      <w:pStyle w:val="Footer"/>
      <w:rPr>
        <w:sz w:val="20"/>
        <w:szCs w:val="20"/>
      </w:rP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BB32B0" w:rsidP="0427F5CB">
    <w:pPr>
      <w:pStyle w:val="Footer"/>
    </w:pPr>
    <w:r>
      <w:rPr>
        <w:noProof/>
        <w:lang w:eastAsia="en-AU"/>
      </w:rPr>
      <w:drawing>
        <wp:inline distT="0" distB="0" distL="0" distR="0" wp14:anchorId="622F6BCB" wp14:editId="2BC82288">
          <wp:extent cx="5731510" cy="41910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3A2" w:rsidRDefault="004A23A2" w:rsidP="6E60DD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3A2" w:rsidRPr="00542CE3" w:rsidRDefault="004A23A2" w:rsidP="00542CE3">
    <w:pPr>
      <w:pStyle w:val="Footer"/>
    </w:pPr>
    <w:r w:rsidRPr="00542CE3">
      <w:t>© Department of</w:t>
    </w:r>
    <w:r w:rsidR="003464D3">
      <w:t xml:space="preserve"> Education Western Australia 20</w:t>
    </w:r>
    <w:r w:rsidRPr="00542CE3">
      <w:rPr>
        <w:noProof/>
        <w:lang w:eastAsia="en-AU"/>
      </w:rPr>
      <w:drawing>
        <wp:anchor distT="0" distB="0" distL="114300" distR="114300" simplePos="0" relativeHeight="251658240"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57" name="Picture 257"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64D3">
      <w:t>20: Reducing the burn 1.0</w:t>
    </w:r>
  </w:p>
  <w:p w:rsidR="004A23A2" w:rsidRPr="00542CE3" w:rsidRDefault="004A23A2" w:rsidP="00542CE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3A2" w:rsidRDefault="004A23A2" w:rsidP="000C16C7">
      <w:pPr>
        <w:spacing w:after="0" w:line="240" w:lineRule="auto"/>
      </w:pPr>
      <w:r>
        <w:separator/>
      </w:r>
    </w:p>
  </w:footnote>
  <w:footnote w:type="continuationSeparator" w:id="0">
    <w:p w:rsidR="004A23A2" w:rsidRDefault="004A23A2" w:rsidP="000C16C7">
      <w:pPr>
        <w:spacing w:after="0" w:line="240" w:lineRule="auto"/>
      </w:pPr>
      <w:r>
        <w:continuationSeparator/>
      </w:r>
    </w:p>
  </w:footnote>
  <w:footnote w:type="continuationNotice" w:id="1">
    <w:p w:rsidR="004A23A2" w:rsidRDefault="004A23A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6E60DD94">
      <w:tc>
        <w:tcPr>
          <w:tcW w:w="3009" w:type="dxa"/>
        </w:tcPr>
        <w:p w:rsidR="004A23A2" w:rsidRDefault="004A23A2" w:rsidP="6E60DD94">
          <w:pPr>
            <w:pStyle w:val="Header"/>
            <w:ind w:left="-115"/>
          </w:pPr>
        </w:p>
      </w:tc>
      <w:tc>
        <w:tcPr>
          <w:tcW w:w="3009" w:type="dxa"/>
        </w:tcPr>
        <w:p w:rsidR="004A23A2" w:rsidRDefault="004A23A2" w:rsidP="6E60DD94">
          <w:pPr>
            <w:pStyle w:val="Header"/>
            <w:jc w:val="center"/>
          </w:pPr>
        </w:p>
      </w:tc>
      <w:tc>
        <w:tcPr>
          <w:tcW w:w="3009" w:type="dxa"/>
        </w:tcPr>
        <w:p w:rsidR="004A23A2" w:rsidRDefault="004A23A2" w:rsidP="6E60DD94">
          <w:pPr>
            <w:pStyle w:val="Header"/>
            <w:ind w:right="-115"/>
            <w:jc w:val="right"/>
          </w:pPr>
        </w:p>
      </w:tc>
    </w:tr>
  </w:tbl>
  <w:p w:rsidR="004A23A2" w:rsidRDefault="004A23A2" w:rsidP="6E60DD9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4A23A2" w:rsidTr="0427F5CB">
      <w:tc>
        <w:tcPr>
          <w:tcW w:w="4653" w:type="dxa"/>
        </w:tcPr>
        <w:p w:rsidR="004A23A2" w:rsidRDefault="004A23A2" w:rsidP="0427F5CB">
          <w:pPr>
            <w:pStyle w:val="Header"/>
            <w:ind w:left="-115"/>
          </w:pPr>
        </w:p>
      </w:tc>
      <w:tc>
        <w:tcPr>
          <w:tcW w:w="4653" w:type="dxa"/>
        </w:tcPr>
        <w:p w:rsidR="004A23A2" w:rsidRDefault="004A23A2" w:rsidP="0427F5CB">
          <w:pPr>
            <w:pStyle w:val="Header"/>
            <w:jc w:val="center"/>
          </w:pPr>
        </w:p>
      </w:tc>
      <w:tc>
        <w:tcPr>
          <w:tcW w:w="4653" w:type="dxa"/>
        </w:tcPr>
        <w:p w:rsidR="004A23A2" w:rsidRDefault="004A23A2" w:rsidP="0427F5CB">
          <w:pPr>
            <w:pStyle w:val="Header"/>
            <w:ind w:right="-115"/>
            <w:jc w:val="right"/>
          </w:pPr>
        </w:p>
      </w:tc>
    </w:tr>
  </w:tbl>
  <w:p w:rsidR="004A23A2" w:rsidRDefault="004A23A2" w:rsidP="0427F5C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3A2" w:rsidRDefault="004A23A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3A2" w:rsidRDefault="004A23A2" w:rsidP="6E60DD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151601541"/>
      <w:docPartObj>
        <w:docPartGallery w:val="Page Numbers (Top of Page)"/>
        <w:docPartUnique/>
      </w:docPartObj>
    </w:sdtPr>
    <w:sdtEndPr>
      <w:rPr>
        <w:b/>
        <w:bCs/>
        <w:noProof/>
        <w:color w:val="auto"/>
        <w:spacing w:val="0"/>
      </w:rPr>
    </w:sdtEndPr>
    <w:sdtContent>
      <w:p w:rsidR="004A23A2" w:rsidRPr="001E4B89" w:rsidRDefault="004A23A2" w:rsidP="001E4B8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3955" w:rsidRPr="004A3955">
          <w:rPr>
            <w:b/>
            <w:bCs/>
            <w:noProof/>
          </w:rPr>
          <w:t>58</w:t>
        </w:r>
        <w:r>
          <w:rPr>
            <w:b/>
            <w:bCs/>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4A23A2" w:rsidTr="0427F5CB">
      <w:tc>
        <w:tcPr>
          <w:tcW w:w="3009" w:type="dxa"/>
        </w:tcPr>
        <w:p w:rsidR="004A23A2" w:rsidRDefault="004A23A2" w:rsidP="0427F5CB">
          <w:pPr>
            <w:pStyle w:val="Header"/>
            <w:ind w:left="-115"/>
          </w:pPr>
        </w:p>
      </w:tc>
      <w:tc>
        <w:tcPr>
          <w:tcW w:w="3009" w:type="dxa"/>
        </w:tcPr>
        <w:p w:rsidR="004A23A2" w:rsidRDefault="004A23A2" w:rsidP="0427F5CB">
          <w:pPr>
            <w:pStyle w:val="Header"/>
            <w:jc w:val="center"/>
          </w:pPr>
        </w:p>
      </w:tc>
      <w:tc>
        <w:tcPr>
          <w:tcW w:w="3009" w:type="dxa"/>
        </w:tcPr>
        <w:p w:rsidR="004A23A2" w:rsidRDefault="004A23A2" w:rsidP="0427F5CB">
          <w:pPr>
            <w:pStyle w:val="Header"/>
            <w:ind w:right="-115"/>
            <w:jc w:val="right"/>
          </w:pPr>
        </w:p>
      </w:tc>
    </w:tr>
  </w:tbl>
  <w:p w:rsidR="004A23A2" w:rsidRDefault="004A23A2" w:rsidP="0427F5C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089881620"/>
      <w:docPartObj>
        <w:docPartGallery w:val="Page Numbers (Top of Page)"/>
        <w:docPartUnique/>
      </w:docPartObj>
    </w:sdtPr>
    <w:sdtEndPr>
      <w:rPr>
        <w:b/>
        <w:bCs/>
        <w:noProof/>
        <w:color w:val="auto"/>
        <w:spacing w:val="0"/>
      </w:rPr>
    </w:sdtEndPr>
    <w:sdtContent>
      <w:p w:rsidR="004A23A2" w:rsidRPr="009249F8" w:rsidRDefault="004A23A2" w:rsidP="009249F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3955" w:rsidRPr="004A3955">
          <w:rPr>
            <w:b/>
            <w:bCs/>
            <w:noProof/>
          </w:rPr>
          <w:t>69</w:t>
        </w:r>
        <w:r>
          <w:rPr>
            <w:b/>
            <w:bCs/>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15BE"/>
    <w:multiLevelType w:val="hybridMultilevel"/>
    <w:tmpl w:val="FD6828BE"/>
    <w:lvl w:ilvl="0" w:tplc="3EB89EC6">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842D4F"/>
    <w:multiLevelType w:val="hybridMultilevel"/>
    <w:tmpl w:val="F7261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F86642"/>
    <w:multiLevelType w:val="hybridMultilevel"/>
    <w:tmpl w:val="B5F4FFAC"/>
    <w:lvl w:ilvl="0" w:tplc="770A2F62">
      <w:start w:val="1"/>
      <w:numFmt w:val="bullet"/>
      <w:lvlText w:val=""/>
      <w:lvlJc w:val="left"/>
      <w:pPr>
        <w:ind w:left="78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E56824"/>
    <w:multiLevelType w:val="hybridMultilevel"/>
    <w:tmpl w:val="DD9073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D66A9F"/>
    <w:multiLevelType w:val="hybridMultilevel"/>
    <w:tmpl w:val="383E29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370BE3"/>
    <w:multiLevelType w:val="hybridMultilevel"/>
    <w:tmpl w:val="878684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7C12E4E"/>
    <w:multiLevelType w:val="multilevel"/>
    <w:tmpl w:val="2AC2C580"/>
    <w:lvl w:ilvl="0">
      <w:start w:val="1"/>
      <w:numFmt w:val="decimal"/>
      <w:lvlText w:val="%1."/>
      <w:lvlJc w:val="left"/>
      <w:pPr>
        <w:tabs>
          <w:tab w:val="num" w:pos="-300"/>
        </w:tabs>
        <w:ind w:left="-300" w:hanging="360"/>
      </w:pPr>
    </w:lvl>
    <w:lvl w:ilvl="1" w:tentative="1">
      <w:start w:val="1"/>
      <w:numFmt w:val="decimal"/>
      <w:lvlText w:val="%2."/>
      <w:lvlJc w:val="left"/>
      <w:pPr>
        <w:tabs>
          <w:tab w:val="num" w:pos="420"/>
        </w:tabs>
        <w:ind w:left="420" w:hanging="360"/>
      </w:pPr>
    </w:lvl>
    <w:lvl w:ilvl="2" w:tentative="1">
      <w:start w:val="1"/>
      <w:numFmt w:val="decimal"/>
      <w:lvlText w:val="%3."/>
      <w:lvlJc w:val="left"/>
      <w:pPr>
        <w:tabs>
          <w:tab w:val="num" w:pos="1140"/>
        </w:tabs>
        <w:ind w:left="1140" w:hanging="360"/>
      </w:pPr>
    </w:lvl>
    <w:lvl w:ilvl="3" w:tentative="1">
      <w:start w:val="1"/>
      <w:numFmt w:val="decimal"/>
      <w:lvlText w:val="%4."/>
      <w:lvlJc w:val="left"/>
      <w:pPr>
        <w:tabs>
          <w:tab w:val="num" w:pos="1860"/>
        </w:tabs>
        <w:ind w:left="1860" w:hanging="360"/>
      </w:pPr>
    </w:lvl>
    <w:lvl w:ilvl="4" w:tentative="1">
      <w:start w:val="1"/>
      <w:numFmt w:val="decimal"/>
      <w:lvlText w:val="%5."/>
      <w:lvlJc w:val="left"/>
      <w:pPr>
        <w:tabs>
          <w:tab w:val="num" w:pos="2580"/>
        </w:tabs>
        <w:ind w:left="2580" w:hanging="360"/>
      </w:pPr>
    </w:lvl>
    <w:lvl w:ilvl="5" w:tentative="1">
      <w:start w:val="1"/>
      <w:numFmt w:val="decimal"/>
      <w:lvlText w:val="%6."/>
      <w:lvlJc w:val="left"/>
      <w:pPr>
        <w:tabs>
          <w:tab w:val="num" w:pos="3300"/>
        </w:tabs>
        <w:ind w:left="3300" w:hanging="360"/>
      </w:pPr>
    </w:lvl>
    <w:lvl w:ilvl="6" w:tentative="1">
      <w:start w:val="1"/>
      <w:numFmt w:val="decimal"/>
      <w:lvlText w:val="%7."/>
      <w:lvlJc w:val="left"/>
      <w:pPr>
        <w:tabs>
          <w:tab w:val="num" w:pos="4020"/>
        </w:tabs>
        <w:ind w:left="4020" w:hanging="360"/>
      </w:pPr>
    </w:lvl>
    <w:lvl w:ilvl="7" w:tentative="1">
      <w:start w:val="1"/>
      <w:numFmt w:val="decimal"/>
      <w:lvlText w:val="%8."/>
      <w:lvlJc w:val="left"/>
      <w:pPr>
        <w:tabs>
          <w:tab w:val="num" w:pos="4740"/>
        </w:tabs>
        <w:ind w:left="4740" w:hanging="360"/>
      </w:pPr>
    </w:lvl>
    <w:lvl w:ilvl="8" w:tentative="1">
      <w:start w:val="1"/>
      <w:numFmt w:val="decimal"/>
      <w:lvlText w:val="%9."/>
      <w:lvlJc w:val="left"/>
      <w:pPr>
        <w:tabs>
          <w:tab w:val="num" w:pos="5460"/>
        </w:tabs>
        <w:ind w:left="5460" w:hanging="360"/>
      </w:pPr>
    </w:lvl>
  </w:abstractNum>
  <w:abstractNum w:abstractNumId="7" w15:restartNumberingAfterBreak="0">
    <w:nsid w:val="08D45F6A"/>
    <w:multiLevelType w:val="hybridMultilevel"/>
    <w:tmpl w:val="7076D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99A0496"/>
    <w:multiLevelType w:val="hybridMultilevel"/>
    <w:tmpl w:val="29785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A934C83"/>
    <w:multiLevelType w:val="hybridMultilevel"/>
    <w:tmpl w:val="656C4BF2"/>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AF80C70"/>
    <w:multiLevelType w:val="hybridMultilevel"/>
    <w:tmpl w:val="AB9E82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0B294D35"/>
    <w:multiLevelType w:val="hybridMultilevel"/>
    <w:tmpl w:val="44168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3B57D4"/>
    <w:multiLevelType w:val="hybridMultilevel"/>
    <w:tmpl w:val="7B282A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ED20F6"/>
    <w:multiLevelType w:val="hybridMultilevel"/>
    <w:tmpl w:val="8DC2F5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0D3D097F"/>
    <w:multiLevelType w:val="hybridMultilevel"/>
    <w:tmpl w:val="E2C8B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4543E5"/>
    <w:multiLevelType w:val="hybridMultilevel"/>
    <w:tmpl w:val="C694D2F2"/>
    <w:lvl w:ilvl="0" w:tplc="4BB01B54">
      <w:start w:val="1"/>
      <w:numFmt w:val="bullet"/>
      <w:lvlText w:val="•"/>
      <w:lvlJc w:val="left"/>
      <w:pPr>
        <w:tabs>
          <w:tab w:val="num" w:pos="720"/>
        </w:tabs>
        <w:ind w:left="720" w:hanging="360"/>
      </w:pPr>
      <w:rPr>
        <w:rFonts w:ascii="Arial" w:hAnsi="Arial" w:hint="default"/>
      </w:rPr>
    </w:lvl>
    <w:lvl w:ilvl="1" w:tplc="B07AD708" w:tentative="1">
      <w:start w:val="1"/>
      <w:numFmt w:val="bullet"/>
      <w:lvlText w:val="•"/>
      <w:lvlJc w:val="left"/>
      <w:pPr>
        <w:tabs>
          <w:tab w:val="num" w:pos="1440"/>
        </w:tabs>
        <w:ind w:left="1440" w:hanging="360"/>
      </w:pPr>
      <w:rPr>
        <w:rFonts w:ascii="Arial" w:hAnsi="Arial" w:hint="default"/>
      </w:rPr>
    </w:lvl>
    <w:lvl w:ilvl="2" w:tplc="F550B964" w:tentative="1">
      <w:start w:val="1"/>
      <w:numFmt w:val="bullet"/>
      <w:lvlText w:val="•"/>
      <w:lvlJc w:val="left"/>
      <w:pPr>
        <w:tabs>
          <w:tab w:val="num" w:pos="2160"/>
        </w:tabs>
        <w:ind w:left="2160" w:hanging="360"/>
      </w:pPr>
      <w:rPr>
        <w:rFonts w:ascii="Arial" w:hAnsi="Arial" w:hint="default"/>
      </w:rPr>
    </w:lvl>
    <w:lvl w:ilvl="3" w:tplc="AAFE640E" w:tentative="1">
      <w:start w:val="1"/>
      <w:numFmt w:val="bullet"/>
      <w:lvlText w:val="•"/>
      <w:lvlJc w:val="left"/>
      <w:pPr>
        <w:tabs>
          <w:tab w:val="num" w:pos="2880"/>
        </w:tabs>
        <w:ind w:left="2880" w:hanging="360"/>
      </w:pPr>
      <w:rPr>
        <w:rFonts w:ascii="Arial" w:hAnsi="Arial" w:hint="default"/>
      </w:rPr>
    </w:lvl>
    <w:lvl w:ilvl="4" w:tplc="FADC833E" w:tentative="1">
      <w:start w:val="1"/>
      <w:numFmt w:val="bullet"/>
      <w:lvlText w:val="•"/>
      <w:lvlJc w:val="left"/>
      <w:pPr>
        <w:tabs>
          <w:tab w:val="num" w:pos="3600"/>
        </w:tabs>
        <w:ind w:left="3600" w:hanging="360"/>
      </w:pPr>
      <w:rPr>
        <w:rFonts w:ascii="Arial" w:hAnsi="Arial" w:hint="default"/>
      </w:rPr>
    </w:lvl>
    <w:lvl w:ilvl="5" w:tplc="7AB4C9BA" w:tentative="1">
      <w:start w:val="1"/>
      <w:numFmt w:val="bullet"/>
      <w:lvlText w:val="•"/>
      <w:lvlJc w:val="left"/>
      <w:pPr>
        <w:tabs>
          <w:tab w:val="num" w:pos="4320"/>
        </w:tabs>
        <w:ind w:left="4320" w:hanging="360"/>
      </w:pPr>
      <w:rPr>
        <w:rFonts w:ascii="Arial" w:hAnsi="Arial" w:hint="default"/>
      </w:rPr>
    </w:lvl>
    <w:lvl w:ilvl="6" w:tplc="873EC49A" w:tentative="1">
      <w:start w:val="1"/>
      <w:numFmt w:val="bullet"/>
      <w:lvlText w:val="•"/>
      <w:lvlJc w:val="left"/>
      <w:pPr>
        <w:tabs>
          <w:tab w:val="num" w:pos="5040"/>
        </w:tabs>
        <w:ind w:left="5040" w:hanging="360"/>
      </w:pPr>
      <w:rPr>
        <w:rFonts w:ascii="Arial" w:hAnsi="Arial" w:hint="default"/>
      </w:rPr>
    </w:lvl>
    <w:lvl w:ilvl="7" w:tplc="EB4C5FFE" w:tentative="1">
      <w:start w:val="1"/>
      <w:numFmt w:val="bullet"/>
      <w:lvlText w:val="•"/>
      <w:lvlJc w:val="left"/>
      <w:pPr>
        <w:tabs>
          <w:tab w:val="num" w:pos="5760"/>
        </w:tabs>
        <w:ind w:left="5760" w:hanging="360"/>
      </w:pPr>
      <w:rPr>
        <w:rFonts w:ascii="Arial" w:hAnsi="Arial" w:hint="default"/>
      </w:rPr>
    </w:lvl>
    <w:lvl w:ilvl="8" w:tplc="13DC5A6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D4F4057"/>
    <w:multiLevelType w:val="hybridMultilevel"/>
    <w:tmpl w:val="383E29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8" w15:restartNumberingAfterBreak="0">
    <w:nsid w:val="0FFF58AF"/>
    <w:multiLevelType w:val="hybridMultilevel"/>
    <w:tmpl w:val="6E345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35E3CA7"/>
    <w:multiLevelType w:val="hybridMultilevel"/>
    <w:tmpl w:val="117891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65026E4"/>
    <w:multiLevelType w:val="hybridMultilevel"/>
    <w:tmpl w:val="574693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70253B6"/>
    <w:multiLevelType w:val="hybridMultilevel"/>
    <w:tmpl w:val="8A6E24BC"/>
    <w:lvl w:ilvl="0" w:tplc="0C090001">
      <w:start w:val="1"/>
      <w:numFmt w:val="bullet"/>
      <w:lvlText w:val=""/>
      <w:lvlJc w:val="left"/>
      <w:pPr>
        <w:ind w:left="587" w:hanging="360"/>
      </w:pPr>
      <w:rPr>
        <w:rFonts w:ascii="Symbol" w:hAnsi="Symbol" w:hint="default"/>
      </w:rPr>
    </w:lvl>
    <w:lvl w:ilvl="1" w:tplc="0C090003">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22" w15:restartNumberingAfterBreak="0">
    <w:nsid w:val="177E7317"/>
    <w:multiLevelType w:val="hybridMultilevel"/>
    <w:tmpl w:val="EE28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A707D12"/>
    <w:multiLevelType w:val="hybridMultilevel"/>
    <w:tmpl w:val="F3AE0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AB42AED"/>
    <w:multiLevelType w:val="hybridMultilevel"/>
    <w:tmpl w:val="DFFC5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B6A7347"/>
    <w:multiLevelType w:val="hybridMultilevel"/>
    <w:tmpl w:val="D718755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D47674E"/>
    <w:multiLevelType w:val="multilevel"/>
    <w:tmpl w:val="F464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5C036F"/>
    <w:multiLevelType w:val="hybridMultilevel"/>
    <w:tmpl w:val="F5F45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D6A1058"/>
    <w:multiLevelType w:val="hybridMultilevel"/>
    <w:tmpl w:val="786EA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D906692"/>
    <w:multiLevelType w:val="hybridMultilevel"/>
    <w:tmpl w:val="9A9A9572"/>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30" w15:restartNumberingAfterBreak="0">
    <w:nsid w:val="1E280CAF"/>
    <w:multiLevelType w:val="hybridMultilevel"/>
    <w:tmpl w:val="97E81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EAD7D77"/>
    <w:multiLevelType w:val="multilevel"/>
    <w:tmpl w:val="1CC4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EE01C7D"/>
    <w:multiLevelType w:val="hybridMultilevel"/>
    <w:tmpl w:val="5BBCD0FA"/>
    <w:lvl w:ilvl="0" w:tplc="1F08E2D6">
      <w:start w:val="1"/>
      <w:numFmt w:val="bullet"/>
      <w:pStyle w:val="ListParagraph"/>
      <w:lvlText w:val=""/>
      <w:lvlJc w:val="left"/>
      <w:pPr>
        <w:ind w:left="785"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3110B79"/>
    <w:multiLevelType w:val="multilevel"/>
    <w:tmpl w:val="91C46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33A1AC8"/>
    <w:multiLevelType w:val="multilevel"/>
    <w:tmpl w:val="61D48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6B09EF"/>
    <w:multiLevelType w:val="hybridMultilevel"/>
    <w:tmpl w:val="82962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4133323"/>
    <w:multiLevelType w:val="hybridMultilevel"/>
    <w:tmpl w:val="0BC4BF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4EA6215"/>
    <w:multiLevelType w:val="hybridMultilevel"/>
    <w:tmpl w:val="3BFA4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25D34C06"/>
    <w:multiLevelType w:val="hybridMultilevel"/>
    <w:tmpl w:val="9A6E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7A344C4"/>
    <w:multiLevelType w:val="multilevel"/>
    <w:tmpl w:val="A5D21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7B87A17"/>
    <w:multiLevelType w:val="hybridMultilevel"/>
    <w:tmpl w:val="EDF0B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8F03F84"/>
    <w:multiLevelType w:val="hybridMultilevel"/>
    <w:tmpl w:val="CDEC6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2ACC7FAC"/>
    <w:multiLevelType w:val="hybridMultilevel"/>
    <w:tmpl w:val="918C1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CB27124"/>
    <w:multiLevelType w:val="hybridMultilevel"/>
    <w:tmpl w:val="677C8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2D8C14D6"/>
    <w:multiLevelType w:val="hybridMultilevel"/>
    <w:tmpl w:val="0812F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EE5518C"/>
    <w:multiLevelType w:val="multilevel"/>
    <w:tmpl w:val="38EA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092640"/>
    <w:multiLevelType w:val="multilevel"/>
    <w:tmpl w:val="46DE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ED5733"/>
    <w:multiLevelType w:val="hybridMultilevel"/>
    <w:tmpl w:val="7ED6782E"/>
    <w:lvl w:ilvl="0" w:tplc="CC74126E">
      <w:start w:val="1"/>
      <w:numFmt w:val="lowerLetter"/>
      <w:lvlText w:val="%1."/>
      <w:lvlJc w:val="left"/>
      <w:pPr>
        <w:ind w:left="720" w:hanging="360"/>
      </w:pPr>
      <w:rPr>
        <w:rFonts w:ascii="Century Gothic" w:hAnsi="Century Gothic" w:cstheme="minorBidi" w:hint="default"/>
        <w:b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1E8525B"/>
    <w:multiLevelType w:val="hybridMultilevel"/>
    <w:tmpl w:val="7FD8F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31026AA"/>
    <w:multiLevelType w:val="hybridMultilevel"/>
    <w:tmpl w:val="005C2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36C27557"/>
    <w:multiLevelType w:val="hybridMultilevel"/>
    <w:tmpl w:val="B2CCD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7A04268"/>
    <w:multiLevelType w:val="hybridMultilevel"/>
    <w:tmpl w:val="9190E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3B0D3022"/>
    <w:multiLevelType w:val="hybridMultilevel"/>
    <w:tmpl w:val="6CFC5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B212460"/>
    <w:multiLevelType w:val="hybridMultilevel"/>
    <w:tmpl w:val="785CE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C1E0CCA"/>
    <w:multiLevelType w:val="hybridMultilevel"/>
    <w:tmpl w:val="8332B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3CFD6599"/>
    <w:multiLevelType w:val="hybridMultilevel"/>
    <w:tmpl w:val="B4687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D5705A3"/>
    <w:multiLevelType w:val="hybridMultilevel"/>
    <w:tmpl w:val="F5AC4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3D924AD1"/>
    <w:multiLevelType w:val="hybridMultilevel"/>
    <w:tmpl w:val="FCDC0BBC"/>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61" w15:restartNumberingAfterBreak="0">
    <w:nsid w:val="3FE32E33"/>
    <w:multiLevelType w:val="hybridMultilevel"/>
    <w:tmpl w:val="4716A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313712E"/>
    <w:multiLevelType w:val="hybridMultilevel"/>
    <w:tmpl w:val="603A0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46228F6"/>
    <w:multiLevelType w:val="multilevel"/>
    <w:tmpl w:val="452C2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4F82713"/>
    <w:multiLevelType w:val="hybridMultilevel"/>
    <w:tmpl w:val="59EC2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453431DB"/>
    <w:multiLevelType w:val="hybridMultilevel"/>
    <w:tmpl w:val="A9E662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6544B97"/>
    <w:multiLevelType w:val="hybridMultilevel"/>
    <w:tmpl w:val="354AB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480E7D07"/>
    <w:multiLevelType w:val="hybridMultilevel"/>
    <w:tmpl w:val="EAE8656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48582448"/>
    <w:multiLevelType w:val="hybridMultilevel"/>
    <w:tmpl w:val="1D0CC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4AB83F7B"/>
    <w:multiLevelType w:val="hybridMultilevel"/>
    <w:tmpl w:val="37343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DC26390"/>
    <w:multiLevelType w:val="hybridMultilevel"/>
    <w:tmpl w:val="27C29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F430DD2"/>
    <w:multiLevelType w:val="hybridMultilevel"/>
    <w:tmpl w:val="CDA01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04707D3"/>
    <w:multiLevelType w:val="hybridMultilevel"/>
    <w:tmpl w:val="C8166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05C13CF"/>
    <w:multiLevelType w:val="multilevel"/>
    <w:tmpl w:val="223A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0713828"/>
    <w:multiLevelType w:val="multilevel"/>
    <w:tmpl w:val="2AA2D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1637A76"/>
    <w:multiLevelType w:val="hybridMultilevel"/>
    <w:tmpl w:val="A268F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52D74250"/>
    <w:multiLevelType w:val="multilevel"/>
    <w:tmpl w:val="60E21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367556C"/>
    <w:multiLevelType w:val="hybridMultilevel"/>
    <w:tmpl w:val="97E48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555E3047"/>
    <w:multiLevelType w:val="hybridMultilevel"/>
    <w:tmpl w:val="A2AAF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8A87FF5"/>
    <w:multiLevelType w:val="hybridMultilevel"/>
    <w:tmpl w:val="40E02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8CA1604"/>
    <w:multiLevelType w:val="hybridMultilevel"/>
    <w:tmpl w:val="804A1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59F43BE7"/>
    <w:multiLevelType w:val="hybridMultilevel"/>
    <w:tmpl w:val="BC909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5A9E3450"/>
    <w:multiLevelType w:val="multilevel"/>
    <w:tmpl w:val="5666F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61513A"/>
    <w:multiLevelType w:val="hybridMultilevel"/>
    <w:tmpl w:val="EC1232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B9D58E9"/>
    <w:multiLevelType w:val="hybridMultilevel"/>
    <w:tmpl w:val="4D041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5C403B0F"/>
    <w:multiLevelType w:val="hybridMultilevel"/>
    <w:tmpl w:val="CD26D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0722F23"/>
    <w:multiLevelType w:val="hybridMultilevel"/>
    <w:tmpl w:val="85F8080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7" w15:restartNumberingAfterBreak="0">
    <w:nsid w:val="62440EC1"/>
    <w:multiLevelType w:val="hybridMultilevel"/>
    <w:tmpl w:val="8556B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62854158"/>
    <w:multiLevelType w:val="hybridMultilevel"/>
    <w:tmpl w:val="31202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2EE0B38"/>
    <w:multiLevelType w:val="hybridMultilevel"/>
    <w:tmpl w:val="193EE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635A409C"/>
    <w:multiLevelType w:val="multilevel"/>
    <w:tmpl w:val="BE96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3951404"/>
    <w:multiLevelType w:val="hybridMultilevel"/>
    <w:tmpl w:val="44D06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63987BE0"/>
    <w:multiLevelType w:val="hybridMultilevel"/>
    <w:tmpl w:val="A6AE0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63DF32ED"/>
    <w:multiLevelType w:val="hybridMultilevel"/>
    <w:tmpl w:val="B4DCE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681D75D8"/>
    <w:multiLevelType w:val="hybridMultilevel"/>
    <w:tmpl w:val="49D00A14"/>
    <w:lvl w:ilvl="0" w:tplc="1DA259FC">
      <w:start w:val="1"/>
      <w:numFmt w:val="bullet"/>
      <w:lvlText w:val="•"/>
      <w:lvlJc w:val="left"/>
      <w:pPr>
        <w:tabs>
          <w:tab w:val="num" w:pos="720"/>
        </w:tabs>
        <w:ind w:left="720" w:hanging="360"/>
      </w:pPr>
      <w:rPr>
        <w:rFonts w:ascii="Arial" w:hAnsi="Arial" w:hint="default"/>
      </w:rPr>
    </w:lvl>
    <w:lvl w:ilvl="1" w:tplc="87D8010A" w:tentative="1">
      <w:start w:val="1"/>
      <w:numFmt w:val="bullet"/>
      <w:lvlText w:val="•"/>
      <w:lvlJc w:val="left"/>
      <w:pPr>
        <w:tabs>
          <w:tab w:val="num" w:pos="1440"/>
        </w:tabs>
        <w:ind w:left="1440" w:hanging="360"/>
      </w:pPr>
      <w:rPr>
        <w:rFonts w:ascii="Arial" w:hAnsi="Arial" w:hint="default"/>
      </w:rPr>
    </w:lvl>
    <w:lvl w:ilvl="2" w:tplc="4ED6FD36" w:tentative="1">
      <w:start w:val="1"/>
      <w:numFmt w:val="bullet"/>
      <w:lvlText w:val="•"/>
      <w:lvlJc w:val="left"/>
      <w:pPr>
        <w:tabs>
          <w:tab w:val="num" w:pos="2160"/>
        </w:tabs>
        <w:ind w:left="2160" w:hanging="360"/>
      </w:pPr>
      <w:rPr>
        <w:rFonts w:ascii="Arial" w:hAnsi="Arial" w:hint="default"/>
      </w:rPr>
    </w:lvl>
    <w:lvl w:ilvl="3" w:tplc="AA9811E2" w:tentative="1">
      <w:start w:val="1"/>
      <w:numFmt w:val="bullet"/>
      <w:lvlText w:val="•"/>
      <w:lvlJc w:val="left"/>
      <w:pPr>
        <w:tabs>
          <w:tab w:val="num" w:pos="2880"/>
        </w:tabs>
        <w:ind w:left="2880" w:hanging="360"/>
      </w:pPr>
      <w:rPr>
        <w:rFonts w:ascii="Arial" w:hAnsi="Arial" w:hint="default"/>
      </w:rPr>
    </w:lvl>
    <w:lvl w:ilvl="4" w:tplc="8C6EE29A" w:tentative="1">
      <w:start w:val="1"/>
      <w:numFmt w:val="bullet"/>
      <w:lvlText w:val="•"/>
      <w:lvlJc w:val="left"/>
      <w:pPr>
        <w:tabs>
          <w:tab w:val="num" w:pos="3600"/>
        </w:tabs>
        <w:ind w:left="3600" w:hanging="360"/>
      </w:pPr>
      <w:rPr>
        <w:rFonts w:ascii="Arial" w:hAnsi="Arial" w:hint="default"/>
      </w:rPr>
    </w:lvl>
    <w:lvl w:ilvl="5" w:tplc="C22E1B0E" w:tentative="1">
      <w:start w:val="1"/>
      <w:numFmt w:val="bullet"/>
      <w:lvlText w:val="•"/>
      <w:lvlJc w:val="left"/>
      <w:pPr>
        <w:tabs>
          <w:tab w:val="num" w:pos="4320"/>
        </w:tabs>
        <w:ind w:left="4320" w:hanging="360"/>
      </w:pPr>
      <w:rPr>
        <w:rFonts w:ascii="Arial" w:hAnsi="Arial" w:hint="default"/>
      </w:rPr>
    </w:lvl>
    <w:lvl w:ilvl="6" w:tplc="67189582" w:tentative="1">
      <w:start w:val="1"/>
      <w:numFmt w:val="bullet"/>
      <w:lvlText w:val="•"/>
      <w:lvlJc w:val="left"/>
      <w:pPr>
        <w:tabs>
          <w:tab w:val="num" w:pos="5040"/>
        </w:tabs>
        <w:ind w:left="5040" w:hanging="360"/>
      </w:pPr>
      <w:rPr>
        <w:rFonts w:ascii="Arial" w:hAnsi="Arial" w:hint="default"/>
      </w:rPr>
    </w:lvl>
    <w:lvl w:ilvl="7" w:tplc="2D628DFC" w:tentative="1">
      <w:start w:val="1"/>
      <w:numFmt w:val="bullet"/>
      <w:lvlText w:val="•"/>
      <w:lvlJc w:val="left"/>
      <w:pPr>
        <w:tabs>
          <w:tab w:val="num" w:pos="5760"/>
        </w:tabs>
        <w:ind w:left="5760" w:hanging="360"/>
      </w:pPr>
      <w:rPr>
        <w:rFonts w:ascii="Arial" w:hAnsi="Arial" w:hint="default"/>
      </w:rPr>
    </w:lvl>
    <w:lvl w:ilvl="8" w:tplc="6A92BBFE"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6A657A75"/>
    <w:multiLevelType w:val="hybridMultilevel"/>
    <w:tmpl w:val="428C6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6B8A688A"/>
    <w:multiLevelType w:val="hybridMultilevel"/>
    <w:tmpl w:val="A8B0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C793AB8"/>
    <w:multiLevelType w:val="multilevel"/>
    <w:tmpl w:val="BB36B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C804957"/>
    <w:multiLevelType w:val="hybridMultilevel"/>
    <w:tmpl w:val="A1585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6E8A769A"/>
    <w:multiLevelType w:val="hybridMultilevel"/>
    <w:tmpl w:val="9CFC1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0983E93"/>
    <w:multiLevelType w:val="hybridMultilevel"/>
    <w:tmpl w:val="82A8E85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2" w15:restartNumberingAfterBreak="0">
    <w:nsid w:val="713138A8"/>
    <w:multiLevelType w:val="hybridMultilevel"/>
    <w:tmpl w:val="7EBC5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75256F38"/>
    <w:multiLevelType w:val="hybridMultilevel"/>
    <w:tmpl w:val="54082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99A5569"/>
    <w:multiLevelType w:val="hybridMultilevel"/>
    <w:tmpl w:val="BA18A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7AEA40A0"/>
    <w:multiLevelType w:val="hybridMultilevel"/>
    <w:tmpl w:val="E2044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7BC61D13"/>
    <w:multiLevelType w:val="hybridMultilevel"/>
    <w:tmpl w:val="44BC5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7C5351CA"/>
    <w:multiLevelType w:val="hybridMultilevel"/>
    <w:tmpl w:val="F280A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7C9F2BD7"/>
    <w:multiLevelType w:val="hybridMultilevel"/>
    <w:tmpl w:val="042C4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7D4C0F01"/>
    <w:multiLevelType w:val="hybridMultilevel"/>
    <w:tmpl w:val="33164E0A"/>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7E1005F5"/>
    <w:multiLevelType w:val="hybridMultilevel"/>
    <w:tmpl w:val="88EE9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7E2817AA"/>
    <w:multiLevelType w:val="hybridMultilevel"/>
    <w:tmpl w:val="2F146228"/>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num w:numId="1">
    <w:abstractNumId w:val="2"/>
  </w:num>
  <w:num w:numId="2">
    <w:abstractNumId w:val="49"/>
  </w:num>
  <w:num w:numId="3">
    <w:abstractNumId w:val="94"/>
  </w:num>
  <w:num w:numId="4">
    <w:abstractNumId w:val="110"/>
  </w:num>
  <w:num w:numId="5">
    <w:abstractNumId w:val="97"/>
  </w:num>
  <w:num w:numId="6">
    <w:abstractNumId w:val="38"/>
  </w:num>
  <w:num w:numId="7">
    <w:abstractNumId w:val="17"/>
  </w:num>
  <w:num w:numId="8">
    <w:abstractNumId w:val="54"/>
  </w:num>
  <w:num w:numId="9">
    <w:abstractNumId w:val="80"/>
  </w:num>
  <w:num w:numId="10">
    <w:abstractNumId w:val="61"/>
  </w:num>
  <w:num w:numId="11">
    <w:abstractNumId w:val="57"/>
  </w:num>
  <w:num w:numId="12">
    <w:abstractNumId w:val="3"/>
  </w:num>
  <w:num w:numId="13">
    <w:abstractNumId w:val="25"/>
  </w:num>
  <w:num w:numId="14">
    <w:abstractNumId w:val="0"/>
  </w:num>
  <w:num w:numId="15">
    <w:abstractNumId w:val="35"/>
  </w:num>
  <w:num w:numId="16">
    <w:abstractNumId w:val="13"/>
  </w:num>
  <w:num w:numId="17">
    <w:abstractNumId w:val="78"/>
  </w:num>
  <w:num w:numId="18">
    <w:abstractNumId w:val="11"/>
  </w:num>
  <w:num w:numId="19">
    <w:abstractNumId w:val="69"/>
  </w:num>
  <w:num w:numId="20">
    <w:abstractNumId w:val="65"/>
  </w:num>
  <w:num w:numId="21">
    <w:abstractNumId w:val="24"/>
  </w:num>
  <w:num w:numId="22">
    <w:abstractNumId w:val="89"/>
  </w:num>
  <w:num w:numId="23">
    <w:abstractNumId w:val="109"/>
  </w:num>
  <w:num w:numId="24">
    <w:abstractNumId w:val="90"/>
  </w:num>
  <w:num w:numId="25">
    <w:abstractNumId w:val="56"/>
  </w:num>
  <w:num w:numId="26">
    <w:abstractNumId w:val="111"/>
  </w:num>
  <w:num w:numId="27">
    <w:abstractNumId w:val="76"/>
  </w:num>
  <w:num w:numId="28">
    <w:abstractNumId w:val="73"/>
  </w:num>
  <w:num w:numId="29">
    <w:abstractNumId w:val="63"/>
  </w:num>
  <w:num w:numId="30">
    <w:abstractNumId w:val="47"/>
  </w:num>
  <w:num w:numId="31">
    <w:abstractNumId w:val="74"/>
  </w:num>
  <w:num w:numId="32">
    <w:abstractNumId w:val="40"/>
  </w:num>
  <w:num w:numId="33">
    <w:abstractNumId w:val="26"/>
  </w:num>
  <w:num w:numId="34">
    <w:abstractNumId w:val="33"/>
  </w:num>
  <w:num w:numId="35">
    <w:abstractNumId w:val="34"/>
  </w:num>
  <w:num w:numId="36">
    <w:abstractNumId w:val="41"/>
  </w:num>
  <w:num w:numId="37">
    <w:abstractNumId w:val="98"/>
  </w:num>
  <w:num w:numId="38">
    <w:abstractNumId w:val="108"/>
  </w:num>
  <w:num w:numId="39">
    <w:abstractNumId w:val="45"/>
  </w:num>
  <w:num w:numId="40">
    <w:abstractNumId w:val="9"/>
  </w:num>
  <w:num w:numId="41">
    <w:abstractNumId w:val="101"/>
  </w:num>
  <w:num w:numId="42">
    <w:abstractNumId w:val="31"/>
  </w:num>
  <w:num w:numId="43">
    <w:abstractNumId w:val="51"/>
  </w:num>
  <w:num w:numId="44">
    <w:abstractNumId w:val="48"/>
  </w:num>
  <w:num w:numId="45">
    <w:abstractNumId w:val="67"/>
  </w:num>
  <w:num w:numId="46">
    <w:abstractNumId w:val="2"/>
  </w:num>
  <w:num w:numId="47">
    <w:abstractNumId w:val="105"/>
  </w:num>
  <w:num w:numId="48">
    <w:abstractNumId w:val="93"/>
  </w:num>
  <w:num w:numId="49">
    <w:abstractNumId w:val="30"/>
  </w:num>
  <w:num w:numId="50">
    <w:abstractNumId w:val="20"/>
  </w:num>
  <w:num w:numId="51">
    <w:abstractNumId w:val="44"/>
  </w:num>
  <w:num w:numId="52">
    <w:abstractNumId w:val="4"/>
  </w:num>
  <w:num w:numId="53">
    <w:abstractNumId w:val="5"/>
  </w:num>
  <w:num w:numId="54">
    <w:abstractNumId w:val="85"/>
  </w:num>
  <w:num w:numId="55">
    <w:abstractNumId w:val="75"/>
  </w:num>
  <w:num w:numId="56">
    <w:abstractNumId w:val="53"/>
  </w:num>
  <w:num w:numId="57">
    <w:abstractNumId w:val="100"/>
  </w:num>
  <w:num w:numId="58">
    <w:abstractNumId w:val="106"/>
  </w:num>
  <w:num w:numId="59">
    <w:abstractNumId w:val="71"/>
  </w:num>
  <w:num w:numId="60">
    <w:abstractNumId w:val="46"/>
  </w:num>
  <w:num w:numId="61">
    <w:abstractNumId w:val="82"/>
  </w:num>
  <w:num w:numId="62">
    <w:abstractNumId w:val="104"/>
  </w:num>
  <w:num w:numId="63">
    <w:abstractNumId w:val="39"/>
  </w:num>
  <w:num w:numId="64">
    <w:abstractNumId w:val="70"/>
  </w:num>
  <w:num w:numId="65">
    <w:abstractNumId w:val="58"/>
  </w:num>
  <w:num w:numId="66">
    <w:abstractNumId w:val="62"/>
  </w:num>
  <w:num w:numId="67">
    <w:abstractNumId w:val="102"/>
  </w:num>
  <w:num w:numId="68">
    <w:abstractNumId w:val="92"/>
  </w:num>
  <w:num w:numId="69">
    <w:abstractNumId w:val="60"/>
  </w:num>
  <w:num w:numId="70">
    <w:abstractNumId w:val="84"/>
  </w:num>
  <w:num w:numId="71">
    <w:abstractNumId w:val="81"/>
  </w:num>
  <w:num w:numId="72">
    <w:abstractNumId w:val="72"/>
  </w:num>
  <w:num w:numId="73">
    <w:abstractNumId w:val="12"/>
  </w:num>
  <w:num w:numId="74">
    <w:abstractNumId w:val="36"/>
  </w:num>
  <w:num w:numId="75">
    <w:abstractNumId w:val="23"/>
  </w:num>
  <w:num w:numId="76">
    <w:abstractNumId w:val="112"/>
  </w:num>
  <w:num w:numId="77">
    <w:abstractNumId w:val="99"/>
  </w:num>
  <w:num w:numId="78">
    <w:abstractNumId w:val="91"/>
  </w:num>
  <w:num w:numId="79">
    <w:abstractNumId w:val="68"/>
  </w:num>
  <w:num w:numId="80">
    <w:abstractNumId w:val="87"/>
  </w:num>
  <w:num w:numId="81">
    <w:abstractNumId w:val="1"/>
  </w:num>
  <w:num w:numId="82">
    <w:abstractNumId w:val="8"/>
  </w:num>
  <w:num w:numId="83">
    <w:abstractNumId w:val="10"/>
  </w:num>
  <w:num w:numId="84">
    <w:abstractNumId w:val="64"/>
  </w:num>
  <w:num w:numId="85">
    <w:abstractNumId w:val="27"/>
  </w:num>
  <w:num w:numId="86">
    <w:abstractNumId w:val="66"/>
  </w:num>
  <w:num w:numId="87">
    <w:abstractNumId w:val="18"/>
  </w:num>
  <w:num w:numId="88">
    <w:abstractNumId w:val="50"/>
  </w:num>
  <w:num w:numId="89">
    <w:abstractNumId w:val="103"/>
  </w:num>
  <w:num w:numId="90">
    <w:abstractNumId w:val="55"/>
  </w:num>
  <w:num w:numId="91">
    <w:abstractNumId w:val="37"/>
  </w:num>
  <w:num w:numId="92">
    <w:abstractNumId w:val="77"/>
  </w:num>
  <w:num w:numId="93">
    <w:abstractNumId w:val="96"/>
  </w:num>
  <w:num w:numId="94">
    <w:abstractNumId w:val="28"/>
  </w:num>
  <w:num w:numId="95">
    <w:abstractNumId w:val="95"/>
  </w:num>
  <w:num w:numId="96">
    <w:abstractNumId w:val="15"/>
  </w:num>
  <w:num w:numId="97">
    <w:abstractNumId w:val="52"/>
  </w:num>
  <w:num w:numId="98">
    <w:abstractNumId w:val="16"/>
  </w:num>
  <w:num w:numId="99">
    <w:abstractNumId w:val="14"/>
  </w:num>
  <w:num w:numId="100">
    <w:abstractNumId w:val="22"/>
  </w:num>
  <w:num w:numId="101">
    <w:abstractNumId w:val="107"/>
  </w:num>
  <w:num w:numId="102">
    <w:abstractNumId w:val="43"/>
  </w:num>
  <w:num w:numId="103">
    <w:abstractNumId w:val="59"/>
  </w:num>
  <w:num w:numId="104">
    <w:abstractNumId w:val="7"/>
  </w:num>
  <w:num w:numId="105">
    <w:abstractNumId w:val="29"/>
  </w:num>
  <w:num w:numId="106">
    <w:abstractNumId w:val="21"/>
  </w:num>
  <w:num w:numId="107">
    <w:abstractNumId w:val="6"/>
  </w:num>
  <w:num w:numId="108">
    <w:abstractNumId w:val="42"/>
  </w:num>
  <w:num w:numId="109">
    <w:abstractNumId w:val="79"/>
  </w:num>
  <w:num w:numId="110">
    <w:abstractNumId w:val="19"/>
  </w:num>
  <w:num w:numId="11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83"/>
  </w:num>
  <w:num w:numId="113">
    <w:abstractNumId w:val="88"/>
  </w:num>
  <w:num w:numId="114">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formatting="1" w:enforcement="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7M0MbIwNDY3tjRT0lEKTi0uzszPAykwMqoFAJpKfRYtAAAA"/>
  </w:docVars>
  <w:rsids>
    <w:rsidRoot w:val="000C16C7"/>
    <w:rsid w:val="000003D8"/>
    <w:rsid w:val="0000089E"/>
    <w:rsid w:val="00000902"/>
    <w:rsid w:val="00002E4E"/>
    <w:rsid w:val="00003536"/>
    <w:rsid w:val="00003FC7"/>
    <w:rsid w:val="00006998"/>
    <w:rsid w:val="0001042E"/>
    <w:rsid w:val="000105C8"/>
    <w:rsid w:val="0001132D"/>
    <w:rsid w:val="00011903"/>
    <w:rsid w:val="00012F36"/>
    <w:rsid w:val="00015FE7"/>
    <w:rsid w:val="000165D1"/>
    <w:rsid w:val="00016C75"/>
    <w:rsid w:val="000178E4"/>
    <w:rsid w:val="00017C06"/>
    <w:rsid w:val="00020335"/>
    <w:rsid w:val="0002176E"/>
    <w:rsid w:val="00021B65"/>
    <w:rsid w:val="00021C00"/>
    <w:rsid w:val="00021F85"/>
    <w:rsid w:val="0002224C"/>
    <w:rsid w:val="000223D2"/>
    <w:rsid w:val="000238D9"/>
    <w:rsid w:val="0002468A"/>
    <w:rsid w:val="0002473B"/>
    <w:rsid w:val="00024876"/>
    <w:rsid w:val="000251D3"/>
    <w:rsid w:val="000256E5"/>
    <w:rsid w:val="0002729F"/>
    <w:rsid w:val="00032D9C"/>
    <w:rsid w:val="00033371"/>
    <w:rsid w:val="0003343A"/>
    <w:rsid w:val="00033C85"/>
    <w:rsid w:val="00033CF9"/>
    <w:rsid w:val="0003461B"/>
    <w:rsid w:val="0003517E"/>
    <w:rsid w:val="0003517F"/>
    <w:rsid w:val="00037877"/>
    <w:rsid w:val="00040025"/>
    <w:rsid w:val="00041107"/>
    <w:rsid w:val="000415E1"/>
    <w:rsid w:val="0004183F"/>
    <w:rsid w:val="00041F5B"/>
    <w:rsid w:val="00042859"/>
    <w:rsid w:val="000432D4"/>
    <w:rsid w:val="00043677"/>
    <w:rsid w:val="00043B01"/>
    <w:rsid w:val="0004565F"/>
    <w:rsid w:val="0004586B"/>
    <w:rsid w:val="0005053F"/>
    <w:rsid w:val="000517EE"/>
    <w:rsid w:val="00052338"/>
    <w:rsid w:val="00052CAD"/>
    <w:rsid w:val="00053910"/>
    <w:rsid w:val="00055D7C"/>
    <w:rsid w:val="00055F8C"/>
    <w:rsid w:val="00055FD5"/>
    <w:rsid w:val="00056A29"/>
    <w:rsid w:val="000622EF"/>
    <w:rsid w:val="00065CD0"/>
    <w:rsid w:val="0006720A"/>
    <w:rsid w:val="000672B7"/>
    <w:rsid w:val="00067865"/>
    <w:rsid w:val="000717AA"/>
    <w:rsid w:val="0007231E"/>
    <w:rsid w:val="00072B5F"/>
    <w:rsid w:val="0007532D"/>
    <w:rsid w:val="00080359"/>
    <w:rsid w:val="000805A8"/>
    <w:rsid w:val="00080B64"/>
    <w:rsid w:val="00081A0C"/>
    <w:rsid w:val="00082942"/>
    <w:rsid w:val="00082F25"/>
    <w:rsid w:val="00083B47"/>
    <w:rsid w:val="000848C0"/>
    <w:rsid w:val="000877E8"/>
    <w:rsid w:val="00087E31"/>
    <w:rsid w:val="0009062A"/>
    <w:rsid w:val="00090E7F"/>
    <w:rsid w:val="00091DD1"/>
    <w:rsid w:val="00092BED"/>
    <w:rsid w:val="00092C92"/>
    <w:rsid w:val="00094677"/>
    <w:rsid w:val="000954F7"/>
    <w:rsid w:val="0009716F"/>
    <w:rsid w:val="000977DB"/>
    <w:rsid w:val="000A18BA"/>
    <w:rsid w:val="000A1EF2"/>
    <w:rsid w:val="000A252B"/>
    <w:rsid w:val="000A3649"/>
    <w:rsid w:val="000A39AD"/>
    <w:rsid w:val="000A4D78"/>
    <w:rsid w:val="000A4DC6"/>
    <w:rsid w:val="000A5479"/>
    <w:rsid w:val="000A58AE"/>
    <w:rsid w:val="000A6C22"/>
    <w:rsid w:val="000A70C7"/>
    <w:rsid w:val="000B042E"/>
    <w:rsid w:val="000B117A"/>
    <w:rsid w:val="000B24DE"/>
    <w:rsid w:val="000B289D"/>
    <w:rsid w:val="000B3554"/>
    <w:rsid w:val="000B48CE"/>
    <w:rsid w:val="000B7062"/>
    <w:rsid w:val="000C16C7"/>
    <w:rsid w:val="000C16D0"/>
    <w:rsid w:val="000C1D41"/>
    <w:rsid w:val="000C209F"/>
    <w:rsid w:val="000C27BA"/>
    <w:rsid w:val="000C47FA"/>
    <w:rsid w:val="000C50AA"/>
    <w:rsid w:val="000C6989"/>
    <w:rsid w:val="000C6A65"/>
    <w:rsid w:val="000C6B87"/>
    <w:rsid w:val="000C74C0"/>
    <w:rsid w:val="000C7FCF"/>
    <w:rsid w:val="000D0B95"/>
    <w:rsid w:val="000D11C8"/>
    <w:rsid w:val="000D14C5"/>
    <w:rsid w:val="000D1907"/>
    <w:rsid w:val="000D238D"/>
    <w:rsid w:val="000D2EF6"/>
    <w:rsid w:val="000D37E7"/>
    <w:rsid w:val="000D3DD5"/>
    <w:rsid w:val="000D478C"/>
    <w:rsid w:val="000D4881"/>
    <w:rsid w:val="000D5787"/>
    <w:rsid w:val="000D611F"/>
    <w:rsid w:val="000D62CD"/>
    <w:rsid w:val="000D6353"/>
    <w:rsid w:val="000D64F8"/>
    <w:rsid w:val="000D6859"/>
    <w:rsid w:val="000D68F4"/>
    <w:rsid w:val="000D6FE0"/>
    <w:rsid w:val="000D748D"/>
    <w:rsid w:val="000D777A"/>
    <w:rsid w:val="000D7E0F"/>
    <w:rsid w:val="000E0FDA"/>
    <w:rsid w:val="000E110A"/>
    <w:rsid w:val="000E11C0"/>
    <w:rsid w:val="000E1C06"/>
    <w:rsid w:val="000E1CB6"/>
    <w:rsid w:val="000E2C46"/>
    <w:rsid w:val="000E30A7"/>
    <w:rsid w:val="000E3D0C"/>
    <w:rsid w:val="000E3F4D"/>
    <w:rsid w:val="000E4354"/>
    <w:rsid w:val="000E5969"/>
    <w:rsid w:val="000E5CEB"/>
    <w:rsid w:val="000E5F7E"/>
    <w:rsid w:val="000E6280"/>
    <w:rsid w:val="000E6930"/>
    <w:rsid w:val="000F0639"/>
    <w:rsid w:val="000F2E17"/>
    <w:rsid w:val="000F324A"/>
    <w:rsid w:val="000F382D"/>
    <w:rsid w:val="000F394F"/>
    <w:rsid w:val="000F3B02"/>
    <w:rsid w:val="000F473B"/>
    <w:rsid w:val="000F4ECF"/>
    <w:rsid w:val="000F52C8"/>
    <w:rsid w:val="000F5A66"/>
    <w:rsid w:val="000F6871"/>
    <w:rsid w:val="000F6957"/>
    <w:rsid w:val="000F72B1"/>
    <w:rsid w:val="000F7781"/>
    <w:rsid w:val="0010083D"/>
    <w:rsid w:val="00101218"/>
    <w:rsid w:val="00101875"/>
    <w:rsid w:val="00101A2B"/>
    <w:rsid w:val="0010620E"/>
    <w:rsid w:val="00106952"/>
    <w:rsid w:val="00106A76"/>
    <w:rsid w:val="00107CE8"/>
    <w:rsid w:val="00110C54"/>
    <w:rsid w:val="0011224D"/>
    <w:rsid w:val="00113BC1"/>
    <w:rsid w:val="00114E2E"/>
    <w:rsid w:val="00115166"/>
    <w:rsid w:val="0011571F"/>
    <w:rsid w:val="00115ECF"/>
    <w:rsid w:val="0011635F"/>
    <w:rsid w:val="001167DC"/>
    <w:rsid w:val="0011784B"/>
    <w:rsid w:val="001208FD"/>
    <w:rsid w:val="00120E7C"/>
    <w:rsid w:val="001212EF"/>
    <w:rsid w:val="00121402"/>
    <w:rsid w:val="00121948"/>
    <w:rsid w:val="00121FCE"/>
    <w:rsid w:val="001224BD"/>
    <w:rsid w:val="001242C5"/>
    <w:rsid w:val="001246EF"/>
    <w:rsid w:val="001249AC"/>
    <w:rsid w:val="001261D5"/>
    <w:rsid w:val="00126765"/>
    <w:rsid w:val="00126A56"/>
    <w:rsid w:val="001301DE"/>
    <w:rsid w:val="0013042B"/>
    <w:rsid w:val="001304FD"/>
    <w:rsid w:val="00130A0C"/>
    <w:rsid w:val="00130BF7"/>
    <w:rsid w:val="00130CDB"/>
    <w:rsid w:val="00130E40"/>
    <w:rsid w:val="0013204C"/>
    <w:rsid w:val="001320B2"/>
    <w:rsid w:val="00133103"/>
    <w:rsid w:val="0013547F"/>
    <w:rsid w:val="00136EF9"/>
    <w:rsid w:val="00137C5A"/>
    <w:rsid w:val="001404B6"/>
    <w:rsid w:val="001413C3"/>
    <w:rsid w:val="00141E94"/>
    <w:rsid w:val="00142111"/>
    <w:rsid w:val="00142123"/>
    <w:rsid w:val="00143761"/>
    <w:rsid w:val="00144B0B"/>
    <w:rsid w:val="0014696C"/>
    <w:rsid w:val="001469DE"/>
    <w:rsid w:val="00146B98"/>
    <w:rsid w:val="00147AB8"/>
    <w:rsid w:val="00151791"/>
    <w:rsid w:val="00151853"/>
    <w:rsid w:val="0015276A"/>
    <w:rsid w:val="0015298D"/>
    <w:rsid w:val="00153915"/>
    <w:rsid w:val="00153B77"/>
    <w:rsid w:val="00153E65"/>
    <w:rsid w:val="00153E88"/>
    <w:rsid w:val="00154268"/>
    <w:rsid w:val="00155EA4"/>
    <w:rsid w:val="00156EB9"/>
    <w:rsid w:val="00157DD6"/>
    <w:rsid w:val="001600E4"/>
    <w:rsid w:val="001616A6"/>
    <w:rsid w:val="0016181A"/>
    <w:rsid w:val="00161A44"/>
    <w:rsid w:val="00161B7C"/>
    <w:rsid w:val="00162181"/>
    <w:rsid w:val="0016324A"/>
    <w:rsid w:val="00163B04"/>
    <w:rsid w:val="00164776"/>
    <w:rsid w:val="001658FE"/>
    <w:rsid w:val="001659EA"/>
    <w:rsid w:val="001676D8"/>
    <w:rsid w:val="0017026D"/>
    <w:rsid w:val="001708DB"/>
    <w:rsid w:val="00171BFE"/>
    <w:rsid w:val="001725C5"/>
    <w:rsid w:val="00172AA7"/>
    <w:rsid w:val="00172C89"/>
    <w:rsid w:val="00173147"/>
    <w:rsid w:val="00173735"/>
    <w:rsid w:val="0017399E"/>
    <w:rsid w:val="00173F06"/>
    <w:rsid w:val="00174359"/>
    <w:rsid w:val="001749CB"/>
    <w:rsid w:val="00174B6A"/>
    <w:rsid w:val="00175289"/>
    <w:rsid w:val="001769E1"/>
    <w:rsid w:val="0017714C"/>
    <w:rsid w:val="00177299"/>
    <w:rsid w:val="0017753B"/>
    <w:rsid w:val="0017797C"/>
    <w:rsid w:val="00177FFB"/>
    <w:rsid w:val="001812DC"/>
    <w:rsid w:val="00181611"/>
    <w:rsid w:val="001822D1"/>
    <w:rsid w:val="001828E0"/>
    <w:rsid w:val="00182B84"/>
    <w:rsid w:val="00182C8D"/>
    <w:rsid w:val="0018389C"/>
    <w:rsid w:val="00183E69"/>
    <w:rsid w:val="001844F1"/>
    <w:rsid w:val="00184546"/>
    <w:rsid w:val="00184BDD"/>
    <w:rsid w:val="00185953"/>
    <w:rsid w:val="00185AA5"/>
    <w:rsid w:val="00185FD4"/>
    <w:rsid w:val="00187E29"/>
    <w:rsid w:val="00187F73"/>
    <w:rsid w:val="001920E1"/>
    <w:rsid w:val="00192752"/>
    <w:rsid w:val="0019342E"/>
    <w:rsid w:val="001938DD"/>
    <w:rsid w:val="0019391E"/>
    <w:rsid w:val="00194282"/>
    <w:rsid w:val="00196457"/>
    <w:rsid w:val="001977BD"/>
    <w:rsid w:val="001A038D"/>
    <w:rsid w:val="001A085E"/>
    <w:rsid w:val="001A13C2"/>
    <w:rsid w:val="001A1454"/>
    <w:rsid w:val="001A2F56"/>
    <w:rsid w:val="001A4144"/>
    <w:rsid w:val="001A4563"/>
    <w:rsid w:val="001A48DE"/>
    <w:rsid w:val="001A4B47"/>
    <w:rsid w:val="001A4F96"/>
    <w:rsid w:val="001A5849"/>
    <w:rsid w:val="001A6617"/>
    <w:rsid w:val="001A7920"/>
    <w:rsid w:val="001A7CB3"/>
    <w:rsid w:val="001B02BD"/>
    <w:rsid w:val="001B0ACE"/>
    <w:rsid w:val="001B15E3"/>
    <w:rsid w:val="001B1D12"/>
    <w:rsid w:val="001B2329"/>
    <w:rsid w:val="001B25D9"/>
    <w:rsid w:val="001B2DD4"/>
    <w:rsid w:val="001B4143"/>
    <w:rsid w:val="001B47FA"/>
    <w:rsid w:val="001B4CC9"/>
    <w:rsid w:val="001B5506"/>
    <w:rsid w:val="001B5694"/>
    <w:rsid w:val="001B59DF"/>
    <w:rsid w:val="001B5F50"/>
    <w:rsid w:val="001B633A"/>
    <w:rsid w:val="001B67C7"/>
    <w:rsid w:val="001B7377"/>
    <w:rsid w:val="001B74A6"/>
    <w:rsid w:val="001C04DF"/>
    <w:rsid w:val="001C0F69"/>
    <w:rsid w:val="001C1079"/>
    <w:rsid w:val="001C1402"/>
    <w:rsid w:val="001C1627"/>
    <w:rsid w:val="001C20A0"/>
    <w:rsid w:val="001C3D24"/>
    <w:rsid w:val="001C52C7"/>
    <w:rsid w:val="001C55E8"/>
    <w:rsid w:val="001C67DC"/>
    <w:rsid w:val="001C67E0"/>
    <w:rsid w:val="001C6FD1"/>
    <w:rsid w:val="001C7135"/>
    <w:rsid w:val="001C7690"/>
    <w:rsid w:val="001C7C0F"/>
    <w:rsid w:val="001D09EC"/>
    <w:rsid w:val="001D121F"/>
    <w:rsid w:val="001D16EF"/>
    <w:rsid w:val="001D28F0"/>
    <w:rsid w:val="001D36C6"/>
    <w:rsid w:val="001D3E20"/>
    <w:rsid w:val="001D5577"/>
    <w:rsid w:val="001D5A1D"/>
    <w:rsid w:val="001D68A0"/>
    <w:rsid w:val="001E02C0"/>
    <w:rsid w:val="001E0F03"/>
    <w:rsid w:val="001E13A4"/>
    <w:rsid w:val="001E2232"/>
    <w:rsid w:val="001E2DBF"/>
    <w:rsid w:val="001E3CFE"/>
    <w:rsid w:val="001E3D6C"/>
    <w:rsid w:val="001E4603"/>
    <w:rsid w:val="001E4B89"/>
    <w:rsid w:val="001E500F"/>
    <w:rsid w:val="001E5AB8"/>
    <w:rsid w:val="001E64D8"/>
    <w:rsid w:val="001E6C44"/>
    <w:rsid w:val="001E70A5"/>
    <w:rsid w:val="001F01C0"/>
    <w:rsid w:val="001F076C"/>
    <w:rsid w:val="001F13F0"/>
    <w:rsid w:val="001F19AF"/>
    <w:rsid w:val="001F1F40"/>
    <w:rsid w:val="001F2590"/>
    <w:rsid w:val="001F2900"/>
    <w:rsid w:val="001F3132"/>
    <w:rsid w:val="001F36F8"/>
    <w:rsid w:val="001F3A82"/>
    <w:rsid w:val="001F7C35"/>
    <w:rsid w:val="00200E0A"/>
    <w:rsid w:val="002011C0"/>
    <w:rsid w:val="00201626"/>
    <w:rsid w:val="0020330B"/>
    <w:rsid w:val="002038B7"/>
    <w:rsid w:val="00204BC6"/>
    <w:rsid w:val="002055DF"/>
    <w:rsid w:val="0020588D"/>
    <w:rsid w:val="0020597E"/>
    <w:rsid w:val="00205EE1"/>
    <w:rsid w:val="002100D9"/>
    <w:rsid w:val="00212CD7"/>
    <w:rsid w:val="002132E9"/>
    <w:rsid w:val="00213D44"/>
    <w:rsid w:val="00214EA9"/>
    <w:rsid w:val="00215493"/>
    <w:rsid w:val="00215BF5"/>
    <w:rsid w:val="00216764"/>
    <w:rsid w:val="00217EAC"/>
    <w:rsid w:val="00221229"/>
    <w:rsid w:val="00221303"/>
    <w:rsid w:val="002213BC"/>
    <w:rsid w:val="002215C6"/>
    <w:rsid w:val="00221F51"/>
    <w:rsid w:val="00222BB3"/>
    <w:rsid w:val="002245D1"/>
    <w:rsid w:val="00225FEA"/>
    <w:rsid w:val="00230B34"/>
    <w:rsid w:val="00230D4D"/>
    <w:rsid w:val="00231182"/>
    <w:rsid w:val="002318CA"/>
    <w:rsid w:val="00231A6A"/>
    <w:rsid w:val="00232678"/>
    <w:rsid w:val="002329DA"/>
    <w:rsid w:val="00232C1F"/>
    <w:rsid w:val="0023315B"/>
    <w:rsid w:val="00234E0F"/>
    <w:rsid w:val="00235CAF"/>
    <w:rsid w:val="00235E6D"/>
    <w:rsid w:val="00236B71"/>
    <w:rsid w:val="002377DB"/>
    <w:rsid w:val="00237CD5"/>
    <w:rsid w:val="002408FE"/>
    <w:rsid w:val="00242232"/>
    <w:rsid w:val="00242F79"/>
    <w:rsid w:val="00243167"/>
    <w:rsid w:val="00243932"/>
    <w:rsid w:val="00244123"/>
    <w:rsid w:val="002443A0"/>
    <w:rsid w:val="0024487D"/>
    <w:rsid w:val="002450C5"/>
    <w:rsid w:val="00245AED"/>
    <w:rsid w:val="00245D1E"/>
    <w:rsid w:val="00246469"/>
    <w:rsid w:val="00247E88"/>
    <w:rsid w:val="00250B1C"/>
    <w:rsid w:val="00250E0A"/>
    <w:rsid w:val="002533FD"/>
    <w:rsid w:val="00253D7C"/>
    <w:rsid w:val="00254781"/>
    <w:rsid w:val="00255E14"/>
    <w:rsid w:val="00256925"/>
    <w:rsid w:val="00257583"/>
    <w:rsid w:val="00257893"/>
    <w:rsid w:val="00257CB5"/>
    <w:rsid w:val="00260EC1"/>
    <w:rsid w:val="00260F8A"/>
    <w:rsid w:val="002617B3"/>
    <w:rsid w:val="00261AAB"/>
    <w:rsid w:val="00262208"/>
    <w:rsid w:val="00263279"/>
    <w:rsid w:val="0026342C"/>
    <w:rsid w:val="00264877"/>
    <w:rsid w:val="00264A69"/>
    <w:rsid w:val="0026617C"/>
    <w:rsid w:val="00266260"/>
    <w:rsid w:val="002667B5"/>
    <w:rsid w:val="00266C42"/>
    <w:rsid w:val="00267024"/>
    <w:rsid w:val="002677C9"/>
    <w:rsid w:val="00270A34"/>
    <w:rsid w:val="00271FDE"/>
    <w:rsid w:val="0027206C"/>
    <w:rsid w:val="00272CCD"/>
    <w:rsid w:val="002735F8"/>
    <w:rsid w:val="002753D0"/>
    <w:rsid w:val="00275732"/>
    <w:rsid w:val="00275F83"/>
    <w:rsid w:val="00276A44"/>
    <w:rsid w:val="002773BF"/>
    <w:rsid w:val="0027798A"/>
    <w:rsid w:val="00280467"/>
    <w:rsid w:val="002804FF"/>
    <w:rsid w:val="00280EF8"/>
    <w:rsid w:val="002813F9"/>
    <w:rsid w:val="00281B99"/>
    <w:rsid w:val="00282DC0"/>
    <w:rsid w:val="002843A7"/>
    <w:rsid w:val="00284839"/>
    <w:rsid w:val="00284D64"/>
    <w:rsid w:val="002853CD"/>
    <w:rsid w:val="0028546C"/>
    <w:rsid w:val="002855FD"/>
    <w:rsid w:val="002860A6"/>
    <w:rsid w:val="002863D2"/>
    <w:rsid w:val="002868BF"/>
    <w:rsid w:val="002871A9"/>
    <w:rsid w:val="00290D5C"/>
    <w:rsid w:val="002918BE"/>
    <w:rsid w:val="00293730"/>
    <w:rsid w:val="00295994"/>
    <w:rsid w:val="002970C0"/>
    <w:rsid w:val="00297F09"/>
    <w:rsid w:val="002A00DF"/>
    <w:rsid w:val="002A2B96"/>
    <w:rsid w:val="002A313F"/>
    <w:rsid w:val="002A4228"/>
    <w:rsid w:val="002A4C7B"/>
    <w:rsid w:val="002A4D08"/>
    <w:rsid w:val="002A5764"/>
    <w:rsid w:val="002A5C0F"/>
    <w:rsid w:val="002A6164"/>
    <w:rsid w:val="002A66CA"/>
    <w:rsid w:val="002A708C"/>
    <w:rsid w:val="002A769A"/>
    <w:rsid w:val="002B00D7"/>
    <w:rsid w:val="002B03EE"/>
    <w:rsid w:val="002B0C01"/>
    <w:rsid w:val="002B0C98"/>
    <w:rsid w:val="002B0F46"/>
    <w:rsid w:val="002B1C1C"/>
    <w:rsid w:val="002B2EDB"/>
    <w:rsid w:val="002B34B8"/>
    <w:rsid w:val="002B3701"/>
    <w:rsid w:val="002B375F"/>
    <w:rsid w:val="002B3F3E"/>
    <w:rsid w:val="002B3FBD"/>
    <w:rsid w:val="002B44DB"/>
    <w:rsid w:val="002B54C0"/>
    <w:rsid w:val="002B562F"/>
    <w:rsid w:val="002B57E4"/>
    <w:rsid w:val="002B5B01"/>
    <w:rsid w:val="002B66EE"/>
    <w:rsid w:val="002B7886"/>
    <w:rsid w:val="002C13B4"/>
    <w:rsid w:val="002C1995"/>
    <w:rsid w:val="002C1D18"/>
    <w:rsid w:val="002C1D6B"/>
    <w:rsid w:val="002C20AF"/>
    <w:rsid w:val="002C36C3"/>
    <w:rsid w:val="002C3AE5"/>
    <w:rsid w:val="002C4CAF"/>
    <w:rsid w:val="002C4E9A"/>
    <w:rsid w:val="002C537F"/>
    <w:rsid w:val="002C57F8"/>
    <w:rsid w:val="002C7980"/>
    <w:rsid w:val="002D0926"/>
    <w:rsid w:val="002D3F25"/>
    <w:rsid w:val="002D3F3D"/>
    <w:rsid w:val="002D5066"/>
    <w:rsid w:val="002D53AA"/>
    <w:rsid w:val="002D69D1"/>
    <w:rsid w:val="002D7283"/>
    <w:rsid w:val="002D7463"/>
    <w:rsid w:val="002D7838"/>
    <w:rsid w:val="002E0148"/>
    <w:rsid w:val="002E0A0A"/>
    <w:rsid w:val="002E2AB6"/>
    <w:rsid w:val="002E30BB"/>
    <w:rsid w:val="002E3193"/>
    <w:rsid w:val="002E516F"/>
    <w:rsid w:val="002E5313"/>
    <w:rsid w:val="002E541C"/>
    <w:rsid w:val="002E5705"/>
    <w:rsid w:val="002E68B8"/>
    <w:rsid w:val="002F1839"/>
    <w:rsid w:val="002F19E6"/>
    <w:rsid w:val="002F28AA"/>
    <w:rsid w:val="002F295B"/>
    <w:rsid w:val="002F3559"/>
    <w:rsid w:val="002F4549"/>
    <w:rsid w:val="002F49AE"/>
    <w:rsid w:val="002F514E"/>
    <w:rsid w:val="002F5378"/>
    <w:rsid w:val="002F6412"/>
    <w:rsid w:val="002F6E8E"/>
    <w:rsid w:val="002F751F"/>
    <w:rsid w:val="002F7648"/>
    <w:rsid w:val="0030048A"/>
    <w:rsid w:val="003005CA"/>
    <w:rsid w:val="003011C3"/>
    <w:rsid w:val="003023F6"/>
    <w:rsid w:val="00302E7A"/>
    <w:rsid w:val="003042D3"/>
    <w:rsid w:val="003056FF"/>
    <w:rsid w:val="003059A3"/>
    <w:rsid w:val="00305E5B"/>
    <w:rsid w:val="00306222"/>
    <w:rsid w:val="003063A9"/>
    <w:rsid w:val="00306CFA"/>
    <w:rsid w:val="0030728E"/>
    <w:rsid w:val="00307B6F"/>
    <w:rsid w:val="00310F1A"/>
    <w:rsid w:val="00311DC0"/>
    <w:rsid w:val="00311EE6"/>
    <w:rsid w:val="0031366B"/>
    <w:rsid w:val="00314A56"/>
    <w:rsid w:val="00314CDE"/>
    <w:rsid w:val="00316F4A"/>
    <w:rsid w:val="003170BA"/>
    <w:rsid w:val="00317A39"/>
    <w:rsid w:val="00317F0C"/>
    <w:rsid w:val="00320A7C"/>
    <w:rsid w:val="00320F9D"/>
    <w:rsid w:val="003229C7"/>
    <w:rsid w:val="00323AFC"/>
    <w:rsid w:val="00324404"/>
    <w:rsid w:val="003250EA"/>
    <w:rsid w:val="003255FF"/>
    <w:rsid w:val="00325B16"/>
    <w:rsid w:val="00325B3F"/>
    <w:rsid w:val="00326372"/>
    <w:rsid w:val="003272CA"/>
    <w:rsid w:val="00327A5C"/>
    <w:rsid w:val="00327D37"/>
    <w:rsid w:val="0033131B"/>
    <w:rsid w:val="0033313A"/>
    <w:rsid w:val="003335F7"/>
    <w:rsid w:val="00333F51"/>
    <w:rsid w:val="00334161"/>
    <w:rsid w:val="003346FC"/>
    <w:rsid w:val="00335062"/>
    <w:rsid w:val="003351E4"/>
    <w:rsid w:val="003358A5"/>
    <w:rsid w:val="00336DA3"/>
    <w:rsid w:val="00336E49"/>
    <w:rsid w:val="0033713B"/>
    <w:rsid w:val="00337CFF"/>
    <w:rsid w:val="003404C1"/>
    <w:rsid w:val="00340816"/>
    <w:rsid w:val="00340D57"/>
    <w:rsid w:val="00342213"/>
    <w:rsid w:val="00342C2D"/>
    <w:rsid w:val="00342D43"/>
    <w:rsid w:val="00342FD1"/>
    <w:rsid w:val="003432C2"/>
    <w:rsid w:val="00344324"/>
    <w:rsid w:val="00346128"/>
    <w:rsid w:val="003464D3"/>
    <w:rsid w:val="00346606"/>
    <w:rsid w:val="003467CE"/>
    <w:rsid w:val="00346B8E"/>
    <w:rsid w:val="00347FC5"/>
    <w:rsid w:val="00350724"/>
    <w:rsid w:val="003508A2"/>
    <w:rsid w:val="00351139"/>
    <w:rsid w:val="00351B77"/>
    <w:rsid w:val="00351FF9"/>
    <w:rsid w:val="00352D45"/>
    <w:rsid w:val="00353054"/>
    <w:rsid w:val="003535F7"/>
    <w:rsid w:val="00353FC5"/>
    <w:rsid w:val="00354030"/>
    <w:rsid w:val="00354514"/>
    <w:rsid w:val="0035452D"/>
    <w:rsid w:val="0035491C"/>
    <w:rsid w:val="00354C3B"/>
    <w:rsid w:val="00355198"/>
    <w:rsid w:val="003554C4"/>
    <w:rsid w:val="00355B45"/>
    <w:rsid w:val="00355FFF"/>
    <w:rsid w:val="0035626D"/>
    <w:rsid w:val="003568C3"/>
    <w:rsid w:val="003579A2"/>
    <w:rsid w:val="00357BF7"/>
    <w:rsid w:val="00357E31"/>
    <w:rsid w:val="00360EC0"/>
    <w:rsid w:val="00362F5A"/>
    <w:rsid w:val="00363B8D"/>
    <w:rsid w:val="00364413"/>
    <w:rsid w:val="0036449F"/>
    <w:rsid w:val="003645F0"/>
    <w:rsid w:val="00364FBF"/>
    <w:rsid w:val="00370136"/>
    <w:rsid w:val="00371CC9"/>
    <w:rsid w:val="003724C2"/>
    <w:rsid w:val="00372604"/>
    <w:rsid w:val="003732FB"/>
    <w:rsid w:val="0037486C"/>
    <w:rsid w:val="00375841"/>
    <w:rsid w:val="00375DB4"/>
    <w:rsid w:val="003763D6"/>
    <w:rsid w:val="003772D4"/>
    <w:rsid w:val="00377AC3"/>
    <w:rsid w:val="00377C09"/>
    <w:rsid w:val="00380F2A"/>
    <w:rsid w:val="003815F3"/>
    <w:rsid w:val="00381B8F"/>
    <w:rsid w:val="003838A7"/>
    <w:rsid w:val="00384F40"/>
    <w:rsid w:val="003854A3"/>
    <w:rsid w:val="0038671E"/>
    <w:rsid w:val="00386AF6"/>
    <w:rsid w:val="00387202"/>
    <w:rsid w:val="00391473"/>
    <w:rsid w:val="003929AE"/>
    <w:rsid w:val="00393245"/>
    <w:rsid w:val="00394381"/>
    <w:rsid w:val="00394639"/>
    <w:rsid w:val="003947FF"/>
    <w:rsid w:val="003958BE"/>
    <w:rsid w:val="003967EA"/>
    <w:rsid w:val="00396F38"/>
    <w:rsid w:val="003A18F1"/>
    <w:rsid w:val="003A2579"/>
    <w:rsid w:val="003A37E5"/>
    <w:rsid w:val="003A4010"/>
    <w:rsid w:val="003A5116"/>
    <w:rsid w:val="003A5592"/>
    <w:rsid w:val="003A5640"/>
    <w:rsid w:val="003A59BA"/>
    <w:rsid w:val="003A5B3E"/>
    <w:rsid w:val="003A5FB2"/>
    <w:rsid w:val="003A6137"/>
    <w:rsid w:val="003A6737"/>
    <w:rsid w:val="003B0FA0"/>
    <w:rsid w:val="003B1118"/>
    <w:rsid w:val="003B1C63"/>
    <w:rsid w:val="003B2E90"/>
    <w:rsid w:val="003B31E3"/>
    <w:rsid w:val="003B420C"/>
    <w:rsid w:val="003B4642"/>
    <w:rsid w:val="003B46DC"/>
    <w:rsid w:val="003B530B"/>
    <w:rsid w:val="003B5705"/>
    <w:rsid w:val="003B5784"/>
    <w:rsid w:val="003B6CC9"/>
    <w:rsid w:val="003C1452"/>
    <w:rsid w:val="003C15E5"/>
    <w:rsid w:val="003C1C61"/>
    <w:rsid w:val="003C247C"/>
    <w:rsid w:val="003C2D3C"/>
    <w:rsid w:val="003C3F91"/>
    <w:rsid w:val="003C4242"/>
    <w:rsid w:val="003C4500"/>
    <w:rsid w:val="003C47A9"/>
    <w:rsid w:val="003C4D03"/>
    <w:rsid w:val="003C4FD1"/>
    <w:rsid w:val="003C5B15"/>
    <w:rsid w:val="003C5C7C"/>
    <w:rsid w:val="003C67CD"/>
    <w:rsid w:val="003C6AB4"/>
    <w:rsid w:val="003C6ACC"/>
    <w:rsid w:val="003D07D1"/>
    <w:rsid w:val="003D0816"/>
    <w:rsid w:val="003D1023"/>
    <w:rsid w:val="003D1658"/>
    <w:rsid w:val="003D1DB1"/>
    <w:rsid w:val="003D28AE"/>
    <w:rsid w:val="003D337F"/>
    <w:rsid w:val="003D3789"/>
    <w:rsid w:val="003D37F5"/>
    <w:rsid w:val="003D54E1"/>
    <w:rsid w:val="003D65CB"/>
    <w:rsid w:val="003D73C7"/>
    <w:rsid w:val="003D78BA"/>
    <w:rsid w:val="003D7E1C"/>
    <w:rsid w:val="003E00F3"/>
    <w:rsid w:val="003E0EB6"/>
    <w:rsid w:val="003E1EB6"/>
    <w:rsid w:val="003E2625"/>
    <w:rsid w:val="003E29AD"/>
    <w:rsid w:val="003E353B"/>
    <w:rsid w:val="003E3A99"/>
    <w:rsid w:val="003E3B9C"/>
    <w:rsid w:val="003E3BB4"/>
    <w:rsid w:val="003E4636"/>
    <w:rsid w:val="003E5582"/>
    <w:rsid w:val="003E5867"/>
    <w:rsid w:val="003E5B2E"/>
    <w:rsid w:val="003E6F49"/>
    <w:rsid w:val="003F0287"/>
    <w:rsid w:val="003F04F8"/>
    <w:rsid w:val="003F2455"/>
    <w:rsid w:val="003F250E"/>
    <w:rsid w:val="003F2B7B"/>
    <w:rsid w:val="003F32C1"/>
    <w:rsid w:val="003F4AF5"/>
    <w:rsid w:val="003F5A35"/>
    <w:rsid w:val="003F653F"/>
    <w:rsid w:val="003F6706"/>
    <w:rsid w:val="003F7046"/>
    <w:rsid w:val="003F70C7"/>
    <w:rsid w:val="00400B2C"/>
    <w:rsid w:val="004014B8"/>
    <w:rsid w:val="00401E93"/>
    <w:rsid w:val="00401EE9"/>
    <w:rsid w:val="00402FA8"/>
    <w:rsid w:val="00403CA1"/>
    <w:rsid w:val="0040405A"/>
    <w:rsid w:val="00405E03"/>
    <w:rsid w:val="00406BAA"/>
    <w:rsid w:val="0040727C"/>
    <w:rsid w:val="00407E42"/>
    <w:rsid w:val="00410721"/>
    <w:rsid w:val="00410934"/>
    <w:rsid w:val="00410D8A"/>
    <w:rsid w:val="00411AB1"/>
    <w:rsid w:val="00411C4A"/>
    <w:rsid w:val="00412811"/>
    <w:rsid w:val="00413093"/>
    <w:rsid w:val="00413639"/>
    <w:rsid w:val="004143E6"/>
    <w:rsid w:val="00414CD7"/>
    <w:rsid w:val="00414EDA"/>
    <w:rsid w:val="00415139"/>
    <w:rsid w:val="00415952"/>
    <w:rsid w:val="00415DA9"/>
    <w:rsid w:val="00415EFD"/>
    <w:rsid w:val="00416871"/>
    <w:rsid w:val="00417650"/>
    <w:rsid w:val="00420046"/>
    <w:rsid w:val="00421943"/>
    <w:rsid w:val="00421DB9"/>
    <w:rsid w:val="0042259A"/>
    <w:rsid w:val="00423B42"/>
    <w:rsid w:val="00423BB8"/>
    <w:rsid w:val="00425AC2"/>
    <w:rsid w:val="00425BD7"/>
    <w:rsid w:val="00426378"/>
    <w:rsid w:val="004269E1"/>
    <w:rsid w:val="00426AEA"/>
    <w:rsid w:val="00427172"/>
    <w:rsid w:val="004272D0"/>
    <w:rsid w:val="0043058A"/>
    <w:rsid w:val="00431498"/>
    <w:rsid w:val="00431C33"/>
    <w:rsid w:val="00433306"/>
    <w:rsid w:val="004337D9"/>
    <w:rsid w:val="00435220"/>
    <w:rsid w:val="0043544C"/>
    <w:rsid w:val="00436408"/>
    <w:rsid w:val="004368A0"/>
    <w:rsid w:val="004377F5"/>
    <w:rsid w:val="00437A8A"/>
    <w:rsid w:val="00440F84"/>
    <w:rsid w:val="004411EE"/>
    <w:rsid w:val="00441315"/>
    <w:rsid w:val="004413A8"/>
    <w:rsid w:val="004421E6"/>
    <w:rsid w:val="00442F6A"/>
    <w:rsid w:val="00444A60"/>
    <w:rsid w:val="00447556"/>
    <w:rsid w:val="00447CE6"/>
    <w:rsid w:val="00450ECB"/>
    <w:rsid w:val="004518B9"/>
    <w:rsid w:val="004519BA"/>
    <w:rsid w:val="00452945"/>
    <w:rsid w:val="004538E6"/>
    <w:rsid w:val="00454FDD"/>
    <w:rsid w:val="004550E4"/>
    <w:rsid w:val="0045614D"/>
    <w:rsid w:val="00456F5D"/>
    <w:rsid w:val="004571DA"/>
    <w:rsid w:val="00457233"/>
    <w:rsid w:val="00457A09"/>
    <w:rsid w:val="00457F69"/>
    <w:rsid w:val="00461604"/>
    <w:rsid w:val="00461A53"/>
    <w:rsid w:val="00462BC5"/>
    <w:rsid w:val="004631BC"/>
    <w:rsid w:val="00463BD0"/>
    <w:rsid w:val="004645E1"/>
    <w:rsid w:val="00464F85"/>
    <w:rsid w:val="004660B2"/>
    <w:rsid w:val="004664D9"/>
    <w:rsid w:val="004668E3"/>
    <w:rsid w:val="00466F3A"/>
    <w:rsid w:val="0046730E"/>
    <w:rsid w:val="0046777A"/>
    <w:rsid w:val="00467929"/>
    <w:rsid w:val="00467C5A"/>
    <w:rsid w:val="004701FD"/>
    <w:rsid w:val="004703C7"/>
    <w:rsid w:val="00470F86"/>
    <w:rsid w:val="004723D0"/>
    <w:rsid w:val="00474B72"/>
    <w:rsid w:val="00474CA6"/>
    <w:rsid w:val="00475607"/>
    <w:rsid w:val="00480479"/>
    <w:rsid w:val="0048070E"/>
    <w:rsid w:val="00480B27"/>
    <w:rsid w:val="00481B82"/>
    <w:rsid w:val="00481BAA"/>
    <w:rsid w:val="00481C62"/>
    <w:rsid w:val="00482260"/>
    <w:rsid w:val="00482771"/>
    <w:rsid w:val="00482F16"/>
    <w:rsid w:val="0048365F"/>
    <w:rsid w:val="00483869"/>
    <w:rsid w:val="00483F6C"/>
    <w:rsid w:val="004860B3"/>
    <w:rsid w:val="00486854"/>
    <w:rsid w:val="00487C41"/>
    <w:rsid w:val="00487D03"/>
    <w:rsid w:val="00487E9C"/>
    <w:rsid w:val="0049374D"/>
    <w:rsid w:val="004958BD"/>
    <w:rsid w:val="004962F7"/>
    <w:rsid w:val="004965AE"/>
    <w:rsid w:val="00496614"/>
    <w:rsid w:val="00497C5F"/>
    <w:rsid w:val="004A01C4"/>
    <w:rsid w:val="004A0B01"/>
    <w:rsid w:val="004A0D14"/>
    <w:rsid w:val="004A110A"/>
    <w:rsid w:val="004A1460"/>
    <w:rsid w:val="004A21A7"/>
    <w:rsid w:val="004A225F"/>
    <w:rsid w:val="004A23A2"/>
    <w:rsid w:val="004A26CA"/>
    <w:rsid w:val="004A2784"/>
    <w:rsid w:val="004A2916"/>
    <w:rsid w:val="004A2F92"/>
    <w:rsid w:val="004A306B"/>
    <w:rsid w:val="004A3493"/>
    <w:rsid w:val="004A3538"/>
    <w:rsid w:val="004A3955"/>
    <w:rsid w:val="004A4C3E"/>
    <w:rsid w:val="004A53ED"/>
    <w:rsid w:val="004A559D"/>
    <w:rsid w:val="004A58A5"/>
    <w:rsid w:val="004A6462"/>
    <w:rsid w:val="004A67B6"/>
    <w:rsid w:val="004A7369"/>
    <w:rsid w:val="004A7D22"/>
    <w:rsid w:val="004B03C5"/>
    <w:rsid w:val="004B069D"/>
    <w:rsid w:val="004B09BF"/>
    <w:rsid w:val="004B2684"/>
    <w:rsid w:val="004B36B3"/>
    <w:rsid w:val="004B4AAE"/>
    <w:rsid w:val="004B4D19"/>
    <w:rsid w:val="004B710D"/>
    <w:rsid w:val="004C07EE"/>
    <w:rsid w:val="004C0DAA"/>
    <w:rsid w:val="004C3C12"/>
    <w:rsid w:val="004C43BD"/>
    <w:rsid w:val="004C463A"/>
    <w:rsid w:val="004C5585"/>
    <w:rsid w:val="004C76CB"/>
    <w:rsid w:val="004D08BA"/>
    <w:rsid w:val="004D138E"/>
    <w:rsid w:val="004D1567"/>
    <w:rsid w:val="004D269A"/>
    <w:rsid w:val="004D28B9"/>
    <w:rsid w:val="004D30BE"/>
    <w:rsid w:val="004D33D9"/>
    <w:rsid w:val="004D39DA"/>
    <w:rsid w:val="004D46CA"/>
    <w:rsid w:val="004D498D"/>
    <w:rsid w:val="004D5D52"/>
    <w:rsid w:val="004D61E4"/>
    <w:rsid w:val="004D6247"/>
    <w:rsid w:val="004D65C2"/>
    <w:rsid w:val="004D7857"/>
    <w:rsid w:val="004D7D8C"/>
    <w:rsid w:val="004E019B"/>
    <w:rsid w:val="004E054B"/>
    <w:rsid w:val="004E0941"/>
    <w:rsid w:val="004E098D"/>
    <w:rsid w:val="004E1513"/>
    <w:rsid w:val="004E19C2"/>
    <w:rsid w:val="004E1E3D"/>
    <w:rsid w:val="004E2BDD"/>
    <w:rsid w:val="004E2CF4"/>
    <w:rsid w:val="004E30E5"/>
    <w:rsid w:val="004E422B"/>
    <w:rsid w:val="004E631D"/>
    <w:rsid w:val="004F054D"/>
    <w:rsid w:val="004F09E0"/>
    <w:rsid w:val="004F2374"/>
    <w:rsid w:val="004F2623"/>
    <w:rsid w:val="004F2B72"/>
    <w:rsid w:val="004F36DD"/>
    <w:rsid w:val="004F3A94"/>
    <w:rsid w:val="004F3FFB"/>
    <w:rsid w:val="004F4006"/>
    <w:rsid w:val="004F4824"/>
    <w:rsid w:val="004F4DF3"/>
    <w:rsid w:val="004F5125"/>
    <w:rsid w:val="004F5BAE"/>
    <w:rsid w:val="004F6BCD"/>
    <w:rsid w:val="004F7938"/>
    <w:rsid w:val="004F7EC8"/>
    <w:rsid w:val="00501481"/>
    <w:rsid w:val="00502D7C"/>
    <w:rsid w:val="0050372A"/>
    <w:rsid w:val="0050411E"/>
    <w:rsid w:val="00505257"/>
    <w:rsid w:val="00505F26"/>
    <w:rsid w:val="00506B94"/>
    <w:rsid w:val="00510747"/>
    <w:rsid w:val="00511F00"/>
    <w:rsid w:val="00512007"/>
    <w:rsid w:val="00513ADF"/>
    <w:rsid w:val="00515301"/>
    <w:rsid w:val="00516576"/>
    <w:rsid w:val="005172C8"/>
    <w:rsid w:val="00517B7E"/>
    <w:rsid w:val="00521BC3"/>
    <w:rsid w:val="00523040"/>
    <w:rsid w:val="00524789"/>
    <w:rsid w:val="00524AFD"/>
    <w:rsid w:val="00524C27"/>
    <w:rsid w:val="005265C3"/>
    <w:rsid w:val="00526D33"/>
    <w:rsid w:val="00527ADB"/>
    <w:rsid w:val="0053096C"/>
    <w:rsid w:val="00530D2A"/>
    <w:rsid w:val="005319E0"/>
    <w:rsid w:val="0053295D"/>
    <w:rsid w:val="00533742"/>
    <w:rsid w:val="0053566F"/>
    <w:rsid w:val="00537BD9"/>
    <w:rsid w:val="0054095C"/>
    <w:rsid w:val="00540C8D"/>
    <w:rsid w:val="00542125"/>
    <w:rsid w:val="005427D3"/>
    <w:rsid w:val="00542CE3"/>
    <w:rsid w:val="0054616C"/>
    <w:rsid w:val="005464F0"/>
    <w:rsid w:val="00546A69"/>
    <w:rsid w:val="00547F0B"/>
    <w:rsid w:val="005510EC"/>
    <w:rsid w:val="00551808"/>
    <w:rsid w:val="00551DD1"/>
    <w:rsid w:val="00551FE3"/>
    <w:rsid w:val="00552BD9"/>
    <w:rsid w:val="00554B7D"/>
    <w:rsid w:val="00554DDE"/>
    <w:rsid w:val="0055518F"/>
    <w:rsid w:val="005561EA"/>
    <w:rsid w:val="0056003A"/>
    <w:rsid w:val="005608B8"/>
    <w:rsid w:val="00561481"/>
    <w:rsid w:val="00561CF5"/>
    <w:rsid w:val="005627DE"/>
    <w:rsid w:val="005629BE"/>
    <w:rsid w:val="00562B03"/>
    <w:rsid w:val="005632D8"/>
    <w:rsid w:val="00564061"/>
    <w:rsid w:val="0056485C"/>
    <w:rsid w:val="00564A4E"/>
    <w:rsid w:val="00565074"/>
    <w:rsid w:val="005652F6"/>
    <w:rsid w:val="0056559F"/>
    <w:rsid w:val="00565ECF"/>
    <w:rsid w:val="00566160"/>
    <w:rsid w:val="00566A5B"/>
    <w:rsid w:val="0056731C"/>
    <w:rsid w:val="005675B5"/>
    <w:rsid w:val="00570F4A"/>
    <w:rsid w:val="00570FF2"/>
    <w:rsid w:val="005720A0"/>
    <w:rsid w:val="0057249E"/>
    <w:rsid w:val="00573983"/>
    <w:rsid w:val="00573C03"/>
    <w:rsid w:val="00573D06"/>
    <w:rsid w:val="00573E3B"/>
    <w:rsid w:val="00574154"/>
    <w:rsid w:val="00574402"/>
    <w:rsid w:val="0057466E"/>
    <w:rsid w:val="00574AFB"/>
    <w:rsid w:val="00574F97"/>
    <w:rsid w:val="00575836"/>
    <w:rsid w:val="005760C3"/>
    <w:rsid w:val="00576490"/>
    <w:rsid w:val="00576CE7"/>
    <w:rsid w:val="00576D1A"/>
    <w:rsid w:val="00580461"/>
    <w:rsid w:val="0058119C"/>
    <w:rsid w:val="005812E9"/>
    <w:rsid w:val="00581300"/>
    <w:rsid w:val="00581865"/>
    <w:rsid w:val="005824C9"/>
    <w:rsid w:val="005827C2"/>
    <w:rsid w:val="00583A6D"/>
    <w:rsid w:val="005842A7"/>
    <w:rsid w:val="00584DC1"/>
    <w:rsid w:val="00587119"/>
    <w:rsid w:val="00587528"/>
    <w:rsid w:val="00587A55"/>
    <w:rsid w:val="00587ECA"/>
    <w:rsid w:val="00590762"/>
    <w:rsid w:val="00590CD9"/>
    <w:rsid w:val="00591664"/>
    <w:rsid w:val="00591679"/>
    <w:rsid w:val="00591D24"/>
    <w:rsid w:val="0059283E"/>
    <w:rsid w:val="00592F97"/>
    <w:rsid w:val="00594031"/>
    <w:rsid w:val="005943C0"/>
    <w:rsid w:val="00595A11"/>
    <w:rsid w:val="00595A94"/>
    <w:rsid w:val="005961F4"/>
    <w:rsid w:val="00597723"/>
    <w:rsid w:val="00597EDE"/>
    <w:rsid w:val="005A1FEE"/>
    <w:rsid w:val="005A405F"/>
    <w:rsid w:val="005A5775"/>
    <w:rsid w:val="005A64EB"/>
    <w:rsid w:val="005A6F02"/>
    <w:rsid w:val="005A70D2"/>
    <w:rsid w:val="005A7343"/>
    <w:rsid w:val="005A73F0"/>
    <w:rsid w:val="005A7E3D"/>
    <w:rsid w:val="005B091B"/>
    <w:rsid w:val="005B1476"/>
    <w:rsid w:val="005B1765"/>
    <w:rsid w:val="005B3349"/>
    <w:rsid w:val="005B3F37"/>
    <w:rsid w:val="005B4F7E"/>
    <w:rsid w:val="005B5632"/>
    <w:rsid w:val="005B7174"/>
    <w:rsid w:val="005C0F7D"/>
    <w:rsid w:val="005C0FB0"/>
    <w:rsid w:val="005C1765"/>
    <w:rsid w:val="005C1DC6"/>
    <w:rsid w:val="005C23A4"/>
    <w:rsid w:val="005C2BEF"/>
    <w:rsid w:val="005C324F"/>
    <w:rsid w:val="005C399B"/>
    <w:rsid w:val="005C4A82"/>
    <w:rsid w:val="005C560D"/>
    <w:rsid w:val="005C57FA"/>
    <w:rsid w:val="005C59E1"/>
    <w:rsid w:val="005C5D8B"/>
    <w:rsid w:val="005C64AC"/>
    <w:rsid w:val="005C71F3"/>
    <w:rsid w:val="005C7325"/>
    <w:rsid w:val="005C756A"/>
    <w:rsid w:val="005C75C0"/>
    <w:rsid w:val="005C7ADF"/>
    <w:rsid w:val="005D0CDB"/>
    <w:rsid w:val="005D1A92"/>
    <w:rsid w:val="005D202D"/>
    <w:rsid w:val="005D3C1C"/>
    <w:rsid w:val="005D4008"/>
    <w:rsid w:val="005D42E7"/>
    <w:rsid w:val="005D4FF9"/>
    <w:rsid w:val="005E0EE1"/>
    <w:rsid w:val="005E21EC"/>
    <w:rsid w:val="005E2219"/>
    <w:rsid w:val="005E271C"/>
    <w:rsid w:val="005E28B8"/>
    <w:rsid w:val="005E2F66"/>
    <w:rsid w:val="005E3307"/>
    <w:rsid w:val="005E3673"/>
    <w:rsid w:val="005E414A"/>
    <w:rsid w:val="005E43A0"/>
    <w:rsid w:val="005E467A"/>
    <w:rsid w:val="005E5BED"/>
    <w:rsid w:val="005E5EF4"/>
    <w:rsid w:val="005E64C3"/>
    <w:rsid w:val="005E676D"/>
    <w:rsid w:val="005F025C"/>
    <w:rsid w:val="005F09B1"/>
    <w:rsid w:val="005F12F8"/>
    <w:rsid w:val="005F2252"/>
    <w:rsid w:val="005F39C5"/>
    <w:rsid w:val="005F44D6"/>
    <w:rsid w:val="005F44D9"/>
    <w:rsid w:val="005F551D"/>
    <w:rsid w:val="005F5881"/>
    <w:rsid w:val="005F597B"/>
    <w:rsid w:val="005F6300"/>
    <w:rsid w:val="005F6E41"/>
    <w:rsid w:val="005F73FB"/>
    <w:rsid w:val="005F7418"/>
    <w:rsid w:val="005F78E4"/>
    <w:rsid w:val="00600266"/>
    <w:rsid w:val="00600650"/>
    <w:rsid w:val="00600769"/>
    <w:rsid w:val="0060241F"/>
    <w:rsid w:val="00603849"/>
    <w:rsid w:val="00603C5D"/>
    <w:rsid w:val="00604C98"/>
    <w:rsid w:val="00604EE9"/>
    <w:rsid w:val="006069B2"/>
    <w:rsid w:val="00606B21"/>
    <w:rsid w:val="00610E5B"/>
    <w:rsid w:val="00611646"/>
    <w:rsid w:val="00611875"/>
    <w:rsid w:val="00612DF1"/>
    <w:rsid w:val="0061317D"/>
    <w:rsid w:val="00613EE4"/>
    <w:rsid w:val="00614D01"/>
    <w:rsid w:val="00614E22"/>
    <w:rsid w:val="0061512D"/>
    <w:rsid w:val="00615C33"/>
    <w:rsid w:val="00616828"/>
    <w:rsid w:val="00616971"/>
    <w:rsid w:val="00617F56"/>
    <w:rsid w:val="0062052D"/>
    <w:rsid w:val="006208FD"/>
    <w:rsid w:val="0062571C"/>
    <w:rsid w:val="0062573F"/>
    <w:rsid w:val="006257C7"/>
    <w:rsid w:val="006270DF"/>
    <w:rsid w:val="006278B8"/>
    <w:rsid w:val="00627B08"/>
    <w:rsid w:val="00630E86"/>
    <w:rsid w:val="006316AC"/>
    <w:rsid w:val="00632C91"/>
    <w:rsid w:val="00632FC9"/>
    <w:rsid w:val="00635877"/>
    <w:rsid w:val="00635938"/>
    <w:rsid w:val="00636710"/>
    <w:rsid w:val="00636A52"/>
    <w:rsid w:val="006372CE"/>
    <w:rsid w:val="00637B6B"/>
    <w:rsid w:val="00637D80"/>
    <w:rsid w:val="00637EAC"/>
    <w:rsid w:val="00637FFA"/>
    <w:rsid w:val="00641A0E"/>
    <w:rsid w:val="00641C5F"/>
    <w:rsid w:val="00643291"/>
    <w:rsid w:val="00643501"/>
    <w:rsid w:val="006455E9"/>
    <w:rsid w:val="00645B8B"/>
    <w:rsid w:val="00647E12"/>
    <w:rsid w:val="00651251"/>
    <w:rsid w:val="00653293"/>
    <w:rsid w:val="0065516D"/>
    <w:rsid w:val="00656E3A"/>
    <w:rsid w:val="00657684"/>
    <w:rsid w:val="00657C5A"/>
    <w:rsid w:val="00660428"/>
    <w:rsid w:val="006614A0"/>
    <w:rsid w:val="00661C0F"/>
    <w:rsid w:val="00662597"/>
    <w:rsid w:val="00663A92"/>
    <w:rsid w:val="0066442A"/>
    <w:rsid w:val="006660A6"/>
    <w:rsid w:val="00667290"/>
    <w:rsid w:val="00670287"/>
    <w:rsid w:val="006703D2"/>
    <w:rsid w:val="00670F6D"/>
    <w:rsid w:val="00672C4B"/>
    <w:rsid w:val="00674F06"/>
    <w:rsid w:val="0067528B"/>
    <w:rsid w:val="00675F8D"/>
    <w:rsid w:val="006776F7"/>
    <w:rsid w:val="00681732"/>
    <w:rsid w:val="00681B7A"/>
    <w:rsid w:val="006828FE"/>
    <w:rsid w:val="006833D1"/>
    <w:rsid w:val="006835F9"/>
    <w:rsid w:val="00683DED"/>
    <w:rsid w:val="00684BC1"/>
    <w:rsid w:val="00685BE7"/>
    <w:rsid w:val="00685E1E"/>
    <w:rsid w:val="00687CEB"/>
    <w:rsid w:val="006910C8"/>
    <w:rsid w:val="006917D7"/>
    <w:rsid w:val="006918E7"/>
    <w:rsid w:val="006928EE"/>
    <w:rsid w:val="006930E5"/>
    <w:rsid w:val="00693F5D"/>
    <w:rsid w:val="00694D86"/>
    <w:rsid w:val="006954A6"/>
    <w:rsid w:val="00695C50"/>
    <w:rsid w:val="006965AF"/>
    <w:rsid w:val="00696683"/>
    <w:rsid w:val="00696920"/>
    <w:rsid w:val="006969C0"/>
    <w:rsid w:val="006970A9"/>
    <w:rsid w:val="006A0171"/>
    <w:rsid w:val="006A0C6B"/>
    <w:rsid w:val="006A1072"/>
    <w:rsid w:val="006A1DA6"/>
    <w:rsid w:val="006A241B"/>
    <w:rsid w:val="006A2603"/>
    <w:rsid w:val="006A26ED"/>
    <w:rsid w:val="006A2F75"/>
    <w:rsid w:val="006A31B3"/>
    <w:rsid w:val="006A35FA"/>
    <w:rsid w:val="006A3F41"/>
    <w:rsid w:val="006A3FC6"/>
    <w:rsid w:val="006A47CA"/>
    <w:rsid w:val="006A4F23"/>
    <w:rsid w:val="006A55D7"/>
    <w:rsid w:val="006A59C8"/>
    <w:rsid w:val="006A7240"/>
    <w:rsid w:val="006B01EF"/>
    <w:rsid w:val="006B056F"/>
    <w:rsid w:val="006B0DAF"/>
    <w:rsid w:val="006B1075"/>
    <w:rsid w:val="006B39C9"/>
    <w:rsid w:val="006B39CF"/>
    <w:rsid w:val="006B4293"/>
    <w:rsid w:val="006B4489"/>
    <w:rsid w:val="006B4E90"/>
    <w:rsid w:val="006B533F"/>
    <w:rsid w:val="006B61FB"/>
    <w:rsid w:val="006B6397"/>
    <w:rsid w:val="006B6E19"/>
    <w:rsid w:val="006C09B2"/>
    <w:rsid w:val="006C0A25"/>
    <w:rsid w:val="006C2E2B"/>
    <w:rsid w:val="006C3FE4"/>
    <w:rsid w:val="006C4219"/>
    <w:rsid w:val="006C4A90"/>
    <w:rsid w:val="006C74AE"/>
    <w:rsid w:val="006C759A"/>
    <w:rsid w:val="006D12C3"/>
    <w:rsid w:val="006D16C4"/>
    <w:rsid w:val="006D1FF0"/>
    <w:rsid w:val="006D2A00"/>
    <w:rsid w:val="006D3D1B"/>
    <w:rsid w:val="006D40BC"/>
    <w:rsid w:val="006D5AC4"/>
    <w:rsid w:val="006D5FF8"/>
    <w:rsid w:val="006E07C2"/>
    <w:rsid w:val="006E0E95"/>
    <w:rsid w:val="006E13EE"/>
    <w:rsid w:val="006E2E51"/>
    <w:rsid w:val="006E426D"/>
    <w:rsid w:val="006E45CD"/>
    <w:rsid w:val="006E55A7"/>
    <w:rsid w:val="006E5BC7"/>
    <w:rsid w:val="006E6A4E"/>
    <w:rsid w:val="006E6CBF"/>
    <w:rsid w:val="006E7A7B"/>
    <w:rsid w:val="006F1819"/>
    <w:rsid w:val="006F44E7"/>
    <w:rsid w:val="006F4BBF"/>
    <w:rsid w:val="006F5955"/>
    <w:rsid w:val="006F5C06"/>
    <w:rsid w:val="006F5C9B"/>
    <w:rsid w:val="006F63C9"/>
    <w:rsid w:val="006F7257"/>
    <w:rsid w:val="006F73C3"/>
    <w:rsid w:val="00700C33"/>
    <w:rsid w:val="007012F3"/>
    <w:rsid w:val="0070182E"/>
    <w:rsid w:val="00701F08"/>
    <w:rsid w:val="0070223C"/>
    <w:rsid w:val="00703FC7"/>
    <w:rsid w:val="007041ED"/>
    <w:rsid w:val="007046D0"/>
    <w:rsid w:val="0070473C"/>
    <w:rsid w:val="00704D32"/>
    <w:rsid w:val="0070563A"/>
    <w:rsid w:val="00705962"/>
    <w:rsid w:val="00705A4F"/>
    <w:rsid w:val="00706300"/>
    <w:rsid w:val="0070711A"/>
    <w:rsid w:val="00710DEC"/>
    <w:rsid w:val="00711C76"/>
    <w:rsid w:val="00714783"/>
    <w:rsid w:val="0071645C"/>
    <w:rsid w:val="0071654A"/>
    <w:rsid w:val="007170D2"/>
    <w:rsid w:val="007203FD"/>
    <w:rsid w:val="0072079F"/>
    <w:rsid w:val="00720F98"/>
    <w:rsid w:val="00721232"/>
    <w:rsid w:val="00721D1D"/>
    <w:rsid w:val="00722221"/>
    <w:rsid w:val="00722C21"/>
    <w:rsid w:val="00724415"/>
    <w:rsid w:val="00724611"/>
    <w:rsid w:val="007247C9"/>
    <w:rsid w:val="007258A3"/>
    <w:rsid w:val="00726637"/>
    <w:rsid w:val="00727A27"/>
    <w:rsid w:val="00731172"/>
    <w:rsid w:val="00732D70"/>
    <w:rsid w:val="007330E1"/>
    <w:rsid w:val="00734259"/>
    <w:rsid w:val="00735134"/>
    <w:rsid w:val="0073543E"/>
    <w:rsid w:val="007371BA"/>
    <w:rsid w:val="00740F1E"/>
    <w:rsid w:val="00741F04"/>
    <w:rsid w:val="00742D24"/>
    <w:rsid w:val="0074616A"/>
    <w:rsid w:val="007461B4"/>
    <w:rsid w:val="00746414"/>
    <w:rsid w:val="00747535"/>
    <w:rsid w:val="00747C5C"/>
    <w:rsid w:val="00751B4D"/>
    <w:rsid w:val="007523B4"/>
    <w:rsid w:val="00752A71"/>
    <w:rsid w:val="007545E3"/>
    <w:rsid w:val="00754C1B"/>
    <w:rsid w:val="0075528A"/>
    <w:rsid w:val="00755610"/>
    <w:rsid w:val="00755F89"/>
    <w:rsid w:val="00757405"/>
    <w:rsid w:val="00757C87"/>
    <w:rsid w:val="00760D6D"/>
    <w:rsid w:val="0076117F"/>
    <w:rsid w:val="00761B5C"/>
    <w:rsid w:val="00761C2A"/>
    <w:rsid w:val="007620CD"/>
    <w:rsid w:val="007621A2"/>
    <w:rsid w:val="00762DFE"/>
    <w:rsid w:val="00762F36"/>
    <w:rsid w:val="00764215"/>
    <w:rsid w:val="00764758"/>
    <w:rsid w:val="0076650F"/>
    <w:rsid w:val="00766A0B"/>
    <w:rsid w:val="00766D46"/>
    <w:rsid w:val="007676B3"/>
    <w:rsid w:val="00771BC2"/>
    <w:rsid w:val="007722E0"/>
    <w:rsid w:val="007729CA"/>
    <w:rsid w:val="00772A92"/>
    <w:rsid w:val="00773A0F"/>
    <w:rsid w:val="00774DC6"/>
    <w:rsid w:val="0077503E"/>
    <w:rsid w:val="00776B6E"/>
    <w:rsid w:val="00776FF3"/>
    <w:rsid w:val="0078012E"/>
    <w:rsid w:val="007816C1"/>
    <w:rsid w:val="00784307"/>
    <w:rsid w:val="007854BD"/>
    <w:rsid w:val="0078646F"/>
    <w:rsid w:val="00787019"/>
    <w:rsid w:val="007903C2"/>
    <w:rsid w:val="00790572"/>
    <w:rsid w:val="00790A79"/>
    <w:rsid w:val="00791FC8"/>
    <w:rsid w:val="00792E10"/>
    <w:rsid w:val="00793FAB"/>
    <w:rsid w:val="00794413"/>
    <w:rsid w:val="00794C6C"/>
    <w:rsid w:val="00796270"/>
    <w:rsid w:val="00796B12"/>
    <w:rsid w:val="00796CC5"/>
    <w:rsid w:val="00796FD3"/>
    <w:rsid w:val="00797D21"/>
    <w:rsid w:val="007A05CF"/>
    <w:rsid w:val="007A1889"/>
    <w:rsid w:val="007A1EEB"/>
    <w:rsid w:val="007A237C"/>
    <w:rsid w:val="007A27BB"/>
    <w:rsid w:val="007A2883"/>
    <w:rsid w:val="007A2DF0"/>
    <w:rsid w:val="007A3384"/>
    <w:rsid w:val="007A3E48"/>
    <w:rsid w:val="007A3EEC"/>
    <w:rsid w:val="007A4A67"/>
    <w:rsid w:val="007A4BAE"/>
    <w:rsid w:val="007A51C9"/>
    <w:rsid w:val="007A5832"/>
    <w:rsid w:val="007A5C7E"/>
    <w:rsid w:val="007A5FBB"/>
    <w:rsid w:val="007A66FD"/>
    <w:rsid w:val="007A69BB"/>
    <w:rsid w:val="007A6FDE"/>
    <w:rsid w:val="007A7841"/>
    <w:rsid w:val="007A79EE"/>
    <w:rsid w:val="007B06D0"/>
    <w:rsid w:val="007B0AA9"/>
    <w:rsid w:val="007B0DE7"/>
    <w:rsid w:val="007B1C1B"/>
    <w:rsid w:val="007B1EF6"/>
    <w:rsid w:val="007B2537"/>
    <w:rsid w:val="007B2831"/>
    <w:rsid w:val="007B3C0F"/>
    <w:rsid w:val="007B4E36"/>
    <w:rsid w:val="007B5400"/>
    <w:rsid w:val="007B5E49"/>
    <w:rsid w:val="007B601D"/>
    <w:rsid w:val="007B6E5C"/>
    <w:rsid w:val="007B7169"/>
    <w:rsid w:val="007C0F67"/>
    <w:rsid w:val="007C171D"/>
    <w:rsid w:val="007C217E"/>
    <w:rsid w:val="007C52A1"/>
    <w:rsid w:val="007C59E0"/>
    <w:rsid w:val="007C6067"/>
    <w:rsid w:val="007C65B8"/>
    <w:rsid w:val="007C7287"/>
    <w:rsid w:val="007C7649"/>
    <w:rsid w:val="007C7903"/>
    <w:rsid w:val="007D005F"/>
    <w:rsid w:val="007D0228"/>
    <w:rsid w:val="007D05ED"/>
    <w:rsid w:val="007D07C1"/>
    <w:rsid w:val="007D3B91"/>
    <w:rsid w:val="007D54A4"/>
    <w:rsid w:val="007D7089"/>
    <w:rsid w:val="007E20FE"/>
    <w:rsid w:val="007E21A8"/>
    <w:rsid w:val="007E2427"/>
    <w:rsid w:val="007E2E17"/>
    <w:rsid w:val="007E3270"/>
    <w:rsid w:val="007E3420"/>
    <w:rsid w:val="007E377C"/>
    <w:rsid w:val="007E3AD3"/>
    <w:rsid w:val="007E3CD7"/>
    <w:rsid w:val="007E4883"/>
    <w:rsid w:val="007E4DC9"/>
    <w:rsid w:val="007E5134"/>
    <w:rsid w:val="007E5469"/>
    <w:rsid w:val="007E6537"/>
    <w:rsid w:val="007E76C7"/>
    <w:rsid w:val="007F0699"/>
    <w:rsid w:val="007F1906"/>
    <w:rsid w:val="007F23DA"/>
    <w:rsid w:val="007F2643"/>
    <w:rsid w:val="007F26BC"/>
    <w:rsid w:val="007F3CEE"/>
    <w:rsid w:val="007F47F2"/>
    <w:rsid w:val="007F4F51"/>
    <w:rsid w:val="007F58B4"/>
    <w:rsid w:val="007F7033"/>
    <w:rsid w:val="007F7F49"/>
    <w:rsid w:val="008003A5"/>
    <w:rsid w:val="008007BB"/>
    <w:rsid w:val="00801334"/>
    <w:rsid w:val="0080173D"/>
    <w:rsid w:val="00801C27"/>
    <w:rsid w:val="0080371A"/>
    <w:rsid w:val="00803DB4"/>
    <w:rsid w:val="0080501D"/>
    <w:rsid w:val="00805AD7"/>
    <w:rsid w:val="00805AFB"/>
    <w:rsid w:val="00805EBB"/>
    <w:rsid w:val="00805F24"/>
    <w:rsid w:val="00807593"/>
    <w:rsid w:val="008079A3"/>
    <w:rsid w:val="00807B2D"/>
    <w:rsid w:val="00810C13"/>
    <w:rsid w:val="00810C99"/>
    <w:rsid w:val="00811F4A"/>
    <w:rsid w:val="008139EF"/>
    <w:rsid w:val="00814976"/>
    <w:rsid w:val="00816733"/>
    <w:rsid w:val="0081713B"/>
    <w:rsid w:val="00820815"/>
    <w:rsid w:val="008221C7"/>
    <w:rsid w:val="00822B92"/>
    <w:rsid w:val="00822B95"/>
    <w:rsid w:val="0082331D"/>
    <w:rsid w:val="00823818"/>
    <w:rsid w:val="0082383C"/>
    <w:rsid w:val="008252B7"/>
    <w:rsid w:val="008266CD"/>
    <w:rsid w:val="00826B0B"/>
    <w:rsid w:val="00826D7F"/>
    <w:rsid w:val="0082726B"/>
    <w:rsid w:val="0083004D"/>
    <w:rsid w:val="00830D2E"/>
    <w:rsid w:val="00830EE6"/>
    <w:rsid w:val="00830FE3"/>
    <w:rsid w:val="008310E7"/>
    <w:rsid w:val="0083354D"/>
    <w:rsid w:val="008338DE"/>
    <w:rsid w:val="00834061"/>
    <w:rsid w:val="00836E5A"/>
    <w:rsid w:val="0084091C"/>
    <w:rsid w:val="00840BA0"/>
    <w:rsid w:val="00841B4A"/>
    <w:rsid w:val="00843142"/>
    <w:rsid w:val="008433CD"/>
    <w:rsid w:val="00843DD5"/>
    <w:rsid w:val="00844FBA"/>
    <w:rsid w:val="008456AE"/>
    <w:rsid w:val="00846446"/>
    <w:rsid w:val="0084660A"/>
    <w:rsid w:val="0084701A"/>
    <w:rsid w:val="008502A6"/>
    <w:rsid w:val="00854648"/>
    <w:rsid w:val="008549DF"/>
    <w:rsid w:val="00854B9B"/>
    <w:rsid w:val="00854DA9"/>
    <w:rsid w:val="00854EAF"/>
    <w:rsid w:val="0085543A"/>
    <w:rsid w:val="008560A2"/>
    <w:rsid w:val="008563AF"/>
    <w:rsid w:val="008569A3"/>
    <w:rsid w:val="008572B8"/>
    <w:rsid w:val="008574AD"/>
    <w:rsid w:val="008575E6"/>
    <w:rsid w:val="008578CB"/>
    <w:rsid w:val="00857E05"/>
    <w:rsid w:val="00860408"/>
    <w:rsid w:val="00860988"/>
    <w:rsid w:val="00860A52"/>
    <w:rsid w:val="0086220D"/>
    <w:rsid w:val="008622FE"/>
    <w:rsid w:val="008638A2"/>
    <w:rsid w:val="00864EC6"/>
    <w:rsid w:val="00866985"/>
    <w:rsid w:val="00870393"/>
    <w:rsid w:val="0087071E"/>
    <w:rsid w:val="0087168F"/>
    <w:rsid w:val="00871A3C"/>
    <w:rsid w:val="00871C8B"/>
    <w:rsid w:val="0087336F"/>
    <w:rsid w:val="00873DA5"/>
    <w:rsid w:val="008746FD"/>
    <w:rsid w:val="008765EA"/>
    <w:rsid w:val="0087685B"/>
    <w:rsid w:val="0088003D"/>
    <w:rsid w:val="00880099"/>
    <w:rsid w:val="008801B3"/>
    <w:rsid w:val="00880691"/>
    <w:rsid w:val="00880AB5"/>
    <w:rsid w:val="00880D25"/>
    <w:rsid w:val="00881052"/>
    <w:rsid w:val="008811A9"/>
    <w:rsid w:val="00881519"/>
    <w:rsid w:val="00882A31"/>
    <w:rsid w:val="008834BD"/>
    <w:rsid w:val="00883D74"/>
    <w:rsid w:val="00883F67"/>
    <w:rsid w:val="008858D0"/>
    <w:rsid w:val="008862C9"/>
    <w:rsid w:val="00886338"/>
    <w:rsid w:val="00886CC4"/>
    <w:rsid w:val="00887512"/>
    <w:rsid w:val="0088762E"/>
    <w:rsid w:val="00887C21"/>
    <w:rsid w:val="00887EAA"/>
    <w:rsid w:val="0089055B"/>
    <w:rsid w:val="00890AF6"/>
    <w:rsid w:val="00890E99"/>
    <w:rsid w:val="0089132B"/>
    <w:rsid w:val="00892477"/>
    <w:rsid w:val="00892A84"/>
    <w:rsid w:val="00892BEA"/>
    <w:rsid w:val="00894647"/>
    <w:rsid w:val="0089538D"/>
    <w:rsid w:val="008953A6"/>
    <w:rsid w:val="008971D9"/>
    <w:rsid w:val="008A1FA7"/>
    <w:rsid w:val="008A2493"/>
    <w:rsid w:val="008A2CD0"/>
    <w:rsid w:val="008A3158"/>
    <w:rsid w:val="008A3A7E"/>
    <w:rsid w:val="008A4062"/>
    <w:rsid w:val="008A4B9B"/>
    <w:rsid w:val="008A5FD0"/>
    <w:rsid w:val="008A6118"/>
    <w:rsid w:val="008A6338"/>
    <w:rsid w:val="008A67F5"/>
    <w:rsid w:val="008A786A"/>
    <w:rsid w:val="008B0A99"/>
    <w:rsid w:val="008B0BAC"/>
    <w:rsid w:val="008B0F91"/>
    <w:rsid w:val="008B22E1"/>
    <w:rsid w:val="008B3C40"/>
    <w:rsid w:val="008B4112"/>
    <w:rsid w:val="008B451A"/>
    <w:rsid w:val="008B4BCB"/>
    <w:rsid w:val="008B4C1A"/>
    <w:rsid w:val="008B4C8E"/>
    <w:rsid w:val="008B4E63"/>
    <w:rsid w:val="008B5204"/>
    <w:rsid w:val="008B6700"/>
    <w:rsid w:val="008B6758"/>
    <w:rsid w:val="008B6A4A"/>
    <w:rsid w:val="008B7DFA"/>
    <w:rsid w:val="008C13C4"/>
    <w:rsid w:val="008C1756"/>
    <w:rsid w:val="008C269B"/>
    <w:rsid w:val="008C26B3"/>
    <w:rsid w:val="008C2AE6"/>
    <w:rsid w:val="008C3201"/>
    <w:rsid w:val="008C6547"/>
    <w:rsid w:val="008D0444"/>
    <w:rsid w:val="008D1C99"/>
    <w:rsid w:val="008D1F1E"/>
    <w:rsid w:val="008D20FD"/>
    <w:rsid w:val="008D25E6"/>
    <w:rsid w:val="008D2C69"/>
    <w:rsid w:val="008D326B"/>
    <w:rsid w:val="008D48D3"/>
    <w:rsid w:val="008D4AA8"/>
    <w:rsid w:val="008D4F73"/>
    <w:rsid w:val="008D56B7"/>
    <w:rsid w:val="008D5B04"/>
    <w:rsid w:val="008D5F42"/>
    <w:rsid w:val="008D64EC"/>
    <w:rsid w:val="008D6AA9"/>
    <w:rsid w:val="008D708B"/>
    <w:rsid w:val="008E080C"/>
    <w:rsid w:val="008E0C4E"/>
    <w:rsid w:val="008E2D7D"/>
    <w:rsid w:val="008E378A"/>
    <w:rsid w:val="008E3907"/>
    <w:rsid w:val="008E4493"/>
    <w:rsid w:val="008E5405"/>
    <w:rsid w:val="008E63F3"/>
    <w:rsid w:val="008F0F0D"/>
    <w:rsid w:val="008F1D2A"/>
    <w:rsid w:val="008F2F41"/>
    <w:rsid w:val="008F2F93"/>
    <w:rsid w:val="008F320E"/>
    <w:rsid w:val="008F41BE"/>
    <w:rsid w:val="008F439A"/>
    <w:rsid w:val="008F521E"/>
    <w:rsid w:val="008F590E"/>
    <w:rsid w:val="008F72F1"/>
    <w:rsid w:val="00900264"/>
    <w:rsid w:val="00901408"/>
    <w:rsid w:val="0090167C"/>
    <w:rsid w:val="00901B04"/>
    <w:rsid w:val="00901F58"/>
    <w:rsid w:val="00903085"/>
    <w:rsid w:val="00903221"/>
    <w:rsid w:val="00904330"/>
    <w:rsid w:val="00905AE2"/>
    <w:rsid w:val="00907426"/>
    <w:rsid w:val="009133AC"/>
    <w:rsid w:val="00913A01"/>
    <w:rsid w:val="00914A69"/>
    <w:rsid w:val="00921C9C"/>
    <w:rsid w:val="009223F3"/>
    <w:rsid w:val="00923151"/>
    <w:rsid w:val="00923A54"/>
    <w:rsid w:val="00923DFD"/>
    <w:rsid w:val="009249F8"/>
    <w:rsid w:val="0092592F"/>
    <w:rsid w:val="00926365"/>
    <w:rsid w:val="009266CB"/>
    <w:rsid w:val="00927AB6"/>
    <w:rsid w:val="00930653"/>
    <w:rsid w:val="0093066B"/>
    <w:rsid w:val="00930971"/>
    <w:rsid w:val="00930AF6"/>
    <w:rsid w:val="00931614"/>
    <w:rsid w:val="00931E75"/>
    <w:rsid w:val="00932513"/>
    <w:rsid w:val="00932DDA"/>
    <w:rsid w:val="0093399D"/>
    <w:rsid w:val="0093515F"/>
    <w:rsid w:val="0093588E"/>
    <w:rsid w:val="00935A31"/>
    <w:rsid w:val="00935EEB"/>
    <w:rsid w:val="00936087"/>
    <w:rsid w:val="009370DF"/>
    <w:rsid w:val="00941A91"/>
    <w:rsid w:val="009422CE"/>
    <w:rsid w:val="009426EB"/>
    <w:rsid w:val="00943C6A"/>
    <w:rsid w:val="0094400E"/>
    <w:rsid w:val="0094568D"/>
    <w:rsid w:val="0094643B"/>
    <w:rsid w:val="00946FDF"/>
    <w:rsid w:val="00950615"/>
    <w:rsid w:val="009511B1"/>
    <w:rsid w:val="00952C46"/>
    <w:rsid w:val="00953B8A"/>
    <w:rsid w:val="009545F0"/>
    <w:rsid w:val="00954A06"/>
    <w:rsid w:val="00954C01"/>
    <w:rsid w:val="00954D77"/>
    <w:rsid w:val="009557C1"/>
    <w:rsid w:val="0095685C"/>
    <w:rsid w:val="00956A83"/>
    <w:rsid w:val="009601A2"/>
    <w:rsid w:val="00960323"/>
    <w:rsid w:val="00960BCB"/>
    <w:rsid w:val="00960F93"/>
    <w:rsid w:val="009612DB"/>
    <w:rsid w:val="0096202C"/>
    <w:rsid w:val="00962272"/>
    <w:rsid w:val="00964289"/>
    <w:rsid w:val="009647B4"/>
    <w:rsid w:val="00966998"/>
    <w:rsid w:val="00966AAB"/>
    <w:rsid w:val="00970014"/>
    <w:rsid w:val="00970CB5"/>
    <w:rsid w:val="00971257"/>
    <w:rsid w:val="00972D9B"/>
    <w:rsid w:val="009732DE"/>
    <w:rsid w:val="00973DC8"/>
    <w:rsid w:val="00973EE6"/>
    <w:rsid w:val="00973F5A"/>
    <w:rsid w:val="0097436D"/>
    <w:rsid w:val="00977706"/>
    <w:rsid w:val="009811E5"/>
    <w:rsid w:val="00981C17"/>
    <w:rsid w:val="0098339A"/>
    <w:rsid w:val="00983DC9"/>
    <w:rsid w:val="00985254"/>
    <w:rsid w:val="00985910"/>
    <w:rsid w:val="0098661E"/>
    <w:rsid w:val="00987801"/>
    <w:rsid w:val="00987FB0"/>
    <w:rsid w:val="00991017"/>
    <w:rsid w:val="009922E6"/>
    <w:rsid w:val="00992C4F"/>
    <w:rsid w:val="00993014"/>
    <w:rsid w:val="009936FD"/>
    <w:rsid w:val="00993F1C"/>
    <w:rsid w:val="00995062"/>
    <w:rsid w:val="009955FC"/>
    <w:rsid w:val="00996385"/>
    <w:rsid w:val="0099707C"/>
    <w:rsid w:val="00997865"/>
    <w:rsid w:val="009A0043"/>
    <w:rsid w:val="009A0849"/>
    <w:rsid w:val="009A2088"/>
    <w:rsid w:val="009A22CA"/>
    <w:rsid w:val="009A2465"/>
    <w:rsid w:val="009A2ADB"/>
    <w:rsid w:val="009A3E52"/>
    <w:rsid w:val="009A4835"/>
    <w:rsid w:val="009A5359"/>
    <w:rsid w:val="009A541F"/>
    <w:rsid w:val="009A614B"/>
    <w:rsid w:val="009A67EE"/>
    <w:rsid w:val="009A6853"/>
    <w:rsid w:val="009A6EA7"/>
    <w:rsid w:val="009A714E"/>
    <w:rsid w:val="009A7F06"/>
    <w:rsid w:val="009B12D0"/>
    <w:rsid w:val="009B1653"/>
    <w:rsid w:val="009B1717"/>
    <w:rsid w:val="009B19EA"/>
    <w:rsid w:val="009B1B0F"/>
    <w:rsid w:val="009B206F"/>
    <w:rsid w:val="009B21BF"/>
    <w:rsid w:val="009B270D"/>
    <w:rsid w:val="009B355E"/>
    <w:rsid w:val="009B4172"/>
    <w:rsid w:val="009B41F7"/>
    <w:rsid w:val="009B4D76"/>
    <w:rsid w:val="009B5049"/>
    <w:rsid w:val="009C0371"/>
    <w:rsid w:val="009C2947"/>
    <w:rsid w:val="009C41A9"/>
    <w:rsid w:val="009C4542"/>
    <w:rsid w:val="009C4B50"/>
    <w:rsid w:val="009C550D"/>
    <w:rsid w:val="009C5A1B"/>
    <w:rsid w:val="009C5AB1"/>
    <w:rsid w:val="009C63F8"/>
    <w:rsid w:val="009C6497"/>
    <w:rsid w:val="009C6581"/>
    <w:rsid w:val="009C722E"/>
    <w:rsid w:val="009D0B32"/>
    <w:rsid w:val="009D0D35"/>
    <w:rsid w:val="009D0E7C"/>
    <w:rsid w:val="009D13B4"/>
    <w:rsid w:val="009D14AF"/>
    <w:rsid w:val="009D272C"/>
    <w:rsid w:val="009D2AF5"/>
    <w:rsid w:val="009D35BB"/>
    <w:rsid w:val="009D3E0E"/>
    <w:rsid w:val="009D417D"/>
    <w:rsid w:val="009D4413"/>
    <w:rsid w:val="009D4808"/>
    <w:rsid w:val="009D6147"/>
    <w:rsid w:val="009D6912"/>
    <w:rsid w:val="009D69C5"/>
    <w:rsid w:val="009D7A73"/>
    <w:rsid w:val="009E0B97"/>
    <w:rsid w:val="009E19B8"/>
    <w:rsid w:val="009E351B"/>
    <w:rsid w:val="009E3707"/>
    <w:rsid w:val="009E3BC0"/>
    <w:rsid w:val="009E58FC"/>
    <w:rsid w:val="009E719B"/>
    <w:rsid w:val="009E7D25"/>
    <w:rsid w:val="009E7F65"/>
    <w:rsid w:val="009F08A3"/>
    <w:rsid w:val="009F0AA9"/>
    <w:rsid w:val="009F1C4F"/>
    <w:rsid w:val="009F1E14"/>
    <w:rsid w:val="009F1FF0"/>
    <w:rsid w:val="009F2EFD"/>
    <w:rsid w:val="009F392D"/>
    <w:rsid w:val="009F480A"/>
    <w:rsid w:val="009F6407"/>
    <w:rsid w:val="009F6898"/>
    <w:rsid w:val="009F761C"/>
    <w:rsid w:val="00A00B85"/>
    <w:rsid w:val="00A00C2D"/>
    <w:rsid w:val="00A01070"/>
    <w:rsid w:val="00A01A94"/>
    <w:rsid w:val="00A01FF8"/>
    <w:rsid w:val="00A02184"/>
    <w:rsid w:val="00A02BBD"/>
    <w:rsid w:val="00A0365E"/>
    <w:rsid w:val="00A0417F"/>
    <w:rsid w:val="00A04672"/>
    <w:rsid w:val="00A06751"/>
    <w:rsid w:val="00A06FF0"/>
    <w:rsid w:val="00A07236"/>
    <w:rsid w:val="00A10474"/>
    <w:rsid w:val="00A1053D"/>
    <w:rsid w:val="00A11FE0"/>
    <w:rsid w:val="00A12A86"/>
    <w:rsid w:val="00A1442A"/>
    <w:rsid w:val="00A15F64"/>
    <w:rsid w:val="00A16581"/>
    <w:rsid w:val="00A1663F"/>
    <w:rsid w:val="00A1670C"/>
    <w:rsid w:val="00A17068"/>
    <w:rsid w:val="00A1731C"/>
    <w:rsid w:val="00A201B1"/>
    <w:rsid w:val="00A208B8"/>
    <w:rsid w:val="00A20D80"/>
    <w:rsid w:val="00A213EA"/>
    <w:rsid w:val="00A215BD"/>
    <w:rsid w:val="00A21DCD"/>
    <w:rsid w:val="00A22D27"/>
    <w:rsid w:val="00A22ECF"/>
    <w:rsid w:val="00A236C6"/>
    <w:rsid w:val="00A23981"/>
    <w:rsid w:val="00A23DF8"/>
    <w:rsid w:val="00A25092"/>
    <w:rsid w:val="00A256A2"/>
    <w:rsid w:val="00A2601F"/>
    <w:rsid w:val="00A27B5B"/>
    <w:rsid w:val="00A304BE"/>
    <w:rsid w:val="00A30DBA"/>
    <w:rsid w:val="00A31110"/>
    <w:rsid w:val="00A31385"/>
    <w:rsid w:val="00A3217F"/>
    <w:rsid w:val="00A323A5"/>
    <w:rsid w:val="00A32C31"/>
    <w:rsid w:val="00A32F5C"/>
    <w:rsid w:val="00A3308D"/>
    <w:rsid w:val="00A33246"/>
    <w:rsid w:val="00A344E4"/>
    <w:rsid w:val="00A35843"/>
    <w:rsid w:val="00A377E4"/>
    <w:rsid w:val="00A403D7"/>
    <w:rsid w:val="00A42446"/>
    <w:rsid w:val="00A427E4"/>
    <w:rsid w:val="00A42CBB"/>
    <w:rsid w:val="00A43A9B"/>
    <w:rsid w:val="00A442D0"/>
    <w:rsid w:val="00A4477D"/>
    <w:rsid w:val="00A45009"/>
    <w:rsid w:val="00A45E8B"/>
    <w:rsid w:val="00A46392"/>
    <w:rsid w:val="00A4648C"/>
    <w:rsid w:val="00A46BBF"/>
    <w:rsid w:val="00A46C36"/>
    <w:rsid w:val="00A477BE"/>
    <w:rsid w:val="00A47A17"/>
    <w:rsid w:val="00A50574"/>
    <w:rsid w:val="00A505F8"/>
    <w:rsid w:val="00A510B1"/>
    <w:rsid w:val="00A53463"/>
    <w:rsid w:val="00A53FCE"/>
    <w:rsid w:val="00A54EE8"/>
    <w:rsid w:val="00A55686"/>
    <w:rsid w:val="00A561D7"/>
    <w:rsid w:val="00A56291"/>
    <w:rsid w:val="00A56767"/>
    <w:rsid w:val="00A569B0"/>
    <w:rsid w:val="00A56CDD"/>
    <w:rsid w:val="00A57375"/>
    <w:rsid w:val="00A576DE"/>
    <w:rsid w:val="00A6154C"/>
    <w:rsid w:val="00A61888"/>
    <w:rsid w:val="00A63D24"/>
    <w:rsid w:val="00A63E82"/>
    <w:rsid w:val="00A63FEB"/>
    <w:rsid w:val="00A64252"/>
    <w:rsid w:val="00A66315"/>
    <w:rsid w:val="00A6654F"/>
    <w:rsid w:val="00A6705E"/>
    <w:rsid w:val="00A6748E"/>
    <w:rsid w:val="00A67E01"/>
    <w:rsid w:val="00A716C5"/>
    <w:rsid w:val="00A72E34"/>
    <w:rsid w:val="00A72E81"/>
    <w:rsid w:val="00A73063"/>
    <w:rsid w:val="00A730F3"/>
    <w:rsid w:val="00A77E67"/>
    <w:rsid w:val="00A77F24"/>
    <w:rsid w:val="00A805B5"/>
    <w:rsid w:val="00A80984"/>
    <w:rsid w:val="00A80ECF"/>
    <w:rsid w:val="00A8178A"/>
    <w:rsid w:val="00A8270D"/>
    <w:rsid w:val="00A82C7E"/>
    <w:rsid w:val="00A833E1"/>
    <w:rsid w:val="00A83B2D"/>
    <w:rsid w:val="00A83B9A"/>
    <w:rsid w:val="00A84847"/>
    <w:rsid w:val="00A85AA2"/>
    <w:rsid w:val="00A85C33"/>
    <w:rsid w:val="00A85D54"/>
    <w:rsid w:val="00A868B1"/>
    <w:rsid w:val="00A86CDB"/>
    <w:rsid w:val="00A874E9"/>
    <w:rsid w:val="00A87752"/>
    <w:rsid w:val="00A91F15"/>
    <w:rsid w:val="00A9345B"/>
    <w:rsid w:val="00A937D2"/>
    <w:rsid w:val="00A93DB0"/>
    <w:rsid w:val="00A93F0B"/>
    <w:rsid w:val="00A94259"/>
    <w:rsid w:val="00A95EA8"/>
    <w:rsid w:val="00A961C8"/>
    <w:rsid w:val="00A96F67"/>
    <w:rsid w:val="00A9706E"/>
    <w:rsid w:val="00A9724C"/>
    <w:rsid w:val="00A9785A"/>
    <w:rsid w:val="00A97EC6"/>
    <w:rsid w:val="00AA0B6B"/>
    <w:rsid w:val="00AA1651"/>
    <w:rsid w:val="00AA1A89"/>
    <w:rsid w:val="00AA3D3B"/>
    <w:rsid w:val="00AA4186"/>
    <w:rsid w:val="00AA563A"/>
    <w:rsid w:val="00AA57BB"/>
    <w:rsid w:val="00AA58D6"/>
    <w:rsid w:val="00AA6F93"/>
    <w:rsid w:val="00AA703F"/>
    <w:rsid w:val="00AA71F4"/>
    <w:rsid w:val="00AA7E1C"/>
    <w:rsid w:val="00AA7ECC"/>
    <w:rsid w:val="00AB0540"/>
    <w:rsid w:val="00AB17FF"/>
    <w:rsid w:val="00AB1868"/>
    <w:rsid w:val="00AB1EFA"/>
    <w:rsid w:val="00AB326C"/>
    <w:rsid w:val="00AB3850"/>
    <w:rsid w:val="00AB3EF2"/>
    <w:rsid w:val="00AB4343"/>
    <w:rsid w:val="00AB5132"/>
    <w:rsid w:val="00AB5915"/>
    <w:rsid w:val="00AB5E71"/>
    <w:rsid w:val="00AB5F2A"/>
    <w:rsid w:val="00AC0167"/>
    <w:rsid w:val="00AC047A"/>
    <w:rsid w:val="00AC095D"/>
    <w:rsid w:val="00AC1215"/>
    <w:rsid w:val="00AC2E44"/>
    <w:rsid w:val="00AC3828"/>
    <w:rsid w:val="00AC3E82"/>
    <w:rsid w:val="00AC439A"/>
    <w:rsid w:val="00AC473D"/>
    <w:rsid w:val="00AC66D6"/>
    <w:rsid w:val="00AC677A"/>
    <w:rsid w:val="00AC74BD"/>
    <w:rsid w:val="00AC74EF"/>
    <w:rsid w:val="00AC7B91"/>
    <w:rsid w:val="00AC7FAB"/>
    <w:rsid w:val="00AD15A8"/>
    <w:rsid w:val="00AD1B6B"/>
    <w:rsid w:val="00AD289F"/>
    <w:rsid w:val="00AD2CD4"/>
    <w:rsid w:val="00AD345F"/>
    <w:rsid w:val="00AD3655"/>
    <w:rsid w:val="00AD3E9D"/>
    <w:rsid w:val="00AD472E"/>
    <w:rsid w:val="00AD47AC"/>
    <w:rsid w:val="00AD4C41"/>
    <w:rsid w:val="00AD4C63"/>
    <w:rsid w:val="00AD4DC4"/>
    <w:rsid w:val="00AD5C4F"/>
    <w:rsid w:val="00AD6316"/>
    <w:rsid w:val="00AD64C7"/>
    <w:rsid w:val="00AD6A14"/>
    <w:rsid w:val="00AD71C9"/>
    <w:rsid w:val="00AD735A"/>
    <w:rsid w:val="00AE05C5"/>
    <w:rsid w:val="00AE1451"/>
    <w:rsid w:val="00AE37E5"/>
    <w:rsid w:val="00AE575B"/>
    <w:rsid w:val="00AE5877"/>
    <w:rsid w:val="00AE5F77"/>
    <w:rsid w:val="00AE69F6"/>
    <w:rsid w:val="00AE69FC"/>
    <w:rsid w:val="00AF054F"/>
    <w:rsid w:val="00AF19A9"/>
    <w:rsid w:val="00AF1C69"/>
    <w:rsid w:val="00AF1DAC"/>
    <w:rsid w:val="00AF2E4D"/>
    <w:rsid w:val="00AF3C7A"/>
    <w:rsid w:val="00AF4D8D"/>
    <w:rsid w:val="00AF6DAF"/>
    <w:rsid w:val="00AF7F69"/>
    <w:rsid w:val="00B00647"/>
    <w:rsid w:val="00B008E9"/>
    <w:rsid w:val="00B00FAE"/>
    <w:rsid w:val="00B01BFE"/>
    <w:rsid w:val="00B02875"/>
    <w:rsid w:val="00B05C12"/>
    <w:rsid w:val="00B062EF"/>
    <w:rsid w:val="00B071F1"/>
    <w:rsid w:val="00B13527"/>
    <w:rsid w:val="00B13F12"/>
    <w:rsid w:val="00B155F5"/>
    <w:rsid w:val="00B160BC"/>
    <w:rsid w:val="00B16207"/>
    <w:rsid w:val="00B16820"/>
    <w:rsid w:val="00B16D64"/>
    <w:rsid w:val="00B1743D"/>
    <w:rsid w:val="00B17C42"/>
    <w:rsid w:val="00B20C59"/>
    <w:rsid w:val="00B20ED4"/>
    <w:rsid w:val="00B21479"/>
    <w:rsid w:val="00B2183D"/>
    <w:rsid w:val="00B2271A"/>
    <w:rsid w:val="00B2284A"/>
    <w:rsid w:val="00B247B7"/>
    <w:rsid w:val="00B249FD"/>
    <w:rsid w:val="00B261DB"/>
    <w:rsid w:val="00B2653F"/>
    <w:rsid w:val="00B31D95"/>
    <w:rsid w:val="00B32D11"/>
    <w:rsid w:val="00B332B4"/>
    <w:rsid w:val="00B34344"/>
    <w:rsid w:val="00B348B8"/>
    <w:rsid w:val="00B34A0F"/>
    <w:rsid w:val="00B352EA"/>
    <w:rsid w:val="00B35BEE"/>
    <w:rsid w:val="00B364E1"/>
    <w:rsid w:val="00B367A7"/>
    <w:rsid w:val="00B36C18"/>
    <w:rsid w:val="00B40BE1"/>
    <w:rsid w:val="00B40CED"/>
    <w:rsid w:val="00B41B2A"/>
    <w:rsid w:val="00B42021"/>
    <w:rsid w:val="00B42583"/>
    <w:rsid w:val="00B447A3"/>
    <w:rsid w:val="00B4540C"/>
    <w:rsid w:val="00B4544B"/>
    <w:rsid w:val="00B45A5E"/>
    <w:rsid w:val="00B45C69"/>
    <w:rsid w:val="00B472EA"/>
    <w:rsid w:val="00B475DE"/>
    <w:rsid w:val="00B47A1C"/>
    <w:rsid w:val="00B51111"/>
    <w:rsid w:val="00B51F60"/>
    <w:rsid w:val="00B524FD"/>
    <w:rsid w:val="00B52AA3"/>
    <w:rsid w:val="00B53AA3"/>
    <w:rsid w:val="00B54088"/>
    <w:rsid w:val="00B55A15"/>
    <w:rsid w:val="00B56FCC"/>
    <w:rsid w:val="00B6117B"/>
    <w:rsid w:val="00B61754"/>
    <w:rsid w:val="00B621DE"/>
    <w:rsid w:val="00B62214"/>
    <w:rsid w:val="00B623E4"/>
    <w:rsid w:val="00B633D6"/>
    <w:rsid w:val="00B638FF"/>
    <w:rsid w:val="00B63C72"/>
    <w:rsid w:val="00B6410E"/>
    <w:rsid w:val="00B64B0F"/>
    <w:rsid w:val="00B655CB"/>
    <w:rsid w:val="00B6600E"/>
    <w:rsid w:val="00B66E7F"/>
    <w:rsid w:val="00B70AB7"/>
    <w:rsid w:val="00B71D94"/>
    <w:rsid w:val="00B72D65"/>
    <w:rsid w:val="00B73430"/>
    <w:rsid w:val="00B7457B"/>
    <w:rsid w:val="00B76DEC"/>
    <w:rsid w:val="00B8138A"/>
    <w:rsid w:val="00B8164F"/>
    <w:rsid w:val="00B81C87"/>
    <w:rsid w:val="00B82B41"/>
    <w:rsid w:val="00B832C6"/>
    <w:rsid w:val="00B84572"/>
    <w:rsid w:val="00B84C4F"/>
    <w:rsid w:val="00B84FFE"/>
    <w:rsid w:val="00B85290"/>
    <w:rsid w:val="00B85695"/>
    <w:rsid w:val="00B86069"/>
    <w:rsid w:val="00B86B19"/>
    <w:rsid w:val="00B86B51"/>
    <w:rsid w:val="00B8737E"/>
    <w:rsid w:val="00B903A9"/>
    <w:rsid w:val="00B916C3"/>
    <w:rsid w:val="00B9172B"/>
    <w:rsid w:val="00B924D7"/>
    <w:rsid w:val="00B938EE"/>
    <w:rsid w:val="00B93EFB"/>
    <w:rsid w:val="00B946E5"/>
    <w:rsid w:val="00B94C07"/>
    <w:rsid w:val="00B94F16"/>
    <w:rsid w:val="00B95C5B"/>
    <w:rsid w:val="00B96B83"/>
    <w:rsid w:val="00B976A0"/>
    <w:rsid w:val="00BA0764"/>
    <w:rsid w:val="00BA0B75"/>
    <w:rsid w:val="00BA1625"/>
    <w:rsid w:val="00BA4CF2"/>
    <w:rsid w:val="00BA5AB3"/>
    <w:rsid w:val="00BA6C01"/>
    <w:rsid w:val="00BB0207"/>
    <w:rsid w:val="00BB035E"/>
    <w:rsid w:val="00BB1340"/>
    <w:rsid w:val="00BB148F"/>
    <w:rsid w:val="00BB29AD"/>
    <w:rsid w:val="00BB32B0"/>
    <w:rsid w:val="00BB469E"/>
    <w:rsid w:val="00BB4BD8"/>
    <w:rsid w:val="00BB4CD7"/>
    <w:rsid w:val="00BB5DD1"/>
    <w:rsid w:val="00BB5F2E"/>
    <w:rsid w:val="00BB63B4"/>
    <w:rsid w:val="00BB6442"/>
    <w:rsid w:val="00BB668B"/>
    <w:rsid w:val="00BB6849"/>
    <w:rsid w:val="00BB7096"/>
    <w:rsid w:val="00BB767F"/>
    <w:rsid w:val="00BC08E7"/>
    <w:rsid w:val="00BC0AA7"/>
    <w:rsid w:val="00BC0D3D"/>
    <w:rsid w:val="00BC1AE6"/>
    <w:rsid w:val="00BC55C4"/>
    <w:rsid w:val="00BC5A3A"/>
    <w:rsid w:val="00BC6374"/>
    <w:rsid w:val="00BC6767"/>
    <w:rsid w:val="00BD0595"/>
    <w:rsid w:val="00BD098D"/>
    <w:rsid w:val="00BD098F"/>
    <w:rsid w:val="00BD0DA2"/>
    <w:rsid w:val="00BD15D6"/>
    <w:rsid w:val="00BD264B"/>
    <w:rsid w:val="00BD2D74"/>
    <w:rsid w:val="00BD345F"/>
    <w:rsid w:val="00BD4DBE"/>
    <w:rsid w:val="00BD58FB"/>
    <w:rsid w:val="00BD5B94"/>
    <w:rsid w:val="00BD6F97"/>
    <w:rsid w:val="00BD7AA3"/>
    <w:rsid w:val="00BE0207"/>
    <w:rsid w:val="00BE038F"/>
    <w:rsid w:val="00BE0AD6"/>
    <w:rsid w:val="00BE1804"/>
    <w:rsid w:val="00BE189F"/>
    <w:rsid w:val="00BE51CE"/>
    <w:rsid w:val="00BE541E"/>
    <w:rsid w:val="00BE5486"/>
    <w:rsid w:val="00BE677C"/>
    <w:rsid w:val="00BE7EA4"/>
    <w:rsid w:val="00BF04D4"/>
    <w:rsid w:val="00BF0A50"/>
    <w:rsid w:val="00BF1AF3"/>
    <w:rsid w:val="00BF21F0"/>
    <w:rsid w:val="00BF2425"/>
    <w:rsid w:val="00BF2C41"/>
    <w:rsid w:val="00BF2FE2"/>
    <w:rsid w:val="00BF3017"/>
    <w:rsid w:val="00BF4521"/>
    <w:rsid w:val="00BF463E"/>
    <w:rsid w:val="00BF6676"/>
    <w:rsid w:val="00BF6EFF"/>
    <w:rsid w:val="00BF7243"/>
    <w:rsid w:val="00C000FD"/>
    <w:rsid w:val="00C013DE"/>
    <w:rsid w:val="00C02D6C"/>
    <w:rsid w:val="00C041BA"/>
    <w:rsid w:val="00C0507F"/>
    <w:rsid w:val="00C076EF"/>
    <w:rsid w:val="00C07E33"/>
    <w:rsid w:val="00C10956"/>
    <w:rsid w:val="00C11C03"/>
    <w:rsid w:val="00C11F1B"/>
    <w:rsid w:val="00C12CB5"/>
    <w:rsid w:val="00C12D0D"/>
    <w:rsid w:val="00C135F2"/>
    <w:rsid w:val="00C13E4F"/>
    <w:rsid w:val="00C1439C"/>
    <w:rsid w:val="00C14BC8"/>
    <w:rsid w:val="00C157C7"/>
    <w:rsid w:val="00C1692B"/>
    <w:rsid w:val="00C17C4C"/>
    <w:rsid w:val="00C203A0"/>
    <w:rsid w:val="00C22101"/>
    <w:rsid w:val="00C224D2"/>
    <w:rsid w:val="00C2255E"/>
    <w:rsid w:val="00C229BB"/>
    <w:rsid w:val="00C22C15"/>
    <w:rsid w:val="00C22CD6"/>
    <w:rsid w:val="00C235E9"/>
    <w:rsid w:val="00C23C63"/>
    <w:rsid w:val="00C25F60"/>
    <w:rsid w:val="00C26388"/>
    <w:rsid w:val="00C26414"/>
    <w:rsid w:val="00C26A06"/>
    <w:rsid w:val="00C30675"/>
    <w:rsid w:val="00C325E1"/>
    <w:rsid w:val="00C33211"/>
    <w:rsid w:val="00C33876"/>
    <w:rsid w:val="00C3483E"/>
    <w:rsid w:val="00C34A25"/>
    <w:rsid w:val="00C34C8D"/>
    <w:rsid w:val="00C35B10"/>
    <w:rsid w:val="00C360F7"/>
    <w:rsid w:val="00C3637F"/>
    <w:rsid w:val="00C375EE"/>
    <w:rsid w:val="00C40F33"/>
    <w:rsid w:val="00C415FF"/>
    <w:rsid w:val="00C419BC"/>
    <w:rsid w:val="00C4301A"/>
    <w:rsid w:val="00C4329F"/>
    <w:rsid w:val="00C43DD4"/>
    <w:rsid w:val="00C45A5A"/>
    <w:rsid w:val="00C45D4B"/>
    <w:rsid w:val="00C46A22"/>
    <w:rsid w:val="00C478B8"/>
    <w:rsid w:val="00C47BC7"/>
    <w:rsid w:val="00C5195C"/>
    <w:rsid w:val="00C519C0"/>
    <w:rsid w:val="00C52EB7"/>
    <w:rsid w:val="00C52EE0"/>
    <w:rsid w:val="00C544C8"/>
    <w:rsid w:val="00C54D1F"/>
    <w:rsid w:val="00C55545"/>
    <w:rsid w:val="00C57261"/>
    <w:rsid w:val="00C57613"/>
    <w:rsid w:val="00C57D43"/>
    <w:rsid w:val="00C603FB"/>
    <w:rsid w:val="00C60E52"/>
    <w:rsid w:val="00C6179D"/>
    <w:rsid w:val="00C62900"/>
    <w:rsid w:val="00C63BE1"/>
    <w:rsid w:val="00C641E3"/>
    <w:rsid w:val="00C64467"/>
    <w:rsid w:val="00C64F7A"/>
    <w:rsid w:val="00C66080"/>
    <w:rsid w:val="00C67AB7"/>
    <w:rsid w:val="00C700E2"/>
    <w:rsid w:val="00C71486"/>
    <w:rsid w:val="00C71C2D"/>
    <w:rsid w:val="00C7228C"/>
    <w:rsid w:val="00C72C94"/>
    <w:rsid w:val="00C730C1"/>
    <w:rsid w:val="00C746F8"/>
    <w:rsid w:val="00C74790"/>
    <w:rsid w:val="00C74A04"/>
    <w:rsid w:val="00C75252"/>
    <w:rsid w:val="00C7554B"/>
    <w:rsid w:val="00C76789"/>
    <w:rsid w:val="00C767FF"/>
    <w:rsid w:val="00C77103"/>
    <w:rsid w:val="00C778AA"/>
    <w:rsid w:val="00C80604"/>
    <w:rsid w:val="00C819D1"/>
    <w:rsid w:val="00C81D9A"/>
    <w:rsid w:val="00C8239D"/>
    <w:rsid w:val="00C82D9D"/>
    <w:rsid w:val="00C83347"/>
    <w:rsid w:val="00C8452D"/>
    <w:rsid w:val="00C854D4"/>
    <w:rsid w:val="00C85747"/>
    <w:rsid w:val="00C85F3E"/>
    <w:rsid w:val="00C86360"/>
    <w:rsid w:val="00C86AB8"/>
    <w:rsid w:val="00C86F80"/>
    <w:rsid w:val="00C87E6F"/>
    <w:rsid w:val="00C9066A"/>
    <w:rsid w:val="00C90674"/>
    <w:rsid w:val="00C90EFA"/>
    <w:rsid w:val="00C9151B"/>
    <w:rsid w:val="00C9373E"/>
    <w:rsid w:val="00C9422B"/>
    <w:rsid w:val="00C94BBC"/>
    <w:rsid w:val="00C96506"/>
    <w:rsid w:val="00C97AFA"/>
    <w:rsid w:val="00CA0192"/>
    <w:rsid w:val="00CA0BFC"/>
    <w:rsid w:val="00CA10F6"/>
    <w:rsid w:val="00CA123C"/>
    <w:rsid w:val="00CA1FE3"/>
    <w:rsid w:val="00CA21CF"/>
    <w:rsid w:val="00CA2FAF"/>
    <w:rsid w:val="00CA33A4"/>
    <w:rsid w:val="00CA4516"/>
    <w:rsid w:val="00CA4985"/>
    <w:rsid w:val="00CA5C8C"/>
    <w:rsid w:val="00CA63D1"/>
    <w:rsid w:val="00CA6D3B"/>
    <w:rsid w:val="00CA79CF"/>
    <w:rsid w:val="00CA7CC5"/>
    <w:rsid w:val="00CB02E8"/>
    <w:rsid w:val="00CB1914"/>
    <w:rsid w:val="00CB1BE9"/>
    <w:rsid w:val="00CB468C"/>
    <w:rsid w:val="00CB5160"/>
    <w:rsid w:val="00CB5299"/>
    <w:rsid w:val="00CB5920"/>
    <w:rsid w:val="00CB6AC1"/>
    <w:rsid w:val="00CB7574"/>
    <w:rsid w:val="00CB7C92"/>
    <w:rsid w:val="00CC0D25"/>
    <w:rsid w:val="00CC0F83"/>
    <w:rsid w:val="00CC18C9"/>
    <w:rsid w:val="00CC18DF"/>
    <w:rsid w:val="00CC1EBF"/>
    <w:rsid w:val="00CC1FC5"/>
    <w:rsid w:val="00CC264A"/>
    <w:rsid w:val="00CC3800"/>
    <w:rsid w:val="00CC4A53"/>
    <w:rsid w:val="00CC6172"/>
    <w:rsid w:val="00CC7773"/>
    <w:rsid w:val="00CD03A8"/>
    <w:rsid w:val="00CD0C6B"/>
    <w:rsid w:val="00CD1DBF"/>
    <w:rsid w:val="00CD25B0"/>
    <w:rsid w:val="00CD2A43"/>
    <w:rsid w:val="00CD396C"/>
    <w:rsid w:val="00CD3C59"/>
    <w:rsid w:val="00CD401D"/>
    <w:rsid w:val="00CD4181"/>
    <w:rsid w:val="00CD440E"/>
    <w:rsid w:val="00CD4FCA"/>
    <w:rsid w:val="00CD52DD"/>
    <w:rsid w:val="00CD6A30"/>
    <w:rsid w:val="00CD6F12"/>
    <w:rsid w:val="00CD7147"/>
    <w:rsid w:val="00CE01F5"/>
    <w:rsid w:val="00CE2429"/>
    <w:rsid w:val="00CE438F"/>
    <w:rsid w:val="00CE548D"/>
    <w:rsid w:val="00CE6674"/>
    <w:rsid w:val="00CE73C9"/>
    <w:rsid w:val="00CE79B7"/>
    <w:rsid w:val="00CE7D46"/>
    <w:rsid w:val="00CE7E3F"/>
    <w:rsid w:val="00CF0B0B"/>
    <w:rsid w:val="00CF18B0"/>
    <w:rsid w:val="00CF324A"/>
    <w:rsid w:val="00CF3F55"/>
    <w:rsid w:val="00CF68C0"/>
    <w:rsid w:val="00CF774D"/>
    <w:rsid w:val="00CF7888"/>
    <w:rsid w:val="00CF7D9B"/>
    <w:rsid w:val="00D002E4"/>
    <w:rsid w:val="00D003D6"/>
    <w:rsid w:val="00D00E8E"/>
    <w:rsid w:val="00D01041"/>
    <w:rsid w:val="00D02984"/>
    <w:rsid w:val="00D0535D"/>
    <w:rsid w:val="00D059B6"/>
    <w:rsid w:val="00D10164"/>
    <w:rsid w:val="00D10CD2"/>
    <w:rsid w:val="00D11F61"/>
    <w:rsid w:val="00D13363"/>
    <w:rsid w:val="00D13FB7"/>
    <w:rsid w:val="00D14384"/>
    <w:rsid w:val="00D1447E"/>
    <w:rsid w:val="00D147D1"/>
    <w:rsid w:val="00D14A9C"/>
    <w:rsid w:val="00D14D27"/>
    <w:rsid w:val="00D14F8A"/>
    <w:rsid w:val="00D15929"/>
    <w:rsid w:val="00D167F4"/>
    <w:rsid w:val="00D16EC3"/>
    <w:rsid w:val="00D2062B"/>
    <w:rsid w:val="00D20B14"/>
    <w:rsid w:val="00D21226"/>
    <w:rsid w:val="00D22BA8"/>
    <w:rsid w:val="00D22D61"/>
    <w:rsid w:val="00D242C5"/>
    <w:rsid w:val="00D24406"/>
    <w:rsid w:val="00D2468D"/>
    <w:rsid w:val="00D247C5"/>
    <w:rsid w:val="00D25399"/>
    <w:rsid w:val="00D25BFC"/>
    <w:rsid w:val="00D26547"/>
    <w:rsid w:val="00D27B1C"/>
    <w:rsid w:val="00D27C5C"/>
    <w:rsid w:val="00D30416"/>
    <w:rsid w:val="00D323A7"/>
    <w:rsid w:val="00D339F0"/>
    <w:rsid w:val="00D33D07"/>
    <w:rsid w:val="00D33E46"/>
    <w:rsid w:val="00D34627"/>
    <w:rsid w:val="00D347CC"/>
    <w:rsid w:val="00D348D7"/>
    <w:rsid w:val="00D34C32"/>
    <w:rsid w:val="00D34FCE"/>
    <w:rsid w:val="00D35032"/>
    <w:rsid w:val="00D3583D"/>
    <w:rsid w:val="00D379A8"/>
    <w:rsid w:val="00D379EA"/>
    <w:rsid w:val="00D37AB6"/>
    <w:rsid w:val="00D37B43"/>
    <w:rsid w:val="00D4043A"/>
    <w:rsid w:val="00D40A6A"/>
    <w:rsid w:val="00D40C06"/>
    <w:rsid w:val="00D410D8"/>
    <w:rsid w:val="00D4118D"/>
    <w:rsid w:val="00D4142D"/>
    <w:rsid w:val="00D429C3"/>
    <w:rsid w:val="00D437EF"/>
    <w:rsid w:val="00D43DE3"/>
    <w:rsid w:val="00D441C7"/>
    <w:rsid w:val="00D4433F"/>
    <w:rsid w:val="00D4447A"/>
    <w:rsid w:val="00D455A4"/>
    <w:rsid w:val="00D45BF3"/>
    <w:rsid w:val="00D4612D"/>
    <w:rsid w:val="00D47806"/>
    <w:rsid w:val="00D522BD"/>
    <w:rsid w:val="00D526D1"/>
    <w:rsid w:val="00D527C6"/>
    <w:rsid w:val="00D53794"/>
    <w:rsid w:val="00D54831"/>
    <w:rsid w:val="00D56087"/>
    <w:rsid w:val="00D563E2"/>
    <w:rsid w:val="00D56A1E"/>
    <w:rsid w:val="00D56A7A"/>
    <w:rsid w:val="00D56CE3"/>
    <w:rsid w:val="00D56E1A"/>
    <w:rsid w:val="00D57BF6"/>
    <w:rsid w:val="00D57C23"/>
    <w:rsid w:val="00D603DD"/>
    <w:rsid w:val="00D6106E"/>
    <w:rsid w:val="00D61C51"/>
    <w:rsid w:val="00D62130"/>
    <w:rsid w:val="00D62402"/>
    <w:rsid w:val="00D64074"/>
    <w:rsid w:val="00D65DAA"/>
    <w:rsid w:val="00D664E5"/>
    <w:rsid w:val="00D66A92"/>
    <w:rsid w:val="00D66DC4"/>
    <w:rsid w:val="00D674B9"/>
    <w:rsid w:val="00D67C4A"/>
    <w:rsid w:val="00D70472"/>
    <w:rsid w:val="00D71F6E"/>
    <w:rsid w:val="00D724A8"/>
    <w:rsid w:val="00D7271C"/>
    <w:rsid w:val="00D72A4D"/>
    <w:rsid w:val="00D731B9"/>
    <w:rsid w:val="00D73F35"/>
    <w:rsid w:val="00D740CA"/>
    <w:rsid w:val="00D7496F"/>
    <w:rsid w:val="00D74A15"/>
    <w:rsid w:val="00D74F28"/>
    <w:rsid w:val="00D752C2"/>
    <w:rsid w:val="00D75AA0"/>
    <w:rsid w:val="00D75EAB"/>
    <w:rsid w:val="00D7608F"/>
    <w:rsid w:val="00D768F9"/>
    <w:rsid w:val="00D7690B"/>
    <w:rsid w:val="00D769AB"/>
    <w:rsid w:val="00D77E3C"/>
    <w:rsid w:val="00D8099D"/>
    <w:rsid w:val="00D82EC6"/>
    <w:rsid w:val="00D83DA4"/>
    <w:rsid w:val="00D83FCD"/>
    <w:rsid w:val="00D84A67"/>
    <w:rsid w:val="00D86F5A"/>
    <w:rsid w:val="00D8790B"/>
    <w:rsid w:val="00D87CD7"/>
    <w:rsid w:val="00D90077"/>
    <w:rsid w:val="00D91493"/>
    <w:rsid w:val="00D92645"/>
    <w:rsid w:val="00D93326"/>
    <w:rsid w:val="00D93699"/>
    <w:rsid w:val="00D93B39"/>
    <w:rsid w:val="00D94386"/>
    <w:rsid w:val="00D951E4"/>
    <w:rsid w:val="00D96940"/>
    <w:rsid w:val="00D976F2"/>
    <w:rsid w:val="00D97A83"/>
    <w:rsid w:val="00D97AFB"/>
    <w:rsid w:val="00D97C2D"/>
    <w:rsid w:val="00DA06C0"/>
    <w:rsid w:val="00DA06E0"/>
    <w:rsid w:val="00DA07ED"/>
    <w:rsid w:val="00DA0EB2"/>
    <w:rsid w:val="00DA1C98"/>
    <w:rsid w:val="00DA26CF"/>
    <w:rsid w:val="00DA26D3"/>
    <w:rsid w:val="00DA2BBE"/>
    <w:rsid w:val="00DA2C2B"/>
    <w:rsid w:val="00DA330A"/>
    <w:rsid w:val="00DA3ABC"/>
    <w:rsid w:val="00DA4B5D"/>
    <w:rsid w:val="00DA500C"/>
    <w:rsid w:val="00DA5E4C"/>
    <w:rsid w:val="00DA687C"/>
    <w:rsid w:val="00DA790A"/>
    <w:rsid w:val="00DA7918"/>
    <w:rsid w:val="00DB0B9D"/>
    <w:rsid w:val="00DB13E4"/>
    <w:rsid w:val="00DB2F31"/>
    <w:rsid w:val="00DB3564"/>
    <w:rsid w:val="00DB370D"/>
    <w:rsid w:val="00DB3E14"/>
    <w:rsid w:val="00DB440C"/>
    <w:rsid w:val="00DB4773"/>
    <w:rsid w:val="00DB4AF0"/>
    <w:rsid w:val="00DB5713"/>
    <w:rsid w:val="00DB617E"/>
    <w:rsid w:val="00DB6648"/>
    <w:rsid w:val="00DC0C91"/>
    <w:rsid w:val="00DC1519"/>
    <w:rsid w:val="00DC1B2C"/>
    <w:rsid w:val="00DC2232"/>
    <w:rsid w:val="00DC2AB2"/>
    <w:rsid w:val="00DC2DB2"/>
    <w:rsid w:val="00DC3640"/>
    <w:rsid w:val="00DC3E60"/>
    <w:rsid w:val="00DC5E2A"/>
    <w:rsid w:val="00DC7069"/>
    <w:rsid w:val="00DC789D"/>
    <w:rsid w:val="00DD0F29"/>
    <w:rsid w:val="00DD10FE"/>
    <w:rsid w:val="00DD1C60"/>
    <w:rsid w:val="00DD2A1B"/>
    <w:rsid w:val="00DD3FA5"/>
    <w:rsid w:val="00DD451D"/>
    <w:rsid w:val="00DD46BB"/>
    <w:rsid w:val="00DD4BB0"/>
    <w:rsid w:val="00DD5603"/>
    <w:rsid w:val="00DD6B37"/>
    <w:rsid w:val="00DD734F"/>
    <w:rsid w:val="00DD7D67"/>
    <w:rsid w:val="00DE09DE"/>
    <w:rsid w:val="00DE0BF7"/>
    <w:rsid w:val="00DE2559"/>
    <w:rsid w:val="00DE269F"/>
    <w:rsid w:val="00DE39B8"/>
    <w:rsid w:val="00DE5CAE"/>
    <w:rsid w:val="00DE6F5E"/>
    <w:rsid w:val="00DE7022"/>
    <w:rsid w:val="00DE723D"/>
    <w:rsid w:val="00DE7311"/>
    <w:rsid w:val="00DE74D4"/>
    <w:rsid w:val="00DE75B9"/>
    <w:rsid w:val="00DF0F8A"/>
    <w:rsid w:val="00DF1243"/>
    <w:rsid w:val="00DF1F5F"/>
    <w:rsid w:val="00DF214A"/>
    <w:rsid w:val="00DF2327"/>
    <w:rsid w:val="00DF23A9"/>
    <w:rsid w:val="00DF26DD"/>
    <w:rsid w:val="00DF2F28"/>
    <w:rsid w:val="00DF3276"/>
    <w:rsid w:val="00DF40E2"/>
    <w:rsid w:val="00DF443F"/>
    <w:rsid w:val="00DF4DC0"/>
    <w:rsid w:val="00DF509D"/>
    <w:rsid w:val="00DF514F"/>
    <w:rsid w:val="00DF544F"/>
    <w:rsid w:val="00DF56A9"/>
    <w:rsid w:val="00DF658B"/>
    <w:rsid w:val="00DF6FB9"/>
    <w:rsid w:val="00DF7196"/>
    <w:rsid w:val="00E00BC7"/>
    <w:rsid w:val="00E00C3B"/>
    <w:rsid w:val="00E01007"/>
    <w:rsid w:val="00E01117"/>
    <w:rsid w:val="00E01AD9"/>
    <w:rsid w:val="00E01E97"/>
    <w:rsid w:val="00E026B3"/>
    <w:rsid w:val="00E033CE"/>
    <w:rsid w:val="00E0346F"/>
    <w:rsid w:val="00E03CE6"/>
    <w:rsid w:val="00E05A71"/>
    <w:rsid w:val="00E06BDF"/>
    <w:rsid w:val="00E071B2"/>
    <w:rsid w:val="00E10891"/>
    <w:rsid w:val="00E12405"/>
    <w:rsid w:val="00E12756"/>
    <w:rsid w:val="00E12896"/>
    <w:rsid w:val="00E12B14"/>
    <w:rsid w:val="00E12D39"/>
    <w:rsid w:val="00E17124"/>
    <w:rsid w:val="00E17203"/>
    <w:rsid w:val="00E17586"/>
    <w:rsid w:val="00E1765A"/>
    <w:rsid w:val="00E17A69"/>
    <w:rsid w:val="00E20CEA"/>
    <w:rsid w:val="00E213DA"/>
    <w:rsid w:val="00E21AEE"/>
    <w:rsid w:val="00E21ED3"/>
    <w:rsid w:val="00E229FC"/>
    <w:rsid w:val="00E22AF4"/>
    <w:rsid w:val="00E239E3"/>
    <w:rsid w:val="00E24922"/>
    <w:rsid w:val="00E24970"/>
    <w:rsid w:val="00E24A36"/>
    <w:rsid w:val="00E27513"/>
    <w:rsid w:val="00E317C4"/>
    <w:rsid w:val="00E32BE8"/>
    <w:rsid w:val="00E33596"/>
    <w:rsid w:val="00E33FF0"/>
    <w:rsid w:val="00E37454"/>
    <w:rsid w:val="00E37D39"/>
    <w:rsid w:val="00E40655"/>
    <w:rsid w:val="00E42C7B"/>
    <w:rsid w:val="00E43462"/>
    <w:rsid w:val="00E43863"/>
    <w:rsid w:val="00E45EDE"/>
    <w:rsid w:val="00E465EA"/>
    <w:rsid w:val="00E46BBC"/>
    <w:rsid w:val="00E4700F"/>
    <w:rsid w:val="00E4749B"/>
    <w:rsid w:val="00E47538"/>
    <w:rsid w:val="00E50306"/>
    <w:rsid w:val="00E51329"/>
    <w:rsid w:val="00E51879"/>
    <w:rsid w:val="00E5195E"/>
    <w:rsid w:val="00E536B0"/>
    <w:rsid w:val="00E53B43"/>
    <w:rsid w:val="00E53B5B"/>
    <w:rsid w:val="00E54F28"/>
    <w:rsid w:val="00E55CC9"/>
    <w:rsid w:val="00E571AA"/>
    <w:rsid w:val="00E5722F"/>
    <w:rsid w:val="00E57D08"/>
    <w:rsid w:val="00E605F5"/>
    <w:rsid w:val="00E62456"/>
    <w:rsid w:val="00E635C3"/>
    <w:rsid w:val="00E636C5"/>
    <w:rsid w:val="00E643A7"/>
    <w:rsid w:val="00E649AC"/>
    <w:rsid w:val="00E656B2"/>
    <w:rsid w:val="00E657C7"/>
    <w:rsid w:val="00E659EC"/>
    <w:rsid w:val="00E65A48"/>
    <w:rsid w:val="00E66202"/>
    <w:rsid w:val="00E67F3B"/>
    <w:rsid w:val="00E70C29"/>
    <w:rsid w:val="00E711A3"/>
    <w:rsid w:val="00E711C9"/>
    <w:rsid w:val="00E71B0B"/>
    <w:rsid w:val="00E732F5"/>
    <w:rsid w:val="00E73617"/>
    <w:rsid w:val="00E744FF"/>
    <w:rsid w:val="00E74EDA"/>
    <w:rsid w:val="00E7676C"/>
    <w:rsid w:val="00E774A9"/>
    <w:rsid w:val="00E77739"/>
    <w:rsid w:val="00E77811"/>
    <w:rsid w:val="00E82003"/>
    <w:rsid w:val="00E83107"/>
    <w:rsid w:val="00E832C5"/>
    <w:rsid w:val="00E843E7"/>
    <w:rsid w:val="00E860FC"/>
    <w:rsid w:val="00E8686C"/>
    <w:rsid w:val="00E87850"/>
    <w:rsid w:val="00E87ADA"/>
    <w:rsid w:val="00E9066D"/>
    <w:rsid w:val="00E906EF"/>
    <w:rsid w:val="00E91592"/>
    <w:rsid w:val="00E9192E"/>
    <w:rsid w:val="00E924B8"/>
    <w:rsid w:val="00E93851"/>
    <w:rsid w:val="00E94813"/>
    <w:rsid w:val="00E96650"/>
    <w:rsid w:val="00E96E31"/>
    <w:rsid w:val="00E978B3"/>
    <w:rsid w:val="00E97A8D"/>
    <w:rsid w:val="00E97DFA"/>
    <w:rsid w:val="00EA0DEA"/>
    <w:rsid w:val="00EA14D3"/>
    <w:rsid w:val="00EA1609"/>
    <w:rsid w:val="00EA5F3E"/>
    <w:rsid w:val="00EA6487"/>
    <w:rsid w:val="00EA7F6B"/>
    <w:rsid w:val="00EB0708"/>
    <w:rsid w:val="00EB2DD2"/>
    <w:rsid w:val="00EB4286"/>
    <w:rsid w:val="00EB563B"/>
    <w:rsid w:val="00EB6376"/>
    <w:rsid w:val="00EB677A"/>
    <w:rsid w:val="00EB6B84"/>
    <w:rsid w:val="00EB76FD"/>
    <w:rsid w:val="00EC0622"/>
    <w:rsid w:val="00EC2259"/>
    <w:rsid w:val="00EC2BAD"/>
    <w:rsid w:val="00EC3830"/>
    <w:rsid w:val="00EC4C23"/>
    <w:rsid w:val="00EC55CF"/>
    <w:rsid w:val="00EC62A7"/>
    <w:rsid w:val="00EC6441"/>
    <w:rsid w:val="00EC65A8"/>
    <w:rsid w:val="00EC680A"/>
    <w:rsid w:val="00EC749A"/>
    <w:rsid w:val="00ED1E04"/>
    <w:rsid w:val="00ED22E9"/>
    <w:rsid w:val="00ED2582"/>
    <w:rsid w:val="00ED3D73"/>
    <w:rsid w:val="00ED4444"/>
    <w:rsid w:val="00ED4C50"/>
    <w:rsid w:val="00ED4D70"/>
    <w:rsid w:val="00ED5C1E"/>
    <w:rsid w:val="00ED65F2"/>
    <w:rsid w:val="00ED7D77"/>
    <w:rsid w:val="00EE007C"/>
    <w:rsid w:val="00EE0374"/>
    <w:rsid w:val="00EE079C"/>
    <w:rsid w:val="00EE38DB"/>
    <w:rsid w:val="00EE4113"/>
    <w:rsid w:val="00EE523D"/>
    <w:rsid w:val="00EE5615"/>
    <w:rsid w:val="00EE69FE"/>
    <w:rsid w:val="00EE6F44"/>
    <w:rsid w:val="00EE771B"/>
    <w:rsid w:val="00EE7B65"/>
    <w:rsid w:val="00EE7F4A"/>
    <w:rsid w:val="00EF0D62"/>
    <w:rsid w:val="00EF1107"/>
    <w:rsid w:val="00EF125A"/>
    <w:rsid w:val="00EF1FF2"/>
    <w:rsid w:val="00EF2101"/>
    <w:rsid w:val="00EF2E92"/>
    <w:rsid w:val="00EF4AFD"/>
    <w:rsid w:val="00EF4B86"/>
    <w:rsid w:val="00EF4C55"/>
    <w:rsid w:val="00EF4EE9"/>
    <w:rsid w:val="00EF6374"/>
    <w:rsid w:val="00EF6394"/>
    <w:rsid w:val="00EF7033"/>
    <w:rsid w:val="00EF7375"/>
    <w:rsid w:val="00EF7B14"/>
    <w:rsid w:val="00F00512"/>
    <w:rsid w:val="00F015D7"/>
    <w:rsid w:val="00F02163"/>
    <w:rsid w:val="00F026EC"/>
    <w:rsid w:val="00F027B2"/>
    <w:rsid w:val="00F04761"/>
    <w:rsid w:val="00F048FB"/>
    <w:rsid w:val="00F04DC8"/>
    <w:rsid w:val="00F06011"/>
    <w:rsid w:val="00F07419"/>
    <w:rsid w:val="00F07522"/>
    <w:rsid w:val="00F07789"/>
    <w:rsid w:val="00F10C21"/>
    <w:rsid w:val="00F10ED5"/>
    <w:rsid w:val="00F110A0"/>
    <w:rsid w:val="00F118D0"/>
    <w:rsid w:val="00F118D7"/>
    <w:rsid w:val="00F14A76"/>
    <w:rsid w:val="00F15311"/>
    <w:rsid w:val="00F15902"/>
    <w:rsid w:val="00F16029"/>
    <w:rsid w:val="00F17957"/>
    <w:rsid w:val="00F17ECE"/>
    <w:rsid w:val="00F2030E"/>
    <w:rsid w:val="00F20E16"/>
    <w:rsid w:val="00F20FEA"/>
    <w:rsid w:val="00F212DA"/>
    <w:rsid w:val="00F2172D"/>
    <w:rsid w:val="00F217CF"/>
    <w:rsid w:val="00F23461"/>
    <w:rsid w:val="00F23EA2"/>
    <w:rsid w:val="00F24F7B"/>
    <w:rsid w:val="00F26652"/>
    <w:rsid w:val="00F26E74"/>
    <w:rsid w:val="00F302C3"/>
    <w:rsid w:val="00F3360C"/>
    <w:rsid w:val="00F33CB4"/>
    <w:rsid w:val="00F34343"/>
    <w:rsid w:val="00F3439A"/>
    <w:rsid w:val="00F3524F"/>
    <w:rsid w:val="00F35EA7"/>
    <w:rsid w:val="00F36247"/>
    <w:rsid w:val="00F368F6"/>
    <w:rsid w:val="00F36B49"/>
    <w:rsid w:val="00F36D25"/>
    <w:rsid w:val="00F3799D"/>
    <w:rsid w:val="00F40654"/>
    <w:rsid w:val="00F40CB7"/>
    <w:rsid w:val="00F4128A"/>
    <w:rsid w:val="00F416FE"/>
    <w:rsid w:val="00F425B4"/>
    <w:rsid w:val="00F4378C"/>
    <w:rsid w:val="00F441EA"/>
    <w:rsid w:val="00F444E6"/>
    <w:rsid w:val="00F44946"/>
    <w:rsid w:val="00F44CA6"/>
    <w:rsid w:val="00F472B0"/>
    <w:rsid w:val="00F50BEE"/>
    <w:rsid w:val="00F51DBA"/>
    <w:rsid w:val="00F52D5A"/>
    <w:rsid w:val="00F533DC"/>
    <w:rsid w:val="00F53463"/>
    <w:rsid w:val="00F5367A"/>
    <w:rsid w:val="00F542AA"/>
    <w:rsid w:val="00F54BAF"/>
    <w:rsid w:val="00F556D0"/>
    <w:rsid w:val="00F57394"/>
    <w:rsid w:val="00F5788D"/>
    <w:rsid w:val="00F612DA"/>
    <w:rsid w:val="00F624BA"/>
    <w:rsid w:val="00F626F0"/>
    <w:rsid w:val="00F63638"/>
    <w:rsid w:val="00F638D9"/>
    <w:rsid w:val="00F63B1B"/>
    <w:rsid w:val="00F64109"/>
    <w:rsid w:val="00F64456"/>
    <w:rsid w:val="00F6727F"/>
    <w:rsid w:val="00F674F3"/>
    <w:rsid w:val="00F71346"/>
    <w:rsid w:val="00F7158E"/>
    <w:rsid w:val="00F72549"/>
    <w:rsid w:val="00F72C98"/>
    <w:rsid w:val="00F73168"/>
    <w:rsid w:val="00F73371"/>
    <w:rsid w:val="00F76F42"/>
    <w:rsid w:val="00F770EA"/>
    <w:rsid w:val="00F7780B"/>
    <w:rsid w:val="00F77DC9"/>
    <w:rsid w:val="00F77E39"/>
    <w:rsid w:val="00F8057F"/>
    <w:rsid w:val="00F809BA"/>
    <w:rsid w:val="00F80C82"/>
    <w:rsid w:val="00F80F77"/>
    <w:rsid w:val="00F81822"/>
    <w:rsid w:val="00F826FF"/>
    <w:rsid w:val="00F83154"/>
    <w:rsid w:val="00F833D6"/>
    <w:rsid w:val="00F835C1"/>
    <w:rsid w:val="00F83C54"/>
    <w:rsid w:val="00F8405B"/>
    <w:rsid w:val="00F84319"/>
    <w:rsid w:val="00F85A62"/>
    <w:rsid w:val="00F87526"/>
    <w:rsid w:val="00F87571"/>
    <w:rsid w:val="00F87E80"/>
    <w:rsid w:val="00F90C50"/>
    <w:rsid w:val="00F9378D"/>
    <w:rsid w:val="00F94A26"/>
    <w:rsid w:val="00F96E85"/>
    <w:rsid w:val="00F9772C"/>
    <w:rsid w:val="00F97823"/>
    <w:rsid w:val="00F97B83"/>
    <w:rsid w:val="00FA05E9"/>
    <w:rsid w:val="00FA1474"/>
    <w:rsid w:val="00FA3192"/>
    <w:rsid w:val="00FA351A"/>
    <w:rsid w:val="00FA3CB8"/>
    <w:rsid w:val="00FA42A2"/>
    <w:rsid w:val="00FA6434"/>
    <w:rsid w:val="00FA68B8"/>
    <w:rsid w:val="00FB08BA"/>
    <w:rsid w:val="00FB0D72"/>
    <w:rsid w:val="00FB16D2"/>
    <w:rsid w:val="00FB1E7A"/>
    <w:rsid w:val="00FB224C"/>
    <w:rsid w:val="00FB228D"/>
    <w:rsid w:val="00FB2467"/>
    <w:rsid w:val="00FB30F4"/>
    <w:rsid w:val="00FB3CB8"/>
    <w:rsid w:val="00FB47A6"/>
    <w:rsid w:val="00FB5FFE"/>
    <w:rsid w:val="00FB65AE"/>
    <w:rsid w:val="00FB6E1E"/>
    <w:rsid w:val="00FB729A"/>
    <w:rsid w:val="00FC0BC6"/>
    <w:rsid w:val="00FC0DDE"/>
    <w:rsid w:val="00FC0F0B"/>
    <w:rsid w:val="00FC1159"/>
    <w:rsid w:val="00FC273B"/>
    <w:rsid w:val="00FC2875"/>
    <w:rsid w:val="00FC2CC2"/>
    <w:rsid w:val="00FC382B"/>
    <w:rsid w:val="00FC3AAF"/>
    <w:rsid w:val="00FC5CB1"/>
    <w:rsid w:val="00FC5FAC"/>
    <w:rsid w:val="00FC726A"/>
    <w:rsid w:val="00FD053F"/>
    <w:rsid w:val="00FD0A0F"/>
    <w:rsid w:val="00FD15AF"/>
    <w:rsid w:val="00FD1770"/>
    <w:rsid w:val="00FD335B"/>
    <w:rsid w:val="00FD3739"/>
    <w:rsid w:val="00FD38C1"/>
    <w:rsid w:val="00FD3D83"/>
    <w:rsid w:val="00FD3EEB"/>
    <w:rsid w:val="00FD45E2"/>
    <w:rsid w:val="00FD565F"/>
    <w:rsid w:val="00FD57A3"/>
    <w:rsid w:val="00FD61EF"/>
    <w:rsid w:val="00FD642C"/>
    <w:rsid w:val="00FE030E"/>
    <w:rsid w:val="00FE1AE8"/>
    <w:rsid w:val="00FE2275"/>
    <w:rsid w:val="00FE2E21"/>
    <w:rsid w:val="00FE5286"/>
    <w:rsid w:val="00FE5ED7"/>
    <w:rsid w:val="00FE5F60"/>
    <w:rsid w:val="00FE6A84"/>
    <w:rsid w:val="00FE75DB"/>
    <w:rsid w:val="00FF1229"/>
    <w:rsid w:val="00FF2CB5"/>
    <w:rsid w:val="00FF2DB7"/>
    <w:rsid w:val="00FF337A"/>
    <w:rsid w:val="00FF37E3"/>
    <w:rsid w:val="00FF48EB"/>
    <w:rsid w:val="00FF56CF"/>
    <w:rsid w:val="00FF6161"/>
    <w:rsid w:val="00FF651C"/>
    <w:rsid w:val="00FF65C5"/>
    <w:rsid w:val="0427F5CB"/>
    <w:rsid w:val="6E60DD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A4C49A"/>
  <w15:chartTrackingRefBased/>
  <w15:docId w15:val="{67AC078D-E441-447E-BE7D-8EE421F00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4D9"/>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A7EC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0BEE"/>
    <w:pPr>
      <w:widowControl/>
      <w:numPr>
        <w:numId w:val="114"/>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59283E"/>
    <w:pPr>
      <w:widowControl/>
      <w:spacing w:line="259" w:lineRule="auto"/>
      <w:outlineLvl w:val="9"/>
    </w:pPr>
    <w:rPr>
      <w:sz w:val="40"/>
      <w:lang w:val="en-US"/>
    </w:rPr>
  </w:style>
  <w:style w:type="paragraph" w:styleId="TOC1">
    <w:name w:val="toc 1"/>
    <w:basedOn w:val="Normal"/>
    <w:next w:val="Normal"/>
    <w:autoRedefine/>
    <w:uiPriority w:val="39"/>
    <w:unhideWhenUsed/>
    <w:rsid w:val="00AD47AC"/>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character" w:customStyle="1" w:styleId="Heading5Char">
    <w:name w:val="Heading 5 Char"/>
    <w:basedOn w:val="DefaultParagraphFont"/>
    <w:link w:val="Heading5"/>
    <w:uiPriority w:val="9"/>
    <w:rsid w:val="00AA7ECC"/>
    <w:rPr>
      <w:rFonts w:asciiTheme="majorHAnsi" w:eastAsiaTheme="majorEastAsia" w:hAnsiTheme="majorHAnsi" w:cstheme="majorBidi"/>
      <w:color w:val="2E74B5" w:themeColor="accent1" w:themeShade="BF"/>
    </w:rPr>
  </w:style>
  <w:style w:type="character" w:styleId="Emphasis">
    <w:name w:val="Emphasis"/>
    <w:basedOn w:val="DefaultParagraphFont"/>
    <w:uiPriority w:val="20"/>
    <w:qFormat/>
    <w:rsid w:val="00A874E9"/>
    <w:rPr>
      <w:i/>
      <w:iCs/>
    </w:rPr>
  </w:style>
  <w:style w:type="paragraph" w:styleId="NoSpacing">
    <w:name w:val="No Spacing"/>
    <w:uiPriority w:val="1"/>
    <w:qFormat/>
    <w:rsid w:val="0055518F"/>
    <w:pPr>
      <w:spacing w:after="0" w:line="240" w:lineRule="auto"/>
    </w:pPr>
  </w:style>
  <w:style w:type="character" w:styleId="PlaceholderText">
    <w:name w:val="Placeholder Text"/>
    <w:basedOn w:val="DefaultParagraphFont"/>
    <w:uiPriority w:val="99"/>
    <w:semiHidden/>
    <w:rsid w:val="00FC2CC2"/>
    <w:rPr>
      <w:color w:val="808080"/>
    </w:rPr>
  </w:style>
  <w:style w:type="paragraph" w:styleId="TOC2">
    <w:name w:val="toc 2"/>
    <w:basedOn w:val="Normal"/>
    <w:next w:val="Normal"/>
    <w:autoRedefine/>
    <w:uiPriority w:val="39"/>
    <w:unhideWhenUsed/>
    <w:rsid w:val="00AD47AC"/>
    <w:pPr>
      <w:tabs>
        <w:tab w:val="right" w:leader="dot" w:pos="9016"/>
      </w:tabs>
      <w:spacing w:after="100"/>
      <w:ind w:left="220"/>
    </w:pPr>
  </w:style>
  <w:style w:type="character" w:customStyle="1" w:styleId="UnresolvedMention1">
    <w:name w:val="Unresolved Mention1"/>
    <w:basedOn w:val="DefaultParagraphFont"/>
    <w:uiPriority w:val="99"/>
    <w:semiHidden/>
    <w:unhideWhenUsed/>
    <w:rsid w:val="00CC18DF"/>
    <w:rPr>
      <w:color w:val="605E5C"/>
      <w:shd w:val="clear" w:color="auto" w:fill="E1DFDD"/>
    </w:rPr>
  </w:style>
  <w:style w:type="paragraph" w:styleId="Caption">
    <w:name w:val="caption"/>
    <w:basedOn w:val="Normal"/>
    <w:next w:val="Normal"/>
    <w:uiPriority w:val="35"/>
    <w:unhideWhenUsed/>
    <w:qFormat/>
    <w:rsid w:val="003B6CC9"/>
    <w:pPr>
      <w:spacing w:before="0" w:after="200" w:line="240" w:lineRule="auto"/>
    </w:pPr>
    <w:rPr>
      <w:i/>
      <w:iCs/>
      <w:color w:val="44546A" w:themeColor="text2"/>
      <w:sz w:val="18"/>
      <w:szCs w:val="18"/>
    </w:rPr>
  </w:style>
  <w:style w:type="table" w:customStyle="1" w:styleId="TableGrid15">
    <w:name w:val="Table Grid15"/>
    <w:basedOn w:val="TableNormal"/>
    <w:next w:val="TableGrid"/>
    <w:uiPriority w:val="39"/>
    <w:rsid w:val="001249A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D47AC"/>
    <w:rPr>
      <w:color w:val="605E5C"/>
      <w:shd w:val="clear" w:color="auto" w:fill="E1DFDD"/>
    </w:rPr>
  </w:style>
  <w:style w:type="character" w:styleId="SubtleEmphasis">
    <w:name w:val="Subtle Emphasis"/>
    <w:basedOn w:val="DefaultParagraphFont"/>
    <w:uiPriority w:val="19"/>
    <w:qFormat/>
    <w:rsid w:val="00D57BF6"/>
    <w:rPr>
      <w:i/>
      <w:iCs/>
      <w:color w:val="404040" w:themeColor="text1" w:themeTint="BF"/>
    </w:rPr>
  </w:style>
  <w:style w:type="character" w:customStyle="1" w:styleId="UnresolvedMention3">
    <w:name w:val="Unresolved Mention3"/>
    <w:basedOn w:val="DefaultParagraphFont"/>
    <w:uiPriority w:val="99"/>
    <w:semiHidden/>
    <w:unhideWhenUsed/>
    <w:rsid w:val="00DF1F5F"/>
    <w:rPr>
      <w:color w:val="605E5C"/>
      <w:shd w:val="clear" w:color="auto" w:fill="E1DFDD"/>
    </w:rPr>
  </w:style>
  <w:style w:type="character" w:customStyle="1" w:styleId="UnresolvedMention4">
    <w:name w:val="Unresolved Mention4"/>
    <w:basedOn w:val="DefaultParagraphFont"/>
    <w:uiPriority w:val="99"/>
    <w:semiHidden/>
    <w:unhideWhenUsed/>
    <w:rsid w:val="0003517F"/>
    <w:rPr>
      <w:color w:val="605E5C"/>
      <w:shd w:val="clear" w:color="auto" w:fill="E1DFDD"/>
    </w:rPr>
  </w:style>
  <w:style w:type="character" w:customStyle="1" w:styleId="UnresolvedMention5">
    <w:name w:val="Unresolved Mention5"/>
    <w:basedOn w:val="DefaultParagraphFont"/>
    <w:uiPriority w:val="99"/>
    <w:semiHidden/>
    <w:unhideWhenUsed/>
    <w:rsid w:val="00E12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97972">
      <w:bodyDiv w:val="1"/>
      <w:marLeft w:val="0"/>
      <w:marRight w:val="0"/>
      <w:marTop w:val="0"/>
      <w:marBottom w:val="0"/>
      <w:divBdr>
        <w:top w:val="none" w:sz="0" w:space="0" w:color="auto"/>
        <w:left w:val="none" w:sz="0" w:space="0" w:color="auto"/>
        <w:bottom w:val="none" w:sz="0" w:space="0" w:color="auto"/>
        <w:right w:val="none" w:sz="0" w:space="0" w:color="auto"/>
      </w:divBdr>
      <w:divsChild>
        <w:div w:id="1382746513">
          <w:marLeft w:val="0"/>
          <w:marRight w:val="0"/>
          <w:marTop w:val="0"/>
          <w:marBottom w:val="0"/>
          <w:divBdr>
            <w:top w:val="none" w:sz="0" w:space="0" w:color="auto"/>
            <w:left w:val="none" w:sz="0" w:space="0" w:color="auto"/>
            <w:bottom w:val="none" w:sz="0" w:space="0" w:color="auto"/>
            <w:right w:val="none" w:sz="0" w:space="0" w:color="auto"/>
          </w:divBdr>
          <w:divsChild>
            <w:div w:id="134568501">
              <w:marLeft w:val="0"/>
              <w:marRight w:val="0"/>
              <w:marTop w:val="0"/>
              <w:marBottom w:val="0"/>
              <w:divBdr>
                <w:top w:val="none" w:sz="0" w:space="0" w:color="auto"/>
                <w:left w:val="none" w:sz="0" w:space="0" w:color="auto"/>
                <w:bottom w:val="none" w:sz="0" w:space="0" w:color="auto"/>
                <w:right w:val="none" w:sz="0" w:space="0" w:color="auto"/>
              </w:divBdr>
              <w:divsChild>
                <w:div w:id="372117023">
                  <w:marLeft w:val="0"/>
                  <w:marRight w:val="0"/>
                  <w:marTop w:val="0"/>
                  <w:marBottom w:val="0"/>
                  <w:divBdr>
                    <w:top w:val="none" w:sz="0" w:space="0" w:color="auto"/>
                    <w:left w:val="none" w:sz="0" w:space="0" w:color="auto"/>
                    <w:bottom w:val="none" w:sz="0" w:space="0" w:color="auto"/>
                    <w:right w:val="none" w:sz="0" w:space="0" w:color="auto"/>
                  </w:divBdr>
                </w:div>
              </w:divsChild>
            </w:div>
            <w:div w:id="409429763">
              <w:marLeft w:val="0"/>
              <w:marRight w:val="0"/>
              <w:marTop w:val="0"/>
              <w:marBottom w:val="0"/>
              <w:divBdr>
                <w:top w:val="none" w:sz="0" w:space="0" w:color="auto"/>
                <w:left w:val="none" w:sz="0" w:space="0" w:color="auto"/>
                <w:bottom w:val="none" w:sz="0" w:space="0" w:color="auto"/>
                <w:right w:val="none" w:sz="0" w:space="0" w:color="auto"/>
              </w:divBdr>
              <w:divsChild>
                <w:div w:id="964576585">
                  <w:marLeft w:val="0"/>
                  <w:marRight w:val="0"/>
                  <w:marTop w:val="0"/>
                  <w:marBottom w:val="0"/>
                  <w:divBdr>
                    <w:top w:val="none" w:sz="0" w:space="0" w:color="auto"/>
                    <w:left w:val="none" w:sz="0" w:space="0" w:color="auto"/>
                    <w:bottom w:val="none" w:sz="0" w:space="0" w:color="auto"/>
                    <w:right w:val="none" w:sz="0" w:space="0" w:color="auto"/>
                  </w:divBdr>
                </w:div>
              </w:divsChild>
            </w:div>
            <w:div w:id="834950754">
              <w:marLeft w:val="0"/>
              <w:marRight w:val="0"/>
              <w:marTop w:val="0"/>
              <w:marBottom w:val="0"/>
              <w:divBdr>
                <w:top w:val="none" w:sz="0" w:space="0" w:color="auto"/>
                <w:left w:val="none" w:sz="0" w:space="0" w:color="auto"/>
                <w:bottom w:val="none" w:sz="0" w:space="0" w:color="auto"/>
                <w:right w:val="none" w:sz="0" w:space="0" w:color="auto"/>
              </w:divBdr>
              <w:divsChild>
                <w:div w:id="68432426">
                  <w:marLeft w:val="0"/>
                  <w:marRight w:val="0"/>
                  <w:marTop w:val="0"/>
                  <w:marBottom w:val="0"/>
                  <w:divBdr>
                    <w:top w:val="none" w:sz="0" w:space="0" w:color="auto"/>
                    <w:left w:val="none" w:sz="0" w:space="0" w:color="auto"/>
                    <w:bottom w:val="none" w:sz="0" w:space="0" w:color="auto"/>
                    <w:right w:val="none" w:sz="0" w:space="0" w:color="auto"/>
                  </w:divBdr>
                </w:div>
              </w:divsChild>
            </w:div>
            <w:div w:id="2043625278">
              <w:marLeft w:val="0"/>
              <w:marRight w:val="0"/>
              <w:marTop w:val="0"/>
              <w:marBottom w:val="0"/>
              <w:divBdr>
                <w:top w:val="none" w:sz="0" w:space="0" w:color="auto"/>
                <w:left w:val="none" w:sz="0" w:space="0" w:color="auto"/>
                <w:bottom w:val="none" w:sz="0" w:space="0" w:color="auto"/>
                <w:right w:val="none" w:sz="0" w:space="0" w:color="auto"/>
              </w:divBdr>
              <w:divsChild>
                <w:div w:id="363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670684">
          <w:marLeft w:val="0"/>
          <w:marRight w:val="0"/>
          <w:marTop w:val="0"/>
          <w:marBottom w:val="0"/>
          <w:divBdr>
            <w:top w:val="none" w:sz="0" w:space="0" w:color="auto"/>
            <w:left w:val="none" w:sz="0" w:space="0" w:color="auto"/>
            <w:bottom w:val="none" w:sz="0" w:space="0" w:color="auto"/>
            <w:right w:val="none" w:sz="0" w:space="0" w:color="auto"/>
          </w:divBdr>
          <w:divsChild>
            <w:div w:id="1593510578">
              <w:marLeft w:val="0"/>
              <w:marRight w:val="0"/>
              <w:marTop w:val="0"/>
              <w:marBottom w:val="0"/>
              <w:divBdr>
                <w:top w:val="none" w:sz="0" w:space="0" w:color="auto"/>
                <w:left w:val="none" w:sz="0" w:space="0" w:color="auto"/>
                <w:bottom w:val="none" w:sz="0" w:space="0" w:color="auto"/>
                <w:right w:val="none" w:sz="0" w:space="0" w:color="auto"/>
              </w:divBdr>
              <w:divsChild>
                <w:div w:id="2013533020">
                  <w:marLeft w:val="0"/>
                  <w:marRight w:val="0"/>
                  <w:marTop w:val="0"/>
                  <w:marBottom w:val="0"/>
                  <w:divBdr>
                    <w:top w:val="none" w:sz="0" w:space="0" w:color="auto"/>
                    <w:left w:val="none" w:sz="0" w:space="0" w:color="auto"/>
                    <w:bottom w:val="none" w:sz="0" w:space="0" w:color="auto"/>
                    <w:right w:val="none" w:sz="0" w:space="0" w:color="auto"/>
                  </w:divBdr>
                </w:div>
              </w:divsChild>
            </w:div>
            <w:div w:id="2041583723">
              <w:marLeft w:val="0"/>
              <w:marRight w:val="0"/>
              <w:marTop w:val="0"/>
              <w:marBottom w:val="0"/>
              <w:divBdr>
                <w:top w:val="none" w:sz="0" w:space="0" w:color="auto"/>
                <w:left w:val="none" w:sz="0" w:space="0" w:color="auto"/>
                <w:bottom w:val="none" w:sz="0" w:space="0" w:color="auto"/>
                <w:right w:val="none" w:sz="0" w:space="0" w:color="auto"/>
              </w:divBdr>
              <w:divsChild>
                <w:div w:id="17080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93550">
      <w:bodyDiv w:val="1"/>
      <w:marLeft w:val="0"/>
      <w:marRight w:val="0"/>
      <w:marTop w:val="0"/>
      <w:marBottom w:val="0"/>
      <w:divBdr>
        <w:top w:val="none" w:sz="0" w:space="0" w:color="auto"/>
        <w:left w:val="none" w:sz="0" w:space="0" w:color="auto"/>
        <w:bottom w:val="none" w:sz="0" w:space="0" w:color="auto"/>
        <w:right w:val="none" w:sz="0" w:space="0" w:color="auto"/>
      </w:divBdr>
    </w:div>
    <w:div w:id="83183779">
      <w:bodyDiv w:val="1"/>
      <w:marLeft w:val="0"/>
      <w:marRight w:val="0"/>
      <w:marTop w:val="0"/>
      <w:marBottom w:val="0"/>
      <w:divBdr>
        <w:top w:val="none" w:sz="0" w:space="0" w:color="auto"/>
        <w:left w:val="none" w:sz="0" w:space="0" w:color="auto"/>
        <w:bottom w:val="none" w:sz="0" w:space="0" w:color="auto"/>
        <w:right w:val="none" w:sz="0" w:space="0" w:color="auto"/>
      </w:divBdr>
      <w:divsChild>
        <w:div w:id="1115976851">
          <w:marLeft w:val="0"/>
          <w:marRight w:val="0"/>
          <w:marTop w:val="0"/>
          <w:marBottom w:val="0"/>
          <w:divBdr>
            <w:top w:val="none" w:sz="0" w:space="0" w:color="auto"/>
            <w:left w:val="none" w:sz="0" w:space="0" w:color="auto"/>
            <w:bottom w:val="none" w:sz="0" w:space="0" w:color="auto"/>
            <w:right w:val="none" w:sz="0" w:space="0" w:color="auto"/>
          </w:divBdr>
          <w:divsChild>
            <w:div w:id="2053335380">
              <w:marLeft w:val="0"/>
              <w:marRight w:val="0"/>
              <w:marTop w:val="0"/>
              <w:marBottom w:val="0"/>
              <w:divBdr>
                <w:top w:val="none" w:sz="0" w:space="0" w:color="auto"/>
                <w:left w:val="none" w:sz="0" w:space="0" w:color="auto"/>
                <w:bottom w:val="none" w:sz="0" w:space="0" w:color="auto"/>
                <w:right w:val="none" w:sz="0" w:space="0" w:color="auto"/>
              </w:divBdr>
            </w:div>
          </w:divsChild>
        </w:div>
        <w:div w:id="1392191248">
          <w:marLeft w:val="0"/>
          <w:marRight w:val="0"/>
          <w:marTop w:val="0"/>
          <w:marBottom w:val="0"/>
          <w:divBdr>
            <w:top w:val="none" w:sz="0" w:space="0" w:color="auto"/>
            <w:left w:val="none" w:sz="0" w:space="0" w:color="auto"/>
            <w:bottom w:val="none" w:sz="0" w:space="0" w:color="auto"/>
            <w:right w:val="none" w:sz="0" w:space="0" w:color="auto"/>
          </w:divBdr>
          <w:divsChild>
            <w:div w:id="1222866537">
              <w:marLeft w:val="0"/>
              <w:marRight w:val="0"/>
              <w:marTop w:val="0"/>
              <w:marBottom w:val="0"/>
              <w:divBdr>
                <w:top w:val="none" w:sz="0" w:space="0" w:color="auto"/>
                <w:left w:val="none" w:sz="0" w:space="0" w:color="auto"/>
                <w:bottom w:val="none" w:sz="0" w:space="0" w:color="auto"/>
                <w:right w:val="none" w:sz="0" w:space="0" w:color="auto"/>
              </w:divBdr>
            </w:div>
          </w:divsChild>
        </w:div>
        <w:div w:id="1422292243">
          <w:marLeft w:val="0"/>
          <w:marRight w:val="0"/>
          <w:marTop w:val="0"/>
          <w:marBottom w:val="0"/>
          <w:divBdr>
            <w:top w:val="none" w:sz="0" w:space="0" w:color="auto"/>
            <w:left w:val="none" w:sz="0" w:space="0" w:color="auto"/>
            <w:bottom w:val="none" w:sz="0" w:space="0" w:color="auto"/>
            <w:right w:val="none" w:sz="0" w:space="0" w:color="auto"/>
          </w:divBdr>
          <w:divsChild>
            <w:div w:id="43872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2899">
      <w:bodyDiv w:val="1"/>
      <w:marLeft w:val="0"/>
      <w:marRight w:val="0"/>
      <w:marTop w:val="0"/>
      <w:marBottom w:val="0"/>
      <w:divBdr>
        <w:top w:val="none" w:sz="0" w:space="0" w:color="auto"/>
        <w:left w:val="none" w:sz="0" w:space="0" w:color="auto"/>
        <w:bottom w:val="none" w:sz="0" w:space="0" w:color="auto"/>
        <w:right w:val="none" w:sz="0" w:space="0" w:color="auto"/>
      </w:divBdr>
    </w:div>
    <w:div w:id="134760161">
      <w:bodyDiv w:val="1"/>
      <w:marLeft w:val="0"/>
      <w:marRight w:val="0"/>
      <w:marTop w:val="0"/>
      <w:marBottom w:val="0"/>
      <w:divBdr>
        <w:top w:val="none" w:sz="0" w:space="0" w:color="auto"/>
        <w:left w:val="none" w:sz="0" w:space="0" w:color="auto"/>
        <w:bottom w:val="none" w:sz="0" w:space="0" w:color="auto"/>
        <w:right w:val="none" w:sz="0" w:space="0" w:color="auto"/>
      </w:divBdr>
      <w:divsChild>
        <w:div w:id="1847548858">
          <w:marLeft w:val="0"/>
          <w:marRight w:val="0"/>
          <w:marTop w:val="0"/>
          <w:marBottom w:val="0"/>
          <w:divBdr>
            <w:top w:val="none" w:sz="0" w:space="0" w:color="auto"/>
            <w:left w:val="none" w:sz="0" w:space="0" w:color="auto"/>
            <w:bottom w:val="none" w:sz="0" w:space="0" w:color="auto"/>
            <w:right w:val="none" w:sz="0" w:space="0" w:color="auto"/>
          </w:divBdr>
          <w:divsChild>
            <w:div w:id="139716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3060339">
      <w:bodyDiv w:val="1"/>
      <w:marLeft w:val="0"/>
      <w:marRight w:val="0"/>
      <w:marTop w:val="0"/>
      <w:marBottom w:val="0"/>
      <w:divBdr>
        <w:top w:val="none" w:sz="0" w:space="0" w:color="auto"/>
        <w:left w:val="none" w:sz="0" w:space="0" w:color="auto"/>
        <w:bottom w:val="none" w:sz="0" w:space="0" w:color="auto"/>
        <w:right w:val="none" w:sz="0" w:space="0" w:color="auto"/>
      </w:divBdr>
      <w:divsChild>
        <w:div w:id="883758212">
          <w:marLeft w:val="0"/>
          <w:marRight w:val="0"/>
          <w:marTop w:val="0"/>
          <w:marBottom w:val="0"/>
          <w:divBdr>
            <w:top w:val="none" w:sz="0" w:space="0" w:color="auto"/>
            <w:left w:val="none" w:sz="0" w:space="0" w:color="auto"/>
            <w:bottom w:val="none" w:sz="0" w:space="0" w:color="auto"/>
            <w:right w:val="none" w:sz="0" w:space="0" w:color="auto"/>
          </w:divBdr>
          <w:divsChild>
            <w:div w:id="160926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179857614">
      <w:bodyDiv w:val="1"/>
      <w:marLeft w:val="0"/>
      <w:marRight w:val="0"/>
      <w:marTop w:val="0"/>
      <w:marBottom w:val="0"/>
      <w:divBdr>
        <w:top w:val="none" w:sz="0" w:space="0" w:color="auto"/>
        <w:left w:val="none" w:sz="0" w:space="0" w:color="auto"/>
        <w:bottom w:val="none" w:sz="0" w:space="0" w:color="auto"/>
        <w:right w:val="none" w:sz="0" w:space="0" w:color="auto"/>
      </w:divBdr>
      <w:divsChild>
        <w:div w:id="369187543">
          <w:marLeft w:val="0"/>
          <w:marRight w:val="0"/>
          <w:marTop w:val="0"/>
          <w:marBottom w:val="0"/>
          <w:divBdr>
            <w:top w:val="none" w:sz="0" w:space="0" w:color="auto"/>
            <w:left w:val="none" w:sz="0" w:space="0" w:color="auto"/>
            <w:bottom w:val="none" w:sz="0" w:space="0" w:color="auto"/>
            <w:right w:val="none" w:sz="0" w:space="0" w:color="auto"/>
          </w:divBdr>
          <w:divsChild>
            <w:div w:id="610626675">
              <w:marLeft w:val="0"/>
              <w:marRight w:val="0"/>
              <w:marTop w:val="0"/>
              <w:marBottom w:val="0"/>
              <w:divBdr>
                <w:top w:val="none" w:sz="0" w:space="0" w:color="auto"/>
                <w:left w:val="none" w:sz="0" w:space="0" w:color="auto"/>
                <w:bottom w:val="none" w:sz="0" w:space="0" w:color="auto"/>
                <w:right w:val="none" w:sz="0" w:space="0" w:color="auto"/>
              </w:divBdr>
              <w:divsChild>
                <w:div w:id="703941478">
                  <w:marLeft w:val="-225"/>
                  <w:marRight w:val="-225"/>
                  <w:marTop w:val="0"/>
                  <w:marBottom w:val="0"/>
                  <w:divBdr>
                    <w:top w:val="none" w:sz="0" w:space="0" w:color="auto"/>
                    <w:left w:val="none" w:sz="0" w:space="0" w:color="auto"/>
                    <w:bottom w:val="none" w:sz="0" w:space="0" w:color="auto"/>
                    <w:right w:val="none" w:sz="0" w:space="0" w:color="auto"/>
                  </w:divBdr>
                  <w:divsChild>
                    <w:div w:id="1992516369">
                      <w:marLeft w:val="0"/>
                      <w:marRight w:val="0"/>
                      <w:marTop w:val="0"/>
                      <w:marBottom w:val="0"/>
                      <w:divBdr>
                        <w:top w:val="none" w:sz="0" w:space="0" w:color="auto"/>
                        <w:left w:val="none" w:sz="0" w:space="0" w:color="auto"/>
                        <w:bottom w:val="none" w:sz="0" w:space="0" w:color="auto"/>
                        <w:right w:val="none" w:sz="0" w:space="0" w:color="auto"/>
                      </w:divBdr>
                      <w:divsChild>
                        <w:div w:id="1744448568">
                          <w:marLeft w:val="0"/>
                          <w:marRight w:val="0"/>
                          <w:marTop w:val="0"/>
                          <w:marBottom w:val="0"/>
                          <w:divBdr>
                            <w:top w:val="none" w:sz="0" w:space="0" w:color="auto"/>
                            <w:left w:val="none" w:sz="0" w:space="0" w:color="auto"/>
                            <w:bottom w:val="none" w:sz="0" w:space="0" w:color="auto"/>
                            <w:right w:val="none" w:sz="0" w:space="0" w:color="auto"/>
                          </w:divBdr>
                          <w:divsChild>
                            <w:div w:id="229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827739">
      <w:bodyDiv w:val="1"/>
      <w:marLeft w:val="0"/>
      <w:marRight w:val="0"/>
      <w:marTop w:val="0"/>
      <w:marBottom w:val="0"/>
      <w:divBdr>
        <w:top w:val="none" w:sz="0" w:space="0" w:color="auto"/>
        <w:left w:val="none" w:sz="0" w:space="0" w:color="auto"/>
        <w:bottom w:val="none" w:sz="0" w:space="0" w:color="auto"/>
        <w:right w:val="none" w:sz="0" w:space="0" w:color="auto"/>
      </w:divBdr>
    </w:div>
    <w:div w:id="214974503">
      <w:bodyDiv w:val="1"/>
      <w:marLeft w:val="0"/>
      <w:marRight w:val="0"/>
      <w:marTop w:val="0"/>
      <w:marBottom w:val="0"/>
      <w:divBdr>
        <w:top w:val="none" w:sz="0" w:space="0" w:color="auto"/>
        <w:left w:val="none" w:sz="0" w:space="0" w:color="auto"/>
        <w:bottom w:val="none" w:sz="0" w:space="0" w:color="auto"/>
        <w:right w:val="none" w:sz="0" w:space="0" w:color="auto"/>
      </w:divBdr>
    </w:div>
    <w:div w:id="304508611">
      <w:bodyDiv w:val="1"/>
      <w:marLeft w:val="0"/>
      <w:marRight w:val="0"/>
      <w:marTop w:val="0"/>
      <w:marBottom w:val="0"/>
      <w:divBdr>
        <w:top w:val="none" w:sz="0" w:space="0" w:color="auto"/>
        <w:left w:val="none" w:sz="0" w:space="0" w:color="auto"/>
        <w:bottom w:val="none" w:sz="0" w:space="0" w:color="auto"/>
        <w:right w:val="none" w:sz="0" w:space="0" w:color="auto"/>
      </w:divBdr>
      <w:divsChild>
        <w:div w:id="256138841">
          <w:marLeft w:val="0"/>
          <w:marRight w:val="0"/>
          <w:marTop w:val="0"/>
          <w:marBottom w:val="0"/>
          <w:divBdr>
            <w:top w:val="none" w:sz="0" w:space="0" w:color="auto"/>
            <w:left w:val="none" w:sz="0" w:space="0" w:color="auto"/>
            <w:bottom w:val="none" w:sz="0" w:space="0" w:color="auto"/>
            <w:right w:val="none" w:sz="0" w:space="0" w:color="auto"/>
          </w:divBdr>
          <w:divsChild>
            <w:div w:id="1983533315">
              <w:marLeft w:val="0"/>
              <w:marRight w:val="0"/>
              <w:marTop w:val="0"/>
              <w:marBottom w:val="0"/>
              <w:divBdr>
                <w:top w:val="none" w:sz="0" w:space="0" w:color="auto"/>
                <w:left w:val="none" w:sz="0" w:space="0" w:color="auto"/>
                <w:bottom w:val="none" w:sz="0" w:space="0" w:color="auto"/>
                <w:right w:val="none" w:sz="0" w:space="0" w:color="auto"/>
              </w:divBdr>
            </w:div>
          </w:divsChild>
        </w:div>
        <w:div w:id="1701516406">
          <w:marLeft w:val="0"/>
          <w:marRight w:val="0"/>
          <w:marTop w:val="0"/>
          <w:marBottom w:val="0"/>
          <w:divBdr>
            <w:top w:val="none" w:sz="0" w:space="0" w:color="auto"/>
            <w:left w:val="none" w:sz="0" w:space="0" w:color="auto"/>
            <w:bottom w:val="none" w:sz="0" w:space="0" w:color="auto"/>
            <w:right w:val="none" w:sz="0" w:space="0" w:color="auto"/>
          </w:divBdr>
          <w:divsChild>
            <w:div w:id="20868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20952">
      <w:bodyDiv w:val="1"/>
      <w:marLeft w:val="0"/>
      <w:marRight w:val="0"/>
      <w:marTop w:val="0"/>
      <w:marBottom w:val="0"/>
      <w:divBdr>
        <w:top w:val="none" w:sz="0" w:space="0" w:color="auto"/>
        <w:left w:val="none" w:sz="0" w:space="0" w:color="auto"/>
        <w:bottom w:val="none" w:sz="0" w:space="0" w:color="auto"/>
        <w:right w:val="none" w:sz="0" w:space="0" w:color="auto"/>
      </w:divBdr>
      <w:divsChild>
        <w:div w:id="1253971930">
          <w:marLeft w:val="547"/>
          <w:marRight w:val="0"/>
          <w:marTop w:val="120"/>
          <w:marBottom w:val="0"/>
          <w:divBdr>
            <w:top w:val="none" w:sz="0" w:space="0" w:color="auto"/>
            <w:left w:val="none" w:sz="0" w:space="0" w:color="auto"/>
            <w:bottom w:val="none" w:sz="0" w:space="0" w:color="auto"/>
            <w:right w:val="none" w:sz="0" w:space="0" w:color="auto"/>
          </w:divBdr>
        </w:div>
      </w:divsChild>
    </w:div>
    <w:div w:id="554781706">
      <w:bodyDiv w:val="1"/>
      <w:marLeft w:val="0"/>
      <w:marRight w:val="0"/>
      <w:marTop w:val="0"/>
      <w:marBottom w:val="0"/>
      <w:divBdr>
        <w:top w:val="none" w:sz="0" w:space="0" w:color="auto"/>
        <w:left w:val="none" w:sz="0" w:space="0" w:color="auto"/>
        <w:bottom w:val="none" w:sz="0" w:space="0" w:color="auto"/>
        <w:right w:val="none" w:sz="0" w:space="0" w:color="auto"/>
      </w:divBdr>
    </w:div>
    <w:div w:id="621040198">
      <w:bodyDiv w:val="1"/>
      <w:marLeft w:val="0"/>
      <w:marRight w:val="0"/>
      <w:marTop w:val="0"/>
      <w:marBottom w:val="0"/>
      <w:divBdr>
        <w:top w:val="none" w:sz="0" w:space="0" w:color="auto"/>
        <w:left w:val="none" w:sz="0" w:space="0" w:color="auto"/>
        <w:bottom w:val="none" w:sz="0" w:space="0" w:color="auto"/>
        <w:right w:val="none" w:sz="0" w:space="0" w:color="auto"/>
      </w:divBdr>
      <w:divsChild>
        <w:div w:id="134956445">
          <w:marLeft w:val="0"/>
          <w:marRight w:val="0"/>
          <w:marTop w:val="0"/>
          <w:marBottom w:val="0"/>
          <w:divBdr>
            <w:top w:val="none" w:sz="0" w:space="0" w:color="auto"/>
            <w:left w:val="none" w:sz="0" w:space="0" w:color="auto"/>
            <w:bottom w:val="none" w:sz="0" w:space="0" w:color="auto"/>
            <w:right w:val="none" w:sz="0" w:space="0" w:color="auto"/>
          </w:divBdr>
          <w:divsChild>
            <w:div w:id="906182377">
              <w:marLeft w:val="0"/>
              <w:marRight w:val="0"/>
              <w:marTop w:val="0"/>
              <w:marBottom w:val="0"/>
              <w:divBdr>
                <w:top w:val="none" w:sz="0" w:space="0" w:color="auto"/>
                <w:left w:val="none" w:sz="0" w:space="0" w:color="auto"/>
                <w:bottom w:val="none" w:sz="0" w:space="0" w:color="auto"/>
                <w:right w:val="none" w:sz="0" w:space="0" w:color="auto"/>
              </w:divBdr>
            </w:div>
          </w:divsChild>
        </w:div>
        <w:div w:id="1211185384">
          <w:marLeft w:val="0"/>
          <w:marRight w:val="0"/>
          <w:marTop w:val="0"/>
          <w:marBottom w:val="0"/>
          <w:divBdr>
            <w:top w:val="none" w:sz="0" w:space="0" w:color="auto"/>
            <w:left w:val="none" w:sz="0" w:space="0" w:color="auto"/>
            <w:bottom w:val="none" w:sz="0" w:space="0" w:color="auto"/>
            <w:right w:val="none" w:sz="0" w:space="0" w:color="auto"/>
          </w:divBdr>
          <w:divsChild>
            <w:div w:id="2132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89452165">
      <w:bodyDiv w:val="1"/>
      <w:marLeft w:val="0"/>
      <w:marRight w:val="0"/>
      <w:marTop w:val="0"/>
      <w:marBottom w:val="0"/>
      <w:divBdr>
        <w:top w:val="none" w:sz="0" w:space="0" w:color="auto"/>
        <w:left w:val="none" w:sz="0" w:space="0" w:color="auto"/>
        <w:bottom w:val="none" w:sz="0" w:space="0" w:color="auto"/>
        <w:right w:val="none" w:sz="0" w:space="0" w:color="auto"/>
      </w:divBdr>
      <w:divsChild>
        <w:div w:id="955218073">
          <w:marLeft w:val="0"/>
          <w:marRight w:val="0"/>
          <w:marTop w:val="0"/>
          <w:marBottom w:val="0"/>
          <w:divBdr>
            <w:top w:val="none" w:sz="0" w:space="0" w:color="auto"/>
            <w:left w:val="none" w:sz="0" w:space="0" w:color="auto"/>
            <w:bottom w:val="none" w:sz="0" w:space="0" w:color="auto"/>
            <w:right w:val="none" w:sz="0" w:space="0" w:color="auto"/>
          </w:divBdr>
          <w:divsChild>
            <w:div w:id="555631645">
              <w:marLeft w:val="0"/>
              <w:marRight w:val="0"/>
              <w:marTop w:val="0"/>
              <w:marBottom w:val="0"/>
              <w:divBdr>
                <w:top w:val="none" w:sz="0" w:space="0" w:color="auto"/>
                <w:left w:val="none" w:sz="0" w:space="0" w:color="auto"/>
                <w:bottom w:val="none" w:sz="0" w:space="0" w:color="auto"/>
                <w:right w:val="none" w:sz="0" w:space="0" w:color="auto"/>
              </w:divBdr>
              <w:divsChild>
                <w:div w:id="1002467163">
                  <w:marLeft w:val="0"/>
                  <w:marRight w:val="0"/>
                  <w:marTop w:val="0"/>
                  <w:marBottom w:val="0"/>
                  <w:divBdr>
                    <w:top w:val="none" w:sz="0" w:space="0" w:color="auto"/>
                    <w:left w:val="none" w:sz="0" w:space="0" w:color="auto"/>
                    <w:bottom w:val="none" w:sz="0" w:space="0" w:color="auto"/>
                    <w:right w:val="none" w:sz="0" w:space="0" w:color="auto"/>
                  </w:divBdr>
                </w:div>
              </w:divsChild>
            </w:div>
            <w:div w:id="939529683">
              <w:marLeft w:val="0"/>
              <w:marRight w:val="0"/>
              <w:marTop w:val="0"/>
              <w:marBottom w:val="0"/>
              <w:divBdr>
                <w:top w:val="none" w:sz="0" w:space="0" w:color="auto"/>
                <w:left w:val="none" w:sz="0" w:space="0" w:color="auto"/>
                <w:bottom w:val="none" w:sz="0" w:space="0" w:color="auto"/>
                <w:right w:val="none" w:sz="0" w:space="0" w:color="auto"/>
              </w:divBdr>
              <w:divsChild>
                <w:div w:id="968321087">
                  <w:marLeft w:val="0"/>
                  <w:marRight w:val="0"/>
                  <w:marTop w:val="0"/>
                  <w:marBottom w:val="0"/>
                  <w:divBdr>
                    <w:top w:val="none" w:sz="0" w:space="0" w:color="auto"/>
                    <w:left w:val="none" w:sz="0" w:space="0" w:color="auto"/>
                    <w:bottom w:val="none" w:sz="0" w:space="0" w:color="auto"/>
                    <w:right w:val="none" w:sz="0" w:space="0" w:color="auto"/>
                  </w:divBdr>
                </w:div>
              </w:divsChild>
            </w:div>
            <w:div w:id="1278222110">
              <w:marLeft w:val="0"/>
              <w:marRight w:val="0"/>
              <w:marTop w:val="0"/>
              <w:marBottom w:val="0"/>
              <w:divBdr>
                <w:top w:val="none" w:sz="0" w:space="0" w:color="auto"/>
                <w:left w:val="none" w:sz="0" w:space="0" w:color="auto"/>
                <w:bottom w:val="none" w:sz="0" w:space="0" w:color="auto"/>
                <w:right w:val="none" w:sz="0" w:space="0" w:color="auto"/>
              </w:divBdr>
              <w:divsChild>
                <w:div w:id="1141389692">
                  <w:marLeft w:val="0"/>
                  <w:marRight w:val="0"/>
                  <w:marTop w:val="0"/>
                  <w:marBottom w:val="0"/>
                  <w:divBdr>
                    <w:top w:val="none" w:sz="0" w:space="0" w:color="auto"/>
                    <w:left w:val="none" w:sz="0" w:space="0" w:color="auto"/>
                    <w:bottom w:val="none" w:sz="0" w:space="0" w:color="auto"/>
                    <w:right w:val="none" w:sz="0" w:space="0" w:color="auto"/>
                  </w:divBdr>
                </w:div>
              </w:divsChild>
            </w:div>
            <w:div w:id="1552568871">
              <w:marLeft w:val="0"/>
              <w:marRight w:val="0"/>
              <w:marTop w:val="0"/>
              <w:marBottom w:val="0"/>
              <w:divBdr>
                <w:top w:val="none" w:sz="0" w:space="0" w:color="auto"/>
                <w:left w:val="none" w:sz="0" w:space="0" w:color="auto"/>
                <w:bottom w:val="none" w:sz="0" w:space="0" w:color="auto"/>
                <w:right w:val="none" w:sz="0" w:space="0" w:color="auto"/>
              </w:divBdr>
              <w:divsChild>
                <w:div w:id="14903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348424">
          <w:marLeft w:val="0"/>
          <w:marRight w:val="0"/>
          <w:marTop w:val="0"/>
          <w:marBottom w:val="0"/>
          <w:divBdr>
            <w:top w:val="none" w:sz="0" w:space="0" w:color="auto"/>
            <w:left w:val="none" w:sz="0" w:space="0" w:color="auto"/>
            <w:bottom w:val="none" w:sz="0" w:space="0" w:color="auto"/>
            <w:right w:val="none" w:sz="0" w:space="0" w:color="auto"/>
          </w:divBdr>
          <w:divsChild>
            <w:div w:id="138812403">
              <w:marLeft w:val="0"/>
              <w:marRight w:val="0"/>
              <w:marTop w:val="0"/>
              <w:marBottom w:val="0"/>
              <w:divBdr>
                <w:top w:val="none" w:sz="0" w:space="0" w:color="auto"/>
                <w:left w:val="none" w:sz="0" w:space="0" w:color="auto"/>
                <w:bottom w:val="none" w:sz="0" w:space="0" w:color="auto"/>
                <w:right w:val="none" w:sz="0" w:space="0" w:color="auto"/>
              </w:divBdr>
              <w:divsChild>
                <w:div w:id="222647662">
                  <w:marLeft w:val="0"/>
                  <w:marRight w:val="0"/>
                  <w:marTop w:val="0"/>
                  <w:marBottom w:val="0"/>
                  <w:divBdr>
                    <w:top w:val="none" w:sz="0" w:space="0" w:color="auto"/>
                    <w:left w:val="none" w:sz="0" w:space="0" w:color="auto"/>
                    <w:bottom w:val="none" w:sz="0" w:space="0" w:color="auto"/>
                    <w:right w:val="none" w:sz="0" w:space="0" w:color="auto"/>
                  </w:divBdr>
                </w:div>
              </w:divsChild>
            </w:div>
            <w:div w:id="365452717">
              <w:marLeft w:val="0"/>
              <w:marRight w:val="0"/>
              <w:marTop w:val="0"/>
              <w:marBottom w:val="0"/>
              <w:divBdr>
                <w:top w:val="none" w:sz="0" w:space="0" w:color="auto"/>
                <w:left w:val="none" w:sz="0" w:space="0" w:color="auto"/>
                <w:bottom w:val="none" w:sz="0" w:space="0" w:color="auto"/>
                <w:right w:val="none" w:sz="0" w:space="0" w:color="auto"/>
              </w:divBdr>
              <w:divsChild>
                <w:div w:id="139022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03163105">
      <w:bodyDiv w:val="1"/>
      <w:marLeft w:val="0"/>
      <w:marRight w:val="0"/>
      <w:marTop w:val="0"/>
      <w:marBottom w:val="0"/>
      <w:divBdr>
        <w:top w:val="none" w:sz="0" w:space="0" w:color="auto"/>
        <w:left w:val="none" w:sz="0" w:space="0" w:color="auto"/>
        <w:bottom w:val="none" w:sz="0" w:space="0" w:color="auto"/>
        <w:right w:val="none" w:sz="0" w:space="0" w:color="auto"/>
      </w:divBdr>
      <w:divsChild>
        <w:div w:id="624580388">
          <w:marLeft w:val="0"/>
          <w:marRight w:val="0"/>
          <w:marTop w:val="0"/>
          <w:marBottom w:val="0"/>
          <w:divBdr>
            <w:top w:val="none" w:sz="0" w:space="0" w:color="auto"/>
            <w:left w:val="none" w:sz="0" w:space="0" w:color="auto"/>
            <w:bottom w:val="none" w:sz="0" w:space="0" w:color="auto"/>
            <w:right w:val="none" w:sz="0" w:space="0" w:color="auto"/>
          </w:divBdr>
          <w:divsChild>
            <w:div w:id="173963860">
              <w:marLeft w:val="0"/>
              <w:marRight w:val="0"/>
              <w:marTop w:val="0"/>
              <w:marBottom w:val="4500"/>
              <w:divBdr>
                <w:top w:val="none" w:sz="0" w:space="0" w:color="auto"/>
                <w:left w:val="none" w:sz="0" w:space="0" w:color="auto"/>
                <w:bottom w:val="none" w:sz="0" w:space="0" w:color="auto"/>
                <w:right w:val="none" w:sz="0" w:space="0" w:color="auto"/>
              </w:divBdr>
              <w:divsChild>
                <w:div w:id="907954989">
                  <w:marLeft w:val="0"/>
                  <w:marRight w:val="0"/>
                  <w:marTop w:val="0"/>
                  <w:marBottom w:val="0"/>
                  <w:divBdr>
                    <w:top w:val="none" w:sz="0" w:space="0" w:color="auto"/>
                    <w:left w:val="none" w:sz="0" w:space="0" w:color="auto"/>
                    <w:bottom w:val="none" w:sz="0" w:space="0" w:color="auto"/>
                    <w:right w:val="none" w:sz="0" w:space="0" w:color="auto"/>
                  </w:divBdr>
                  <w:divsChild>
                    <w:div w:id="1977762595">
                      <w:marLeft w:val="0"/>
                      <w:marRight w:val="0"/>
                      <w:marTop w:val="0"/>
                      <w:marBottom w:val="0"/>
                      <w:divBdr>
                        <w:top w:val="none" w:sz="0" w:space="0" w:color="auto"/>
                        <w:left w:val="none" w:sz="0" w:space="0" w:color="auto"/>
                        <w:bottom w:val="none" w:sz="0" w:space="0" w:color="auto"/>
                        <w:right w:val="none" w:sz="0" w:space="0" w:color="auto"/>
                      </w:divBdr>
                      <w:divsChild>
                        <w:div w:id="2024090443">
                          <w:marLeft w:val="0"/>
                          <w:marRight w:val="0"/>
                          <w:marTop w:val="0"/>
                          <w:marBottom w:val="0"/>
                          <w:divBdr>
                            <w:top w:val="none" w:sz="0" w:space="0" w:color="auto"/>
                            <w:left w:val="none" w:sz="0" w:space="0" w:color="auto"/>
                            <w:bottom w:val="none" w:sz="0" w:space="0" w:color="auto"/>
                            <w:right w:val="none" w:sz="0" w:space="0" w:color="auto"/>
                          </w:divBdr>
                          <w:divsChild>
                            <w:div w:id="626547348">
                              <w:marLeft w:val="150"/>
                              <w:marRight w:val="150"/>
                              <w:marTop w:val="0"/>
                              <w:marBottom w:val="0"/>
                              <w:divBdr>
                                <w:top w:val="none" w:sz="0" w:space="0" w:color="auto"/>
                                <w:left w:val="none" w:sz="0" w:space="0" w:color="auto"/>
                                <w:bottom w:val="none" w:sz="0" w:space="0" w:color="auto"/>
                                <w:right w:val="none" w:sz="0" w:space="0" w:color="auto"/>
                              </w:divBdr>
                              <w:divsChild>
                                <w:div w:id="48767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55576110">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52465123">
      <w:bodyDiv w:val="1"/>
      <w:marLeft w:val="0"/>
      <w:marRight w:val="0"/>
      <w:marTop w:val="0"/>
      <w:marBottom w:val="0"/>
      <w:divBdr>
        <w:top w:val="none" w:sz="0" w:space="0" w:color="auto"/>
        <w:left w:val="none" w:sz="0" w:space="0" w:color="auto"/>
        <w:bottom w:val="none" w:sz="0" w:space="0" w:color="auto"/>
        <w:right w:val="none" w:sz="0" w:space="0" w:color="auto"/>
      </w:divBdr>
    </w:div>
    <w:div w:id="1083573393">
      <w:bodyDiv w:val="1"/>
      <w:marLeft w:val="0"/>
      <w:marRight w:val="0"/>
      <w:marTop w:val="0"/>
      <w:marBottom w:val="0"/>
      <w:divBdr>
        <w:top w:val="none" w:sz="0" w:space="0" w:color="auto"/>
        <w:left w:val="none" w:sz="0" w:space="0" w:color="auto"/>
        <w:bottom w:val="none" w:sz="0" w:space="0" w:color="auto"/>
        <w:right w:val="none" w:sz="0" w:space="0" w:color="auto"/>
      </w:divBdr>
    </w:div>
    <w:div w:id="1090010679">
      <w:bodyDiv w:val="1"/>
      <w:marLeft w:val="0"/>
      <w:marRight w:val="0"/>
      <w:marTop w:val="0"/>
      <w:marBottom w:val="0"/>
      <w:divBdr>
        <w:top w:val="none" w:sz="0" w:space="0" w:color="auto"/>
        <w:left w:val="none" w:sz="0" w:space="0" w:color="auto"/>
        <w:bottom w:val="none" w:sz="0" w:space="0" w:color="auto"/>
        <w:right w:val="none" w:sz="0" w:space="0" w:color="auto"/>
      </w:divBdr>
    </w:div>
    <w:div w:id="1152333080">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13806043">
      <w:bodyDiv w:val="1"/>
      <w:marLeft w:val="0"/>
      <w:marRight w:val="0"/>
      <w:marTop w:val="0"/>
      <w:marBottom w:val="0"/>
      <w:divBdr>
        <w:top w:val="none" w:sz="0" w:space="0" w:color="auto"/>
        <w:left w:val="none" w:sz="0" w:space="0" w:color="auto"/>
        <w:bottom w:val="none" w:sz="0" w:space="0" w:color="auto"/>
        <w:right w:val="none" w:sz="0" w:space="0" w:color="auto"/>
      </w:divBdr>
      <w:divsChild>
        <w:div w:id="735854397">
          <w:marLeft w:val="0"/>
          <w:marRight w:val="0"/>
          <w:marTop w:val="0"/>
          <w:marBottom w:val="0"/>
          <w:divBdr>
            <w:top w:val="none" w:sz="0" w:space="0" w:color="auto"/>
            <w:left w:val="none" w:sz="0" w:space="0" w:color="auto"/>
            <w:bottom w:val="none" w:sz="0" w:space="0" w:color="auto"/>
            <w:right w:val="none" w:sz="0" w:space="0" w:color="auto"/>
          </w:divBdr>
          <w:divsChild>
            <w:div w:id="1390961182">
              <w:marLeft w:val="0"/>
              <w:marRight w:val="0"/>
              <w:marTop w:val="0"/>
              <w:marBottom w:val="0"/>
              <w:divBdr>
                <w:top w:val="none" w:sz="0" w:space="0" w:color="auto"/>
                <w:left w:val="none" w:sz="0" w:space="0" w:color="auto"/>
                <w:bottom w:val="none" w:sz="0" w:space="0" w:color="auto"/>
                <w:right w:val="none" w:sz="0" w:space="0" w:color="auto"/>
              </w:divBdr>
              <w:divsChild>
                <w:div w:id="1438254985">
                  <w:marLeft w:val="0"/>
                  <w:marRight w:val="0"/>
                  <w:marTop w:val="0"/>
                  <w:marBottom w:val="0"/>
                  <w:divBdr>
                    <w:top w:val="none" w:sz="0" w:space="0" w:color="auto"/>
                    <w:left w:val="none" w:sz="0" w:space="0" w:color="auto"/>
                    <w:bottom w:val="none" w:sz="0" w:space="0" w:color="auto"/>
                    <w:right w:val="none" w:sz="0" w:space="0" w:color="auto"/>
                  </w:divBdr>
                </w:div>
              </w:divsChild>
            </w:div>
            <w:div w:id="1952786052">
              <w:marLeft w:val="0"/>
              <w:marRight w:val="0"/>
              <w:marTop w:val="0"/>
              <w:marBottom w:val="0"/>
              <w:divBdr>
                <w:top w:val="none" w:sz="0" w:space="0" w:color="auto"/>
                <w:left w:val="none" w:sz="0" w:space="0" w:color="auto"/>
                <w:bottom w:val="none" w:sz="0" w:space="0" w:color="auto"/>
                <w:right w:val="none" w:sz="0" w:space="0" w:color="auto"/>
              </w:divBdr>
              <w:divsChild>
                <w:div w:id="1447698326">
                  <w:marLeft w:val="0"/>
                  <w:marRight w:val="0"/>
                  <w:marTop w:val="0"/>
                  <w:marBottom w:val="0"/>
                  <w:divBdr>
                    <w:top w:val="none" w:sz="0" w:space="0" w:color="auto"/>
                    <w:left w:val="none" w:sz="0" w:space="0" w:color="auto"/>
                    <w:bottom w:val="none" w:sz="0" w:space="0" w:color="auto"/>
                    <w:right w:val="none" w:sz="0" w:space="0" w:color="auto"/>
                  </w:divBdr>
                </w:div>
              </w:divsChild>
            </w:div>
            <w:div w:id="2005811911">
              <w:marLeft w:val="0"/>
              <w:marRight w:val="0"/>
              <w:marTop w:val="0"/>
              <w:marBottom w:val="0"/>
              <w:divBdr>
                <w:top w:val="none" w:sz="0" w:space="0" w:color="auto"/>
                <w:left w:val="none" w:sz="0" w:space="0" w:color="auto"/>
                <w:bottom w:val="none" w:sz="0" w:space="0" w:color="auto"/>
                <w:right w:val="none" w:sz="0" w:space="0" w:color="auto"/>
              </w:divBdr>
              <w:divsChild>
                <w:div w:id="101137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498684">
          <w:marLeft w:val="0"/>
          <w:marRight w:val="0"/>
          <w:marTop w:val="0"/>
          <w:marBottom w:val="0"/>
          <w:divBdr>
            <w:top w:val="none" w:sz="0" w:space="0" w:color="auto"/>
            <w:left w:val="none" w:sz="0" w:space="0" w:color="auto"/>
            <w:bottom w:val="none" w:sz="0" w:space="0" w:color="auto"/>
            <w:right w:val="none" w:sz="0" w:space="0" w:color="auto"/>
          </w:divBdr>
          <w:divsChild>
            <w:div w:id="1286932418">
              <w:marLeft w:val="0"/>
              <w:marRight w:val="0"/>
              <w:marTop w:val="0"/>
              <w:marBottom w:val="0"/>
              <w:divBdr>
                <w:top w:val="none" w:sz="0" w:space="0" w:color="auto"/>
                <w:left w:val="none" w:sz="0" w:space="0" w:color="auto"/>
                <w:bottom w:val="none" w:sz="0" w:space="0" w:color="auto"/>
                <w:right w:val="none" w:sz="0" w:space="0" w:color="auto"/>
              </w:divBdr>
              <w:divsChild>
                <w:div w:id="504243073">
                  <w:marLeft w:val="0"/>
                  <w:marRight w:val="0"/>
                  <w:marTop w:val="0"/>
                  <w:marBottom w:val="0"/>
                  <w:divBdr>
                    <w:top w:val="none" w:sz="0" w:space="0" w:color="auto"/>
                    <w:left w:val="none" w:sz="0" w:space="0" w:color="auto"/>
                    <w:bottom w:val="none" w:sz="0" w:space="0" w:color="auto"/>
                    <w:right w:val="none" w:sz="0" w:space="0" w:color="auto"/>
                  </w:divBdr>
                </w:div>
              </w:divsChild>
            </w:div>
            <w:div w:id="1377898398">
              <w:marLeft w:val="0"/>
              <w:marRight w:val="0"/>
              <w:marTop w:val="0"/>
              <w:marBottom w:val="0"/>
              <w:divBdr>
                <w:top w:val="none" w:sz="0" w:space="0" w:color="auto"/>
                <w:left w:val="none" w:sz="0" w:space="0" w:color="auto"/>
                <w:bottom w:val="none" w:sz="0" w:space="0" w:color="auto"/>
                <w:right w:val="none" w:sz="0" w:space="0" w:color="auto"/>
              </w:divBdr>
              <w:divsChild>
                <w:div w:id="349917579">
                  <w:marLeft w:val="0"/>
                  <w:marRight w:val="0"/>
                  <w:marTop w:val="0"/>
                  <w:marBottom w:val="0"/>
                  <w:divBdr>
                    <w:top w:val="none" w:sz="0" w:space="0" w:color="auto"/>
                    <w:left w:val="none" w:sz="0" w:space="0" w:color="auto"/>
                    <w:bottom w:val="none" w:sz="0" w:space="0" w:color="auto"/>
                    <w:right w:val="none" w:sz="0" w:space="0" w:color="auto"/>
                  </w:divBdr>
                </w:div>
              </w:divsChild>
            </w:div>
            <w:div w:id="2025282027">
              <w:marLeft w:val="0"/>
              <w:marRight w:val="0"/>
              <w:marTop w:val="0"/>
              <w:marBottom w:val="0"/>
              <w:divBdr>
                <w:top w:val="none" w:sz="0" w:space="0" w:color="auto"/>
                <w:left w:val="none" w:sz="0" w:space="0" w:color="auto"/>
                <w:bottom w:val="none" w:sz="0" w:space="0" w:color="auto"/>
                <w:right w:val="none" w:sz="0" w:space="0" w:color="auto"/>
              </w:divBdr>
              <w:divsChild>
                <w:div w:id="5629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82149692">
      <w:bodyDiv w:val="1"/>
      <w:marLeft w:val="0"/>
      <w:marRight w:val="0"/>
      <w:marTop w:val="0"/>
      <w:marBottom w:val="0"/>
      <w:divBdr>
        <w:top w:val="none" w:sz="0" w:space="0" w:color="auto"/>
        <w:left w:val="none" w:sz="0" w:space="0" w:color="auto"/>
        <w:bottom w:val="none" w:sz="0" w:space="0" w:color="auto"/>
        <w:right w:val="none" w:sz="0" w:space="0" w:color="auto"/>
      </w:divBdr>
      <w:divsChild>
        <w:div w:id="1116414120">
          <w:marLeft w:val="0"/>
          <w:marRight w:val="0"/>
          <w:marTop w:val="0"/>
          <w:marBottom w:val="0"/>
          <w:divBdr>
            <w:top w:val="none" w:sz="0" w:space="0" w:color="auto"/>
            <w:left w:val="none" w:sz="0" w:space="0" w:color="auto"/>
            <w:bottom w:val="none" w:sz="0" w:space="0" w:color="auto"/>
            <w:right w:val="none" w:sz="0" w:space="0" w:color="auto"/>
          </w:divBdr>
          <w:divsChild>
            <w:div w:id="105516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0044">
      <w:bodyDiv w:val="1"/>
      <w:marLeft w:val="0"/>
      <w:marRight w:val="0"/>
      <w:marTop w:val="0"/>
      <w:marBottom w:val="0"/>
      <w:divBdr>
        <w:top w:val="none" w:sz="0" w:space="0" w:color="auto"/>
        <w:left w:val="none" w:sz="0" w:space="0" w:color="auto"/>
        <w:bottom w:val="none" w:sz="0" w:space="0" w:color="auto"/>
        <w:right w:val="none" w:sz="0" w:space="0" w:color="auto"/>
      </w:divBdr>
      <w:divsChild>
        <w:div w:id="412549825">
          <w:marLeft w:val="0"/>
          <w:marRight w:val="0"/>
          <w:marTop w:val="0"/>
          <w:marBottom w:val="0"/>
          <w:divBdr>
            <w:top w:val="none" w:sz="0" w:space="0" w:color="auto"/>
            <w:left w:val="none" w:sz="0" w:space="0" w:color="auto"/>
            <w:bottom w:val="none" w:sz="0" w:space="0" w:color="auto"/>
            <w:right w:val="none" w:sz="0" w:space="0" w:color="auto"/>
          </w:divBdr>
          <w:divsChild>
            <w:div w:id="782502359">
              <w:marLeft w:val="0"/>
              <w:marRight w:val="0"/>
              <w:marTop w:val="0"/>
              <w:marBottom w:val="0"/>
              <w:divBdr>
                <w:top w:val="none" w:sz="0" w:space="0" w:color="auto"/>
                <w:left w:val="none" w:sz="0" w:space="0" w:color="auto"/>
                <w:bottom w:val="none" w:sz="0" w:space="0" w:color="auto"/>
                <w:right w:val="none" w:sz="0" w:space="0" w:color="auto"/>
              </w:divBdr>
              <w:divsChild>
                <w:div w:id="357699815">
                  <w:marLeft w:val="0"/>
                  <w:marRight w:val="0"/>
                  <w:marTop w:val="0"/>
                  <w:marBottom w:val="0"/>
                  <w:divBdr>
                    <w:top w:val="none" w:sz="0" w:space="0" w:color="auto"/>
                    <w:left w:val="none" w:sz="0" w:space="0" w:color="auto"/>
                    <w:bottom w:val="none" w:sz="0" w:space="0" w:color="auto"/>
                    <w:right w:val="none" w:sz="0" w:space="0" w:color="auto"/>
                  </w:divBdr>
                </w:div>
              </w:divsChild>
            </w:div>
            <w:div w:id="848980636">
              <w:marLeft w:val="0"/>
              <w:marRight w:val="0"/>
              <w:marTop w:val="0"/>
              <w:marBottom w:val="0"/>
              <w:divBdr>
                <w:top w:val="none" w:sz="0" w:space="0" w:color="auto"/>
                <w:left w:val="none" w:sz="0" w:space="0" w:color="auto"/>
                <w:bottom w:val="none" w:sz="0" w:space="0" w:color="auto"/>
                <w:right w:val="none" w:sz="0" w:space="0" w:color="auto"/>
              </w:divBdr>
              <w:divsChild>
                <w:div w:id="38175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3452">
          <w:marLeft w:val="0"/>
          <w:marRight w:val="0"/>
          <w:marTop w:val="0"/>
          <w:marBottom w:val="0"/>
          <w:divBdr>
            <w:top w:val="none" w:sz="0" w:space="0" w:color="auto"/>
            <w:left w:val="none" w:sz="0" w:space="0" w:color="auto"/>
            <w:bottom w:val="none" w:sz="0" w:space="0" w:color="auto"/>
            <w:right w:val="none" w:sz="0" w:space="0" w:color="auto"/>
          </w:divBdr>
          <w:divsChild>
            <w:div w:id="940533212">
              <w:marLeft w:val="0"/>
              <w:marRight w:val="0"/>
              <w:marTop w:val="0"/>
              <w:marBottom w:val="0"/>
              <w:divBdr>
                <w:top w:val="none" w:sz="0" w:space="0" w:color="auto"/>
                <w:left w:val="none" w:sz="0" w:space="0" w:color="auto"/>
                <w:bottom w:val="none" w:sz="0" w:space="0" w:color="auto"/>
                <w:right w:val="none" w:sz="0" w:space="0" w:color="auto"/>
              </w:divBdr>
              <w:divsChild>
                <w:div w:id="1389458028">
                  <w:marLeft w:val="0"/>
                  <w:marRight w:val="0"/>
                  <w:marTop w:val="0"/>
                  <w:marBottom w:val="0"/>
                  <w:divBdr>
                    <w:top w:val="none" w:sz="0" w:space="0" w:color="auto"/>
                    <w:left w:val="none" w:sz="0" w:space="0" w:color="auto"/>
                    <w:bottom w:val="none" w:sz="0" w:space="0" w:color="auto"/>
                    <w:right w:val="none" w:sz="0" w:space="0" w:color="auto"/>
                  </w:divBdr>
                </w:div>
              </w:divsChild>
            </w:div>
            <w:div w:id="2018648986">
              <w:marLeft w:val="0"/>
              <w:marRight w:val="0"/>
              <w:marTop w:val="0"/>
              <w:marBottom w:val="0"/>
              <w:divBdr>
                <w:top w:val="none" w:sz="0" w:space="0" w:color="auto"/>
                <w:left w:val="none" w:sz="0" w:space="0" w:color="auto"/>
                <w:bottom w:val="none" w:sz="0" w:space="0" w:color="auto"/>
                <w:right w:val="none" w:sz="0" w:space="0" w:color="auto"/>
              </w:divBdr>
              <w:divsChild>
                <w:div w:id="167800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403368">
          <w:marLeft w:val="0"/>
          <w:marRight w:val="0"/>
          <w:marTop w:val="0"/>
          <w:marBottom w:val="0"/>
          <w:divBdr>
            <w:top w:val="none" w:sz="0" w:space="0" w:color="auto"/>
            <w:left w:val="none" w:sz="0" w:space="0" w:color="auto"/>
            <w:bottom w:val="none" w:sz="0" w:space="0" w:color="auto"/>
            <w:right w:val="none" w:sz="0" w:space="0" w:color="auto"/>
          </w:divBdr>
          <w:divsChild>
            <w:div w:id="1984194629">
              <w:marLeft w:val="0"/>
              <w:marRight w:val="0"/>
              <w:marTop w:val="0"/>
              <w:marBottom w:val="0"/>
              <w:divBdr>
                <w:top w:val="none" w:sz="0" w:space="0" w:color="auto"/>
                <w:left w:val="none" w:sz="0" w:space="0" w:color="auto"/>
                <w:bottom w:val="none" w:sz="0" w:space="0" w:color="auto"/>
                <w:right w:val="none" w:sz="0" w:space="0" w:color="auto"/>
              </w:divBdr>
              <w:divsChild>
                <w:div w:id="194795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24745">
          <w:marLeft w:val="0"/>
          <w:marRight w:val="0"/>
          <w:marTop w:val="0"/>
          <w:marBottom w:val="0"/>
          <w:divBdr>
            <w:top w:val="none" w:sz="0" w:space="0" w:color="auto"/>
            <w:left w:val="none" w:sz="0" w:space="0" w:color="auto"/>
            <w:bottom w:val="none" w:sz="0" w:space="0" w:color="auto"/>
            <w:right w:val="none" w:sz="0" w:space="0" w:color="auto"/>
          </w:divBdr>
          <w:divsChild>
            <w:div w:id="1438214639">
              <w:marLeft w:val="0"/>
              <w:marRight w:val="0"/>
              <w:marTop w:val="0"/>
              <w:marBottom w:val="0"/>
              <w:divBdr>
                <w:top w:val="none" w:sz="0" w:space="0" w:color="auto"/>
                <w:left w:val="none" w:sz="0" w:space="0" w:color="auto"/>
                <w:bottom w:val="none" w:sz="0" w:space="0" w:color="auto"/>
                <w:right w:val="none" w:sz="0" w:space="0" w:color="auto"/>
              </w:divBdr>
              <w:divsChild>
                <w:div w:id="936519713">
                  <w:marLeft w:val="0"/>
                  <w:marRight w:val="0"/>
                  <w:marTop w:val="0"/>
                  <w:marBottom w:val="0"/>
                  <w:divBdr>
                    <w:top w:val="none" w:sz="0" w:space="0" w:color="auto"/>
                    <w:left w:val="none" w:sz="0" w:space="0" w:color="auto"/>
                    <w:bottom w:val="none" w:sz="0" w:space="0" w:color="auto"/>
                    <w:right w:val="none" w:sz="0" w:space="0" w:color="auto"/>
                  </w:divBdr>
                </w:div>
              </w:divsChild>
            </w:div>
            <w:div w:id="1719010173">
              <w:marLeft w:val="0"/>
              <w:marRight w:val="0"/>
              <w:marTop w:val="0"/>
              <w:marBottom w:val="0"/>
              <w:divBdr>
                <w:top w:val="none" w:sz="0" w:space="0" w:color="auto"/>
                <w:left w:val="none" w:sz="0" w:space="0" w:color="auto"/>
                <w:bottom w:val="none" w:sz="0" w:space="0" w:color="auto"/>
                <w:right w:val="none" w:sz="0" w:space="0" w:color="auto"/>
              </w:divBdr>
              <w:divsChild>
                <w:div w:id="24657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34497">
          <w:marLeft w:val="0"/>
          <w:marRight w:val="0"/>
          <w:marTop w:val="0"/>
          <w:marBottom w:val="0"/>
          <w:divBdr>
            <w:top w:val="none" w:sz="0" w:space="0" w:color="auto"/>
            <w:left w:val="none" w:sz="0" w:space="0" w:color="auto"/>
            <w:bottom w:val="none" w:sz="0" w:space="0" w:color="auto"/>
            <w:right w:val="none" w:sz="0" w:space="0" w:color="auto"/>
          </w:divBdr>
          <w:divsChild>
            <w:div w:id="1534154758">
              <w:marLeft w:val="0"/>
              <w:marRight w:val="0"/>
              <w:marTop w:val="0"/>
              <w:marBottom w:val="0"/>
              <w:divBdr>
                <w:top w:val="none" w:sz="0" w:space="0" w:color="auto"/>
                <w:left w:val="none" w:sz="0" w:space="0" w:color="auto"/>
                <w:bottom w:val="none" w:sz="0" w:space="0" w:color="auto"/>
                <w:right w:val="none" w:sz="0" w:space="0" w:color="auto"/>
              </w:divBdr>
              <w:divsChild>
                <w:div w:id="5200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775500">
      <w:bodyDiv w:val="1"/>
      <w:marLeft w:val="0"/>
      <w:marRight w:val="0"/>
      <w:marTop w:val="0"/>
      <w:marBottom w:val="0"/>
      <w:divBdr>
        <w:top w:val="none" w:sz="0" w:space="0" w:color="auto"/>
        <w:left w:val="none" w:sz="0" w:space="0" w:color="auto"/>
        <w:bottom w:val="none" w:sz="0" w:space="0" w:color="auto"/>
        <w:right w:val="none" w:sz="0" w:space="0" w:color="auto"/>
      </w:divBdr>
      <w:divsChild>
        <w:div w:id="49232834">
          <w:marLeft w:val="0"/>
          <w:marRight w:val="0"/>
          <w:marTop w:val="0"/>
          <w:marBottom w:val="0"/>
          <w:divBdr>
            <w:top w:val="none" w:sz="0" w:space="0" w:color="auto"/>
            <w:left w:val="none" w:sz="0" w:space="0" w:color="auto"/>
            <w:bottom w:val="none" w:sz="0" w:space="0" w:color="auto"/>
            <w:right w:val="none" w:sz="0" w:space="0" w:color="auto"/>
          </w:divBdr>
          <w:divsChild>
            <w:div w:id="1090463862">
              <w:marLeft w:val="0"/>
              <w:marRight w:val="0"/>
              <w:marTop w:val="0"/>
              <w:marBottom w:val="0"/>
              <w:divBdr>
                <w:top w:val="none" w:sz="0" w:space="0" w:color="auto"/>
                <w:left w:val="none" w:sz="0" w:space="0" w:color="auto"/>
                <w:bottom w:val="none" w:sz="0" w:space="0" w:color="auto"/>
                <w:right w:val="none" w:sz="0" w:space="0" w:color="auto"/>
              </w:divBdr>
            </w:div>
          </w:divsChild>
        </w:div>
        <w:div w:id="562720274">
          <w:marLeft w:val="0"/>
          <w:marRight w:val="0"/>
          <w:marTop w:val="0"/>
          <w:marBottom w:val="0"/>
          <w:divBdr>
            <w:top w:val="none" w:sz="0" w:space="0" w:color="auto"/>
            <w:left w:val="none" w:sz="0" w:space="0" w:color="auto"/>
            <w:bottom w:val="none" w:sz="0" w:space="0" w:color="auto"/>
            <w:right w:val="none" w:sz="0" w:space="0" w:color="auto"/>
          </w:divBdr>
          <w:divsChild>
            <w:div w:id="53257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3546">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55907856">
      <w:bodyDiv w:val="1"/>
      <w:marLeft w:val="0"/>
      <w:marRight w:val="0"/>
      <w:marTop w:val="0"/>
      <w:marBottom w:val="0"/>
      <w:divBdr>
        <w:top w:val="none" w:sz="0" w:space="0" w:color="auto"/>
        <w:left w:val="none" w:sz="0" w:space="0" w:color="auto"/>
        <w:bottom w:val="none" w:sz="0" w:space="0" w:color="auto"/>
        <w:right w:val="none" w:sz="0" w:space="0" w:color="auto"/>
      </w:divBdr>
      <w:divsChild>
        <w:div w:id="2014336615">
          <w:marLeft w:val="0"/>
          <w:marRight w:val="0"/>
          <w:marTop w:val="0"/>
          <w:marBottom w:val="0"/>
          <w:divBdr>
            <w:top w:val="none" w:sz="0" w:space="0" w:color="auto"/>
            <w:left w:val="none" w:sz="0" w:space="0" w:color="auto"/>
            <w:bottom w:val="none" w:sz="0" w:space="0" w:color="auto"/>
            <w:right w:val="none" w:sz="0" w:space="0" w:color="auto"/>
          </w:divBdr>
          <w:divsChild>
            <w:div w:id="518586881">
              <w:marLeft w:val="0"/>
              <w:marRight w:val="0"/>
              <w:marTop w:val="0"/>
              <w:marBottom w:val="0"/>
              <w:divBdr>
                <w:top w:val="none" w:sz="0" w:space="0" w:color="auto"/>
                <w:left w:val="none" w:sz="0" w:space="0" w:color="auto"/>
                <w:bottom w:val="none" w:sz="0" w:space="0" w:color="auto"/>
                <w:right w:val="none" w:sz="0" w:space="0" w:color="auto"/>
              </w:divBdr>
              <w:divsChild>
                <w:div w:id="431361649">
                  <w:marLeft w:val="-225"/>
                  <w:marRight w:val="-225"/>
                  <w:marTop w:val="0"/>
                  <w:marBottom w:val="0"/>
                  <w:divBdr>
                    <w:top w:val="none" w:sz="0" w:space="0" w:color="auto"/>
                    <w:left w:val="none" w:sz="0" w:space="0" w:color="auto"/>
                    <w:bottom w:val="none" w:sz="0" w:space="0" w:color="auto"/>
                    <w:right w:val="none" w:sz="0" w:space="0" w:color="auto"/>
                  </w:divBdr>
                  <w:divsChild>
                    <w:div w:id="206913948">
                      <w:marLeft w:val="0"/>
                      <w:marRight w:val="0"/>
                      <w:marTop w:val="0"/>
                      <w:marBottom w:val="0"/>
                      <w:divBdr>
                        <w:top w:val="none" w:sz="0" w:space="0" w:color="auto"/>
                        <w:left w:val="none" w:sz="0" w:space="0" w:color="auto"/>
                        <w:bottom w:val="none" w:sz="0" w:space="0" w:color="auto"/>
                        <w:right w:val="none" w:sz="0" w:space="0" w:color="auto"/>
                      </w:divBdr>
                      <w:divsChild>
                        <w:div w:id="1710959909">
                          <w:marLeft w:val="0"/>
                          <w:marRight w:val="0"/>
                          <w:marTop w:val="0"/>
                          <w:marBottom w:val="0"/>
                          <w:divBdr>
                            <w:top w:val="none" w:sz="0" w:space="0" w:color="auto"/>
                            <w:left w:val="none" w:sz="0" w:space="0" w:color="auto"/>
                            <w:bottom w:val="none" w:sz="0" w:space="0" w:color="auto"/>
                            <w:right w:val="none" w:sz="0" w:space="0" w:color="auto"/>
                          </w:divBdr>
                          <w:divsChild>
                            <w:div w:id="62076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95032231">
      <w:bodyDiv w:val="1"/>
      <w:marLeft w:val="0"/>
      <w:marRight w:val="0"/>
      <w:marTop w:val="0"/>
      <w:marBottom w:val="0"/>
      <w:divBdr>
        <w:top w:val="none" w:sz="0" w:space="0" w:color="auto"/>
        <w:left w:val="none" w:sz="0" w:space="0" w:color="auto"/>
        <w:bottom w:val="none" w:sz="0" w:space="0" w:color="auto"/>
        <w:right w:val="none" w:sz="0" w:space="0" w:color="auto"/>
      </w:divBdr>
      <w:divsChild>
        <w:div w:id="395053176">
          <w:marLeft w:val="0"/>
          <w:marRight w:val="0"/>
          <w:marTop w:val="0"/>
          <w:marBottom w:val="0"/>
          <w:divBdr>
            <w:top w:val="none" w:sz="0" w:space="0" w:color="auto"/>
            <w:left w:val="none" w:sz="0" w:space="0" w:color="auto"/>
            <w:bottom w:val="none" w:sz="0" w:space="0" w:color="auto"/>
            <w:right w:val="none" w:sz="0" w:space="0" w:color="auto"/>
          </w:divBdr>
          <w:divsChild>
            <w:div w:id="1313289692">
              <w:marLeft w:val="0"/>
              <w:marRight w:val="0"/>
              <w:marTop w:val="0"/>
              <w:marBottom w:val="0"/>
              <w:divBdr>
                <w:top w:val="none" w:sz="0" w:space="0" w:color="auto"/>
                <w:left w:val="none" w:sz="0" w:space="0" w:color="auto"/>
                <w:bottom w:val="none" w:sz="0" w:space="0" w:color="auto"/>
                <w:right w:val="none" w:sz="0" w:space="0" w:color="auto"/>
              </w:divBdr>
            </w:div>
          </w:divsChild>
        </w:div>
        <w:div w:id="631444013">
          <w:marLeft w:val="0"/>
          <w:marRight w:val="0"/>
          <w:marTop w:val="0"/>
          <w:marBottom w:val="0"/>
          <w:divBdr>
            <w:top w:val="none" w:sz="0" w:space="0" w:color="auto"/>
            <w:left w:val="none" w:sz="0" w:space="0" w:color="auto"/>
            <w:bottom w:val="none" w:sz="0" w:space="0" w:color="auto"/>
            <w:right w:val="none" w:sz="0" w:space="0" w:color="auto"/>
          </w:divBdr>
          <w:divsChild>
            <w:div w:id="17524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402736">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0739191">
      <w:bodyDiv w:val="1"/>
      <w:marLeft w:val="0"/>
      <w:marRight w:val="0"/>
      <w:marTop w:val="0"/>
      <w:marBottom w:val="0"/>
      <w:divBdr>
        <w:top w:val="none" w:sz="0" w:space="0" w:color="auto"/>
        <w:left w:val="none" w:sz="0" w:space="0" w:color="auto"/>
        <w:bottom w:val="none" w:sz="0" w:space="0" w:color="auto"/>
        <w:right w:val="none" w:sz="0" w:space="0" w:color="auto"/>
      </w:divBdr>
      <w:divsChild>
        <w:div w:id="1125124693">
          <w:marLeft w:val="0"/>
          <w:marRight w:val="0"/>
          <w:marTop w:val="0"/>
          <w:marBottom w:val="0"/>
          <w:divBdr>
            <w:top w:val="none" w:sz="0" w:space="0" w:color="auto"/>
            <w:left w:val="none" w:sz="0" w:space="0" w:color="auto"/>
            <w:bottom w:val="none" w:sz="0" w:space="0" w:color="auto"/>
            <w:right w:val="none" w:sz="0" w:space="0" w:color="auto"/>
          </w:divBdr>
          <w:divsChild>
            <w:div w:id="180643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326936">
      <w:bodyDiv w:val="1"/>
      <w:marLeft w:val="0"/>
      <w:marRight w:val="0"/>
      <w:marTop w:val="0"/>
      <w:marBottom w:val="0"/>
      <w:divBdr>
        <w:top w:val="none" w:sz="0" w:space="0" w:color="auto"/>
        <w:left w:val="none" w:sz="0" w:space="0" w:color="auto"/>
        <w:bottom w:val="none" w:sz="0" w:space="0" w:color="auto"/>
        <w:right w:val="none" w:sz="0" w:space="0" w:color="auto"/>
      </w:divBdr>
    </w:div>
    <w:div w:id="1805587239">
      <w:bodyDiv w:val="1"/>
      <w:marLeft w:val="0"/>
      <w:marRight w:val="0"/>
      <w:marTop w:val="0"/>
      <w:marBottom w:val="0"/>
      <w:divBdr>
        <w:top w:val="none" w:sz="0" w:space="0" w:color="auto"/>
        <w:left w:val="none" w:sz="0" w:space="0" w:color="auto"/>
        <w:bottom w:val="none" w:sz="0" w:space="0" w:color="auto"/>
        <w:right w:val="none" w:sz="0" w:space="0" w:color="auto"/>
      </w:divBdr>
    </w:div>
    <w:div w:id="1811971471">
      <w:bodyDiv w:val="1"/>
      <w:marLeft w:val="0"/>
      <w:marRight w:val="0"/>
      <w:marTop w:val="0"/>
      <w:marBottom w:val="0"/>
      <w:divBdr>
        <w:top w:val="none" w:sz="0" w:space="0" w:color="auto"/>
        <w:left w:val="none" w:sz="0" w:space="0" w:color="auto"/>
        <w:bottom w:val="none" w:sz="0" w:space="0" w:color="auto"/>
        <w:right w:val="none" w:sz="0" w:space="0" w:color="auto"/>
      </w:divBdr>
    </w:div>
    <w:div w:id="1823883472">
      <w:bodyDiv w:val="1"/>
      <w:marLeft w:val="0"/>
      <w:marRight w:val="0"/>
      <w:marTop w:val="0"/>
      <w:marBottom w:val="0"/>
      <w:divBdr>
        <w:top w:val="none" w:sz="0" w:space="0" w:color="auto"/>
        <w:left w:val="none" w:sz="0" w:space="0" w:color="auto"/>
        <w:bottom w:val="none" w:sz="0" w:space="0" w:color="auto"/>
        <w:right w:val="none" w:sz="0" w:space="0" w:color="auto"/>
      </w:divBdr>
    </w:div>
    <w:div w:id="1872572069">
      <w:bodyDiv w:val="1"/>
      <w:marLeft w:val="0"/>
      <w:marRight w:val="0"/>
      <w:marTop w:val="0"/>
      <w:marBottom w:val="0"/>
      <w:divBdr>
        <w:top w:val="none" w:sz="0" w:space="0" w:color="auto"/>
        <w:left w:val="none" w:sz="0" w:space="0" w:color="auto"/>
        <w:bottom w:val="none" w:sz="0" w:space="0" w:color="auto"/>
        <w:right w:val="none" w:sz="0" w:space="0" w:color="auto"/>
      </w:divBdr>
      <w:divsChild>
        <w:div w:id="947814270">
          <w:marLeft w:val="0"/>
          <w:marRight w:val="0"/>
          <w:marTop w:val="0"/>
          <w:marBottom w:val="0"/>
          <w:divBdr>
            <w:top w:val="none" w:sz="0" w:space="0" w:color="auto"/>
            <w:left w:val="none" w:sz="0" w:space="0" w:color="auto"/>
            <w:bottom w:val="none" w:sz="0" w:space="0" w:color="auto"/>
            <w:right w:val="none" w:sz="0" w:space="0" w:color="auto"/>
          </w:divBdr>
          <w:divsChild>
            <w:div w:id="1738357126">
              <w:marLeft w:val="0"/>
              <w:marRight w:val="0"/>
              <w:marTop w:val="0"/>
              <w:marBottom w:val="0"/>
              <w:divBdr>
                <w:top w:val="none" w:sz="0" w:space="0" w:color="auto"/>
                <w:left w:val="none" w:sz="0" w:space="0" w:color="auto"/>
                <w:bottom w:val="none" w:sz="0" w:space="0" w:color="auto"/>
                <w:right w:val="none" w:sz="0" w:space="0" w:color="auto"/>
              </w:divBdr>
            </w:div>
          </w:divsChild>
        </w:div>
        <w:div w:id="1606036723">
          <w:marLeft w:val="0"/>
          <w:marRight w:val="0"/>
          <w:marTop w:val="0"/>
          <w:marBottom w:val="0"/>
          <w:divBdr>
            <w:top w:val="none" w:sz="0" w:space="0" w:color="auto"/>
            <w:left w:val="none" w:sz="0" w:space="0" w:color="auto"/>
            <w:bottom w:val="none" w:sz="0" w:space="0" w:color="auto"/>
            <w:right w:val="none" w:sz="0" w:space="0" w:color="auto"/>
          </w:divBdr>
          <w:divsChild>
            <w:div w:id="791436807">
              <w:marLeft w:val="0"/>
              <w:marRight w:val="0"/>
              <w:marTop w:val="0"/>
              <w:marBottom w:val="0"/>
              <w:divBdr>
                <w:top w:val="none" w:sz="0" w:space="0" w:color="auto"/>
                <w:left w:val="none" w:sz="0" w:space="0" w:color="auto"/>
                <w:bottom w:val="none" w:sz="0" w:space="0" w:color="auto"/>
                <w:right w:val="none" w:sz="0" w:space="0" w:color="auto"/>
              </w:divBdr>
            </w:div>
          </w:divsChild>
        </w:div>
        <w:div w:id="2038656270">
          <w:marLeft w:val="0"/>
          <w:marRight w:val="0"/>
          <w:marTop w:val="0"/>
          <w:marBottom w:val="0"/>
          <w:divBdr>
            <w:top w:val="none" w:sz="0" w:space="0" w:color="auto"/>
            <w:left w:val="none" w:sz="0" w:space="0" w:color="auto"/>
            <w:bottom w:val="none" w:sz="0" w:space="0" w:color="auto"/>
            <w:right w:val="none" w:sz="0" w:space="0" w:color="auto"/>
          </w:divBdr>
          <w:divsChild>
            <w:div w:id="125589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5104">
      <w:bodyDiv w:val="1"/>
      <w:marLeft w:val="0"/>
      <w:marRight w:val="0"/>
      <w:marTop w:val="0"/>
      <w:marBottom w:val="0"/>
      <w:divBdr>
        <w:top w:val="none" w:sz="0" w:space="0" w:color="auto"/>
        <w:left w:val="none" w:sz="0" w:space="0" w:color="auto"/>
        <w:bottom w:val="none" w:sz="0" w:space="0" w:color="auto"/>
        <w:right w:val="none" w:sz="0" w:space="0" w:color="auto"/>
      </w:divBdr>
    </w:div>
    <w:div w:id="1902980354">
      <w:bodyDiv w:val="1"/>
      <w:marLeft w:val="0"/>
      <w:marRight w:val="0"/>
      <w:marTop w:val="0"/>
      <w:marBottom w:val="0"/>
      <w:divBdr>
        <w:top w:val="none" w:sz="0" w:space="0" w:color="auto"/>
        <w:left w:val="none" w:sz="0" w:space="0" w:color="auto"/>
        <w:bottom w:val="none" w:sz="0" w:space="0" w:color="auto"/>
        <w:right w:val="none" w:sz="0" w:space="0" w:color="auto"/>
      </w:divBdr>
      <w:divsChild>
        <w:div w:id="440223021">
          <w:marLeft w:val="0"/>
          <w:marRight w:val="0"/>
          <w:marTop w:val="0"/>
          <w:marBottom w:val="0"/>
          <w:divBdr>
            <w:top w:val="none" w:sz="0" w:space="0" w:color="auto"/>
            <w:left w:val="none" w:sz="0" w:space="0" w:color="auto"/>
            <w:bottom w:val="none" w:sz="0" w:space="0" w:color="auto"/>
            <w:right w:val="none" w:sz="0" w:space="0" w:color="auto"/>
          </w:divBdr>
          <w:divsChild>
            <w:div w:id="74940355">
              <w:marLeft w:val="0"/>
              <w:marRight w:val="0"/>
              <w:marTop w:val="0"/>
              <w:marBottom w:val="0"/>
              <w:divBdr>
                <w:top w:val="none" w:sz="0" w:space="0" w:color="auto"/>
                <w:left w:val="none" w:sz="0" w:space="0" w:color="auto"/>
                <w:bottom w:val="none" w:sz="0" w:space="0" w:color="auto"/>
                <w:right w:val="none" w:sz="0" w:space="0" w:color="auto"/>
              </w:divBdr>
              <w:divsChild>
                <w:div w:id="1661350562">
                  <w:marLeft w:val="0"/>
                  <w:marRight w:val="0"/>
                  <w:marTop w:val="0"/>
                  <w:marBottom w:val="0"/>
                  <w:divBdr>
                    <w:top w:val="none" w:sz="0" w:space="0" w:color="auto"/>
                    <w:left w:val="none" w:sz="0" w:space="0" w:color="auto"/>
                    <w:bottom w:val="none" w:sz="0" w:space="0" w:color="auto"/>
                    <w:right w:val="none" w:sz="0" w:space="0" w:color="auto"/>
                  </w:divBdr>
                </w:div>
              </w:divsChild>
            </w:div>
            <w:div w:id="1802266477">
              <w:marLeft w:val="0"/>
              <w:marRight w:val="0"/>
              <w:marTop w:val="0"/>
              <w:marBottom w:val="0"/>
              <w:divBdr>
                <w:top w:val="none" w:sz="0" w:space="0" w:color="auto"/>
                <w:left w:val="none" w:sz="0" w:space="0" w:color="auto"/>
                <w:bottom w:val="none" w:sz="0" w:space="0" w:color="auto"/>
                <w:right w:val="none" w:sz="0" w:space="0" w:color="auto"/>
              </w:divBdr>
              <w:divsChild>
                <w:div w:id="24472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29153">
          <w:marLeft w:val="0"/>
          <w:marRight w:val="0"/>
          <w:marTop w:val="0"/>
          <w:marBottom w:val="0"/>
          <w:divBdr>
            <w:top w:val="none" w:sz="0" w:space="0" w:color="auto"/>
            <w:left w:val="none" w:sz="0" w:space="0" w:color="auto"/>
            <w:bottom w:val="none" w:sz="0" w:space="0" w:color="auto"/>
            <w:right w:val="none" w:sz="0" w:space="0" w:color="auto"/>
          </w:divBdr>
          <w:divsChild>
            <w:div w:id="178393439">
              <w:marLeft w:val="0"/>
              <w:marRight w:val="0"/>
              <w:marTop w:val="0"/>
              <w:marBottom w:val="0"/>
              <w:divBdr>
                <w:top w:val="none" w:sz="0" w:space="0" w:color="auto"/>
                <w:left w:val="none" w:sz="0" w:space="0" w:color="auto"/>
                <w:bottom w:val="none" w:sz="0" w:space="0" w:color="auto"/>
                <w:right w:val="none" w:sz="0" w:space="0" w:color="auto"/>
              </w:divBdr>
              <w:divsChild>
                <w:div w:id="711227406">
                  <w:marLeft w:val="0"/>
                  <w:marRight w:val="0"/>
                  <w:marTop w:val="0"/>
                  <w:marBottom w:val="0"/>
                  <w:divBdr>
                    <w:top w:val="none" w:sz="0" w:space="0" w:color="auto"/>
                    <w:left w:val="none" w:sz="0" w:space="0" w:color="auto"/>
                    <w:bottom w:val="none" w:sz="0" w:space="0" w:color="auto"/>
                    <w:right w:val="none" w:sz="0" w:space="0" w:color="auto"/>
                  </w:divBdr>
                </w:div>
              </w:divsChild>
            </w:div>
            <w:div w:id="593783961">
              <w:marLeft w:val="0"/>
              <w:marRight w:val="0"/>
              <w:marTop w:val="0"/>
              <w:marBottom w:val="0"/>
              <w:divBdr>
                <w:top w:val="none" w:sz="0" w:space="0" w:color="auto"/>
                <w:left w:val="none" w:sz="0" w:space="0" w:color="auto"/>
                <w:bottom w:val="none" w:sz="0" w:space="0" w:color="auto"/>
                <w:right w:val="none" w:sz="0" w:space="0" w:color="auto"/>
              </w:divBdr>
              <w:divsChild>
                <w:div w:id="682974137">
                  <w:marLeft w:val="0"/>
                  <w:marRight w:val="0"/>
                  <w:marTop w:val="0"/>
                  <w:marBottom w:val="0"/>
                  <w:divBdr>
                    <w:top w:val="none" w:sz="0" w:space="0" w:color="auto"/>
                    <w:left w:val="none" w:sz="0" w:space="0" w:color="auto"/>
                    <w:bottom w:val="none" w:sz="0" w:space="0" w:color="auto"/>
                    <w:right w:val="none" w:sz="0" w:space="0" w:color="auto"/>
                  </w:divBdr>
                </w:div>
              </w:divsChild>
            </w:div>
            <w:div w:id="1668944545">
              <w:marLeft w:val="0"/>
              <w:marRight w:val="0"/>
              <w:marTop w:val="0"/>
              <w:marBottom w:val="0"/>
              <w:divBdr>
                <w:top w:val="none" w:sz="0" w:space="0" w:color="auto"/>
                <w:left w:val="none" w:sz="0" w:space="0" w:color="auto"/>
                <w:bottom w:val="none" w:sz="0" w:space="0" w:color="auto"/>
                <w:right w:val="none" w:sz="0" w:space="0" w:color="auto"/>
              </w:divBdr>
              <w:divsChild>
                <w:div w:id="740642809">
                  <w:marLeft w:val="0"/>
                  <w:marRight w:val="0"/>
                  <w:marTop w:val="0"/>
                  <w:marBottom w:val="0"/>
                  <w:divBdr>
                    <w:top w:val="none" w:sz="0" w:space="0" w:color="auto"/>
                    <w:left w:val="none" w:sz="0" w:space="0" w:color="auto"/>
                    <w:bottom w:val="none" w:sz="0" w:space="0" w:color="auto"/>
                    <w:right w:val="none" w:sz="0" w:space="0" w:color="auto"/>
                  </w:divBdr>
                </w:div>
              </w:divsChild>
            </w:div>
            <w:div w:id="1799562661">
              <w:marLeft w:val="0"/>
              <w:marRight w:val="0"/>
              <w:marTop w:val="0"/>
              <w:marBottom w:val="0"/>
              <w:divBdr>
                <w:top w:val="none" w:sz="0" w:space="0" w:color="auto"/>
                <w:left w:val="none" w:sz="0" w:space="0" w:color="auto"/>
                <w:bottom w:val="none" w:sz="0" w:space="0" w:color="auto"/>
                <w:right w:val="none" w:sz="0" w:space="0" w:color="auto"/>
              </w:divBdr>
              <w:divsChild>
                <w:div w:id="1592277582">
                  <w:marLeft w:val="0"/>
                  <w:marRight w:val="0"/>
                  <w:marTop w:val="0"/>
                  <w:marBottom w:val="0"/>
                  <w:divBdr>
                    <w:top w:val="none" w:sz="0" w:space="0" w:color="auto"/>
                    <w:left w:val="none" w:sz="0" w:space="0" w:color="auto"/>
                    <w:bottom w:val="none" w:sz="0" w:space="0" w:color="auto"/>
                    <w:right w:val="none" w:sz="0" w:space="0" w:color="auto"/>
                  </w:divBdr>
                </w:div>
              </w:divsChild>
            </w:div>
            <w:div w:id="2119786737">
              <w:marLeft w:val="0"/>
              <w:marRight w:val="0"/>
              <w:marTop w:val="0"/>
              <w:marBottom w:val="0"/>
              <w:divBdr>
                <w:top w:val="none" w:sz="0" w:space="0" w:color="auto"/>
                <w:left w:val="none" w:sz="0" w:space="0" w:color="auto"/>
                <w:bottom w:val="none" w:sz="0" w:space="0" w:color="auto"/>
                <w:right w:val="none" w:sz="0" w:space="0" w:color="auto"/>
              </w:divBdr>
              <w:divsChild>
                <w:div w:id="198836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37218">
      <w:bodyDiv w:val="1"/>
      <w:marLeft w:val="0"/>
      <w:marRight w:val="0"/>
      <w:marTop w:val="0"/>
      <w:marBottom w:val="0"/>
      <w:divBdr>
        <w:top w:val="none" w:sz="0" w:space="0" w:color="auto"/>
        <w:left w:val="none" w:sz="0" w:space="0" w:color="auto"/>
        <w:bottom w:val="none" w:sz="0" w:space="0" w:color="auto"/>
        <w:right w:val="none" w:sz="0" w:space="0" w:color="auto"/>
      </w:divBdr>
      <w:divsChild>
        <w:div w:id="696809811">
          <w:marLeft w:val="0"/>
          <w:marRight w:val="0"/>
          <w:marTop w:val="0"/>
          <w:marBottom w:val="0"/>
          <w:divBdr>
            <w:top w:val="none" w:sz="0" w:space="0" w:color="auto"/>
            <w:left w:val="none" w:sz="0" w:space="0" w:color="auto"/>
            <w:bottom w:val="none" w:sz="0" w:space="0" w:color="auto"/>
            <w:right w:val="none" w:sz="0" w:space="0" w:color="auto"/>
          </w:divBdr>
          <w:divsChild>
            <w:div w:id="154952688">
              <w:marLeft w:val="0"/>
              <w:marRight w:val="0"/>
              <w:marTop w:val="0"/>
              <w:marBottom w:val="0"/>
              <w:divBdr>
                <w:top w:val="none" w:sz="0" w:space="0" w:color="auto"/>
                <w:left w:val="none" w:sz="0" w:space="0" w:color="auto"/>
                <w:bottom w:val="none" w:sz="0" w:space="0" w:color="auto"/>
                <w:right w:val="none" w:sz="0" w:space="0" w:color="auto"/>
              </w:divBdr>
            </w:div>
          </w:divsChild>
        </w:div>
        <w:div w:id="1020548789">
          <w:marLeft w:val="0"/>
          <w:marRight w:val="0"/>
          <w:marTop w:val="0"/>
          <w:marBottom w:val="0"/>
          <w:divBdr>
            <w:top w:val="none" w:sz="0" w:space="0" w:color="auto"/>
            <w:left w:val="none" w:sz="0" w:space="0" w:color="auto"/>
            <w:bottom w:val="none" w:sz="0" w:space="0" w:color="auto"/>
            <w:right w:val="none" w:sz="0" w:space="0" w:color="auto"/>
          </w:divBdr>
          <w:divsChild>
            <w:div w:id="912474761">
              <w:marLeft w:val="0"/>
              <w:marRight w:val="0"/>
              <w:marTop w:val="0"/>
              <w:marBottom w:val="0"/>
              <w:divBdr>
                <w:top w:val="none" w:sz="0" w:space="0" w:color="auto"/>
                <w:left w:val="none" w:sz="0" w:space="0" w:color="auto"/>
                <w:bottom w:val="none" w:sz="0" w:space="0" w:color="auto"/>
                <w:right w:val="none" w:sz="0" w:space="0" w:color="auto"/>
              </w:divBdr>
            </w:div>
          </w:divsChild>
        </w:div>
        <w:div w:id="1737124137">
          <w:marLeft w:val="0"/>
          <w:marRight w:val="0"/>
          <w:marTop w:val="0"/>
          <w:marBottom w:val="0"/>
          <w:divBdr>
            <w:top w:val="none" w:sz="0" w:space="0" w:color="auto"/>
            <w:left w:val="none" w:sz="0" w:space="0" w:color="auto"/>
            <w:bottom w:val="none" w:sz="0" w:space="0" w:color="auto"/>
            <w:right w:val="none" w:sz="0" w:space="0" w:color="auto"/>
          </w:divBdr>
          <w:divsChild>
            <w:div w:id="27251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30323">
      <w:bodyDiv w:val="1"/>
      <w:marLeft w:val="0"/>
      <w:marRight w:val="0"/>
      <w:marTop w:val="0"/>
      <w:marBottom w:val="0"/>
      <w:divBdr>
        <w:top w:val="none" w:sz="0" w:space="0" w:color="auto"/>
        <w:left w:val="none" w:sz="0" w:space="0" w:color="auto"/>
        <w:bottom w:val="none" w:sz="0" w:space="0" w:color="auto"/>
        <w:right w:val="none" w:sz="0" w:space="0" w:color="auto"/>
      </w:divBdr>
      <w:divsChild>
        <w:div w:id="518008822">
          <w:marLeft w:val="547"/>
          <w:marRight w:val="0"/>
          <w:marTop w:val="12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designorate.com/a-guide-to-the-scamper-technique-for-" TargetMode="External"/><Relationship Id="rId21" Type="http://schemas.openxmlformats.org/officeDocument/2006/relationships/footer" Target="footer4.xml"/><Relationship Id="rId42" Type="http://schemas.openxmlformats.org/officeDocument/2006/relationships/diagramColors" Target="diagrams/colors2.xml"/><Relationship Id="rId47" Type="http://schemas.openxmlformats.org/officeDocument/2006/relationships/diagramQuickStyle" Target="diagrams/quickStyle3.xml"/><Relationship Id="rId63" Type="http://schemas.openxmlformats.org/officeDocument/2006/relationships/image" Target="media/image18.jpeg"/><Relationship Id="rId68" Type="http://schemas.openxmlformats.org/officeDocument/2006/relationships/hyperlink" Target="https://www.arpansa.gov.au/" TargetMode="External"/><Relationship Id="rId84" Type="http://schemas.openxmlformats.org/officeDocument/2006/relationships/image" Target="media/image20.png"/><Relationship Id="rId89" Type="http://schemas.openxmlformats.org/officeDocument/2006/relationships/hyperlink" Target="http://www.bom.gov.au/uv/index.shtml" TargetMode="External"/><Relationship Id="rId112" Type="http://schemas.openxmlformats.org/officeDocument/2006/relationships/footer" Target="footer7.xml"/><Relationship Id="rId133" Type="http://schemas.openxmlformats.org/officeDocument/2006/relationships/image" Target="media/image34.jpeg"/><Relationship Id="rId138" Type="http://schemas.openxmlformats.org/officeDocument/2006/relationships/hyperlink" Target="https://youtu.be/7b60RZqut0U" TargetMode="External"/><Relationship Id="rId154" Type="http://schemas.openxmlformats.org/officeDocument/2006/relationships/header" Target="header11.xml"/><Relationship Id="rId159" Type="http://schemas.openxmlformats.org/officeDocument/2006/relationships/theme" Target="theme/theme1.xml"/><Relationship Id="rId16" Type="http://schemas.openxmlformats.org/officeDocument/2006/relationships/footer" Target="footer1.xml"/><Relationship Id="rId107" Type="http://schemas.openxmlformats.org/officeDocument/2006/relationships/header" Target="header4.xml"/><Relationship Id="rId11" Type="http://schemas.openxmlformats.org/officeDocument/2006/relationships/image" Target="media/image1.png"/><Relationship Id="rId32" Type="http://schemas.openxmlformats.org/officeDocument/2006/relationships/image" Target="media/image8.jpeg"/><Relationship Id="rId37" Type="http://schemas.microsoft.com/office/2007/relationships/diagramDrawing" Target="diagrams/drawing1.xml"/><Relationship Id="rId53" Type="http://schemas.openxmlformats.org/officeDocument/2006/relationships/diagramQuickStyle" Target="diagrams/quickStyle4.xml"/><Relationship Id="rId58" Type="http://schemas.openxmlformats.org/officeDocument/2006/relationships/image" Target="media/image14.jpeg"/><Relationship Id="rId74" Type="http://schemas.openxmlformats.org/officeDocument/2006/relationships/hyperlink" Target="https://www.who.int/uv/faq/whatisuv/en/index2.html" TargetMode="External"/><Relationship Id="rId79" Type="http://schemas.openxmlformats.org/officeDocument/2006/relationships/hyperlink" Target="http://www.skincancer.org/blog/are-you-at-risk-for-skin-cancer/" TargetMode="External"/><Relationship Id="rId102" Type="http://schemas.openxmlformats.org/officeDocument/2006/relationships/image" Target="media/image25.jpeg"/><Relationship Id="rId123" Type="http://schemas.openxmlformats.org/officeDocument/2006/relationships/hyperlink" Target="https://kidblog.org/home/" TargetMode="External"/><Relationship Id="rId128" Type="http://schemas.openxmlformats.org/officeDocument/2006/relationships/image" Target="media/image29.png"/><Relationship Id="rId144" Type="http://schemas.openxmlformats.org/officeDocument/2006/relationships/image" Target="media/image37.png"/><Relationship Id="rId149" Type="http://schemas.openxmlformats.org/officeDocument/2006/relationships/header" Target="header8.xml"/><Relationship Id="rId5" Type="http://schemas.openxmlformats.org/officeDocument/2006/relationships/numbering" Target="numbering.xml"/><Relationship Id="rId90" Type="http://schemas.openxmlformats.org/officeDocument/2006/relationships/hyperlink" Target="https://www.science.org.au/curious/people-medicine/will-looking-sun-really-make-you-blind" TargetMode="External"/><Relationship Id="rId95" Type="http://schemas.openxmlformats.org/officeDocument/2006/relationships/hyperlink" Target="http://www.skincancer.org/risk-factors/uv-radiation/" TargetMode="External"/><Relationship Id="rId22" Type="http://schemas.openxmlformats.org/officeDocument/2006/relationships/image" Target="media/image4.jpeg"/><Relationship Id="rId43" Type="http://schemas.microsoft.com/office/2007/relationships/diagramDrawing" Target="diagrams/drawing2.xml"/><Relationship Id="rId48" Type="http://schemas.openxmlformats.org/officeDocument/2006/relationships/diagramColors" Target="diagrams/colors3.xml"/><Relationship Id="rId64" Type="http://schemas.openxmlformats.org/officeDocument/2006/relationships/image" Target="media/image21.jpeg"/><Relationship Id="rId69" Type="http://schemas.openxmlformats.org/officeDocument/2006/relationships/hyperlink" Target="https://youtu.be/X1P1po6bH3w" TargetMode="External"/><Relationship Id="rId113" Type="http://schemas.openxmlformats.org/officeDocument/2006/relationships/hyperlink" Target="https://k10outline.scsa.wa.edu.au/home/p-10-curriculum/general-capabilities-over/general-capabilities-overview/general-capabilities-in-the-australian-curriculum" TargetMode="External"/><Relationship Id="rId118" Type="http://schemas.openxmlformats.org/officeDocument/2006/relationships/image" Target="media/image27.jpeg"/><Relationship Id="rId134" Type="http://schemas.openxmlformats.org/officeDocument/2006/relationships/hyperlink" Target="http://www.cancerwa.asn.au" TargetMode="External"/><Relationship Id="rId139" Type="http://schemas.openxmlformats.org/officeDocument/2006/relationships/hyperlink" Target="https://youtu.be/ExETL3IiRSw" TargetMode="External"/><Relationship Id="rId80" Type="http://schemas.openxmlformats.org/officeDocument/2006/relationships/hyperlink" Target="http://www.mathsisfun.com/data/data.html" TargetMode="External"/><Relationship Id="rId85" Type="http://schemas.openxmlformats.org/officeDocument/2006/relationships/image" Target="media/image21.png"/><Relationship Id="rId150" Type="http://schemas.openxmlformats.org/officeDocument/2006/relationships/footer" Target="footer9.xml"/><Relationship Id="rId155" Type="http://schemas.openxmlformats.org/officeDocument/2006/relationships/footer" Target="footer11.xm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diagramData" Target="diagrams/data1.xml"/><Relationship Id="rId38" Type="http://schemas.openxmlformats.org/officeDocument/2006/relationships/image" Target="media/image9.png"/><Relationship Id="rId46" Type="http://schemas.openxmlformats.org/officeDocument/2006/relationships/diagramLayout" Target="diagrams/layout3.xml"/><Relationship Id="rId59" Type="http://schemas.openxmlformats.org/officeDocument/2006/relationships/hyperlink" Target="http://www.cancer.org.au/preventing-cancer/sun-protection/preventing-skin-cancer/" TargetMode="External"/><Relationship Id="rId67" Type="http://schemas.openxmlformats.org/officeDocument/2006/relationships/hyperlink" Target="https://www.who.int/uv/intersunprogramme/activities/uv_index/en/index1.html" TargetMode="External"/><Relationship Id="rId103" Type="http://schemas.openxmlformats.org/officeDocument/2006/relationships/hyperlink" Target="https://k10outline.scsa.wa.edu.au/home/p-10-curriculum/curriculum-browser/technologies/design-and-technologies2/technologies-overview/glossary/design-process" TargetMode="External"/><Relationship Id="rId108" Type="http://schemas.openxmlformats.org/officeDocument/2006/relationships/footer" Target="footer5.xml"/><Relationship Id="rId116" Type="http://schemas.openxmlformats.org/officeDocument/2006/relationships/hyperlink" Target="http://www.mindtools.com/pages/article/newCT_02.htm" TargetMode="External"/><Relationship Id="rId124" Type="http://schemas.openxmlformats.org/officeDocument/2006/relationships/hyperlink" Target="https://evernote.com/" TargetMode="External"/><Relationship Id="rId129" Type="http://schemas.openxmlformats.org/officeDocument/2006/relationships/image" Target="media/image30.jpeg"/><Relationship Id="rId137" Type="http://schemas.openxmlformats.org/officeDocument/2006/relationships/hyperlink" Target="https://youtu.be/5UjwJ9PIUvE" TargetMode="External"/><Relationship Id="rId158" Type="http://schemas.openxmlformats.org/officeDocument/2006/relationships/fontTable" Target="fontTable.xml"/><Relationship Id="rId20" Type="http://schemas.openxmlformats.org/officeDocument/2006/relationships/header" Target="header3.xml"/><Relationship Id="rId41" Type="http://schemas.openxmlformats.org/officeDocument/2006/relationships/diagramQuickStyle" Target="diagrams/quickStyle2.xml"/><Relationship Id="rId54" Type="http://schemas.openxmlformats.org/officeDocument/2006/relationships/diagramColors" Target="diagrams/colors4.xml"/><Relationship Id="rId62" Type="http://schemas.openxmlformats.org/officeDocument/2006/relationships/image" Target="media/image17.jpeg"/><Relationship Id="rId70" Type="http://schemas.openxmlformats.org/officeDocument/2006/relationships/hyperlink" Target="https://www.melanoma.org.au/understanding-melanoma/support-patient-stories/patient-stories/" TargetMode="External"/><Relationship Id="rId75" Type="http://schemas.openxmlformats.org/officeDocument/2006/relationships/hyperlink" Target="https://earthobservatory.nasa.gov/features/Ozone/ozone_2.php" TargetMode="External"/><Relationship Id="rId83" Type="http://schemas.openxmlformats.org/officeDocument/2006/relationships/image" Target="media/image19.jpeg"/><Relationship Id="rId88" Type="http://schemas.openxmlformats.org/officeDocument/2006/relationships/hyperlink" Target="https://www.arpansa.gov.au/our-services/monitoring/ultraviolet-radiation-monitoring/ultraviolet-radiation-index" TargetMode="External"/><Relationship Id="rId91" Type="http://schemas.openxmlformats.org/officeDocument/2006/relationships/hyperlink" Target="http://www.mathsisfun.com/algebra/trig-finding-angle-right-triangle.html" TargetMode="External"/><Relationship Id="rId96" Type="http://schemas.openxmlformats.org/officeDocument/2006/relationships/hyperlink" Target="https://youtu.be/b7nocIenCYg" TargetMode="External"/><Relationship Id="rId111" Type="http://schemas.openxmlformats.org/officeDocument/2006/relationships/header" Target="header6.xml"/><Relationship Id="rId132" Type="http://schemas.openxmlformats.org/officeDocument/2006/relationships/image" Target="media/image33.jpeg"/><Relationship Id="rId140" Type="http://schemas.openxmlformats.org/officeDocument/2006/relationships/hyperlink" Target="https://youtu.be/IIQPHC5gZT8" TargetMode="External"/><Relationship Id="rId145" Type="http://schemas.openxmlformats.org/officeDocument/2006/relationships/header" Target="header7.xml"/><Relationship Id="rId153"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image" Target="media/image60.jpeg"/><Relationship Id="rId36" Type="http://schemas.openxmlformats.org/officeDocument/2006/relationships/diagramColors" Target="diagrams/colors1.xml"/><Relationship Id="rId49" Type="http://schemas.microsoft.com/office/2007/relationships/diagramDrawing" Target="diagrams/drawing3.xml"/><Relationship Id="rId57" Type="http://schemas.openxmlformats.org/officeDocument/2006/relationships/image" Target="media/image13.jpeg"/><Relationship Id="rId106" Type="http://schemas.openxmlformats.org/officeDocument/2006/relationships/hyperlink" Target="https://www.australiancurriculum.edu.au/f-10-curriculum/mathematics/key-ideas/?searchTerm=key+ideas%23dimension-content%20" TargetMode="External"/><Relationship Id="rId114" Type="http://schemas.openxmlformats.org/officeDocument/2006/relationships/hyperlink" Target="http://www.mindtools.com/pages/article/newCT_02.htm" TargetMode="External"/><Relationship Id="rId119" Type="http://schemas.openxmlformats.org/officeDocument/2006/relationships/hyperlink" Target="https://www.uts.edu.au/sites/default/files/reflective_journal.pdf" TargetMode="External"/><Relationship Id="rId12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image" Target="media/image10.jpeg"/><Relationship Id="rId52" Type="http://schemas.openxmlformats.org/officeDocument/2006/relationships/diagramLayout" Target="diagrams/layout4.xml"/><Relationship Id="rId60" Type="http://schemas.openxmlformats.org/officeDocument/2006/relationships/image" Target="media/image15.jpeg"/><Relationship Id="rId65" Type="http://schemas.openxmlformats.org/officeDocument/2006/relationships/image" Target="media/image22.jpeg"/><Relationship Id="rId73" Type="http://schemas.openxmlformats.org/officeDocument/2006/relationships/hyperlink" Target="http://earthsky.org/space/what-is-the-electromagnetic-spectrum" TargetMode="External"/><Relationship Id="rId78" Type="http://schemas.openxmlformats.org/officeDocument/2006/relationships/hyperlink" Target="http://www.arpansa.gov.au/sites/default/files/legacy/pubs/RadiationProtection/FitzpatrickSkinType.pdf" TargetMode="External"/><Relationship Id="rId81" Type="http://schemas.openxmlformats.org/officeDocument/2006/relationships/hyperlink" Target="https://youtu.be/f-ldPgEfAHI" TargetMode="External"/><Relationship Id="rId86" Type="http://schemas.openxmlformats.org/officeDocument/2006/relationships/image" Target="cid:image002.png@01D62AC8.A1E232B0" TargetMode="External"/><Relationship Id="rId94" Type="http://schemas.openxmlformats.org/officeDocument/2006/relationships/image" Target="media/image24.jpeg"/><Relationship Id="rId99" Type="http://schemas.openxmlformats.org/officeDocument/2006/relationships/hyperlink" Target="http://www.khanacademy.org/computing/computer-science/algorithms/intro-to-algorithms/v/what-are-algorithms" TargetMode="External"/><Relationship Id="rId101" Type="http://schemas.openxmlformats.org/officeDocument/2006/relationships/hyperlink" Target="http://1.bp.blogspot.com/_-n5ew-cmW7o/TU6u0Mt768I/AAAAAAAAAIE/9PB0Vy0BeJU/s1600/flowchart-symbols.gif" TargetMode="External"/><Relationship Id="rId122" Type="http://schemas.openxmlformats.org/officeDocument/2006/relationships/hyperlink" Target="https://cooltoolsforschool.wordpress.com/digital-student-portfolios/" TargetMode="External"/><Relationship Id="rId130" Type="http://schemas.openxmlformats.org/officeDocument/2006/relationships/image" Target="media/image31.jpeg"/><Relationship Id="rId135" Type="http://schemas.openxmlformats.org/officeDocument/2006/relationships/hyperlink" Target="https://youtu.be/Dme-G4rc6NI" TargetMode="External"/><Relationship Id="rId143" Type="http://schemas.openxmlformats.org/officeDocument/2006/relationships/package" Target="embeddings/Microsoft_Excel_Worksheet.xlsx"/><Relationship Id="rId148" Type="http://schemas.openxmlformats.org/officeDocument/2006/relationships/hyperlink" Target="https://apps.who.int/iris/bitstream/handle/10665/42459/9241590076.pdf;jsessionid=201255626E96E64C06364C0788A2AFFB?sequence=1" TargetMode="External"/><Relationship Id="rId151" Type="http://schemas.openxmlformats.org/officeDocument/2006/relationships/header" Target="header9.xml"/><Relationship Id="rId156"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diagramData" Target="diagrams/data2.xml"/><Relationship Id="rId109" Type="http://schemas.openxmlformats.org/officeDocument/2006/relationships/header" Target="header5.xml"/><Relationship Id="rId34" Type="http://schemas.openxmlformats.org/officeDocument/2006/relationships/diagramLayout" Target="diagrams/layout1.xml"/><Relationship Id="rId50" Type="http://schemas.openxmlformats.org/officeDocument/2006/relationships/image" Target="media/image11.jpeg"/><Relationship Id="rId55" Type="http://schemas.microsoft.com/office/2007/relationships/diagramDrawing" Target="diagrams/drawing4.xml"/><Relationship Id="rId76" Type="http://schemas.openxmlformats.org/officeDocument/2006/relationships/hyperlink" Target="http://www.cancercouncilshop.org.au/category/sunscreen" TargetMode="External"/><Relationship Id="rId97" Type="http://schemas.openxmlformats.org/officeDocument/2006/relationships/hyperlink" Target="https://youtu.be/WOv5HGOJYTA" TargetMode="External"/><Relationship Id="rId104" Type="http://schemas.openxmlformats.org/officeDocument/2006/relationships/hyperlink" Target="https://k10outline.scsa.wa.edu.au/home/p-10-curriculum/curriculum-browser/science-v8/overview/glossary/evaluate" TargetMode="External"/><Relationship Id="rId120" Type="http://schemas.openxmlformats.org/officeDocument/2006/relationships/hyperlink" Target="https://student.unsw.edu.au/reflective-writing" TargetMode="External"/><Relationship Id="rId125" Type="http://schemas.openxmlformats.org/officeDocument/2006/relationships/hyperlink" Target="https://education.weebly.com/" TargetMode="External"/><Relationship Id="rId141" Type="http://schemas.openxmlformats.org/officeDocument/2006/relationships/image" Target="media/image35.jpeg"/><Relationship Id="rId146" Type="http://schemas.openxmlformats.org/officeDocument/2006/relationships/footer" Target="footer8.xml"/><Relationship Id="rId7" Type="http://schemas.openxmlformats.org/officeDocument/2006/relationships/settings" Target="settings.xml"/><Relationship Id="rId71" Type="http://schemas.openxmlformats.org/officeDocument/2006/relationships/hyperlink" Target="https://imagine.gsfc.nasa.gov/science/toolbox/emspectrum1.html" TargetMode="External"/><Relationship Id="rId92" Type="http://schemas.openxmlformats.org/officeDocument/2006/relationships/hyperlink" Target="http://suncalc.net" TargetMode="External"/><Relationship Id="rId2" Type="http://schemas.openxmlformats.org/officeDocument/2006/relationships/customXml" Target="../customXml/item2.xml"/><Relationship Id="rId29" Type="http://schemas.openxmlformats.org/officeDocument/2006/relationships/image" Target="media/image70.jpeg"/><Relationship Id="rId24" Type="http://schemas.openxmlformats.org/officeDocument/2006/relationships/image" Target="media/image6.jpeg"/><Relationship Id="rId40" Type="http://schemas.openxmlformats.org/officeDocument/2006/relationships/diagramLayout" Target="diagrams/layout2.xml"/><Relationship Id="rId45" Type="http://schemas.openxmlformats.org/officeDocument/2006/relationships/diagramData" Target="diagrams/data3.xml"/><Relationship Id="rId66" Type="http://schemas.openxmlformats.org/officeDocument/2006/relationships/image" Target="media/image23.jpeg"/><Relationship Id="rId87" Type="http://schemas.openxmlformats.org/officeDocument/2006/relationships/hyperlink" Target="http://www.bom.gov.au/wa/forecasts/perth.shtml" TargetMode="External"/><Relationship Id="rId110" Type="http://schemas.openxmlformats.org/officeDocument/2006/relationships/footer" Target="footer6.xml"/><Relationship Id="rId115" Type="http://schemas.openxmlformats.org/officeDocument/2006/relationships/hyperlink" Target="http://www.designorate.com/a-guide-to-the-scamper-technique-for-" TargetMode="External"/><Relationship Id="rId131" Type="http://schemas.openxmlformats.org/officeDocument/2006/relationships/image" Target="media/image32.png"/><Relationship Id="rId136" Type="http://schemas.openxmlformats.org/officeDocument/2006/relationships/hyperlink" Target="https://youtu.be/7iGAa0BVS9I" TargetMode="External"/><Relationship Id="rId157" Type="http://schemas.openxmlformats.org/officeDocument/2006/relationships/footer" Target="footer12.xml"/><Relationship Id="rId61" Type="http://schemas.openxmlformats.org/officeDocument/2006/relationships/image" Target="media/image16.jpeg"/><Relationship Id="rId82" Type="http://schemas.openxmlformats.org/officeDocument/2006/relationships/hyperlink" Target="http://www.skincancer.org/risk-factors/uv-radiation/" TargetMode="External"/><Relationship Id="rId152" Type="http://schemas.openxmlformats.org/officeDocument/2006/relationships/header" Target="header10.xml"/><Relationship Id="rId19" Type="http://schemas.openxmlformats.org/officeDocument/2006/relationships/footer" Target="footer3.xml"/><Relationship Id="rId14" Type="http://schemas.openxmlformats.org/officeDocument/2006/relationships/image" Target="media/image4.png"/><Relationship Id="rId30" Type="http://schemas.openxmlformats.org/officeDocument/2006/relationships/hyperlink" Target="https://k10outline.scsa.wa.edu.au/home/teaching/curriculum-browser/science-v8/overview/glossary/analyse" TargetMode="External"/><Relationship Id="rId35" Type="http://schemas.openxmlformats.org/officeDocument/2006/relationships/diagramQuickStyle" Target="diagrams/quickStyle1.xml"/><Relationship Id="rId56" Type="http://schemas.openxmlformats.org/officeDocument/2006/relationships/image" Target="media/image12.jpeg"/><Relationship Id="rId77" Type="http://schemas.openxmlformats.org/officeDocument/2006/relationships/hyperlink" Target="http://www.arpansa.gov.au/sites/default/files/legacy/pubs/upf/SCF2012_Ready-to-Wear-Clothing.pdf" TargetMode="External"/><Relationship Id="rId100" Type="http://schemas.openxmlformats.org/officeDocument/2006/relationships/hyperlink" Target="https://docs.google.com/presentation/d/1K-6F3yYRf2lkwkU1C2-yLxveV9Zt8RtyrVBfEzB0qS8/edit" TargetMode="External"/><Relationship Id="rId105" Type="http://schemas.openxmlformats.org/officeDocument/2006/relationships/hyperlink" Target="https://k10outline.scsa.wa.edu.au/home" TargetMode="External"/><Relationship Id="rId126" Type="http://schemas.openxmlformats.org/officeDocument/2006/relationships/hyperlink" Target="http://connect.det.wa.edu.au" TargetMode="External"/><Relationship Id="rId147"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diagramData" Target="diagrams/data4.xml"/><Relationship Id="rId72" Type="http://schemas.openxmlformats.org/officeDocument/2006/relationships/hyperlink" Target="https://imagine.gsfc.nasa.gov/science/toolbox/emspectrum2.html" TargetMode="External"/><Relationship Id="rId93" Type="http://schemas.openxmlformats.org/officeDocument/2006/relationships/hyperlink" Target="http://andrewmarsh.com/apps/staging/sunpath3d.html" TargetMode="External"/><Relationship Id="rId98" Type="http://schemas.openxmlformats.org/officeDocument/2006/relationships/hyperlink" Target="http://www.sunsmart.com.au/downloads/about-sunsmart/sunsmart-20-years-on.pdf" TargetMode="External"/><Relationship Id="rId121" Type="http://schemas.openxmlformats.org/officeDocument/2006/relationships/hyperlink" Target="http://electronicportfolios.org/balance/Balancing.jpg" TargetMode="External"/><Relationship Id="rId142" Type="http://schemas.openxmlformats.org/officeDocument/2006/relationships/image" Target="media/image36.emf"/><Relationship Id="rId3" Type="http://schemas.openxmlformats.org/officeDocument/2006/relationships/customXml" Target="../customXml/item3.xml"/></Relationships>
</file>

<file path=word/_rels/footer11.xml.rels><?xml version="1.0" encoding="UTF-8" standalone="yes"?>
<Relationships xmlns="http://schemas.openxmlformats.org/package/2006/relationships"><Relationship Id="rId1" Type="http://schemas.openxmlformats.org/officeDocument/2006/relationships/image" Target="media/image26.png"/></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er5.xml.rels><?xml version="1.0" encoding="UTF-8" standalone="yes"?>
<Relationships xmlns="http://schemas.openxmlformats.org/package/2006/relationships"><Relationship Id="rId1" Type="http://schemas.openxmlformats.org/officeDocument/2006/relationships/image" Target="media/image2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b6a007d-217f-4ed9-8203-f475db36c62b">
      <UserInfo>
        <DisplayName>Johanna Stalley</DisplayName>
        <AccountId>18</AccountId>
        <AccountType/>
      </UserInfo>
      <UserInfo>
        <DisplayName>Kathleen Tan</DisplayName>
        <AccountId>2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EAB0C-2E2E-494A-BACD-2E2A4D34E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679EBC-8C75-428E-B968-C9FC5877FD4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b6a007d-217f-4ed9-8203-f475db36c62b"/>
    <ds:schemaRef ds:uri="http://purl.org/dc/elements/1.1/"/>
    <ds:schemaRef ds:uri="http://schemas.microsoft.com/office/2006/metadata/properties"/>
    <ds:schemaRef ds:uri="c5879774-34ed-4d64-bd16-61260ffa0fb7"/>
    <ds:schemaRef ds:uri="http://www.w3.org/XML/1998/namespace"/>
    <ds:schemaRef ds:uri="http://purl.org/dc/dcmitype/"/>
  </ds:schemaRefs>
</ds:datastoreItem>
</file>

<file path=customXml/itemProps3.xml><?xml version="1.0" encoding="utf-8"?>
<ds:datastoreItem xmlns:ds="http://schemas.openxmlformats.org/officeDocument/2006/customXml" ds:itemID="{A64621B7-8558-490B-B6F1-AB7E33475362}">
  <ds:schemaRefs>
    <ds:schemaRef ds:uri="http://schemas.microsoft.com/sharepoint/v3/contenttype/forms"/>
  </ds:schemaRefs>
</ds:datastoreItem>
</file>

<file path=customXml/itemProps4.xml><?xml version="1.0" encoding="utf-8"?>
<ds:datastoreItem xmlns:ds="http://schemas.openxmlformats.org/officeDocument/2006/customXml" ds:itemID="{3D98098C-8164-449E-A9E4-C3EF4D976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2</Pages>
  <Words>16153</Words>
  <Characters>92559</Characters>
  <Application>Microsoft Office Word</Application>
  <DocSecurity>0</DocSecurity>
  <Lines>3559</Lines>
  <Paragraphs>18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20-07-22T04:37:00Z</cp:lastPrinted>
  <dcterms:created xsi:type="dcterms:W3CDTF">2020-10-15T04:23:00Z</dcterms:created>
  <dcterms:modified xsi:type="dcterms:W3CDTF">2020-11-02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